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5.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7C212" w14:textId="0AB2A5DD" w:rsidR="00104930" w:rsidRPr="00FA127D" w:rsidRDefault="00A232D0" w:rsidP="0092124A">
      <w:r w:rsidRPr="00FA127D">
        <w:rPr>
          <w:noProof/>
          <w:lang w:val="en-US"/>
        </w:rPr>
        <w:drawing>
          <wp:anchor distT="0" distB="0" distL="114300" distR="114300" simplePos="0" relativeHeight="251750400" behindDoc="1" locked="0" layoutInCell="1" allowOverlap="1" wp14:anchorId="4304B301" wp14:editId="4440194B">
            <wp:simplePos x="0" y="0"/>
            <wp:positionH relativeFrom="column">
              <wp:posOffset>-819150</wp:posOffset>
            </wp:positionH>
            <wp:positionV relativeFrom="paragraph">
              <wp:posOffset>-819150</wp:posOffset>
            </wp:positionV>
            <wp:extent cx="7581265" cy="8312967"/>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b="14654"/>
                    <a:stretch/>
                  </pic:blipFill>
                  <pic:spPr bwMode="auto">
                    <a:xfrm>
                      <a:off x="0" y="0"/>
                      <a:ext cx="7581265" cy="83129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D5AD5" w:rsidRPr="00FA127D">
        <w:t xml:space="preserve"> </w:t>
      </w:r>
    </w:p>
    <w:p w14:paraId="7FD41785" w14:textId="78F474CF" w:rsidR="00B3013F" w:rsidRPr="00FA127D" w:rsidRDefault="00B3013F" w:rsidP="0092124A">
      <w:bookmarkStart w:id="0" w:name="_Hlk53388781"/>
      <w:bookmarkEnd w:id="0"/>
    </w:p>
    <w:p w14:paraId="75D7FA75" w14:textId="2C1708A0" w:rsidR="00B3013F" w:rsidRPr="00FA127D" w:rsidRDefault="00521671" w:rsidP="0092124A">
      <w:r w:rsidRPr="00FA127D">
        <w:rPr>
          <w:noProof/>
          <w:lang w:val="en-US"/>
        </w:rPr>
        <w:drawing>
          <wp:anchor distT="0" distB="0" distL="114300" distR="114300" simplePos="0" relativeHeight="251772928" behindDoc="0" locked="0" layoutInCell="1" allowOverlap="1" wp14:anchorId="3FD32A04" wp14:editId="04FC17CC">
            <wp:simplePos x="0" y="0"/>
            <wp:positionH relativeFrom="column">
              <wp:posOffset>4440152</wp:posOffset>
            </wp:positionH>
            <wp:positionV relativeFrom="paragraph">
              <wp:posOffset>6956350</wp:posOffset>
            </wp:positionV>
            <wp:extent cx="2122244" cy="878259"/>
            <wp:effectExtent l="0" t="0" r="0" b="0"/>
            <wp:wrapNone/>
            <wp:docPr id="4" name="Picture 2" descr="A close up of a logo&#10;&#10;Description automatically generated">
              <a:extLst xmlns:a="http://schemas.openxmlformats.org/drawingml/2006/main">
                <a:ext uri="{FF2B5EF4-FFF2-40B4-BE49-F238E27FC236}">
                  <a16:creationId xmlns:a16="http://schemas.microsoft.com/office/drawing/2014/main" id="{1620E7F4-20E0-4316-84BD-EDD403EA0D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logo&#10;&#10;Description automatically generated">
                      <a:extLst>
                        <a:ext uri="{FF2B5EF4-FFF2-40B4-BE49-F238E27FC236}">
                          <a16:creationId xmlns:a16="http://schemas.microsoft.com/office/drawing/2014/main" id="{1620E7F4-20E0-4316-84BD-EDD403EA0DA0}"/>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2493" t="17185" r="11214" b="26981"/>
                    <a:stretch/>
                  </pic:blipFill>
                  <pic:spPr>
                    <a:xfrm>
                      <a:off x="0" y="0"/>
                      <a:ext cx="2122244" cy="878259"/>
                    </a:xfrm>
                    <a:prstGeom prst="rect">
                      <a:avLst/>
                    </a:prstGeom>
                  </pic:spPr>
                </pic:pic>
              </a:graphicData>
            </a:graphic>
            <wp14:sizeRelH relativeFrom="page">
              <wp14:pctWidth>0</wp14:pctWidth>
            </wp14:sizeRelH>
            <wp14:sizeRelV relativeFrom="page">
              <wp14:pctHeight>0</wp14:pctHeight>
            </wp14:sizeRelV>
          </wp:anchor>
        </w:drawing>
      </w:r>
    </w:p>
    <w:p w14:paraId="53528AAA" w14:textId="1C33F3FC" w:rsidR="00B3013F" w:rsidRPr="00FA127D" w:rsidRDefault="00B3013F" w:rsidP="0092124A">
      <w:pPr>
        <w:sectPr w:rsidR="00B3013F" w:rsidRPr="00FA127D" w:rsidSect="00F37CDA">
          <w:headerReference w:type="default" r:id="rId10"/>
          <w:footerReference w:type="default" r:id="rId11"/>
          <w:pgSz w:w="12240" w:h="15840" w:code="1"/>
          <w:pgMar w:top="1440" w:right="1296" w:bottom="1440" w:left="1440" w:header="720" w:footer="720" w:gutter="0"/>
          <w:cols w:space="720"/>
          <w:docGrid w:linePitch="360"/>
        </w:sectPr>
      </w:pPr>
    </w:p>
    <w:p w14:paraId="6BEC5E8F" w14:textId="00F0CAF9" w:rsidR="00102261" w:rsidRPr="00FA127D" w:rsidRDefault="002D34B3" w:rsidP="002D34B3">
      <w:pPr>
        <w:shd w:val="clear" w:color="auto" w:fill="00918E"/>
        <w:ind w:left="180" w:right="-90"/>
        <w:jc w:val="left"/>
        <w:rPr>
          <w:b/>
          <w:color w:val="FFFFFF" w:themeColor="background1"/>
        </w:rPr>
      </w:pPr>
      <w:bookmarkStart w:id="1" w:name="_Toc53565983"/>
      <w:bookmarkStart w:id="2" w:name="_Toc53578464"/>
      <w:bookmarkStart w:id="3" w:name="_Toc53581680"/>
      <w:r>
        <w:rPr>
          <w:b/>
          <w:color w:val="FFFFFF" w:themeColor="background1"/>
        </w:rPr>
        <w:lastRenderedPageBreak/>
        <w:t xml:space="preserve"> </w:t>
      </w:r>
      <w:r w:rsidR="00E75AEE" w:rsidRPr="00FA127D">
        <w:rPr>
          <w:b/>
          <w:color w:val="FFFFFF" w:themeColor="background1"/>
        </w:rPr>
        <w:t>ENMIENDAS AL MANUAL</w:t>
      </w:r>
    </w:p>
    <w:tbl>
      <w:tblPr>
        <w:tblStyle w:val="TableGrid"/>
        <w:tblW w:w="9355" w:type="dxa"/>
        <w:tblInd w:w="17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387"/>
        <w:gridCol w:w="2008"/>
        <w:gridCol w:w="3960"/>
      </w:tblGrid>
      <w:tr w:rsidR="00102261" w:rsidRPr="00FA127D" w14:paraId="71ABCF79" w14:textId="77777777" w:rsidTr="004942A7">
        <w:trPr>
          <w:trHeight w:val="710"/>
        </w:trPr>
        <w:tc>
          <w:tcPr>
            <w:tcW w:w="3387" w:type="dxa"/>
            <w:shd w:val="clear" w:color="auto" w:fill="009090"/>
            <w:vAlign w:val="center"/>
          </w:tcPr>
          <w:p w14:paraId="4F3675F7" w14:textId="77777777" w:rsidR="00102261" w:rsidRPr="00FA127D" w:rsidRDefault="00102261" w:rsidP="00FA0E66">
            <w:pPr>
              <w:spacing w:after="0" w:line="240" w:lineRule="auto"/>
              <w:ind w:left="0"/>
              <w:jc w:val="center"/>
              <w:rPr>
                <w:b/>
                <w:bCs/>
                <w:color w:val="FFFFFF" w:themeColor="background1"/>
              </w:rPr>
            </w:pPr>
            <w:r w:rsidRPr="00FA127D">
              <w:rPr>
                <w:b/>
                <w:bCs/>
                <w:color w:val="FFFFFF" w:themeColor="background1"/>
              </w:rPr>
              <w:t>NÚMERO DE VERSIÓN DEL MANUAL</w:t>
            </w:r>
          </w:p>
        </w:tc>
        <w:tc>
          <w:tcPr>
            <w:tcW w:w="2008" w:type="dxa"/>
            <w:shd w:val="clear" w:color="auto" w:fill="009090"/>
            <w:vAlign w:val="center"/>
          </w:tcPr>
          <w:p w14:paraId="775869A8" w14:textId="77777777" w:rsidR="00102261" w:rsidRPr="00FA127D" w:rsidRDefault="00102261" w:rsidP="004942A7">
            <w:pPr>
              <w:spacing w:after="0" w:line="240" w:lineRule="auto"/>
              <w:ind w:left="0"/>
              <w:jc w:val="center"/>
              <w:rPr>
                <w:b/>
                <w:bCs/>
                <w:color w:val="FFFFFF" w:themeColor="background1"/>
              </w:rPr>
            </w:pPr>
            <w:r w:rsidRPr="00FA127D">
              <w:rPr>
                <w:b/>
                <w:bCs/>
                <w:color w:val="FFFFFF" w:themeColor="background1"/>
              </w:rPr>
              <w:t>FECHA</w:t>
            </w:r>
          </w:p>
        </w:tc>
        <w:tc>
          <w:tcPr>
            <w:tcW w:w="3960" w:type="dxa"/>
            <w:shd w:val="clear" w:color="auto" w:fill="009090"/>
            <w:vAlign w:val="center"/>
          </w:tcPr>
          <w:p w14:paraId="15DA4593" w14:textId="77777777" w:rsidR="00102261" w:rsidRPr="00FA127D" w:rsidRDefault="00102261" w:rsidP="00FA0E66">
            <w:pPr>
              <w:spacing w:after="0" w:line="240" w:lineRule="auto"/>
              <w:ind w:left="1"/>
              <w:jc w:val="center"/>
              <w:rPr>
                <w:b/>
                <w:bCs/>
                <w:color w:val="FFFFFF" w:themeColor="background1"/>
              </w:rPr>
            </w:pPr>
            <w:r w:rsidRPr="00FA127D">
              <w:rPr>
                <w:b/>
                <w:bCs/>
                <w:color w:val="FFFFFF" w:themeColor="background1"/>
              </w:rPr>
              <w:t>DESCRIPCIÓN BREVE DE LA ENMIENDA</w:t>
            </w:r>
          </w:p>
        </w:tc>
      </w:tr>
      <w:tr w:rsidR="00102261" w:rsidRPr="00FA127D" w14:paraId="2BF27DE2" w14:textId="77777777" w:rsidTr="004942A7">
        <w:trPr>
          <w:trHeight w:val="755"/>
        </w:trPr>
        <w:tc>
          <w:tcPr>
            <w:tcW w:w="3387" w:type="dxa"/>
            <w:vAlign w:val="center"/>
          </w:tcPr>
          <w:p w14:paraId="67434233" w14:textId="77777777" w:rsidR="00102261" w:rsidRPr="00FA127D" w:rsidRDefault="00102261" w:rsidP="004942A7">
            <w:pPr>
              <w:spacing w:after="0" w:line="240" w:lineRule="auto"/>
              <w:ind w:left="0"/>
            </w:pPr>
            <w:r w:rsidRPr="00FA127D">
              <w:t>Versión 1</w:t>
            </w:r>
          </w:p>
        </w:tc>
        <w:tc>
          <w:tcPr>
            <w:tcW w:w="2008" w:type="dxa"/>
            <w:vAlign w:val="center"/>
          </w:tcPr>
          <w:p w14:paraId="1A4F9870" w14:textId="72450AF0" w:rsidR="00102261" w:rsidRPr="00FA127D" w:rsidRDefault="00404997" w:rsidP="004942A7">
            <w:pPr>
              <w:spacing w:after="0" w:line="240" w:lineRule="auto"/>
              <w:ind w:left="0"/>
              <w:jc w:val="center"/>
            </w:pPr>
            <w:r>
              <w:t>10-nov.-2020</w:t>
            </w:r>
          </w:p>
        </w:tc>
        <w:tc>
          <w:tcPr>
            <w:tcW w:w="3960" w:type="dxa"/>
            <w:vAlign w:val="center"/>
          </w:tcPr>
          <w:p w14:paraId="7A97C877" w14:textId="77777777" w:rsidR="00102261" w:rsidRPr="00FA127D" w:rsidRDefault="00102261" w:rsidP="002D34B3">
            <w:pPr>
              <w:spacing w:after="0" w:line="240" w:lineRule="auto"/>
              <w:ind w:left="0"/>
              <w:jc w:val="center"/>
            </w:pPr>
            <w:r w:rsidRPr="00FA127D">
              <w:t>Versión original del manual.</w:t>
            </w:r>
          </w:p>
        </w:tc>
      </w:tr>
      <w:tr w:rsidR="00102261" w:rsidRPr="00FA127D" w14:paraId="0A35BBBD" w14:textId="77777777" w:rsidTr="002D34B3">
        <w:trPr>
          <w:trHeight w:val="783"/>
        </w:trPr>
        <w:tc>
          <w:tcPr>
            <w:tcW w:w="3387" w:type="dxa"/>
            <w:vAlign w:val="center"/>
          </w:tcPr>
          <w:p w14:paraId="10D41C4C" w14:textId="337F9A1B" w:rsidR="00102261" w:rsidRPr="002D34B3" w:rsidRDefault="002D34B3" w:rsidP="004942A7">
            <w:pPr>
              <w:spacing w:after="0" w:line="240" w:lineRule="auto"/>
              <w:ind w:left="0"/>
              <w:rPr>
                <w:highlight w:val="yellow"/>
              </w:rPr>
            </w:pPr>
            <w:r w:rsidRPr="002D34B3">
              <w:t>Versión 2</w:t>
            </w:r>
          </w:p>
        </w:tc>
        <w:tc>
          <w:tcPr>
            <w:tcW w:w="2008" w:type="dxa"/>
            <w:vAlign w:val="center"/>
          </w:tcPr>
          <w:p w14:paraId="344E573E" w14:textId="4C16BD01" w:rsidR="00102261" w:rsidRPr="00FA127D" w:rsidRDefault="002D34B3" w:rsidP="002D34B3">
            <w:pPr>
              <w:spacing w:after="0" w:line="240" w:lineRule="auto"/>
              <w:ind w:left="0"/>
              <w:jc w:val="center"/>
              <w:rPr>
                <w:color w:val="FFFFFF" w:themeColor="background1"/>
                <w:highlight w:val="yellow"/>
              </w:rPr>
            </w:pPr>
            <w:r w:rsidRPr="002D34B3">
              <w:t>7 mayo 2021</w:t>
            </w:r>
          </w:p>
        </w:tc>
        <w:tc>
          <w:tcPr>
            <w:tcW w:w="3960" w:type="dxa"/>
            <w:vAlign w:val="center"/>
          </w:tcPr>
          <w:p w14:paraId="3C75B1E0" w14:textId="2C81C035" w:rsidR="00102261" w:rsidRPr="002D34B3" w:rsidRDefault="002D34B3" w:rsidP="002D34B3">
            <w:pPr>
              <w:spacing w:after="0" w:line="240" w:lineRule="auto"/>
              <w:ind w:left="0"/>
              <w:jc w:val="center"/>
            </w:pPr>
            <w:r w:rsidRPr="002D34B3">
              <w:t xml:space="preserve">Se </w:t>
            </w:r>
            <w:r>
              <w:t>añade la Hoja de Evaluación de Expedientes</w:t>
            </w:r>
            <w:r w:rsidRPr="002D34B3">
              <w:t xml:space="preserve"> FORMULARIO DV-CV-DE-010</w:t>
            </w:r>
          </w:p>
        </w:tc>
      </w:tr>
      <w:tr w:rsidR="00102261" w:rsidRPr="00FA127D" w14:paraId="15355EF2" w14:textId="77777777" w:rsidTr="00FA0E66">
        <w:trPr>
          <w:trHeight w:val="755"/>
        </w:trPr>
        <w:tc>
          <w:tcPr>
            <w:tcW w:w="3387" w:type="dxa"/>
          </w:tcPr>
          <w:p w14:paraId="4A700193" w14:textId="77777777" w:rsidR="00102261" w:rsidRPr="00FA127D" w:rsidRDefault="00102261" w:rsidP="004942A7">
            <w:pPr>
              <w:spacing w:after="0" w:line="240" w:lineRule="auto"/>
              <w:ind w:left="0"/>
              <w:rPr>
                <w:color w:val="FFFFFF" w:themeColor="background1"/>
                <w:highlight w:val="yellow"/>
              </w:rPr>
            </w:pPr>
          </w:p>
        </w:tc>
        <w:tc>
          <w:tcPr>
            <w:tcW w:w="2008" w:type="dxa"/>
          </w:tcPr>
          <w:p w14:paraId="45F93BEB" w14:textId="77777777" w:rsidR="00102261" w:rsidRPr="00FA127D" w:rsidRDefault="00102261" w:rsidP="004942A7">
            <w:pPr>
              <w:spacing w:after="0" w:line="240" w:lineRule="auto"/>
              <w:ind w:left="0"/>
              <w:rPr>
                <w:color w:val="FFFFFF" w:themeColor="background1"/>
                <w:highlight w:val="yellow"/>
              </w:rPr>
            </w:pPr>
          </w:p>
        </w:tc>
        <w:tc>
          <w:tcPr>
            <w:tcW w:w="3960" w:type="dxa"/>
          </w:tcPr>
          <w:p w14:paraId="057C8635" w14:textId="77777777" w:rsidR="00102261" w:rsidRPr="00FA127D" w:rsidRDefault="00102261" w:rsidP="004942A7">
            <w:pPr>
              <w:spacing w:after="0" w:line="240" w:lineRule="auto"/>
              <w:ind w:left="0"/>
              <w:rPr>
                <w:color w:val="FFFFFF" w:themeColor="background1"/>
                <w:highlight w:val="yellow"/>
              </w:rPr>
            </w:pPr>
          </w:p>
        </w:tc>
      </w:tr>
      <w:tr w:rsidR="00102261" w:rsidRPr="00FA127D" w14:paraId="5A6F3796" w14:textId="77777777" w:rsidTr="00FA0E66">
        <w:trPr>
          <w:trHeight w:val="755"/>
        </w:trPr>
        <w:tc>
          <w:tcPr>
            <w:tcW w:w="3387" w:type="dxa"/>
          </w:tcPr>
          <w:p w14:paraId="3B882C87" w14:textId="77777777" w:rsidR="00102261" w:rsidRPr="00FA127D" w:rsidRDefault="00102261" w:rsidP="004942A7">
            <w:pPr>
              <w:spacing w:after="0" w:line="240" w:lineRule="auto"/>
              <w:ind w:left="0"/>
              <w:rPr>
                <w:color w:val="FFFFFF" w:themeColor="background1"/>
                <w:highlight w:val="yellow"/>
              </w:rPr>
            </w:pPr>
          </w:p>
        </w:tc>
        <w:tc>
          <w:tcPr>
            <w:tcW w:w="2008" w:type="dxa"/>
          </w:tcPr>
          <w:p w14:paraId="7220FCE0" w14:textId="77777777" w:rsidR="00102261" w:rsidRPr="00FA127D" w:rsidRDefault="00102261" w:rsidP="004942A7">
            <w:pPr>
              <w:spacing w:after="0" w:line="240" w:lineRule="auto"/>
              <w:ind w:left="0"/>
              <w:rPr>
                <w:color w:val="FFFFFF" w:themeColor="background1"/>
                <w:highlight w:val="yellow"/>
              </w:rPr>
            </w:pPr>
          </w:p>
        </w:tc>
        <w:tc>
          <w:tcPr>
            <w:tcW w:w="3960" w:type="dxa"/>
          </w:tcPr>
          <w:p w14:paraId="7692024D" w14:textId="77777777" w:rsidR="00102261" w:rsidRPr="00FA127D" w:rsidRDefault="00102261" w:rsidP="004942A7">
            <w:pPr>
              <w:spacing w:after="0" w:line="240" w:lineRule="auto"/>
              <w:ind w:left="0"/>
              <w:rPr>
                <w:color w:val="FFFFFF" w:themeColor="background1"/>
                <w:highlight w:val="yellow"/>
              </w:rPr>
            </w:pPr>
          </w:p>
        </w:tc>
      </w:tr>
      <w:tr w:rsidR="00102261" w:rsidRPr="00FA127D" w14:paraId="377DCC64" w14:textId="77777777" w:rsidTr="00FA0E66">
        <w:trPr>
          <w:trHeight w:val="783"/>
        </w:trPr>
        <w:tc>
          <w:tcPr>
            <w:tcW w:w="3387" w:type="dxa"/>
          </w:tcPr>
          <w:p w14:paraId="77B459D1" w14:textId="77777777" w:rsidR="00102261" w:rsidRPr="00FA127D" w:rsidRDefault="00102261" w:rsidP="004942A7">
            <w:pPr>
              <w:spacing w:after="0" w:line="240" w:lineRule="auto"/>
              <w:ind w:left="0"/>
              <w:rPr>
                <w:color w:val="FFFFFF" w:themeColor="background1"/>
                <w:highlight w:val="yellow"/>
              </w:rPr>
            </w:pPr>
          </w:p>
        </w:tc>
        <w:tc>
          <w:tcPr>
            <w:tcW w:w="2008" w:type="dxa"/>
          </w:tcPr>
          <w:p w14:paraId="5CE6AF72" w14:textId="77777777" w:rsidR="00102261" w:rsidRPr="00FA127D" w:rsidRDefault="00102261" w:rsidP="004942A7">
            <w:pPr>
              <w:spacing w:after="0" w:line="240" w:lineRule="auto"/>
              <w:ind w:left="0"/>
              <w:rPr>
                <w:color w:val="FFFFFF" w:themeColor="background1"/>
                <w:highlight w:val="yellow"/>
              </w:rPr>
            </w:pPr>
          </w:p>
        </w:tc>
        <w:tc>
          <w:tcPr>
            <w:tcW w:w="3960" w:type="dxa"/>
          </w:tcPr>
          <w:p w14:paraId="18E58075" w14:textId="77777777" w:rsidR="00102261" w:rsidRPr="00FA127D" w:rsidRDefault="00102261" w:rsidP="004942A7">
            <w:pPr>
              <w:spacing w:after="0" w:line="240" w:lineRule="auto"/>
              <w:ind w:left="0"/>
              <w:rPr>
                <w:color w:val="FFFFFF" w:themeColor="background1"/>
                <w:highlight w:val="yellow"/>
              </w:rPr>
            </w:pPr>
          </w:p>
        </w:tc>
      </w:tr>
      <w:tr w:rsidR="00102261" w:rsidRPr="00FA127D" w14:paraId="3515016D" w14:textId="77777777" w:rsidTr="00FA0E66">
        <w:trPr>
          <w:trHeight w:val="755"/>
        </w:trPr>
        <w:tc>
          <w:tcPr>
            <w:tcW w:w="3387" w:type="dxa"/>
          </w:tcPr>
          <w:p w14:paraId="7016E188" w14:textId="77777777" w:rsidR="00102261" w:rsidRPr="00FA127D" w:rsidRDefault="00102261" w:rsidP="004942A7">
            <w:pPr>
              <w:spacing w:after="0" w:line="240" w:lineRule="auto"/>
              <w:ind w:left="0"/>
              <w:rPr>
                <w:color w:val="FFFFFF" w:themeColor="background1"/>
                <w:highlight w:val="yellow"/>
              </w:rPr>
            </w:pPr>
          </w:p>
        </w:tc>
        <w:tc>
          <w:tcPr>
            <w:tcW w:w="2008" w:type="dxa"/>
          </w:tcPr>
          <w:p w14:paraId="38D70A01" w14:textId="77777777" w:rsidR="00102261" w:rsidRPr="00FA127D" w:rsidRDefault="00102261" w:rsidP="004942A7">
            <w:pPr>
              <w:spacing w:after="0" w:line="240" w:lineRule="auto"/>
              <w:ind w:left="0"/>
              <w:rPr>
                <w:color w:val="FFFFFF" w:themeColor="background1"/>
                <w:highlight w:val="yellow"/>
              </w:rPr>
            </w:pPr>
          </w:p>
        </w:tc>
        <w:tc>
          <w:tcPr>
            <w:tcW w:w="3960" w:type="dxa"/>
          </w:tcPr>
          <w:p w14:paraId="2CA79BE9" w14:textId="77777777" w:rsidR="00102261" w:rsidRPr="00FA127D" w:rsidRDefault="00102261" w:rsidP="004942A7">
            <w:pPr>
              <w:spacing w:after="0" w:line="240" w:lineRule="auto"/>
              <w:ind w:left="0"/>
              <w:rPr>
                <w:color w:val="FFFFFF" w:themeColor="background1"/>
                <w:highlight w:val="yellow"/>
              </w:rPr>
            </w:pPr>
          </w:p>
        </w:tc>
      </w:tr>
      <w:tr w:rsidR="00102261" w:rsidRPr="00FA127D" w14:paraId="01757203" w14:textId="77777777" w:rsidTr="00FA0E66">
        <w:trPr>
          <w:trHeight w:val="783"/>
        </w:trPr>
        <w:tc>
          <w:tcPr>
            <w:tcW w:w="3387" w:type="dxa"/>
          </w:tcPr>
          <w:p w14:paraId="01E48CE4" w14:textId="77777777" w:rsidR="00102261" w:rsidRPr="00FA127D" w:rsidRDefault="00102261" w:rsidP="004942A7">
            <w:pPr>
              <w:spacing w:after="0" w:line="240" w:lineRule="auto"/>
              <w:ind w:left="0"/>
              <w:rPr>
                <w:color w:val="FFFFFF" w:themeColor="background1"/>
                <w:highlight w:val="yellow"/>
              </w:rPr>
            </w:pPr>
          </w:p>
        </w:tc>
        <w:tc>
          <w:tcPr>
            <w:tcW w:w="2008" w:type="dxa"/>
          </w:tcPr>
          <w:p w14:paraId="37FDB596" w14:textId="77777777" w:rsidR="00102261" w:rsidRPr="00FA127D" w:rsidRDefault="00102261" w:rsidP="004942A7">
            <w:pPr>
              <w:spacing w:after="0" w:line="240" w:lineRule="auto"/>
              <w:ind w:left="0"/>
              <w:rPr>
                <w:color w:val="FFFFFF" w:themeColor="background1"/>
                <w:highlight w:val="yellow"/>
              </w:rPr>
            </w:pPr>
          </w:p>
        </w:tc>
        <w:tc>
          <w:tcPr>
            <w:tcW w:w="3960" w:type="dxa"/>
          </w:tcPr>
          <w:p w14:paraId="1B2BFC29" w14:textId="77777777" w:rsidR="00102261" w:rsidRPr="00FA127D" w:rsidRDefault="00102261" w:rsidP="004942A7">
            <w:pPr>
              <w:spacing w:after="0" w:line="240" w:lineRule="auto"/>
              <w:ind w:left="0"/>
              <w:rPr>
                <w:color w:val="FFFFFF" w:themeColor="background1"/>
                <w:highlight w:val="yellow"/>
              </w:rPr>
            </w:pPr>
          </w:p>
        </w:tc>
      </w:tr>
      <w:tr w:rsidR="00102261" w:rsidRPr="00FA127D" w14:paraId="67FFD286" w14:textId="77777777" w:rsidTr="00FA0E66">
        <w:trPr>
          <w:trHeight w:val="755"/>
        </w:trPr>
        <w:tc>
          <w:tcPr>
            <w:tcW w:w="3387" w:type="dxa"/>
          </w:tcPr>
          <w:p w14:paraId="11A38AA6" w14:textId="77777777" w:rsidR="00102261" w:rsidRPr="00FA127D" w:rsidRDefault="00102261" w:rsidP="004942A7">
            <w:pPr>
              <w:spacing w:after="0" w:line="240" w:lineRule="auto"/>
              <w:ind w:left="0"/>
              <w:rPr>
                <w:color w:val="FFFFFF" w:themeColor="background1"/>
                <w:highlight w:val="yellow"/>
              </w:rPr>
            </w:pPr>
          </w:p>
        </w:tc>
        <w:tc>
          <w:tcPr>
            <w:tcW w:w="2008" w:type="dxa"/>
          </w:tcPr>
          <w:p w14:paraId="4A0AC691" w14:textId="77777777" w:rsidR="00102261" w:rsidRPr="00FA127D" w:rsidRDefault="00102261" w:rsidP="004942A7">
            <w:pPr>
              <w:spacing w:after="0" w:line="240" w:lineRule="auto"/>
              <w:ind w:left="0"/>
              <w:rPr>
                <w:color w:val="FFFFFF" w:themeColor="background1"/>
                <w:highlight w:val="yellow"/>
              </w:rPr>
            </w:pPr>
          </w:p>
        </w:tc>
        <w:tc>
          <w:tcPr>
            <w:tcW w:w="3960" w:type="dxa"/>
          </w:tcPr>
          <w:p w14:paraId="1A7079DD" w14:textId="77777777" w:rsidR="00102261" w:rsidRPr="00FA127D" w:rsidRDefault="00102261" w:rsidP="004942A7">
            <w:pPr>
              <w:spacing w:after="0" w:line="240" w:lineRule="auto"/>
              <w:ind w:left="0"/>
              <w:rPr>
                <w:color w:val="FFFFFF" w:themeColor="background1"/>
                <w:highlight w:val="yellow"/>
              </w:rPr>
            </w:pPr>
          </w:p>
        </w:tc>
      </w:tr>
      <w:tr w:rsidR="00102261" w:rsidRPr="00FA127D" w14:paraId="03A21DD5" w14:textId="77777777" w:rsidTr="00FA0E66">
        <w:trPr>
          <w:trHeight w:val="755"/>
        </w:trPr>
        <w:tc>
          <w:tcPr>
            <w:tcW w:w="3387" w:type="dxa"/>
          </w:tcPr>
          <w:p w14:paraId="5C3C4435" w14:textId="77777777" w:rsidR="00102261" w:rsidRPr="00FA127D" w:rsidRDefault="00102261" w:rsidP="004942A7">
            <w:pPr>
              <w:spacing w:after="0" w:line="240" w:lineRule="auto"/>
              <w:ind w:left="0"/>
              <w:rPr>
                <w:color w:val="FFFFFF" w:themeColor="background1"/>
                <w:highlight w:val="yellow"/>
              </w:rPr>
            </w:pPr>
          </w:p>
        </w:tc>
        <w:tc>
          <w:tcPr>
            <w:tcW w:w="2008" w:type="dxa"/>
          </w:tcPr>
          <w:p w14:paraId="0F1183D1" w14:textId="77777777" w:rsidR="00102261" w:rsidRPr="00FA127D" w:rsidRDefault="00102261" w:rsidP="004942A7">
            <w:pPr>
              <w:spacing w:after="0" w:line="240" w:lineRule="auto"/>
              <w:ind w:left="0"/>
              <w:rPr>
                <w:color w:val="FFFFFF" w:themeColor="background1"/>
                <w:highlight w:val="yellow"/>
              </w:rPr>
            </w:pPr>
          </w:p>
        </w:tc>
        <w:tc>
          <w:tcPr>
            <w:tcW w:w="3960" w:type="dxa"/>
          </w:tcPr>
          <w:p w14:paraId="2DFAA53F" w14:textId="77777777" w:rsidR="00102261" w:rsidRPr="00FA127D" w:rsidRDefault="00102261" w:rsidP="004942A7">
            <w:pPr>
              <w:spacing w:after="0" w:line="240" w:lineRule="auto"/>
              <w:ind w:left="0"/>
              <w:rPr>
                <w:color w:val="FFFFFF" w:themeColor="background1"/>
                <w:highlight w:val="yellow"/>
              </w:rPr>
            </w:pPr>
          </w:p>
        </w:tc>
      </w:tr>
      <w:tr w:rsidR="00102261" w:rsidRPr="00FA127D" w14:paraId="4D64FB10" w14:textId="77777777" w:rsidTr="00FA0E66">
        <w:trPr>
          <w:trHeight w:val="783"/>
        </w:trPr>
        <w:tc>
          <w:tcPr>
            <w:tcW w:w="3387" w:type="dxa"/>
          </w:tcPr>
          <w:p w14:paraId="7D5F33D7" w14:textId="77777777" w:rsidR="00102261" w:rsidRPr="00FA127D" w:rsidRDefault="00102261" w:rsidP="004942A7">
            <w:pPr>
              <w:spacing w:after="0" w:line="240" w:lineRule="auto"/>
              <w:ind w:left="0"/>
              <w:rPr>
                <w:color w:val="FFFFFF" w:themeColor="background1"/>
                <w:highlight w:val="yellow"/>
              </w:rPr>
            </w:pPr>
          </w:p>
        </w:tc>
        <w:tc>
          <w:tcPr>
            <w:tcW w:w="2008" w:type="dxa"/>
          </w:tcPr>
          <w:p w14:paraId="4854B98A" w14:textId="77777777" w:rsidR="00102261" w:rsidRPr="00FA127D" w:rsidRDefault="00102261" w:rsidP="004942A7">
            <w:pPr>
              <w:spacing w:after="0" w:line="240" w:lineRule="auto"/>
              <w:ind w:left="0"/>
              <w:rPr>
                <w:color w:val="FFFFFF" w:themeColor="background1"/>
                <w:highlight w:val="yellow"/>
              </w:rPr>
            </w:pPr>
          </w:p>
        </w:tc>
        <w:tc>
          <w:tcPr>
            <w:tcW w:w="3960" w:type="dxa"/>
          </w:tcPr>
          <w:p w14:paraId="755EB57A" w14:textId="77777777" w:rsidR="00102261" w:rsidRPr="00FA127D" w:rsidRDefault="00102261" w:rsidP="004942A7">
            <w:pPr>
              <w:spacing w:after="0" w:line="240" w:lineRule="auto"/>
              <w:ind w:left="0"/>
              <w:rPr>
                <w:color w:val="FFFFFF" w:themeColor="background1"/>
                <w:highlight w:val="yellow"/>
              </w:rPr>
            </w:pPr>
          </w:p>
        </w:tc>
      </w:tr>
      <w:tr w:rsidR="00102261" w:rsidRPr="00FA127D" w14:paraId="01BC414A" w14:textId="77777777" w:rsidTr="00FA0E66">
        <w:trPr>
          <w:trHeight w:val="755"/>
        </w:trPr>
        <w:tc>
          <w:tcPr>
            <w:tcW w:w="3387" w:type="dxa"/>
          </w:tcPr>
          <w:p w14:paraId="36006476" w14:textId="77777777" w:rsidR="00102261" w:rsidRPr="00FA127D" w:rsidRDefault="00102261" w:rsidP="004942A7">
            <w:pPr>
              <w:spacing w:after="0" w:line="240" w:lineRule="auto"/>
              <w:ind w:left="0"/>
              <w:rPr>
                <w:color w:val="FFFFFF" w:themeColor="background1"/>
                <w:highlight w:val="yellow"/>
              </w:rPr>
            </w:pPr>
          </w:p>
        </w:tc>
        <w:tc>
          <w:tcPr>
            <w:tcW w:w="2008" w:type="dxa"/>
          </w:tcPr>
          <w:p w14:paraId="481ADFEE" w14:textId="77777777" w:rsidR="00102261" w:rsidRPr="00FA127D" w:rsidRDefault="00102261" w:rsidP="004942A7">
            <w:pPr>
              <w:spacing w:after="0" w:line="240" w:lineRule="auto"/>
              <w:ind w:left="0"/>
              <w:rPr>
                <w:color w:val="FFFFFF" w:themeColor="background1"/>
                <w:highlight w:val="yellow"/>
              </w:rPr>
            </w:pPr>
          </w:p>
        </w:tc>
        <w:tc>
          <w:tcPr>
            <w:tcW w:w="3960" w:type="dxa"/>
          </w:tcPr>
          <w:p w14:paraId="4A0D77DD" w14:textId="77777777" w:rsidR="00102261" w:rsidRPr="00FA127D" w:rsidRDefault="00102261" w:rsidP="004942A7">
            <w:pPr>
              <w:spacing w:after="0" w:line="240" w:lineRule="auto"/>
              <w:ind w:left="0"/>
              <w:rPr>
                <w:color w:val="FFFFFF" w:themeColor="background1"/>
                <w:highlight w:val="yellow"/>
              </w:rPr>
            </w:pPr>
          </w:p>
        </w:tc>
      </w:tr>
      <w:tr w:rsidR="00102261" w:rsidRPr="00FA127D" w14:paraId="1FBD64DD" w14:textId="77777777" w:rsidTr="00FA0E66">
        <w:trPr>
          <w:trHeight w:val="783"/>
        </w:trPr>
        <w:tc>
          <w:tcPr>
            <w:tcW w:w="3387" w:type="dxa"/>
          </w:tcPr>
          <w:p w14:paraId="2E216BDB" w14:textId="77777777" w:rsidR="00102261" w:rsidRPr="00FA127D" w:rsidRDefault="00102261" w:rsidP="004942A7">
            <w:pPr>
              <w:spacing w:after="0" w:line="240" w:lineRule="auto"/>
              <w:ind w:left="0"/>
              <w:rPr>
                <w:color w:val="FFFFFF" w:themeColor="background1"/>
                <w:highlight w:val="yellow"/>
              </w:rPr>
            </w:pPr>
          </w:p>
        </w:tc>
        <w:tc>
          <w:tcPr>
            <w:tcW w:w="2008" w:type="dxa"/>
          </w:tcPr>
          <w:p w14:paraId="53337E56" w14:textId="77777777" w:rsidR="00102261" w:rsidRPr="00FA127D" w:rsidRDefault="00102261" w:rsidP="004942A7">
            <w:pPr>
              <w:spacing w:after="0" w:line="240" w:lineRule="auto"/>
              <w:ind w:left="0"/>
              <w:rPr>
                <w:color w:val="FFFFFF" w:themeColor="background1"/>
                <w:highlight w:val="yellow"/>
              </w:rPr>
            </w:pPr>
          </w:p>
        </w:tc>
        <w:tc>
          <w:tcPr>
            <w:tcW w:w="3960" w:type="dxa"/>
          </w:tcPr>
          <w:p w14:paraId="7982888C" w14:textId="77777777" w:rsidR="00102261" w:rsidRPr="00FA127D" w:rsidRDefault="00102261" w:rsidP="004942A7">
            <w:pPr>
              <w:spacing w:after="0" w:line="240" w:lineRule="auto"/>
              <w:ind w:left="0"/>
              <w:rPr>
                <w:color w:val="FFFFFF" w:themeColor="background1"/>
                <w:highlight w:val="yellow"/>
              </w:rPr>
            </w:pPr>
          </w:p>
        </w:tc>
      </w:tr>
      <w:tr w:rsidR="00102261" w:rsidRPr="00FA127D" w14:paraId="492E1FD2" w14:textId="77777777" w:rsidTr="00FA0E66">
        <w:trPr>
          <w:trHeight w:val="755"/>
        </w:trPr>
        <w:tc>
          <w:tcPr>
            <w:tcW w:w="3387" w:type="dxa"/>
          </w:tcPr>
          <w:p w14:paraId="3FD32B75" w14:textId="77777777" w:rsidR="00102261" w:rsidRPr="00FA127D" w:rsidRDefault="00102261" w:rsidP="004942A7">
            <w:pPr>
              <w:spacing w:after="0" w:line="240" w:lineRule="auto"/>
              <w:ind w:left="0"/>
              <w:rPr>
                <w:color w:val="FFFFFF" w:themeColor="background1"/>
                <w:highlight w:val="yellow"/>
              </w:rPr>
            </w:pPr>
          </w:p>
        </w:tc>
        <w:tc>
          <w:tcPr>
            <w:tcW w:w="2008" w:type="dxa"/>
          </w:tcPr>
          <w:p w14:paraId="2336F1AF" w14:textId="77777777" w:rsidR="00102261" w:rsidRPr="00FA127D" w:rsidRDefault="00102261" w:rsidP="004942A7">
            <w:pPr>
              <w:spacing w:after="0" w:line="240" w:lineRule="auto"/>
              <w:ind w:left="0"/>
              <w:rPr>
                <w:color w:val="FFFFFF" w:themeColor="background1"/>
                <w:highlight w:val="yellow"/>
              </w:rPr>
            </w:pPr>
          </w:p>
        </w:tc>
        <w:tc>
          <w:tcPr>
            <w:tcW w:w="3960" w:type="dxa"/>
          </w:tcPr>
          <w:p w14:paraId="0DE299AC" w14:textId="77777777" w:rsidR="00102261" w:rsidRPr="00FA127D" w:rsidRDefault="00102261" w:rsidP="004942A7">
            <w:pPr>
              <w:spacing w:after="0" w:line="240" w:lineRule="auto"/>
              <w:ind w:left="0"/>
              <w:rPr>
                <w:color w:val="FFFFFF" w:themeColor="background1"/>
                <w:highlight w:val="yellow"/>
              </w:rPr>
            </w:pPr>
          </w:p>
        </w:tc>
      </w:tr>
      <w:tr w:rsidR="00102261" w:rsidRPr="00FA127D" w14:paraId="2410C98F" w14:textId="77777777" w:rsidTr="00FA0E66">
        <w:trPr>
          <w:trHeight w:val="755"/>
        </w:trPr>
        <w:tc>
          <w:tcPr>
            <w:tcW w:w="3387" w:type="dxa"/>
          </w:tcPr>
          <w:p w14:paraId="098787F2" w14:textId="77777777" w:rsidR="00102261" w:rsidRPr="00FA127D" w:rsidRDefault="00102261" w:rsidP="004942A7">
            <w:pPr>
              <w:spacing w:after="0" w:line="240" w:lineRule="auto"/>
              <w:ind w:left="0"/>
              <w:rPr>
                <w:color w:val="FFFFFF" w:themeColor="background1"/>
                <w:highlight w:val="yellow"/>
              </w:rPr>
            </w:pPr>
          </w:p>
        </w:tc>
        <w:tc>
          <w:tcPr>
            <w:tcW w:w="2008" w:type="dxa"/>
          </w:tcPr>
          <w:p w14:paraId="2F76FB6C" w14:textId="77777777" w:rsidR="00102261" w:rsidRPr="00FA127D" w:rsidRDefault="00102261" w:rsidP="004942A7">
            <w:pPr>
              <w:spacing w:after="0" w:line="240" w:lineRule="auto"/>
              <w:ind w:left="0"/>
              <w:rPr>
                <w:color w:val="FFFFFF" w:themeColor="background1"/>
                <w:highlight w:val="yellow"/>
              </w:rPr>
            </w:pPr>
          </w:p>
        </w:tc>
        <w:tc>
          <w:tcPr>
            <w:tcW w:w="3960" w:type="dxa"/>
          </w:tcPr>
          <w:p w14:paraId="02983408" w14:textId="77777777" w:rsidR="00102261" w:rsidRPr="00FA127D" w:rsidRDefault="00102261" w:rsidP="004942A7">
            <w:pPr>
              <w:spacing w:after="0" w:line="240" w:lineRule="auto"/>
              <w:ind w:left="0"/>
              <w:rPr>
                <w:color w:val="FFFFFF" w:themeColor="background1"/>
                <w:highlight w:val="yellow"/>
              </w:rPr>
            </w:pPr>
          </w:p>
        </w:tc>
      </w:tr>
    </w:tbl>
    <w:p w14:paraId="331144B3" w14:textId="77777777" w:rsidR="00102261" w:rsidRPr="00FA127D" w:rsidRDefault="00102261" w:rsidP="00102261">
      <w:r w:rsidRPr="00FA127D">
        <w:t xml:space="preserve"> </w:t>
      </w:r>
    </w:p>
    <w:p w14:paraId="209E820A" w14:textId="7E1E7233" w:rsidR="007C0952" w:rsidRPr="00FA127D" w:rsidRDefault="00A232D0" w:rsidP="00A232D0">
      <w:pPr>
        <w:shd w:val="clear" w:color="auto" w:fill="00918E"/>
        <w:ind w:left="0"/>
        <w:jc w:val="left"/>
        <w:rPr>
          <w:b/>
          <w:color w:val="FFFFFF" w:themeColor="background1"/>
        </w:rPr>
      </w:pPr>
      <w:r w:rsidRPr="00FA127D">
        <w:rPr>
          <w:b/>
          <w:color w:val="FFFFFF" w:themeColor="background1"/>
        </w:rPr>
        <w:lastRenderedPageBreak/>
        <w:t xml:space="preserve">TABLA DE </w:t>
      </w:r>
      <w:r w:rsidR="009C778F" w:rsidRPr="00FA127D">
        <w:rPr>
          <w:b/>
          <w:color w:val="FFFFFF" w:themeColor="background1"/>
        </w:rPr>
        <w:t>CONTENIDO</w:t>
      </w:r>
      <w:bookmarkEnd w:id="1"/>
      <w:bookmarkEnd w:id="2"/>
      <w:bookmarkEnd w:id="3"/>
    </w:p>
    <w:p w14:paraId="3C1D5447" w14:textId="5D5F4F63" w:rsidR="000B1A8F" w:rsidRPr="000B1A8F" w:rsidRDefault="007C0952" w:rsidP="000B1A8F">
      <w:pPr>
        <w:pStyle w:val="TOC1"/>
        <w:ind w:left="0"/>
        <w:rPr>
          <w:rFonts w:asciiTheme="minorHAnsi" w:eastAsiaTheme="minorEastAsia" w:hAnsiTheme="minorHAnsi" w:cstheme="minorBidi"/>
          <w:b w:val="0"/>
          <w:bCs w:val="0"/>
          <w:smallCaps w:val="0"/>
          <w:lang w:val="en-US"/>
        </w:rPr>
      </w:pPr>
      <w:r w:rsidRPr="00FA127D">
        <w:fldChar w:fldCharType="begin"/>
      </w:r>
      <w:r w:rsidRPr="00FA127D">
        <w:instrText xml:space="preserve"> TOC \o "1-3" \h \z \u </w:instrText>
      </w:r>
      <w:r w:rsidRPr="00FA127D">
        <w:fldChar w:fldCharType="separate"/>
      </w:r>
      <w:hyperlink w:anchor="_Toc55565621" w:history="1">
        <w:r w:rsidR="000B1A8F" w:rsidRPr="000B1A8F">
          <w:rPr>
            <w:rStyle w:val="Hyperlink"/>
            <w:b w:val="0"/>
          </w:rPr>
          <w:t>INTRODUCC IÓN</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1 \h </w:instrText>
        </w:r>
        <w:r w:rsidR="000B1A8F" w:rsidRPr="000B1A8F">
          <w:rPr>
            <w:b w:val="0"/>
            <w:webHidden/>
          </w:rPr>
        </w:r>
        <w:r w:rsidR="000B1A8F" w:rsidRPr="000B1A8F">
          <w:rPr>
            <w:b w:val="0"/>
            <w:webHidden/>
          </w:rPr>
          <w:fldChar w:fldCharType="separate"/>
        </w:r>
        <w:r w:rsidR="00A83166">
          <w:rPr>
            <w:b w:val="0"/>
            <w:webHidden/>
          </w:rPr>
          <w:t>1</w:t>
        </w:r>
        <w:r w:rsidR="000B1A8F" w:rsidRPr="000B1A8F">
          <w:rPr>
            <w:b w:val="0"/>
            <w:webHidden/>
          </w:rPr>
          <w:fldChar w:fldCharType="end"/>
        </w:r>
      </w:hyperlink>
    </w:p>
    <w:p w14:paraId="4C3708F9" w14:textId="2FA9BB82"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22" w:history="1">
        <w:r w:rsidR="000B1A8F" w:rsidRPr="000B1A8F">
          <w:rPr>
            <w:rStyle w:val="Hyperlink"/>
            <w:b w:val="0"/>
          </w:rPr>
          <w:t>PROPÓSITO</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2 \h </w:instrText>
        </w:r>
        <w:r w:rsidR="000B1A8F" w:rsidRPr="000B1A8F">
          <w:rPr>
            <w:b w:val="0"/>
            <w:webHidden/>
          </w:rPr>
        </w:r>
        <w:r w:rsidR="000B1A8F" w:rsidRPr="000B1A8F">
          <w:rPr>
            <w:b w:val="0"/>
            <w:webHidden/>
          </w:rPr>
          <w:fldChar w:fldCharType="separate"/>
        </w:r>
        <w:r w:rsidR="00A83166">
          <w:rPr>
            <w:b w:val="0"/>
            <w:webHidden/>
          </w:rPr>
          <w:t>2</w:t>
        </w:r>
        <w:r w:rsidR="000B1A8F" w:rsidRPr="000B1A8F">
          <w:rPr>
            <w:b w:val="0"/>
            <w:webHidden/>
          </w:rPr>
          <w:fldChar w:fldCharType="end"/>
        </w:r>
      </w:hyperlink>
    </w:p>
    <w:p w14:paraId="766028D9" w14:textId="00077126"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23" w:history="1">
        <w:r w:rsidR="000B1A8F" w:rsidRPr="000B1A8F">
          <w:rPr>
            <w:rStyle w:val="Hyperlink"/>
            <w:b w:val="0"/>
          </w:rPr>
          <w:t>LEYES, REGLAMENTOS Y NORMAS APLICABLES</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3 \h </w:instrText>
        </w:r>
        <w:r w:rsidR="000B1A8F" w:rsidRPr="000B1A8F">
          <w:rPr>
            <w:b w:val="0"/>
            <w:webHidden/>
          </w:rPr>
        </w:r>
        <w:r w:rsidR="000B1A8F" w:rsidRPr="000B1A8F">
          <w:rPr>
            <w:b w:val="0"/>
            <w:webHidden/>
          </w:rPr>
          <w:fldChar w:fldCharType="separate"/>
        </w:r>
        <w:r w:rsidR="00A83166">
          <w:rPr>
            <w:b w:val="0"/>
            <w:webHidden/>
          </w:rPr>
          <w:t>3</w:t>
        </w:r>
        <w:r w:rsidR="000B1A8F" w:rsidRPr="000B1A8F">
          <w:rPr>
            <w:b w:val="0"/>
            <w:webHidden/>
          </w:rPr>
          <w:fldChar w:fldCharType="end"/>
        </w:r>
      </w:hyperlink>
    </w:p>
    <w:p w14:paraId="620BF85A" w14:textId="7EF206DC"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24" w:history="1">
        <w:r w:rsidR="000B1A8F" w:rsidRPr="000B1A8F">
          <w:rPr>
            <w:rStyle w:val="Hyperlink"/>
            <w:b w:val="0"/>
          </w:rPr>
          <w:t>DEFINICIONES</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4 \h </w:instrText>
        </w:r>
        <w:r w:rsidR="000B1A8F" w:rsidRPr="000B1A8F">
          <w:rPr>
            <w:b w:val="0"/>
            <w:webHidden/>
          </w:rPr>
        </w:r>
        <w:r w:rsidR="000B1A8F" w:rsidRPr="000B1A8F">
          <w:rPr>
            <w:b w:val="0"/>
            <w:webHidden/>
          </w:rPr>
          <w:fldChar w:fldCharType="separate"/>
        </w:r>
        <w:r w:rsidR="00A83166">
          <w:rPr>
            <w:b w:val="0"/>
            <w:webHidden/>
          </w:rPr>
          <w:t>3</w:t>
        </w:r>
        <w:r w:rsidR="000B1A8F" w:rsidRPr="000B1A8F">
          <w:rPr>
            <w:b w:val="0"/>
            <w:webHidden/>
          </w:rPr>
          <w:fldChar w:fldCharType="end"/>
        </w:r>
      </w:hyperlink>
    </w:p>
    <w:p w14:paraId="004387B7" w14:textId="23345DED"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25" w:history="1">
        <w:r w:rsidR="000B1A8F" w:rsidRPr="000B1A8F">
          <w:rPr>
            <w:rStyle w:val="Hyperlink"/>
            <w:b w:val="0"/>
          </w:rPr>
          <w:t>RESPONSABILIDADES DEL DVPR</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5 \h </w:instrText>
        </w:r>
        <w:r w:rsidR="000B1A8F" w:rsidRPr="000B1A8F">
          <w:rPr>
            <w:b w:val="0"/>
            <w:webHidden/>
          </w:rPr>
        </w:r>
        <w:r w:rsidR="000B1A8F" w:rsidRPr="000B1A8F">
          <w:rPr>
            <w:b w:val="0"/>
            <w:webHidden/>
          </w:rPr>
          <w:fldChar w:fldCharType="separate"/>
        </w:r>
        <w:r w:rsidR="00A83166">
          <w:rPr>
            <w:b w:val="0"/>
            <w:webHidden/>
          </w:rPr>
          <w:t>4</w:t>
        </w:r>
        <w:r w:rsidR="000B1A8F" w:rsidRPr="000B1A8F">
          <w:rPr>
            <w:b w:val="0"/>
            <w:webHidden/>
          </w:rPr>
          <w:fldChar w:fldCharType="end"/>
        </w:r>
      </w:hyperlink>
    </w:p>
    <w:p w14:paraId="39BA23FD" w14:textId="5393F934"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26" w:history="1">
        <w:r w:rsidR="000B1A8F" w:rsidRPr="000B1A8F">
          <w:rPr>
            <w:rStyle w:val="Hyperlink"/>
            <w:b w:val="0"/>
          </w:rPr>
          <w:t>ACCIONES Y RESPONSABILIDADES A NIVEL DEL MUNICIPIO</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6 \h </w:instrText>
        </w:r>
        <w:r w:rsidR="000B1A8F" w:rsidRPr="000B1A8F">
          <w:rPr>
            <w:b w:val="0"/>
            <w:webHidden/>
          </w:rPr>
        </w:r>
        <w:r w:rsidR="000B1A8F" w:rsidRPr="000B1A8F">
          <w:rPr>
            <w:b w:val="0"/>
            <w:webHidden/>
          </w:rPr>
          <w:fldChar w:fldCharType="separate"/>
        </w:r>
        <w:r w:rsidR="00A83166">
          <w:rPr>
            <w:b w:val="0"/>
            <w:webHidden/>
          </w:rPr>
          <w:t>5</w:t>
        </w:r>
        <w:r w:rsidR="000B1A8F" w:rsidRPr="000B1A8F">
          <w:rPr>
            <w:b w:val="0"/>
            <w:webHidden/>
          </w:rPr>
          <w:fldChar w:fldCharType="end"/>
        </w:r>
      </w:hyperlink>
    </w:p>
    <w:p w14:paraId="350376B5" w14:textId="2790C645"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27" w:history="1">
        <w:r w:rsidR="000B1A8F" w:rsidRPr="000B1A8F">
          <w:rPr>
            <w:rStyle w:val="Hyperlink"/>
            <w:b w:val="0"/>
          </w:rPr>
          <w:t>DESCRIPCIÓN DEL PROGRAMA</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27 \h </w:instrText>
        </w:r>
        <w:r w:rsidR="000B1A8F" w:rsidRPr="000B1A8F">
          <w:rPr>
            <w:b w:val="0"/>
            <w:webHidden/>
          </w:rPr>
        </w:r>
        <w:r w:rsidR="000B1A8F" w:rsidRPr="000B1A8F">
          <w:rPr>
            <w:b w:val="0"/>
            <w:webHidden/>
          </w:rPr>
          <w:fldChar w:fldCharType="separate"/>
        </w:r>
        <w:r w:rsidR="00A83166">
          <w:rPr>
            <w:b w:val="0"/>
            <w:webHidden/>
          </w:rPr>
          <w:t>6</w:t>
        </w:r>
        <w:r w:rsidR="000B1A8F" w:rsidRPr="000B1A8F">
          <w:rPr>
            <w:b w:val="0"/>
            <w:webHidden/>
          </w:rPr>
          <w:fldChar w:fldCharType="end"/>
        </w:r>
      </w:hyperlink>
    </w:p>
    <w:p w14:paraId="60EDBECA" w14:textId="0F030E10"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28" w:history="1">
        <w:r w:rsidR="000B1A8F" w:rsidRPr="000B1A8F">
          <w:rPr>
            <w:rStyle w:val="Hyperlink"/>
            <w:noProof/>
          </w:rPr>
          <w:t>ACTIVIDADES O USOS ELEGIBLES</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28 \h </w:instrText>
        </w:r>
        <w:r w:rsidR="000B1A8F" w:rsidRPr="000B1A8F">
          <w:rPr>
            <w:noProof/>
            <w:webHidden/>
          </w:rPr>
        </w:r>
        <w:r w:rsidR="000B1A8F" w:rsidRPr="000B1A8F">
          <w:rPr>
            <w:noProof/>
            <w:webHidden/>
          </w:rPr>
          <w:fldChar w:fldCharType="separate"/>
        </w:r>
        <w:r w:rsidR="00A83166">
          <w:rPr>
            <w:noProof/>
            <w:webHidden/>
          </w:rPr>
          <w:t>7</w:t>
        </w:r>
        <w:r w:rsidR="000B1A8F" w:rsidRPr="000B1A8F">
          <w:rPr>
            <w:noProof/>
            <w:webHidden/>
          </w:rPr>
          <w:fldChar w:fldCharType="end"/>
        </w:r>
      </w:hyperlink>
    </w:p>
    <w:p w14:paraId="1BBD3EB3" w14:textId="2A33F97D"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29" w:history="1">
        <w:r w:rsidR="000B1A8F" w:rsidRPr="000B1A8F">
          <w:rPr>
            <w:rStyle w:val="Hyperlink"/>
            <w:noProof/>
          </w:rPr>
          <w:t>REQUISITOS DE ELEGIBILIDAD DEL PARTICIPANTE</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29 \h </w:instrText>
        </w:r>
        <w:r w:rsidR="000B1A8F" w:rsidRPr="000B1A8F">
          <w:rPr>
            <w:noProof/>
            <w:webHidden/>
          </w:rPr>
        </w:r>
        <w:r w:rsidR="000B1A8F" w:rsidRPr="000B1A8F">
          <w:rPr>
            <w:noProof/>
            <w:webHidden/>
          </w:rPr>
          <w:fldChar w:fldCharType="separate"/>
        </w:r>
        <w:r w:rsidR="00A83166">
          <w:rPr>
            <w:noProof/>
            <w:webHidden/>
          </w:rPr>
          <w:t>9</w:t>
        </w:r>
        <w:r w:rsidR="000B1A8F" w:rsidRPr="000B1A8F">
          <w:rPr>
            <w:noProof/>
            <w:webHidden/>
          </w:rPr>
          <w:fldChar w:fldCharType="end"/>
        </w:r>
      </w:hyperlink>
    </w:p>
    <w:p w14:paraId="461B2168" w14:textId="6A1E124A"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30" w:history="1">
        <w:r w:rsidR="000B1A8F" w:rsidRPr="000B1A8F">
          <w:rPr>
            <w:rStyle w:val="Hyperlink"/>
            <w:noProof/>
          </w:rPr>
          <w:t>OBJETIVOS NACIONALES</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0 \h </w:instrText>
        </w:r>
        <w:r w:rsidR="000B1A8F" w:rsidRPr="000B1A8F">
          <w:rPr>
            <w:noProof/>
            <w:webHidden/>
          </w:rPr>
        </w:r>
        <w:r w:rsidR="000B1A8F" w:rsidRPr="000B1A8F">
          <w:rPr>
            <w:noProof/>
            <w:webHidden/>
          </w:rPr>
          <w:fldChar w:fldCharType="separate"/>
        </w:r>
        <w:r w:rsidR="00A83166">
          <w:rPr>
            <w:noProof/>
            <w:webHidden/>
          </w:rPr>
          <w:t>11</w:t>
        </w:r>
        <w:r w:rsidR="000B1A8F" w:rsidRPr="000B1A8F">
          <w:rPr>
            <w:noProof/>
            <w:webHidden/>
          </w:rPr>
          <w:fldChar w:fldCharType="end"/>
        </w:r>
      </w:hyperlink>
    </w:p>
    <w:p w14:paraId="19DD7E75" w14:textId="78B63F72"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31" w:history="1">
        <w:r w:rsidR="000B1A8F" w:rsidRPr="000B1A8F">
          <w:rPr>
            <w:rStyle w:val="Hyperlink"/>
            <w:noProof/>
          </w:rPr>
          <w:t>PROCESO DE EVALUACIÓN DE SOLICITUDES</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1 \h </w:instrText>
        </w:r>
        <w:r w:rsidR="000B1A8F" w:rsidRPr="000B1A8F">
          <w:rPr>
            <w:noProof/>
            <w:webHidden/>
          </w:rPr>
        </w:r>
        <w:r w:rsidR="000B1A8F" w:rsidRPr="000B1A8F">
          <w:rPr>
            <w:noProof/>
            <w:webHidden/>
          </w:rPr>
          <w:fldChar w:fldCharType="separate"/>
        </w:r>
        <w:r w:rsidR="00A83166">
          <w:rPr>
            <w:noProof/>
            <w:webHidden/>
          </w:rPr>
          <w:t>11</w:t>
        </w:r>
        <w:r w:rsidR="000B1A8F" w:rsidRPr="000B1A8F">
          <w:rPr>
            <w:noProof/>
            <w:webHidden/>
          </w:rPr>
          <w:fldChar w:fldCharType="end"/>
        </w:r>
      </w:hyperlink>
    </w:p>
    <w:p w14:paraId="614902A7" w14:textId="4093F987"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32" w:history="1">
        <w:r w:rsidR="000B1A8F" w:rsidRPr="000B1A8F">
          <w:rPr>
            <w:rStyle w:val="Hyperlink"/>
            <w:noProof/>
          </w:rPr>
          <w:t>OTROS REQUISITOS APLICABLES AL PROGRAMA</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2 \h </w:instrText>
        </w:r>
        <w:r w:rsidR="000B1A8F" w:rsidRPr="000B1A8F">
          <w:rPr>
            <w:noProof/>
            <w:webHidden/>
          </w:rPr>
        </w:r>
        <w:r w:rsidR="000B1A8F" w:rsidRPr="000B1A8F">
          <w:rPr>
            <w:noProof/>
            <w:webHidden/>
          </w:rPr>
          <w:fldChar w:fldCharType="separate"/>
        </w:r>
        <w:r w:rsidR="00A83166">
          <w:rPr>
            <w:noProof/>
            <w:webHidden/>
          </w:rPr>
          <w:t>14</w:t>
        </w:r>
        <w:r w:rsidR="000B1A8F" w:rsidRPr="000B1A8F">
          <w:rPr>
            <w:noProof/>
            <w:webHidden/>
          </w:rPr>
          <w:fldChar w:fldCharType="end"/>
        </w:r>
      </w:hyperlink>
    </w:p>
    <w:p w14:paraId="48F7AAB1" w14:textId="1959A9D7" w:rsidR="000B1A8F" w:rsidRPr="000B1A8F" w:rsidRDefault="002D34B3" w:rsidP="000B1A8F">
      <w:pPr>
        <w:pStyle w:val="TOC3"/>
        <w:ind w:left="0"/>
        <w:rPr>
          <w:rFonts w:asciiTheme="minorHAnsi" w:eastAsiaTheme="minorEastAsia" w:hAnsiTheme="minorHAnsi" w:cstheme="minorBidi"/>
          <w:noProof/>
          <w:sz w:val="22"/>
          <w:szCs w:val="22"/>
          <w:lang w:val="en-US"/>
        </w:rPr>
      </w:pPr>
      <w:hyperlink w:anchor="_Toc55565633" w:history="1">
        <w:r w:rsidR="000B1A8F" w:rsidRPr="000B1A8F">
          <w:rPr>
            <w:rStyle w:val="Hyperlink"/>
            <w:noProof/>
          </w:rPr>
          <w:t>PROHIBICIÓN DE DUPLICIDAD DE BENEFICIOS</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3 \h </w:instrText>
        </w:r>
        <w:r w:rsidR="000B1A8F" w:rsidRPr="000B1A8F">
          <w:rPr>
            <w:noProof/>
            <w:webHidden/>
          </w:rPr>
        </w:r>
        <w:r w:rsidR="000B1A8F" w:rsidRPr="000B1A8F">
          <w:rPr>
            <w:noProof/>
            <w:webHidden/>
          </w:rPr>
          <w:fldChar w:fldCharType="separate"/>
        </w:r>
        <w:r w:rsidR="00A83166">
          <w:rPr>
            <w:noProof/>
            <w:webHidden/>
          </w:rPr>
          <w:t>14</w:t>
        </w:r>
        <w:r w:rsidR="000B1A8F" w:rsidRPr="000B1A8F">
          <w:rPr>
            <w:noProof/>
            <w:webHidden/>
          </w:rPr>
          <w:fldChar w:fldCharType="end"/>
        </w:r>
      </w:hyperlink>
    </w:p>
    <w:p w14:paraId="605C22F6" w14:textId="56502C7D" w:rsidR="000B1A8F" w:rsidRPr="000B1A8F" w:rsidRDefault="002D34B3" w:rsidP="000B1A8F">
      <w:pPr>
        <w:pStyle w:val="TOC3"/>
        <w:ind w:left="0"/>
        <w:rPr>
          <w:rFonts w:asciiTheme="minorHAnsi" w:eastAsiaTheme="minorEastAsia" w:hAnsiTheme="minorHAnsi" w:cstheme="minorBidi"/>
          <w:noProof/>
          <w:sz w:val="22"/>
          <w:szCs w:val="22"/>
          <w:lang w:val="en-US"/>
        </w:rPr>
      </w:pPr>
      <w:hyperlink w:anchor="_Toc55565634" w:history="1">
        <w:r w:rsidR="000B1A8F" w:rsidRPr="000B1A8F">
          <w:rPr>
            <w:rStyle w:val="Hyperlink"/>
            <w:noProof/>
          </w:rPr>
          <w:t>REQUISITO INFORME GASTOS</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4 \h </w:instrText>
        </w:r>
        <w:r w:rsidR="000B1A8F" w:rsidRPr="000B1A8F">
          <w:rPr>
            <w:noProof/>
            <w:webHidden/>
          </w:rPr>
        </w:r>
        <w:r w:rsidR="000B1A8F" w:rsidRPr="000B1A8F">
          <w:rPr>
            <w:noProof/>
            <w:webHidden/>
          </w:rPr>
          <w:fldChar w:fldCharType="separate"/>
        </w:r>
        <w:r w:rsidR="00A83166">
          <w:rPr>
            <w:noProof/>
            <w:webHidden/>
          </w:rPr>
          <w:t>14</w:t>
        </w:r>
        <w:r w:rsidR="000B1A8F" w:rsidRPr="000B1A8F">
          <w:rPr>
            <w:noProof/>
            <w:webHidden/>
          </w:rPr>
          <w:fldChar w:fldCharType="end"/>
        </w:r>
      </w:hyperlink>
    </w:p>
    <w:p w14:paraId="49B62F54" w14:textId="7091C51B" w:rsidR="000B1A8F" w:rsidRPr="000B1A8F" w:rsidRDefault="002D34B3" w:rsidP="000B1A8F">
      <w:pPr>
        <w:pStyle w:val="TOC3"/>
        <w:ind w:left="0"/>
        <w:rPr>
          <w:rFonts w:asciiTheme="minorHAnsi" w:eastAsiaTheme="minorEastAsia" w:hAnsiTheme="minorHAnsi" w:cstheme="minorBidi"/>
          <w:noProof/>
          <w:sz w:val="22"/>
          <w:szCs w:val="22"/>
          <w:lang w:val="en-US"/>
        </w:rPr>
      </w:pPr>
      <w:hyperlink w:anchor="_Toc55565635" w:history="1">
        <w:r w:rsidR="000B1A8F" w:rsidRPr="000B1A8F">
          <w:rPr>
            <w:rStyle w:val="Hyperlink"/>
            <w:noProof/>
          </w:rPr>
          <w:t>SEGUIMIENTO Y EVENTUALIDAD DE INCUMPLIMIENTO</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5 \h </w:instrText>
        </w:r>
        <w:r w:rsidR="000B1A8F" w:rsidRPr="000B1A8F">
          <w:rPr>
            <w:noProof/>
            <w:webHidden/>
          </w:rPr>
        </w:r>
        <w:r w:rsidR="000B1A8F" w:rsidRPr="000B1A8F">
          <w:rPr>
            <w:noProof/>
            <w:webHidden/>
          </w:rPr>
          <w:fldChar w:fldCharType="separate"/>
        </w:r>
        <w:r w:rsidR="00A83166">
          <w:rPr>
            <w:noProof/>
            <w:webHidden/>
          </w:rPr>
          <w:t>15</w:t>
        </w:r>
        <w:r w:rsidR="000B1A8F" w:rsidRPr="000B1A8F">
          <w:rPr>
            <w:noProof/>
            <w:webHidden/>
          </w:rPr>
          <w:fldChar w:fldCharType="end"/>
        </w:r>
      </w:hyperlink>
    </w:p>
    <w:p w14:paraId="6D427BEF" w14:textId="740DCC48"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36" w:history="1">
        <w:r w:rsidR="000B1A8F" w:rsidRPr="000B1A8F">
          <w:rPr>
            <w:rStyle w:val="Hyperlink"/>
            <w:b w:val="0"/>
          </w:rPr>
          <w:t>PROCESO DE REQUISAR FONDOS</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36 \h </w:instrText>
        </w:r>
        <w:r w:rsidR="000B1A8F" w:rsidRPr="000B1A8F">
          <w:rPr>
            <w:b w:val="0"/>
            <w:webHidden/>
          </w:rPr>
        </w:r>
        <w:r w:rsidR="000B1A8F" w:rsidRPr="000B1A8F">
          <w:rPr>
            <w:b w:val="0"/>
            <w:webHidden/>
          </w:rPr>
          <w:fldChar w:fldCharType="separate"/>
        </w:r>
        <w:r w:rsidR="00A83166">
          <w:rPr>
            <w:b w:val="0"/>
            <w:webHidden/>
          </w:rPr>
          <w:t>15</w:t>
        </w:r>
        <w:r w:rsidR="000B1A8F" w:rsidRPr="000B1A8F">
          <w:rPr>
            <w:b w:val="0"/>
            <w:webHidden/>
          </w:rPr>
          <w:fldChar w:fldCharType="end"/>
        </w:r>
      </w:hyperlink>
    </w:p>
    <w:p w14:paraId="2A997889" w14:textId="7C7CD121"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37" w:history="1">
        <w:r w:rsidR="000B1A8F" w:rsidRPr="000B1A8F">
          <w:rPr>
            <w:rStyle w:val="Hyperlink"/>
            <w:b w:val="0"/>
          </w:rPr>
          <w:t>REQUISITOS DE DOCUMENTACIÓN Y MANEJO DE EXPEDIENTES</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37 \h </w:instrText>
        </w:r>
        <w:r w:rsidR="000B1A8F" w:rsidRPr="000B1A8F">
          <w:rPr>
            <w:b w:val="0"/>
            <w:webHidden/>
          </w:rPr>
        </w:r>
        <w:r w:rsidR="000B1A8F" w:rsidRPr="000B1A8F">
          <w:rPr>
            <w:b w:val="0"/>
            <w:webHidden/>
          </w:rPr>
          <w:fldChar w:fldCharType="separate"/>
        </w:r>
        <w:r w:rsidR="00A83166">
          <w:rPr>
            <w:b w:val="0"/>
            <w:webHidden/>
          </w:rPr>
          <w:t>16</w:t>
        </w:r>
        <w:r w:rsidR="000B1A8F" w:rsidRPr="000B1A8F">
          <w:rPr>
            <w:b w:val="0"/>
            <w:webHidden/>
          </w:rPr>
          <w:fldChar w:fldCharType="end"/>
        </w:r>
      </w:hyperlink>
    </w:p>
    <w:p w14:paraId="5CB1EB39" w14:textId="6D4552F5" w:rsidR="000B1A8F" w:rsidRPr="000B1A8F" w:rsidRDefault="002D34B3" w:rsidP="000B1A8F">
      <w:pPr>
        <w:pStyle w:val="TOC1"/>
        <w:ind w:left="0"/>
        <w:rPr>
          <w:rFonts w:asciiTheme="minorHAnsi" w:eastAsiaTheme="minorEastAsia" w:hAnsiTheme="minorHAnsi" w:cstheme="minorBidi"/>
          <w:b w:val="0"/>
          <w:bCs w:val="0"/>
          <w:smallCaps w:val="0"/>
          <w:lang w:val="en-US"/>
        </w:rPr>
      </w:pPr>
      <w:hyperlink w:anchor="_Toc55565638" w:history="1">
        <w:r w:rsidR="000B1A8F" w:rsidRPr="000B1A8F">
          <w:rPr>
            <w:rStyle w:val="Hyperlink"/>
            <w:b w:val="0"/>
          </w:rPr>
          <w:t>MONITORÍA</w:t>
        </w:r>
        <w:r w:rsidR="000B1A8F" w:rsidRPr="000B1A8F">
          <w:rPr>
            <w:b w:val="0"/>
            <w:webHidden/>
          </w:rPr>
          <w:tab/>
        </w:r>
        <w:r w:rsidR="000B1A8F" w:rsidRPr="000B1A8F">
          <w:rPr>
            <w:b w:val="0"/>
            <w:webHidden/>
          </w:rPr>
          <w:fldChar w:fldCharType="begin"/>
        </w:r>
        <w:r w:rsidR="000B1A8F" w:rsidRPr="000B1A8F">
          <w:rPr>
            <w:b w:val="0"/>
            <w:webHidden/>
          </w:rPr>
          <w:instrText xml:space="preserve"> PAGEREF _Toc55565638 \h </w:instrText>
        </w:r>
        <w:r w:rsidR="000B1A8F" w:rsidRPr="000B1A8F">
          <w:rPr>
            <w:b w:val="0"/>
            <w:webHidden/>
          </w:rPr>
        </w:r>
        <w:r w:rsidR="000B1A8F" w:rsidRPr="000B1A8F">
          <w:rPr>
            <w:b w:val="0"/>
            <w:webHidden/>
          </w:rPr>
          <w:fldChar w:fldCharType="separate"/>
        </w:r>
        <w:r w:rsidR="00A83166">
          <w:rPr>
            <w:b w:val="0"/>
            <w:webHidden/>
          </w:rPr>
          <w:t>17</w:t>
        </w:r>
        <w:r w:rsidR="000B1A8F" w:rsidRPr="000B1A8F">
          <w:rPr>
            <w:b w:val="0"/>
            <w:webHidden/>
          </w:rPr>
          <w:fldChar w:fldCharType="end"/>
        </w:r>
      </w:hyperlink>
    </w:p>
    <w:p w14:paraId="3099C02D" w14:textId="020F598F"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39" w:history="1">
        <w:r w:rsidR="000B1A8F" w:rsidRPr="000B1A8F">
          <w:rPr>
            <w:rStyle w:val="Hyperlink"/>
            <w:noProof/>
          </w:rPr>
          <w:t>PROCESO GENERAL DE MONITORÍA</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39 \h </w:instrText>
        </w:r>
        <w:r w:rsidR="000B1A8F" w:rsidRPr="000B1A8F">
          <w:rPr>
            <w:noProof/>
            <w:webHidden/>
          </w:rPr>
        </w:r>
        <w:r w:rsidR="000B1A8F" w:rsidRPr="000B1A8F">
          <w:rPr>
            <w:noProof/>
            <w:webHidden/>
          </w:rPr>
          <w:fldChar w:fldCharType="separate"/>
        </w:r>
        <w:r w:rsidR="00A83166">
          <w:rPr>
            <w:noProof/>
            <w:webHidden/>
          </w:rPr>
          <w:t>18</w:t>
        </w:r>
        <w:r w:rsidR="000B1A8F" w:rsidRPr="000B1A8F">
          <w:rPr>
            <w:noProof/>
            <w:webHidden/>
          </w:rPr>
          <w:fldChar w:fldCharType="end"/>
        </w:r>
      </w:hyperlink>
    </w:p>
    <w:p w14:paraId="156E495B" w14:textId="5E5F4579" w:rsidR="000B1A8F" w:rsidRPr="000B1A8F" w:rsidRDefault="002D34B3" w:rsidP="000B1A8F">
      <w:pPr>
        <w:pStyle w:val="TOC2"/>
        <w:tabs>
          <w:tab w:val="right" w:leader="dot" w:pos="9350"/>
        </w:tabs>
        <w:ind w:left="0"/>
        <w:rPr>
          <w:rFonts w:asciiTheme="minorHAnsi" w:eastAsiaTheme="minorEastAsia" w:hAnsiTheme="minorHAnsi" w:cstheme="minorBidi"/>
          <w:smallCaps w:val="0"/>
          <w:noProof/>
          <w:sz w:val="22"/>
          <w:szCs w:val="22"/>
          <w:lang w:val="en-US"/>
        </w:rPr>
      </w:pPr>
      <w:hyperlink w:anchor="_Toc55565640" w:history="1">
        <w:r w:rsidR="000B1A8F" w:rsidRPr="000B1A8F">
          <w:rPr>
            <w:rStyle w:val="Hyperlink"/>
            <w:noProof/>
          </w:rPr>
          <w:t>ANEJOS</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0 \h </w:instrText>
        </w:r>
        <w:r w:rsidR="000B1A8F" w:rsidRPr="000B1A8F">
          <w:rPr>
            <w:noProof/>
            <w:webHidden/>
          </w:rPr>
        </w:r>
        <w:r w:rsidR="000B1A8F" w:rsidRPr="000B1A8F">
          <w:rPr>
            <w:noProof/>
            <w:webHidden/>
          </w:rPr>
          <w:fldChar w:fldCharType="separate"/>
        </w:r>
        <w:r w:rsidR="00A83166">
          <w:rPr>
            <w:noProof/>
            <w:webHidden/>
          </w:rPr>
          <w:t>20</w:t>
        </w:r>
        <w:r w:rsidR="000B1A8F" w:rsidRPr="000B1A8F">
          <w:rPr>
            <w:noProof/>
            <w:webHidden/>
          </w:rPr>
          <w:fldChar w:fldCharType="end"/>
        </w:r>
      </w:hyperlink>
    </w:p>
    <w:p w14:paraId="4300D4B7" w14:textId="7A5B2989"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1" w:history="1">
        <w:r w:rsidR="000B1A8F" w:rsidRPr="000B1A8F">
          <w:rPr>
            <w:rStyle w:val="Hyperlink"/>
            <w:noProof/>
          </w:rPr>
          <w:t>HOJA DE SOLICITUD MICROEMPRESAS (FORMULARIO DV-CV-DE-002)</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1 \h </w:instrText>
        </w:r>
        <w:r w:rsidR="000B1A8F" w:rsidRPr="000B1A8F">
          <w:rPr>
            <w:noProof/>
            <w:webHidden/>
          </w:rPr>
        </w:r>
        <w:r w:rsidR="000B1A8F" w:rsidRPr="000B1A8F">
          <w:rPr>
            <w:noProof/>
            <w:webHidden/>
          </w:rPr>
          <w:fldChar w:fldCharType="separate"/>
        </w:r>
        <w:r w:rsidR="00A83166">
          <w:rPr>
            <w:noProof/>
            <w:webHidden/>
          </w:rPr>
          <w:t>21</w:t>
        </w:r>
        <w:r w:rsidR="000B1A8F" w:rsidRPr="000B1A8F">
          <w:rPr>
            <w:noProof/>
            <w:webHidden/>
          </w:rPr>
          <w:fldChar w:fldCharType="end"/>
        </w:r>
      </w:hyperlink>
    </w:p>
    <w:p w14:paraId="11ED5437" w14:textId="6373BE89"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2" w:history="1">
        <w:r w:rsidR="000B1A8F" w:rsidRPr="000B1A8F">
          <w:rPr>
            <w:rStyle w:val="Hyperlink"/>
            <w:noProof/>
          </w:rPr>
          <w:t>HOJA DE CERTIFICACIÓN SOBRE NO DUPLICIDAD DE BENEFICIOS (FORMULARIO DV-CV-DE-003)</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2 \h </w:instrText>
        </w:r>
        <w:r w:rsidR="000B1A8F" w:rsidRPr="000B1A8F">
          <w:rPr>
            <w:noProof/>
            <w:webHidden/>
          </w:rPr>
        </w:r>
        <w:r w:rsidR="000B1A8F" w:rsidRPr="000B1A8F">
          <w:rPr>
            <w:noProof/>
            <w:webHidden/>
          </w:rPr>
          <w:fldChar w:fldCharType="separate"/>
        </w:r>
        <w:r w:rsidR="00A83166">
          <w:rPr>
            <w:noProof/>
            <w:webHidden/>
          </w:rPr>
          <w:t>25</w:t>
        </w:r>
        <w:r w:rsidR="000B1A8F" w:rsidRPr="000B1A8F">
          <w:rPr>
            <w:noProof/>
            <w:webHidden/>
          </w:rPr>
          <w:fldChar w:fldCharType="end"/>
        </w:r>
      </w:hyperlink>
    </w:p>
    <w:p w14:paraId="58C46C64" w14:textId="35F5FBAA"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3" w:history="1">
        <w:r w:rsidR="000B1A8F" w:rsidRPr="000B1A8F">
          <w:rPr>
            <w:rStyle w:val="Hyperlink"/>
            <w:noProof/>
          </w:rPr>
          <w:t>HOJA DE CERTIFICACIÓN DE MICROEMPRESA (FORMULARIO DV-CV-DE-004)</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3 \h </w:instrText>
        </w:r>
        <w:r w:rsidR="000B1A8F" w:rsidRPr="000B1A8F">
          <w:rPr>
            <w:noProof/>
            <w:webHidden/>
          </w:rPr>
        </w:r>
        <w:r w:rsidR="000B1A8F" w:rsidRPr="000B1A8F">
          <w:rPr>
            <w:noProof/>
            <w:webHidden/>
          </w:rPr>
          <w:fldChar w:fldCharType="separate"/>
        </w:r>
        <w:r w:rsidR="00A83166">
          <w:rPr>
            <w:noProof/>
            <w:webHidden/>
          </w:rPr>
          <w:t>27</w:t>
        </w:r>
        <w:r w:rsidR="000B1A8F" w:rsidRPr="000B1A8F">
          <w:rPr>
            <w:noProof/>
            <w:webHidden/>
          </w:rPr>
          <w:fldChar w:fldCharType="end"/>
        </w:r>
      </w:hyperlink>
    </w:p>
    <w:p w14:paraId="027F0AD4" w14:textId="637A3448"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4" w:history="1">
        <w:r w:rsidR="000B1A8F" w:rsidRPr="000B1A8F">
          <w:rPr>
            <w:rStyle w:val="Hyperlink"/>
            <w:noProof/>
          </w:rPr>
          <w:t>INFORME DE GASTOS (FORMULARIO DV-CV-DE-005)</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4 \h </w:instrText>
        </w:r>
        <w:r w:rsidR="000B1A8F" w:rsidRPr="000B1A8F">
          <w:rPr>
            <w:noProof/>
            <w:webHidden/>
          </w:rPr>
        </w:r>
        <w:r w:rsidR="000B1A8F" w:rsidRPr="000B1A8F">
          <w:rPr>
            <w:noProof/>
            <w:webHidden/>
          </w:rPr>
          <w:fldChar w:fldCharType="separate"/>
        </w:r>
        <w:r w:rsidR="00A83166">
          <w:rPr>
            <w:noProof/>
            <w:webHidden/>
          </w:rPr>
          <w:t>28</w:t>
        </w:r>
        <w:r w:rsidR="000B1A8F" w:rsidRPr="000B1A8F">
          <w:rPr>
            <w:noProof/>
            <w:webHidden/>
          </w:rPr>
          <w:fldChar w:fldCharType="end"/>
        </w:r>
      </w:hyperlink>
    </w:p>
    <w:p w14:paraId="5ECF19F7" w14:textId="16D8D637"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5" w:history="1">
        <w:r w:rsidR="000B1A8F" w:rsidRPr="000B1A8F">
          <w:rPr>
            <w:rStyle w:val="Hyperlink"/>
            <w:noProof/>
          </w:rPr>
          <w:t>HOJA DE COTEJO DOCUMENTOS DE APOYO Y EVALUACIÓN DE ESTADOS FINANCIEROS O PROYECCIONES DE INGRESOS Y GASTOS (FORMULARIO DV-CV-DE-006)</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5 \h </w:instrText>
        </w:r>
        <w:r w:rsidR="000B1A8F" w:rsidRPr="000B1A8F">
          <w:rPr>
            <w:noProof/>
            <w:webHidden/>
          </w:rPr>
        </w:r>
        <w:r w:rsidR="000B1A8F" w:rsidRPr="000B1A8F">
          <w:rPr>
            <w:noProof/>
            <w:webHidden/>
          </w:rPr>
          <w:fldChar w:fldCharType="separate"/>
        </w:r>
        <w:r w:rsidR="00A83166">
          <w:rPr>
            <w:noProof/>
            <w:webHidden/>
          </w:rPr>
          <w:t>29</w:t>
        </w:r>
        <w:r w:rsidR="000B1A8F" w:rsidRPr="000B1A8F">
          <w:rPr>
            <w:noProof/>
            <w:webHidden/>
          </w:rPr>
          <w:fldChar w:fldCharType="end"/>
        </w:r>
      </w:hyperlink>
    </w:p>
    <w:p w14:paraId="4A24065A" w14:textId="3CB29934"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6" w:history="1">
        <w:r w:rsidR="000B1A8F" w:rsidRPr="000B1A8F">
          <w:rPr>
            <w:rStyle w:val="Hyperlink"/>
            <w:noProof/>
          </w:rPr>
          <w:t>CERTIFICACIÓN DE ELEGIBILIDAD Y CUMPLIMIENTO (FORMULARIO DV-CV-DE-007)</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6 \h </w:instrText>
        </w:r>
        <w:r w:rsidR="000B1A8F" w:rsidRPr="000B1A8F">
          <w:rPr>
            <w:noProof/>
            <w:webHidden/>
          </w:rPr>
        </w:r>
        <w:r w:rsidR="000B1A8F" w:rsidRPr="000B1A8F">
          <w:rPr>
            <w:noProof/>
            <w:webHidden/>
          </w:rPr>
          <w:fldChar w:fldCharType="separate"/>
        </w:r>
        <w:r w:rsidR="00A83166">
          <w:rPr>
            <w:noProof/>
            <w:webHidden/>
          </w:rPr>
          <w:t>31</w:t>
        </w:r>
        <w:r w:rsidR="000B1A8F" w:rsidRPr="000B1A8F">
          <w:rPr>
            <w:noProof/>
            <w:webHidden/>
          </w:rPr>
          <w:fldChar w:fldCharType="end"/>
        </w:r>
      </w:hyperlink>
    </w:p>
    <w:p w14:paraId="63149192" w14:textId="503519B9"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7" w:history="1">
        <w:r w:rsidR="000B1A8F" w:rsidRPr="000B1A8F">
          <w:rPr>
            <w:rStyle w:val="Hyperlink"/>
            <w:noProof/>
          </w:rPr>
          <w:t>MODELO DE CONTRATO CON LA MICRO EMPRESA (FORMULARIO DV-CV</w:t>
        </w:r>
        <w:r w:rsidR="00647188">
          <w:rPr>
            <w:rStyle w:val="Hyperlink"/>
            <w:noProof/>
          </w:rPr>
          <w:t>-DE</w:t>
        </w:r>
        <w:r w:rsidR="000B1A8F" w:rsidRPr="000B1A8F">
          <w:rPr>
            <w:rStyle w:val="Hyperlink"/>
            <w:noProof/>
          </w:rPr>
          <w:t>-008)</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7 \h </w:instrText>
        </w:r>
        <w:r w:rsidR="000B1A8F" w:rsidRPr="000B1A8F">
          <w:rPr>
            <w:noProof/>
            <w:webHidden/>
          </w:rPr>
        </w:r>
        <w:r w:rsidR="000B1A8F" w:rsidRPr="000B1A8F">
          <w:rPr>
            <w:noProof/>
            <w:webHidden/>
          </w:rPr>
          <w:fldChar w:fldCharType="separate"/>
        </w:r>
        <w:r w:rsidR="00A83166">
          <w:rPr>
            <w:noProof/>
            <w:webHidden/>
          </w:rPr>
          <w:t>32</w:t>
        </w:r>
        <w:r w:rsidR="000B1A8F" w:rsidRPr="000B1A8F">
          <w:rPr>
            <w:noProof/>
            <w:webHidden/>
          </w:rPr>
          <w:fldChar w:fldCharType="end"/>
        </w:r>
      </w:hyperlink>
    </w:p>
    <w:p w14:paraId="49DCBA6A" w14:textId="6D7E0205" w:rsidR="000B1A8F" w:rsidRPr="000B1A8F" w:rsidRDefault="002D34B3" w:rsidP="000B1A8F">
      <w:pPr>
        <w:pStyle w:val="TOC3"/>
        <w:rPr>
          <w:rFonts w:asciiTheme="minorHAnsi" w:eastAsiaTheme="minorEastAsia" w:hAnsiTheme="minorHAnsi" w:cstheme="minorBidi"/>
          <w:noProof/>
          <w:sz w:val="22"/>
          <w:szCs w:val="22"/>
          <w:lang w:val="en-US"/>
        </w:rPr>
      </w:pPr>
      <w:hyperlink w:anchor="_Toc55565649" w:history="1">
        <w:r w:rsidR="000B1A8F" w:rsidRPr="000B1A8F">
          <w:rPr>
            <w:rStyle w:val="Hyperlink"/>
            <w:noProof/>
          </w:rPr>
          <w:t>REGISTRO DE CASOS ATENDIDOS Y DE CASOS APROBADOS (FORMULARIO DV-CV-DE-009</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49 \h </w:instrText>
        </w:r>
        <w:r w:rsidR="000B1A8F" w:rsidRPr="000B1A8F">
          <w:rPr>
            <w:noProof/>
            <w:webHidden/>
          </w:rPr>
        </w:r>
        <w:r w:rsidR="000B1A8F" w:rsidRPr="000B1A8F">
          <w:rPr>
            <w:noProof/>
            <w:webHidden/>
          </w:rPr>
          <w:fldChar w:fldCharType="separate"/>
        </w:r>
        <w:r w:rsidR="00A83166">
          <w:rPr>
            <w:noProof/>
            <w:webHidden/>
          </w:rPr>
          <w:t>39</w:t>
        </w:r>
        <w:r w:rsidR="000B1A8F" w:rsidRPr="000B1A8F">
          <w:rPr>
            <w:noProof/>
            <w:webHidden/>
          </w:rPr>
          <w:fldChar w:fldCharType="end"/>
        </w:r>
      </w:hyperlink>
    </w:p>
    <w:p w14:paraId="33E85D8F" w14:textId="74EABB19" w:rsidR="000B1A8F" w:rsidRDefault="002D34B3" w:rsidP="00A83166">
      <w:pPr>
        <w:pStyle w:val="TOC3"/>
        <w:rPr>
          <w:rFonts w:asciiTheme="minorHAnsi" w:eastAsiaTheme="minorEastAsia" w:hAnsiTheme="minorHAnsi" w:cstheme="minorBidi"/>
          <w:noProof/>
          <w:sz w:val="22"/>
          <w:szCs w:val="22"/>
          <w:lang w:val="en-US"/>
        </w:rPr>
      </w:pPr>
      <w:hyperlink w:anchor="_Toc55565650" w:history="1">
        <w:r w:rsidR="000B1A8F" w:rsidRPr="000B1A8F">
          <w:rPr>
            <w:rStyle w:val="Hyperlink"/>
            <w:noProof/>
          </w:rPr>
          <w:t>MODELO DE HOJA DE MONITORÍA DE OBJETIVO NACIONAL DE CLIENTELA LIMITADA</w:t>
        </w:r>
        <w:r w:rsidR="000B1A8F" w:rsidRPr="000B1A8F">
          <w:rPr>
            <w:noProof/>
            <w:webHidden/>
          </w:rPr>
          <w:tab/>
        </w:r>
        <w:r w:rsidR="000B1A8F" w:rsidRPr="000B1A8F">
          <w:rPr>
            <w:noProof/>
            <w:webHidden/>
          </w:rPr>
          <w:fldChar w:fldCharType="begin"/>
        </w:r>
        <w:r w:rsidR="000B1A8F" w:rsidRPr="000B1A8F">
          <w:rPr>
            <w:noProof/>
            <w:webHidden/>
          </w:rPr>
          <w:instrText xml:space="preserve"> PAGEREF _Toc55565650 \h </w:instrText>
        </w:r>
        <w:r w:rsidR="000B1A8F" w:rsidRPr="000B1A8F">
          <w:rPr>
            <w:noProof/>
            <w:webHidden/>
          </w:rPr>
        </w:r>
        <w:r w:rsidR="000B1A8F" w:rsidRPr="000B1A8F">
          <w:rPr>
            <w:noProof/>
            <w:webHidden/>
          </w:rPr>
          <w:fldChar w:fldCharType="separate"/>
        </w:r>
        <w:r w:rsidR="00A83166">
          <w:rPr>
            <w:noProof/>
            <w:webHidden/>
          </w:rPr>
          <w:t>40</w:t>
        </w:r>
        <w:r w:rsidR="000B1A8F" w:rsidRPr="000B1A8F">
          <w:rPr>
            <w:noProof/>
            <w:webHidden/>
          </w:rPr>
          <w:fldChar w:fldCharType="end"/>
        </w:r>
      </w:hyperlink>
    </w:p>
    <w:p w14:paraId="300FDD3E" w14:textId="39D1AE6D" w:rsidR="00C63C40" w:rsidRPr="00FA127D" w:rsidRDefault="007C0952" w:rsidP="0042545A">
      <w:pPr>
        <w:spacing w:line="240" w:lineRule="auto"/>
        <w:ind w:left="960"/>
      </w:pPr>
      <w:r w:rsidRPr="00FA127D">
        <w:rPr>
          <w:sz w:val="22"/>
          <w:szCs w:val="22"/>
        </w:rPr>
        <w:fldChar w:fldCharType="end"/>
      </w:r>
    </w:p>
    <w:p w14:paraId="4CA42F00" w14:textId="0A1DADC2" w:rsidR="00A232D0" w:rsidRPr="00FA127D" w:rsidRDefault="00A232D0" w:rsidP="00521671">
      <w:pPr>
        <w:pStyle w:val="Heading1"/>
        <w:ind w:left="0"/>
        <w:rPr>
          <w:lang w:val="es-PR"/>
        </w:rPr>
        <w:sectPr w:rsidR="00A232D0" w:rsidRPr="00FA127D" w:rsidSect="00F37CDA">
          <w:footerReference w:type="default" r:id="rId12"/>
          <w:footerReference w:type="first" r:id="rId13"/>
          <w:pgSz w:w="12240" w:h="15840" w:code="1"/>
          <w:pgMar w:top="1440" w:right="1440" w:bottom="1440" w:left="1440" w:header="720" w:footer="720" w:gutter="0"/>
          <w:pgNumType w:start="1"/>
          <w:cols w:space="720"/>
          <w:docGrid w:linePitch="360"/>
        </w:sectPr>
      </w:pPr>
    </w:p>
    <w:p w14:paraId="64A664A8" w14:textId="05A92B1E" w:rsidR="00FB7D37" w:rsidRPr="00FA127D" w:rsidRDefault="00A232D0" w:rsidP="00521671">
      <w:pPr>
        <w:pStyle w:val="Heading1"/>
        <w:ind w:left="0"/>
        <w:rPr>
          <w:lang w:val="es-PR"/>
        </w:rPr>
      </w:pPr>
      <w:bookmarkStart w:id="4" w:name="_Toc55565621"/>
      <w:r w:rsidRPr="00FA127D">
        <w:rPr>
          <w:lang w:val="es-PR"/>
        </w:rPr>
        <w:lastRenderedPageBreak/>
        <w:t xml:space="preserve">INTRODUCC </w:t>
      </w:r>
      <w:r w:rsidR="009C778F" w:rsidRPr="00FA127D">
        <w:rPr>
          <w:lang w:val="es-PR"/>
        </w:rPr>
        <w:t>IÓN</w:t>
      </w:r>
      <w:bookmarkEnd w:id="4"/>
    </w:p>
    <w:p w14:paraId="1CF7F0EF" w14:textId="77777777" w:rsidR="0062307A" w:rsidRPr="00FA127D" w:rsidRDefault="0062307A" w:rsidP="00F37CDA">
      <w:pPr>
        <w:ind w:left="0"/>
      </w:pPr>
      <w:r w:rsidRPr="00FA127D">
        <w:t xml:space="preserve">El 27 de marzo de 2020, el Gobierno de los Estados Unidos promulgó la Ley Pública 116-13, Ley de Ayuda, Alivio y Seguridad Económica por el Coronavirus (Ley CARES/CARES, por sus siglas en inglés), para enfrentar los efectos de la pandemia de COVID-19.  </w:t>
      </w:r>
    </w:p>
    <w:p w14:paraId="6EE2C216" w14:textId="77777777" w:rsidR="0062307A" w:rsidRPr="00FA127D" w:rsidRDefault="0062307A" w:rsidP="00F37CDA">
      <w:pPr>
        <w:ind w:left="0"/>
        <w:rPr>
          <w:bCs/>
        </w:rPr>
      </w:pPr>
      <w:r w:rsidRPr="00FA127D">
        <w:t xml:space="preserve">Dentro de las asignaciones de la Ley CARES se aprobaron $5,000 millones en fondos correspondientes al Programa </w:t>
      </w:r>
      <w:proofErr w:type="spellStart"/>
      <w:r w:rsidRPr="00FA127D">
        <w:t>Community</w:t>
      </w:r>
      <w:proofErr w:type="spellEnd"/>
      <w:r w:rsidRPr="00FA127D">
        <w:t xml:space="preserve"> </w:t>
      </w:r>
      <w:proofErr w:type="spellStart"/>
      <w:r w:rsidRPr="00FA127D">
        <w:t>Development</w:t>
      </w:r>
      <w:proofErr w:type="spellEnd"/>
      <w:r w:rsidRPr="00FA127D">
        <w:t xml:space="preserve"> Block Grant (en adelante, </w:t>
      </w:r>
      <w:r w:rsidRPr="00FA127D">
        <w:rPr>
          <w:b/>
        </w:rPr>
        <w:t>CDBG-CV</w:t>
      </w:r>
      <w:r w:rsidRPr="00FA127D">
        <w:rPr>
          <w:bCs/>
        </w:rPr>
        <w:t>), para ser distribuidos por el Departamento Federal de la Vivienda y Desarrollo Urbano (</w:t>
      </w:r>
      <w:r w:rsidRPr="00FA127D">
        <w:rPr>
          <w:b/>
        </w:rPr>
        <w:t>HUD</w:t>
      </w:r>
      <w:r w:rsidRPr="00FA127D">
        <w:rPr>
          <w:bCs/>
        </w:rPr>
        <w:t>, por sus siglas en inglés), entre las jurisdicciones elegibles. Esto para prevenir, prepararse y responder al coronavirus o COVID-19.</w:t>
      </w:r>
    </w:p>
    <w:p w14:paraId="0C3CA7DA" w14:textId="77777777" w:rsidR="0062307A" w:rsidRPr="00FA127D" w:rsidRDefault="0062307A" w:rsidP="00F37CDA">
      <w:pPr>
        <w:ind w:left="0"/>
      </w:pPr>
      <w:r w:rsidRPr="00FA127D">
        <w:t xml:space="preserve">Como parte de los procesos de distribución de estos fondos, el Gobierno de Puerto Rico ha recibido tres asignaciones una asignación de </w:t>
      </w:r>
      <w:r w:rsidRPr="00FA127D">
        <w:rPr>
          <w:b/>
        </w:rPr>
        <w:t>$14,024,199.00</w:t>
      </w:r>
      <w:r w:rsidRPr="00FA127D">
        <w:t xml:space="preserve"> para ser distribuidos a los municipios non-</w:t>
      </w:r>
      <w:proofErr w:type="spellStart"/>
      <w:r w:rsidRPr="00FA127D">
        <w:t>entitlement</w:t>
      </w:r>
      <w:proofErr w:type="spellEnd"/>
      <w:r w:rsidRPr="00FA127D">
        <w:rPr>
          <w:rStyle w:val="FootnoteReference"/>
        </w:rPr>
        <w:footnoteReference w:id="1"/>
      </w:r>
      <w:r w:rsidRPr="00FA127D">
        <w:t xml:space="preserve">, </w:t>
      </w:r>
      <w:r w:rsidRPr="00FA127D">
        <w:rPr>
          <w:b/>
        </w:rPr>
        <w:t xml:space="preserve">$11,613,814.00 </w:t>
      </w:r>
      <w:r w:rsidRPr="00FA127D">
        <w:t>para ser distribuidos a los municipios non-</w:t>
      </w:r>
      <w:proofErr w:type="spellStart"/>
      <w:r w:rsidRPr="00FA127D">
        <w:t>entitlement</w:t>
      </w:r>
      <w:proofErr w:type="spellEnd"/>
      <w:r w:rsidRPr="00FA127D">
        <w:t xml:space="preserve"> y </w:t>
      </w:r>
      <w:proofErr w:type="spellStart"/>
      <w:r w:rsidRPr="00FA127D">
        <w:t>entitlement</w:t>
      </w:r>
      <w:proofErr w:type="spellEnd"/>
      <w:r w:rsidRPr="00FA127D">
        <w:rPr>
          <w:rStyle w:val="FootnoteReference"/>
        </w:rPr>
        <w:footnoteReference w:id="2"/>
      </w:r>
      <w:r w:rsidRPr="00FA127D">
        <w:t xml:space="preserve"> y una tercera asignación de </w:t>
      </w:r>
      <w:r w:rsidRPr="00FA127D">
        <w:rPr>
          <w:b/>
        </w:rPr>
        <w:t xml:space="preserve">$7,540,908 </w:t>
      </w:r>
      <w:r w:rsidRPr="00FA127D">
        <w:rPr>
          <w:bCs/>
        </w:rPr>
        <w:t>para ser distribuida a los municipios non-</w:t>
      </w:r>
      <w:proofErr w:type="spellStart"/>
      <w:r w:rsidRPr="00FA127D">
        <w:rPr>
          <w:bCs/>
        </w:rPr>
        <w:t>entitlement</w:t>
      </w:r>
      <w:proofErr w:type="spellEnd"/>
      <w:r w:rsidRPr="00FA127D">
        <w:t>. Estas asignaciones de fondos CDBG-CV para Puerto Rico serán manejadas por el Departamento de la Vivienda de Puerto Rico (DVPR).</w:t>
      </w:r>
    </w:p>
    <w:p w14:paraId="0E00125E" w14:textId="47D37BEB" w:rsidR="0062307A" w:rsidRPr="00FA127D" w:rsidRDefault="00F37CDA" w:rsidP="00F37CDA">
      <w:pPr>
        <w:ind w:left="0"/>
      </w:pPr>
      <w:r w:rsidRPr="00FA127D">
        <w:rPr>
          <w:noProof/>
          <w:lang w:val="en-US"/>
        </w:rPr>
        <mc:AlternateContent>
          <mc:Choice Requires="wps">
            <w:drawing>
              <wp:anchor distT="0" distB="0" distL="114300" distR="114300" simplePos="0" relativeHeight="251770880" behindDoc="0" locked="0" layoutInCell="1" allowOverlap="1" wp14:anchorId="6D72CBF5" wp14:editId="014BEEC0">
                <wp:simplePos x="0" y="0"/>
                <wp:positionH relativeFrom="margin">
                  <wp:posOffset>1276350</wp:posOffset>
                </wp:positionH>
                <wp:positionV relativeFrom="paragraph">
                  <wp:posOffset>25400</wp:posOffset>
                </wp:positionV>
                <wp:extent cx="4686300" cy="510872"/>
                <wp:effectExtent l="12700" t="12700" r="12700" b="10160"/>
                <wp:wrapNone/>
                <wp:docPr id="34" name="Rectangle 34"/>
                <wp:cNvGraphicFramePr/>
                <a:graphic xmlns:a="http://schemas.openxmlformats.org/drawingml/2006/main">
                  <a:graphicData uri="http://schemas.microsoft.com/office/word/2010/wordprocessingShape">
                    <wps:wsp>
                      <wps:cNvSpPr/>
                      <wps:spPr>
                        <a:xfrm>
                          <a:off x="0" y="0"/>
                          <a:ext cx="4686300" cy="510872"/>
                        </a:xfrm>
                        <a:prstGeom prst="rect">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78631" w14:textId="77777777" w:rsidR="002D34B3" w:rsidRPr="00D10A9D" w:rsidRDefault="002D34B3" w:rsidP="0062307A">
                            <w:pPr>
                              <w:spacing w:after="0" w:line="240" w:lineRule="auto"/>
                              <w:rPr>
                                <w:sz w:val="18"/>
                                <w:szCs w:val="18"/>
                              </w:rPr>
                            </w:pPr>
                            <w:r w:rsidRPr="00D10A9D">
                              <w:rPr>
                                <w:sz w:val="18"/>
                                <w:szCs w:val="18"/>
                              </w:rPr>
                              <w:t xml:space="preserve">Acceda la información de las asignaciones en el siguiente enlace: </w:t>
                            </w:r>
                          </w:p>
                          <w:p w14:paraId="4823B588" w14:textId="77777777" w:rsidR="002D34B3" w:rsidRPr="00D10A9D" w:rsidRDefault="002D34B3" w:rsidP="0062307A">
                            <w:pPr>
                              <w:spacing w:after="0" w:line="240" w:lineRule="auto"/>
                              <w:jc w:val="left"/>
                              <w:rPr>
                                <w:sz w:val="18"/>
                                <w:szCs w:val="18"/>
                              </w:rPr>
                            </w:pPr>
                            <w:hyperlink r:id="rId14" w:history="1">
                              <w:r w:rsidRPr="00D10A9D">
                                <w:rPr>
                                  <w:rStyle w:val="Hyperlink"/>
                                  <w:sz w:val="18"/>
                                  <w:szCs w:val="18"/>
                                </w:rPr>
                                <w:t>https://www.hud.gov/program_offices/comm_planning/budget/fy20</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2CBF5" id="Rectangle 34" o:spid="_x0000_s1026" style="position:absolute;left:0;text-align:left;margin-left:100.5pt;margin-top:2pt;width:369pt;height:40.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" fillcolor="#d8d8d8 [2732]" strokecolor="#d8d8d8 [2732]" strokeweight="2pt">
                <v:textbox>
                  <w:txbxContent>
                    <w:p w14:paraId="17378631" w14:textId="77777777" w:rsidR="002D34B3" w:rsidRPr="00D10A9D" w:rsidRDefault="002D34B3" w:rsidP="0062307A">
                      <w:pPr>
                        <w:spacing w:after="0" w:line="240" w:lineRule="auto"/>
                        <w:rPr>
                          <w:sz w:val="18"/>
                          <w:szCs w:val="18"/>
                        </w:rPr>
                      </w:pPr>
                      <w:r w:rsidRPr="00D10A9D">
                        <w:rPr>
                          <w:sz w:val="18"/>
                          <w:szCs w:val="18"/>
                        </w:rPr>
                        <w:t xml:space="preserve">Acceda la información de las asignaciones en el siguiente enlace: </w:t>
                      </w:r>
                    </w:p>
                    <w:p w14:paraId="4823B588" w14:textId="77777777" w:rsidR="002D34B3" w:rsidRPr="00D10A9D" w:rsidRDefault="002D34B3" w:rsidP="0062307A">
                      <w:pPr>
                        <w:spacing w:after="0" w:line="240" w:lineRule="auto"/>
                        <w:jc w:val="left"/>
                        <w:rPr>
                          <w:sz w:val="18"/>
                          <w:szCs w:val="18"/>
                        </w:rPr>
                      </w:pPr>
                      <w:hyperlink r:id="rId15" w:history="1">
                        <w:r w:rsidRPr="00D10A9D">
                          <w:rPr>
                            <w:rStyle w:val="Hyperlink"/>
                            <w:sz w:val="18"/>
                            <w:szCs w:val="18"/>
                          </w:rPr>
                          <w:t>https://www.hud.gov/program_offices/comm_planning/budget/fy20</w:t>
                        </w:r>
                      </w:hyperlink>
                    </w:p>
                  </w:txbxContent>
                </v:textbox>
                <w10:wrap anchorx="margin"/>
              </v:rect>
            </w:pict>
          </mc:Fallback>
        </mc:AlternateContent>
      </w:r>
      <w:r w:rsidRPr="00FA127D">
        <w:rPr>
          <w:noProof/>
          <w:lang w:val="en-US"/>
        </w:rPr>
        <w:drawing>
          <wp:inline distT="0" distB="0" distL="0" distR="0" wp14:anchorId="1D29AC02" wp14:editId="7F11293A">
            <wp:extent cx="556591" cy="556591"/>
            <wp:effectExtent l="0" t="0" r="0" b="0"/>
            <wp:docPr id="35" name="Graphic 3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6591" cy="556591"/>
                    </a:xfrm>
                    <a:prstGeom prst="rect">
                      <a:avLst/>
                    </a:prstGeom>
                  </pic:spPr>
                </pic:pic>
              </a:graphicData>
            </a:graphic>
          </wp:inline>
        </w:drawing>
      </w:r>
      <w:r w:rsidR="0062307A" w:rsidRPr="00FA127D">
        <w:t xml:space="preserve"> </w:t>
      </w:r>
    </w:p>
    <w:p w14:paraId="33CD4E28" w14:textId="77777777" w:rsidR="0062307A" w:rsidRPr="00FA127D" w:rsidRDefault="0062307A" w:rsidP="00F37CDA">
      <w:pPr>
        <w:autoSpaceDE w:val="0"/>
        <w:autoSpaceDN w:val="0"/>
        <w:adjustRightInd w:val="0"/>
        <w:ind w:left="0"/>
      </w:pPr>
      <w:r w:rsidRPr="00FA127D">
        <w:t xml:space="preserve">Con el propósito de distribuir las asignaciones, el </w:t>
      </w:r>
      <w:r w:rsidRPr="00FA127D">
        <w:rPr>
          <w:b/>
          <w:bCs/>
        </w:rPr>
        <w:t>DVPR</w:t>
      </w:r>
      <w:r w:rsidRPr="00FA127D">
        <w:t xml:space="preserve"> utilizó la fórmula establecida en la Ley Núm. 137-2014, según enmendada. Así, los fondos se asignaron de manera equitativa a todos municipios, con excepción de los municipios de Vieques y Culebra, que recibieron un 15% adicional. El DVPR, como </w:t>
      </w:r>
      <w:r w:rsidRPr="00FA127D">
        <w:lastRenderedPageBreak/>
        <w:t>administrador del Programa Estatal de CDBG, reservó el 3% de las primeras dos asignaciones y el 2% de la tercera asignación, para efectos de atender gastos de administración. Mientras que los municipios podrán utilizar hasta 10% de la primera y segunda asignación para gastos administrativos. De acuerdo con las normas publicadas para efectos de CDBG-CV, los fondos podrán utilizarse para aquellas actividades dirigidas a la preparación, prevención y respuesta al COVID-19. Es decir, aquellas actividades que vayan dirigidas a:</w:t>
      </w:r>
    </w:p>
    <w:p w14:paraId="663C1C3C" w14:textId="77777777" w:rsidR="0062307A" w:rsidRPr="00FA127D" w:rsidRDefault="0062307A" w:rsidP="00E40A02">
      <w:pPr>
        <w:pStyle w:val="ListParagraph"/>
        <w:numPr>
          <w:ilvl w:val="0"/>
          <w:numId w:val="24"/>
        </w:numPr>
        <w:autoSpaceDE w:val="0"/>
        <w:autoSpaceDN w:val="0"/>
        <w:adjustRightInd w:val="0"/>
        <w:spacing w:line="360" w:lineRule="auto"/>
        <w:rPr>
          <w:b/>
          <w:szCs w:val="24"/>
        </w:rPr>
      </w:pPr>
      <w:r w:rsidRPr="00FA127D">
        <w:rPr>
          <w:b/>
          <w:szCs w:val="24"/>
        </w:rPr>
        <w:t>preparar a la comunidad, en particular personas de ingresos bajos y moderados, para prevenir el COVID-19 y sus posibles efectos;</w:t>
      </w:r>
    </w:p>
    <w:p w14:paraId="2B14237B" w14:textId="77777777" w:rsidR="0062307A" w:rsidRPr="00FA127D" w:rsidRDefault="0062307A" w:rsidP="00E40A02">
      <w:pPr>
        <w:pStyle w:val="ListParagraph"/>
        <w:numPr>
          <w:ilvl w:val="0"/>
          <w:numId w:val="24"/>
        </w:numPr>
        <w:autoSpaceDE w:val="0"/>
        <w:autoSpaceDN w:val="0"/>
        <w:adjustRightInd w:val="0"/>
        <w:spacing w:line="360" w:lineRule="auto"/>
        <w:rPr>
          <w:b/>
          <w:szCs w:val="24"/>
        </w:rPr>
      </w:pPr>
      <w:r w:rsidRPr="00FA127D">
        <w:rPr>
          <w:b/>
          <w:szCs w:val="24"/>
        </w:rPr>
        <w:t xml:space="preserve">prevenir nuevos contagios o la propagación del virus; y </w:t>
      </w:r>
    </w:p>
    <w:p w14:paraId="5A272D5C" w14:textId="77777777" w:rsidR="00F37CDA" w:rsidRPr="00FA127D" w:rsidRDefault="0062307A" w:rsidP="00E40A02">
      <w:pPr>
        <w:pStyle w:val="ListParagraph"/>
        <w:numPr>
          <w:ilvl w:val="0"/>
          <w:numId w:val="24"/>
        </w:numPr>
        <w:autoSpaceDE w:val="0"/>
        <w:autoSpaceDN w:val="0"/>
        <w:adjustRightInd w:val="0"/>
        <w:spacing w:line="360" w:lineRule="auto"/>
      </w:pPr>
      <w:r w:rsidRPr="00FA127D">
        <w:rPr>
          <w:b/>
          <w:szCs w:val="24"/>
        </w:rPr>
        <w:t xml:space="preserve">responder o atender las repercusiones en la salud, sociales y económicas de la pandemia. </w:t>
      </w:r>
    </w:p>
    <w:p w14:paraId="67BD8A62" w14:textId="0037077E" w:rsidR="0062307A" w:rsidRPr="00FA127D" w:rsidRDefault="0062307A" w:rsidP="00F37CDA">
      <w:pPr>
        <w:autoSpaceDE w:val="0"/>
        <w:autoSpaceDN w:val="0"/>
        <w:adjustRightInd w:val="0"/>
        <w:ind w:left="0"/>
      </w:pPr>
      <w:r w:rsidRPr="00FA127D">
        <w:t xml:space="preserve">Por tanto, no se limita a actividades dirigidas a personas que han contraído el virus, sino también aquellas en riesgo de contraerlo y aquellos impactos indirectos, como, por ejemplo, la pérdida de empleo o disminución de ingresos, producto de la pandemia. </w:t>
      </w:r>
    </w:p>
    <w:p w14:paraId="77494A89" w14:textId="77777777" w:rsidR="0062307A" w:rsidRPr="00FA127D" w:rsidRDefault="0062307A" w:rsidP="00F37CDA">
      <w:pPr>
        <w:autoSpaceDE w:val="0"/>
        <w:autoSpaceDN w:val="0"/>
        <w:adjustRightInd w:val="0"/>
        <w:ind w:left="0"/>
      </w:pPr>
    </w:p>
    <w:p w14:paraId="12A065CF" w14:textId="77777777" w:rsidR="00842D08" w:rsidRPr="00FA127D" w:rsidRDefault="00842D08" w:rsidP="00F37CDA">
      <w:pPr>
        <w:pStyle w:val="Heading1"/>
        <w:ind w:left="0"/>
        <w:rPr>
          <w:lang w:val="es-PR"/>
        </w:rPr>
      </w:pPr>
      <w:bookmarkStart w:id="5" w:name="_Toc55565622"/>
      <w:r w:rsidRPr="00FA127D">
        <w:rPr>
          <w:lang w:val="es-PR"/>
        </w:rPr>
        <w:t>PROPÓSITO</w:t>
      </w:r>
      <w:bookmarkEnd w:id="5"/>
    </w:p>
    <w:p w14:paraId="2E6E76F0" w14:textId="76874898" w:rsidR="00842D08" w:rsidRPr="00FA127D" w:rsidRDefault="00842D08" w:rsidP="00F37CDA">
      <w:pPr>
        <w:ind w:left="0"/>
      </w:pPr>
      <w:r w:rsidRPr="00FA127D">
        <w:t>El objetivo de este Manual de Procedimientos es establecer los parámetros que regirán el “Programa de Asistencia a Microempresas en Respuesta al COVID-19”. Los municipios deberán llevar a cabo el procedimiento aquí establecido para poder requisar los fondos del Programa y otorgar la asistencia, a través de las subvenciones CDBG-CV, a aquellas microempresas elegibles.</w:t>
      </w:r>
    </w:p>
    <w:p w14:paraId="25538EF8" w14:textId="241C18AC" w:rsidR="00F37CDA" w:rsidRPr="00FA127D" w:rsidRDefault="00F37CDA">
      <w:pPr>
        <w:spacing w:after="0" w:line="240" w:lineRule="auto"/>
        <w:ind w:left="0"/>
        <w:jc w:val="left"/>
        <w:rPr>
          <w:rFonts w:cs="Arial"/>
          <w:b/>
          <w:bCs/>
          <w:caps/>
          <w:color w:val="FFFFFF"/>
          <w:kern w:val="32"/>
          <w:szCs w:val="32"/>
          <w:lang w:eastAsia="es-ES"/>
        </w:rPr>
      </w:pPr>
    </w:p>
    <w:p w14:paraId="67B501C2" w14:textId="77777777" w:rsidR="00F37CDA" w:rsidRPr="00FA127D" w:rsidRDefault="00F37CDA">
      <w:pPr>
        <w:spacing w:after="0" w:line="240" w:lineRule="auto"/>
        <w:ind w:left="0"/>
        <w:jc w:val="left"/>
        <w:rPr>
          <w:rFonts w:cs="Arial"/>
          <w:b/>
          <w:bCs/>
          <w:caps/>
          <w:color w:val="FFFFFF"/>
          <w:kern w:val="32"/>
          <w:szCs w:val="32"/>
          <w:lang w:eastAsia="es-ES"/>
        </w:rPr>
      </w:pPr>
      <w:r w:rsidRPr="00FA127D">
        <w:br w:type="page"/>
      </w:r>
    </w:p>
    <w:p w14:paraId="168388F7" w14:textId="2B93FF47" w:rsidR="00FB7D37" w:rsidRPr="00FA127D" w:rsidRDefault="005B066A" w:rsidP="00F37CDA">
      <w:pPr>
        <w:pStyle w:val="Heading1"/>
        <w:ind w:left="0"/>
        <w:rPr>
          <w:lang w:val="es-PR"/>
        </w:rPr>
      </w:pPr>
      <w:bookmarkStart w:id="6" w:name="_Toc55565623"/>
      <w:r w:rsidRPr="00FA127D">
        <w:rPr>
          <w:lang w:val="es-PR"/>
        </w:rPr>
        <w:lastRenderedPageBreak/>
        <w:t>LEYES, Reglamentos y normas aplicables</w:t>
      </w:r>
      <w:bookmarkEnd w:id="6"/>
    </w:p>
    <w:p w14:paraId="65867729" w14:textId="77777777" w:rsidR="005B066A" w:rsidRPr="00FA127D" w:rsidRDefault="005B066A" w:rsidP="00F37CDA">
      <w:pPr>
        <w:ind w:left="0"/>
      </w:pPr>
      <w:r w:rsidRPr="00FA127D">
        <w:t>Estas guías se promulgan en conformidad con las siguientes leyes y reglamentos:</w:t>
      </w:r>
    </w:p>
    <w:p w14:paraId="72965CA6" w14:textId="77777777" w:rsidR="005B066A" w:rsidRPr="00FA127D" w:rsidRDefault="005B066A" w:rsidP="00E40A02">
      <w:pPr>
        <w:pStyle w:val="ListParagraph"/>
        <w:numPr>
          <w:ilvl w:val="0"/>
          <w:numId w:val="9"/>
        </w:numPr>
        <w:spacing w:line="360" w:lineRule="auto"/>
        <w:ind w:left="720"/>
        <w:contextualSpacing w:val="0"/>
      </w:pPr>
      <w:r w:rsidRPr="00FA127D">
        <w:t>Ley de Ayuda, Alivio y Seguridad Económica por el Coronavirus, Ley Pública Num.116-136), Título XII, Sección B</w:t>
      </w:r>
    </w:p>
    <w:p w14:paraId="0D6D36B5" w14:textId="77777777" w:rsidR="005B066A" w:rsidRPr="00FA127D" w:rsidRDefault="005B066A" w:rsidP="00E40A02">
      <w:pPr>
        <w:pStyle w:val="ListParagraph"/>
        <w:numPr>
          <w:ilvl w:val="0"/>
          <w:numId w:val="9"/>
        </w:numPr>
        <w:spacing w:line="360" w:lineRule="auto"/>
        <w:ind w:left="720"/>
        <w:contextualSpacing w:val="0"/>
      </w:pPr>
      <w:r w:rsidRPr="00FA127D">
        <w:t>Ley de Alivio, Emergencia y Asistencia, Robert T. Stafford Ley Pública Núm. 100-707, según enmendada</w:t>
      </w:r>
    </w:p>
    <w:p w14:paraId="31D86E89" w14:textId="503D10B2" w:rsidR="005B066A" w:rsidRPr="00FA127D" w:rsidRDefault="005B066A" w:rsidP="00E40A02">
      <w:pPr>
        <w:pStyle w:val="ListParagraph"/>
        <w:numPr>
          <w:ilvl w:val="0"/>
          <w:numId w:val="9"/>
        </w:numPr>
        <w:spacing w:line="360" w:lineRule="auto"/>
        <w:ind w:left="720"/>
        <w:contextualSpacing w:val="0"/>
      </w:pPr>
      <w:r w:rsidRPr="00FA127D">
        <w:t>Ley de Vivienda y Desarrollo Comunitario de 1974, según enmendada</w:t>
      </w:r>
      <w:r w:rsidR="00842D08" w:rsidRPr="00FA127D">
        <w:t>, Sección 105(a</w:t>
      </w:r>
      <w:proofErr w:type="gramStart"/>
      <w:r w:rsidR="00842D08" w:rsidRPr="00FA127D">
        <w:t>)(</w:t>
      </w:r>
      <w:proofErr w:type="gramEnd"/>
      <w:r w:rsidR="00842D08" w:rsidRPr="00FA127D">
        <w:t>22)</w:t>
      </w:r>
    </w:p>
    <w:p w14:paraId="57153AC3" w14:textId="77777777" w:rsidR="005B066A" w:rsidRPr="00647188" w:rsidRDefault="005B066A" w:rsidP="00E40A02">
      <w:pPr>
        <w:pStyle w:val="ListParagraph"/>
        <w:numPr>
          <w:ilvl w:val="0"/>
          <w:numId w:val="9"/>
        </w:numPr>
        <w:spacing w:line="360" w:lineRule="auto"/>
        <w:ind w:left="720"/>
        <w:contextualSpacing w:val="0"/>
        <w:rPr>
          <w:lang w:val="en-US"/>
        </w:rPr>
      </w:pPr>
      <w:proofErr w:type="spellStart"/>
      <w:r w:rsidRPr="00647188">
        <w:rPr>
          <w:lang w:val="en-US"/>
        </w:rPr>
        <w:t>Notificación</w:t>
      </w:r>
      <w:proofErr w:type="spellEnd"/>
      <w:r w:rsidRPr="00647188">
        <w:rPr>
          <w:lang w:val="en-US"/>
        </w:rPr>
        <w:t xml:space="preserve"> del </w:t>
      </w:r>
      <w:proofErr w:type="spellStart"/>
      <w:r w:rsidRPr="00647188">
        <w:rPr>
          <w:lang w:val="en-US"/>
        </w:rPr>
        <w:t>Registro</w:t>
      </w:r>
      <w:proofErr w:type="spellEnd"/>
      <w:r w:rsidRPr="00647188">
        <w:rPr>
          <w:lang w:val="en-US"/>
        </w:rPr>
        <w:t xml:space="preserve"> Federal FR-6218-N-0, Notice of Program Rules, Waivers, and Alternative Requirements Under the CARES Act for Community Development Block Grant Program Coronavirus Response Grants, Fiscal Year 2019 and 2020 Community Development Block Grants, and for Other Formula Programs </w:t>
      </w:r>
    </w:p>
    <w:p w14:paraId="647C1F22" w14:textId="77777777" w:rsidR="005B066A" w:rsidRPr="00FA127D" w:rsidRDefault="005B066A" w:rsidP="00E40A02">
      <w:pPr>
        <w:pStyle w:val="ListParagraph"/>
        <w:numPr>
          <w:ilvl w:val="0"/>
          <w:numId w:val="9"/>
        </w:numPr>
        <w:spacing w:line="360" w:lineRule="auto"/>
        <w:ind w:left="720"/>
        <w:contextualSpacing w:val="0"/>
      </w:pPr>
      <w:r w:rsidRPr="00FA127D">
        <w:t xml:space="preserve">24 CFR 570, </w:t>
      </w:r>
      <w:proofErr w:type="spellStart"/>
      <w:r w:rsidRPr="00FA127D">
        <w:t>Subparte</w:t>
      </w:r>
      <w:proofErr w:type="spellEnd"/>
      <w:r w:rsidRPr="00FA127D">
        <w:t xml:space="preserve"> I</w:t>
      </w:r>
    </w:p>
    <w:p w14:paraId="08C34275" w14:textId="165FEE3C" w:rsidR="005B066A" w:rsidRPr="00FA127D" w:rsidRDefault="005B066A" w:rsidP="00E40A02">
      <w:pPr>
        <w:pStyle w:val="ListParagraph"/>
        <w:numPr>
          <w:ilvl w:val="0"/>
          <w:numId w:val="9"/>
        </w:numPr>
        <w:spacing w:line="360" w:lineRule="auto"/>
        <w:ind w:left="720"/>
        <w:contextualSpacing w:val="0"/>
      </w:pPr>
      <w:r w:rsidRPr="00FA127D">
        <w:t>2 CFR 200</w:t>
      </w:r>
    </w:p>
    <w:p w14:paraId="217FCC02" w14:textId="77777777" w:rsidR="00842D08" w:rsidRPr="00FA127D" w:rsidRDefault="00842D08" w:rsidP="00E40A02">
      <w:pPr>
        <w:pStyle w:val="ListParagraph"/>
        <w:numPr>
          <w:ilvl w:val="0"/>
          <w:numId w:val="9"/>
        </w:numPr>
        <w:spacing w:line="360" w:lineRule="auto"/>
        <w:ind w:left="720"/>
        <w:contextualSpacing w:val="0"/>
      </w:pPr>
      <w:r w:rsidRPr="00FA127D">
        <w:t>Otras normas, flexibilidades o requisitos alternos promulgados por el Gobierno Federal y Local, según aplicables.</w:t>
      </w:r>
    </w:p>
    <w:p w14:paraId="0D192A10" w14:textId="0BE53478" w:rsidR="00527069" w:rsidRPr="00FA127D" w:rsidRDefault="00842D08" w:rsidP="00F37CDA">
      <w:pPr>
        <w:ind w:left="0"/>
      </w:pPr>
      <w:r w:rsidRPr="00FA127D">
        <w:t xml:space="preserve">Además, se utilizó como guía para el desarrollo del Programa, la reglamentación contenida en el 24 CFR 570.201(o), de los Municipios </w:t>
      </w:r>
      <w:proofErr w:type="spellStart"/>
      <w:r w:rsidRPr="00FA127D">
        <w:rPr>
          <w:i/>
          <w:iCs/>
        </w:rPr>
        <w:t>Entitlement</w:t>
      </w:r>
      <w:proofErr w:type="spellEnd"/>
      <w:r w:rsidRPr="00FA127D">
        <w:t xml:space="preserve">.  </w:t>
      </w:r>
    </w:p>
    <w:p w14:paraId="3F3267ED" w14:textId="65F144CB" w:rsidR="00F37CDA" w:rsidRPr="00FA127D" w:rsidRDefault="00F37CDA">
      <w:pPr>
        <w:spacing w:after="0" w:line="240" w:lineRule="auto"/>
        <w:ind w:left="0"/>
        <w:jc w:val="left"/>
        <w:rPr>
          <w:rFonts w:cs="Arial"/>
          <w:b/>
          <w:bCs/>
          <w:caps/>
          <w:color w:val="FFFFFF"/>
          <w:kern w:val="32"/>
          <w:szCs w:val="32"/>
          <w:lang w:eastAsia="es-ES"/>
        </w:rPr>
      </w:pPr>
    </w:p>
    <w:p w14:paraId="2FD2757C" w14:textId="6EFB7131" w:rsidR="009C2983" w:rsidRPr="00FA127D" w:rsidRDefault="009C2983" w:rsidP="00F37CDA">
      <w:pPr>
        <w:pStyle w:val="Heading1"/>
        <w:ind w:left="0"/>
        <w:rPr>
          <w:lang w:val="es-PR"/>
        </w:rPr>
      </w:pPr>
      <w:bookmarkStart w:id="7" w:name="_Toc55565624"/>
      <w:r w:rsidRPr="00FA127D">
        <w:rPr>
          <w:lang w:val="es-PR"/>
        </w:rPr>
        <w:t>definiciones</w:t>
      </w:r>
      <w:bookmarkEnd w:id="7"/>
    </w:p>
    <w:p w14:paraId="7775419D" w14:textId="1740AD55" w:rsidR="009C2983" w:rsidRPr="00FA127D" w:rsidRDefault="009C2983" w:rsidP="00E40A02">
      <w:pPr>
        <w:pStyle w:val="ListParagraph"/>
        <w:numPr>
          <w:ilvl w:val="0"/>
          <w:numId w:val="4"/>
        </w:numPr>
        <w:spacing w:line="360" w:lineRule="auto"/>
        <w:ind w:left="720"/>
        <w:contextualSpacing w:val="0"/>
      </w:pPr>
      <w:r w:rsidRPr="00FA127D">
        <w:rPr>
          <w:u w:val="single"/>
        </w:rPr>
        <w:t>Microempresa</w:t>
      </w:r>
      <w:r w:rsidRPr="00FA127D">
        <w:t xml:space="preserve"> es una empresa comercial</w:t>
      </w:r>
      <w:r w:rsidR="00737FAB" w:rsidRPr="00FA127D">
        <w:t>, con fines de lucro,</w:t>
      </w:r>
      <w:r w:rsidRPr="00FA127D">
        <w:t xml:space="preserve"> que tiene cinco (5) empleados o menos (</w:t>
      </w:r>
      <w:r w:rsidRPr="00FA127D">
        <w:rPr>
          <w:i/>
        </w:rPr>
        <w:t xml:space="preserve">“Full Time </w:t>
      </w:r>
      <w:proofErr w:type="spellStart"/>
      <w:r w:rsidRPr="00FA127D">
        <w:rPr>
          <w:i/>
        </w:rPr>
        <w:t>Equivalent</w:t>
      </w:r>
      <w:proofErr w:type="spellEnd"/>
      <w:r w:rsidRPr="00FA127D">
        <w:rPr>
          <w:i/>
        </w:rPr>
        <w:t>”</w:t>
      </w:r>
      <w:r w:rsidRPr="00FA127D">
        <w:t xml:space="preserve">), donde uno o más de ellos </w:t>
      </w:r>
      <w:r w:rsidR="00D65B45" w:rsidRPr="00FA127D">
        <w:t>es/</w:t>
      </w:r>
      <w:r w:rsidRPr="00FA127D">
        <w:t>son los</w:t>
      </w:r>
      <w:r w:rsidR="00D65B45" w:rsidRPr="00FA127D">
        <w:t>(as)</w:t>
      </w:r>
      <w:r w:rsidRPr="00FA127D">
        <w:t xml:space="preserve"> propietarios</w:t>
      </w:r>
      <w:r w:rsidR="00D65B45" w:rsidRPr="00FA127D">
        <w:t>(as)</w:t>
      </w:r>
      <w:r w:rsidRPr="00FA127D">
        <w:t xml:space="preserve">.   </w:t>
      </w:r>
    </w:p>
    <w:p w14:paraId="3FFA6838" w14:textId="6EB64A03" w:rsidR="009C2983" w:rsidRPr="00FA127D" w:rsidRDefault="009C2983" w:rsidP="00E40A02">
      <w:pPr>
        <w:pStyle w:val="ListParagraph"/>
        <w:numPr>
          <w:ilvl w:val="0"/>
          <w:numId w:val="4"/>
        </w:numPr>
        <w:spacing w:line="360" w:lineRule="auto"/>
        <w:ind w:left="720"/>
        <w:contextualSpacing w:val="0"/>
      </w:pPr>
      <w:r w:rsidRPr="00FA127D">
        <w:rPr>
          <w:u w:val="single"/>
        </w:rPr>
        <w:lastRenderedPageBreak/>
        <w:t>Personas desarrollando microempresas</w:t>
      </w:r>
      <w:r w:rsidRPr="00FA127D">
        <w:t xml:space="preserve"> – las personas que han expresado interés o quienes después de un proceso de selección inicial, se espera que estén trabajando activamente para desarrollar un negocio, que se espera que sea una microempresa en el momento de su formación.</w:t>
      </w:r>
    </w:p>
    <w:p w14:paraId="69270D7D" w14:textId="68C231F4" w:rsidR="009C2983" w:rsidRPr="00FA127D" w:rsidRDefault="009C2983" w:rsidP="00E40A02">
      <w:pPr>
        <w:pStyle w:val="ListParagraph"/>
        <w:numPr>
          <w:ilvl w:val="0"/>
          <w:numId w:val="4"/>
        </w:numPr>
        <w:spacing w:line="360" w:lineRule="auto"/>
        <w:ind w:left="720"/>
        <w:contextualSpacing w:val="0"/>
      </w:pPr>
      <w:r w:rsidRPr="00FA127D">
        <w:rPr>
          <w:u w:val="single"/>
        </w:rPr>
        <w:t>“</w:t>
      </w:r>
      <w:r w:rsidRPr="00FA127D">
        <w:rPr>
          <w:i/>
          <w:u w:val="single"/>
        </w:rPr>
        <w:t xml:space="preserve">Full Time </w:t>
      </w:r>
      <w:proofErr w:type="spellStart"/>
      <w:r w:rsidRPr="00FA127D">
        <w:rPr>
          <w:i/>
          <w:u w:val="single"/>
        </w:rPr>
        <w:t>Equivalent</w:t>
      </w:r>
      <w:proofErr w:type="spellEnd"/>
      <w:r w:rsidRPr="00FA127D">
        <w:rPr>
          <w:u w:val="single"/>
        </w:rPr>
        <w:t>”</w:t>
      </w:r>
      <w:r w:rsidRPr="00FA127D">
        <w:t xml:space="preserve"> - empleos equivalentes a tiempo completo (ETC) y no el número total de personas empleadas. Por ejemplo:</w:t>
      </w:r>
    </w:p>
    <w:p w14:paraId="1A3D64A8" w14:textId="0E5A6C93" w:rsidR="009C2983" w:rsidRPr="00FA127D" w:rsidRDefault="009C2983" w:rsidP="00F37CDA">
      <w:pPr>
        <w:ind w:left="1080"/>
        <w:rPr>
          <w:i/>
          <w:iCs/>
        </w:rPr>
      </w:pPr>
      <w:r w:rsidRPr="00FA127D">
        <w:rPr>
          <w:i/>
          <w:iCs/>
        </w:rPr>
        <w:t xml:space="preserve">La jornada de trabajo a tiempo completo para una organización es de 40 horas a la semana. Si un empleado trabajó 20 horas </w:t>
      </w:r>
      <w:r w:rsidR="00C8172E" w:rsidRPr="00FA127D">
        <w:rPr>
          <w:i/>
          <w:iCs/>
        </w:rPr>
        <w:t>total</w:t>
      </w:r>
      <w:r w:rsidRPr="00FA127D">
        <w:rPr>
          <w:i/>
          <w:iCs/>
        </w:rPr>
        <w:t xml:space="preserve"> durante la semana (20 horas de trabajo / 40 horas de jornada regular = 50% FTE).  En este caso necesitaría dos empleados para que sea un puesto de empleo a tiempo completo.</w:t>
      </w:r>
    </w:p>
    <w:p w14:paraId="404B3841" w14:textId="41481439" w:rsidR="009C2983" w:rsidRPr="00FA127D" w:rsidRDefault="009C2983" w:rsidP="00E40A02">
      <w:pPr>
        <w:pStyle w:val="ListParagraph"/>
        <w:numPr>
          <w:ilvl w:val="0"/>
          <w:numId w:val="4"/>
        </w:numPr>
        <w:spacing w:line="360" w:lineRule="auto"/>
        <w:ind w:left="720"/>
        <w:contextualSpacing w:val="0"/>
      </w:pPr>
      <w:r w:rsidRPr="00FA127D">
        <w:rPr>
          <w:u w:val="single"/>
        </w:rPr>
        <w:t>Subvención (</w:t>
      </w:r>
      <w:r w:rsidRPr="00FA127D">
        <w:rPr>
          <w:i/>
          <w:u w:val="single"/>
        </w:rPr>
        <w:t>“</w:t>
      </w:r>
      <w:proofErr w:type="spellStart"/>
      <w:r w:rsidRPr="00FA127D">
        <w:rPr>
          <w:i/>
          <w:u w:val="single"/>
        </w:rPr>
        <w:t>grant</w:t>
      </w:r>
      <w:proofErr w:type="spellEnd"/>
      <w:r w:rsidRPr="00FA127D">
        <w:rPr>
          <w:i/>
          <w:u w:val="single"/>
        </w:rPr>
        <w:t>”</w:t>
      </w:r>
      <w:r w:rsidRPr="00FA127D">
        <w:rPr>
          <w:u w:val="single"/>
        </w:rPr>
        <w:t>)</w:t>
      </w:r>
      <w:r w:rsidRPr="00FA127D">
        <w:t xml:space="preserve"> - es una subvención que está sujeta a algunas condiciones que se deben mantener durante el período de cumplimiento. La asistencia otorgada bajo este programa está sujeta a</w:t>
      </w:r>
      <w:r w:rsidR="00DC072D" w:rsidRPr="00FA127D">
        <w:t>l cumplimiento con la reglamentación relacionada a CDBG-CV y otras normas aplicables sobre duplicidad de beneficios, según se explican más adelante</w:t>
      </w:r>
      <w:r w:rsidRPr="00FA127D">
        <w:t xml:space="preserve">. Si </w:t>
      </w:r>
      <w:r w:rsidR="00DC072D" w:rsidRPr="00FA127D">
        <w:t xml:space="preserve">se identifica un incumplimiento con estas normas </w:t>
      </w:r>
      <w:r w:rsidRPr="00FA127D">
        <w:t xml:space="preserve">la microempresa </w:t>
      </w:r>
      <w:r w:rsidR="00DC072D" w:rsidRPr="00FA127D">
        <w:t xml:space="preserve">y/o el </w:t>
      </w:r>
      <w:r w:rsidRPr="00FA127D">
        <w:t>participante no cumple, la cantidad de fondos otorgados serán recobrados por el Municipio, según el procedimiento establecido para estos propósitos.</w:t>
      </w:r>
    </w:p>
    <w:p w14:paraId="092ADE30" w14:textId="5EDDA5C3" w:rsidR="00E02236" w:rsidRPr="00FA127D" w:rsidRDefault="00E02236" w:rsidP="0092124A">
      <w:pPr>
        <w:pStyle w:val="Heading1"/>
        <w:rPr>
          <w:lang w:val="es-PR"/>
        </w:rPr>
      </w:pPr>
      <w:bookmarkStart w:id="8" w:name="_Toc55565625"/>
      <w:r w:rsidRPr="00FA127D">
        <w:rPr>
          <w:lang w:val="es-PR"/>
        </w:rPr>
        <w:t>RESPONSABILIDADES DE</w:t>
      </w:r>
      <w:r w:rsidR="00B34382" w:rsidRPr="00FA127D">
        <w:rPr>
          <w:lang w:val="es-PR"/>
        </w:rPr>
        <w:t>l DVPR</w:t>
      </w:r>
      <w:bookmarkEnd w:id="8"/>
    </w:p>
    <w:p w14:paraId="4C9A7C3A" w14:textId="1A511353" w:rsidR="00AA4089" w:rsidRPr="00FA127D" w:rsidRDefault="00E02236" w:rsidP="00E40A02">
      <w:pPr>
        <w:pStyle w:val="ListParagraph"/>
        <w:numPr>
          <w:ilvl w:val="0"/>
          <w:numId w:val="1"/>
        </w:numPr>
        <w:tabs>
          <w:tab w:val="clear" w:pos="1080"/>
        </w:tabs>
        <w:spacing w:after="120" w:line="360" w:lineRule="auto"/>
        <w:ind w:left="720"/>
        <w:contextualSpacing w:val="0"/>
      </w:pPr>
      <w:r w:rsidRPr="00FA127D">
        <w:t>Asesorar y adiestrar al personal de Programas Federales de los municipios participantes en todo lo relacionado al Programa y su implantación.</w:t>
      </w:r>
    </w:p>
    <w:p w14:paraId="5D9C9E07" w14:textId="1F9703D6" w:rsidR="00E02236" w:rsidRPr="00FA127D" w:rsidRDefault="00E02236" w:rsidP="00E40A02">
      <w:pPr>
        <w:pStyle w:val="ListParagraph"/>
        <w:numPr>
          <w:ilvl w:val="0"/>
          <w:numId w:val="1"/>
        </w:numPr>
        <w:tabs>
          <w:tab w:val="clear" w:pos="1080"/>
        </w:tabs>
        <w:spacing w:after="120" w:line="360" w:lineRule="auto"/>
        <w:ind w:left="720"/>
        <w:contextualSpacing w:val="0"/>
      </w:pPr>
      <w:r w:rsidRPr="00FA127D">
        <w:t xml:space="preserve">Aprobar toda requisición que cumpla con los criterios establecidos y referirla para el pago correspondiente. </w:t>
      </w:r>
    </w:p>
    <w:p w14:paraId="5C674E07" w14:textId="38EAE049" w:rsidR="009A3067" w:rsidRPr="00FA127D" w:rsidRDefault="00737FAB" w:rsidP="00E40A02">
      <w:pPr>
        <w:pStyle w:val="ListParagraph"/>
        <w:numPr>
          <w:ilvl w:val="0"/>
          <w:numId w:val="1"/>
        </w:numPr>
        <w:tabs>
          <w:tab w:val="clear" w:pos="1080"/>
        </w:tabs>
        <w:spacing w:after="120" w:line="360" w:lineRule="auto"/>
        <w:ind w:left="720"/>
        <w:contextualSpacing w:val="0"/>
      </w:pPr>
      <w:r w:rsidRPr="00FA127D">
        <w:lastRenderedPageBreak/>
        <w:t>Monitorear</w:t>
      </w:r>
      <w:r w:rsidR="00E02236" w:rsidRPr="00FA127D">
        <w:t xml:space="preserve"> el cumplimiento mediante visitas </w:t>
      </w:r>
      <w:r w:rsidR="00A637D2" w:rsidRPr="00FA127D">
        <w:t xml:space="preserve">de </w:t>
      </w:r>
      <w:r w:rsidR="009A3067" w:rsidRPr="00FA127D">
        <w:t xml:space="preserve">seguimiento y otros procesos de </w:t>
      </w:r>
      <w:r w:rsidR="00C47265" w:rsidRPr="00FA127D">
        <w:t>monitor</w:t>
      </w:r>
      <w:r w:rsidR="00D77437" w:rsidRPr="00FA127D">
        <w:t>i</w:t>
      </w:r>
      <w:r w:rsidR="00C47265" w:rsidRPr="00FA127D">
        <w:t>a</w:t>
      </w:r>
      <w:r w:rsidR="009A3067" w:rsidRPr="00FA127D">
        <w:t>, según establecido en su plan de trabajo</w:t>
      </w:r>
      <w:r w:rsidR="007A4AB6" w:rsidRPr="00FA127D">
        <w:t xml:space="preserve"> y las guías emitidas por HUD</w:t>
      </w:r>
      <w:r w:rsidR="009A3067" w:rsidRPr="00FA127D">
        <w:t>.</w:t>
      </w:r>
    </w:p>
    <w:p w14:paraId="25AB2EEE" w14:textId="77777777" w:rsidR="00F37CDA" w:rsidRPr="00FA127D" w:rsidRDefault="00F37CDA" w:rsidP="00F37CDA">
      <w:pPr>
        <w:ind w:left="0"/>
      </w:pPr>
    </w:p>
    <w:p w14:paraId="077EF96B" w14:textId="0087614C" w:rsidR="00E02236" w:rsidRPr="00FA127D" w:rsidRDefault="00B34382" w:rsidP="0092124A">
      <w:pPr>
        <w:pStyle w:val="Heading1"/>
        <w:rPr>
          <w:lang w:val="es-PR"/>
        </w:rPr>
      </w:pPr>
      <w:bookmarkStart w:id="9" w:name="_Toc55565626"/>
      <w:r w:rsidRPr="00FA127D">
        <w:rPr>
          <w:lang w:val="es-PR"/>
        </w:rPr>
        <w:t xml:space="preserve">ACCIONES </w:t>
      </w:r>
      <w:r w:rsidR="009C778F" w:rsidRPr="00FA127D">
        <w:rPr>
          <w:lang w:val="es-PR"/>
        </w:rPr>
        <w:t>Y RESPONSABILIDADES A NIVEL DEL MUNICIPIO</w:t>
      </w:r>
      <w:bookmarkEnd w:id="9"/>
    </w:p>
    <w:p w14:paraId="2D332DFB" w14:textId="3966E6DD" w:rsidR="00E02236" w:rsidRPr="00FA127D" w:rsidRDefault="00E02236" w:rsidP="00E40A02">
      <w:pPr>
        <w:pStyle w:val="ListParagraph"/>
        <w:numPr>
          <w:ilvl w:val="0"/>
          <w:numId w:val="17"/>
        </w:numPr>
        <w:tabs>
          <w:tab w:val="clear" w:pos="1080"/>
        </w:tabs>
        <w:spacing w:line="360" w:lineRule="auto"/>
        <w:ind w:left="720"/>
        <w:contextualSpacing w:val="0"/>
      </w:pPr>
      <w:r w:rsidRPr="00FA127D">
        <w:t xml:space="preserve">Designar uno (1) o dos (2) funcionarios para que </w:t>
      </w:r>
      <w:r w:rsidR="007A4AB6" w:rsidRPr="00FA127D">
        <w:t xml:space="preserve">administren el Programa y </w:t>
      </w:r>
      <w:r w:rsidRPr="00FA127D">
        <w:t>prove</w:t>
      </w:r>
      <w:r w:rsidR="007A4AB6" w:rsidRPr="00FA127D">
        <w:t>an</w:t>
      </w:r>
      <w:r w:rsidRPr="00FA127D">
        <w:t xml:space="preserve"> orientación a los dueños de microempresas</w:t>
      </w:r>
      <w:r w:rsidR="00777ADA" w:rsidRPr="00FA127D">
        <w:t xml:space="preserve"> </w:t>
      </w:r>
      <w:r w:rsidRPr="00FA127D">
        <w:t>que estén interesados en participar del Programa.</w:t>
      </w:r>
    </w:p>
    <w:p w14:paraId="423665DD" w14:textId="1AFA6E4E" w:rsidR="0048313A" w:rsidRPr="00FA127D" w:rsidRDefault="0048313A" w:rsidP="00E40A02">
      <w:pPr>
        <w:pStyle w:val="ListParagraph"/>
        <w:numPr>
          <w:ilvl w:val="0"/>
          <w:numId w:val="17"/>
        </w:numPr>
        <w:tabs>
          <w:tab w:val="clear" w:pos="1080"/>
        </w:tabs>
        <w:spacing w:line="360" w:lineRule="auto"/>
        <w:ind w:left="720"/>
        <w:contextualSpacing w:val="0"/>
      </w:pPr>
      <w:r w:rsidRPr="00FA127D">
        <w:t xml:space="preserve">Realizar esfuerzos de divulgación del Programa. </w:t>
      </w:r>
    </w:p>
    <w:p w14:paraId="29E865D5" w14:textId="1349AC1A" w:rsidR="00521671" w:rsidRPr="00FA127D" w:rsidRDefault="00073529" w:rsidP="00E40A02">
      <w:pPr>
        <w:pStyle w:val="ListParagraph"/>
        <w:numPr>
          <w:ilvl w:val="0"/>
          <w:numId w:val="17"/>
        </w:numPr>
        <w:tabs>
          <w:tab w:val="clear" w:pos="1080"/>
        </w:tabs>
        <w:spacing w:line="360" w:lineRule="auto"/>
        <w:ind w:left="720"/>
        <w:contextualSpacing w:val="0"/>
      </w:pPr>
      <w:r w:rsidRPr="00FA127D">
        <w:t xml:space="preserve">Identificar y evaluar candidatos, dueños de microempresas o individuos en procesos </w:t>
      </w:r>
      <w:r w:rsidR="00A637D2" w:rsidRPr="00FA127D">
        <w:t xml:space="preserve">de </w:t>
      </w:r>
      <w:r w:rsidRPr="00FA127D">
        <w:t>establecer</w:t>
      </w:r>
      <w:r w:rsidR="00A637D2" w:rsidRPr="00FA127D">
        <w:t xml:space="preserve"> su negocio</w:t>
      </w:r>
      <w:r w:rsidRPr="00FA127D">
        <w:t xml:space="preserve">, y que tengan el potencial de participar en el Programa de acuerdo con los criterios de elegibilidad, según se discuten en una próxima sección.  </w:t>
      </w:r>
      <w:r w:rsidR="00521671" w:rsidRPr="00FA127D">
        <w:rPr>
          <w:b/>
        </w:rPr>
        <w:t xml:space="preserve">Los municipios deberán presentar al Departamento de la Vivienda la lista de candidatos y documentos correspondientes, no más tarde de </w:t>
      </w:r>
      <w:r w:rsidR="00C426E0" w:rsidRPr="00FA127D">
        <w:rPr>
          <w:b/>
        </w:rPr>
        <w:t>45</w:t>
      </w:r>
      <w:r w:rsidR="00521671" w:rsidRPr="00FA127D">
        <w:rPr>
          <w:b/>
        </w:rPr>
        <w:t xml:space="preserve"> días de aprobada la propuesta.</w:t>
      </w:r>
    </w:p>
    <w:p w14:paraId="56C527D2" w14:textId="12A0AB1D" w:rsidR="00073529" w:rsidRPr="00FA127D" w:rsidRDefault="00073529" w:rsidP="00E40A02">
      <w:pPr>
        <w:pStyle w:val="ListParagraph"/>
        <w:numPr>
          <w:ilvl w:val="0"/>
          <w:numId w:val="17"/>
        </w:numPr>
        <w:tabs>
          <w:tab w:val="clear" w:pos="1080"/>
        </w:tabs>
        <w:spacing w:line="360" w:lineRule="auto"/>
        <w:ind w:left="720"/>
        <w:contextualSpacing w:val="0"/>
      </w:pPr>
      <w:r w:rsidRPr="00FA127D">
        <w:t xml:space="preserve">Asegurar y mantener la documentación correspondiente, según aplique, para evidenciar que los fondos se utilizan para los propósitos expuestos en la solicitud presentada por la microempresa y que se utilizan para actividades elegibles en preparación, prevención y asistencia al COVID-19.  </w:t>
      </w:r>
    </w:p>
    <w:p w14:paraId="283938AF" w14:textId="3B14091C" w:rsidR="00073529" w:rsidRPr="00FA127D" w:rsidRDefault="00073529" w:rsidP="00E40A02">
      <w:pPr>
        <w:pStyle w:val="ListParagraph"/>
        <w:numPr>
          <w:ilvl w:val="0"/>
          <w:numId w:val="17"/>
        </w:numPr>
        <w:tabs>
          <w:tab w:val="clear" w:pos="1080"/>
        </w:tabs>
        <w:spacing w:line="360" w:lineRule="auto"/>
        <w:ind w:left="720"/>
        <w:contextualSpacing w:val="0"/>
      </w:pPr>
      <w:r w:rsidRPr="00FA127D">
        <w:t>Firmar un contrato</w:t>
      </w:r>
      <w:r w:rsidR="00365FB1" w:rsidRPr="00FA127D">
        <w:t>/acuerdo</w:t>
      </w:r>
      <w:r w:rsidRPr="00FA127D">
        <w:t xml:space="preserve"> con el participante </w:t>
      </w:r>
      <w:r w:rsidR="00A637D2" w:rsidRPr="00FA127D">
        <w:t xml:space="preserve">en </w:t>
      </w:r>
      <w:r w:rsidRPr="00FA127D">
        <w:t>donde se estipularán las condiciones de la subvención, periodo de cumplimiento, cláusula de recobro y cualquier otro requisito aplicable al Programa.</w:t>
      </w:r>
    </w:p>
    <w:p w14:paraId="44166CB0" w14:textId="274653CF" w:rsidR="00073529" w:rsidRPr="00FA127D" w:rsidRDefault="007268A3" w:rsidP="00E40A02">
      <w:pPr>
        <w:pStyle w:val="ListParagraph"/>
        <w:numPr>
          <w:ilvl w:val="0"/>
          <w:numId w:val="17"/>
        </w:numPr>
        <w:tabs>
          <w:tab w:val="clear" w:pos="1080"/>
        </w:tabs>
        <w:spacing w:line="360" w:lineRule="auto"/>
        <w:ind w:left="720"/>
        <w:contextualSpacing w:val="0"/>
      </w:pPr>
      <w:r w:rsidRPr="00FA127D">
        <w:lastRenderedPageBreak/>
        <w:t xml:space="preserve">Asegurar que los fondos son utilizados para cubrir gastos </w:t>
      </w:r>
      <w:r w:rsidR="00CD28C3" w:rsidRPr="00FA127D">
        <w:t xml:space="preserve">elegibles, </w:t>
      </w:r>
      <w:r w:rsidR="00A637D2" w:rsidRPr="00FA127D">
        <w:t xml:space="preserve">y que son </w:t>
      </w:r>
      <w:r w:rsidRPr="00FA127D">
        <w:t xml:space="preserve">razonables </w:t>
      </w:r>
      <w:r w:rsidR="00CD28C3" w:rsidRPr="00FA127D">
        <w:t>en cumplimiento con los</w:t>
      </w:r>
      <w:r w:rsidR="00073529" w:rsidRPr="00FA127D">
        <w:t xml:space="preserve"> requisitos administrativos emitidos por la Oficina de Gerencia y Presupuesto Federal (2 CFR</w:t>
      </w:r>
      <w:r w:rsidR="00D57C34" w:rsidRPr="00FA127D">
        <w:t xml:space="preserve"> 200,</w:t>
      </w:r>
      <w:r w:rsidR="00073529" w:rsidRPr="00FA127D">
        <w:t xml:space="preserve"> </w:t>
      </w:r>
      <w:proofErr w:type="spellStart"/>
      <w:r w:rsidR="00073529" w:rsidRPr="00FA127D">
        <w:t>Subparte</w:t>
      </w:r>
      <w:proofErr w:type="spellEnd"/>
      <w:r w:rsidR="00073529" w:rsidRPr="00FA127D">
        <w:t xml:space="preserve"> E)</w:t>
      </w:r>
      <w:r w:rsidR="00D57C34" w:rsidRPr="00FA127D">
        <w:footnoteReference w:id="3"/>
      </w:r>
      <w:r w:rsidR="00073529" w:rsidRPr="00FA127D">
        <w:t xml:space="preserve">.  </w:t>
      </w:r>
    </w:p>
    <w:p w14:paraId="1F77B1D2" w14:textId="2863AC9A" w:rsidR="007A4AB6" w:rsidRPr="00FA127D" w:rsidRDefault="00073529" w:rsidP="00E40A02">
      <w:pPr>
        <w:pStyle w:val="ListParagraph"/>
        <w:numPr>
          <w:ilvl w:val="0"/>
          <w:numId w:val="17"/>
        </w:numPr>
        <w:tabs>
          <w:tab w:val="clear" w:pos="1080"/>
        </w:tabs>
        <w:spacing w:line="360" w:lineRule="auto"/>
        <w:ind w:left="720"/>
        <w:contextualSpacing w:val="0"/>
      </w:pPr>
      <w:r w:rsidRPr="00FA127D">
        <w:t xml:space="preserve">Cumplir con las normas aplicables a atender conflictos de interés. </w:t>
      </w:r>
      <w:r w:rsidR="00E02236" w:rsidRPr="00FA127D">
        <w:t>El Municipio conoce y entiende que toda relación de negocios entre empleados del Municipio con contratistas, consultores y suplidores del Municipio relacionado al uso de los fondos CDBG</w:t>
      </w:r>
      <w:r w:rsidR="00B34382" w:rsidRPr="00FA127D">
        <w:t>-CV</w:t>
      </w:r>
      <w:r w:rsidR="00E02236" w:rsidRPr="00FA127D">
        <w:t xml:space="preserve">, puede dar paso a un conflicto de intereses. </w:t>
      </w:r>
      <w:r w:rsidR="007A4AB6" w:rsidRPr="00FA127D">
        <w:t xml:space="preserve">De surgir lo anterior, o si el municipio recibe una solicitud por parte de cualquier empleado(a) o algún pariente de dichos empleados(as), contratista, suplidor o consultor, para ser beneficiario de este Programa, deberá obtener la dispensa correspondiente, a tenor con las disposiciones establecidas en la Ley Núm. 1-2012, según enmendada, conocida como “Ley de Ética Gubernamental”, la reglamentación codificada en el 24 CFR § 570.489(h)(4) y el Memorando Circular </w:t>
      </w:r>
      <w:r w:rsidR="00C71DB8" w:rsidRPr="00FA127D">
        <w:t xml:space="preserve">Núm. </w:t>
      </w:r>
      <w:r w:rsidR="009C778F" w:rsidRPr="00FA127D">
        <w:t>2015-10</w:t>
      </w:r>
      <w:r w:rsidR="00C71DB8" w:rsidRPr="00FA127D">
        <w:t xml:space="preserve"> titulado</w:t>
      </w:r>
      <w:r w:rsidR="009C778F" w:rsidRPr="00FA127D">
        <w:t xml:space="preserve"> </w:t>
      </w:r>
      <w:r w:rsidR="00C71DB8" w:rsidRPr="00FA127D">
        <w:t>“</w:t>
      </w:r>
      <w:r w:rsidR="009C778F" w:rsidRPr="00FA127D">
        <w:t>Normas Éticas, Conflicto de Interés y Solicitud de Dispensa para los Fondos CDBG y Programas Relacionados</w:t>
      </w:r>
      <w:r w:rsidRPr="00FA127D">
        <w:t>”,</w:t>
      </w:r>
      <w:r w:rsidR="009C778F" w:rsidRPr="00FA127D">
        <w:t xml:space="preserve"> </w:t>
      </w:r>
      <w:r w:rsidR="007A4AB6" w:rsidRPr="00FA127D">
        <w:t xml:space="preserve">publicado por </w:t>
      </w:r>
      <w:r w:rsidRPr="00FA127D">
        <w:t>la Oficina del Comisionado d Asuntos Municipales y adoptado por el Departamento de la Vivienda de Puerto Rico.</w:t>
      </w:r>
    </w:p>
    <w:p w14:paraId="12E16332" w14:textId="77777777" w:rsidR="00F37CDA" w:rsidRPr="00FA127D" w:rsidRDefault="00F37CDA" w:rsidP="00F37CDA">
      <w:pPr>
        <w:ind w:left="0"/>
      </w:pPr>
    </w:p>
    <w:p w14:paraId="67C04B73" w14:textId="3D756A3E" w:rsidR="00365FB1" w:rsidRPr="00FA127D" w:rsidRDefault="00365FB1" w:rsidP="00F37CDA">
      <w:pPr>
        <w:pStyle w:val="Heading1"/>
        <w:ind w:left="0"/>
        <w:rPr>
          <w:lang w:val="es-PR"/>
        </w:rPr>
      </w:pPr>
      <w:bookmarkStart w:id="10" w:name="_Toc55565627"/>
      <w:r w:rsidRPr="00FA127D">
        <w:rPr>
          <w:lang w:val="es-PR"/>
        </w:rPr>
        <w:t>DESCRIPCIÓN DEL PROGRAMA</w:t>
      </w:r>
      <w:bookmarkEnd w:id="10"/>
    </w:p>
    <w:p w14:paraId="3F7974EA" w14:textId="42310A8D" w:rsidR="00DC072D" w:rsidRPr="00FA127D" w:rsidRDefault="00365FB1" w:rsidP="00F37CDA">
      <w:pPr>
        <w:ind w:left="0"/>
      </w:pPr>
      <w:r w:rsidRPr="00FA127D">
        <w:t xml:space="preserve">La sección siguiente incluye una descripción del Programa de Asistencia a Microempresas en Respuesta al COVID-19.  La misma incluye, actividades o usos </w:t>
      </w:r>
      <w:r w:rsidRPr="00FA127D">
        <w:lastRenderedPageBreak/>
        <w:t>elegibles de los fondos, requisitos de elegibilidad del participante, objetivo nacional, proceso de evaluar a los candidatos y otras normas aplicables.</w:t>
      </w:r>
    </w:p>
    <w:p w14:paraId="6E6E9557" w14:textId="77777777" w:rsidR="00F37CDA" w:rsidRPr="00FA127D" w:rsidRDefault="00F37CDA" w:rsidP="00F37CDA">
      <w:pPr>
        <w:ind w:left="0"/>
      </w:pPr>
    </w:p>
    <w:p w14:paraId="12AED66D" w14:textId="2E42BF5D" w:rsidR="00365FB1" w:rsidRPr="00FA127D" w:rsidRDefault="00365FB1" w:rsidP="00F37CDA">
      <w:pPr>
        <w:pStyle w:val="Heading2"/>
        <w:ind w:left="0"/>
        <w:rPr>
          <w:lang w:val="es-PR"/>
        </w:rPr>
      </w:pPr>
      <w:bookmarkStart w:id="11" w:name="_Toc55565628"/>
      <w:r w:rsidRPr="00FA127D">
        <w:rPr>
          <w:lang w:val="es-PR"/>
        </w:rPr>
        <w:t>Actividades o usos elegibles</w:t>
      </w:r>
      <w:bookmarkEnd w:id="11"/>
    </w:p>
    <w:p w14:paraId="2FD6EC5E" w14:textId="0F65A56A" w:rsidR="00365FB1" w:rsidRPr="00FA127D" w:rsidRDefault="00365FB1" w:rsidP="00F37CDA">
      <w:pPr>
        <w:ind w:left="0"/>
      </w:pPr>
      <w:r w:rsidRPr="00FA127D">
        <w:t>El Programa de Apoyo a Microempresas en respuesta al COVID-19, va dirigido a proveer asistencia económica a microempresas nuevas o existentes, según definida</w:t>
      </w:r>
      <w:r w:rsidR="00FD5B6B" w:rsidRPr="00FA127D">
        <w:t>s</w:t>
      </w:r>
      <w:r w:rsidRPr="00FA127D">
        <w:t xml:space="preserve"> previamente, cuyos propietarios son personas de ingresos bajos o moderados.</w:t>
      </w:r>
    </w:p>
    <w:p w14:paraId="026CD638" w14:textId="47310A5A" w:rsidR="00365FB1" w:rsidRPr="00FA127D" w:rsidRDefault="00365FB1" w:rsidP="00F37CDA">
      <w:pPr>
        <w:ind w:left="0"/>
      </w:pPr>
      <w:r w:rsidRPr="00FA127D">
        <w:t>Los municipios podrán otorgar subvenciones o “</w:t>
      </w:r>
      <w:proofErr w:type="spellStart"/>
      <w:r w:rsidRPr="00FA127D">
        <w:t>grants</w:t>
      </w:r>
      <w:proofErr w:type="spellEnd"/>
      <w:r w:rsidRPr="00FA127D">
        <w:t xml:space="preserve">”, para las </w:t>
      </w:r>
      <w:r w:rsidR="00FD5B6B" w:rsidRPr="00FA127D">
        <w:t>actividades siguientes</w:t>
      </w:r>
      <w:r w:rsidRPr="00FA127D">
        <w:t>:</w:t>
      </w:r>
    </w:p>
    <w:p w14:paraId="2462D047" w14:textId="779DC99B" w:rsidR="00365FB1" w:rsidRPr="00FA127D" w:rsidRDefault="00365FB1" w:rsidP="00E40A02">
      <w:pPr>
        <w:pStyle w:val="ListParagraph"/>
        <w:numPr>
          <w:ilvl w:val="0"/>
          <w:numId w:val="11"/>
        </w:numPr>
        <w:spacing w:line="360" w:lineRule="auto"/>
        <w:ind w:left="720"/>
        <w:contextualSpacing w:val="0"/>
      </w:pPr>
      <w:r w:rsidRPr="00FA127D">
        <w:t>Establecer, estabilizar o expandir empresas que brinden servicios médicos, de entrega de alimentos, limpieza y otros servicios para apoyar la salud en el hogar y</w:t>
      </w:r>
      <w:r w:rsidR="00A637D2" w:rsidRPr="00FA127D">
        <w:t xml:space="preserve"> el </w:t>
      </w:r>
      <w:r w:rsidR="00FD5B6B" w:rsidRPr="00FA127D">
        <w:t>periodo de cierre y cuarentena</w:t>
      </w:r>
      <w:r w:rsidRPr="00FA127D">
        <w:t xml:space="preserve">.  </w:t>
      </w:r>
    </w:p>
    <w:p w14:paraId="7DDCF488" w14:textId="77777777" w:rsidR="00365FB1" w:rsidRPr="00FA127D" w:rsidRDefault="00365FB1" w:rsidP="00E40A02">
      <w:pPr>
        <w:pStyle w:val="ListParagraph"/>
        <w:numPr>
          <w:ilvl w:val="0"/>
          <w:numId w:val="11"/>
        </w:numPr>
        <w:spacing w:line="360" w:lineRule="auto"/>
        <w:ind w:left="720"/>
        <w:contextualSpacing w:val="0"/>
      </w:pPr>
      <w:r w:rsidRPr="00FA127D">
        <w:t xml:space="preserve">Establecer, estabilizar o expandir otro tipo de microempresas que fueron afectadas tras la pandemia y que deben tomar medidas para responder y poder operar sus negocios. Esto incluye, por ejemplo, la compra de materiales o equipo necesario para que los negocios puedan cumplir con medidas de distanciamiento social y medidas de seguridad para sus empleados, así como gastos recurrentes de la empresa. </w:t>
      </w:r>
    </w:p>
    <w:p w14:paraId="3E661076" w14:textId="0D94EEAC" w:rsidR="00365FB1" w:rsidRPr="00FA127D" w:rsidRDefault="00365FB1" w:rsidP="0092124A">
      <w:r w:rsidRPr="00FA127D">
        <w:t xml:space="preserve">Las subvenciones o </w:t>
      </w:r>
      <w:proofErr w:type="spellStart"/>
      <w:r w:rsidRPr="00FA127D">
        <w:rPr>
          <w:i/>
          <w:iCs/>
        </w:rPr>
        <w:t>grants</w:t>
      </w:r>
      <w:proofErr w:type="spellEnd"/>
      <w:r w:rsidRPr="00FA127D">
        <w:t xml:space="preserve"> no deberán exceder los siguientes límites: </w:t>
      </w:r>
    </w:p>
    <w:tbl>
      <w:tblPr>
        <w:tblStyle w:val="TableGrid"/>
        <w:tblW w:w="9340" w:type="dxa"/>
        <w:tblInd w:w="62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shd w:val="clear" w:color="auto" w:fill="F2F2F2" w:themeFill="background1" w:themeFillShade="F2"/>
        <w:tblLook w:val="04A0" w:firstRow="1" w:lastRow="0" w:firstColumn="1" w:lastColumn="0" w:noHBand="0" w:noVBand="1"/>
      </w:tblPr>
      <w:tblGrid>
        <w:gridCol w:w="5490"/>
        <w:gridCol w:w="3850"/>
      </w:tblGrid>
      <w:tr w:rsidR="00365FB1" w:rsidRPr="00FA127D" w14:paraId="00113F91" w14:textId="77777777" w:rsidTr="00F37CDA">
        <w:trPr>
          <w:trHeight w:val="988"/>
        </w:trPr>
        <w:tc>
          <w:tcPr>
            <w:tcW w:w="5490" w:type="dxa"/>
            <w:tcBorders>
              <w:top w:val="single" w:sz="8" w:space="0" w:color="FFFFFF" w:themeColor="background1"/>
              <w:bottom w:val="single" w:sz="6" w:space="0" w:color="FFFFFF" w:themeColor="background1"/>
            </w:tcBorders>
            <w:shd w:val="clear" w:color="auto" w:fill="FFC000"/>
            <w:vAlign w:val="center"/>
          </w:tcPr>
          <w:p w14:paraId="5A677300" w14:textId="23C85E71" w:rsidR="00365FB1" w:rsidRPr="00FA127D" w:rsidRDefault="00365FB1" w:rsidP="00FD5B6B">
            <w:pPr>
              <w:spacing w:line="240" w:lineRule="auto"/>
              <w:ind w:left="0"/>
              <w:jc w:val="center"/>
              <w:rPr>
                <w:b/>
                <w:bCs/>
              </w:rPr>
            </w:pPr>
            <w:r w:rsidRPr="00FA127D">
              <w:rPr>
                <w:b/>
                <w:bCs/>
              </w:rPr>
              <w:t>Tipo de microempresa</w:t>
            </w:r>
          </w:p>
        </w:tc>
        <w:tc>
          <w:tcPr>
            <w:tcW w:w="3850" w:type="dxa"/>
            <w:tcBorders>
              <w:top w:val="single" w:sz="8" w:space="0" w:color="FFFFFF" w:themeColor="background1"/>
              <w:bottom w:val="single" w:sz="6" w:space="0" w:color="FFFFFF" w:themeColor="background1"/>
            </w:tcBorders>
            <w:shd w:val="clear" w:color="auto" w:fill="FFC000"/>
            <w:vAlign w:val="center"/>
          </w:tcPr>
          <w:p w14:paraId="4DB3A6C2" w14:textId="594E42D8" w:rsidR="00365FB1" w:rsidRPr="00FA127D" w:rsidRDefault="00365FB1" w:rsidP="00FD5B6B">
            <w:pPr>
              <w:spacing w:line="240" w:lineRule="auto"/>
              <w:ind w:left="0"/>
              <w:jc w:val="center"/>
              <w:rPr>
                <w:b/>
                <w:bCs/>
              </w:rPr>
            </w:pPr>
            <w:r w:rsidRPr="00FA127D">
              <w:rPr>
                <w:b/>
                <w:bCs/>
              </w:rPr>
              <w:t>Cantidad máxima de la subvención que podrá ser otorgada</w:t>
            </w:r>
          </w:p>
        </w:tc>
      </w:tr>
      <w:tr w:rsidR="00365FB1" w:rsidRPr="00FA127D" w14:paraId="0BF421C1" w14:textId="77777777" w:rsidTr="00F37CDA">
        <w:trPr>
          <w:trHeight w:val="988"/>
        </w:trPr>
        <w:tc>
          <w:tcPr>
            <w:tcW w:w="5490" w:type="dxa"/>
            <w:tcBorders>
              <w:top w:val="single" w:sz="6" w:space="0" w:color="FFFFFF" w:themeColor="background1"/>
            </w:tcBorders>
            <w:shd w:val="clear" w:color="auto" w:fill="F2F2F2" w:themeFill="background1" w:themeFillShade="F2"/>
          </w:tcPr>
          <w:p w14:paraId="4EEAE784" w14:textId="15C32F57" w:rsidR="00365FB1" w:rsidRPr="00FA127D" w:rsidRDefault="00365FB1" w:rsidP="00FD5B6B">
            <w:pPr>
              <w:spacing w:line="240" w:lineRule="auto"/>
              <w:ind w:left="0"/>
            </w:pPr>
            <w:r w:rsidRPr="00FA127D">
              <w:t xml:space="preserve">Microempresas dedicadas o que planifican dedicarse a servicios de salud y de apoyo en el hogar en el contexto del COVID-19 </w:t>
            </w:r>
          </w:p>
        </w:tc>
        <w:tc>
          <w:tcPr>
            <w:tcW w:w="3850" w:type="dxa"/>
            <w:tcBorders>
              <w:top w:val="single" w:sz="6" w:space="0" w:color="FFFFFF" w:themeColor="background1"/>
            </w:tcBorders>
            <w:shd w:val="clear" w:color="auto" w:fill="F2F2F2" w:themeFill="background1" w:themeFillShade="F2"/>
          </w:tcPr>
          <w:p w14:paraId="24C09A82" w14:textId="06DEA439" w:rsidR="00365FB1" w:rsidRPr="00FA127D" w:rsidRDefault="00365FB1" w:rsidP="00FD5B6B">
            <w:pPr>
              <w:spacing w:line="240" w:lineRule="auto"/>
              <w:jc w:val="center"/>
            </w:pPr>
            <w:r w:rsidRPr="00FA127D">
              <w:t>$7,500.00</w:t>
            </w:r>
          </w:p>
        </w:tc>
      </w:tr>
      <w:tr w:rsidR="00365FB1" w:rsidRPr="00FA127D" w14:paraId="5E06E1F4" w14:textId="77777777" w:rsidTr="00F37CDA">
        <w:tc>
          <w:tcPr>
            <w:tcW w:w="5490" w:type="dxa"/>
            <w:shd w:val="clear" w:color="auto" w:fill="F2F2F2" w:themeFill="background1" w:themeFillShade="F2"/>
          </w:tcPr>
          <w:p w14:paraId="2FBFA941" w14:textId="74949432" w:rsidR="00365FB1" w:rsidRPr="00FA127D" w:rsidRDefault="00365FB1" w:rsidP="00FD5B6B">
            <w:pPr>
              <w:spacing w:line="240" w:lineRule="auto"/>
              <w:ind w:left="0"/>
            </w:pPr>
            <w:r w:rsidRPr="00FA127D">
              <w:t>Otras microempresas</w:t>
            </w:r>
          </w:p>
        </w:tc>
        <w:tc>
          <w:tcPr>
            <w:tcW w:w="3850" w:type="dxa"/>
            <w:shd w:val="clear" w:color="auto" w:fill="F2F2F2" w:themeFill="background1" w:themeFillShade="F2"/>
          </w:tcPr>
          <w:p w14:paraId="66CCE8AB" w14:textId="41FB8014" w:rsidR="00365FB1" w:rsidRPr="00FA127D" w:rsidRDefault="00365FB1" w:rsidP="00FD5B6B">
            <w:pPr>
              <w:spacing w:line="240" w:lineRule="auto"/>
              <w:jc w:val="center"/>
            </w:pPr>
            <w:r w:rsidRPr="00FA127D">
              <w:t>$5,000.00</w:t>
            </w:r>
          </w:p>
        </w:tc>
      </w:tr>
    </w:tbl>
    <w:p w14:paraId="66A0C224" w14:textId="75DDA616" w:rsidR="00365FB1" w:rsidRPr="00FA127D" w:rsidRDefault="00365FB1" w:rsidP="00F37CDA">
      <w:pPr>
        <w:ind w:left="0"/>
      </w:pPr>
      <w:r w:rsidRPr="00FA127D">
        <w:lastRenderedPageBreak/>
        <w:t xml:space="preserve">De acuerdo con las necesidades y características de sus comunidades, los Municipios podrán otorgar subvenciones por debajo de los límites establecidos.  </w:t>
      </w:r>
    </w:p>
    <w:p w14:paraId="5339921A" w14:textId="034C35DB" w:rsidR="00365FB1" w:rsidRPr="00FA127D" w:rsidRDefault="00B60C9F" w:rsidP="00F37CDA">
      <w:pPr>
        <w:ind w:left="0"/>
        <w:rPr>
          <w:i/>
          <w:iCs/>
        </w:rPr>
      </w:pPr>
      <w:r w:rsidRPr="00FA127D">
        <w:t xml:space="preserve">Los siguientes son ejemplos de los </w:t>
      </w:r>
      <w:r w:rsidRPr="00FA127D">
        <w:rPr>
          <w:b/>
          <w:bCs/>
        </w:rPr>
        <w:t>usos elegibles</w:t>
      </w:r>
      <w:r w:rsidRPr="00FA127D">
        <w:t xml:space="preserve"> de los fondos otorgados a través de las subvenciones o </w:t>
      </w:r>
      <w:proofErr w:type="spellStart"/>
      <w:r w:rsidRPr="00FA127D">
        <w:rPr>
          <w:i/>
          <w:iCs/>
        </w:rPr>
        <w:t>grants</w:t>
      </w:r>
      <w:proofErr w:type="spellEnd"/>
      <w:r w:rsidRPr="00FA127D">
        <w:rPr>
          <w:i/>
          <w:iCs/>
        </w:rPr>
        <w:t>:</w:t>
      </w:r>
    </w:p>
    <w:p w14:paraId="1DBACCC8" w14:textId="471CA0AD" w:rsidR="00B60C9F" w:rsidRPr="00FA127D" w:rsidRDefault="00B60C9F" w:rsidP="00E40A02">
      <w:pPr>
        <w:pStyle w:val="ListParagraph"/>
        <w:numPr>
          <w:ilvl w:val="0"/>
          <w:numId w:val="25"/>
        </w:numPr>
        <w:spacing w:line="360" w:lineRule="auto"/>
        <w:ind w:left="720"/>
      </w:pPr>
      <w:r w:rsidRPr="00FA127D">
        <w:t>Compra de materiales o equipo necesario para cumplir con requisitos de distanciamiento social</w:t>
      </w:r>
      <w:r w:rsidR="00A637D2" w:rsidRPr="00FA127D">
        <w:t>;</w:t>
      </w:r>
    </w:p>
    <w:p w14:paraId="4A8F5E15" w14:textId="50EFC34A" w:rsidR="00B60C9F" w:rsidRPr="00FA127D" w:rsidRDefault="00B60C9F" w:rsidP="00E40A02">
      <w:pPr>
        <w:pStyle w:val="ListParagraph"/>
        <w:numPr>
          <w:ilvl w:val="0"/>
          <w:numId w:val="25"/>
        </w:numPr>
        <w:spacing w:line="360" w:lineRule="auto"/>
        <w:ind w:left="720"/>
      </w:pPr>
      <w:r w:rsidRPr="00FA127D">
        <w:t>Compra de materiales o suministros para la seguridad de los empleados</w:t>
      </w:r>
    </w:p>
    <w:p w14:paraId="1923CA46" w14:textId="29700812" w:rsidR="00B60C9F" w:rsidRPr="00FA127D" w:rsidRDefault="00B60C9F" w:rsidP="00E40A02">
      <w:pPr>
        <w:pStyle w:val="ListParagraph"/>
        <w:numPr>
          <w:ilvl w:val="0"/>
          <w:numId w:val="25"/>
        </w:numPr>
        <w:spacing w:line="360" w:lineRule="auto"/>
        <w:ind w:left="720"/>
      </w:pPr>
      <w:r w:rsidRPr="00FA127D">
        <w:t>Asistencia para financiar o crear empleos</w:t>
      </w:r>
      <w:r w:rsidR="00A637D2" w:rsidRPr="00FA127D">
        <w:t>;</w:t>
      </w:r>
    </w:p>
    <w:p w14:paraId="122BDEF5" w14:textId="49F276B3" w:rsidR="00B60C9F" w:rsidRPr="00FA127D" w:rsidRDefault="00B60C9F" w:rsidP="00E40A02">
      <w:pPr>
        <w:pStyle w:val="ListParagraph"/>
        <w:numPr>
          <w:ilvl w:val="0"/>
          <w:numId w:val="25"/>
        </w:numPr>
        <w:spacing w:line="360" w:lineRule="auto"/>
        <w:ind w:left="720"/>
      </w:pPr>
      <w:r w:rsidRPr="00FA127D">
        <w:t xml:space="preserve">Pagos de renta </w:t>
      </w:r>
      <w:r w:rsidR="00A637D2" w:rsidRPr="00FA127D">
        <w:t>e</w:t>
      </w:r>
      <w:r w:rsidRPr="00FA127D">
        <w:t xml:space="preserve"> hipotecas </w:t>
      </w:r>
      <w:r w:rsidRPr="00FA127D">
        <w:rPr>
          <w:u w:val="single"/>
        </w:rPr>
        <w:t>comerciales</w:t>
      </w:r>
      <w:r w:rsidR="00A637D2" w:rsidRPr="00FA127D">
        <w:t>;</w:t>
      </w:r>
    </w:p>
    <w:p w14:paraId="4EDB7497" w14:textId="4FCF4B03" w:rsidR="00B60C9F" w:rsidRPr="00FA127D" w:rsidRDefault="00B60C9F" w:rsidP="00E40A02">
      <w:pPr>
        <w:pStyle w:val="ListParagraph"/>
        <w:numPr>
          <w:ilvl w:val="0"/>
          <w:numId w:val="25"/>
        </w:numPr>
        <w:spacing w:line="360" w:lineRule="auto"/>
        <w:ind w:left="720"/>
      </w:pPr>
      <w:r w:rsidRPr="00FA127D">
        <w:t>Pagos de licencias y otros requisitos de cumplimiento para prepararse, prevenir o responder al COVID-19</w:t>
      </w:r>
      <w:r w:rsidR="00A637D2" w:rsidRPr="00FA127D">
        <w:t>;</w:t>
      </w:r>
    </w:p>
    <w:p w14:paraId="5608C804" w14:textId="73EC6C4C" w:rsidR="00B60C9F" w:rsidRPr="00FA127D" w:rsidRDefault="00B60C9F" w:rsidP="00E40A02">
      <w:pPr>
        <w:pStyle w:val="ListParagraph"/>
        <w:numPr>
          <w:ilvl w:val="0"/>
          <w:numId w:val="25"/>
        </w:numPr>
        <w:spacing w:line="360" w:lineRule="auto"/>
        <w:ind w:left="720"/>
      </w:pPr>
      <w:r w:rsidRPr="00FA127D">
        <w:t>Pago de nóminas para evitar el cierre del negocio</w:t>
      </w:r>
      <w:r w:rsidR="00A637D2" w:rsidRPr="00FA127D">
        <w:t>; o</w:t>
      </w:r>
    </w:p>
    <w:p w14:paraId="56D63630" w14:textId="5003971F" w:rsidR="00B60C9F" w:rsidRPr="00FA127D" w:rsidRDefault="00B60C9F" w:rsidP="00E40A02">
      <w:pPr>
        <w:pStyle w:val="ListParagraph"/>
        <w:numPr>
          <w:ilvl w:val="0"/>
          <w:numId w:val="25"/>
        </w:numPr>
        <w:spacing w:line="360" w:lineRule="auto"/>
        <w:ind w:left="720"/>
      </w:pPr>
      <w:r w:rsidRPr="00FA127D">
        <w:t>Costos asociados a la expansión o establecimiento del negocio para responder al COVID-19 o para proveer servicios relacionados a la pandemia</w:t>
      </w:r>
      <w:r w:rsidR="00A637D2" w:rsidRPr="00FA127D">
        <w:t>.</w:t>
      </w:r>
    </w:p>
    <w:p w14:paraId="3EAA0A7B" w14:textId="72A882A0" w:rsidR="00B60C9F" w:rsidRPr="00FA127D" w:rsidRDefault="00B60C9F" w:rsidP="00F37CDA">
      <w:pPr>
        <w:ind w:left="0"/>
      </w:pPr>
      <w:r w:rsidRPr="00FA127D">
        <w:t xml:space="preserve">El Departamento de la Vivienda solo autorizará el uso de los fondos en costos directos, es decir, aquellos que están atados </w:t>
      </w:r>
      <w:r w:rsidR="008C4447" w:rsidRPr="00FA127D">
        <w:t xml:space="preserve">y tiene una relación </w:t>
      </w:r>
      <w:r w:rsidRPr="00FA127D">
        <w:t xml:space="preserve">directa </w:t>
      </w:r>
      <w:r w:rsidR="008C4447" w:rsidRPr="00FA127D">
        <w:t>con</w:t>
      </w:r>
      <w:r w:rsidRPr="00FA127D">
        <w:t xml:space="preserve"> la actividad</w:t>
      </w:r>
      <w:r w:rsidR="008C4447" w:rsidRPr="00FA127D">
        <w:t>.</w:t>
      </w:r>
    </w:p>
    <w:p w14:paraId="73920CA7" w14:textId="77777777" w:rsidR="00521671" w:rsidRPr="00FA127D" w:rsidRDefault="00521671" w:rsidP="00F37CDA">
      <w:pPr>
        <w:ind w:left="0"/>
      </w:pPr>
    </w:p>
    <w:p w14:paraId="74A76D0D" w14:textId="3A29E063" w:rsidR="00B60C9F" w:rsidRPr="00FA127D" w:rsidRDefault="00B60C9F" w:rsidP="00F37CDA">
      <w:pPr>
        <w:ind w:left="0"/>
        <w:rPr>
          <w:b/>
          <w:bCs/>
          <w:color w:val="FF0000"/>
        </w:rPr>
      </w:pPr>
      <w:r w:rsidRPr="00FA127D">
        <w:t xml:space="preserve">Los siguientes son ejemplos de </w:t>
      </w:r>
      <w:r w:rsidRPr="00FA127D">
        <w:rPr>
          <w:b/>
          <w:bCs/>
          <w:color w:val="FF0000"/>
        </w:rPr>
        <w:t>usos no elegibles:</w:t>
      </w:r>
    </w:p>
    <w:p w14:paraId="7F117F9F" w14:textId="233BED09" w:rsidR="00B60C9F" w:rsidRPr="00FA127D" w:rsidRDefault="00B60C9F" w:rsidP="00E40A02">
      <w:pPr>
        <w:pStyle w:val="ListParagraph"/>
        <w:numPr>
          <w:ilvl w:val="0"/>
          <w:numId w:val="26"/>
        </w:numPr>
        <w:spacing w:line="360" w:lineRule="auto"/>
        <w:ind w:left="720"/>
      </w:pPr>
      <w:r w:rsidRPr="00FA127D">
        <w:t>Gastos relacionados a la operación regular del gobierno</w:t>
      </w:r>
      <w:r w:rsidR="00A637D2" w:rsidRPr="00FA127D">
        <w:t>;</w:t>
      </w:r>
    </w:p>
    <w:p w14:paraId="13DBBF79" w14:textId="4D0130E9" w:rsidR="00B60C9F" w:rsidRPr="00FA127D" w:rsidRDefault="00B60C9F" w:rsidP="00E40A02">
      <w:pPr>
        <w:pStyle w:val="ListParagraph"/>
        <w:numPr>
          <w:ilvl w:val="0"/>
          <w:numId w:val="26"/>
        </w:numPr>
        <w:spacing w:line="360" w:lineRule="auto"/>
        <w:ind w:left="720"/>
      </w:pPr>
      <w:r w:rsidRPr="00FA127D">
        <w:t>Actividades políticas</w:t>
      </w:r>
      <w:r w:rsidR="00A637D2" w:rsidRPr="00FA127D">
        <w:t>;</w:t>
      </w:r>
    </w:p>
    <w:p w14:paraId="18E3EFA0" w14:textId="3887DE8B" w:rsidR="00B60C9F" w:rsidRPr="00FA127D" w:rsidRDefault="00B60C9F" w:rsidP="00E40A02">
      <w:pPr>
        <w:pStyle w:val="ListParagraph"/>
        <w:numPr>
          <w:ilvl w:val="0"/>
          <w:numId w:val="26"/>
        </w:numPr>
        <w:spacing w:line="360" w:lineRule="auto"/>
        <w:ind w:left="720"/>
      </w:pPr>
      <w:r w:rsidRPr="00FA127D">
        <w:t>Actividades religiosas</w:t>
      </w:r>
      <w:r w:rsidR="00A637D2" w:rsidRPr="00FA127D">
        <w:t>; o</w:t>
      </w:r>
    </w:p>
    <w:p w14:paraId="4D60D0EE" w14:textId="100C1868" w:rsidR="00806179" w:rsidRPr="00FA127D" w:rsidRDefault="00806179" w:rsidP="00E40A02">
      <w:pPr>
        <w:pStyle w:val="ListParagraph"/>
        <w:numPr>
          <w:ilvl w:val="0"/>
          <w:numId w:val="26"/>
        </w:numPr>
        <w:spacing w:line="360" w:lineRule="auto"/>
        <w:ind w:left="720"/>
      </w:pPr>
      <w:bookmarkStart w:id="12" w:name="_Hlk53584375"/>
      <w:r w:rsidRPr="00FA127D">
        <w:t>Vehículos de motor</w:t>
      </w:r>
    </w:p>
    <w:p w14:paraId="3045A385" w14:textId="25132D0E" w:rsidR="00B60C9F" w:rsidRPr="00FA127D" w:rsidRDefault="000107FB" w:rsidP="00E40A02">
      <w:pPr>
        <w:pStyle w:val="ListParagraph"/>
        <w:numPr>
          <w:ilvl w:val="0"/>
          <w:numId w:val="26"/>
        </w:numPr>
        <w:spacing w:line="360" w:lineRule="auto"/>
        <w:ind w:left="720"/>
      </w:pPr>
      <w:r w:rsidRPr="00FA127D">
        <w:t>Propiedad personal, incluyendo equipo</w:t>
      </w:r>
      <w:r w:rsidR="00806179" w:rsidRPr="00FA127D">
        <w:t xml:space="preserve"> o</w:t>
      </w:r>
      <w:r w:rsidRPr="00FA127D">
        <w:t xml:space="preserve"> muebles</w:t>
      </w:r>
      <w:r w:rsidR="00806179" w:rsidRPr="00FA127D">
        <w:t>, que no esté atada a las medidas necesarias para responder al COVID-19.</w:t>
      </w:r>
      <w:r w:rsidRPr="00FA127D">
        <w:t xml:space="preserve"> </w:t>
      </w:r>
    </w:p>
    <w:p w14:paraId="4044D803" w14:textId="553B49E6" w:rsidR="00365FB1" w:rsidRPr="00FA127D" w:rsidRDefault="00806179" w:rsidP="00F37CDA">
      <w:pPr>
        <w:ind w:left="0"/>
      </w:pPr>
      <w:bookmarkStart w:id="13" w:name="_Hlk53584392"/>
      <w:bookmarkEnd w:id="12"/>
      <w:r w:rsidRPr="00FA127D">
        <w:lastRenderedPageBreak/>
        <w:t>Además, s</w:t>
      </w:r>
      <w:r w:rsidR="00E032A2" w:rsidRPr="00FA127D">
        <w:t>e prohíbe el uso de los fondos para actividades que constituyen “p</w:t>
      </w:r>
      <w:r w:rsidR="00056240" w:rsidRPr="00FA127D">
        <w:t>iratería laboral</w:t>
      </w:r>
      <w:r w:rsidR="00E032A2" w:rsidRPr="00FA127D">
        <w:t>”</w:t>
      </w:r>
      <w:r w:rsidR="00056240" w:rsidRPr="00FA127D">
        <w:t xml:space="preserve">. </w:t>
      </w:r>
      <w:r w:rsidR="00E032A2" w:rsidRPr="00FA127D">
        <w:t xml:space="preserve">Es decir, el </w:t>
      </w:r>
      <w:r w:rsidR="00056240" w:rsidRPr="00FA127D">
        <w:t xml:space="preserve">uso de fondos federales para atraer </w:t>
      </w:r>
      <w:r w:rsidR="00606F2A" w:rsidRPr="00FA127D">
        <w:t xml:space="preserve">a las empresas y sus empleos de un mercado laboral a otro. </w:t>
      </w:r>
      <w:r w:rsidR="00F006AD" w:rsidRPr="00FA127D">
        <w:t xml:space="preserve">O sea, atraer </w:t>
      </w:r>
      <w:r w:rsidR="00A637D2" w:rsidRPr="00FA127D">
        <w:t xml:space="preserve">recursos de otras empresas </w:t>
      </w:r>
      <w:r w:rsidR="00D75D79" w:rsidRPr="00FA127D">
        <w:t xml:space="preserve">propiciando consigo aumentos en los niveles de rotación de personal y afectando la sostenibilidad de otros negocios dentro del mercado laboral. </w:t>
      </w:r>
    </w:p>
    <w:bookmarkEnd w:id="13"/>
    <w:p w14:paraId="5E8EE18E" w14:textId="77777777" w:rsidR="00806179" w:rsidRPr="00FA127D" w:rsidRDefault="00806179" w:rsidP="00806179">
      <w:pPr>
        <w:ind w:left="0"/>
      </w:pPr>
    </w:p>
    <w:p w14:paraId="7F8D24B6" w14:textId="77777777" w:rsidR="003D0524" w:rsidRPr="00FA127D" w:rsidRDefault="003D0524" w:rsidP="00F37CDA">
      <w:pPr>
        <w:pStyle w:val="Heading2"/>
        <w:ind w:left="0"/>
        <w:rPr>
          <w:lang w:val="es-PR"/>
        </w:rPr>
      </w:pPr>
      <w:bookmarkStart w:id="14" w:name="_Toc55565629"/>
      <w:r w:rsidRPr="00FA127D">
        <w:rPr>
          <w:lang w:val="es-PR"/>
        </w:rPr>
        <w:t>Requisitos de Elegibilidad del Participante</w:t>
      </w:r>
      <w:bookmarkEnd w:id="14"/>
    </w:p>
    <w:p w14:paraId="0CE04266" w14:textId="6FEBE192" w:rsidR="003D0524" w:rsidRPr="00FA127D" w:rsidRDefault="003D0524" w:rsidP="00F37CDA">
      <w:pPr>
        <w:ind w:left="0"/>
      </w:pPr>
      <w:r w:rsidRPr="00FA127D">
        <w:t xml:space="preserve">Para poder cualificar un candidato para recibir una subvención como parte del Programa de Asistencia a Microempresas en Respuesta al COVID-19, la microempresa deberá cumplir con los requisitos siguientes: </w:t>
      </w:r>
    </w:p>
    <w:p w14:paraId="64C66375" w14:textId="0E944D9A" w:rsidR="003D0524" w:rsidRPr="00FA127D" w:rsidRDefault="003D0524" w:rsidP="00E40A02">
      <w:pPr>
        <w:pStyle w:val="ListParagraph"/>
        <w:numPr>
          <w:ilvl w:val="0"/>
          <w:numId w:val="3"/>
        </w:numPr>
        <w:spacing w:after="120" w:line="360" w:lineRule="auto"/>
        <w:ind w:left="720"/>
        <w:contextualSpacing w:val="0"/>
      </w:pPr>
      <w:r w:rsidRPr="00FA127D">
        <w:t>La microempresa está o será establecida en la jurisdicción del Municipio que otorgará la subvención.</w:t>
      </w:r>
    </w:p>
    <w:p w14:paraId="6A71B495" w14:textId="710FBF15" w:rsidR="00DA359E" w:rsidRPr="00FA127D" w:rsidRDefault="00DA359E" w:rsidP="00E40A02">
      <w:pPr>
        <w:pStyle w:val="ListParagraph"/>
        <w:numPr>
          <w:ilvl w:val="0"/>
          <w:numId w:val="3"/>
        </w:numPr>
        <w:spacing w:after="120" w:line="360" w:lineRule="auto"/>
        <w:ind w:left="720"/>
        <w:contextualSpacing w:val="0"/>
      </w:pPr>
      <w:r w:rsidRPr="00FA127D">
        <w:t>La microempresa cuenta con 5 empleos</w:t>
      </w:r>
      <w:r w:rsidR="00220772" w:rsidRPr="00FA127D">
        <w:t xml:space="preserve"> o </w:t>
      </w:r>
      <w:r w:rsidR="00F37CDA" w:rsidRPr="00FA127D">
        <w:t>menos a</w:t>
      </w:r>
      <w:r w:rsidRPr="00FA127D">
        <w:t xml:space="preserve"> tiempo completo o equivalentes a tiempo completo, según definido previamente</w:t>
      </w:r>
      <w:r w:rsidR="00F006AD" w:rsidRPr="00FA127D">
        <w:t>,</w:t>
      </w:r>
      <w:r w:rsidR="00521671" w:rsidRPr="00FA127D">
        <w:t xml:space="preserve"> </w:t>
      </w:r>
      <w:r w:rsidRPr="00FA127D">
        <w:t xml:space="preserve">incluyendo el/la dueño(a) o dueños(as). </w:t>
      </w:r>
    </w:p>
    <w:p w14:paraId="5E83E170" w14:textId="397D84D2" w:rsidR="00DA359E" w:rsidRPr="00FA127D" w:rsidRDefault="00DA359E" w:rsidP="00E40A02">
      <w:pPr>
        <w:pStyle w:val="ListParagraph"/>
        <w:numPr>
          <w:ilvl w:val="0"/>
          <w:numId w:val="3"/>
        </w:numPr>
        <w:spacing w:after="120" w:line="360" w:lineRule="auto"/>
        <w:ind w:left="720"/>
        <w:contextualSpacing w:val="0"/>
      </w:pPr>
      <w:r w:rsidRPr="00FA127D">
        <w:t>El/la dueño(a) o dueños(as), deberán ser personas de ingresos bajos o moderados</w:t>
      </w:r>
      <w:r w:rsidR="00EE1B05" w:rsidRPr="00FA127D">
        <w:t>, de acuerdo con los límites establecidos para el Municipio, vigentes, publicados en:</w:t>
      </w:r>
    </w:p>
    <w:p w14:paraId="24AFCF16" w14:textId="60491689" w:rsidR="00EE1B05" w:rsidRPr="00FA127D" w:rsidRDefault="00EE1B05" w:rsidP="00C34F0E">
      <w:r w:rsidRPr="00FA127D">
        <w:rPr>
          <w:noProof/>
          <w:lang w:val="en-US"/>
        </w:rPr>
        <mc:AlternateContent>
          <mc:Choice Requires="wps">
            <w:drawing>
              <wp:anchor distT="0" distB="0" distL="114300" distR="114300" simplePos="0" relativeHeight="251755520" behindDoc="0" locked="0" layoutInCell="1" allowOverlap="1" wp14:anchorId="07A856D0" wp14:editId="25153420">
                <wp:simplePos x="0" y="0"/>
                <wp:positionH relativeFrom="margin">
                  <wp:posOffset>1129553</wp:posOffset>
                </wp:positionH>
                <wp:positionV relativeFrom="paragraph">
                  <wp:posOffset>82774</wp:posOffset>
                </wp:positionV>
                <wp:extent cx="5077609" cy="398032"/>
                <wp:effectExtent l="0" t="0" r="27940" b="21590"/>
                <wp:wrapNone/>
                <wp:docPr id="3" name="Rectangle 3"/>
                <wp:cNvGraphicFramePr/>
                <a:graphic xmlns:a="http://schemas.openxmlformats.org/drawingml/2006/main">
                  <a:graphicData uri="http://schemas.microsoft.com/office/word/2010/wordprocessingShape">
                    <wps:wsp>
                      <wps:cNvSpPr/>
                      <wps:spPr>
                        <a:xfrm>
                          <a:off x="0" y="0"/>
                          <a:ext cx="5077609" cy="398032"/>
                        </a:xfrm>
                        <a:prstGeom prst="rect">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045173" w14:textId="6FDB943F" w:rsidR="002D34B3" w:rsidRPr="00EE1B05" w:rsidRDefault="002D34B3" w:rsidP="0092124A">
                            <w:pPr>
                              <w:pStyle w:val="ListParagraph"/>
                              <w:rPr>
                                <w:rFonts w:cs="Arial"/>
                                <w:sz w:val="20"/>
                                <w:szCs w:val="20"/>
                                <w:lang w:val="es-ES"/>
                              </w:rPr>
                            </w:pPr>
                            <w:hyperlink r:id="rId18" w:history="1">
                              <w:r w:rsidRPr="00EE1B05">
                                <w:rPr>
                                  <w:rStyle w:val="Hyperlink"/>
                                  <w:rFonts w:cs="Arial"/>
                                  <w:sz w:val="20"/>
                                  <w:szCs w:val="20"/>
                                  <w:lang w:val="es-ES"/>
                                </w:rPr>
                                <w:t>https://www.hudexchange.info/resource/5334/cdbg-income-limits/</w:t>
                              </w:r>
                            </w:hyperlink>
                            <w:r w:rsidRPr="00EE1B05">
                              <w:rPr>
                                <w:rFonts w:cs="Arial"/>
                                <w:sz w:val="20"/>
                                <w:szCs w:val="20"/>
                                <w:lang w:val="es-ES"/>
                              </w:rPr>
                              <w:t xml:space="preserve"> </w:t>
                            </w:r>
                          </w:p>
                          <w:p w14:paraId="237A44D8" w14:textId="7BB59904" w:rsidR="002D34B3" w:rsidRPr="00D10A9D" w:rsidRDefault="002D34B3" w:rsidP="0092124A">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856D0" id="Rectangle 3" o:spid="_x0000_s1027" style="position:absolute;left:0;text-align:left;margin-left:88.95pt;margin-top:6.5pt;width:399.8pt;height:31.3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" fillcolor="#d8d8d8 [2732]" strokecolor="#d8d8d8 [2732]" strokeweight="2pt">
                <v:textbox>
                  <w:txbxContent>
                    <w:p w14:paraId="77045173" w14:textId="6FDB943F" w:rsidR="002D34B3" w:rsidRPr="00EE1B05" w:rsidRDefault="002D34B3" w:rsidP="0092124A">
                      <w:pPr>
                        <w:pStyle w:val="ListParagraph"/>
                        <w:rPr>
                          <w:rFonts w:cs="Arial"/>
                          <w:sz w:val="20"/>
                          <w:szCs w:val="20"/>
                          <w:lang w:val="es-ES"/>
                        </w:rPr>
                      </w:pPr>
                      <w:hyperlink r:id="rId19" w:history="1">
                        <w:r w:rsidRPr="00EE1B05">
                          <w:rPr>
                            <w:rStyle w:val="Hyperlink"/>
                            <w:rFonts w:cs="Arial"/>
                            <w:sz w:val="20"/>
                            <w:szCs w:val="20"/>
                            <w:lang w:val="es-ES"/>
                          </w:rPr>
                          <w:t>https://www.hudexchange.info/resource/5334/cdbg-income-limits/</w:t>
                        </w:r>
                      </w:hyperlink>
                      <w:r w:rsidRPr="00EE1B05">
                        <w:rPr>
                          <w:rFonts w:cs="Arial"/>
                          <w:sz w:val="20"/>
                          <w:szCs w:val="20"/>
                          <w:lang w:val="es-ES"/>
                        </w:rPr>
                        <w:t xml:space="preserve"> </w:t>
                      </w:r>
                    </w:p>
                    <w:p w14:paraId="237A44D8" w14:textId="7BB59904" w:rsidR="002D34B3" w:rsidRPr="00D10A9D" w:rsidRDefault="002D34B3" w:rsidP="0092124A">
                      <w:r>
                        <w:t xml:space="preserve"> </w:t>
                      </w:r>
                    </w:p>
                  </w:txbxContent>
                </v:textbox>
                <w10:wrap anchorx="margin"/>
              </v:rect>
            </w:pict>
          </mc:Fallback>
        </mc:AlternateContent>
      </w:r>
      <w:r w:rsidRPr="00FA127D">
        <w:rPr>
          <w:noProof/>
          <w:lang w:val="en-US"/>
        </w:rPr>
        <w:drawing>
          <wp:inline distT="0" distB="0" distL="0" distR="0" wp14:anchorId="30A22C84" wp14:editId="589298C5">
            <wp:extent cx="556591" cy="556591"/>
            <wp:effectExtent l="0" t="0" r="0" b="0"/>
            <wp:docPr id="7" name="Graphic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65207" cy="565207"/>
                    </a:xfrm>
                    <a:prstGeom prst="rect">
                      <a:avLst/>
                    </a:prstGeom>
                  </pic:spPr>
                </pic:pic>
              </a:graphicData>
            </a:graphic>
          </wp:inline>
        </w:drawing>
      </w:r>
      <w:r w:rsidRPr="00FA127D">
        <w:t xml:space="preserve"> </w:t>
      </w:r>
    </w:p>
    <w:p w14:paraId="6FA793B4" w14:textId="6B832600" w:rsidR="00DA359E" w:rsidRPr="00FA127D" w:rsidRDefault="00DA359E" w:rsidP="00E40A02">
      <w:pPr>
        <w:pStyle w:val="ListParagraph"/>
        <w:numPr>
          <w:ilvl w:val="0"/>
          <w:numId w:val="3"/>
        </w:numPr>
        <w:spacing w:after="120" w:line="360" w:lineRule="auto"/>
        <w:ind w:left="720"/>
        <w:contextualSpacing w:val="0"/>
      </w:pPr>
      <w:r w:rsidRPr="00FA127D">
        <w:t>La asistencia deberá ser utilizada para atender la preparación, prevención o respuesta del COVID-19 o en respuesta a un impacto indirecto de la pandemia, según los ejemplos de actividades elegi</w:t>
      </w:r>
      <w:r w:rsidR="00F37CDA" w:rsidRPr="00FA127D">
        <w:t>bles mencionados anteriormente.</w:t>
      </w:r>
    </w:p>
    <w:p w14:paraId="29E27DC2" w14:textId="2F483214" w:rsidR="003D0524" w:rsidRPr="00FA127D" w:rsidRDefault="003D0524" w:rsidP="00E40A02">
      <w:pPr>
        <w:pStyle w:val="ListParagraph"/>
        <w:numPr>
          <w:ilvl w:val="0"/>
          <w:numId w:val="3"/>
        </w:numPr>
        <w:spacing w:after="120" w:line="360" w:lineRule="auto"/>
        <w:ind w:left="720"/>
        <w:contextualSpacing w:val="0"/>
      </w:pPr>
      <w:r w:rsidRPr="00FA127D">
        <w:t xml:space="preserve">La microempresa deberá demostrar el impacto o necesidad que le ha surgido como consecuencia del COVID-19. En el caso de microempresas </w:t>
      </w:r>
      <w:r w:rsidRPr="00FA127D">
        <w:lastRenderedPageBreak/>
        <w:t>en formación, deberán demostrar como la actividad estará dirigida a proveer servicios o productos asociados a la preparación, prevención o respuesta al COVID-19; o cómo el establecimiento de la microempresa busca atender un impacto directo o indirecto del COVID-19 (ejem. pérdida de empleo).</w:t>
      </w:r>
    </w:p>
    <w:p w14:paraId="17C5B8C6" w14:textId="23AA5CC7" w:rsidR="00FB6162" w:rsidRPr="00FA127D" w:rsidRDefault="00F006AD" w:rsidP="00E40A02">
      <w:pPr>
        <w:pStyle w:val="ListParagraph"/>
        <w:numPr>
          <w:ilvl w:val="0"/>
          <w:numId w:val="3"/>
        </w:numPr>
        <w:spacing w:after="120" w:line="360" w:lineRule="auto"/>
        <w:ind w:left="720"/>
        <w:contextualSpacing w:val="0"/>
      </w:pPr>
      <w:bookmarkStart w:id="15" w:name="_Hlk53585483"/>
      <w:r w:rsidRPr="00FA127D">
        <w:t>Al momento de la otorgación, haber mostrado evidencia de</w:t>
      </w:r>
      <w:r w:rsidR="00D75D79" w:rsidRPr="00FA127D">
        <w:t xml:space="preserve"> los documentos si</w:t>
      </w:r>
      <w:r w:rsidR="00FB6162" w:rsidRPr="00FA127D">
        <w:t>guientes:</w:t>
      </w:r>
    </w:p>
    <w:p w14:paraId="50D7A01A" w14:textId="101BA7C7" w:rsidR="00FB6162" w:rsidRPr="00FA127D" w:rsidRDefault="00FB6162" w:rsidP="00E40A02">
      <w:pPr>
        <w:pStyle w:val="ListParagraph"/>
        <w:numPr>
          <w:ilvl w:val="0"/>
          <w:numId w:val="16"/>
        </w:numPr>
        <w:spacing w:after="120" w:line="360" w:lineRule="auto"/>
        <w:ind w:left="1080"/>
        <w:contextualSpacing w:val="0"/>
      </w:pPr>
      <w:r w:rsidRPr="00FA127D">
        <w:t>ID oficial con foto vigente del solicitante principal;</w:t>
      </w:r>
    </w:p>
    <w:p w14:paraId="6AD8E6FF" w14:textId="3F157418" w:rsidR="00FB6162" w:rsidRPr="00FA127D" w:rsidRDefault="00FB6162" w:rsidP="00E40A02">
      <w:pPr>
        <w:pStyle w:val="ListParagraph"/>
        <w:numPr>
          <w:ilvl w:val="0"/>
          <w:numId w:val="16"/>
        </w:numPr>
        <w:spacing w:after="120" w:line="360" w:lineRule="auto"/>
        <w:ind w:left="1080"/>
        <w:contextualSpacing w:val="0"/>
      </w:pPr>
      <w:r w:rsidRPr="00FA127D">
        <w:t xml:space="preserve">Registro de Comerciante del Departamento de Hacienda, el mismo se encuentra disponible en </w:t>
      </w:r>
      <w:hyperlink r:id="rId20" w:history="1">
        <w:r w:rsidRPr="00FA127D">
          <w:rPr>
            <w:rStyle w:val="Hyperlink"/>
            <w:rFonts w:cs="Arial"/>
            <w:szCs w:val="24"/>
          </w:rPr>
          <w:t>https://suri.hacienda.pr.gov/_/</w:t>
        </w:r>
      </w:hyperlink>
      <w:r w:rsidRPr="00FA127D">
        <w:t>;</w:t>
      </w:r>
    </w:p>
    <w:p w14:paraId="351385DA" w14:textId="4428AAD9" w:rsidR="00FB6162" w:rsidRPr="00FA127D" w:rsidRDefault="00FB6162" w:rsidP="00E40A02">
      <w:pPr>
        <w:pStyle w:val="ListParagraph"/>
        <w:numPr>
          <w:ilvl w:val="0"/>
          <w:numId w:val="16"/>
        </w:numPr>
        <w:spacing w:after="120" w:line="360" w:lineRule="auto"/>
        <w:ind w:left="1080"/>
        <w:contextualSpacing w:val="0"/>
      </w:pPr>
      <w:r w:rsidRPr="00FA127D">
        <w:t>Permiso de Uso o copia de la solicitud de permiso de uso radicada y debidamente ponchada</w:t>
      </w:r>
      <w:r w:rsidR="00F006AD" w:rsidRPr="00FA127D">
        <w:t>, si aplica</w:t>
      </w:r>
      <w:r w:rsidRPr="00FA127D">
        <w:t>;</w:t>
      </w:r>
    </w:p>
    <w:p w14:paraId="1A55B2EB" w14:textId="54B6E11A" w:rsidR="00FB6162" w:rsidRPr="00FA127D" w:rsidRDefault="00FB6162" w:rsidP="00E40A02">
      <w:pPr>
        <w:pStyle w:val="ListParagraph"/>
        <w:numPr>
          <w:ilvl w:val="0"/>
          <w:numId w:val="16"/>
        </w:numPr>
        <w:spacing w:after="120" w:line="360" w:lineRule="auto"/>
        <w:ind w:left="1080"/>
        <w:contextualSpacing w:val="0"/>
      </w:pPr>
      <w:r w:rsidRPr="00FA127D">
        <w:t>Copia de Patente Municipal Vigente si ya tiene Permiso de Uso;</w:t>
      </w:r>
    </w:p>
    <w:p w14:paraId="761B69C7" w14:textId="77777777" w:rsidR="000B2838" w:rsidRPr="00FA127D" w:rsidRDefault="00FB6162" w:rsidP="00E40A02">
      <w:pPr>
        <w:pStyle w:val="ListParagraph"/>
        <w:numPr>
          <w:ilvl w:val="0"/>
          <w:numId w:val="16"/>
        </w:numPr>
        <w:spacing w:after="120" w:line="360" w:lineRule="auto"/>
        <w:ind w:left="1080"/>
        <w:contextualSpacing w:val="0"/>
      </w:pPr>
      <w:r w:rsidRPr="00FA127D">
        <w:t xml:space="preserve">En caso de </w:t>
      </w:r>
      <w:r w:rsidR="000B2838" w:rsidRPr="00FA127D">
        <w:t>ser un negocio no establecido al momento de radicar la solicitud, deberá presentar copia de la Propuesta de Negocio;</w:t>
      </w:r>
    </w:p>
    <w:p w14:paraId="06E67672" w14:textId="2246A782" w:rsidR="00FB6162" w:rsidRPr="00FA127D" w:rsidRDefault="000B2838" w:rsidP="00E40A02">
      <w:pPr>
        <w:pStyle w:val="ListParagraph"/>
        <w:numPr>
          <w:ilvl w:val="0"/>
          <w:numId w:val="16"/>
        </w:numPr>
        <w:spacing w:after="120" w:line="360" w:lineRule="auto"/>
        <w:ind w:left="1080"/>
        <w:contextualSpacing w:val="0"/>
        <w:rPr>
          <w:rFonts w:cs="Arial"/>
          <w:szCs w:val="24"/>
        </w:rPr>
      </w:pPr>
      <w:r w:rsidRPr="00FA127D">
        <w:t>Certificación de Cumplimiento de la Administración para el Sustento de Menores (ASUME);</w:t>
      </w:r>
    </w:p>
    <w:p w14:paraId="35B63C54" w14:textId="32D3240C" w:rsidR="00FB6162" w:rsidRPr="00FA127D" w:rsidRDefault="000B2838" w:rsidP="00E40A02">
      <w:pPr>
        <w:pStyle w:val="ListParagraph"/>
        <w:numPr>
          <w:ilvl w:val="0"/>
          <w:numId w:val="16"/>
        </w:numPr>
        <w:spacing w:after="120" w:line="360" w:lineRule="auto"/>
        <w:ind w:left="1080"/>
        <w:contextualSpacing w:val="0"/>
        <w:rPr>
          <w:rFonts w:cs="Arial"/>
          <w:szCs w:val="24"/>
        </w:rPr>
      </w:pPr>
      <w:r w:rsidRPr="00FA127D">
        <w:t>Certificación Reciente Negativa Propiedad Inmueble del CRIM (Con estado de cuenta) si es dueña(o) de la propiedad donde ubica el negocio (No más de 60 días de expedida);</w:t>
      </w:r>
    </w:p>
    <w:p w14:paraId="2492FAD1" w14:textId="639C2E70" w:rsidR="00FB6162" w:rsidRPr="00FA127D" w:rsidRDefault="00FB6162" w:rsidP="00E40A02">
      <w:pPr>
        <w:pStyle w:val="ListParagraph"/>
        <w:numPr>
          <w:ilvl w:val="0"/>
          <w:numId w:val="16"/>
        </w:numPr>
        <w:spacing w:after="120" w:line="360" w:lineRule="auto"/>
        <w:ind w:left="1080"/>
        <w:contextualSpacing w:val="0"/>
        <w:rPr>
          <w:rFonts w:cs="Arial"/>
        </w:rPr>
      </w:pPr>
      <w:r w:rsidRPr="00FA127D">
        <w:rPr>
          <w:lang w:eastAsia="es-PR"/>
        </w:rPr>
        <w:t>En caso de que una corporación comparezca por conducto de representante autorizado o agente residente, se deberá incluir Resolución Corporativa autorizándole a solicitar los fondos a nombre de la Corporación;</w:t>
      </w:r>
    </w:p>
    <w:p w14:paraId="79AE78D1" w14:textId="6F300201" w:rsidR="00FB6162" w:rsidRPr="00FA127D" w:rsidRDefault="00FB6162" w:rsidP="00E40A02">
      <w:pPr>
        <w:pStyle w:val="ListParagraph"/>
        <w:numPr>
          <w:ilvl w:val="0"/>
          <w:numId w:val="16"/>
        </w:numPr>
        <w:spacing w:after="120" w:line="360" w:lineRule="auto"/>
        <w:ind w:left="1080"/>
        <w:contextualSpacing w:val="0"/>
        <w:rPr>
          <w:rFonts w:cs="Arial"/>
        </w:rPr>
      </w:pPr>
      <w:r w:rsidRPr="00FA127D">
        <w:rPr>
          <w:lang w:eastAsia="es-PR"/>
        </w:rPr>
        <w:t>Certificación de radicación de planillas de los últimos cinco (5) años en el Departamento de Hacienda;</w:t>
      </w:r>
    </w:p>
    <w:p w14:paraId="1FC9D6E7" w14:textId="3F2CE1CE" w:rsidR="00FB6162" w:rsidRPr="00FA127D" w:rsidRDefault="00FB6162" w:rsidP="00E40A02">
      <w:pPr>
        <w:pStyle w:val="ListParagraph"/>
        <w:numPr>
          <w:ilvl w:val="0"/>
          <w:numId w:val="16"/>
        </w:numPr>
        <w:spacing w:after="120" w:line="360" w:lineRule="auto"/>
        <w:ind w:left="1080"/>
        <w:contextualSpacing w:val="0"/>
        <w:rPr>
          <w:rFonts w:cs="Arial"/>
        </w:rPr>
      </w:pPr>
      <w:r w:rsidRPr="00FA127D">
        <w:rPr>
          <w:lang w:eastAsia="es-PR"/>
        </w:rPr>
        <w:lastRenderedPageBreak/>
        <w:t>Certificación negativa de deuda del Departamento de Hacienda o plan de pago al día;</w:t>
      </w:r>
      <w:r w:rsidR="000B2838" w:rsidRPr="00FA127D">
        <w:rPr>
          <w:lang w:eastAsia="es-PR"/>
        </w:rPr>
        <w:t xml:space="preserve"> y</w:t>
      </w:r>
    </w:p>
    <w:p w14:paraId="577C2288" w14:textId="4524D267" w:rsidR="00FB6162" w:rsidRPr="00FA127D" w:rsidRDefault="00FB6162" w:rsidP="00E40A02">
      <w:pPr>
        <w:pStyle w:val="ListParagraph"/>
        <w:numPr>
          <w:ilvl w:val="0"/>
          <w:numId w:val="16"/>
        </w:numPr>
        <w:spacing w:after="120" w:line="360" w:lineRule="auto"/>
        <w:ind w:left="1080"/>
        <w:contextualSpacing w:val="0"/>
        <w:rPr>
          <w:rFonts w:cs="Arial"/>
        </w:rPr>
      </w:pPr>
      <w:r w:rsidRPr="00FA127D">
        <w:rPr>
          <w:lang w:eastAsia="es-PR"/>
        </w:rPr>
        <w:t>Certificación negativa del Seguro por Desempleo, si aplica</w:t>
      </w:r>
      <w:r w:rsidR="000B2838" w:rsidRPr="00FA127D">
        <w:rPr>
          <w:lang w:eastAsia="es-PR"/>
        </w:rPr>
        <w:t>.</w:t>
      </w:r>
    </w:p>
    <w:p w14:paraId="45D9B309" w14:textId="29040694" w:rsidR="00EE1B05" w:rsidRPr="00FA127D" w:rsidRDefault="00AF25B7" w:rsidP="00F37CDA">
      <w:pPr>
        <w:ind w:left="0"/>
      </w:pPr>
      <w:r w:rsidRPr="00FA127D">
        <w:t xml:space="preserve">El dueño(a) o dueños(as) deberán completar una solicitud (Incluida como anejo a este manual). </w:t>
      </w:r>
      <w:r w:rsidR="00EE1B05" w:rsidRPr="00FA127D">
        <w:t xml:space="preserve">Los </w:t>
      </w:r>
      <w:r w:rsidRPr="00FA127D">
        <w:t>Mu</w:t>
      </w:r>
      <w:r w:rsidR="00EE1B05" w:rsidRPr="00FA127D">
        <w:t xml:space="preserve">nicipios </w:t>
      </w:r>
      <w:r w:rsidRPr="00FA127D">
        <w:t>solo podrán aceptar una solicitud por microempresa.</w:t>
      </w:r>
    </w:p>
    <w:bookmarkEnd w:id="15"/>
    <w:p w14:paraId="21200032" w14:textId="77777777" w:rsidR="00922FEB" w:rsidRPr="00FA127D" w:rsidRDefault="00922FEB" w:rsidP="00F37CDA">
      <w:pPr>
        <w:ind w:left="0"/>
      </w:pPr>
    </w:p>
    <w:p w14:paraId="16E6B814" w14:textId="70BFC9B8" w:rsidR="00660208" w:rsidRPr="00FA127D" w:rsidRDefault="007744B7" w:rsidP="000103AC">
      <w:pPr>
        <w:pStyle w:val="Heading2"/>
        <w:ind w:left="0"/>
        <w:rPr>
          <w:lang w:val="es-PR"/>
        </w:rPr>
      </w:pPr>
      <w:bookmarkStart w:id="16" w:name="_Toc55565630"/>
      <w:r w:rsidRPr="00FA127D">
        <w:rPr>
          <w:lang w:val="es-PR"/>
        </w:rPr>
        <w:t>Objetivos Nacionales</w:t>
      </w:r>
      <w:bookmarkEnd w:id="16"/>
    </w:p>
    <w:p w14:paraId="0E1637B4" w14:textId="184BB361" w:rsidR="00BB046F" w:rsidRPr="00FA127D" w:rsidRDefault="00BB046F" w:rsidP="000103AC">
      <w:pPr>
        <w:ind w:left="0"/>
      </w:pPr>
      <w:r w:rsidRPr="00FA127D">
        <w:t xml:space="preserve">Las actividades que se llevan a cabo utilizando fondos CDBG, y por consiguiente con los fondos CDBG-CV, deben cumplir con uno (1) o más de los objetivos nacionales del Programa, contenidos en el </w:t>
      </w:r>
      <w:r w:rsidRPr="00FA127D">
        <w:rPr>
          <w:i/>
          <w:iCs/>
        </w:rPr>
        <w:t>24 CFR 570.200 (a)(2)</w:t>
      </w:r>
      <w:r w:rsidRPr="00FA127D">
        <w:t>.</w:t>
      </w:r>
    </w:p>
    <w:p w14:paraId="62317222" w14:textId="79035CA4" w:rsidR="007744B7" w:rsidRPr="00FA127D" w:rsidRDefault="002046FD" w:rsidP="000103AC">
      <w:pPr>
        <w:ind w:left="0"/>
        <w:rPr>
          <w:rFonts w:cs="Arial"/>
        </w:rPr>
      </w:pPr>
      <w:r w:rsidRPr="00FA127D">
        <w:rPr>
          <w:rStyle w:val="Strong"/>
          <w:b w:val="0"/>
        </w:rPr>
        <w:t xml:space="preserve">El Municipio </w:t>
      </w:r>
      <w:r w:rsidR="007744B7" w:rsidRPr="00FA127D">
        <w:rPr>
          <w:rStyle w:val="Strong"/>
          <w:b w:val="0"/>
        </w:rPr>
        <w:t xml:space="preserve">podrá documentar el cumplimiento con el objetivo nacional para efectos del Programa de Asistencia Microempresas a través de LMC- Clientela limitada a personas de IBM (18C, Código Matriz, Matrix </w:t>
      </w:r>
      <w:proofErr w:type="spellStart"/>
      <w:r w:rsidR="007744B7" w:rsidRPr="00FA127D">
        <w:rPr>
          <w:rStyle w:val="Strong"/>
          <w:b w:val="0"/>
        </w:rPr>
        <w:t>Code</w:t>
      </w:r>
      <w:proofErr w:type="spellEnd"/>
      <w:r w:rsidR="007744B7" w:rsidRPr="00FA127D">
        <w:rPr>
          <w:rStyle w:val="Strong"/>
          <w:b w:val="0"/>
        </w:rPr>
        <w:t xml:space="preserve">). A esos efectos, </w:t>
      </w:r>
      <w:r w:rsidR="00F542BB" w:rsidRPr="00FA127D">
        <w:rPr>
          <w:rFonts w:cs="Arial"/>
        </w:rPr>
        <w:t>el Municipio debe evaluar que el propietario de la microempresa cualifique como persona LMI según las guías de ingresos de Sección 8 publicadas por HUD</w:t>
      </w:r>
      <w:r w:rsidR="007744B7" w:rsidRPr="00FA127D">
        <w:rPr>
          <w:rFonts w:cs="Arial"/>
        </w:rPr>
        <w:t xml:space="preserve"> en: </w:t>
      </w:r>
    </w:p>
    <w:p w14:paraId="5D42DD79" w14:textId="77777777" w:rsidR="007744B7" w:rsidRPr="00FA127D" w:rsidRDefault="007744B7" w:rsidP="000103AC">
      <w:pPr>
        <w:ind w:left="0"/>
      </w:pPr>
      <w:r w:rsidRPr="00FA127D">
        <w:rPr>
          <w:noProof/>
          <w:lang w:val="en-US"/>
        </w:rPr>
        <mc:AlternateContent>
          <mc:Choice Requires="wps">
            <w:drawing>
              <wp:anchor distT="0" distB="0" distL="114300" distR="114300" simplePos="0" relativeHeight="251757568" behindDoc="0" locked="0" layoutInCell="1" allowOverlap="1" wp14:anchorId="693753C8" wp14:editId="0A95FDEB">
                <wp:simplePos x="0" y="0"/>
                <wp:positionH relativeFrom="margin">
                  <wp:posOffset>1129553</wp:posOffset>
                </wp:positionH>
                <wp:positionV relativeFrom="paragraph">
                  <wp:posOffset>82774</wp:posOffset>
                </wp:positionV>
                <wp:extent cx="5077609" cy="398032"/>
                <wp:effectExtent l="0" t="0" r="27940" b="21590"/>
                <wp:wrapNone/>
                <wp:docPr id="9" name="Rectangle 9"/>
                <wp:cNvGraphicFramePr/>
                <a:graphic xmlns:a="http://schemas.openxmlformats.org/drawingml/2006/main">
                  <a:graphicData uri="http://schemas.microsoft.com/office/word/2010/wordprocessingShape">
                    <wps:wsp>
                      <wps:cNvSpPr/>
                      <wps:spPr>
                        <a:xfrm>
                          <a:off x="0" y="0"/>
                          <a:ext cx="5077609" cy="398032"/>
                        </a:xfrm>
                        <a:prstGeom prst="rect">
                          <a:avLst/>
                        </a:prstGeom>
                        <a:solidFill>
                          <a:schemeClr val="bg1">
                            <a:lumMod val="8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CA32B6" w14:textId="77777777" w:rsidR="002D34B3" w:rsidRPr="00EE1B05" w:rsidRDefault="002D34B3" w:rsidP="0092124A">
                            <w:pPr>
                              <w:pStyle w:val="ListParagraph"/>
                              <w:rPr>
                                <w:rFonts w:cs="Arial"/>
                                <w:sz w:val="20"/>
                                <w:szCs w:val="20"/>
                                <w:lang w:val="es-ES"/>
                              </w:rPr>
                            </w:pPr>
                            <w:hyperlink r:id="rId21" w:history="1">
                              <w:r w:rsidRPr="00EE1B05">
                                <w:rPr>
                                  <w:rStyle w:val="Hyperlink"/>
                                  <w:rFonts w:cs="Arial"/>
                                  <w:sz w:val="20"/>
                                  <w:szCs w:val="20"/>
                                  <w:lang w:val="es-ES"/>
                                </w:rPr>
                                <w:t>https://www.hudexchange.info/resource/5334/cdbg-income-limits/</w:t>
                              </w:r>
                            </w:hyperlink>
                            <w:r w:rsidRPr="00EE1B05">
                              <w:rPr>
                                <w:rFonts w:cs="Arial"/>
                                <w:sz w:val="20"/>
                                <w:szCs w:val="20"/>
                                <w:lang w:val="es-ES"/>
                              </w:rPr>
                              <w:t xml:space="preserve"> </w:t>
                            </w:r>
                          </w:p>
                          <w:p w14:paraId="26084F47" w14:textId="77777777" w:rsidR="002D34B3" w:rsidRPr="00D10A9D" w:rsidRDefault="002D34B3" w:rsidP="0092124A">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3753C8" id="Rectangle 9" o:spid="_x0000_s1028" style="position:absolute;left:0;text-align:left;margin-left:88.95pt;margin-top:6.5pt;width:399.8pt;height:31.3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" fillcolor="#d8d8d8 [2732]" strokecolor="#d8d8d8 [2732]" strokeweight="2pt">
                <v:textbox>
                  <w:txbxContent>
                    <w:p w14:paraId="56CA32B6" w14:textId="77777777" w:rsidR="002D34B3" w:rsidRPr="00EE1B05" w:rsidRDefault="002D34B3" w:rsidP="0092124A">
                      <w:pPr>
                        <w:pStyle w:val="ListParagraph"/>
                        <w:rPr>
                          <w:rFonts w:cs="Arial"/>
                          <w:sz w:val="20"/>
                          <w:szCs w:val="20"/>
                          <w:lang w:val="es-ES"/>
                        </w:rPr>
                      </w:pPr>
                      <w:hyperlink r:id="rId22" w:history="1">
                        <w:r w:rsidRPr="00EE1B05">
                          <w:rPr>
                            <w:rStyle w:val="Hyperlink"/>
                            <w:rFonts w:cs="Arial"/>
                            <w:sz w:val="20"/>
                            <w:szCs w:val="20"/>
                            <w:lang w:val="es-ES"/>
                          </w:rPr>
                          <w:t>https://www.hudexchange.info/resource/5334/cdbg-income-limits/</w:t>
                        </w:r>
                      </w:hyperlink>
                      <w:r w:rsidRPr="00EE1B05">
                        <w:rPr>
                          <w:rFonts w:cs="Arial"/>
                          <w:sz w:val="20"/>
                          <w:szCs w:val="20"/>
                          <w:lang w:val="es-ES"/>
                        </w:rPr>
                        <w:t xml:space="preserve"> </w:t>
                      </w:r>
                    </w:p>
                    <w:p w14:paraId="26084F47" w14:textId="77777777" w:rsidR="002D34B3" w:rsidRPr="00D10A9D" w:rsidRDefault="002D34B3" w:rsidP="0092124A">
                      <w:r>
                        <w:t xml:space="preserve"> </w:t>
                      </w:r>
                    </w:p>
                  </w:txbxContent>
                </v:textbox>
                <w10:wrap anchorx="margin"/>
              </v:rect>
            </w:pict>
          </mc:Fallback>
        </mc:AlternateContent>
      </w:r>
      <w:r w:rsidRPr="00FA127D">
        <w:rPr>
          <w:noProof/>
          <w:lang w:val="en-US"/>
        </w:rPr>
        <w:drawing>
          <wp:inline distT="0" distB="0" distL="0" distR="0" wp14:anchorId="373AE72E" wp14:editId="69C39C23">
            <wp:extent cx="556591" cy="556591"/>
            <wp:effectExtent l="0" t="0" r="0" b="0"/>
            <wp:docPr id="10" name="Graphic 1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Information"/>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65207" cy="565207"/>
                    </a:xfrm>
                    <a:prstGeom prst="rect">
                      <a:avLst/>
                    </a:prstGeom>
                  </pic:spPr>
                </pic:pic>
              </a:graphicData>
            </a:graphic>
          </wp:inline>
        </w:drawing>
      </w:r>
      <w:r w:rsidRPr="00FA127D">
        <w:t xml:space="preserve"> </w:t>
      </w:r>
    </w:p>
    <w:p w14:paraId="09F7B9DD" w14:textId="50509F0F" w:rsidR="002046FD" w:rsidRPr="00FA127D" w:rsidRDefault="00BC2456" w:rsidP="000103AC">
      <w:pPr>
        <w:ind w:left="0"/>
      </w:pPr>
      <w:r w:rsidRPr="00FA127D">
        <w:t>Existe una presunción de estatus LMI de 3 años.</w:t>
      </w:r>
    </w:p>
    <w:p w14:paraId="02323BFE" w14:textId="396674C0" w:rsidR="00EE5468" w:rsidRPr="00FA127D" w:rsidRDefault="00EE5468" w:rsidP="000103AC">
      <w:pPr>
        <w:ind w:left="0"/>
      </w:pPr>
      <w:r w:rsidRPr="00FA127D">
        <w:t>La asistencia a microempresas bajo el código matriz 18C no está sujeta a los Estándares Agregados de Beneficio Público, contenidas en el 24 CFR 570.209</w:t>
      </w:r>
      <w:r w:rsidR="00220772" w:rsidRPr="00FA127D">
        <w:t xml:space="preserve"> de creación y retención de empleos.</w:t>
      </w:r>
    </w:p>
    <w:p w14:paraId="14681422" w14:textId="27E15B30" w:rsidR="000103AC" w:rsidRPr="00FA127D" w:rsidRDefault="00F306B0" w:rsidP="000103AC">
      <w:pPr>
        <w:pStyle w:val="Heading2"/>
        <w:ind w:left="0"/>
        <w:rPr>
          <w:lang w:val="es-PR"/>
        </w:rPr>
      </w:pPr>
      <w:bookmarkStart w:id="17" w:name="_Toc55565631"/>
      <w:r w:rsidRPr="00FA127D">
        <w:rPr>
          <w:lang w:val="es-PR"/>
        </w:rPr>
        <w:t>Proceso de evaluación de solicitudes</w:t>
      </w:r>
      <w:bookmarkEnd w:id="17"/>
      <w:r w:rsidRPr="00FA127D">
        <w:rPr>
          <w:lang w:val="es-PR"/>
        </w:rPr>
        <w:t xml:space="preserve"> </w:t>
      </w:r>
    </w:p>
    <w:p w14:paraId="58036877" w14:textId="395531E6" w:rsidR="000103AC" w:rsidRPr="00FA127D" w:rsidRDefault="000103AC" w:rsidP="000103AC">
      <w:pPr>
        <w:ind w:left="0"/>
        <w:rPr>
          <w:rFonts w:eastAsia="@PMingLiU"/>
        </w:rPr>
      </w:pPr>
      <w:r w:rsidRPr="00FA127D">
        <w:rPr>
          <w:rFonts w:eastAsia="@PMingLiU"/>
        </w:rPr>
        <w:t>Pasos a seguir para la evaluación de solicitudes:</w:t>
      </w:r>
    </w:p>
    <w:p w14:paraId="5D690D0C" w14:textId="1529655F" w:rsidR="00EE5468" w:rsidRPr="00FA127D" w:rsidRDefault="00EE5468" w:rsidP="00E40A02">
      <w:pPr>
        <w:pStyle w:val="ListParagraph"/>
        <w:numPr>
          <w:ilvl w:val="0"/>
          <w:numId w:val="18"/>
        </w:numPr>
        <w:tabs>
          <w:tab w:val="clear" w:pos="1080"/>
        </w:tabs>
        <w:spacing w:after="120" w:line="360" w:lineRule="auto"/>
        <w:ind w:left="720"/>
        <w:contextualSpacing w:val="0"/>
        <w:rPr>
          <w:rFonts w:eastAsia="@PMingLiU"/>
        </w:rPr>
      </w:pPr>
      <w:r w:rsidRPr="00FA127D">
        <w:lastRenderedPageBreak/>
        <w:t>Antes de aprobar cualquier solicitud bajo el Programa, el Municipio</w:t>
      </w:r>
      <w:r w:rsidRPr="00FA127D">
        <w:rPr>
          <w:b/>
        </w:rPr>
        <w:t xml:space="preserve"> </w:t>
      </w:r>
      <w:r w:rsidRPr="00FA127D">
        <w:rPr>
          <w:rFonts w:eastAsia="@PMingLiU"/>
        </w:rPr>
        <w:t xml:space="preserve">debe </w:t>
      </w:r>
      <w:r w:rsidRPr="00FA127D">
        <w:t>requerir al solicitante:</w:t>
      </w:r>
    </w:p>
    <w:p w14:paraId="22266485" w14:textId="1FCAA30E" w:rsidR="00EE5468" w:rsidRPr="00FA127D" w:rsidRDefault="00EE5468" w:rsidP="00E40A02">
      <w:pPr>
        <w:pStyle w:val="ListParagraph"/>
        <w:numPr>
          <w:ilvl w:val="0"/>
          <w:numId w:val="7"/>
        </w:numPr>
        <w:spacing w:after="120" w:line="360" w:lineRule="auto"/>
        <w:ind w:left="1080"/>
        <w:contextualSpacing w:val="0"/>
      </w:pPr>
      <w:r w:rsidRPr="00FA127D">
        <w:t>Completar la Solicitud para el Programa (</w:t>
      </w:r>
      <w:r w:rsidRPr="00FA127D">
        <w:rPr>
          <w:b/>
          <w:bCs/>
        </w:rPr>
        <w:t>Anejo A</w:t>
      </w:r>
      <w:r w:rsidRPr="00FA127D">
        <w:t>)</w:t>
      </w:r>
    </w:p>
    <w:p w14:paraId="35EB1005" w14:textId="77777777" w:rsidR="00EE5468" w:rsidRPr="00FA127D" w:rsidRDefault="00EE5468" w:rsidP="00E40A02">
      <w:pPr>
        <w:pStyle w:val="ListParagraph"/>
        <w:numPr>
          <w:ilvl w:val="0"/>
          <w:numId w:val="7"/>
        </w:numPr>
        <w:spacing w:after="120" w:line="360" w:lineRule="auto"/>
        <w:ind w:left="1080"/>
        <w:contextualSpacing w:val="0"/>
      </w:pPr>
      <w:r w:rsidRPr="00FA127D">
        <w:t>Entregar todos los documentos complementarios</w:t>
      </w:r>
    </w:p>
    <w:p w14:paraId="15D25128" w14:textId="58A5521B" w:rsidR="00EE5468" w:rsidRPr="00FA127D" w:rsidRDefault="00EE5468" w:rsidP="00E40A02">
      <w:pPr>
        <w:pStyle w:val="ListParagraph"/>
        <w:numPr>
          <w:ilvl w:val="0"/>
          <w:numId w:val="18"/>
        </w:numPr>
        <w:tabs>
          <w:tab w:val="clear" w:pos="1080"/>
        </w:tabs>
        <w:spacing w:after="120" w:line="360" w:lineRule="auto"/>
        <w:ind w:left="720"/>
        <w:contextualSpacing w:val="0"/>
      </w:pPr>
      <w:r w:rsidRPr="00FA127D">
        <w:t>El Municipio debe asegurarse que el negocio cualifica como una microempresa (una empresa comercial que tiene cinco (5) empleados o menos</w:t>
      </w:r>
      <w:r w:rsidR="004C2E12" w:rsidRPr="00FA127D">
        <w:t>,</w:t>
      </w:r>
      <w:r w:rsidR="00521671" w:rsidRPr="00FA127D">
        <w:t xml:space="preserve"> </w:t>
      </w:r>
      <w:r w:rsidRPr="00FA127D">
        <w:t>donde uno o más de ellos son los propietarios</w:t>
      </w:r>
      <w:r w:rsidR="00521671" w:rsidRPr="00FA127D">
        <w:t>)</w:t>
      </w:r>
      <w:r w:rsidRPr="00FA127D">
        <w:t>.</w:t>
      </w:r>
    </w:p>
    <w:p w14:paraId="40802DFE" w14:textId="6E27C0AE" w:rsidR="00EE5468" w:rsidRPr="00FA127D" w:rsidRDefault="00EE5468" w:rsidP="00E40A02">
      <w:pPr>
        <w:pStyle w:val="ListParagraph"/>
        <w:numPr>
          <w:ilvl w:val="2"/>
          <w:numId w:val="10"/>
        </w:numPr>
        <w:tabs>
          <w:tab w:val="clear" w:pos="2340"/>
        </w:tabs>
        <w:spacing w:after="120" w:line="360" w:lineRule="auto"/>
        <w:ind w:left="1080"/>
        <w:contextualSpacing w:val="0"/>
        <w:rPr>
          <w:rFonts w:cs="Arial"/>
          <w:b/>
        </w:rPr>
      </w:pPr>
      <w:r w:rsidRPr="00FA127D">
        <w:t xml:space="preserve">De acuerdo con la categoría de objetivo nacional de </w:t>
      </w:r>
      <w:r w:rsidRPr="00FA127D">
        <w:rPr>
          <w:i/>
        </w:rPr>
        <w:t xml:space="preserve">LMI </w:t>
      </w:r>
      <w:proofErr w:type="spellStart"/>
      <w:r w:rsidRPr="00FA127D">
        <w:rPr>
          <w:i/>
        </w:rPr>
        <w:t>Limited</w:t>
      </w:r>
      <w:proofErr w:type="spellEnd"/>
      <w:r w:rsidRPr="00FA127D">
        <w:rPr>
          <w:i/>
        </w:rPr>
        <w:t xml:space="preserve"> </w:t>
      </w:r>
      <w:proofErr w:type="spellStart"/>
      <w:r w:rsidRPr="00FA127D">
        <w:rPr>
          <w:i/>
        </w:rPr>
        <w:t>Cientele</w:t>
      </w:r>
      <w:proofErr w:type="spellEnd"/>
      <w:r w:rsidRPr="00FA127D">
        <w:t xml:space="preserve">, para ser elegible, el ingreso familiar del dueño no debe exceder los límites de ingresos bajos y moderados, según </w:t>
      </w:r>
      <w:r w:rsidRPr="00FA127D">
        <w:rPr>
          <w:rFonts w:cs="Arial"/>
          <w:bCs/>
        </w:rPr>
        <w:t>las guías de ingreso de Sección 8 publicadas por HUD</w:t>
      </w:r>
      <w:r w:rsidRPr="00FA127D">
        <w:t>, citadas previamente.</w:t>
      </w:r>
    </w:p>
    <w:p w14:paraId="10714789" w14:textId="094CB144" w:rsidR="00EE5468" w:rsidRPr="00FA127D" w:rsidRDefault="00EE5468" w:rsidP="00E40A02">
      <w:pPr>
        <w:pStyle w:val="ListParagraph"/>
        <w:numPr>
          <w:ilvl w:val="2"/>
          <w:numId w:val="10"/>
        </w:numPr>
        <w:tabs>
          <w:tab w:val="clear" w:pos="2340"/>
        </w:tabs>
        <w:spacing w:after="120" w:line="360" w:lineRule="auto"/>
        <w:ind w:left="1080"/>
        <w:contextualSpacing w:val="0"/>
      </w:pPr>
      <w:r w:rsidRPr="00FA127D">
        <w:t>Para estos propósitos, el Municipio solicitará copia de las planillas de contribución sobre ingreso, Forma SSA-1099 “</w:t>
      </w:r>
      <w:r w:rsidRPr="00FA127D">
        <w:rPr>
          <w:i/>
        </w:rPr>
        <w:t xml:space="preserve">Social Security </w:t>
      </w:r>
      <w:proofErr w:type="spellStart"/>
      <w:r w:rsidRPr="00FA127D">
        <w:rPr>
          <w:i/>
        </w:rPr>
        <w:t>Benefits</w:t>
      </w:r>
      <w:proofErr w:type="spellEnd"/>
      <w:r w:rsidRPr="00FA127D">
        <w:rPr>
          <w:i/>
        </w:rPr>
        <w:t xml:space="preserve"> </w:t>
      </w:r>
      <w:proofErr w:type="spellStart"/>
      <w:r w:rsidRPr="00FA127D">
        <w:rPr>
          <w:i/>
        </w:rPr>
        <w:t>Statement</w:t>
      </w:r>
      <w:proofErr w:type="spellEnd"/>
      <w:r w:rsidRPr="00FA127D">
        <w:t xml:space="preserve">” del seguro social o cualquier otra evidencia oficial que demuestre los ingresos del microempresario y completará la Hoja de </w:t>
      </w:r>
      <w:proofErr w:type="spellStart"/>
      <w:r w:rsidRPr="00FA127D">
        <w:t>Pre-cualificación</w:t>
      </w:r>
      <w:proofErr w:type="spellEnd"/>
      <w:r w:rsidRPr="00FA127D">
        <w:t>.  Si la persona está desempleada, deberá proveer copia del Certificado de Beneficios de Seguro por Desempleo, emitido por el Departamento del Trabajo y Recursos Humanos.</w:t>
      </w:r>
      <w:r w:rsidR="00DE78A3" w:rsidRPr="00FA127D">
        <w:t xml:space="preserve"> </w:t>
      </w:r>
      <w:r w:rsidR="000103AC" w:rsidRPr="00FA127D">
        <w:rPr>
          <w:b/>
        </w:rPr>
        <w:t>(</w:t>
      </w:r>
      <w:r w:rsidR="00DE78A3" w:rsidRPr="00FA127D">
        <w:rPr>
          <w:b/>
          <w:bCs/>
        </w:rPr>
        <w:t>Anejo C</w:t>
      </w:r>
      <w:r w:rsidR="000103AC" w:rsidRPr="00FA127D">
        <w:rPr>
          <w:b/>
          <w:bCs/>
        </w:rPr>
        <w:t>)</w:t>
      </w:r>
      <w:r w:rsidR="00DE78A3" w:rsidRPr="00FA127D">
        <w:rPr>
          <w:b/>
          <w:bCs/>
        </w:rPr>
        <w:t>.</w:t>
      </w:r>
      <w:r w:rsidR="00DE78A3" w:rsidRPr="00FA127D">
        <w:t xml:space="preserve"> </w:t>
      </w:r>
    </w:p>
    <w:p w14:paraId="64D21993" w14:textId="77777777" w:rsidR="00EE5468" w:rsidRPr="00FA127D" w:rsidRDefault="00EE5468" w:rsidP="00E40A02">
      <w:pPr>
        <w:pStyle w:val="ListParagraph"/>
        <w:numPr>
          <w:ilvl w:val="0"/>
          <w:numId w:val="6"/>
        </w:numPr>
        <w:spacing w:after="120" w:line="360" w:lineRule="auto"/>
        <w:contextualSpacing w:val="0"/>
      </w:pPr>
      <w:r w:rsidRPr="00FA127D">
        <w:t>El Municipio debe documentar que la microempresa tiene su actividad económica en la jurisdicción del Municipio.</w:t>
      </w:r>
    </w:p>
    <w:p w14:paraId="6B2C0F31" w14:textId="772B3D4B" w:rsidR="00EE5468" w:rsidRPr="00FA127D" w:rsidRDefault="00EE5468" w:rsidP="00E40A02">
      <w:pPr>
        <w:pStyle w:val="ListParagraph"/>
        <w:numPr>
          <w:ilvl w:val="1"/>
          <w:numId w:val="6"/>
        </w:numPr>
        <w:spacing w:after="120" w:line="360" w:lineRule="auto"/>
        <w:contextualSpacing w:val="0"/>
      </w:pPr>
      <w:r w:rsidRPr="00FA127D">
        <w:t xml:space="preserve">Para cumplir con este requisito, solicitará copia del contrato de arrendamiento, escritura de propiedad, carta de intención y/o </w:t>
      </w:r>
      <w:r w:rsidR="003B43EC" w:rsidRPr="00FA127D">
        <w:t>Copia de Patente Municipal</w:t>
      </w:r>
      <w:r w:rsidRPr="00FA127D">
        <w:t>, de modo que pueda evidenciar la dirección física de la microempresa.</w:t>
      </w:r>
    </w:p>
    <w:p w14:paraId="4FFE6738" w14:textId="116CF056" w:rsidR="00EE5468" w:rsidRPr="00FA127D" w:rsidRDefault="00EE5468" w:rsidP="00E40A02">
      <w:pPr>
        <w:pStyle w:val="ListParagraph"/>
        <w:numPr>
          <w:ilvl w:val="0"/>
          <w:numId w:val="5"/>
        </w:numPr>
        <w:spacing w:after="120" w:line="360" w:lineRule="auto"/>
        <w:contextualSpacing w:val="0"/>
      </w:pPr>
      <w:r w:rsidRPr="00FA127D">
        <w:t xml:space="preserve">El personal designado en el Municipio deberá evaluar los estados financieros, proyecciones y cualquier otro documento sometido por el solicitante para determinar la viabilidad del negocio. También debe </w:t>
      </w:r>
      <w:r w:rsidRPr="00FA127D">
        <w:lastRenderedPageBreak/>
        <w:t xml:space="preserve">incluir evidencia del uso que dará a los fondos que solicita y su relación con el COVID-19 </w:t>
      </w:r>
      <w:r w:rsidRPr="00FA127D">
        <w:rPr>
          <w:b/>
        </w:rPr>
        <w:t>(</w:t>
      </w:r>
      <w:r w:rsidRPr="00FA127D">
        <w:rPr>
          <w:b/>
          <w:bCs/>
        </w:rPr>
        <w:t>Anejo</w:t>
      </w:r>
      <w:r w:rsidR="00DE78A3" w:rsidRPr="00FA127D">
        <w:rPr>
          <w:b/>
          <w:bCs/>
        </w:rPr>
        <w:t>s</w:t>
      </w:r>
      <w:r w:rsidRPr="00FA127D">
        <w:rPr>
          <w:b/>
          <w:bCs/>
        </w:rPr>
        <w:t xml:space="preserve"> A</w:t>
      </w:r>
      <w:r w:rsidR="00DE78A3" w:rsidRPr="00FA127D">
        <w:rPr>
          <w:b/>
          <w:bCs/>
        </w:rPr>
        <w:t xml:space="preserve"> y E</w:t>
      </w:r>
      <w:r w:rsidRPr="00FA127D">
        <w:rPr>
          <w:b/>
        </w:rPr>
        <w:t>)</w:t>
      </w:r>
      <w:r w:rsidRPr="00FA127D">
        <w:t>.</w:t>
      </w:r>
    </w:p>
    <w:p w14:paraId="52081EF9" w14:textId="530B2D9C" w:rsidR="00EE5468" w:rsidRPr="00FA127D" w:rsidRDefault="00EE5468" w:rsidP="00E40A02">
      <w:pPr>
        <w:pStyle w:val="ListParagraph"/>
        <w:numPr>
          <w:ilvl w:val="0"/>
          <w:numId w:val="5"/>
        </w:numPr>
        <w:spacing w:after="120" w:line="360" w:lineRule="auto"/>
        <w:contextualSpacing w:val="0"/>
      </w:pPr>
      <w:r w:rsidRPr="00FA127D">
        <w:t xml:space="preserve">El Municipio deberá documentar, en los expedientes de las microempresas participantes, que ninguna persona, natural o jurídica que haya obtenido asistencia bajo este Programa, ha sido descalificada, ni está siendo investigada con el propósito de ser descalificada, por el Gobierno de los Estados Unidos, para participar en programas subvencionados con fondos CDBG-CV. </w:t>
      </w:r>
    </w:p>
    <w:p w14:paraId="1C991EAF" w14:textId="4020C365" w:rsidR="00EE5468" w:rsidRPr="00FA127D" w:rsidRDefault="00EE5468" w:rsidP="00E40A02">
      <w:pPr>
        <w:pStyle w:val="ListParagraph"/>
        <w:numPr>
          <w:ilvl w:val="0"/>
          <w:numId w:val="5"/>
        </w:numPr>
        <w:spacing w:after="120" w:line="360" w:lineRule="auto"/>
        <w:contextualSpacing w:val="0"/>
        <w:rPr>
          <w:rFonts w:cs="Arial"/>
        </w:rPr>
      </w:pPr>
      <w:r w:rsidRPr="00FA127D">
        <w:t xml:space="preserve">Una vez el Municipio complete el proceso arriba indicado y el solicitante cumpla con todos los requisitos, éste será certificado elegible por el Municipio. A esos efectos, se cumplimentará el formulario “Certificación de Elegibilidad y Cumplimiento”, firmada por el Director de Programas Federales, el cual se someterá a la DVPR conjuntamente </w:t>
      </w:r>
      <w:r w:rsidR="007F2A14" w:rsidRPr="00FA127D">
        <w:t xml:space="preserve">en conjunto </w:t>
      </w:r>
      <w:r w:rsidRPr="00FA127D">
        <w:t>con los otros documentos requeridos, manteniendo copia del expediente en el municipio.</w:t>
      </w:r>
      <w:r w:rsidR="00DE78A3" w:rsidRPr="00FA127D">
        <w:t xml:space="preserve"> </w:t>
      </w:r>
      <w:r w:rsidR="00DE78A3" w:rsidRPr="00FA127D">
        <w:rPr>
          <w:b/>
          <w:bCs/>
        </w:rPr>
        <w:t xml:space="preserve">Véase Anejo E. </w:t>
      </w:r>
    </w:p>
    <w:p w14:paraId="67573A31" w14:textId="062051D8" w:rsidR="00EE5468" w:rsidRPr="00FA127D" w:rsidRDefault="00EE5468" w:rsidP="000103AC">
      <w:pPr>
        <w:ind w:left="0"/>
      </w:pPr>
      <w:r w:rsidRPr="00FA127D">
        <w:t>Debido al alto nivel de necesidad, se recomienda que el Municipio otorgue las subvenciones según el orden de las solicitudes. Sin embargo, el Municipio podrá establecer otros requisitos de acuerdo con las condiciones o necesidades en su jurisdicción.</w:t>
      </w:r>
    </w:p>
    <w:p w14:paraId="49383366" w14:textId="77777777" w:rsidR="000103AC" w:rsidRPr="00FA127D" w:rsidRDefault="000103AC">
      <w:pPr>
        <w:spacing w:after="0" w:line="240" w:lineRule="auto"/>
        <w:ind w:left="0"/>
        <w:jc w:val="left"/>
        <w:rPr>
          <w:b/>
          <w:bCs/>
          <w:iCs/>
          <w:caps/>
          <w:color w:val="000000" w:themeColor="text1"/>
          <w:szCs w:val="22"/>
          <w:lang w:eastAsia="es-ES"/>
        </w:rPr>
      </w:pPr>
      <w:r w:rsidRPr="00FA127D">
        <w:br w:type="page"/>
      </w:r>
    </w:p>
    <w:p w14:paraId="16DF74BB" w14:textId="379E2683" w:rsidR="00D87324" w:rsidRPr="00FA127D" w:rsidRDefault="00482D55" w:rsidP="000103AC">
      <w:pPr>
        <w:pStyle w:val="Heading2"/>
        <w:ind w:left="0"/>
        <w:rPr>
          <w:rFonts w:cs="Arial"/>
          <w:lang w:val="es-PR"/>
        </w:rPr>
      </w:pPr>
      <w:bookmarkStart w:id="18" w:name="_Toc55565632"/>
      <w:r w:rsidRPr="00FA127D">
        <w:rPr>
          <w:lang w:val="es-PR"/>
        </w:rPr>
        <w:lastRenderedPageBreak/>
        <w:t>Otros requisitos aplicables al Programa</w:t>
      </w:r>
      <w:bookmarkEnd w:id="18"/>
    </w:p>
    <w:p w14:paraId="6AFEA6A8" w14:textId="73F4A936" w:rsidR="00CB0E97" w:rsidRPr="00FA127D" w:rsidRDefault="00CB0E97" w:rsidP="000103AC">
      <w:pPr>
        <w:pStyle w:val="Heading3"/>
        <w:ind w:left="0"/>
        <w:rPr>
          <w:lang w:val="es-PR"/>
        </w:rPr>
      </w:pPr>
      <w:bookmarkStart w:id="19" w:name="_Toc49239205"/>
      <w:bookmarkStart w:id="20" w:name="_Toc55565633"/>
      <w:r w:rsidRPr="00FA127D">
        <w:rPr>
          <w:lang w:val="es-PR"/>
        </w:rPr>
        <w:t>Prohibición de duplicidad de beneficios</w:t>
      </w:r>
      <w:bookmarkEnd w:id="19"/>
      <w:bookmarkEnd w:id="20"/>
      <w:r w:rsidRPr="00FA127D">
        <w:rPr>
          <w:lang w:val="es-PR"/>
        </w:rPr>
        <w:t xml:space="preserve"> </w:t>
      </w:r>
    </w:p>
    <w:p w14:paraId="2543EE2B" w14:textId="264D4DFB" w:rsidR="00CB0E97" w:rsidRPr="00FA127D" w:rsidRDefault="00CB0E97" w:rsidP="000103AC">
      <w:pPr>
        <w:ind w:left="0"/>
        <w:rPr>
          <w:rFonts w:cs="Arial"/>
        </w:rPr>
      </w:pPr>
      <w:r w:rsidRPr="00FA127D">
        <w:rPr>
          <w:rFonts w:eastAsia="Times New Roman" w:cs="Arial"/>
        </w:rPr>
        <w:t xml:space="preserve">La </w:t>
      </w:r>
      <w:r w:rsidRPr="00FA127D">
        <w:t>Sección 312 de la Ley Robert T. Stafford para Ayuda en Desastres y Asistencia de Emergencia (</w:t>
      </w:r>
      <w:r w:rsidRPr="00FA127D">
        <w:rPr>
          <w:i/>
          <w:iCs/>
        </w:rPr>
        <w:t>42 U.S.C. 5155</w:t>
      </w:r>
      <w:r w:rsidRPr="00FA127D">
        <w:t xml:space="preserve">) y el </w:t>
      </w:r>
      <w:r w:rsidRPr="00FA127D">
        <w:rPr>
          <w:i/>
          <w:iCs/>
        </w:rPr>
        <w:t>44 CFR 206.191</w:t>
      </w:r>
      <w:r w:rsidRPr="00FA127D">
        <w:t xml:space="preserve"> dispone, en términos generales, que se prohíbe que cualquier persona o entidad reciba fondos federales por cualquier pérdida para la que ya ha recibido asistencia económica de cualquier otro programa, seguros privados, asistencia benéfica o cualquier otra fuente. Al igual que con otras asignaciones de fondos federales, los municipios deben cumplir con la normativa sobre duplicidad de beneficios al recibir fondos CDBG-CV. Como </w:t>
      </w:r>
      <w:r w:rsidRPr="00FA127D">
        <w:rPr>
          <w:b/>
          <w:bCs/>
        </w:rPr>
        <w:t>Anejo B</w:t>
      </w:r>
      <w:r w:rsidRPr="00FA127D">
        <w:t xml:space="preserve"> a este manual, se incluye un Hoja de informe y </w:t>
      </w:r>
      <w:r w:rsidR="00671650" w:rsidRPr="00FA127D">
        <w:t>c</w:t>
      </w:r>
      <w:r w:rsidRPr="00FA127D">
        <w:t>ompromiso para evitar la duplicidad de beneficios</w:t>
      </w:r>
      <w:r w:rsidR="00DE78A3" w:rsidRPr="00FA127D">
        <w:t xml:space="preserve">. </w:t>
      </w:r>
      <w:r w:rsidRPr="00FA127D">
        <w:t xml:space="preserve"> </w:t>
      </w:r>
    </w:p>
    <w:p w14:paraId="4A10B08C" w14:textId="05227D9A" w:rsidR="00F306B0" w:rsidRPr="00FA127D" w:rsidRDefault="00F306B0" w:rsidP="000103AC">
      <w:pPr>
        <w:pStyle w:val="Heading3"/>
        <w:ind w:left="0"/>
        <w:rPr>
          <w:lang w:val="es-PR"/>
        </w:rPr>
      </w:pPr>
      <w:bookmarkStart w:id="21" w:name="_Toc55565634"/>
      <w:r w:rsidRPr="00FA127D">
        <w:rPr>
          <w:lang w:val="es-PR"/>
        </w:rPr>
        <w:t>Requisito informe gastos</w:t>
      </w:r>
      <w:bookmarkEnd w:id="21"/>
    </w:p>
    <w:p w14:paraId="7D51C54B" w14:textId="7B1436A9" w:rsidR="00F306B0" w:rsidRPr="00FA127D" w:rsidRDefault="00F306B0" w:rsidP="000103AC">
      <w:pPr>
        <w:pStyle w:val="ListParagraph"/>
        <w:spacing w:after="120" w:line="360" w:lineRule="auto"/>
        <w:ind w:left="0"/>
        <w:contextualSpacing w:val="0"/>
      </w:pPr>
      <w:r w:rsidRPr="00FA127D">
        <w:t xml:space="preserve">La empresa participante es responsable de someter un informe de gastos al Municipio, no más tarde de </w:t>
      </w:r>
      <w:r w:rsidR="00F006AD" w:rsidRPr="00FA127D">
        <w:t>60</w:t>
      </w:r>
      <w:r w:rsidRPr="00FA127D">
        <w:t xml:space="preserve"> días luego de realizados los gastos objeto de la subvención. El informe de gastos también debe incluir información sobre asistencia recibida de parte de otras fuentes de fondos para prepararse, prevenir </w:t>
      </w:r>
      <w:r w:rsidR="000103AC" w:rsidRPr="00FA127D">
        <w:t>o responder al COVID-19.</w:t>
      </w:r>
    </w:p>
    <w:p w14:paraId="450AD7AA" w14:textId="17B4B10E" w:rsidR="00F306B0" w:rsidRPr="00FA127D" w:rsidRDefault="00F306B0" w:rsidP="000103AC">
      <w:pPr>
        <w:pStyle w:val="ListParagraph"/>
        <w:spacing w:after="120" w:line="360" w:lineRule="auto"/>
        <w:ind w:left="0"/>
        <w:contextualSpacing w:val="0"/>
      </w:pPr>
      <w:r w:rsidRPr="00FA127D">
        <w:t xml:space="preserve">Estos informes incluirán la siguiente información básica </w:t>
      </w:r>
      <w:r w:rsidRPr="00FA127D">
        <w:rPr>
          <w:b/>
        </w:rPr>
        <w:t>(</w:t>
      </w:r>
      <w:r w:rsidRPr="00FA127D">
        <w:rPr>
          <w:b/>
          <w:bCs/>
        </w:rPr>
        <w:t>Anejo D</w:t>
      </w:r>
      <w:r w:rsidRPr="00FA127D">
        <w:rPr>
          <w:b/>
        </w:rPr>
        <w:t>)</w:t>
      </w:r>
      <w:r w:rsidRPr="00FA127D">
        <w:t>:</w:t>
      </w:r>
      <w:r w:rsidR="00A43F8A" w:rsidRPr="00FA127D">
        <w:rPr>
          <w:noProof/>
        </w:rPr>
        <w:t xml:space="preserve"> </w:t>
      </w:r>
    </w:p>
    <w:p w14:paraId="4C0073B1" w14:textId="0A22090B" w:rsidR="00F306B0" w:rsidRPr="00FA127D" w:rsidRDefault="00F306B0" w:rsidP="00E40A02">
      <w:pPr>
        <w:pStyle w:val="ListParagraph"/>
        <w:numPr>
          <w:ilvl w:val="0"/>
          <w:numId w:val="27"/>
        </w:numPr>
        <w:spacing w:after="120" w:line="360" w:lineRule="auto"/>
        <w:ind w:left="720"/>
        <w:contextualSpacing w:val="0"/>
      </w:pPr>
      <w:r w:rsidRPr="00FA127D">
        <w:t xml:space="preserve">Nombre de la microempresa </w:t>
      </w:r>
    </w:p>
    <w:p w14:paraId="1FAD7892" w14:textId="037053B2" w:rsidR="00F306B0" w:rsidRPr="00FA127D" w:rsidRDefault="00F306B0" w:rsidP="00E40A02">
      <w:pPr>
        <w:pStyle w:val="ListParagraph"/>
        <w:numPr>
          <w:ilvl w:val="0"/>
          <w:numId w:val="27"/>
        </w:numPr>
        <w:spacing w:after="120" w:line="360" w:lineRule="auto"/>
        <w:ind w:left="720"/>
        <w:contextualSpacing w:val="0"/>
      </w:pPr>
      <w:r w:rsidRPr="00FA127D">
        <w:t xml:space="preserve">Dirección, teléfono y correo electrónico  </w:t>
      </w:r>
    </w:p>
    <w:p w14:paraId="2F018417" w14:textId="77777777" w:rsidR="00F306B0" w:rsidRPr="00FA127D" w:rsidRDefault="00F306B0" w:rsidP="00E40A02">
      <w:pPr>
        <w:pStyle w:val="ListParagraph"/>
        <w:numPr>
          <w:ilvl w:val="0"/>
          <w:numId w:val="27"/>
        </w:numPr>
        <w:spacing w:after="120" w:line="360" w:lineRule="auto"/>
        <w:ind w:left="720"/>
        <w:contextualSpacing w:val="0"/>
      </w:pPr>
      <w:r w:rsidRPr="00FA127D">
        <w:t>Desglose de gastos</w:t>
      </w:r>
    </w:p>
    <w:p w14:paraId="727757E3" w14:textId="77777777" w:rsidR="00F306B0" w:rsidRPr="00FA127D" w:rsidRDefault="00F306B0" w:rsidP="00E40A02">
      <w:pPr>
        <w:pStyle w:val="ListParagraph"/>
        <w:numPr>
          <w:ilvl w:val="0"/>
          <w:numId w:val="27"/>
        </w:numPr>
        <w:spacing w:after="120" w:line="360" w:lineRule="auto"/>
        <w:ind w:left="720"/>
        <w:contextualSpacing w:val="0"/>
      </w:pPr>
      <w:r w:rsidRPr="00FA127D">
        <w:t>Certificación de mantenimiento de documentación sobre los gastos</w:t>
      </w:r>
    </w:p>
    <w:p w14:paraId="44B3C159" w14:textId="469D6DAF" w:rsidR="00F306B0" w:rsidRPr="00FA127D" w:rsidRDefault="00F306B0" w:rsidP="00E40A02">
      <w:pPr>
        <w:pStyle w:val="ListParagraph"/>
        <w:numPr>
          <w:ilvl w:val="0"/>
          <w:numId w:val="27"/>
        </w:numPr>
        <w:spacing w:after="120" w:line="360" w:lineRule="auto"/>
        <w:ind w:left="720"/>
        <w:contextualSpacing w:val="0"/>
      </w:pPr>
      <w:r w:rsidRPr="00FA127D">
        <w:t xml:space="preserve">Desglose de gastos (Talonarios de pago, copias de cheques, </w:t>
      </w:r>
      <w:r w:rsidR="00602AC5" w:rsidRPr="00FA127D">
        <w:t xml:space="preserve">facturas, </w:t>
      </w:r>
      <w:r w:rsidRPr="00FA127D">
        <w:t>entre otros)</w:t>
      </w:r>
    </w:p>
    <w:p w14:paraId="21064829" w14:textId="20CB55AD" w:rsidR="00F306B0" w:rsidRPr="00FA127D" w:rsidRDefault="00F306B0" w:rsidP="00E40A02">
      <w:pPr>
        <w:pStyle w:val="ListParagraph"/>
        <w:numPr>
          <w:ilvl w:val="0"/>
          <w:numId w:val="27"/>
        </w:numPr>
        <w:spacing w:after="120" w:line="360" w:lineRule="auto"/>
        <w:ind w:left="720"/>
        <w:contextualSpacing w:val="0"/>
      </w:pPr>
      <w:r w:rsidRPr="00FA127D">
        <w:t xml:space="preserve">Desglose de otras fuentes de fondos recibidas para atender </w:t>
      </w:r>
      <w:r w:rsidR="00452A8F" w:rsidRPr="00FA127D">
        <w:t>la prevención, preparación o respuesta al COVID-19.</w:t>
      </w:r>
    </w:p>
    <w:p w14:paraId="41FC22A4" w14:textId="102B127D" w:rsidR="007A410F" w:rsidRPr="00FA127D" w:rsidRDefault="005553DC" w:rsidP="000103AC">
      <w:pPr>
        <w:pStyle w:val="Heading3"/>
        <w:ind w:left="0"/>
        <w:rPr>
          <w:rStyle w:val="Strong"/>
          <w:b/>
          <w:bCs/>
          <w:lang w:val="es-PR"/>
        </w:rPr>
      </w:pPr>
      <w:bookmarkStart w:id="22" w:name="_Toc55565635"/>
      <w:r w:rsidRPr="00FA127D">
        <w:rPr>
          <w:rStyle w:val="Strong"/>
          <w:b/>
          <w:bCs/>
          <w:lang w:val="es-PR"/>
        </w:rPr>
        <w:lastRenderedPageBreak/>
        <w:t>Seguimiento</w:t>
      </w:r>
      <w:r w:rsidR="00056240" w:rsidRPr="00FA127D">
        <w:rPr>
          <w:rStyle w:val="Strong"/>
          <w:b/>
          <w:bCs/>
          <w:lang w:val="es-PR"/>
        </w:rPr>
        <w:t xml:space="preserve"> y e</w:t>
      </w:r>
      <w:r w:rsidR="007A410F" w:rsidRPr="00FA127D">
        <w:rPr>
          <w:rStyle w:val="Strong"/>
          <w:b/>
          <w:bCs/>
          <w:lang w:val="es-PR"/>
        </w:rPr>
        <w:t>ventualidad de Incumplimiento</w:t>
      </w:r>
      <w:bookmarkEnd w:id="22"/>
    </w:p>
    <w:p w14:paraId="00C9D00A" w14:textId="47192188" w:rsidR="007A410F" w:rsidRPr="00FA127D" w:rsidRDefault="00452A8F" w:rsidP="000103AC">
      <w:pPr>
        <w:pStyle w:val="ListParagraph"/>
        <w:spacing w:after="120" w:line="360" w:lineRule="auto"/>
        <w:ind w:left="0"/>
        <w:contextualSpacing w:val="0"/>
      </w:pPr>
      <w:r w:rsidRPr="00FA127D">
        <w:t xml:space="preserve">Durante los </w:t>
      </w:r>
      <w:r w:rsidR="00380DD3" w:rsidRPr="00FA127D">
        <w:t>12</w:t>
      </w:r>
      <w:r w:rsidRPr="00FA127D">
        <w:t xml:space="preserve"> meses siguientes a la otorgación de la subvención, el Municipio podrá realizar actividades de seguimiento o monitoreo a la microempresa. </w:t>
      </w:r>
      <w:r w:rsidR="007A410F" w:rsidRPr="00FA127D">
        <w:t>Si se determina que el participante del programa ha incumplido los requisitos de la subvención, según estipulado en el Acuerdo de Participación</w:t>
      </w:r>
      <w:r w:rsidRPr="00FA127D">
        <w:t xml:space="preserve"> o se registra una duplicidad de beneficios</w:t>
      </w:r>
      <w:r w:rsidR="007A410F" w:rsidRPr="00FA127D">
        <w:t xml:space="preserve">, </w:t>
      </w:r>
      <w:r w:rsidRPr="00FA127D">
        <w:t>e</w:t>
      </w:r>
      <w:r w:rsidR="007A410F" w:rsidRPr="00FA127D">
        <w:t>ste estará obligado a reembolsar al Municipio la tot</w:t>
      </w:r>
      <w:r w:rsidR="000103AC" w:rsidRPr="00FA127D">
        <w:t>alidad de los fondos recibidos.</w:t>
      </w:r>
    </w:p>
    <w:p w14:paraId="1B24B5B4" w14:textId="30517888" w:rsidR="00062D0C" w:rsidRPr="00FA127D" w:rsidRDefault="00062D0C" w:rsidP="000103AC">
      <w:pPr>
        <w:ind w:left="0"/>
      </w:pPr>
      <w:r w:rsidRPr="00FA127D">
        <w:t xml:space="preserve">El Municipio, una vez adviene en conocimiento del incumplimiento, notificará por escrito al comerciante, quien tendrá </w:t>
      </w:r>
      <w:r w:rsidR="00D51128" w:rsidRPr="00FA127D">
        <w:t>30</w:t>
      </w:r>
      <w:r w:rsidRPr="00FA127D">
        <w:t xml:space="preserve"> días para remed</w:t>
      </w:r>
      <w:r w:rsidR="007A410F" w:rsidRPr="00FA127D">
        <w:t>iar la situación. Si la microempresa</w:t>
      </w:r>
      <w:r w:rsidRPr="00FA127D">
        <w:t xml:space="preserve"> no cumple, el Municipio iniciará una acción de cobro de dinero por incumplimiento de contrato y el participante será responsable de todos los honorarios, cost</w:t>
      </w:r>
      <w:r w:rsidR="005F62F4" w:rsidRPr="00FA127D">
        <w:t>a</w:t>
      </w:r>
      <w:r w:rsidRPr="00FA127D">
        <w:t>s y gastos del pleito.</w:t>
      </w:r>
    </w:p>
    <w:p w14:paraId="1E4B9F0F" w14:textId="77777777" w:rsidR="009254B5" w:rsidRPr="00FA127D" w:rsidRDefault="009254B5" w:rsidP="000103AC">
      <w:pPr>
        <w:pStyle w:val="ListParagraph"/>
        <w:ind w:left="0"/>
        <w:rPr>
          <w:highlight w:val="yellow"/>
        </w:rPr>
      </w:pPr>
    </w:p>
    <w:p w14:paraId="245B710A" w14:textId="3BBD4BAD" w:rsidR="003660CA" w:rsidRPr="00FA127D" w:rsidRDefault="003660CA" w:rsidP="000103AC">
      <w:pPr>
        <w:pStyle w:val="Heading1"/>
        <w:ind w:left="0"/>
        <w:rPr>
          <w:lang w:val="es-PR"/>
        </w:rPr>
      </w:pPr>
      <w:bookmarkStart w:id="23" w:name="_Toc55565636"/>
      <w:r w:rsidRPr="00FA127D">
        <w:rPr>
          <w:lang w:val="es-PR"/>
        </w:rPr>
        <w:t>PROCESO DE REQUISAR FONDOS</w:t>
      </w:r>
      <w:bookmarkEnd w:id="23"/>
    </w:p>
    <w:p w14:paraId="630C4C3F" w14:textId="73E35AA8" w:rsidR="003660CA" w:rsidRPr="00FA127D" w:rsidRDefault="003660CA" w:rsidP="000103AC">
      <w:pPr>
        <w:ind w:left="0"/>
      </w:pPr>
      <w:r w:rsidRPr="00FA127D">
        <w:t xml:space="preserve">Los siguientes documentos deben incluirse junto con la requisición de fondos </w:t>
      </w:r>
      <w:r w:rsidR="00C65626" w:rsidRPr="00FA127D">
        <w:t xml:space="preserve">que el Municipio </w:t>
      </w:r>
      <w:r w:rsidRPr="00FA127D">
        <w:t>env</w:t>
      </w:r>
      <w:r w:rsidR="00C65626" w:rsidRPr="00FA127D">
        <w:t>íe</w:t>
      </w:r>
      <w:r w:rsidRPr="00FA127D">
        <w:t xml:space="preserve"> a</w:t>
      </w:r>
      <w:r w:rsidR="00C65626" w:rsidRPr="00FA127D">
        <w:t>l</w:t>
      </w:r>
      <w:r w:rsidRPr="00FA127D">
        <w:t xml:space="preserve"> </w:t>
      </w:r>
      <w:r w:rsidR="006B4F6C" w:rsidRPr="00FA127D">
        <w:t>DVPR</w:t>
      </w:r>
      <w:r w:rsidR="00C65626" w:rsidRPr="00FA127D">
        <w:t>, para la otorgación de las subvenciones</w:t>
      </w:r>
      <w:r w:rsidRPr="00FA127D">
        <w:t>:</w:t>
      </w:r>
    </w:p>
    <w:p w14:paraId="69D5EEE4" w14:textId="15F25468" w:rsidR="003660CA" w:rsidRPr="00FA127D" w:rsidRDefault="003660CA" w:rsidP="00E40A02">
      <w:pPr>
        <w:pStyle w:val="ListParagraph"/>
        <w:numPr>
          <w:ilvl w:val="0"/>
          <w:numId w:val="2"/>
        </w:numPr>
        <w:tabs>
          <w:tab w:val="clear" w:pos="1080"/>
        </w:tabs>
        <w:spacing w:after="120" w:line="360" w:lineRule="auto"/>
        <w:ind w:left="720"/>
        <w:contextualSpacing w:val="0"/>
      </w:pPr>
      <w:r w:rsidRPr="00FA127D">
        <w:t xml:space="preserve">Hoja de </w:t>
      </w:r>
      <w:r w:rsidR="00F006AD" w:rsidRPr="00FA127D">
        <w:t>Solicitud</w:t>
      </w:r>
      <w:r w:rsidRPr="00FA127D">
        <w:t xml:space="preserve"> para el Programa. </w:t>
      </w:r>
    </w:p>
    <w:p w14:paraId="4F3A9125" w14:textId="77777777" w:rsidR="003660CA" w:rsidRPr="00FA127D" w:rsidRDefault="003660CA" w:rsidP="00E40A02">
      <w:pPr>
        <w:pStyle w:val="ListParagraph"/>
        <w:numPr>
          <w:ilvl w:val="0"/>
          <w:numId w:val="2"/>
        </w:numPr>
        <w:tabs>
          <w:tab w:val="clear" w:pos="1080"/>
        </w:tabs>
        <w:spacing w:after="120" w:line="360" w:lineRule="auto"/>
        <w:ind w:left="720"/>
        <w:contextualSpacing w:val="0"/>
      </w:pPr>
      <w:r w:rsidRPr="00FA127D">
        <w:t>Copia de una identificación con foto y firma de los dueños, podrá ser la licencia de conducir o pasaporte.</w:t>
      </w:r>
    </w:p>
    <w:p w14:paraId="14DF1D00" w14:textId="77777777" w:rsidR="003660CA" w:rsidRPr="00FA127D" w:rsidRDefault="003660CA" w:rsidP="00E40A02">
      <w:pPr>
        <w:pStyle w:val="ListParagraph"/>
        <w:numPr>
          <w:ilvl w:val="0"/>
          <w:numId w:val="2"/>
        </w:numPr>
        <w:tabs>
          <w:tab w:val="clear" w:pos="1080"/>
        </w:tabs>
        <w:spacing w:after="120" w:line="360" w:lineRule="auto"/>
        <w:ind w:left="720"/>
        <w:contextualSpacing w:val="0"/>
      </w:pPr>
      <w:r w:rsidRPr="00FA127D">
        <w:t>Copia de la “Certificación de Elegibilidad y Cumplimiento”, manteniendo el original en el expediente del municipio.</w:t>
      </w:r>
    </w:p>
    <w:p w14:paraId="4E683355" w14:textId="4089C5AF" w:rsidR="003660CA" w:rsidRPr="00FA127D" w:rsidRDefault="003660CA" w:rsidP="00E40A02">
      <w:pPr>
        <w:pStyle w:val="ListParagraph"/>
        <w:numPr>
          <w:ilvl w:val="0"/>
          <w:numId w:val="2"/>
        </w:numPr>
        <w:tabs>
          <w:tab w:val="clear" w:pos="1080"/>
        </w:tabs>
        <w:spacing w:after="120" w:line="360" w:lineRule="auto"/>
        <w:ind w:left="720"/>
        <w:contextualSpacing w:val="0"/>
      </w:pPr>
      <w:r w:rsidRPr="00FA127D">
        <w:t xml:space="preserve">Copia de </w:t>
      </w:r>
      <w:r w:rsidR="00F620D9" w:rsidRPr="00FA127D">
        <w:t xml:space="preserve">las </w:t>
      </w:r>
      <w:r w:rsidRPr="00FA127D">
        <w:t xml:space="preserve">planillas de contribución sobre ingreso, </w:t>
      </w:r>
      <w:r w:rsidR="007C4187" w:rsidRPr="00FA127D">
        <w:t>Forma SSA-1099 “</w:t>
      </w:r>
      <w:r w:rsidR="007C4187" w:rsidRPr="00FA127D">
        <w:rPr>
          <w:i/>
        </w:rPr>
        <w:t xml:space="preserve">Social Security </w:t>
      </w:r>
      <w:proofErr w:type="spellStart"/>
      <w:r w:rsidR="007C4187" w:rsidRPr="00FA127D">
        <w:rPr>
          <w:i/>
        </w:rPr>
        <w:t>Benefits</w:t>
      </w:r>
      <w:proofErr w:type="spellEnd"/>
      <w:r w:rsidR="007C4187" w:rsidRPr="00FA127D">
        <w:rPr>
          <w:i/>
        </w:rPr>
        <w:t xml:space="preserve"> </w:t>
      </w:r>
      <w:proofErr w:type="spellStart"/>
      <w:r w:rsidR="0031236F" w:rsidRPr="00FA127D">
        <w:rPr>
          <w:i/>
        </w:rPr>
        <w:t>Statement</w:t>
      </w:r>
      <w:proofErr w:type="spellEnd"/>
      <w:r w:rsidR="007C4187" w:rsidRPr="00FA127D">
        <w:t>”</w:t>
      </w:r>
      <w:r w:rsidRPr="00FA127D">
        <w:t xml:space="preserve"> del seguro social o cualquier otra evidencia oficial que haya sido evaluada para documentar los ingresos </w:t>
      </w:r>
      <w:r w:rsidR="0031236F" w:rsidRPr="00FA127D">
        <w:t>de los solicitantes</w:t>
      </w:r>
      <w:r w:rsidRPr="00FA127D">
        <w:t xml:space="preserve">. </w:t>
      </w:r>
    </w:p>
    <w:p w14:paraId="103945D4" w14:textId="452A3B2A" w:rsidR="00F006AD" w:rsidRPr="00FA127D" w:rsidRDefault="00F006AD" w:rsidP="00E40A02">
      <w:pPr>
        <w:pStyle w:val="ListParagraph"/>
        <w:numPr>
          <w:ilvl w:val="0"/>
          <w:numId w:val="2"/>
        </w:numPr>
        <w:tabs>
          <w:tab w:val="clear" w:pos="1080"/>
        </w:tabs>
        <w:spacing w:after="120" w:line="360" w:lineRule="auto"/>
        <w:ind w:left="720"/>
        <w:contextualSpacing w:val="0"/>
      </w:pPr>
      <w:r w:rsidRPr="00FA127D">
        <w:t>Copia de registro de comerciante</w:t>
      </w:r>
      <w:r w:rsidR="003D19BE" w:rsidRPr="00FA127D">
        <w:t>.</w:t>
      </w:r>
    </w:p>
    <w:p w14:paraId="42D27844" w14:textId="7FF45383" w:rsidR="00F33F29" w:rsidRPr="00FA127D" w:rsidRDefault="00F006AD" w:rsidP="00E40A02">
      <w:pPr>
        <w:pStyle w:val="ListParagraph"/>
        <w:numPr>
          <w:ilvl w:val="0"/>
          <w:numId w:val="2"/>
        </w:numPr>
        <w:tabs>
          <w:tab w:val="clear" w:pos="1080"/>
        </w:tabs>
        <w:spacing w:after="120" w:line="360" w:lineRule="auto"/>
        <w:ind w:left="720"/>
        <w:contextualSpacing w:val="0"/>
      </w:pPr>
      <w:r w:rsidRPr="00FA127D">
        <w:lastRenderedPageBreak/>
        <w:t>Certificación de que el Municipio Evaluó y mantiene evidencia de todos los documentos enumerados en los</w:t>
      </w:r>
      <w:r w:rsidR="00197D9C" w:rsidRPr="00FA127D">
        <w:t xml:space="preserve"> “R</w:t>
      </w:r>
      <w:r w:rsidR="00F33F29" w:rsidRPr="00FA127D">
        <w:t xml:space="preserve">equisitos de </w:t>
      </w:r>
      <w:r w:rsidR="00197D9C" w:rsidRPr="00FA127D">
        <w:t>E</w:t>
      </w:r>
      <w:r w:rsidR="00F33F29" w:rsidRPr="00FA127D">
        <w:t xml:space="preserve">legibilidad del </w:t>
      </w:r>
      <w:r w:rsidR="00197D9C" w:rsidRPr="00FA127D">
        <w:t>P</w:t>
      </w:r>
      <w:r w:rsidR="00F33F29" w:rsidRPr="00FA127D">
        <w:t>articipante</w:t>
      </w:r>
      <w:r w:rsidR="00197D9C" w:rsidRPr="00FA127D">
        <w:t>”</w:t>
      </w:r>
      <w:r w:rsidR="007406FD" w:rsidRPr="00FA127D">
        <w:t>.</w:t>
      </w:r>
    </w:p>
    <w:p w14:paraId="4BA5813F" w14:textId="77777777" w:rsidR="003660CA" w:rsidRPr="00FA127D" w:rsidRDefault="003660CA" w:rsidP="000103AC">
      <w:pPr>
        <w:ind w:left="0"/>
      </w:pPr>
      <w:r w:rsidRPr="00FA127D">
        <w:t xml:space="preserve">Además, el Municipio deberá completar la requisición para los fondos de la subvención recobrable según los procesos establecidos por la reglamentación aplicable al desembolso de fondos CDBG. </w:t>
      </w:r>
    </w:p>
    <w:p w14:paraId="275C2149" w14:textId="7419CAA0" w:rsidR="00DC2612" w:rsidRPr="00FA127D" w:rsidRDefault="00DC2612" w:rsidP="000103AC">
      <w:pPr>
        <w:ind w:left="0"/>
      </w:pPr>
      <w:r w:rsidRPr="00FA127D">
        <w:t xml:space="preserve">Una vez </w:t>
      </w:r>
      <w:r w:rsidR="005B066A" w:rsidRPr="00FA127D">
        <w:t>DVPR</w:t>
      </w:r>
      <w:r w:rsidRPr="00FA127D">
        <w:t xml:space="preserve"> apruebe la requisición, notificará al Municipio para que proceda a firmar el Acuerdo con el participante. </w:t>
      </w:r>
    </w:p>
    <w:p w14:paraId="1475A75E" w14:textId="2E3647F6" w:rsidR="003660CA" w:rsidRPr="00FA127D" w:rsidRDefault="003660CA" w:rsidP="000103AC">
      <w:pPr>
        <w:ind w:left="0"/>
      </w:pPr>
      <w:r w:rsidRPr="00FA127D">
        <w:t xml:space="preserve">El Municipio, una vez reciba el cheque de la </w:t>
      </w:r>
      <w:r w:rsidR="005B066A" w:rsidRPr="00FA127D">
        <w:t>DVPR</w:t>
      </w:r>
      <w:r w:rsidRPr="00FA127D">
        <w:t xml:space="preserve">, emitirá un cheque a nombre del participante por la cantidad de asistencia aprobada y someterá copia del cheque </w:t>
      </w:r>
      <w:r w:rsidR="00C65626" w:rsidRPr="00FA127D">
        <w:t>al</w:t>
      </w:r>
      <w:r w:rsidRPr="00FA127D">
        <w:t xml:space="preserve"> </w:t>
      </w:r>
      <w:r w:rsidR="005B066A" w:rsidRPr="00FA127D">
        <w:t>DVPR</w:t>
      </w:r>
      <w:r w:rsidR="00823A98" w:rsidRPr="00FA127D">
        <w:t xml:space="preserve">, con el contrato </w:t>
      </w:r>
      <w:r w:rsidR="00575DDF" w:rsidRPr="00FA127D">
        <w:t>d</w:t>
      </w:r>
      <w:r w:rsidR="00823A98" w:rsidRPr="00FA127D">
        <w:t>el participante.</w:t>
      </w:r>
      <w:r w:rsidRPr="00FA127D">
        <w:t xml:space="preserve"> </w:t>
      </w:r>
    </w:p>
    <w:p w14:paraId="75FA178D" w14:textId="77777777" w:rsidR="00C65626" w:rsidRPr="00FA127D" w:rsidRDefault="00C65626" w:rsidP="000103AC">
      <w:pPr>
        <w:ind w:left="0"/>
      </w:pPr>
    </w:p>
    <w:p w14:paraId="00A27D52" w14:textId="498803FF" w:rsidR="003660CA" w:rsidRPr="00FA127D" w:rsidRDefault="003660CA" w:rsidP="000103AC">
      <w:pPr>
        <w:ind w:left="0"/>
        <w:rPr>
          <w:bCs/>
        </w:rPr>
      </w:pPr>
      <w:r w:rsidRPr="00FA127D">
        <w:t xml:space="preserve">En la eventualidad </w:t>
      </w:r>
      <w:r w:rsidR="00C65626" w:rsidRPr="00FA127D">
        <w:t xml:space="preserve">de </w:t>
      </w:r>
      <w:r w:rsidRPr="00FA127D">
        <w:t xml:space="preserve">que la transacción no se complete, el Municipio deberá revertir el dinero a la </w:t>
      </w:r>
      <w:r w:rsidR="005B066A" w:rsidRPr="00FA127D">
        <w:t>DVPR</w:t>
      </w:r>
      <w:r w:rsidRPr="00FA127D">
        <w:t xml:space="preserve">, </w:t>
      </w:r>
      <w:r w:rsidR="003560B3" w:rsidRPr="00FA127D">
        <w:t xml:space="preserve">dentro </w:t>
      </w:r>
      <w:r w:rsidRPr="00FA127D">
        <w:t xml:space="preserve">de los cinco (5) días siguientes a la fecha </w:t>
      </w:r>
      <w:r w:rsidR="003560B3" w:rsidRPr="00FA127D">
        <w:t>de la determinación. Las razones deben estar debidamente justificadas y documentadas.</w:t>
      </w:r>
      <w:r w:rsidR="003560B3" w:rsidRPr="00FA127D">
        <w:rPr>
          <w:bCs/>
        </w:rPr>
        <w:t xml:space="preserve"> </w:t>
      </w:r>
    </w:p>
    <w:p w14:paraId="0FBB09AB" w14:textId="77777777" w:rsidR="004F653D" w:rsidRPr="00FA127D" w:rsidRDefault="004F653D" w:rsidP="000103AC">
      <w:pPr>
        <w:ind w:left="0"/>
      </w:pPr>
    </w:p>
    <w:p w14:paraId="60C439D1" w14:textId="18A48AD3" w:rsidR="00E02236" w:rsidRPr="00FA127D" w:rsidRDefault="00C65626" w:rsidP="000103AC">
      <w:pPr>
        <w:pStyle w:val="Heading1"/>
        <w:ind w:left="0"/>
        <w:rPr>
          <w:lang w:val="es-PR"/>
        </w:rPr>
      </w:pPr>
      <w:bookmarkStart w:id="24" w:name="_Toc55565637"/>
      <w:r w:rsidRPr="00FA127D">
        <w:rPr>
          <w:lang w:val="es-PR"/>
        </w:rPr>
        <w:t>REQUISITOS DE DOCUMENTACIÓN Y MANEJO DE EXPEDIENTES</w:t>
      </w:r>
      <w:bookmarkEnd w:id="24"/>
    </w:p>
    <w:p w14:paraId="5C5DF072" w14:textId="314C7247" w:rsidR="00405254" w:rsidRPr="00FA127D" w:rsidRDefault="00405254" w:rsidP="000103AC">
      <w:pPr>
        <w:ind w:left="0"/>
      </w:pPr>
      <w:r w:rsidRPr="00FA127D">
        <w:t xml:space="preserve">En la ejecución del Programa de Asistencia para Microempresas, el  Municipio se compromete a cumplir con las disposiciones de la Ley de Vivienda y Desarrollo Comunal de 1974, con la reglamentación en el 24 CFR Parte 570, la reglamentación de la OMB codificada en el 2 CFR 200 </w:t>
      </w:r>
      <w:proofErr w:type="spellStart"/>
      <w:r w:rsidRPr="00FA127D">
        <w:rPr>
          <w:i/>
        </w:rPr>
        <w:t>Uniform</w:t>
      </w:r>
      <w:proofErr w:type="spellEnd"/>
      <w:r w:rsidRPr="00FA127D">
        <w:rPr>
          <w:i/>
        </w:rPr>
        <w:t xml:space="preserve"> </w:t>
      </w:r>
      <w:proofErr w:type="spellStart"/>
      <w:r w:rsidRPr="00FA127D">
        <w:rPr>
          <w:i/>
        </w:rPr>
        <w:t>Administrative</w:t>
      </w:r>
      <w:proofErr w:type="spellEnd"/>
      <w:r w:rsidRPr="00FA127D">
        <w:rPr>
          <w:i/>
        </w:rPr>
        <w:t xml:space="preserve"> </w:t>
      </w:r>
      <w:proofErr w:type="spellStart"/>
      <w:r w:rsidRPr="00FA127D">
        <w:rPr>
          <w:i/>
        </w:rPr>
        <w:t>Requirements</w:t>
      </w:r>
      <w:proofErr w:type="spellEnd"/>
      <w:r w:rsidRPr="00FA127D">
        <w:rPr>
          <w:i/>
        </w:rPr>
        <w:t xml:space="preserve">, </w:t>
      </w:r>
      <w:proofErr w:type="spellStart"/>
      <w:r w:rsidRPr="00FA127D">
        <w:rPr>
          <w:i/>
        </w:rPr>
        <w:t>Cost</w:t>
      </w:r>
      <w:proofErr w:type="spellEnd"/>
      <w:r w:rsidRPr="00FA127D">
        <w:rPr>
          <w:i/>
        </w:rPr>
        <w:t xml:space="preserve"> </w:t>
      </w:r>
      <w:proofErr w:type="spellStart"/>
      <w:r w:rsidRPr="00FA127D">
        <w:rPr>
          <w:i/>
        </w:rPr>
        <w:t>Principles</w:t>
      </w:r>
      <w:proofErr w:type="spellEnd"/>
      <w:r w:rsidRPr="00FA127D">
        <w:rPr>
          <w:i/>
        </w:rPr>
        <w:t xml:space="preserve">, and Audit </w:t>
      </w:r>
      <w:proofErr w:type="spellStart"/>
      <w:r w:rsidRPr="00FA127D">
        <w:rPr>
          <w:i/>
        </w:rPr>
        <w:t>Requirements</w:t>
      </w:r>
      <w:proofErr w:type="spellEnd"/>
      <w:r w:rsidRPr="00FA127D">
        <w:rPr>
          <w:i/>
        </w:rPr>
        <w:t xml:space="preserve"> </w:t>
      </w:r>
      <w:proofErr w:type="spellStart"/>
      <w:r w:rsidRPr="00FA127D">
        <w:rPr>
          <w:i/>
        </w:rPr>
        <w:t>for</w:t>
      </w:r>
      <w:proofErr w:type="spellEnd"/>
      <w:r w:rsidRPr="00FA127D">
        <w:rPr>
          <w:i/>
        </w:rPr>
        <w:t xml:space="preserve"> Federal </w:t>
      </w:r>
      <w:proofErr w:type="spellStart"/>
      <w:r w:rsidRPr="00FA127D">
        <w:rPr>
          <w:i/>
        </w:rPr>
        <w:t>Awards</w:t>
      </w:r>
      <w:proofErr w:type="spellEnd"/>
      <w:r w:rsidRPr="00FA127D">
        <w:t xml:space="preserve"> y con cualquier otra ley o reglamentación federal aplicable al Programa CDBG del Estado y con la reglamentación establecida por “DVPR” o por el Gobierno de Puerto Rico que inciden en la documentación y manejo de expedientes. A esos efectos:</w:t>
      </w:r>
    </w:p>
    <w:p w14:paraId="68810814" w14:textId="0F21E60D" w:rsidR="00D77BC5" w:rsidRPr="00FA127D" w:rsidRDefault="00D77BC5" w:rsidP="00E40A02">
      <w:pPr>
        <w:pStyle w:val="ListParagraph"/>
        <w:numPr>
          <w:ilvl w:val="0"/>
          <w:numId w:val="28"/>
        </w:numPr>
        <w:spacing w:after="120" w:line="360" w:lineRule="auto"/>
        <w:contextualSpacing w:val="0"/>
      </w:pPr>
      <w:r w:rsidRPr="00FA127D">
        <w:lastRenderedPageBreak/>
        <w:t>El Municipio mantendrá información sobre datos estadísticos tales como el total de solicitudes recibidas</w:t>
      </w:r>
      <w:r w:rsidR="00F620D9" w:rsidRPr="00FA127D">
        <w:t xml:space="preserve">, </w:t>
      </w:r>
      <w:r w:rsidRPr="00FA127D">
        <w:t>total de casos aprobados</w:t>
      </w:r>
      <w:r w:rsidR="00F620D9" w:rsidRPr="00FA127D">
        <w:t xml:space="preserve"> y total de puestos de empleo creados y/o retenidos</w:t>
      </w:r>
      <w:r w:rsidRPr="00FA127D">
        <w:t xml:space="preserve">. </w:t>
      </w:r>
    </w:p>
    <w:p w14:paraId="391FDB55" w14:textId="05D7AE36" w:rsidR="00D77BC5" w:rsidRPr="00FA127D" w:rsidRDefault="00E02236" w:rsidP="00E40A02">
      <w:pPr>
        <w:pStyle w:val="ListParagraph"/>
        <w:numPr>
          <w:ilvl w:val="0"/>
          <w:numId w:val="28"/>
        </w:numPr>
        <w:spacing w:after="120" w:line="360" w:lineRule="auto"/>
        <w:contextualSpacing w:val="0"/>
        <w:rPr>
          <w:bCs/>
        </w:rPr>
      </w:pPr>
      <w:r w:rsidRPr="00FA127D">
        <w:t xml:space="preserve">El Municipio deberá someter a la </w:t>
      </w:r>
      <w:r w:rsidR="005B066A" w:rsidRPr="00FA127D">
        <w:t>DVPR</w:t>
      </w:r>
      <w:r w:rsidRPr="00FA127D">
        <w:t xml:space="preserve"> el Registro de Casos Atendidos y el Registro de </w:t>
      </w:r>
      <w:r w:rsidR="00D77BC5" w:rsidRPr="00FA127D">
        <w:t>Casos A</w:t>
      </w:r>
      <w:r w:rsidR="00D100ED" w:rsidRPr="00FA127D">
        <w:t>probados</w:t>
      </w:r>
      <w:r w:rsidRPr="00FA127D">
        <w:t xml:space="preserve">, </w:t>
      </w:r>
      <w:r w:rsidR="00827367" w:rsidRPr="00FA127D">
        <w:t>una vez haya otorgado la totalidad de las subvenciones</w:t>
      </w:r>
      <w:r w:rsidR="00405254" w:rsidRPr="00FA127D">
        <w:t xml:space="preserve"> </w:t>
      </w:r>
      <w:r w:rsidR="00405254" w:rsidRPr="00FA127D">
        <w:rPr>
          <w:b/>
        </w:rPr>
        <w:t>(</w:t>
      </w:r>
      <w:r w:rsidR="00405254" w:rsidRPr="00FA127D">
        <w:rPr>
          <w:b/>
          <w:bCs/>
        </w:rPr>
        <w:t xml:space="preserve">Anejo </w:t>
      </w:r>
      <w:r w:rsidR="001F7C5A" w:rsidRPr="00FA127D">
        <w:rPr>
          <w:b/>
          <w:bCs/>
        </w:rPr>
        <w:t>H</w:t>
      </w:r>
      <w:r w:rsidR="00405254" w:rsidRPr="00FA127D">
        <w:rPr>
          <w:b/>
        </w:rPr>
        <w:t>)</w:t>
      </w:r>
      <w:r w:rsidR="00827367" w:rsidRPr="00FA127D">
        <w:t>.</w:t>
      </w:r>
    </w:p>
    <w:p w14:paraId="323FC019" w14:textId="629A0634" w:rsidR="002E483F" w:rsidRPr="00FA127D" w:rsidRDefault="00D77BC5" w:rsidP="00E40A02">
      <w:pPr>
        <w:pStyle w:val="ListParagraph"/>
        <w:numPr>
          <w:ilvl w:val="0"/>
          <w:numId w:val="28"/>
        </w:numPr>
        <w:spacing w:after="120" w:line="360" w:lineRule="auto"/>
        <w:contextualSpacing w:val="0"/>
      </w:pPr>
      <w:r w:rsidRPr="00FA127D">
        <w:t xml:space="preserve">El Municipio será responsable de mantener evidencia en los archivos para futuras </w:t>
      </w:r>
      <w:r w:rsidR="00C47265" w:rsidRPr="00FA127D">
        <w:t>monitor</w:t>
      </w:r>
      <w:r w:rsidR="005F1675" w:rsidRPr="00FA127D">
        <w:t>i</w:t>
      </w:r>
      <w:r w:rsidR="00C47265" w:rsidRPr="00FA127D">
        <w:t>a</w:t>
      </w:r>
      <w:r w:rsidRPr="00FA127D">
        <w:t>s por parte de</w:t>
      </w:r>
      <w:r w:rsidR="005F1675" w:rsidRPr="00FA127D">
        <w:t xml:space="preserve">l Departamento de la Vivienda </w:t>
      </w:r>
      <w:r w:rsidRPr="00FA127D">
        <w:t>y de otras agencias federales y estatales concernientes.</w:t>
      </w:r>
    </w:p>
    <w:p w14:paraId="28C0C800" w14:textId="5D48C24A" w:rsidR="00D77BC5" w:rsidRPr="00FA127D" w:rsidRDefault="00827367" w:rsidP="00E40A02">
      <w:pPr>
        <w:pStyle w:val="ListParagraph"/>
        <w:numPr>
          <w:ilvl w:val="0"/>
          <w:numId w:val="28"/>
        </w:numPr>
        <w:spacing w:after="120" w:line="360" w:lineRule="auto"/>
        <w:contextualSpacing w:val="0"/>
      </w:pPr>
      <w:r w:rsidRPr="00FA127D">
        <w:t xml:space="preserve">El Municipio se compromete a </w:t>
      </w:r>
      <w:r w:rsidR="00405254" w:rsidRPr="00FA127D">
        <w:t>mantener la información relacionada al cumplimiento con la duplicidad de beneficios.</w:t>
      </w:r>
    </w:p>
    <w:p w14:paraId="34271425" w14:textId="77777777" w:rsidR="004E3F8C" w:rsidRPr="00FA127D" w:rsidRDefault="00C47265" w:rsidP="0092124A">
      <w:pPr>
        <w:pStyle w:val="Heading1"/>
        <w:rPr>
          <w:lang w:val="es-PR"/>
        </w:rPr>
      </w:pPr>
      <w:bookmarkStart w:id="25" w:name="_Toc55565638"/>
      <w:r w:rsidRPr="00FA127D">
        <w:rPr>
          <w:lang w:val="es-PR"/>
        </w:rPr>
        <w:t>Monitoría</w:t>
      </w:r>
      <w:bookmarkEnd w:id="25"/>
    </w:p>
    <w:p w14:paraId="5A3C9BCB" w14:textId="762B8A78" w:rsidR="004E3F8C" w:rsidRPr="00FA127D" w:rsidRDefault="004E3F8C" w:rsidP="00FF715A">
      <w:pPr>
        <w:ind w:left="0"/>
      </w:pPr>
      <w:r w:rsidRPr="00FA127D">
        <w:t xml:space="preserve">La División de Reglamentación e Intervención Fiscal </w:t>
      </w:r>
      <w:r w:rsidR="00405254" w:rsidRPr="00FA127D">
        <w:t xml:space="preserve">adscrita al Programa CDBG en el </w:t>
      </w:r>
      <w:r w:rsidR="005B066A" w:rsidRPr="00FA127D">
        <w:t>DVPR</w:t>
      </w:r>
      <w:r w:rsidRPr="00FA127D">
        <w:t xml:space="preserve"> llevar</w:t>
      </w:r>
      <w:r w:rsidR="005B066A" w:rsidRPr="00FA127D">
        <w:t>á</w:t>
      </w:r>
      <w:r w:rsidRPr="00FA127D">
        <w:t xml:space="preserve"> a cabo monitor</w:t>
      </w:r>
      <w:r w:rsidR="005B066A" w:rsidRPr="00FA127D">
        <w:t>i</w:t>
      </w:r>
      <w:r w:rsidRPr="00FA127D">
        <w:t xml:space="preserve">as y revisará una muestra de los casos aprobado bajo este programa en los municipios participantes como parte de su plan de trabajo anual. </w:t>
      </w:r>
      <w:r w:rsidR="00C47265" w:rsidRPr="00FA127D">
        <w:t>Este plan de trabajo identifica las acciones que se tomarán para evaluar el desempeño del municipio participante del programa, incluyendo los participantes serán monitoreados, el tipo de monitor</w:t>
      </w:r>
      <w:r w:rsidR="005B066A" w:rsidRPr="00FA127D">
        <w:t>i</w:t>
      </w:r>
      <w:r w:rsidR="00C47265" w:rsidRPr="00FA127D">
        <w:t>a, los programas y funciones a monitorear, las fechas previstas y los recursos necesarios.</w:t>
      </w:r>
    </w:p>
    <w:p w14:paraId="1927C759" w14:textId="77777777" w:rsidR="00FF715A" w:rsidRPr="00FA127D" w:rsidRDefault="00FF715A">
      <w:pPr>
        <w:spacing w:after="0" w:line="240" w:lineRule="auto"/>
        <w:ind w:left="0"/>
        <w:jc w:val="left"/>
        <w:rPr>
          <w:rStyle w:val="SubtleEmphasis"/>
          <w:b/>
          <w:bCs/>
          <w:i w:val="0"/>
          <w:caps/>
          <w:color w:val="000000" w:themeColor="text1"/>
          <w:szCs w:val="22"/>
          <w:lang w:eastAsia="es-ES"/>
        </w:rPr>
      </w:pPr>
      <w:r w:rsidRPr="00FA127D">
        <w:rPr>
          <w:rStyle w:val="SubtleEmphasis"/>
          <w:i w:val="0"/>
          <w:iCs w:val="0"/>
          <w:color w:val="000000" w:themeColor="text1"/>
        </w:rPr>
        <w:br w:type="page"/>
      </w:r>
    </w:p>
    <w:p w14:paraId="23A52A16" w14:textId="71FD3003" w:rsidR="00C47265" w:rsidRPr="00FA127D" w:rsidRDefault="00C47265" w:rsidP="00FF715A">
      <w:pPr>
        <w:pStyle w:val="Heading2"/>
        <w:rPr>
          <w:rStyle w:val="SubtleEmphasis"/>
          <w:i w:val="0"/>
          <w:iCs/>
          <w:color w:val="000000" w:themeColor="text1"/>
          <w:lang w:val="es-PR"/>
        </w:rPr>
      </w:pPr>
      <w:bookmarkStart w:id="26" w:name="_Toc55565639"/>
      <w:r w:rsidRPr="00FA127D">
        <w:rPr>
          <w:rStyle w:val="SubtleEmphasis"/>
          <w:i w:val="0"/>
          <w:iCs/>
          <w:color w:val="000000" w:themeColor="text1"/>
          <w:lang w:val="es-PR"/>
        </w:rPr>
        <w:lastRenderedPageBreak/>
        <w:t>Proceso General de Monitoría</w:t>
      </w:r>
      <w:bookmarkEnd w:id="26"/>
    </w:p>
    <w:p w14:paraId="124C6583" w14:textId="59A88667" w:rsidR="00C47265" w:rsidRPr="00FA127D" w:rsidRDefault="00C47265" w:rsidP="00FF715A">
      <w:pPr>
        <w:ind w:left="0"/>
      </w:pPr>
      <w:r w:rsidRPr="00FA127D">
        <w:t xml:space="preserve">La </w:t>
      </w:r>
      <w:proofErr w:type="spellStart"/>
      <w:r w:rsidRPr="00FA127D">
        <w:t>monitoría</w:t>
      </w:r>
      <w:proofErr w:type="spellEnd"/>
      <w:r w:rsidRPr="00FA127D">
        <w:t xml:space="preserve"> podrá llevarse a cabo en el municipio o vía remoto, a discreción de</w:t>
      </w:r>
      <w:r w:rsidR="00405254" w:rsidRPr="00FA127D">
        <w:t>l</w:t>
      </w:r>
      <w:r w:rsidRPr="00FA127D">
        <w:t xml:space="preserve"> </w:t>
      </w:r>
      <w:r w:rsidR="005B066A" w:rsidRPr="00FA127D">
        <w:t>DVPR</w:t>
      </w:r>
      <w:r w:rsidRPr="00FA127D">
        <w:t xml:space="preserve">. Independientemente del tipo de </w:t>
      </w:r>
      <w:proofErr w:type="spellStart"/>
      <w:r w:rsidRPr="00FA127D">
        <w:t>monitoría</w:t>
      </w:r>
      <w:proofErr w:type="spellEnd"/>
      <w:r w:rsidRPr="00FA127D">
        <w:t xml:space="preserve"> a llevarse a cabo, las </w:t>
      </w:r>
      <w:proofErr w:type="spellStart"/>
      <w:r w:rsidRPr="00FA127D">
        <w:t>monitorías</w:t>
      </w:r>
      <w:proofErr w:type="spellEnd"/>
      <w:r w:rsidRPr="00FA127D">
        <w:t xml:space="preserve"> de</w:t>
      </w:r>
      <w:r w:rsidR="00405254" w:rsidRPr="00FA127D">
        <w:t>l</w:t>
      </w:r>
      <w:r w:rsidRPr="00FA127D">
        <w:t xml:space="preserve"> </w:t>
      </w:r>
      <w:r w:rsidR="005B066A" w:rsidRPr="00FA127D">
        <w:t>DVPR</w:t>
      </w:r>
      <w:r w:rsidRPr="00FA127D">
        <w:t xml:space="preserve"> deben contener los siguientes elementos: </w:t>
      </w:r>
    </w:p>
    <w:p w14:paraId="17DF0C10" w14:textId="2C6D8ACB" w:rsidR="00C47265" w:rsidRPr="00FA127D" w:rsidRDefault="00C47265" w:rsidP="00E40A02">
      <w:pPr>
        <w:pStyle w:val="ListParagraph"/>
        <w:numPr>
          <w:ilvl w:val="0"/>
          <w:numId w:val="29"/>
        </w:numPr>
        <w:tabs>
          <w:tab w:val="clear" w:pos="1440"/>
        </w:tabs>
        <w:spacing w:after="120" w:line="360" w:lineRule="auto"/>
        <w:ind w:left="720"/>
        <w:contextualSpacing w:val="0"/>
      </w:pPr>
      <w:r w:rsidRPr="00FA127D">
        <w:t xml:space="preserve">Notificación a los participantes del programa: Una vez se determine la fecha y el tipo de </w:t>
      </w:r>
      <w:proofErr w:type="spellStart"/>
      <w:r w:rsidRPr="00FA127D">
        <w:t>monitoría</w:t>
      </w:r>
      <w:proofErr w:type="spellEnd"/>
      <w:r w:rsidRPr="00FA127D">
        <w:t xml:space="preserve">, se enviará una carta al participante del programa. Salvo circunstancias excepcionales, esta carta será enviada al menos dos semanas antes al comienzo de la </w:t>
      </w:r>
      <w:proofErr w:type="spellStart"/>
      <w:r w:rsidRPr="00FA127D">
        <w:t>monitoría</w:t>
      </w:r>
      <w:proofErr w:type="spellEnd"/>
      <w:r w:rsidRPr="00FA127D">
        <w:t xml:space="preserve"> y discutirá la agenda de la </w:t>
      </w:r>
      <w:proofErr w:type="spellStart"/>
      <w:r w:rsidRPr="00FA127D">
        <w:t>monitoría</w:t>
      </w:r>
      <w:proofErr w:type="spellEnd"/>
      <w:r w:rsidRPr="00FA127D">
        <w:t xml:space="preserve">, identificará las áreas a ser monitoreadas, y los nombres y cargos del personal </w:t>
      </w:r>
      <w:r w:rsidR="005B066A" w:rsidRPr="00FA127D">
        <w:t>DVPR</w:t>
      </w:r>
      <w:r w:rsidRPr="00FA127D">
        <w:t xml:space="preserve"> que realizará la </w:t>
      </w:r>
      <w:proofErr w:type="spellStart"/>
      <w:r w:rsidRPr="00FA127D">
        <w:t>monitoría</w:t>
      </w:r>
      <w:proofErr w:type="spellEnd"/>
      <w:r w:rsidRPr="00FA127D">
        <w:t>.</w:t>
      </w:r>
    </w:p>
    <w:p w14:paraId="62DE8180" w14:textId="67B0D005" w:rsidR="00C47265" w:rsidRPr="00FA127D" w:rsidRDefault="00C47265" w:rsidP="00E40A02">
      <w:pPr>
        <w:pStyle w:val="ListParagraph"/>
        <w:numPr>
          <w:ilvl w:val="0"/>
          <w:numId w:val="29"/>
        </w:numPr>
        <w:tabs>
          <w:tab w:val="clear" w:pos="1440"/>
        </w:tabs>
        <w:spacing w:after="120" w:line="360" w:lineRule="auto"/>
        <w:ind w:left="720"/>
        <w:contextualSpacing w:val="0"/>
      </w:pPr>
      <w:r w:rsidRPr="00FA127D">
        <w:t xml:space="preserve">Consulta con áreas operacionales – previo al comienzo de la intervención, el monitor a cargo se reunirá con personal de Área de Finanzas y Presupuesto </w:t>
      </w:r>
      <w:r w:rsidR="00405254" w:rsidRPr="00FA127D">
        <w:t xml:space="preserve">del DVPR </w:t>
      </w:r>
      <w:r w:rsidRPr="00FA127D">
        <w:t xml:space="preserve">para conocer el estatus de las actividades que está desarrollando el municipio. </w:t>
      </w:r>
    </w:p>
    <w:p w14:paraId="0D1AF47A" w14:textId="05293ECA" w:rsidR="00C47265" w:rsidRPr="00FA127D" w:rsidRDefault="00C47265" w:rsidP="00E40A02">
      <w:pPr>
        <w:pStyle w:val="ListParagraph"/>
        <w:numPr>
          <w:ilvl w:val="0"/>
          <w:numId w:val="29"/>
        </w:numPr>
        <w:tabs>
          <w:tab w:val="clear" w:pos="1440"/>
        </w:tabs>
        <w:spacing w:after="120" w:line="360" w:lineRule="auto"/>
        <w:ind w:left="720"/>
        <w:contextualSpacing w:val="0"/>
      </w:pPr>
      <w:r w:rsidRPr="00FA127D">
        <w:t xml:space="preserve">Conferencia inicial: El propósito de la conferencia inicial es explicar cómo se realizará la </w:t>
      </w:r>
      <w:proofErr w:type="spellStart"/>
      <w:r w:rsidRPr="00FA127D">
        <w:t>monitoría</w:t>
      </w:r>
      <w:proofErr w:type="spellEnd"/>
      <w:r w:rsidRPr="00FA127D">
        <w:t xml:space="preserve">; identificar personal clave del programa que le ayudará durante la </w:t>
      </w:r>
      <w:proofErr w:type="spellStart"/>
      <w:r w:rsidRPr="00FA127D">
        <w:t>monitoría</w:t>
      </w:r>
      <w:proofErr w:type="spellEnd"/>
      <w:r w:rsidRPr="00FA127D">
        <w:t xml:space="preserve">; establecer los periodos de entrevista y, si aplica, programar inspecciones físicas. </w:t>
      </w:r>
    </w:p>
    <w:p w14:paraId="5E21B227" w14:textId="700EA50F" w:rsidR="00C47265" w:rsidRPr="00FA127D" w:rsidRDefault="00C47265" w:rsidP="00E40A02">
      <w:pPr>
        <w:pStyle w:val="ListParagraph"/>
        <w:numPr>
          <w:ilvl w:val="0"/>
          <w:numId w:val="29"/>
        </w:numPr>
        <w:tabs>
          <w:tab w:val="clear" w:pos="1440"/>
        </w:tabs>
        <w:spacing w:after="120" w:line="360" w:lineRule="auto"/>
        <w:ind w:left="720"/>
        <w:contextualSpacing w:val="0"/>
      </w:pPr>
      <w:r w:rsidRPr="00FA127D">
        <w:t xml:space="preserve">Proceso de evaluación: conlleva entrevistas y revisión de archivos para verificar y documentar el cumplimiento y desempeño del participante.  </w:t>
      </w:r>
    </w:p>
    <w:p w14:paraId="4DBC6719" w14:textId="77777777" w:rsidR="00C47265" w:rsidRPr="00FA127D" w:rsidRDefault="00C47265" w:rsidP="00E40A02">
      <w:pPr>
        <w:pStyle w:val="ListParagraph"/>
        <w:numPr>
          <w:ilvl w:val="0"/>
          <w:numId w:val="29"/>
        </w:numPr>
        <w:tabs>
          <w:tab w:val="clear" w:pos="1440"/>
        </w:tabs>
        <w:spacing w:after="120" w:line="360" w:lineRule="auto"/>
        <w:ind w:left="720"/>
        <w:contextualSpacing w:val="0"/>
      </w:pPr>
      <w:r w:rsidRPr="00FA127D">
        <w:t xml:space="preserve">Al concluir la intervención, el monitor tendrá una reunión </w:t>
      </w:r>
      <w:proofErr w:type="gramStart"/>
      <w:r w:rsidRPr="00FA127D">
        <w:t>con  personal</w:t>
      </w:r>
      <w:proofErr w:type="gramEnd"/>
      <w:r w:rsidRPr="00FA127D">
        <w:t xml:space="preserve"> de Área de Finanzas y Presupuesto para presentarles los hallazgos preliminares, recibir su insumo y desarrollar posibles recomendaciones y acciones correctivas.</w:t>
      </w:r>
    </w:p>
    <w:p w14:paraId="4FCBF742" w14:textId="22390E21" w:rsidR="00C47265" w:rsidRPr="00FA127D" w:rsidRDefault="00C47265" w:rsidP="00E40A02">
      <w:pPr>
        <w:pStyle w:val="ListParagraph"/>
        <w:numPr>
          <w:ilvl w:val="0"/>
          <w:numId w:val="29"/>
        </w:numPr>
        <w:tabs>
          <w:tab w:val="clear" w:pos="1440"/>
        </w:tabs>
        <w:spacing w:after="120" w:line="360" w:lineRule="auto"/>
        <w:ind w:left="720"/>
        <w:contextualSpacing w:val="0"/>
      </w:pPr>
      <w:r w:rsidRPr="00FA127D">
        <w:t xml:space="preserve">Conferencia de salida: Al </w:t>
      </w:r>
      <w:proofErr w:type="gramStart"/>
      <w:r w:rsidRPr="00FA127D">
        <w:t>finalizar  la</w:t>
      </w:r>
      <w:proofErr w:type="gramEnd"/>
      <w:r w:rsidRPr="00FA127D">
        <w:t xml:space="preserve"> </w:t>
      </w:r>
      <w:proofErr w:type="spellStart"/>
      <w:r w:rsidRPr="00FA127D">
        <w:t>monitoría</w:t>
      </w:r>
      <w:proofErr w:type="spellEnd"/>
      <w:r w:rsidRPr="00FA127D">
        <w:t xml:space="preserve">, </w:t>
      </w:r>
      <w:r w:rsidR="00405254" w:rsidRPr="00FA127D">
        <w:t xml:space="preserve">el </w:t>
      </w:r>
      <w:r w:rsidR="005B066A" w:rsidRPr="00FA127D">
        <w:t>DVPR</w:t>
      </w:r>
      <w:r w:rsidRPr="00FA127D">
        <w:t xml:space="preserve"> llevará a cabo una conferencia de salida con los funcionarios o personal indicado para discutir conclusiones preliminares. En la medida que exista discrepancia </w:t>
      </w:r>
      <w:r w:rsidRPr="00FA127D">
        <w:lastRenderedPageBreak/>
        <w:t xml:space="preserve">entre los funcionarios del Municipio y los monitores de </w:t>
      </w:r>
      <w:r w:rsidR="005B066A" w:rsidRPr="00FA127D">
        <w:t>DVPR</w:t>
      </w:r>
      <w:r w:rsidRPr="00FA127D">
        <w:t xml:space="preserve">, en cuanto a las conclusiones </w:t>
      </w:r>
      <w:r w:rsidR="00073DC7" w:rsidRPr="00FA127D">
        <w:t>preliminares, tal</w:t>
      </w:r>
      <w:r w:rsidRPr="00FA127D">
        <w:t xml:space="preserve"> discrepancia se hará constar en el resumen de la </w:t>
      </w:r>
      <w:proofErr w:type="spellStart"/>
      <w:r w:rsidRPr="00FA127D">
        <w:t>monitoría</w:t>
      </w:r>
      <w:proofErr w:type="spellEnd"/>
      <w:r w:rsidRPr="00FA127D">
        <w:t xml:space="preserve"> y se tomar</w:t>
      </w:r>
      <w:r w:rsidR="00405254" w:rsidRPr="00FA127D">
        <w:t>á</w:t>
      </w:r>
      <w:r w:rsidRPr="00FA127D">
        <w:t xml:space="preserve"> en consideración al redactar la carta de </w:t>
      </w:r>
      <w:proofErr w:type="spellStart"/>
      <w:r w:rsidRPr="00FA127D">
        <w:t>monitoría</w:t>
      </w:r>
      <w:proofErr w:type="spellEnd"/>
      <w:r w:rsidRPr="00FA127D">
        <w:t xml:space="preserve">. </w:t>
      </w:r>
    </w:p>
    <w:p w14:paraId="5ED97C43" w14:textId="68CCDAF3" w:rsidR="00C47265" w:rsidRPr="00FA127D" w:rsidRDefault="00405254" w:rsidP="00E40A02">
      <w:pPr>
        <w:pStyle w:val="ListParagraph"/>
        <w:numPr>
          <w:ilvl w:val="0"/>
          <w:numId w:val="29"/>
        </w:numPr>
        <w:tabs>
          <w:tab w:val="clear" w:pos="1440"/>
        </w:tabs>
        <w:spacing w:after="120" w:line="360" w:lineRule="auto"/>
        <w:ind w:left="720"/>
        <w:contextualSpacing w:val="0"/>
      </w:pPr>
      <w:r w:rsidRPr="00FA127D">
        <w:t>Informe</w:t>
      </w:r>
      <w:r w:rsidR="00C47265" w:rsidRPr="00FA127D">
        <w:t xml:space="preserve">: </w:t>
      </w:r>
      <w:r w:rsidRPr="00FA127D">
        <w:t xml:space="preserve">El DVPR emitirá un informe de </w:t>
      </w:r>
      <w:proofErr w:type="spellStart"/>
      <w:r w:rsidRPr="00FA127D">
        <w:t>monitoría</w:t>
      </w:r>
      <w:proofErr w:type="spellEnd"/>
      <w:r w:rsidRPr="00FA127D">
        <w:t xml:space="preserve"> que incluirá los señalamientos y áreas de preocupación en relación a las normas aplicables al Programa. Al Municipio se le proveerá un tiempo razonable para contestar el informe y someter su plan de acción correctiva.</w:t>
      </w:r>
      <w:r w:rsidR="00C47265" w:rsidRPr="00FA127D">
        <w:t xml:space="preserve"> </w:t>
      </w:r>
    </w:p>
    <w:p w14:paraId="5880F5A6" w14:textId="77777777" w:rsidR="00C47265" w:rsidRPr="00FA127D" w:rsidRDefault="00C47265" w:rsidP="001F7C5A">
      <w:pPr>
        <w:spacing w:line="240" w:lineRule="auto"/>
      </w:pPr>
    </w:p>
    <w:p w14:paraId="35301879" w14:textId="6D06CD73" w:rsidR="006C672F" w:rsidRPr="00FA127D" w:rsidRDefault="00FC52FB" w:rsidP="00FF715A">
      <w:pPr>
        <w:ind w:left="0"/>
        <w:rPr>
          <w:lang w:eastAsia="es-ES"/>
        </w:rPr>
      </w:pPr>
      <w:r w:rsidRPr="00FA127D">
        <w:t xml:space="preserve">Para llevar a cabo las monitorias del Programa de Asistencia a Microempresas (Fondos </w:t>
      </w:r>
      <w:r w:rsidR="005B066A" w:rsidRPr="00FA127D">
        <w:t>CDBG-CV</w:t>
      </w:r>
      <w:r w:rsidRPr="00FA127D">
        <w:t xml:space="preserve">) el monitor </w:t>
      </w:r>
      <w:r w:rsidR="00405254" w:rsidRPr="00FA127D">
        <w:t xml:space="preserve">utilizará la Hoja de </w:t>
      </w:r>
      <w:proofErr w:type="spellStart"/>
      <w:r w:rsidR="00405254" w:rsidRPr="00FA127D">
        <w:t>Monitoría</w:t>
      </w:r>
      <w:proofErr w:type="spellEnd"/>
      <w:r w:rsidR="00405254" w:rsidRPr="00FA127D">
        <w:t xml:space="preserve"> de Objetivo Nacional de Clientela Limitada, incluida como un anejo.</w:t>
      </w:r>
      <w:r w:rsidRPr="00FA127D">
        <w:t xml:space="preserve"> </w:t>
      </w:r>
    </w:p>
    <w:p w14:paraId="53C2326F" w14:textId="2090C9BD" w:rsidR="00FF715A" w:rsidRPr="00FA127D" w:rsidRDefault="00FF715A">
      <w:pPr>
        <w:spacing w:after="0" w:line="240" w:lineRule="auto"/>
        <w:ind w:left="0"/>
        <w:jc w:val="left"/>
        <w:rPr>
          <w:noProof/>
        </w:rPr>
      </w:pPr>
      <w:r w:rsidRPr="00FA127D">
        <w:rPr>
          <w:noProof/>
        </w:rPr>
        <w:br w:type="page"/>
      </w:r>
    </w:p>
    <w:p w14:paraId="6D981643" w14:textId="58456CDD" w:rsidR="004E3F8C" w:rsidRPr="00FA127D" w:rsidRDefault="00FF715A" w:rsidP="009C6662">
      <w:pPr>
        <w:pStyle w:val="Heading2"/>
        <w:rPr>
          <w:lang w:val="es-PR"/>
        </w:rPr>
      </w:pPr>
      <w:bookmarkStart w:id="27" w:name="_Toc55565640"/>
      <w:r w:rsidRPr="00FA127D">
        <w:rPr>
          <w:lang w:val="es-PR"/>
        </w:rPr>
        <w:lastRenderedPageBreak/>
        <w:t>ANEJOS</w:t>
      </w:r>
      <w:bookmarkEnd w:id="27"/>
    </w:p>
    <w:p w14:paraId="57E49798" w14:textId="75ACF5D5" w:rsidR="006C672F" w:rsidRPr="00FA127D" w:rsidRDefault="006C672F" w:rsidP="00FF715A">
      <w:pPr>
        <w:sectPr w:rsidR="006C672F" w:rsidRPr="00FA127D" w:rsidSect="00F37CDA">
          <w:headerReference w:type="default" r:id="rId23"/>
          <w:footerReference w:type="default" r:id="rId24"/>
          <w:pgSz w:w="12240" w:h="15840" w:code="1"/>
          <w:pgMar w:top="1440" w:right="1440" w:bottom="1440" w:left="1440" w:header="720" w:footer="720" w:gutter="0"/>
          <w:pgNumType w:start="1"/>
          <w:cols w:space="720"/>
          <w:docGrid w:linePitch="360"/>
        </w:sectPr>
      </w:pPr>
    </w:p>
    <w:p w14:paraId="27CAE4E3" w14:textId="77777777" w:rsidR="003571D9" w:rsidRPr="000512E6" w:rsidRDefault="003571D9" w:rsidP="003571D9">
      <w:pPr>
        <w:pStyle w:val="Heading3"/>
        <w:spacing w:after="0" w:line="240" w:lineRule="auto"/>
        <w:ind w:left="0"/>
        <w:jc w:val="center"/>
        <w:rPr>
          <w:lang w:val="es-PR"/>
        </w:rPr>
      </w:pPr>
      <w:bookmarkStart w:id="28" w:name="_Toc55384339"/>
      <w:bookmarkStart w:id="29" w:name="_Toc55491395"/>
      <w:bookmarkStart w:id="30" w:name="_Toc55573816"/>
      <w:bookmarkStart w:id="31" w:name="_Toc55565641"/>
      <w:r w:rsidRPr="000512E6">
        <w:rPr>
          <w:lang w:val="es-PR"/>
        </w:rPr>
        <w:lastRenderedPageBreak/>
        <w:t>CERTIFICACION CUMPLIMIENTO CON NORMAS Y REGULACIONES EN L</w:t>
      </w:r>
      <w:r>
        <w:rPr>
          <w:lang w:val="es-PR"/>
        </w:rPr>
        <w:t>OS MANUALES (FORMULARIO DV-CV-FP</w:t>
      </w:r>
      <w:r w:rsidRPr="000512E6">
        <w:rPr>
          <w:lang w:val="es-PR"/>
        </w:rPr>
        <w:t>-001)</w:t>
      </w:r>
      <w:bookmarkEnd w:id="28"/>
      <w:bookmarkEnd w:id="29"/>
      <w:bookmarkEnd w:id="30"/>
    </w:p>
    <w:p w14:paraId="2DBB936F" w14:textId="77777777" w:rsidR="003571D9" w:rsidRPr="0046247F" w:rsidRDefault="003571D9" w:rsidP="003571D9">
      <w:pPr>
        <w:spacing w:after="0" w:line="240" w:lineRule="auto"/>
        <w:jc w:val="center"/>
        <w:rPr>
          <w:b/>
        </w:rPr>
      </w:pPr>
      <w:r>
        <w:rPr>
          <w:b/>
        </w:rPr>
        <w:t>PROGRAMA DE APOYO A MICROEMPRESAS</w:t>
      </w:r>
      <w:r w:rsidRPr="0046247F">
        <w:rPr>
          <w:b/>
        </w:rPr>
        <w:t xml:space="preserve"> EN RESPUESTA AL COVID-19</w:t>
      </w:r>
    </w:p>
    <w:p w14:paraId="1013E14B" w14:textId="77777777" w:rsidR="003571D9" w:rsidRPr="0046247F" w:rsidRDefault="003571D9" w:rsidP="003571D9">
      <w:pPr>
        <w:spacing w:after="0" w:line="240" w:lineRule="auto"/>
        <w:jc w:val="center"/>
        <w:rPr>
          <w:b/>
        </w:rPr>
      </w:pPr>
    </w:p>
    <w:p w14:paraId="65B6B729" w14:textId="77777777" w:rsidR="003571D9" w:rsidRPr="0046247F" w:rsidRDefault="003571D9" w:rsidP="003571D9">
      <w:pPr>
        <w:spacing w:after="0" w:line="240" w:lineRule="auto"/>
        <w:jc w:val="center"/>
        <w:rPr>
          <w:b/>
          <w:lang w:val="es-ES_tradnl"/>
        </w:rPr>
      </w:pPr>
      <w:r w:rsidRPr="0046247F">
        <w:rPr>
          <w:b/>
          <w:lang w:val="es-ES_tradnl"/>
        </w:rPr>
        <w:t xml:space="preserve">PROYECTO </w:t>
      </w:r>
      <w:sdt>
        <w:sdtPr>
          <w:rPr>
            <w:b/>
            <w:u w:val="single"/>
          </w:rPr>
          <w:id w:val="-1240942540"/>
          <w:placeholder>
            <w:docPart w:val="DBF0010AB0014710B45113067591598B"/>
          </w:placeholder>
        </w:sdtPr>
        <w:sdtContent>
          <w:r w:rsidRPr="0046247F">
            <w:rPr>
              <w:b/>
              <w:u w:val="single"/>
            </w:rPr>
            <w:t>Número de Proyecto</w:t>
          </w:r>
        </w:sdtContent>
      </w:sdt>
    </w:p>
    <w:p w14:paraId="2D9D9396" w14:textId="77777777" w:rsidR="003571D9" w:rsidRPr="0046247F" w:rsidRDefault="003571D9" w:rsidP="003571D9">
      <w:pPr>
        <w:jc w:val="center"/>
      </w:pPr>
    </w:p>
    <w:p w14:paraId="1133A65B" w14:textId="77777777" w:rsidR="003571D9" w:rsidRPr="0046247F" w:rsidRDefault="003571D9" w:rsidP="003571D9">
      <w:pPr>
        <w:jc w:val="center"/>
        <w:rPr>
          <w:b/>
          <w:szCs w:val="28"/>
        </w:rPr>
      </w:pPr>
      <w:r w:rsidRPr="0046247F">
        <w:rPr>
          <w:b/>
          <w:szCs w:val="28"/>
        </w:rPr>
        <w:t>CERTIFICACIÓN</w:t>
      </w:r>
    </w:p>
    <w:p w14:paraId="0581A1C4" w14:textId="77777777" w:rsidR="003571D9" w:rsidRPr="0046247F" w:rsidRDefault="003571D9" w:rsidP="003571D9">
      <w:pPr>
        <w:jc w:val="center"/>
      </w:pPr>
    </w:p>
    <w:p w14:paraId="5927923A" w14:textId="77777777" w:rsidR="003571D9" w:rsidRPr="0046247F" w:rsidRDefault="003571D9" w:rsidP="003571D9">
      <w:r w:rsidRPr="0046247F">
        <w:t>Certifico que,</w:t>
      </w:r>
      <w:r w:rsidRPr="0046247F">
        <w:rPr>
          <w:b/>
        </w:rPr>
        <w:t xml:space="preserve"> </w:t>
      </w:r>
      <w:r w:rsidRPr="0046247F">
        <w:t>el Municipio d</w:t>
      </w:r>
      <w:r>
        <w:t xml:space="preserve">e </w:t>
      </w:r>
      <w:sdt>
        <w:sdtPr>
          <w:id w:val="-1406981952"/>
          <w:placeholder>
            <w:docPart w:val="7EBB0EA6426C4ED1B7B39A211CD75684"/>
          </w:placeholder>
        </w:sdtPr>
        <w:sdtContent>
          <w:r w:rsidRPr="0046247F">
            <w:rPr>
              <w:u w:val="single"/>
            </w:rPr>
            <w:t>Nombre del Municipio</w:t>
          </w:r>
        </w:sdtContent>
      </w:sdt>
      <w:r w:rsidRPr="0046247F">
        <w:t xml:space="preserve"> cumplirá con todas las normas y regulaciones establecidas en el </w:t>
      </w:r>
      <w:sdt>
        <w:sdtPr>
          <w:id w:val="-432750913"/>
          <w:placeholder>
            <w:docPart w:val="7EBB0EA6426C4ED1B7B39A211CD75684"/>
          </w:placeholder>
        </w:sdtPr>
        <w:sdtEndPr>
          <w:rPr>
            <w:b/>
          </w:rPr>
        </w:sdtEndPr>
        <w:sdtContent>
          <w:r w:rsidRPr="0046247F">
            <w:rPr>
              <w:b/>
              <w:u w:val="single"/>
            </w:rPr>
            <w:t>Manual de</w:t>
          </w:r>
        </w:sdtContent>
      </w:sdt>
      <w:r>
        <w:rPr>
          <w:b/>
        </w:rPr>
        <w:t xml:space="preserve"> ,</w:t>
      </w:r>
      <w:r w:rsidRPr="0046247F">
        <w:rPr>
          <w:b/>
        </w:rPr>
        <w:t xml:space="preserve"> en Respuesta al COVID-19</w:t>
      </w:r>
      <w:r w:rsidRPr="0046247F">
        <w:t>, del Programa CDBG-CV y mantendrá los expedientes que validen, en procesos de monitoria, el cumplimiento de dichos requisitos.</w:t>
      </w:r>
    </w:p>
    <w:p w14:paraId="5E21937C" w14:textId="77777777" w:rsidR="003571D9" w:rsidRPr="0046247F" w:rsidRDefault="003571D9" w:rsidP="003571D9"/>
    <w:p w14:paraId="4923E2C6" w14:textId="77777777" w:rsidR="003571D9" w:rsidRPr="0046247F" w:rsidRDefault="003571D9" w:rsidP="003571D9">
      <w:pPr>
        <w:rPr>
          <w:rFonts w:cs="Arial"/>
        </w:rPr>
      </w:pPr>
      <w:r w:rsidRPr="0046247F">
        <w:rPr>
          <w:rFonts w:cs="Arial"/>
        </w:rPr>
        <w:t>En testimonio de lo cual, y para que así conste, firmo esta certificación, en</w:t>
      </w:r>
      <w:r>
        <w:rPr>
          <w:rFonts w:cs="Arial"/>
        </w:rPr>
        <w:t xml:space="preserve"> </w:t>
      </w:r>
      <w:sdt>
        <w:sdtPr>
          <w:rPr>
            <w:rFonts w:cs="Arial"/>
          </w:rPr>
          <w:id w:val="-67107516"/>
          <w:placeholder>
            <w:docPart w:val="7EBB0EA6426C4ED1B7B39A211CD75684"/>
          </w:placeholder>
        </w:sdtPr>
        <w:sdtContent>
          <w:r w:rsidRPr="0046247F">
            <w:rPr>
              <w:rFonts w:cs="Arial"/>
              <w:u w:val="single"/>
            </w:rPr>
            <w:t>Pueblo</w:t>
          </w:r>
        </w:sdtContent>
      </w:sdt>
      <w:r>
        <w:rPr>
          <w:rFonts w:cs="Arial"/>
        </w:rPr>
        <w:t xml:space="preserve">, Puerto Rico, el </w:t>
      </w:r>
      <w:sdt>
        <w:sdtPr>
          <w:rPr>
            <w:rFonts w:cs="Arial"/>
          </w:rPr>
          <w:id w:val="-1614749476"/>
          <w:placeholder>
            <w:docPart w:val="7EBB0EA6426C4ED1B7B39A211CD75684"/>
          </w:placeholder>
        </w:sdtPr>
        <w:sdtContent>
          <w:r w:rsidRPr="0046247F">
            <w:rPr>
              <w:rFonts w:cs="Arial"/>
              <w:u w:val="single"/>
            </w:rPr>
            <w:t>día</w:t>
          </w:r>
        </w:sdtContent>
      </w:sdt>
      <w:r>
        <w:rPr>
          <w:rFonts w:cs="Arial"/>
        </w:rPr>
        <w:t xml:space="preserve"> de </w:t>
      </w:r>
      <w:sdt>
        <w:sdtPr>
          <w:rPr>
            <w:rFonts w:cs="Arial"/>
          </w:rPr>
          <w:id w:val="-881320302"/>
          <w:placeholder>
            <w:docPart w:val="7EBB0EA6426C4ED1B7B39A211CD75684"/>
          </w:placeholder>
        </w:sdtPr>
        <w:sdtContent>
          <w:r w:rsidRPr="0046247F">
            <w:rPr>
              <w:rFonts w:cs="Arial"/>
              <w:u w:val="single"/>
            </w:rPr>
            <w:t>mes</w:t>
          </w:r>
        </w:sdtContent>
      </w:sdt>
      <w:r>
        <w:rPr>
          <w:rFonts w:cs="Arial"/>
        </w:rPr>
        <w:t xml:space="preserve"> de </w:t>
      </w:r>
      <w:sdt>
        <w:sdtPr>
          <w:rPr>
            <w:rFonts w:cs="Arial"/>
          </w:rPr>
          <w:id w:val="438573546"/>
          <w:placeholder>
            <w:docPart w:val="7EBB0EA6426C4ED1B7B39A211CD75684"/>
          </w:placeholder>
        </w:sdtPr>
        <w:sdtContent>
          <w:r w:rsidRPr="0046247F">
            <w:rPr>
              <w:rFonts w:cs="Arial"/>
              <w:u w:val="single"/>
            </w:rPr>
            <w:t>año</w:t>
          </w:r>
        </w:sdtContent>
      </w:sdt>
      <w:r w:rsidRPr="0046247F">
        <w:rPr>
          <w:rFonts w:cs="Arial"/>
        </w:rPr>
        <w:t>.</w:t>
      </w:r>
    </w:p>
    <w:p w14:paraId="00BFA0E6" w14:textId="77777777" w:rsidR="003571D9" w:rsidRPr="0046247F" w:rsidRDefault="003571D9" w:rsidP="003571D9"/>
    <w:tbl>
      <w:tblPr>
        <w:tblW w:w="0" w:type="auto"/>
        <w:tblLook w:val="04A0" w:firstRow="1" w:lastRow="0" w:firstColumn="1" w:lastColumn="0" w:noHBand="0" w:noVBand="1"/>
      </w:tblPr>
      <w:tblGrid>
        <w:gridCol w:w="4770"/>
        <w:gridCol w:w="587"/>
        <w:gridCol w:w="4003"/>
      </w:tblGrid>
      <w:tr w:rsidR="003571D9" w:rsidRPr="00404997" w14:paraId="0E526C48" w14:textId="77777777" w:rsidTr="003571D9">
        <w:trPr>
          <w:trHeight w:val="873"/>
        </w:trPr>
        <w:sdt>
          <w:sdtPr>
            <w:id w:val="1940178747"/>
            <w:placeholder>
              <w:docPart w:val="7EBB0EA6426C4ED1B7B39A211CD75684"/>
            </w:placeholder>
            <w:showingPlcHdr/>
          </w:sdtPr>
          <w:sdtContent>
            <w:tc>
              <w:tcPr>
                <w:tcW w:w="4770" w:type="dxa"/>
                <w:tcBorders>
                  <w:left w:val="nil"/>
                  <w:bottom w:val="single" w:sz="4" w:space="0" w:color="auto"/>
                  <w:right w:val="nil"/>
                </w:tcBorders>
                <w:vAlign w:val="bottom"/>
              </w:tcPr>
              <w:p w14:paraId="528C384C" w14:textId="77777777" w:rsidR="003571D9" w:rsidRPr="0046247F" w:rsidRDefault="003571D9" w:rsidP="003571D9">
                <w:pPr>
                  <w:jc w:val="center"/>
                  <w:rPr>
                    <w:lang w:val="en-US"/>
                  </w:rPr>
                </w:pPr>
                <w:r w:rsidRPr="0046247F">
                  <w:rPr>
                    <w:rStyle w:val="PlaceholderText"/>
                    <w:lang w:val="en-US"/>
                  </w:rPr>
                  <w:t>Click or tap here to enter text.</w:t>
                </w:r>
              </w:p>
            </w:tc>
          </w:sdtContent>
        </w:sdt>
        <w:tc>
          <w:tcPr>
            <w:tcW w:w="587" w:type="dxa"/>
            <w:vAlign w:val="bottom"/>
          </w:tcPr>
          <w:p w14:paraId="6858A3E9" w14:textId="77777777" w:rsidR="003571D9" w:rsidRPr="0046247F" w:rsidRDefault="003571D9" w:rsidP="003571D9">
            <w:pPr>
              <w:rPr>
                <w:lang w:val="en-US"/>
              </w:rPr>
            </w:pPr>
          </w:p>
        </w:tc>
        <w:tc>
          <w:tcPr>
            <w:tcW w:w="4003" w:type="dxa"/>
            <w:tcBorders>
              <w:left w:val="nil"/>
              <w:bottom w:val="single" w:sz="4" w:space="0" w:color="auto"/>
              <w:right w:val="nil"/>
            </w:tcBorders>
            <w:vAlign w:val="bottom"/>
          </w:tcPr>
          <w:p w14:paraId="2B9500F4" w14:textId="77777777" w:rsidR="003571D9" w:rsidRPr="0046247F" w:rsidRDefault="003571D9" w:rsidP="003571D9">
            <w:pPr>
              <w:rPr>
                <w:lang w:val="en-US"/>
              </w:rPr>
            </w:pPr>
          </w:p>
        </w:tc>
      </w:tr>
      <w:tr w:rsidR="003571D9" w:rsidRPr="002E11D1" w14:paraId="2E68EAF9" w14:textId="77777777" w:rsidTr="003571D9">
        <w:trPr>
          <w:trHeight w:val="350"/>
        </w:trPr>
        <w:tc>
          <w:tcPr>
            <w:tcW w:w="4770" w:type="dxa"/>
            <w:tcBorders>
              <w:top w:val="single" w:sz="4" w:space="0" w:color="auto"/>
              <w:left w:val="nil"/>
              <w:bottom w:val="nil"/>
              <w:right w:val="nil"/>
            </w:tcBorders>
            <w:vAlign w:val="bottom"/>
            <w:hideMark/>
          </w:tcPr>
          <w:p w14:paraId="0B10BF41" w14:textId="77777777" w:rsidR="003571D9" w:rsidRPr="002E11D1" w:rsidRDefault="003571D9" w:rsidP="003571D9">
            <w:r w:rsidRPr="002E11D1">
              <w:rPr>
                <w:b/>
              </w:rPr>
              <w:t xml:space="preserve">Nombre </w:t>
            </w:r>
            <w:proofErr w:type="gramStart"/>
            <w:r w:rsidRPr="002E11D1">
              <w:rPr>
                <w:b/>
              </w:rPr>
              <w:t>del(</w:t>
            </w:r>
            <w:proofErr w:type="gramEnd"/>
            <w:r w:rsidRPr="002E11D1">
              <w:rPr>
                <w:b/>
              </w:rPr>
              <w:t>de la) Alcalde(</w:t>
            </w:r>
            <w:proofErr w:type="spellStart"/>
            <w:r w:rsidRPr="002E11D1">
              <w:rPr>
                <w:b/>
              </w:rPr>
              <w:t>sa</w:t>
            </w:r>
            <w:proofErr w:type="spellEnd"/>
            <w:r w:rsidRPr="002E11D1">
              <w:rPr>
                <w:b/>
              </w:rPr>
              <w:t>)</w:t>
            </w:r>
          </w:p>
        </w:tc>
        <w:tc>
          <w:tcPr>
            <w:tcW w:w="587" w:type="dxa"/>
            <w:vAlign w:val="bottom"/>
          </w:tcPr>
          <w:p w14:paraId="1C85E3D4" w14:textId="77777777" w:rsidR="003571D9" w:rsidRPr="002E11D1" w:rsidRDefault="003571D9" w:rsidP="003571D9"/>
        </w:tc>
        <w:tc>
          <w:tcPr>
            <w:tcW w:w="4003" w:type="dxa"/>
            <w:tcBorders>
              <w:top w:val="single" w:sz="4" w:space="0" w:color="auto"/>
              <w:left w:val="nil"/>
              <w:bottom w:val="nil"/>
              <w:right w:val="nil"/>
            </w:tcBorders>
            <w:vAlign w:val="bottom"/>
          </w:tcPr>
          <w:p w14:paraId="5781ECDE" w14:textId="77777777" w:rsidR="003571D9" w:rsidRPr="002E11D1" w:rsidRDefault="003571D9" w:rsidP="003571D9">
            <w:pPr>
              <w:rPr>
                <w:b/>
              </w:rPr>
            </w:pPr>
            <w:r w:rsidRPr="002E11D1">
              <w:rPr>
                <w:b/>
                <w:bCs/>
              </w:rPr>
              <w:t xml:space="preserve">Firma </w:t>
            </w:r>
            <w:proofErr w:type="gramStart"/>
            <w:r w:rsidRPr="002E11D1">
              <w:rPr>
                <w:b/>
                <w:bCs/>
              </w:rPr>
              <w:t>del(</w:t>
            </w:r>
            <w:proofErr w:type="gramEnd"/>
            <w:r w:rsidRPr="002E11D1">
              <w:rPr>
                <w:b/>
                <w:bCs/>
              </w:rPr>
              <w:t>de la) Alcalde(</w:t>
            </w:r>
            <w:proofErr w:type="spellStart"/>
            <w:r w:rsidRPr="002E11D1">
              <w:rPr>
                <w:b/>
                <w:bCs/>
              </w:rPr>
              <w:t>sa</w:t>
            </w:r>
            <w:proofErr w:type="spellEnd"/>
            <w:r w:rsidRPr="002E11D1">
              <w:rPr>
                <w:b/>
                <w:bCs/>
              </w:rPr>
              <w:t>)</w:t>
            </w:r>
          </w:p>
        </w:tc>
      </w:tr>
    </w:tbl>
    <w:p w14:paraId="0A0B22A2" w14:textId="7607A039" w:rsidR="003571D9" w:rsidRPr="003632B8" w:rsidRDefault="003571D9" w:rsidP="003571D9">
      <w:pPr>
        <w:spacing w:after="160" w:line="259" w:lineRule="auto"/>
        <w:ind w:left="0"/>
        <w:rPr>
          <w:rFonts w:eastAsia="Times New Roman"/>
          <w:b/>
        </w:rPr>
      </w:pPr>
    </w:p>
    <w:p w14:paraId="685790F0" w14:textId="1D9A9046" w:rsidR="003571D9" w:rsidRDefault="003571D9">
      <w:pPr>
        <w:spacing w:after="0" w:line="240" w:lineRule="auto"/>
        <w:ind w:left="0"/>
        <w:jc w:val="left"/>
        <w:rPr>
          <w:rFonts w:cs="Arial"/>
          <w:b/>
          <w:bCs/>
          <w:szCs w:val="22"/>
          <w:lang w:eastAsia="es-ES"/>
        </w:rPr>
      </w:pPr>
      <w:r w:rsidRPr="002E11D1">
        <w:rPr>
          <w:noProof/>
          <w:lang w:val="en-US"/>
        </w:rPr>
        <mc:AlternateContent>
          <mc:Choice Requires="wps">
            <w:drawing>
              <wp:anchor distT="0" distB="0" distL="114300" distR="114300" simplePos="0" relativeHeight="251774976" behindDoc="1" locked="0" layoutInCell="1" allowOverlap="1" wp14:anchorId="683C61F6" wp14:editId="65B0AB36">
                <wp:simplePos x="0" y="0"/>
                <wp:positionH relativeFrom="margin">
                  <wp:align>right</wp:align>
                </wp:positionH>
                <wp:positionV relativeFrom="paragraph">
                  <wp:posOffset>180086</wp:posOffset>
                </wp:positionV>
                <wp:extent cx="1798320" cy="1962150"/>
                <wp:effectExtent l="0" t="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8320" cy="1962150"/>
                        </a:xfrm>
                        <a:prstGeom prst="rect">
                          <a:avLst/>
                        </a:prstGeom>
                        <a:solidFill>
                          <a:srgbClr val="FFFFFF"/>
                        </a:solidFill>
                        <a:ln w="9525">
                          <a:solidFill>
                            <a:srgbClr val="000000"/>
                          </a:solidFill>
                          <a:miter lim="800000"/>
                          <a:headEnd/>
                          <a:tailEnd/>
                        </a:ln>
                      </wps:spPr>
                      <wps:txbx>
                        <w:txbxContent>
                          <w:p w14:paraId="0421976B" w14:textId="77777777" w:rsidR="002D34B3" w:rsidRDefault="002D34B3" w:rsidP="003571D9">
                            <w:pPr>
                              <w:ind w:left="90"/>
                              <w:jc w:val="center"/>
                              <w:rPr>
                                <w:b/>
                                <w:sz w:val="14"/>
                                <w:szCs w:val="14"/>
                              </w:rPr>
                            </w:pPr>
                          </w:p>
                          <w:p w14:paraId="0EB9DA1D" w14:textId="77777777" w:rsidR="002D34B3" w:rsidRDefault="002D34B3" w:rsidP="003571D9">
                            <w:pPr>
                              <w:ind w:left="90"/>
                              <w:jc w:val="center"/>
                              <w:rPr>
                                <w:b/>
                                <w:sz w:val="14"/>
                                <w:szCs w:val="14"/>
                              </w:rPr>
                            </w:pPr>
                          </w:p>
                          <w:p w14:paraId="468E1A4E" w14:textId="77777777" w:rsidR="002D34B3" w:rsidRDefault="002D34B3" w:rsidP="003571D9">
                            <w:pPr>
                              <w:ind w:left="90"/>
                              <w:jc w:val="center"/>
                              <w:rPr>
                                <w:b/>
                                <w:sz w:val="14"/>
                                <w:szCs w:val="14"/>
                              </w:rPr>
                            </w:pPr>
                          </w:p>
                          <w:p w14:paraId="1FEF59B9" w14:textId="68314E1A" w:rsidR="002D34B3" w:rsidRPr="00481645" w:rsidRDefault="002D34B3" w:rsidP="003571D9">
                            <w:pPr>
                              <w:ind w:left="90"/>
                              <w:jc w:val="center"/>
                              <w:rPr>
                                <w:b/>
                                <w:sz w:val="14"/>
                                <w:szCs w:val="14"/>
                              </w:rPr>
                            </w:pPr>
                            <w:r w:rsidRPr="00481645">
                              <w:rPr>
                                <w:b/>
                                <w:sz w:val="14"/>
                                <w:szCs w:val="14"/>
                              </w:rPr>
                              <w:t>SELLO DEL MUNICIPI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3C61F6" id="_x0000_t202" coordsize="21600,21600" o:spt="202" path="m,l,21600r21600,l21600,xe">
                <v:stroke joinstyle="miter"/>
                <v:path gradientshapeok="t" o:connecttype="rect"/>
              </v:shapetype>
              <v:shape id="Text Box 2" o:spid="_x0000_s1029" type="#_x0000_t202" style="position:absolute;margin-left:90.4pt;margin-top:14.2pt;width:141.6pt;height:154.5pt;z-index:-251541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">
                <v:textbox>
                  <w:txbxContent>
                    <w:p w14:paraId="0421976B" w14:textId="77777777" w:rsidR="002D34B3" w:rsidRDefault="002D34B3" w:rsidP="003571D9">
                      <w:pPr>
                        <w:ind w:left="90"/>
                        <w:jc w:val="center"/>
                        <w:rPr>
                          <w:b/>
                          <w:sz w:val="14"/>
                          <w:szCs w:val="14"/>
                        </w:rPr>
                      </w:pPr>
                    </w:p>
                    <w:p w14:paraId="0EB9DA1D" w14:textId="77777777" w:rsidR="002D34B3" w:rsidRDefault="002D34B3" w:rsidP="003571D9">
                      <w:pPr>
                        <w:ind w:left="90"/>
                        <w:jc w:val="center"/>
                        <w:rPr>
                          <w:b/>
                          <w:sz w:val="14"/>
                          <w:szCs w:val="14"/>
                        </w:rPr>
                      </w:pPr>
                    </w:p>
                    <w:p w14:paraId="468E1A4E" w14:textId="77777777" w:rsidR="002D34B3" w:rsidRDefault="002D34B3" w:rsidP="003571D9">
                      <w:pPr>
                        <w:ind w:left="90"/>
                        <w:jc w:val="center"/>
                        <w:rPr>
                          <w:b/>
                          <w:sz w:val="14"/>
                          <w:szCs w:val="14"/>
                        </w:rPr>
                      </w:pPr>
                    </w:p>
                    <w:p w14:paraId="1FEF59B9" w14:textId="68314E1A" w:rsidR="002D34B3" w:rsidRPr="00481645" w:rsidRDefault="002D34B3" w:rsidP="003571D9">
                      <w:pPr>
                        <w:ind w:left="90"/>
                        <w:jc w:val="center"/>
                        <w:rPr>
                          <w:b/>
                          <w:sz w:val="14"/>
                          <w:szCs w:val="14"/>
                        </w:rPr>
                      </w:pPr>
                      <w:r w:rsidRPr="00481645">
                        <w:rPr>
                          <w:b/>
                          <w:sz w:val="14"/>
                          <w:szCs w:val="14"/>
                        </w:rPr>
                        <w:t>SELLO DEL MUNICIPIO</w:t>
                      </w:r>
                    </w:p>
                  </w:txbxContent>
                </v:textbox>
                <w10:wrap anchorx="margin"/>
              </v:shape>
            </w:pict>
          </mc:Fallback>
        </mc:AlternateContent>
      </w:r>
      <w:r>
        <w:br w:type="page"/>
      </w:r>
    </w:p>
    <w:p w14:paraId="12AABE29" w14:textId="641081FC" w:rsidR="001A4F1A" w:rsidRPr="00FA127D" w:rsidRDefault="00FF715A" w:rsidP="00FF715A">
      <w:pPr>
        <w:pStyle w:val="Heading3"/>
        <w:spacing w:after="0" w:line="240" w:lineRule="auto"/>
        <w:ind w:right="720"/>
        <w:jc w:val="center"/>
        <w:rPr>
          <w:caps/>
          <w:lang w:val="es-PR"/>
        </w:rPr>
      </w:pPr>
      <w:r w:rsidRPr="00FA127D">
        <w:rPr>
          <w:lang w:val="es-PR"/>
        </w:rPr>
        <w:lastRenderedPageBreak/>
        <w:t>HOJA DE SOLICITUD MICROEMPRESAS (FORMULARIO DV-CV-DE-002)</w:t>
      </w:r>
      <w:bookmarkEnd w:id="31"/>
    </w:p>
    <w:p w14:paraId="7FCE6DD3" w14:textId="1E00B997" w:rsidR="001A2DBC" w:rsidRPr="00FA127D" w:rsidRDefault="001A2DBC" w:rsidP="001A2DBC">
      <w:pPr>
        <w:spacing w:after="0" w:line="240" w:lineRule="auto"/>
        <w:ind w:left="0"/>
        <w:jc w:val="center"/>
        <w:rPr>
          <w:b/>
          <w:bCs/>
          <w:lang w:eastAsia="es-PR"/>
        </w:rPr>
      </w:pPr>
      <w:r w:rsidRPr="00FA127D">
        <w:rPr>
          <w:b/>
          <w:bCs/>
          <w:lang w:eastAsia="es-PR"/>
        </w:rPr>
        <w:t>Programa de Asistencia a Microempresas en Respuesta al COVID-19</w:t>
      </w:r>
    </w:p>
    <w:p w14:paraId="1CDC9EB0" w14:textId="77777777" w:rsidR="008267CD" w:rsidRPr="00FA127D" w:rsidRDefault="008267CD" w:rsidP="001A2DBC">
      <w:pPr>
        <w:spacing w:after="0" w:line="240" w:lineRule="auto"/>
        <w:ind w:left="0"/>
        <w:jc w:val="center"/>
        <w:rPr>
          <w:b/>
          <w:bCs/>
          <w:lang w:eastAsia="es-PR"/>
        </w:rPr>
      </w:pPr>
    </w:p>
    <w:p w14:paraId="2D582533" w14:textId="77777777" w:rsidR="001A2DBC" w:rsidRPr="00FA127D" w:rsidRDefault="001A2DBC" w:rsidP="001A2DBC">
      <w:pPr>
        <w:spacing w:after="0" w:line="240" w:lineRule="auto"/>
        <w:ind w:left="0"/>
        <w:jc w:val="center"/>
        <w:rPr>
          <w:lang w:eastAsia="es-PR"/>
        </w:rPr>
      </w:pPr>
    </w:p>
    <w:p w14:paraId="4903B358" w14:textId="53209A13" w:rsidR="00FF715A" w:rsidRPr="00647188" w:rsidRDefault="00FF715A" w:rsidP="00FF715A">
      <w:pPr>
        <w:spacing w:after="0" w:line="240" w:lineRule="auto"/>
        <w:ind w:left="0"/>
        <w:rPr>
          <w:b/>
          <w:bCs/>
          <w:lang w:val="en-US" w:eastAsia="es-PR"/>
        </w:rPr>
      </w:pPr>
      <w:r w:rsidRPr="00647188">
        <w:rPr>
          <w:b/>
          <w:bCs/>
          <w:lang w:val="en-US" w:eastAsia="es-PR"/>
        </w:rPr>
        <w:t xml:space="preserve">MUNICIPIO DE </w:t>
      </w:r>
      <w:sdt>
        <w:sdtPr>
          <w:rPr>
            <w:b/>
            <w:bCs/>
            <w:lang w:eastAsia="es-PR"/>
          </w:rPr>
          <w:id w:val="-1945684535"/>
          <w:placeholder>
            <w:docPart w:val="DefaultPlaceholder_-1854013440"/>
          </w:placeholder>
          <w:showingPlcHdr/>
        </w:sdtPr>
        <w:sdtContent>
          <w:r w:rsidR="001A2DBC" w:rsidRPr="00404997">
            <w:rPr>
              <w:rStyle w:val="PlaceholderText"/>
              <w:u w:val="single"/>
              <w:lang w:val="en-US"/>
            </w:rPr>
            <w:t>Click or tap here to enter text.</w:t>
          </w:r>
        </w:sdtContent>
      </w:sdt>
    </w:p>
    <w:p w14:paraId="03C4581C" w14:textId="77777777" w:rsidR="001A2DBC" w:rsidRPr="00647188" w:rsidRDefault="001A2DBC" w:rsidP="00FF715A">
      <w:pPr>
        <w:spacing w:after="0" w:line="240" w:lineRule="auto"/>
        <w:ind w:left="0"/>
        <w:rPr>
          <w:b/>
          <w:bCs/>
          <w:lang w:val="en-US" w:eastAsia="es-PR"/>
        </w:rPr>
      </w:pPr>
    </w:p>
    <w:p w14:paraId="6C035185" w14:textId="35F74D78" w:rsidR="00132E5B" w:rsidRPr="00FA127D" w:rsidRDefault="00132E5B" w:rsidP="00FF715A">
      <w:pPr>
        <w:shd w:val="clear" w:color="auto" w:fill="FFFFFF" w:themeFill="background1"/>
        <w:spacing w:after="0" w:line="240" w:lineRule="auto"/>
        <w:ind w:left="0"/>
        <w:rPr>
          <w:lang w:eastAsia="es-PR"/>
        </w:rPr>
      </w:pPr>
      <w:r w:rsidRPr="00FA127D">
        <w:rPr>
          <w:lang w:eastAsia="es-PR"/>
        </w:rPr>
        <w:t xml:space="preserve">Por favor complete la solicitud siguiente para efectos de poder evaluar su elegibilidad para el Programa y cumplir con otros informes federales. </w:t>
      </w:r>
      <w:r w:rsidR="008350E5" w:rsidRPr="00FA127D">
        <w:rPr>
          <w:lang w:eastAsia="es-PR"/>
        </w:rPr>
        <w:t xml:space="preserve">La misma deberá ser completada por el dueño(s) del establecimiento. </w:t>
      </w:r>
      <w:r w:rsidRPr="00FA127D">
        <w:rPr>
          <w:lang w:eastAsia="es-PR"/>
        </w:rPr>
        <w:t>La información de esta solicitud es estrictamente confidencial y no se divulgará de manera individual a personas fuera del programa</w:t>
      </w:r>
      <w:r w:rsidR="008350E5" w:rsidRPr="00FA127D">
        <w:rPr>
          <w:lang w:eastAsia="es-PR"/>
        </w:rPr>
        <w:t xml:space="preserve"> en el Municipio o el Administrador de los Fondos (DVPR)</w:t>
      </w:r>
      <w:r w:rsidRPr="00FA127D">
        <w:rPr>
          <w:lang w:eastAsia="es-PR"/>
        </w:rPr>
        <w:t xml:space="preserve"> sin el consentimiento escrito del solicitante. </w:t>
      </w:r>
      <w:r w:rsidR="008350E5" w:rsidRPr="00FA127D">
        <w:rPr>
          <w:lang w:eastAsia="es-PR"/>
        </w:rPr>
        <w:t xml:space="preserve"> </w:t>
      </w:r>
    </w:p>
    <w:p w14:paraId="34C8FAA7" w14:textId="33E3EF9B" w:rsidR="001A4F1A" w:rsidRPr="00FA127D" w:rsidRDefault="001A4F1A" w:rsidP="00387B42">
      <w:pPr>
        <w:spacing w:after="0" w:line="240" w:lineRule="auto"/>
        <w:ind w:left="240"/>
        <w:rPr>
          <w:lang w:eastAsia="es-PR"/>
        </w:rPr>
      </w:pPr>
    </w:p>
    <w:p w14:paraId="3A95D3A5" w14:textId="167E94AE" w:rsidR="00FF715A" w:rsidRPr="003571D9" w:rsidRDefault="00566C68" w:rsidP="001A2DBC">
      <w:pPr>
        <w:shd w:val="clear" w:color="auto" w:fill="A6A6A6" w:themeFill="background1" w:themeFillShade="A6"/>
        <w:spacing w:after="0" w:line="240" w:lineRule="auto"/>
        <w:ind w:left="0"/>
        <w:rPr>
          <w:b/>
          <w:bCs/>
          <w:color w:val="FFFFFF" w:themeColor="background1"/>
          <w:lang w:eastAsia="es-PR"/>
        </w:rPr>
      </w:pPr>
      <w:r w:rsidRPr="003571D9">
        <w:rPr>
          <w:b/>
          <w:bCs/>
          <w:color w:val="FFFFFF" w:themeColor="background1"/>
          <w:lang w:eastAsia="es-PR"/>
        </w:rPr>
        <w:t>INFORMACIÓN DE LA MICROEMPRESA:</w:t>
      </w:r>
    </w:p>
    <w:p w14:paraId="4A6BE87F" w14:textId="77777777" w:rsidR="00FF715A" w:rsidRPr="00FA127D" w:rsidRDefault="00FF715A" w:rsidP="00566C68">
      <w:pPr>
        <w:spacing w:after="60" w:line="240" w:lineRule="auto"/>
        <w:ind w:left="0"/>
        <w:rPr>
          <w:lang w:eastAsia="es-PR"/>
        </w:rPr>
      </w:pPr>
    </w:p>
    <w:p w14:paraId="4C9AA392" w14:textId="77777777" w:rsidR="00FF715A" w:rsidRPr="00FA127D" w:rsidRDefault="001A4F1A" w:rsidP="00954D57">
      <w:pPr>
        <w:spacing w:line="240" w:lineRule="auto"/>
        <w:ind w:left="0"/>
        <w:rPr>
          <w:rFonts w:eastAsia="Times New Roman"/>
          <w:lang w:eastAsia="es-PR"/>
        </w:rPr>
      </w:pPr>
      <w:r w:rsidRPr="00FA127D">
        <w:rPr>
          <w:rFonts w:eastAsia="Times New Roman"/>
          <w:b/>
          <w:bCs/>
          <w:lang w:eastAsia="es-PR"/>
        </w:rPr>
        <w:t>Nombre del solicitante</w:t>
      </w:r>
      <w:r w:rsidRPr="00FA127D">
        <w:rPr>
          <w:rFonts w:eastAsia="Times New Roman"/>
          <w:lang w:eastAsia="es-PR"/>
        </w:rPr>
        <w:t xml:space="preserve">: </w:t>
      </w:r>
      <w:sdt>
        <w:sdtPr>
          <w:rPr>
            <w:rFonts w:eastAsia="Times New Roman"/>
            <w:lang w:eastAsia="es-PR"/>
          </w:rPr>
          <w:id w:val="-1281571162"/>
          <w:placeholder>
            <w:docPart w:val="DefaultPlaceholder_-1854013440"/>
          </w:placeholder>
          <w:showingPlcHdr/>
        </w:sdtPr>
        <w:sdtContent>
          <w:r w:rsidRPr="00FA127D">
            <w:rPr>
              <w:rStyle w:val="PlaceholderText"/>
              <w:u w:val="single"/>
            </w:rPr>
            <w:t>Click or tap here to enter text.</w:t>
          </w:r>
        </w:sdtContent>
      </w:sdt>
      <w:r w:rsidRPr="00FA127D">
        <w:rPr>
          <w:rFonts w:eastAsia="Times New Roman"/>
          <w:lang w:eastAsia="es-PR"/>
        </w:rPr>
        <w:t xml:space="preserve"> </w:t>
      </w:r>
    </w:p>
    <w:p w14:paraId="76FB436C" w14:textId="77777777" w:rsidR="00FF715A" w:rsidRPr="00FA127D" w:rsidRDefault="001A4F1A" w:rsidP="00954D57">
      <w:pPr>
        <w:spacing w:line="240" w:lineRule="auto"/>
        <w:ind w:left="0"/>
        <w:rPr>
          <w:rFonts w:eastAsia="Times New Roman"/>
          <w:lang w:eastAsia="es-PR"/>
        </w:rPr>
      </w:pPr>
      <w:r w:rsidRPr="00FA127D">
        <w:rPr>
          <w:rFonts w:eastAsia="Times New Roman"/>
          <w:b/>
          <w:bCs/>
          <w:lang w:eastAsia="es-PR"/>
        </w:rPr>
        <w:t>Nombre de la microempresa</w:t>
      </w:r>
      <w:r w:rsidRPr="00FA127D">
        <w:rPr>
          <w:rFonts w:eastAsia="Times New Roman"/>
          <w:lang w:eastAsia="es-PR"/>
        </w:rPr>
        <w:t xml:space="preserve">: </w:t>
      </w:r>
      <w:sdt>
        <w:sdtPr>
          <w:rPr>
            <w:rFonts w:eastAsia="Times New Roman"/>
            <w:lang w:eastAsia="es-PR"/>
          </w:rPr>
          <w:id w:val="272987874"/>
          <w:placeholder>
            <w:docPart w:val="DefaultPlaceholder_-1854013440"/>
          </w:placeholder>
          <w:showingPlcHdr/>
        </w:sdtPr>
        <w:sdtContent>
          <w:r w:rsidRPr="00FA127D">
            <w:rPr>
              <w:rStyle w:val="PlaceholderText"/>
              <w:u w:val="single"/>
            </w:rPr>
            <w:t>Click or tap here to enter text.</w:t>
          </w:r>
        </w:sdtContent>
      </w:sdt>
      <w:r w:rsidRPr="00FA127D">
        <w:rPr>
          <w:rFonts w:eastAsia="Times New Roman"/>
          <w:lang w:eastAsia="es-PR"/>
        </w:rPr>
        <w:t xml:space="preserve"> </w:t>
      </w:r>
    </w:p>
    <w:p w14:paraId="606C4D79" w14:textId="397F0AE5" w:rsidR="001A4F1A" w:rsidRPr="00FA127D" w:rsidRDefault="001A4F1A" w:rsidP="00954D57">
      <w:pPr>
        <w:spacing w:line="240" w:lineRule="auto"/>
        <w:ind w:left="0"/>
        <w:rPr>
          <w:rFonts w:eastAsia="Times New Roman"/>
          <w:lang w:eastAsia="es-PR"/>
        </w:rPr>
      </w:pPr>
      <w:r w:rsidRPr="00FA127D">
        <w:rPr>
          <w:b/>
          <w:bCs/>
          <w:lang w:eastAsia="es-PR"/>
        </w:rPr>
        <w:t xml:space="preserve">Tipo de organización: </w:t>
      </w:r>
    </w:p>
    <w:p w14:paraId="30920E1A" w14:textId="1D70C1C5" w:rsidR="001A4F1A" w:rsidRPr="00FA127D" w:rsidRDefault="002D34B3" w:rsidP="00954D57">
      <w:pPr>
        <w:spacing w:line="240" w:lineRule="auto"/>
        <w:ind w:left="360"/>
        <w:rPr>
          <w:lang w:eastAsia="es-PR"/>
        </w:rPr>
      </w:pPr>
      <w:sdt>
        <w:sdtPr>
          <w:rPr>
            <w:lang w:eastAsia="es-PR"/>
          </w:rPr>
          <w:id w:val="-509671896"/>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66C68" w:rsidRPr="00FA127D">
        <w:rPr>
          <w:lang w:eastAsia="es-PR"/>
        </w:rPr>
        <w:tab/>
      </w:r>
      <w:r w:rsidR="001A4F1A" w:rsidRPr="00FA127D">
        <w:rPr>
          <w:lang w:eastAsia="es-PR"/>
        </w:rPr>
        <w:t xml:space="preserve">Corporación (indique el número de registro </w:t>
      </w:r>
      <w:sdt>
        <w:sdtPr>
          <w:rPr>
            <w:lang w:eastAsia="es-PR"/>
          </w:rPr>
          <w:id w:val="-224998784"/>
          <w:placeholder>
            <w:docPart w:val="DefaultPlaceholder_-1854013440"/>
          </w:placeholder>
          <w:showingPlcHdr/>
        </w:sdtPr>
        <w:sdtContent>
          <w:r w:rsidR="001A4F1A" w:rsidRPr="00FA127D">
            <w:rPr>
              <w:rStyle w:val="PlaceholderText"/>
              <w:u w:val="single"/>
            </w:rPr>
            <w:t>Click or tap here to enter text.</w:t>
          </w:r>
        </w:sdtContent>
      </w:sdt>
      <w:r w:rsidR="001A4F1A" w:rsidRPr="00FA127D">
        <w:rPr>
          <w:lang w:eastAsia="es-PR"/>
        </w:rPr>
        <w:t>)</w:t>
      </w:r>
    </w:p>
    <w:p w14:paraId="33B2D077" w14:textId="722030A5" w:rsidR="001A4F1A" w:rsidRPr="00647188" w:rsidRDefault="002D34B3" w:rsidP="00954D57">
      <w:pPr>
        <w:spacing w:line="240" w:lineRule="auto"/>
        <w:ind w:left="360"/>
        <w:rPr>
          <w:lang w:val="en-US" w:eastAsia="es-PR"/>
        </w:rPr>
      </w:pPr>
      <w:sdt>
        <w:sdtPr>
          <w:rPr>
            <w:lang w:val="en-US" w:eastAsia="es-PR"/>
          </w:rPr>
          <w:id w:val="-1234778221"/>
          <w14:checkbox>
            <w14:checked w14:val="0"/>
            <w14:checkedState w14:val="2612" w14:font="MS Gothic"/>
            <w14:uncheckedState w14:val="2610" w14:font="MS Gothic"/>
          </w14:checkbox>
        </w:sdtPr>
        <w:sdtContent>
          <w:r w:rsidR="001A4F1A" w:rsidRPr="00647188">
            <w:rPr>
              <w:rFonts w:ascii="Segoe UI Symbol" w:eastAsia="MS Gothic" w:hAnsi="Segoe UI Symbol" w:cs="Segoe UI Symbol"/>
              <w:lang w:val="en-US" w:eastAsia="es-PR"/>
            </w:rPr>
            <w:t>☐</w:t>
          </w:r>
        </w:sdtContent>
      </w:sdt>
      <w:r w:rsidR="00566C68" w:rsidRPr="00647188">
        <w:rPr>
          <w:lang w:val="en-US" w:eastAsia="es-PR"/>
        </w:rPr>
        <w:tab/>
        <w:t>Sociedad</w:t>
      </w:r>
    </w:p>
    <w:p w14:paraId="775502CE" w14:textId="19B68661" w:rsidR="001A4F1A" w:rsidRPr="00647188" w:rsidRDefault="002D34B3" w:rsidP="00954D57">
      <w:pPr>
        <w:spacing w:line="240" w:lineRule="auto"/>
        <w:ind w:left="360"/>
        <w:rPr>
          <w:rFonts w:eastAsia="Times New Roman"/>
          <w:lang w:val="en-US" w:eastAsia="es-PR"/>
        </w:rPr>
      </w:pPr>
      <w:sdt>
        <w:sdtPr>
          <w:rPr>
            <w:rFonts w:eastAsia="Times New Roman"/>
            <w:lang w:val="en-US" w:eastAsia="es-PR"/>
          </w:rPr>
          <w:id w:val="-597409917"/>
          <w14:checkbox>
            <w14:checked w14:val="0"/>
            <w14:checkedState w14:val="2612" w14:font="MS Gothic"/>
            <w14:uncheckedState w14:val="2610" w14:font="MS Gothic"/>
          </w14:checkbox>
        </w:sdtPr>
        <w:sdtContent>
          <w:r w:rsidR="001A4F1A" w:rsidRPr="00647188">
            <w:rPr>
              <w:rFonts w:ascii="Segoe UI Symbol" w:eastAsia="MS Gothic" w:hAnsi="Segoe UI Symbol" w:cs="Segoe UI Symbol"/>
              <w:lang w:val="en-US" w:eastAsia="es-PR"/>
            </w:rPr>
            <w:t>☐</w:t>
          </w:r>
        </w:sdtContent>
      </w:sdt>
      <w:r w:rsidR="00566C68" w:rsidRPr="00647188">
        <w:rPr>
          <w:rFonts w:eastAsia="Times New Roman"/>
          <w:lang w:val="en-US" w:eastAsia="es-PR"/>
        </w:rPr>
        <w:tab/>
      </w:r>
      <w:proofErr w:type="spellStart"/>
      <w:r w:rsidR="00613B0F" w:rsidRPr="00647188">
        <w:rPr>
          <w:rFonts w:eastAsia="Times New Roman"/>
          <w:lang w:val="en-US" w:eastAsia="es-PR"/>
        </w:rPr>
        <w:t>Negocio</w:t>
      </w:r>
      <w:proofErr w:type="spellEnd"/>
      <w:r w:rsidR="00613B0F" w:rsidRPr="00647188">
        <w:rPr>
          <w:rFonts w:eastAsia="Times New Roman"/>
          <w:lang w:val="en-US" w:eastAsia="es-PR"/>
        </w:rPr>
        <w:t xml:space="preserve"> </w:t>
      </w:r>
      <w:proofErr w:type="spellStart"/>
      <w:r w:rsidR="00613B0F" w:rsidRPr="00647188">
        <w:rPr>
          <w:rFonts w:eastAsia="Times New Roman"/>
          <w:lang w:val="en-US" w:eastAsia="es-PR"/>
        </w:rPr>
        <w:t>Propio</w:t>
      </w:r>
      <w:proofErr w:type="spellEnd"/>
      <w:r w:rsidR="00613B0F" w:rsidRPr="00647188">
        <w:rPr>
          <w:rFonts w:eastAsia="Times New Roman"/>
          <w:lang w:val="en-US" w:eastAsia="es-PR"/>
        </w:rPr>
        <w:t xml:space="preserve"> (DBA</w:t>
      </w:r>
      <w:r w:rsidR="001A4F1A" w:rsidRPr="00647188">
        <w:rPr>
          <w:rFonts w:eastAsia="Times New Roman"/>
          <w:lang w:val="en-US" w:eastAsia="es-PR"/>
        </w:rPr>
        <w:t>)</w:t>
      </w:r>
      <w:r w:rsidR="00566C68" w:rsidRPr="00647188">
        <w:rPr>
          <w:rFonts w:eastAsia="Times New Roman"/>
          <w:lang w:val="en-US" w:eastAsia="es-PR"/>
        </w:rPr>
        <w:t xml:space="preserve"> </w:t>
      </w:r>
      <w:sdt>
        <w:sdtPr>
          <w:rPr>
            <w:rFonts w:eastAsia="Times New Roman"/>
            <w:lang w:eastAsia="es-PR"/>
          </w:rPr>
          <w:id w:val="1194108139"/>
          <w:placeholder>
            <w:docPart w:val="DefaultPlaceholder_-1854013440"/>
          </w:placeholder>
          <w:showingPlcHdr/>
        </w:sdtPr>
        <w:sdtContent>
          <w:r w:rsidR="007B77A2" w:rsidRPr="00647188">
            <w:rPr>
              <w:rStyle w:val="PlaceholderText"/>
              <w:u w:val="single"/>
              <w:lang w:val="en-US"/>
            </w:rPr>
            <w:t>Click or tap here to enter text.</w:t>
          </w:r>
        </w:sdtContent>
      </w:sdt>
    </w:p>
    <w:p w14:paraId="75FD8E2D" w14:textId="2A0F1F8D" w:rsidR="007B77A2" w:rsidRPr="00647188" w:rsidRDefault="002D34B3" w:rsidP="00954D57">
      <w:pPr>
        <w:spacing w:line="240" w:lineRule="auto"/>
        <w:ind w:left="360"/>
        <w:rPr>
          <w:rFonts w:eastAsia="Times New Roman"/>
          <w:lang w:val="en-US" w:eastAsia="es-PR"/>
        </w:rPr>
      </w:pPr>
      <w:sdt>
        <w:sdtPr>
          <w:rPr>
            <w:rFonts w:eastAsia="Times New Roman"/>
            <w:lang w:val="en-US" w:eastAsia="es-PR"/>
          </w:rPr>
          <w:id w:val="556746695"/>
          <w14:checkbox>
            <w14:checked w14:val="0"/>
            <w14:checkedState w14:val="2612" w14:font="MS Gothic"/>
            <w14:uncheckedState w14:val="2610" w14:font="MS Gothic"/>
          </w14:checkbox>
        </w:sdtPr>
        <w:sdtContent>
          <w:r w:rsidR="007B77A2" w:rsidRPr="00647188">
            <w:rPr>
              <w:rFonts w:ascii="Segoe UI Symbol" w:eastAsia="MS Gothic" w:hAnsi="Segoe UI Symbol" w:cs="Segoe UI Symbol"/>
              <w:lang w:val="en-US" w:eastAsia="es-PR"/>
            </w:rPr>
            <w:t>☐</w:t>
          </w:r>
        </w:sdtContent>
      </w:sdt>
      <w:r w:rsidR="00566C68" w:rsidRPr="00647188">
        <w:rPr>
          <w:rFonts w:eastAsia="Times New Roman"/>
          <w:lang w:val="en-US" w:eastAsia="es-PR"/>
        </w:rPr>
        <w:tab/>
      </w:r>
      <w:proofErr w:type="spellStart"/>
      <w:r w:rsidR="007B77A2" w:rsidRPr="00647188">
        <w:rPr>
          <w:rFonts w:eastAsia="Times New Roman"/>
          <w:lang w:val="en-US" w:eastAsia="es-PR"/>
        </w:rPr>
        <w:t>Otra</w:t>
      </w:r>
      <w:proofErr w:type="spellEnd"/>
      <w:r w:rsidR="007B77A2" w:rsidRPr="00647188">
        <w:rPr>
          <w:rFonts w:eastAsia="Times New Roman"/>
          <w:lang w:val="en-US" w:eastAsia="es-PR"/>
        </w:rPr>
        <w:t xml:space="preserve"> </w:t>
      </w:r>
      <w:sdt>
        <w:sdtPr>
          <w:rPr>
            <w:rFonts w:eastAsia="Times New Roman"/>
            <w:lang w:eastAsia="es-PR"/>
          </w:rPr>
          <w:id w:val="-540287217"/>
          <w:placeholder>
            <w:docPart w:val="DefaultPlaceholder_-1854013440"/>
          </w:placeholder>
          <w:showingPlcHdr/>
        </w:sdtPr>
        <w:sdtContent>
          <w:r w:rsidR="007B77A2" w:rsidRPr="00647188">
            <w:rPr>
              <w:rStyle w:val="PlaceholderText"/>
              <w:u w:val="single"/>
              <w:lang w:val="en-US"/>
            </w:rPr>
            <w:t>Click or tap here to enter text.</w:t>
          </w:r>
        </w:sdtContent>
      </w:sdt>
    </w:p>
    <w:p w14:paraId="58723BF4" w14:textId="17001856" w:rsidR="00A13F66" w:rsidRPr="00FA127D" w:rsidRDefault="00566C68" w:rsidP="00954D57">
      <w:pPr>
        <w:spacing w:line="240" w:lineRule="auto"/>
        <w:ind w:left="0"/>
        <w:rPr>
          <w:b/>
          <w:bCs/>
          <w:lang w:eastAsia="es-PR"/>
        </w:rPr>
      </w:pPr>
      <w:r w:rsidRPr="00FA127D">
        <w:rPr>
          <w:b/>
          <w:bCs/>
          <w:lang w:eastAsia="es-PR"/>
        </w:rPr>
        <w:t>Es un negocio:</w:t>
      </w:r>
    </w:p>
    <w:p w14:paraId="6677F61B" w14:textId="7058F709" w:rsidR="00A13F66" w:rsidRPr="00FA127D" w:rsidRDefault="002D34B3" w:rsidP="00954D57">
      <w:pPr>
        <w:spacing w:line="240" w:lineRule="auto"/>
        <w:ind w:left="360"/>
        <w:rPr>
          <w:lang w:eastAsia="es-PR"/>
        </w:rPr>
      </w:pPr>
      <w:sdt>
        <w:sdtPr>
          <w:rPr>
            <w:lang w:eastAsia="es-PR"/>
          </w:rPr>
          <w:id w:val="-1178265078"/>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566C68" w:rsidRPr="00FA127D">
        <w:rPr>
          <w:lang w:eastAsia="es-PR"/>
        </w:rPr>
        <w:tab/>
      </w:r>
      <w:r w:rsidR="00A13F66" w:rsidRPr="00FA127D">
        <w:rPr>
          <w:lang w:eastAsia="es-PR"/>
        </w:rPr>
        <w:t>Establecido</w:t>
      </w:r>
    </w:p>
    <w:p w14:paraId="1BCDDE64" w14:textId="08D5A473" w:rsidR="00A13F66" w:rsidRPr="00FA127D" w:rsidRDefault="002D34B3" w:rsidP="00954D57">
      <w:pPr>
        <w:spacing w:line="240" w:lineRule="auto"/>
        <w:ind w:left="360"/>
        <w:rPr>
          <w:lang w:eastAsia="es-PR"/>
        </w:rPr>
      </w:pPr>
      <w:sdt>
        <w:sdtPr>
          <w:rPr>
            <w:lang w:eastAsia="es-PR"/>
          </w:rPr>
          <w:id w:val="1968858127"/>
          <w14:checkbox>
            <w14:checked w14:val="0"/>
            <w14:checkedState w14:val="2612" w14:font="MS Gothic"/>
            <w14:uncheckedState w14:val="2610" w14:font="MS Gothic"/>
          </w14:checkbox>
        </w:sdtPr>
        <w:sdtContent>
          <w:r w:rsidR="00A13F66" w:rsidRPr="00FA127D">
            <w:rPr>
              <w:rFonts w:ascii="Segoe UI Symbol" w:eastAsia="MS Gothic" w:hAnsi="Segoe UI Symbol" w:cs="Segoe UI Symbol"/>
              <w:lang w:eastAsia="es-PR"/>
            </w:rPr>
            <w:t>☐</w:t>
          </w:r>
        </w:sdtContent>
      </w:sdt>
      <w:r w:rsidR="00566C68" w:rsidRPr="00FA127D">
        <w:rPr>
          <w:lang w:eastAsia="es-PR"/>
        </w:rPr>
        <w:tab/>
      </w:r>
      <w:r w:rsidR="00A13F66" w:rsidRPr="00FA127D">
        <w:rPr>
          <w:lang w:eastAsia="es-PR"/>
        </w:rPr>
        <w:t>Nuevo (negocio por establecerse)</w:t>
      </w:r>
    </w:p>
    <w:p w14:paraId="4BBF3544" w14:textId="27F40BB7" w:rsidR="007B77A2" w:rsidRPr="00FA127D" w:rsidRDefault="007B77A2" w:rsidP="00954D57">
      <w:pPr>
        <w:spacing w:line="240" w:lineRule="auto"/>
        <w:ind w:left="0"/>
        <w:rPr>
          <w:b/>
          <w:bCs/>
          <w:lang w:eastAsia="es-PR"/>
        </w:rPr>
      </w:pPr>
      <w:r w:rsidRPr="00FA127D">
        <w:rPr>
          <w:b/>
          <w:bCs/>
          <w:lang w:eastAsia="es-PR"/>
        </w:rPr>
        <w:t>Sector económico</w:t>
      </w:r>
    </w:p>
    <w:p w14:paraId="631CF168" w14:textId="77777777" w:rsidR="00566C68" w:rsidRPr="00FA127D" w:rsidRDefault="00566C68" w:rsidP="00954D57">
      <w:pPr>
        <w:spacing w:line="240" w:lineRule="auto"/>
        <w:ind w:left="360"/>
        <w:rPr>
          <w:lang w:eastAsia="es-PR"/>
        </w:rPr>
        <w:sectPr w:rsidR="00566C68" w:rsidRPr="00FA127D" w:rsidSect="00FF715A">
          <w:pgSz w:w="12240" w:h="15840" w:code="1"/>
          <w:pgMar w:top="1440" w:right="1296" w:bottom="1440" w:left="1440" w:header="720" w:footer="720" w:gutter="0"/>
          <w:cols w:space="720"/>
          <w:docGrid w:linePitch="360"/>
        </w:sectPr>
      </w:pPr>
    </w:p>
    <w:p w14:paraId="5FA4C7DD" w14:textId="57EA4730" w:rsidR="007B77A2" w:rsidRPr="00FA127D" w:rsidRDefault="002D34B3" w:rsidP="00954D57">
      <w:pPr>
        <w:spacing w:line="240" w:lineRule="auto"/>
        <w:ind w:left="360"/>
        <w:rPr>
          <w:lang w:eastAsia="es-PR"/>
        </w:rPr>
      </w:pPr>
      <w:sdt>
        <w:sdtPr>
          <w:rPr>
            <w:lang w:eastAsia="es-PR"/>
          </w:rPr>
          <w:id w:val="-1342464570"/>
          <w14:checkbox>
            <w14:checked w14:val="0"/>
            <w14:checkedState w14:val="2612" w14:font="MS Gothic"/>
            <w14:uncheckedState w14:val="2610" w14:font="MS Gothic"/>
          </w14:checkbox>
        </w:sdtPr>
        <w:sdtContent>
          <w:r w:rsidR="00566C68" w:rsidRPr="00FA127D">
            <w:rPr>
              <w:rFonts w:ascii="MS Gothic" w:eastAsia="MS Gothic" w:hAnsi="MS Gothic"/>
              <w:lang w:eastAsia="es-PR"/>
            </w:rPr>
            <w:t>☐</w:t>
          </w:r>
        </w:sdtContent>
      </w:sdt>
      <w:r w:rsidR="00566C68" w:rsidRPr="00FA127D">
        <w:rPr>
          <w:lang w:eastAsia="es-PR"/>
        </w:rPr>
        <w:tab/>
      </w:r>
      <w:r w:rsidR="007B77A2" w:rsidRPr="00FA127D">
        <w:rPr>
          <w:lang w:eastAsia="es-PR"/>
        </w:rPr>
        <w:t>Agricultura</w:t>
      </w:r>
    </w:p>
    <w:p w14:paraId="5C93DD19" w14:textId="09DB5C93" w:rsidR="007B77A2" w:rsidRPr="00FA127D" w:rsidRDefault="002D34B3" w:rsidP="00954D57">
      <w:pPr>
        <w:spacing w:line="240" w:lineRule="auto"/>
        <w:ind w:left="360"/>
        <w:rPr>
          <w:lang w:eastAsia="es-PR"/>
        </w:rPr>
      </w:pPr>
      <w:sdt>
        <w:sdtPr>
          <w:rPr>
            <w:lang w:eastAsia="es-PR"/>
          </w:rPr>
          <w:id w:val="176313666"/>
          <w14:checkbox>
            <w14:checked w14:val="0"/>
            <w14:checkedState w14:val="2612" w14:font="MS Gothic"/>
            <w14:uncheckedState w14:val="2610" w14:font="MS Gothic"/>
          </w14:checkbox>
        </w:sdtPr>
        <w:sdtContent>
          <w:r w:rsidR="00566C68" w:rsidRPr="00FA127D">
            <w:rPr>
              <w:rFonts w:ascii="MS Gothic" w:eastAsia="MS Gothic" w:hAnsi="MS Gothic"/>
              <w:lang w:eastAsia="es-PR"/>
            </w:rPr>
            <w:t>☐</w:t>
          </w:r>
        </w:sdtContent>
      </w:sdt>
      <w:r w:rsidR="00566C68" w:rsidRPr="00FA127D">
        <w:rPr>
          <w:lang w:eastAsia="es-PR"/>
        </w:rPr>
        <w:tab/>
      </w:r>
      <w:r w:rsidR="007B77A2" w:rsidRPr="00FA127D">
        <w:rPr>
          <w:lang w:eastAsia="es-PR"/>
        </w:rPr>
        <w:t>Restaurante y comidas</w:t>
      </w:r>
    </w:p>
    <w:p w14:paraId="058FC07D" w14:textId="73E3451B" w:rsidR="007B77A2" w:rsidRPr="00FA127D" w:rsidRDefault="002D34B3" w:rsidP="00954D57">
      <w:pPr>
        <w:spacing w:line="240" w:lineRule="auto"/>
        <w:ind w:left="360"/>
        <w:rPr>
          <w:lang w:eastAsia="es-PR"/>
        </w:rPr>
      </w:pPr>
      <w:sdt>
        <w:sdtPr>
          <w:rPr>
            <w:lang w:eastAsia="es-PR"/>
          </w:rPr>
          <w:id w:val="705451084"/>
          <w14:checkbox>
            <w14:checked w14:val="0"/>
            <w14:checkedState w14:val="2612" w14:font="MS Gothic"/>
            <w14:uncheckedState w14:val="2610" w14:font="MS Gothic"/>
          </w14:checkbox>
        </w:sdtPr>
        <w:sdtContent>
          <w:r w:rsidR="007B77A2" w:rsidRPr="00FA127D">
            <w:rPr>
              <w:rFonts w:ascii="Segoe UI Symbol" w:eastAsia="MS Gothic" w:hAnsi="Segoe UI Symbol" w:cs="Segoe UI Symbol"/>
              <w:lang w:eastAsia="es-PR"/>
            </w:rPr>
            <w:t>☐</w:t>
          </w:r>
        </w:sdtContent>
      </w:sdt>
      <w:r w:rsidR="00566C68" w:rsidRPr="00FA127D">
        <w:rPr>
          <w:lang w:eastAsia="es-PR"/>
        </w:rPr>
        <w:tab/>
      </w:r>
      <w:r w:rsidR="007B77A2" w:rsidRPr="00FA127D">
        <w:rPr>
          <w:lang w:eastAsia="es-PR"/>
        </w:rPr>
        <w:t>Construcción</w:t>
      </w:r>
    </w:p>
    <w:p w14:paraId="73FFC952" w14:textId="01B8D0CE" w:rsidR="007B77A2" w:rsidRPr="00FA127D" w:rsidRDefault="002D34B3" w:rsidP="00954D57">
      <w:pPr>
        <w:spacing w:line="240" w:lineRule="auto"/>
        <w:ind w:left="360"/>
        <w:rPr>
          <w:lang w:eastAsia="es-PR"/>
        </w:rPr>
      </w:pPr>
      <w:sdt>
        <w:sdtPr>
          <w:rPr>
            <w:lang w:eastAsia="es-PR"/>
          </w:rPr>
          <w:id w:val="667141593"/>
          <w14:checkbox>
            <w14:checked w14:val="0"/>
            <w14:checkedState w14:val="2612" w14:font="MS Gothic"/>
            <w14:uncheckedState w14:val="2610" w14:font="MS Gothic"/>
          </w14:checkbox>
        </w:sdtPr>
        <w:sdtContent>
          <w:r w:rsidR="007B77A2" w:rsidRPr="00FA127D">
            <w:rPr>
              <w:rFonts w:ascii="Segoe UI Symbol" w:eastAsia="MS Gothic" w:hAnsi="Segoe UI Symbol" w:cs="Segoe UI Symbol"/>
              <w:lang w:eastAsia="es-PR"/>
            </w:rPr>
            <w:t>☐</w:t>
          </w:r>
        </w:sdtContent>
      </w:sdt>
      <w:r w:rsidR="00566C68" w:rsidRPr="00FA127D">
        <w:rPr>
          <w:lang w:eastAsia="es-PR"/>
        </w:rPr>
        <w:tab/>
      </w:r>
      <w:r w:rsidR="007B77A2" w:rsidRPr="00FA127D">
        <w:rPr>
          <w:lang w:eastAsia="es-PR"/>
        </w:rPr>
        <w:t>Manufactura</w:t>
      </w:r>
    </w:p>
    <w:p w14:paraId="558A4553" w14:textId="4181A3FD" w:rsidR="007B77A2" w:rsidRPr="00FA127D" w:rsidRDefault="002D34B3" w:rsidP="00954D57">
      <w:pPr>
        <w:spacing w:line="240" w:lineRule="auto"/>
        <w:ind w:left="360"/>
        <w:rPr>
          <w:lang w:eastAsia="es-PR"/>
        </w:rPr>
      </w:pPr>
      <w:sdt>
        <w:sdtPr>
          <w:rPr>
            <w:lang w:eastAsia="es-PR"/>
          </w:rPr>
          <w:id w:val="-1494955280"/>
          <w14:checkbox>
            <w14:checked w14:val="0"/>
            <w14:checkedState w14:val="2612" w14:font="MS Gothic"/>
            <w14:uncheckedState w14:val="2610" w14:font="MS Gothic"/>
          </w14:checkbox>
        </w:sdtPr>
        <w:sdtContent>
          <w:r w:rsidR="007B77A2" w:rsidRPr="00FA127D">
            <w:rPr>
              <w:rFonts w:ascii="Segoe UI Symbol" w:eastAsia="MS Gothic" w:hAnsi="Segoe UI Symbol" w:cs="Segoe UI Symbol"/>
              <w:lang w:eastAsia="es-PR"/>
            </w:rPr>
            <w:t>☐</w:t>
          </w:r>
        </w:sdtContent>
      </w:sdt>
      <w:r w:rsidR="00566C68" w:rsidRPr="00FA127D">
        <w:rPr>
          <w:lang w:eastAsia="es-PR"/>
        </w:rPr>
        <w:tab/>
      </w:r>
      <w:r w:rsidR="007B77A2" w:rsidRPr="00FA127D">
        <w:rPr>
          <w:lang w:eastAsia="es-PR"/>
        </w:rPr>
        <w:t>Ventas al detal</w:t>
      </w:r>
    </w:p>
    <w:p w14:paraId="776B30A0" w14:textId="138A5AC1" w:rsidR="007B77A2" w:rsidRPr="00FA127D" w:rsidRDefault="002D34B3" w:rsidP="00954D57">
      <w:pPr>
        <w:spacing w:line="240" w:lineRule="auto"/>
        <w:ind w:left="360"/>
        <w:rPr>
          <w:lang w:eastAsia="es-PR"/>
        </w:rPr>
      </w:pPr>
      <w:sdt>
        <w:sdtPr>
          <w:rPr>
            <w:lang w:eastAsia="es-PR"/>
          </w:rPr>
          <w:id w:val="1909808841"/>
          <w14:checkbox>
            <w14:checked w14:val="0"/>
            <w14:checkedState w14:val="2612" w14:font="MS Gothic"/>
            <w14:uncheckedState w14:val="2610" w14:font="MS Gothic"/>
          </w14:checkbox>
        </w:sdtPr>
        <w:sdtContent>
          <w:r w:rsidR="007B77A2" w:rsidRPr="00FA127D">
            <w:rPr>
              <w:rFonts w:ascii="Segoe UI Symbol" w:eastAsia="MS Gothic" w:hAnsi="Segoe UI Symbol" w:cs="Segoe UI Symbol"/>
              <w:lang w:eastAsia="es-PR"/>
            </w:rPr>
            <w:t>☐</w:t>
          </w:r>
        </w:sdtContent>
      </w:sdt>
      <w:r w:rsidR="00566C68" w:rsidRPr="00FA127D">
        <w:rPr>
          <w:lang w:eastAsia="es-PR"/>
        </w:rPr>
        <w:tab/>
      </w:r>
      <w:r w:rsidR="007B77A2" w:rsidRPr="00FA127D">
        <w:rPr>
          <w:lang w:eastAsia="es-PR"/>
        </w:rPr>
        <w:t>Ventas al por mayor</w:t>
      </w:r>
    </w:p>
    <w:p w14:paraId="4910ACAE" w14:textId="6B115F74" w:rsidR="007B77A2" w:rsidRPr="00FA127D" w:rsidRDefault="002D34B3" w:rsidP="00954D57">
      <w:pPr>
        <w:spacing w:line="240" w:lineRule="auto"/>
        <w:ind w:left="360" w:hanging="360"/>
        <w:rPr>
          <w:lang w:eastAsia="es-PR"/>
        </w:rPr>
      </w:pPr>
      <w:sdt>
        <w:sdtPr>
          <w:rPr>
            <w:lang w:eastAsia="es-PR"/>
          </w:rPr>
          <w:id w:val="876969494"/>
          <w14:checkbox>
            <w14:checked w14:val="0"/>
            <w14:checkedState w14:val="2612" w14:font="MS Gothic"/>
            <w14:uncheckedState w14:val="2610" w14:font="MS Gothic"/>
          </w14:checkbox>
        </w:sdtPr>
        <w:sdtContent>
          <w:r w:rsidR="00566C68" w:rsidRPr="00FA127D">
            <w:rPr>
              <w:rFonts w:ascii="MS Gothic" w:eastAsia="MS Gothic" w:hAnsi="MS Gothic"/>
              <w:lang w:eastAsia="es-PR"/>
            </w:rPr>
            <w:t>☐</w:t>
          </w:r>
        </w:sdtContent>
      </w:sdt>
      <w:r w:rsidR="00566C68" w:rsidRPr="00FA127D">
        <w:rPr>
          <w:lang w:eastAsia="es-PR"/>
        </w:rPr>
        <w:tab/>
      </w:r>
      <w:r w:rsidR="007B77A2" w:rsidRPr="00FA127D">
        <w:rPr>
          <w:lang w:eastAsia="es-PR"/>
        </w:rPr>
        <w:t>Transportación</w:t>
      </w:r>
    </w:p>
    <w:p w14:paraId="63C32A7D" w14:textId="082194A6" w:rsidR="007B77A2" w:rsidRPr="00FA127D" w:rsidRDefault="002D34B3" w:rsidP="00954D57">
      <w:pPr>
        <w:spacing w:line="240" w:lineRule="auto"/>
        <w:ind w:left="360" w:hanging="360"/>
        <w:rPr>
          <w:lang w:eastAsia="es-PR"/>
        </w:rPr>
      </w:pPr>
      <w:sdt>
        <w:sdtPr>
          <w:rPr>
            <w:lang w:eastAsia="es-PR"/>
          </w:rPr>
          <w:id w:val="-1658069359"/>
          <w14:checkbox>
            <w14:checked w14:val="0"/>
            <w14:checkedState w14:val="2612" w14:font="MS Gothic"/>
            <w14:uncheckedState w14:val="2610" w14:font="MS Gothic"/>
          </w14:checkbox>
        </w:sdtPr>
        <w:sdtContent>
          <w:r w:rsidR="00566C68" w:rsidRPr="00FA127D">
            <w:rPr>
              <w:rFonts w:ascii="MS Gothic" w:eastAsia="MS Gothic" w:hAnsi="MS Gothic"/>
              <w:lang w:eastAsia="es-PR"/>
            </w:rPr>
            <w:t>☐</w:t>
          </w:r>
        </w:sdtContent>
      </w:sdt>
      <w:r w:rsidR="00566C68" w:rsidRPr="00FA127D">
        <w:rPr>
          <w:lang w:eastAsia="es-PR"/>
        </w:rPr>
        <w:tab/>
      </w:r>
      <w:r w:rsidR="007B77A2" w:rsidRPr="00FA127D">
        <w:rPr>
          <w:lang w:eastAsia="es-PR"/>
        </w:rPr>
        <w:t>Información y tecnología</w:t>
      </w:r>
    </w:p>
    <w:p w14:paraId="6F8447F3" w14:textId="532CDF0F" w:rsidR="007B77A2" w:rsidRPr="00FA127D" w:rsidRDefault="002D34B3" w:rsidP="00954D57">
      <w:pPr>
        <w:spacing w:line="240" w:lineRule="auto"/>
        <w:ind w:left="360" w:hanging="360"/>
        <w:rPr>
          <w:lang w:eastAsia="es-PR"/>
        </w:rPr>
      </w:pPr>
      <w:sdt>
        <w:sdtPr>
          <w:rPr>
            <w:lang w:eastAsia="es-PR"/>
          </w:rPr>
          <w:id w:val="527681596"/>
          <w14:checkbox>
            <w14:checked w14:val="0"/>
            <w14:checkedState w14:val="2612" w14:font="MS Gothic"/>
            <w14:uncheckedState w14:val="2610" w14:font="MS Gothic"/>
          </w14:checkbox>
        </w:sdtPr>
        <w:sdtContent>
          <w:r w:rsidR="00566C68" w:rsidRPr="00FA127D">
            <w:rPr>
              <w:rFonts w:ascii="MS Gothic" w:eastAsia="MS Gothic" w:hAnsi="MS Gothic"/>
              <w:lang w:eastAsia="es-PR"/>
            </w:rPr>
            <w:t>☐</w:t>
          </w:r>
        </w:sdtContent>
      </w:sdt>
      <w:r w:rsidR="00566C68" w:rsidRPr="00FA127D">
        <w:rPr>
          <w:lang w:eastAsia="es-PR"/>
        </w:rPr>
        <w:tab/>
      </w:r>
      <w:r w:rsidR="007B77A2" w:rsidRPr="00FA127D">
        <w:rPr>
          <w:lang w:eastAsia="es-PR"/>
        </w:rPr>
        <w:t>Servicios médicos y en apoyo a la salud</w:t>
      </w:r>
    </w:p>
    <w:p w14:paraId="74D84FC7" w14:textId="0F4EE9AA" w:rsidR="007B77A2" w:rsidRPr="00647188" w:rsidRDefault="002D34B3" w:rsidP="00954D57">
      <w:pPr>
        <w:spacing w:line="240" w:lineRule="auto"/>
        <w:ind w:left="360" w:hanging="360"/>
        <w:rPr>
          <w:lang w:val="en-US" w:eastAsia="es-PR"/>
        </w:rPr>
      </w:pPr>
      <w:sdt>
        <w:sdtPr>
          <w:rPr>
            <w:lang w:val="en-US" w:eastAsia="es-PR"/>
          </w:rPr>
          <w:id w:val="-146217029"/>
          <w14:checkbox>
            <w14:checked w14:val="0"/>
            <w14:checkedState w14:val="2612" w14:font="MS Gothic"/>
            <w14:uncheckedState w14:val="2610" w14:font="MS Gothic"/>
          </w14:checkbox>
        </w:sdtPr>
        <w:sdtContent>
          <w:r w:rsidR="00566C68" w:rsidRPr="00647188">
            <w:rPr>
              <w:rFonts w:ascii="MS Gothic" w:eastAsia="MS Gothic" w:hAnsi="MS Gothic"/>
              <w:lang w:val="en-US" w:eastAsia="es-PR"/>
            </w:rPr>
            <w:t>☐</w:t>
          </w:r>
        </w:sdtContent>
      </w:sdt>
      <w:r w:rsidR="00566C68" w:rsidRPr="00647188">
        <w:rPr>
          <w:lang w:val="en-US" w:eastAsia="es-PR"/>
        </w:rPr>
        <w:tab/>
      </w:r>
      <w:proofErr w:type="spellStart"/>
      <w:r w:rsidR="007B77A2" w:rsidRPr="00647188">
        <w:rPr>
          <w:lang w:val="en-US" w:eastAsia="es-PR"/>
        </w:rPr>
        <w:t>Servicios</w:t>
      </w:r>
      <w:proofErr w:type="spellEnd"/>
      <w:r w:rsidR="007B77A2" w:rsidRPr="00647188">
        <w:rPr>
          <w:lang w:val="en-US" w:eastAsia="es-PR"/>
        </w:rPr>
        <w:t xml:space="preserve"> </w:t>
      </w:r>
      <w:proofErr w:type="spellStart"/>
      <w:r w:rsidR="007B77A2" w:rsidRPr="00647188">
        <w:rPr>
          <w:lang w:val="en-US" w:eastAsia="es-PR"/>
        </w:rPr>
        <w:t>educativos</w:t>
      </w:r>
      <w:proofErr w:type="spellEnd"/>
    </w:p>
    <w:p w14:paraId="2EE1F49A" w14:textId="2432B7B2" w:rsidR="007B77A2" w:rsidRPr="00647188" w:rsidRDefault="002D34B3" w:rsidP="00954D57">
      <w:pPr>
        <w:spacing w:line="240" w:lineRule="auto"/>
        <w:ind w:left="360" w:hanging="360"/>
        <w:rPr>
          <w:lang w:val="en-US" w:eastAsia="es-PR"/>
        </w:rPr>
      </w:pPr>
      <w:sdt>
        <w:sdtPr>
          <w:rPr>
            <w:lang w:val="en-US" w:eastAsia="es-PR"/>
          </w:rPr>
          <w:id w:val="491077007"/>
          <w14:checkbox>
            <w14:checked w14:val="0"/>
            <w14:checkedState w14:val="2612" w14:font="MS Gothic"/>
            <w14:uncheckedState w14:val="2610" w14:font="MS Gothic"/>
          </w14:checkbox>
        </w:sdtPr>
        <w:sdtContent>
          <w:r w:rsidR="00566C68" w:rsidRPr="00647188">
            <w:rPr>
              <w:rFonts w:ascii="MS Gothic" w:eastAsia="MS Gothic" w:hAnsi="MS Gothic"/>
              <w:lang w:val="en-US" w:eastAsia="es-PR"/>
            </w:rPr>
            <w:t>☐</w:t>
          </w:r>
        </w:sdtContent>
      </w:sdt>
      <w:r w:rsidR="00566C68" w:rsidRPr="00647188">
        <w:rPr>
          <w:lang w:val="en-US" w:eastAsia="es-PR"/>
        </w:rPr>
        <w:tab/>
      </w:r>
      <w:proofErr w:type="spellStart"/>
      <w:r w:rsidR="007B77A2" w:rsidRPr="00647188">
        <w:rPr>
          <w:lang w:val="en-US" w:eastAsia="es-PR"/>
        </w:rPr>
        <w:t>Otro</w:t>
      </w:r>
      <w:proofErr w:type="spellEnd"/>
      <w:r w:rsidR="00566C68" w:rsidRPr="00647188">
        <w:rPr>
          <w:lang w:val="en-US" w:eastAsia="es-PR"/>
        </w:rPr>
        <w:t>:</w:t>
      </w:r>
      <w:r w:rsidR="00387B42" w:rsidRPr="00647188">
        <w:rPr>
          <w:lang w:val="en-US" w:eastAsia="es-PR"/>
        </w:rPr>
        <w:t xml:space="preserve"> </w:t>
      </w:r>
      <w:sdt>
        <w:sdtPr>
          <w:rPr>
            <w:lang w:eastAsia="es-PR"/>
          </w:rPr>
          <w:id w:val="1283225172"/>
          <w:placeholder>
            <w:docPart w:val="DefaultPlaceholder_-1854013440"/>
          </w:placeholder>
          <w:showingPlcHdr/>
        </w:sdtPr>
        <w:sdtContent>
          <w:r w:rsidR="00387B42" w:rsidRPr="00647188">
            <w:rPr>
              <w:rStyle w:val="PlaceholderText"/>
              <w:u w:val="single"/>
              <w:lang w:val="en-US"/>
            </w:rPr>
            <w:t>Click or tap here to enter text.</w:t>
          </w:r>
        </w:sdtContent>
      </w:sdt>
    </w:p>
    <w:p w14:paraId="2F5C261C" w14:textId="77777777" w:rsidR="00566C68" w:rsidRPr="00647188" w:rsidRDefault="00566C68" w:rsidP="00954D57">
      <w:pPr>
        <w:spacing w:line="240" w:lineRule="auto"/>
        <w:ind w:left="0"/>
        <w:rPr>
          <w:b/>
          <w:bCs/>
          <w:lang w:val="en-US" w:eastAsia="es-PR"/>
        </w:rPr>
        <w:sectPr w:rsidR="00566C68" w:rsidRPr="00647188" w:rsidSect="00566C68">
          <w:type w:val="continuous"/>
          <w:pgSz w:w="12240" w:h="15840" w:code="1"/>
          <w:pgMar w:top="1440" w:right="1296" w:bottom="1440" w:left="1440" w:header="720" w:footer="720" w:gutter="0"/>
          <w:cols w:num="2" w:space="720"/>
          <w:docGrid w:linePitch="360"/>
        </w:sectPr>
      </w:pPr>
    </w:p>
    <w:p w14:paraId="50E87F9D" w14:textId="686615B8" w:rsidR="00A13F66" w:rsidRPr="00647188" w:rsidRDefault="00A13F66" w:rsidP="00954D57">
      <w:pPr>
        <w:spacing w:line="240" w:lineRule="auto"/>
        <w:ind w:left="0"/>
        <w:rPr>
          <w:lang w:val="en-US" w:eastAsia="es-PR"/>
        </w:rPr>
      </w:pPr>
      <w:proofErr w:type="spellStart"/>
      <w:r w:rsidRPr="00647188">
        <w:rPr>
          <w:b/>
          <w:bCs/>
          <w:lang w:val="en-US" w:eastAsia="es-PR"/>
        </w:rPr>
        <w:t>Número</w:t>
      </w:r>
      <w:proofErr w:type="spellEnd"/>
      <w:r w:rsidRPr="00647188">
        <w:rPr>
          <w:b/>
          <w:bCs/>
          <w:lang w:val="en-US" w:eastAsia="es-PR"/>
        </w:rPr>
        <w:t xml:space="preserve"> de Seguro Social Patronal</w:t>
      </w:r>
      <w:r w:rsidRPr="00647188">
        <w:rPr>
          <w:lang w:val="en-US" w:eastAsia="es-PR"/>
        </w:rPr>
        <w:t xml:space="preserve">: </w:t>
      </w:r>
      <w:sdt>
        <w:sdtPr>
          <w:rPr>
            <w:lang w:eastAsia="es-PR"/>
          </w:rPr>
          <w:id w:val="-1683200868"/>
          <w:placeholder>
            <w:docPart w:val="DefaultPlaceholder_-1854013440"/>
          </w:placeholder>
          <w:showingPlcHdr/>
        </w:sdtPr>
        <w:sdtContent>
          <w:r w:rsidRPr="00FA127D">
            <w:rPr>
              <w:rStyle w:val="PlaceholderText"/>
              <w:u w:val="single"/>
            </w:rPr>
            <w:t>Click or tap here to enter text.</w:t>
          </w:r>
        </w:sdtContent>
      </w:sdt>
    </w:p>
    <w:p w14:paraId="22B12355" w14:textId="561DE434" w:rsidR="00A13F66" w:rsidRPr="00647188" w:rsidRDefault="00A13F66" w:rsidP="00954D57">
      <w:pPr>
        <w:spacing w:line="240" w:lineRule="auto"/>
        <w:ind w:left="0"/>
        <w:rPr>
          <w:lang w:val="en-US" w:eastAsia="es-PR"/>
        </w:rPr>
      </w:pPr>
      <w:proofErr w:type="spellStart"/>
      <w:r w:rsidRPr="00647188">
        <w:rPr>
          <w:b/>
          <w:bCs/>
          <w:lang w:val="en-US" w:eastAsia="es-PR"/>
        </w:rPr>
        <w:t>Número</w:t>
      </w:r>
      <w:proofErr w:type="spellEnd"/>
      <w:r w:rsidRPr="00647188">
        <w:rPr>
          <w:b/>
          <w:bCs/>
          <w:lang w:val="en-US" w:eastAsia="es-PR"/>
        </w:rPr>
        <w:t xml:space="preserve"> de </w:t>
      </w:r>
      <w:proofErr w:type="spellStart"/>
      <w:r w:rsidRPr="00647188">
        <w:rPr>
          <w:b/>
          <w:bCs/>
          <w:lang w:val="en-US" w:eastAsia="es-PR"/>
        </w:rPr>
        <w:t>registro</w:t>
      </w:r>
      <w:proofErr w:type="spellEnd"/>
      <w:r w:rsidRPr="00647188">
        <w:rPr>
          <w:b/>
          <w:bCs/>
          <w:lang w:val="en-US" w:eastAsia="es-PR"/>
        </w:rPr>
        <w:t xml:space="preserve"> de </w:t>
      </w:r>
      <w:proofErr w:type="spellStart"/>
      <w:r w:rsidRPr="00647188">
        <w:rPr>
          <w:b/>
          <w:bCs/>
          <w:lang w:val="en-US" w:eastAsia="es-PR"/>
        </w:rPr>
        <w:t>comerciantes</w:t>
      </w:r>
      <w:proofErr w:type="spellEnd"/>
      <w:r w:rsidRPr="00647188">
        <w:rPr>
          <w:b/>
          <w:bCs/>
          <w:lang w:val="en-US" w:eastAsia="es-PR"/>
        </w:rPr>
        <w:t>:</w:t>
      </w:r>
      <w:r w:rsidRPr="00647188">
        <w:rPr>
          <w:lang w:val="en-US" w:eastAsia="es-PR"/>
        </w:rPr>
        <w:t xml:space="preserve"> </w:t>
      </w:r>
      <w:sdt>
        <w:sdtPr>
          <w:rPr>
            <w:lang w:eastAsia="es-PR"/>
          </w:rPr>
          <w:id w:val="1836951624"/>
          <w:placeholder>
            <w:docPart w:val="DefaultPlaceholder_-1854013440"/>
          </w:placeholder>
          <w:showingPlcHdr/>
        </w:sdtPr>
        <w:sdtContent>
          <w:r w:rsidRPr="00647188">
            <w:rPr>
              <w:rStyle w:val="PlaceholderText"/>
              <w:u w:val="single"/>
              <w:lang w:val="en-US"/>
            </w:rPr>
            <w:t>Click or tap here to enter text.</w:t>
          </w:r>
        </w:sdtContent>
      </w:sdt>
    </w:p>
    <w:p w14:paraId="58B7C761" w14:textId="578D0A74" w:rsidR="00566C68" w:rsidRPr="00FA127D" w:rsidRDefault="001A4F1A" w:rsidP="00954D57">
      <w:pPr>
        <w:spacing w:after="0" w:line="240" w:lineRule="auto"/>
        <w:ind w:left="0"/>
        <w:rPr>
          <w:lang w:eastAsia="es-PR"/>
        </w:rPr>
      </w:pPr>
      <w:r w:rsidRPr="00FA127D">
        <w:rPr>
          <w:b/>
          <w:bCs/>
          <w:lang w:eastAsia="es-PR"/>
        </w:rPr>
        <w:lastRenderedPageBreak/>
        <w:t>Actividad a la que se dedica</w:t>
      </w:r>
      <w:r w:rsidR="008A7BBF" w:rsidRPr="00FA127D">
        <w:rPr>
          <w:b/>
          <w:bCs/>
          <w:lang w:eastAsia="es-PR"/>
        </w:rPr>
        <w:t>/dedicará</w:t>
      </w:r>
      <w:r w:rsidRPr="00FA127D">
        <w:rPr>
          <w:b/>
          <w:bCs/>
          <w:lang w:eastAsia="es-PR"/>
        </w:rPr>
        <w:t xml:space="preserve"> la microempresa</w:t>
      </w:r>
      <w:r w:rsidR="00566C68" w:rsidRPr="00FA127D">
        <w:rPr>
          <w:lang w:eastAsia="es-PR"/>
        </w:rPr>
        <w:t>:</w:t>
      </w:r>
    </w:p>
    <w:p w14:paraId="33642640" w14:textId="427B5245" w:rsidR="00566C68" w:rsidRPr="00FA127D" w:rsidRDefault="00566C68" w:rsidP="00954D57">
      <w:pPr>
        <w:spacing w:after="0" w:line="240" w:lineRule="auto"/>
        <w:ind w:left="0"/>
        <w:rPr>
          <w:b/>
          <w:sz w:val="20"/>
          <w:lang w:eastAsia="es-PR"/>
        </w:rPr>
      </w:pPr>
      <w:r w:rsidRPr="00FA127D">
        <w:rPr>
          <w:b/>
          <w:sz w:val="20"/>
          <w:lang w:eastAsia="es-PR"/>
        </w:rPr>
        <w:t>(S</w:t>
      </w:r>
      <w:r w:rsidR="007B77A2" w:rsidRPr="00FA127D">
        <w:rPr>
          <w:b/>
          <w:sz w:val="20"/>
          <w:lang w:eastAsia="es-PR"/>
        </w:rPr>
        <w:t xml:space="preserve">i la empresa está dedicada a una actividad relacionada a </w:t>
      </w:r>
      <w:r w:rsidR="00387B42" w:rsidRPr="00FA127D">
        <w:rPr>
          <w:b/>
          <w:sz w:val="20"/>
          <w:lang w:eastAsia="es-PR"/>
        </w:rPr>
        <w:t>salud y de apoyo en el hogar en el contexto del COVID-19</w:t>
      </w:r>
      <w:r w:rsidR="007B77A2" w:rsidRPr="00FA127D">
        <w:rPr>
          <w:b/>
          <w:sz w:val="20"/>
          <w:lang w:eastAsia="es-PR"/>
        </w:rPr>
        <w:t>, indíquelo así</w:t>
      </w:r>
      <w:r w:rsidR="00A13F66" w:rsidRPr="00FA127D">
        <w:rPr>
          <w:b/>
          <w:sz w:val="20"/>
          <w:lang w:eastAsia="es-PR"/>
        </w:rPr>
        <w:t>)</w:t>
      </w:r>
    </w:p>
    <w:p w14:paraId="135985B6" w14:textId="4D9E3117" w:rsidR="001A4F1A" w:rsidRPr="00647188" w:rsidRDefault="002D34B3" w:rsidP="00954D57">
      <w:pPr>
        <w:spacing w:before="120" w:line="240" w:lineRule="auto"/>
        <w:ind w:left="0"/>
        <w:rPr>
          <w:lang w:val="en-US" w:eastAsia="es-PR"/>
        </w:rPr>
      </w:pPr>
      <w:sdt>
        <w:sdtPr>
          <w:rPr>
            <w:lang w:eastAsia="es-PR"/>
          </w:rPr>
          <w:id w:val="2041315150"/>
          <w:placeholder>
            <w:docPart w:val="DefaultPlaceholder_-1854013440"/>
          </w:placeholder>
          <w:showingPlcHdr/>
        </w:sdtPr>
        <w:sdtContent>
          <w:r w:rsidR="001A4F1A" w:rsidRPr="00647188">
            <w:rPr>
              <w:rStyle w:val="PlaceholderText"/>
              <w:u w:val="single"/>
              <w:lang w:val="en-US"/>
            </w:rPr>
            <w:t>Click or tap here to enter text.</w:t>
          </w:r>
        </w:sdtContent>
      </w:sdt>
    </w:p>
    <w:p w14:paraId="346DF55D" w14:textId="77777777" w:rsidR="00566C68" w:rsidRPr="00FA127D" w:rsidRDefault="001A4F1A" w:rsidP="00954D57">
      <w:pPr>
        <w:spacing w:line="240" w:lineRule="auto"/>
        <w:ind w:left="0"/>
        <w:rPr>
          <w:lang w:eastAsia="es-PR"/>
        </w:rPr>
      </w:pPr>
      <w:r w:rsidRPr="00FA127D">
        <w:rPr>
          <w:b/>
          <w:bCs/>
          <w:lang w:eastAsia="es-PR"/>
        </w:rPr>
        <w:t>Dirección física</w:t>
      </w:r>
      <w:r w:rsidR="007B77A2" w:rsidRPr="00FA127D">
        <w:rPr>
          <w:b/>
          <w:bCs/>
          <w:lang w:eastAsia="es-PR"/>
        </w:rPr>
        <w:t xml:space="preserve"> donde ubica</w:t>
      </w:r>
      <w:r w:rsidR="008A7BBF" w:rsidRPr="00FA127D">
        <w:rPr>
          <w:b/>
          <w:bCs/>
          <w:lang w:eastAsia="es-PR"/>
        </w:rPr>
        <w:t>/ubicará</w:t>
      </w:r>
      <w:r w:rsidR="007B77A2" w:rsidRPr="00FA127D">
        <w:rPr>
          <w:b/>
          <w:bCs/>
          <w:lang w:eastAsia="es-PR"/>
        </w:rPr>
        <w:t xml:space="preserve"> la microempresa</w:t>
      </w:r>
      <w:r w:rsidRPr="00FA127D">
        <w:rPr>
          <w:lang w:eastAsia="es-PR"/>
        </w:rPr>
        <w:t>:</w:t>
      </w:r>
    </w:p>
    <w:p w14:paraId="6D189E5F" w14:textId="40C7DDC6" w:rsidR="001A4F1A" w:rsidRPr="00647188" w:rsidRDefault="002D34B3" w:rsidP="00954D57">
      <w:pPr>
        <w:spacing w:line="240" w:lineRule="auto"/>
        <w:ind w:left="0"/>
        <w:rPr>
          <w:lang w:val="en-US" w:eastAsia="es-PR"/>
        </w:rPr>
      </w:pPr>
      <w:sdt>
        <w:sdtPr>
          <w:rPr>
            <w:lang w:eastAsia="es-PR"/>
          </w:rPr>
          <w:id w:val="-907065422"/>
          <w:placeholder>
            <w:docPart w:val="DefaultPlaceholder_-1854013440"/>
          </w:placeholder>
          <w:showingPlcHdr/>
        </w:sdtPr>
        <w:sdtContent>
          <w:r w:rsidR="00661566" w:rsidRPr="00647188">
            <w:rPr>
              <w:rStyle w:val="PlaceholderText"/>
              <w:u w:val="single"/>
              <w:lang w:val="en-US"/>
            </w:rPr>
            <w:t>Click or tap here to enter text.</w:t>
          </w:r>
        </w:sdtContent>
      </w:sdt>
    </w:p>
    <w:p w14:paraId="4AC78694" w14:textId="77777777" w:rsidR="00566C68" w:rsidRPr="00647188" w:rsidRDefault="001A4F1A" w:rsidP="00954D57">
      <w:pPr>
        <w:spacing w:line="240" w:lineRule="auto"/>
        <w:ind w:left="0"/>
        <w:rPr>
          <w:rFonts w:eastAsia="Times New Roman"/>
          <w:lang w:val="en-US" w:eastAsia="es-PR"/>
        </w:rPr>
      </w:pPr>
      <w:proofErr w:type="spellStart"/>
      <w:r w:rsidRPr="00647188">
        <w:rPr>
          <w:rFonts w:eastAsia="Times New Roman"/>
          <w:b/>
          <w:bCs/>
          <w:lang w:val="en-US" w:eastAsia="es-PR"/>
        </w:rPr>
        <w:t>Dirección</w:t>
      </w:r>
      <w:proofErr w:type="spellEnd"/>
      <w:r w:rsidRPr="00647188">
        <w:rPr>
          <w:rFonts w:eastAsia="Times New Roman"/>
          <w:b/>
          <w:bCs/>
          <w:lang w:val="en-US" w:eastAsia="es-PR"/>
        </w:rPr>
        <w:t xml:space="preserve"> </w:t>
      </w:r>
      <w:r w:rsidR="00661566" w:rsidRPr="00647188">
        <w:rPr>
          <w:rFonts w:eastAsia="Times New Roman"/>
          <w:b/>
          <w:bCs/>
          <w:lang w:val="en-US" w:eastAsia="es-PR"/>
        </w:rPr>
        <w:t>Postal</w:t>
      </w:r>
      <w:r w:rsidR="00661566" w:rsidRPr="00647188">
        <w:rPr>
          <w:rFonts w:eastAsia="Times New Roman"/>
          <w:lang w:val="en-US" w:eastAsia="es-PR"/>
        </w:rPr>
        <w:t>:</w:t>
      </w:r>
    </w:p>
    <w:p w14:paraId="648088DD" w14:textId="61245B18" w:rsidR="001A4F1A" w:rsidRPr="00647188" w:rsidRDefault="002D34B3" w:rsidP="00954D57">
      <w:pPr>
        <w:spacing w:line="240" w:lineRule="auto"/>
        <w:ind w:left="0"/>
        <w:rPr>
          <w:rFonts w:eastAsia="Times New Roman"/>
          <w:lang w:val="en-US" w:eastAsia="es-PR"/>
        </w:rPr>
      </w:pPr>
      <w:sdt>
        <w:sdtPr>
          <w:rPr>
            <w:rFonts w:eastAsia="Times New Roman"/>
            <w:lang w:eastAsia="es-PR"/>
          </w:rPr>
          <w:id w:val="1039014782"/>
          <w:placeholder>
            <w:docPart w:val="DefaultPlaceholder_-1854013440"/>
          </w:placeholder>
          <w:showingPlcHdr/>
        </w:sdtPr>
        <w:sdtContent>
          <w:r w:rsidR="00661566" w:rsidRPr="00647188">
            <w:rPr>
              <w:rStyle w:val="PlaceholderText"/>
              <w:u w:val="single"/>
              <w:lang w:val="en-US"/>
            </w:rPr>
            <w:t>Click or tap here to enter text.</w:t>
          </w:r>
        </w:sdtContent>
      </w:sdt>
    </w:p>
    <w:p w14:paraId="320F64EC" w14:textId="1A5FF1BC" w:rsidR="001A4F1A" w:rsidRPr="00647188" w:rsidRDefault="00661566" w:rsidP="00954D57">
      <w:pPr>
        <w:spacing w:line="240" w:lineRule="auto"/>
        <w:ind w:left="0"/>
        <w:rPr>
          <w:rFonts w:eastAsia="Times New Roman"/>
          <w:lang w:val="en-US" w:eastAsia="es-PR"/>
        </w:rPr>
      </w:pPr>
      <w:proofErr w:type="spellStart"/>
      <w:r w:rsidRPr="00647188">
        <w:rPr>
          <w:rFonts w:eastAsia="Times New Roman"/>
          <w:b/>
          <w:bCs/>
          <w:lang w:val="en-US" w:eastAsia="es-PR"/>
        </w:rPr>
        <w:t>Correo</w:t>
      </w:r>
      <w:proofErr w:type="spellEnd"/>
      <w:r w:rsidRPr="00647188">
        <w:rPr>
          <w:rFonts w:eastAsia="Times New Roman"/>
          <w:b/>
          <w:bCs/>
          <w:lang w:val="en-US" w:eastAsia="es-PR"/>
        </w:rPr>
        <w:t xml:space="preserve"> </w:t>
      </w:r>
      <w:proofErr w:type="spellStart"/>
      <w:r w:rsidRPr="00647188">
        <w:rPr>
          <w:rFonts w:eastAsia="Times New Roman"/>
          <w:b/>
          <w:bCs/>
          <w:lang w:val="en-US" w:eastAsia="es-PR"/>
        </w:rPr>
        <w:t>electrónico</w:t>
      </w:r>
      <w:proofErr w:type="spellEnd"/>
      <w:r w:rsidRPr="00647188">
        <w:rPr>
          <w:rFonts w:eastAsia="Times New Roman"/>
          <w:lang w:val="en-US" w:eastAsia="es-PR"/>
        </w:rPr>
        <w:t>:</w:t>
      </w:r>
      <w:r w:rsidR="00566C68" w:rsidRPr="00647188">
        <w:rPr>
          <w:rFonts w:eastAsia="Times New Roman"/>
          <w:lang w:val="en-US" w:eastAsia="es-PR"/>
        </w:rPr>
        <w:t xml:space="preserve"> </w:t>
      </w:r>
      <w:sdt>
        <w:sdtPr>
          <w:rPr>
            <w:rFonts w:eastAsia="Times New Roman"/>
            <w:lang w:eastAsia="es-PR"/>
          </w:rPr>
          <w:id w:val="-324970718"/>
          <w:placeholder>
            <w:docPart w:val="DefaultPlaceholder_-1854013440"/>
          </w:placeholder>
          <w:showingPlcHdr/>
        </w:sdtPr>
        <w:sdtContent>
          <w:r w:rsidRPr="00404997">
            <w:rPr>
              <w:rStyle w:val="PlaceholderText"/>
              <w:u w:val="single"/>
              <w:lang w:val="en-US"/>
            </w:rPr>
            <w:t>Click or tap here to enter text.</w:t>
          </w:r>
        </w:sdtContent>
      </w:sdt>
      <w:r w:rsidRPr="00647188">
        <w:rPr>
          <w:rFonts w:eastAsia="Times New Roman"/>
          <w:lang w:val="en-US" w:eastAsia="es-PR"/>
        </w:rPr>
        <w:t xml:space="preserve"> </w:t>
      </w:r>
    </w:p>
    <w:p w14:paraId="139F7506" w14:textId="49750C37" w:rsidR="001A4F1A" w:rsidRPr="00647188" w:rsidRDefault="001A4F1A" w:rsidP="00954D57">
      <w:pPr>
        <w:spacing w:line="240" w:lineRule="auto"/>
        <w:ind w:left="0"/>
        <w:rPr>
          <w:rFonts w:eastAsia="Times New Roman"/>
          <w:lang w:val="en-US" w:eastAsia="es-PR"/>
        </w:rPr>
      </w:pPr>
      <w:proofErr w:type="spellStart"/>
      <w:r w:rsidRPr="00647188">
        <w:rPr>
          <w:rFonts w:eastAsia="Times New Roman"/>
          <w:b/>
          <w:bCs/>
          <w:lang w:val="en-US" w:eastAsia="es-PR"/>
        </w:rPr>
        <w:t>Teléfono</w:t>
      </w:r>
      <w:proofErr w:type="spellEnd"/>
      <w:r w:rsidRPr="00647188">
        <w:rPr>
          <w:rFonts w:eastAsia="Times New Roman"/>
          <w:b/>
          <w:bCs/>
          <w:lang w:val="en-US" w:eastAsia="es-PR"/>
        </w:rPr>
        <w:t>:</w:t>
      </w:r>
      <w:r w:rsidRPr="00647188">
        <w:rPr>
          <w:rFonts w:eastAsia="Times New Roman"/>
          <w:lang w:val="en-US" w:eastAsia="es-PR"/>
        </w:rPr>
        <w:t xml:space="preserve"> </w:t>
      </w:r>
      <w:sdt>
        <w:sdtPr>
          <w:rPr>
            <w:rFonts w:eastAsia="Times New Roman"/>
            <w:lang w:eastAsia="es-PR"/>
          </w:rPr>
          <w:id w:val="2085106226"/>
          <w:placeholder>
            <w:docPart w:val="DefaultPlaceholder_-1854013440"/>
          </w:placeholder>
          <w:showingPlcHdr/>
        </w:sdtPr>
        <w:sdtContent>
          <w:r w:rsidR="00661566" w:rsidRPr="00647188">
            <w:rPr>
              <w:rStyle w:val="PlaceholderText"/>
              <w:u w:val="single"/>
              <w:lang w:val="en-US"/>
            </w:rPr>
            <w:t>Click or tap here to enter text.</w:t>
          </w:r>
        </w:sdtContent>
      </w:sdt>
    </w:p>
    <w:p w14:paraId="67591F00" w14:textId="7B7D0C95" w:rsidR="001A4F1A" w:rsidRPr="00647188" w:rsidRDefault="001A4F1A" w:rsidP="00954D57">
      <w:pPr>
        <w:spacing w:line="240" w:lineRule="auto"/>
        <w:ind w:left="0"/>
        <w:rPr>
          <w:rFonts w:eastAsia="Times New Roman"/>
          <w:lang w:val="en-US" w:eastAsia="es-PR"/>
        </w:rPr>
      </w:pPr>
      <w:proofErr w:type="spellStart"/>
      <w:r w:rsidRPr="00647188">
        <w:rPr>
          <w:rFonts w:eastAsia="Times New Roman"/>
          <w:b/>
          <w:bCs/>
          <w:lang w:val="en-US" w:eastAsia="es-PR"/>
        </w:rPr>
        <w:t>Nombre</w:t>
      </w:r>
      <w:proofErr w:type="spellEnd"/>
      <w:r w:rsidRPr="00647188">
        <w:rPr>
          <w:rFonts w:eastAsia="Times New Roman"/>
          <w:b/>
          <w:bCs/>
          <w:lang w:val="en-US" w:eastAsia="es-PR"/>
        </w:rPr>
        <w:t xml:space="preserve"> del </w:t>
      </w:r>
      <w:proofErr w:type="spellStart"/>
      <w:r w:rsidRPr="00647188">
        <w:rPr>
          <w:rFonts w:eastAsia="Times New Roman"/>
          <w:b/>
          <w:bCs/>
          <w:lang w:val="en-US" w:eastAsia="es-PR"/>
        </w:rPr>
        <w:t>Dueño</w:t>
      </w:r>
      <w:proofErr w:type="spellEnd"/>
      <w:r w:rsidRPr="00647188">
        <w:rPr>
          <w:rFonts w:eastAsia="Times New Roman"/>
          <w:b/>
          <w:bCs/>
          <w:lang w:val="en-US" w:eastAsia="es-PR"/>
        </w:rPr>
        <w:t>(s):</w:t>
      </w:r>
      <w:r w:rsidRPr="00647188">
        <w:rPr>
          <w:rFonts w:eastAsia="Times New Roman"/>
          <w:lang w:val="en-US" w:eastAsia="es-PR"/>
        </w:rPr>
        <w:t xml:space="preserve"> </w:t>
      </w:r>
      <w:sdt>
        <w:sdtPr>
          <w:rPr>
            <w:rFonts w:eastAsia="Times New Roman"/>
            <w:lang w:eastAsia="es-PR"/>
          </w:rPr>
          <w:id w:val="402727858"/>
          <w:placeholder>
            <w:docPart w:val="DefaultPlaceholder_-1854013440"/>
          </w:placeholder>
          <w:showingPlcHdr/>
        </w:sdtPr>
        <w:sdtContent>
          <w:r w:rsidR="00661566" w:rsidRPr="00647188">
            <w:rPr>
              <w:rStyle w:val="PlaceholderText"/>
              <w:u w:val="single"/>
              <w:lang w:val="en-US"/>
            </w:rPr>
            <w:t>Click or tap here to enter text.</w:t>
          </w:r>
        </w:sdtContent>
      </w:sdt>
    </w:p>
    <w:p w14:paraId="522561BD" w14:textId="77777777" w:rsidR="00954D57" w:rsidRPr="00FA127D" w:rsidRDefault="001A4F1A" w:rsidP="00954D57">
      <w:pPr>
        <w:spacing w:after="0" w:line="240" w:lineRule="auto"/>
        <w:ind w:left="0"/>
        <w:rPr>
          <w:b/>
          <w:iCs/>
          <w:sz w:val="22"/>
          <w:lang w:eastAsia="es-PR"/>
        </w:rPr>
      </w:pPr>
      <w:r w:rsidRPr="00FA127D">
        <w:rPr>
          <w:b/>
          <w:bCs/>
          <w:lang w:eastAsia="es-PR"/>
        </w:rPr>
        <w:t>Número de empleados</w:t>
      </w:r>
      <w:r w:rsidR="008350E5" w:rsidRPr="00FA127D">
        <w:rPr>
          <w:b/>
          <w:bCs/>
          <w:lang w:eastAsia="es-PR"/>
        </w:rPr>
        <w:t xml:space="preserve"> de la microempresa</w:t>
      </w:r>
    </w:p>
    <w:p w14:paraId="126C8634" w14:textId="331975A2" w:rsidR="00954D57" w:rsidRPr="00FA127D" w:rsidRDefault="00954D57" w:rsidP="00954D57">
      <w:pPr>
        <w:spacing w:after="0" w:line="240" w:lineRule="auto"/>
        <w:ind w:left="0"/>
        <w:rPr>
          <w:b/>
          <w:iCs/>
          <w:sz w:val="20"/>
          <w:szCs w:val="20"/>
          <w:lang w:eastAsia="es-PR"/>
        </w:rPr>
      </w:pPr>
      <w:r w:rsidRPr="00FA127D">
        <w:rPr>
          <w:b/>
          <w:iCs/>
          <w:sz w:val="20"/>
          <w:szCs w:val="20"/>
          <w:lang w:eastAsia="es-PR"/>
        </w:rPr>
        <w:t>(Deberá a acompañar a esta solicitud copia de la certificación de Microempresa, o nómina, informes trimestrales u otra fuente que valide la cantidad de empleos</w:t>
      </w:r>
      <w:r w:rsidRPr="00FA127D">
        <w:rPr>
          <w:b/>
          <w:i/>
          <w:iCs/>
          <w:sz w:val="20"/>
          <w:szCs w:val="20"/>
          <w:lang w:eastAsia="es-PR"/>
        </w:rPr>
        <w:t>.</w:t>
      </w:r>
      <w:r w:rsidRPr="00FA127D">
        <w:rPr>
          <w:b/>
          <w:iCs/>
          <w:sz w:val="20"/>
          <w:szCs w:val="20"/>
          <w:lang w:eastAsia="es-PR"/>
        </w:rPr>
        <w:t>)</w:t>
      </w:r>
    </w:p>
    <w:p w14:paraId="6AC48070" w14:textId="5B28DBD3" w:rsidR="001A4F1A" w:rsidRPr="00647188" w:rsidRDefault="00566C68" w:rsidP="00954D57">
      <w:pPr>
        <w:spacing w:before="120" w:line="240" w:lineRule="auto"/>
        <w:ind w:left="0"/>
        <w:rPr>
          <w:lang w:val="en-US" w:eastAsia="es-PR"/>
        </w:rPr>
      </w:pPr>
      <w:proofErr w:type="spellStart"/>
      <w:r w:rsidRPr="00647188">
        <w:rPr>
          <w:lang w:val="en-US" w:eastAsia="es-PR"/>
        </w:rPr>
        <w:t>Empleados</w:t>
      </w:r>
      <w:proofErr w:type="spellEnd"/>
      <w:r w:rsidRPr="00647188">
        <w:rPr>
          <w:lang w:val="en-US" w:eastAsia="es-PR"/>
        </w:rPr>
        <w:t xml:space="preserve"> a </w:t>
      </w:r>
      <w:proofErr w:type="spellStart"/>
      <w:r w:rsidRPr="00647188">
        <w:rPr>
          <w:lang w:val="en-US" w:eastAsia="es-PR"/>
        </w:rPr>
        <w:t>tiempo</w:t>
      </w:r>
      <w:proofErr w:type="spellEnd"/>
      <w:r w:rsidR="00DA46D5" w:rsidRPr="00647188">
        <w:rPr>
          <w:lang w:val="en-US" w:eastAsia="es-PR"/>
        </w:rPr>
        <w:t xml:space="preserve"> </w:t>
      </w:r>
      <w:proofErr w:type="spellStart"/>
      <w:r w:rsidR="00DA46D5" w:rsidRPr="00647188">
        <w:rPr>
          <w:lang w:val="en-US" w:eastAsia="es-PR"/>
        </w:rPr>
        <w:t>completo</w:t>
      </w:r>
      <w:proofErr w:type="spellEnd"/>
      <w:r w:rsidR="00106273" w:rsidRPr="00647188">
        <w:rPr>
          <w:lang w:val="en-US" w:eastAsia="es-PR"/>
        </w:rPr>
        <w:t>)</w:t>
      </w:r>
      <w:r w:rsidRPr="00647188">
        <w:rPr>
          <w:lang w:val="en-US" w:eastAsia="es-PR"/>
        </w:rPr>
        <w:t xml:space="preserve"> </w:t>
      </w:r>
      <w:sdt>
        <w:sdtPr>
          <w:rPr>
            <w:lang w:eastAsia="es-PR"/>
          </w:rPr>
          <w:id w:val="-652136716"/>
          <w:placeholder>
            <w:docPart w:val="DefaultPlaceholder_-1854013440"/>
          </w:placeholder>
          <w:showingPlcHdr/>
        </w:sdtPr>
        <w:sdtContent>
          <w:r w:rsidR="00661566" w:rsidRPr="00647188">
            <w:rPr>
              <w:rStyle w:val="PlaceholderText"/>
              <w:u w:val="single"/>
              <w:lang w:val="en-US"/>
            </w:rPr>
            <w:t>Click or tap here to enter text.</w:t>
          </w:r>
        </w:sdtContent>
      </w:sdt>
    </w:p>
    <w:p w14:paraId="0F802CA5" w14:textId="36EC5F6D" w:rsidR="001A4F1A" w:rsidRPr="00647188" w:rsidRDefault="001A4F1A" w:rsidP="00954D57">
      <w:pPr>
        <w:spacing w:line="240" w:lineRule="auto"/>
        <w:ind w:left="0"/>
        <w:rPr>
          <w:lang w:val="en-US" w:eastAsia="es-PR"/>
        </w:rPr>
      </w:pPr>
      <w:proofErr w:type="spellStart"/>
      <w:r w:rsidRPr="00647188">
        <w:rPr>
          <w:b/>
          <w:bCs/>
          <w:lang w:val="en-US" w:eastAsia="es-PR"/>
        </w:rPr>
        <w:t>Cantidad</w:t>
      </w:r>
      <w:proofErr w:type="spellEnd"/>
      <w:r w:rsidRPr="00647188">
        <w:rPr>
          <w:b/>
          <w:bCs/>
          <w:lang w:val="en-US" w:eastAsia="es-PR"/>
        </w:rPr>
        <w:t xml:space="preserve"> </w:t>
      </w:r>
      <w:proofErr w:type="spellStart"/>
      <w:r w:rsidRPr="00647188">
        <w:rPr>
          <w:b/>
          <w:bCs/>
          <w:lang w:val="en-US" w:eastAsia="es-PR"/>
        </w:rPr>
        <w:t>Solicitada</w:t>
      </w:r>
      <w:proofErr w:type="spellEnd"/>
      <w:r w:rsidRPr="00647188">
        <w:rPr>
          <w:lang w:val="en-US" w:eastAsia="es-PR"/>
        </w:rPr>
        <w:t>: $</w:t>
      </w:r>
      <w:sdt>
        <w:sdtPr>
          <w:rPr>
            <w:lang w:eastAsia="es-PR"/>
          </w:rPr>
          <w:id w:val="1473017118"/>
          <w:placeholder>
            <w:docPart w:val="DefaultPlaceholder_-1854013440"/>
          </w:placeholder>
          <w:showingPlcHdr/>
        </w:sdtPr>
        <w:sdtContent>
          <w:r w:rsidR="00954D57" w:rsidRPr="00647188">
            <w:rPr>
              <w:rStyle w:val="PlaceholderText"/>
              <w:u w:val="single"/>
              <w:lang w:val="en-US"/>
            </w:rPr>
            <w:t>Click or tap here to enter text.</w:t>
          </w:r>
        </w:sdtContent>
      </w:sdt>
    </w:p>
    <w:p w14:paraId="1265BF7C" w14:textId="7F747749" w:rsidR="00106273" w:rsidRPr="00FA127D" w:rsidRDefault="00106273" w:rsidP="00954D57">
      <w:pPr>
        <w:spacing w:line="240" w:lineRule="auto"/>
        <w:ind w:left="0"/>
        <w:rPr>
          <w:b/>
          <w:bCs/>
          <w:lang w:eastAsia="es-PR"/>
        </w:rPr>
      </w:pPr>
      <w:r w:rsidRPr="00FA127D">
        <w:rPr>
          <w:b/>
          <w:bCs/>
          <w:lang w:eastAsia="es-PR"/>
        </w:rPr>
        <w:t>Como parte de las repercusiones del COVID-19 ha enfrentado alguno de los siguientes daños:</w:t>
      </w:r>
    </w:p>
    <w:p w14:paraId="54ADCDA6" w14:textId="0D80EB15" w:rsidR="00106273" w:rsidRPr="00FA127D" w:rsidRDefault="002D34B3" w:rsidP="00954D57">
      <w:pPr>
        <w:pStyle w:val="ListParagraph"/>
        <w:spacing w:after="120" w:line="240" w:lineRule="auto"/>
        <w:ind w:hanging="360"/>
        <w:contextualSpacing w:val="0"/>
        <w:rPr>
          <w:szCs w:val="24"/>
          <w:lang w:eastAsia="es-PR"/>
        </w:rPr>
      </w:pPr>
      <w:sdt>
        <w:sdtPr>
          <w:rPr>
            <w:szCs w:val="24"/>
            <w:lang w:eastAsia="es-PR"/>
          </w:rPr>
          <w:id w:val="1483732384"/>
          <w14:checkbox>
            <w14:checked w14:val="0"/>
            <w14:checkedState w14:val="2612" w14:font="MS Gothic"/>
            <w14:uncheckedState w14:val="2610" w14:font="MS Gothic"/>
          </w14:checkbox>
        </w:sdtPr>
        <w:sdtContent>
          <w:r w:rsidR="00954D57" w:rsidRPr="00FA127D">
            <w:rPr>
              <w:rFonts w:ascii="MS Gothic" w:eastAsia="MS Gothic" w:hAnsi="MS Gothic"/>
              <w:szCs w:val="24"/>
              <w:lang w:eastAsia="es-PR"/>
            </w:rPr>
            <w:t>☐</w:t>
          </w:r>
        </w:sdtContent>
      </w:sdt>
      <w:r w:rsidR="00954D57" w:rsidRPr="00FA127D">
        <w:rPr>
          <w:szCs w:val="24"/>
          <w:lang w:eastAsia="es-PR"/>
        </w:rPr>
        <w:tab/>
      </w:r>
      <w:r w:rsidR="00106273" w:rsidRPr="00FA127D">
        <w:rPr>
          <w:szCs w:val="24"/>
          <w:lang w:eastAsia="es-PR"/>
        </w:rPr>
        <w:t>Cierre parcial de las operaciones</w:t>
      </w:r>
    </w:p>
    <w:p w14:paraId="16606B78" w14:textId="27B69AD1" w:rsidR="00106273" w:rsidRPr="00FA127D" w:rsidRDefault="002D34B3" w:rsidP="00954D57">
      <w:pPr>
        <w:pStyle w:val="ListParagraph"/>
        <w:spacing w:after="120" w:line="240" w:lineRule="auto"/>
        <w:ind w:hanging="360"/>
        <w:contextualSpacing w:val="0"/>
        <w:rPr>
          <w:szCs w:val="24"/>
          <w:lang w:eastAsia="es-PR"/>
        </w:rPr>
      </w:pPr>
      <w:sdt>
        <w:sdtPr>
          <w:rPr>
            <w:szCs w:val="24"/>
            <w:lang w:eastAsia="es-PR"/>
          </w:rPr>
          <w:id w:val="1712538029"/>
          <w14:checkbox>
            <w14:checked w14:val="0"/>
            <w14:checkedState w14:val="2612" w14:font="MS Gothic"/>
            <w14:uncheckedState w14:val="2610" w14:font="MS Gothic"/>
          </w14:checkbox>
        </w:sdtPr>
        <w:sdtContent>
          <w:r w:rsidR="00106273" w:rsidRPr="00FA127D">
            <w:rPr>
              <w:rFonts w:ascii="Segoe UI Symbol" w:eastAsia="MS Gothic" w:hAnsi="Segoe UI Symbol" w:cs="Segoe UI Symbol"/>
              <w:szCs w:val="24"/>
              <w:lang w:eastAsia="es-PR"/>
            </w:rPr>
            <w:t>☐</w:t>
          </w:r>
        </w:sdtContent>
      </w:sdt>
      <w:r w:rsidR="00954D57" w:rsidRPr="00FA127D">
        <w:rPr>
          <w:szCs w:val="24"/>
          <w:lang w:eastAsia="es-PR"/>
        </w:rPr>
        <w:tab/>
      </w:r>
      <w:r w:rsidR="00106273" w:rsidRPr="00FA127D">
        <w:rPr>
          <w:szCs w:val="24"/>
          <w:lang w:eastAsia="es-PR"/>
        </w:rPr>
        <w:t>Reducción en los ingresos</w:t>
      </w:r>
    </w:p>
    <w:p w14:paraId="74DAAADD" w14:textId="34DE899D" w:rsidR="00106273" w:rsidRPr="00FA127D" w:rsidRDefault="002D34B3" w:rsidP="00954D57">
      <w:pPr>
        <w:pStyle w:val="ListParagraph"/>
        <w:spacing w:after="120" w:line="240" w:lineRule="auto"/>
        <w:ind w:hanging="360"/>
        <w:contextualSpacing w:val="0"/>
        <w:rPr>
          <w:szCs w:val="24"/>
          <w:lang w:eastAsia="es-PR"/>
        </w:rPr>
      </w:pPr>
      <w:sdt>
        <w:sdtPr>
          <w:rPr>
            <w:szCs w:val="24"/>
            <w:lang w:eastAsia="es-PR"/>
          </w:rPr>
          <w:id w:val="343297939"/>
          <w14:checkbox>
            <w14:checked w14:val="0"/>
            <w14:checkedState w14:val="2612" w14:font="MS Gothic"/>
            <w14:uncheckedState w14:val="2610" w14:font="MS Gothic"/>
          </w14:checkbox>
        </w:sdtPr>
        <w:sdtContent>
          <w:r w:rsidR="00106273" w:rsidRPr="00FA127D">
            <w:rPr>
              <w:rFonts w:ascii="Segoe UI Symbol" w:eastAsia="MS Gothic" w:hAnsi="Segoe UI Symbol" w:cs="Segoe UI Symbol"/>
              <w:szCs w:val="24"/>
              <w:lang w:eastAsia="es-PR"/>
            </w:rPr>
            <w:t>☐</w:t>
          </w:r>
        </w:sdtContent>
      </w:sdt>
      <w:r w:rsidR="00954D57" w:rsidRPr="00FA127D">
        <w:rPr>
          <w:szCs w:val="24"/>
          <w:lang w:eastAsia="es-PR"/>
        </w:rPr>
        <w:tab/>
      </w:r>
      <w:r w:rsidR="00106273" w:rsidRPr="00FA127D">
        <w:rPr>
          <w:szCs w:val="24"/>
          <w:lang w:eastAsia="es-PR"/>
        </w:rPr>
        <w:t>Reducción en la clientela</w:t>
      </w:r>
    </w:p>
    <w:p w14:paraId="201410BA" w14:textId="407D366D" w:rsidR="00106273" w:rsidRPr="00FA127D" w:rsidRDefault="002D34B3" w:rsidP="00954D57">
      <w:pPr>
        <w:pStyle w:val="ListParagraph"/>
        <w:spacing w:after="120" w:line="240" w:lineRule="auto"/>
        <w:ind w:hanging="360"/>
        <w:contextualSpacing w:val="0"/>
        <w:rPr>
          <w:szCs w:val="24"/>
          <w:lang w:eastAsia="es-PR"/>
        </w:rPr>
      </w:pPr>
      <w:sdt>
        <w:sdtPr>
          <w:rPr>
            <w:szCs w:val="24"/>
            <w:lang w:eastAsia="es-PR"/>
          </w:rPr>
          <w:id w:val="687102810"/>
          <w14:checkbox>
            <w14:checked w14:val="0"/>
            <w14:checkedState w14:val="2612" w14:font="MS Gothic"/>
            <w14:uncheckedState w14:val="2610" w14:font="MS Gothic"/>
          </w14:checkbox>
        </w:sdtPr>
        <w:sdtContent>
          <w:r w:rsidR="00106273" w:rsidRPr="00FA127D">
            <w:rPr>
              <w:rFonts w:ascii="Segoe UI Symbol" w:eastAsia="MS Gothic" w:hAnsi="Segoe UI Symbol" w:cs="Segoe UI Symbol"/>
              <w:szCs w:val="24"/>
              <w:lang w:eastAsia="es-PR"/>
            </w:rPr>
            <w:t>☐</w:t>
          </w:r>
        </w:sdtContent>
      </w:sdt>
      <w:r w:rsidR="00954D57" w:rsidRPr="00FA127D">
        <w:rPr>
          <w:szCs w:val="24"/>
          <w:lang w:eastAsia="es-PR"/>
        </w:rPr>
        <w:tab/>
      </w:r>
      <w:r w:rsidR="00106273" w:rsidRPr="00FA127D">
        <w:rPr>
          <w:szCs w:val="24"/>
          <w:lang w:eastAsia="es-PR"/>
        </w:rPr>
        <w:t>Falta de recursos económicos para tomar medidas de seguridad y salud requeridas por COVID-19</w:t>
      </w:r>
    </w:p>
    <w:p w14:paraId="72A7B8F2" w14:textId="0DB98F83" w:rsidR="00106273" w:rsidRPr="00FA127D" w:rsidRDefault="002D34B3" w:rsidP="00954D57">
      <w:pPr>
        <w:pStyle w:val="ListParagraph"/>
        <w:spacing w:after="120" w:line="240" w:lineRule="auto"/>
        <w:ind w:hanging="360"/>
        <w:contextualSpacing w:val="0"/>
        <w:rPr>
          <w:szCs w:val="24"/>
          <w:lang w:eastAsia="es-PR"/>
        </w:rPr>
      </w:pPr>
      <w:sdt>
        <w:sdtPr>
          <w:rPr>
            <w:szCs w:val="24"/>
            <w:lang w:eastAsia="es-PR"/>
          </w:rPr>
          <w:id w:val="-1759354962"/>
          <w14:checkbox>
            <w14:checked w14:val="0"/>
            <w14:checkedState w14:val="2612" w14:font="MS Gothic"/>
            <w14:uncheckedState w14:val="2610" w14:font="MS Gothic"/>
          </w14:checkbox>
        </w:sdtPr>
        <w:sdtContent>
          <w:r w:rsidR="00106273" w:rsidRPr="00FA127D">
            <w:rPr>
              <w:rFonts w:ascii="Segoe UI Symbol" w:eastAsia="MS Gothic" w:hAnsi="Segoe UI Symbol" w:cs="Segoe UI Symbol"/>
              <w:szCs w:val="24"/>
              <w:lang w:eastAsia="es-PR"/>
            </w:rPr>
            <w:t>☐</w:t>
          </w:r>
        </w:sdtContent>
      </w:sdt>
      <w:r w:rsidR="00954D57" w:rsidRPr="00FA127D">
        <w:rPr>
          <w:szCs w:val="24"/>
          <w:lang w:eastAsia="es-PR"/>
        </w:rPr>
        <w:tab/>
      </w:r>
      <w:r w:rsidR="00106273" w:rsidRPr="00FA127D">
        <w:rPr>
          <w:szCs w:val="24"/>
          <w:lang w:eastAsia="es-PR"/>
        </w:rPr>
        <w:t>Pérdida de empleo (nuevas microempresa</w:t>
      </w:r>
      <w:r w:rsidR="0098667B" w:rsidRPr="00FA127D">
        <w:rPr>
          <w:szCs w:val="24"/>
          <w:lang w:eastAsia="es-PR"/>
        </w:rPr>
        <w:t>s</w:t>
      </w:r>
      <w:r w:rsidR="00106273" w:rsidRPr="00FA127D">
        <w:rPr>
          <w:szCs w:val="24"/>
          <w:lang w:eastAsia="es-PR"/>
        </w:rPr>
        <w:t>)</w:t>
      </w:r>
    </w:p>
    <w:p w14:paraId="4BE29F66" w14:textId="4338158A" w:rsidR="00106273" w:rsidRPr="00647188" w:rsidRDefault="002D34B3" w:rsidP="00954D57">
      <w:pPr>
        <w:pStyle w:val="ListParagraph"/>
        <w:spacing w:after="120" w:line="240" w:lineRule="auto"/>
        <w:ind w:hanging="360"/>
        <w:contextualSpacing w:val="0"/>
        <w:rPr>
          <w:rFonts w:eastAsia="Times New Roman"/>
          <w:szCs w:val="24"/>
          <w:lang w:val="en-US" w:eastAsia="es-PR"/>
        </w:rPr>
      </w:pPr>
      <w:sdt>
        <w:sdtPr>
          <w:rPr>
            <w:rFonts w:eastAsia="Times New Roman"/>
            <w:szCs w:val="24"/>
            <w:lang w:val="en-US" w:eastAsia="es-PR"/>
          </w:rPr>
          <w:id w:val="1237893560"/>
          <w14:checkbox>
            <w14:checked w14:val="0"/>
            <w14:checkedState w14:val="2612" w14:font="MS Gothic"/>
            <w14:uncheckedState w14:val="2610" w14:font="MS Gothic"/>
          </w14:checkbox>
        </w:sdtPr>
        <w:sdtContent>
          <w:r w:rsidR="00106273" w:rsidRPr="00647188">
            <w:rPr>
              <w:rFonts w:ascii="Segoe UI Symbol" w:eastAsia="MS Gothic" w:hAnsi="Segoe UI Symbol" w:cs="Segoe UI Symbol"/>
              <w:szCs w:val="24"/>
              <w:lang w:val="en-US" w:eastAsia="es-PR"/>
            </w:rPr>
            <w:t>☐</w:t>
          </w:r>
        </w:sdtContent>
      </w:sdt>
      <w:r w:rsidR="00954D57" w:rsidRPr="00647188">
        <w:rPr>
          <w:rFonts w:eastAsia="Times New Roman"/>
          <w:szCs w:val="24"/>
          <w:lang w:val="en-US" w:eastAsia="es-PR"/>
        </w:rPr>
        <w:tab/>
      </w:r>
      <w:proofErr w:type="spellStart"/>
      <w:r w:rsidR="00106273" w:rsidRPr="00647188">
        <w:rPr>
          <w:rFonts w:eastAsia="Times New Roman"/>
          <w:szCs w:val="24"/>
          <w:lang w:val="en-US" w:eastAsia="es-PR"/>
        </w:rPr>
        <w:t>Otro</w:t>
      </w:r>
      <w:proofErr w:type="spellEnd"/>
      <w:r w:rsidR="00106273" w:rsidRPr="00647188">
        <w:rPr>
          <w:rFonts w:eastAsia="Times New Roman"/>
          <w:szCs w:val="24"/>
          <w:lang w:val="en-US" w:eastAsia="es-PR"/>
        </w:rPr>
        <w:t xml:space="preserve"> </w:t>
      </w:r>
      <w:sdt>
        <w:sdtPr>
          <w:rPr>
            <w:rFonts w:eastAsia="Times New Roman"/>
            <w:szCs w:val="24"/>
            <w:lang w:eastAsia="es-PR"/>
          </w:rPr>
          <w:id w:val="495621156"/>
          <w:placeholder>
            <w:docPart w:val="DefaultPlaceholder_-1854013440"/>
          </w:placeholder>
          <w:showingPlcHdr/>
        </w:sdtPr>
        <w:sdtContent>
          <w:r w:rsidR="00106273" w:rsidRPr="00647188">
            <w:rPr>
              <w:rStyle w:val="PlaceholderText"/>
              <w:szCs w:val="24"/>
              <w:u w:val="single"/>
              <w:lang w:val="en-US"/>
            </w:rPr>
            <w:t>Click or tap here to enter text.</w:t>
          </w:r>
        </w:sdtContent>
      </w:sdt>
    </w:p>
    <w:p w14:paraId="5807C7FC" w14:textId="77777777" w:rsidR="00861D30" w:rsidRPr="00647188" w:rsidRDefault="00861D30" w:rsidP="00954D57">
      <w:pPr>
        <w:spacing w:line="240" w:lineRule="auto"/>
        <w:ind w:left="0"/>
        <w:rPr>
          <w:b/>
          <w:bCs/>
          <w:lang w:val="en-US" w:eastAsia="es-PR"/>
        </w:rPr>
      </w:pPr>
    </w:p>
    <w:p w14:paraId="27C82B1C" w14:textId="77717E50" w:rsidR="001A4F1A" w:rsidRPr="00FA127D" w:rsidRDefault="00A13F66" w:rsidP="00954D57">
      <w:pPr>
        <w:spacing w:line="240" w:lineRule="auto"/>
        <w:ind w:left="0"/>
        <w:rPr>
          <w:lang w:eastAsia="es-PR"/>
        </w:rPr>
      </w:pPr>
      <w:r w:rsidRPr="00FA127D">
        <w:rPr>
          <w:b/>
          <w:bCs/>
          <w:lang w:eastAsia="es-PR"/>
        </w:rPr>
        <w:t>Por favor indique el uso que le dará a los fondos</w:t>
      </w:r>
      <w:r w:rsidR="00106273" w:rsidRPr="00FA127D">
        <w:rPr>
          <w:b/>
          <w:bCs/>
          <w:lang w:eastAsia="es-PR"/>
        </w:rPr>
        <w:t>, de ser aprobada la subvención la subvención</w:t>
      </w:r>
      <w:r w:rsidR="00106273" w:rsidRPr="00FA127D">
        <w:rPr>
          <w:lang w:eastAsia="es-PR"/>
        </w:rPr>
        <w:t xml:space="preserve">. </w:t>
      </w:r>
      <w:r w:rsidR="00954D57" w:rsidRPr="00FA127D">
        <w:rPr>
          <w:lang w:eastAsia="es-PR"/>
        </w:rPr>
        <w:t>(</w:t>
      </w:r>
      <w:r w:rsidR="00DF679F" w:rsidRPr="00FA127D">
        <w:rPr>
          <w:b/>
          <w:iCs/>
          <w:sz w:val="20"/>
          <w:lang w:eastAsia="es-PR"/>
        </w:rPr>
        <w:t>E</w:t>
      </w:r>
      <w:r w:rsidR="00106273" w:rsidRPr="00FA127D">
        <w:rPr>
          <w:b/>
          <w:iCs/>
          <w:sz w:val="20"/>
          <w:lang w:eastAsia="es-PR"/>
        </w:rPr>
        <w:t>l uso de los fondos, debe estar asociado a la preparación, prevención y respuesta al COVID-19.</w:t>
      </w:r>
      <w:r w:rsidR="00954D57" w:rsidRPr="00FA127D">
        <w:rPr>
          <w:sz w:val="20"/>
          <w:lang w:eastAsia="es-PR"/>
        </w:rPr>
        <w:t>)</w:t>
      </w:r>
    </w:p>
    <w:p w14:paraId="2A90BD93" w14:textId="6C1C52A8" w:rsidR="00954D57" w:rsidRPr="00647188" w:rsidRDefault="002D34B3" w:rsidP="00861D30">
      <w:pPr>
        <w:spacing w:line="240" w:lineRule="auto"/>
        <w:ind w:left="0"/>
        <w:rPr>
          <w:b/>
          <w:bCs/>
          <w:color w:val="FFFFFF" w:themeColor="background1"/>
          <w:lang w:val="en-US" w:eastAsia="es-PR"/>
        </w:rPr>
      </w:pPr>
      <w:sdt>
        <w:sdtPr>
          <w:rPr>
            <w:rFonts w:eastAsia="Times New Roman"/>
            <w:lang w:eastAsia="es-PR"/>
          </w:rPr>
          <w:id w:val="-1094772672"/>
          <w:placeholder>
            <w:docPart w:val="DefaultPlaceholder_-1854013440"/>
          </w:placeholder>
          <w:showingPlcHdr/>
        </w:sdtPr>
        <w:sdtContent>
          <w:r w:rsidR="00DF679F" w:rsidRPr="00FA127D">
            <w:rPr>
              <w:rStyle w:val="PlaceholderText"/>
              <w:u w:val="single"/>
            </w:rPr>
            <w:t>Click or tap here to enter text.</w:t>
          </w:r>
        </w:sdtContent>
      </w:sdt>
      <w:r w:rsidR="00954D57" w:rsidRPr="00647188">
        <w:rPr>
          <w:b/>
          <w:bCs/>
          <w:color w:val="FFFFFF" w:themeColor="background1"/>
          <w:lang w:val="en-US" w:eastAsia="es-PR"/>
        </w:rPr>
        <w:br w:type="page"/>
      </w:r>
    </w:p>
    <w:p w14:paraId="5A3CAE4A" w14:textId="5C43A7FF" w:rsidR="00FF715A" w:rsidRPr="00FA127D" w:rsidRDefault="00954D57" w:rsidP="00954D57">
      <w:pPr>
        <w:shd w:val="clear" w:color="auto" w:fill="A6A6A6" w:themeFill="background1" w:themeFillShade="A6"/>
        <w:spacing w:line="240" w:lineRule="auto"/>
        <w:ind w:left="0"/>
        <w:rPr>
          <w:b/>
          <w:bCs/>
          <w:color w:val="FFFFFF" w:themeColor="background1"/>
          <w:lang w:eastAsia="es-PR"/>
        </w:rPr>
      </w:pPr>
      <w:r w:rsidRPr="00FA127D">
        <w:rPr>
          <w:b/>
          <w:bCs/>
          <w:color w:val="FFFFFF" w:themeColor="background1"/>
          <w:lang w:eastAsia="es-PR"/>
        </w:rPr>
        <w:lastRenderedPageBreak/>
        <w:t>INFORMACIÓN DEL DUEÑO DE LA MICROEMPRESA:</w:t>
      </w:r>
    </w:p>
    <w:p w14:paraId="5AC617AE" w14:textId="3FD959F1" w:rsidR="008350E5" w:rsidRPr="00FA127D" w:rsidRDefault="008350E5" w:rsidP="00954D57">
      <w:pPr>
        <w:spacing w:before="62" w:line="240" w:lineRule="auto"/>
        <w:ind w:left="0"/>
        <w:rPr>
          <w:iCs/>
          <w:lang w:eastAsia="es-PR"/>
        </w:rPr>
      </w:pPr>
      <w:r w:rsidRPr="00FA127D">
        <w:rPr>
          <w:iCs/>
          <w:lang w:eastAsia="es-PR"/>
        </w:rPr>
        <w:t xml:space="preserve">Las </w:t>
      </w:r>
      <w:r w:rsidR="00954D57" w:rsidRPr="00FA127D">
        <w:rPr>
          <w:iCs/>
          <w:lang w:eastAsia="es-PR"/>
        </w:rPr>
        <w:t>siguientes preguntas</w:t>
      </w:r>
      <w:r w:rsidRPr="00FA127D">
        <w:rPr>
          <w:iCs/>
          <w:lang w:eastAsia="es-PR"/>
        </w:rPr>
        <w:t xml:space="preserve">, solo se utilizan para efectos de informes y análisis del desempeño del Programa. </w:t>
      </w:r>
      <w:r w:rsidR="00954D57" w:rsidRPr="00FA127D">
        <w:rPr>
          <w:iCs/>
          <w:lang w:eastAsia="es-PR"/>
        </w:rPr>
        <w:t xml:space="preserve"> </w:t>
      </w:r>
      <w:r w:rsidRPr="00FA127D">
        <w:rPr>
          <w:iCs/>
          <w:lang w:eastAsia="es-PR"/>
        </w:rPr>
        <w:t>Las mismas no se utilizan para determinar la ele</w:t>
      </w:r>
      <w:r w:rsidR="00FF715A" w:rsidRPr="00FA127D">
        <w:rPr>
          <w:iCs/>
          <w:lang w:eastAsia="es-PR"/>
        </w:rPr>
        <w:t>gibilidad de los participantes.</w:t>
      </w:r>
    </w:p>
    <w:p w14:paraId="7C87566F" w14:textId="0EB6787C" w:rsidR="008350E5" w:rsidRPr="00FA127D" w:rsidRDefault="008350E5" w:rsidP="00954D57">
      <w:pPr>
        <w:pStyle w:val="ListParagraph"/>
        <w:spacing w:before="62" w:after="120" w:line="240" w:lineRule="auto"/>
        <w:ind w:left="0"/>
        <w:contextualSpacing w:val="0"/>
        <w:rPr>
          <w:rFonts w:eastAsia="Times New Roman"/>
          <w:b/>
          <w:bCs/>
          <w:szCs w:val="24"/>
          <w:lang w:eastAsia="es-PR"/>
        </w:rPr>
      </w:pPr>
      <w:r w:rsidRPr="00FA127D">
        <w:rPr>
          <w:rFonts w:eastAsia="Times New Roman"/>
          <w:b/>
          <w:bCs/>
          <w:szCs w:val="24"/>
          <w:lang w:eastAsia="es-PR"/>
        </w:rPr>
        <w:t xml:space="preserve">Indique su género: </w:t>
      </w:r>
    </w:p>
    <w:p w14:paraId="6F0BD390" w14:textId="68F061AB" w:rsidR="008350E5" w:rsidRPr="00FA127D" w:rsidRDefault="002D34B3" w:rsidP="00954D57">
      <w:pPr>
        <w:spacing w:line="240" w:lineRule="auto"/>
        <w:ind w:left="360"/>
        <w:rPr>
          <w:lang w:eastAsia="es-PR"/>
        </w:rPr>
      </w:pPr>
      <w:sdt>
        <w:sdtPr>
          <w:rPr>
            <w:lang w:eastAsia="es-PR"/>
          </w:rPr>
          <w:id w:val="2049637619"/>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8350E5" w:rsidRPr="00FA127D">
        <w:rPr>
          <w:lang w:eastAsia="es-PR"/>
        </w:rPr>
        <w:t>Masculino</w:t>
      </w:r>
    </w:p>
    <w:p w14:paraId="33C0233D" w14:textId="474267D4" w:rsidR="008350E5" w:rsidRPr="00FA127D" w:rsidRDefault="002D34B3" w:rsidP="00954D57">
      <w:pPr>
        <w:pStyle w:val="ListParagraph"/>
        <w:spacing w:after="120" w:line="240" w:lineRule="auto"/>
        <w:ind w:left="360"/>
        <w:rPr>
          <w:szCs w:val="24"/>
          <w:lang w:eastAsia="es-PR"/>
        </w:rPr>
      </w:pPr>
      <w:sdt>
        <w:sdtPr>
          <w:rPr>
            <w:lang w:eastAsia="es-PR"/>
          </w:rPr>
          <w:id w:val="-929895994"/>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Femenino</w:t>
      </w:r>
    </w:p>
    <w:p w14:paraId="6D14B299" w14:textId="7827FBE8" w:rsidR="008350E5" w:rsidRPr="00FA127D" w:rsidRDefault="002D34B3" w:rsidP="00954D57">
      <w:pPr>
        <w:pStyle w:val="ListParagraph"/>
        <w:spacing w:after="120" w:line="240" w:lineRule="auto"/>
        <w:ind w:left="360"/>
        <w:rPr>
          <w:szCs w:val="24"/>
          <w:lang w:eastAsia="es-PR"/>
        </w:rPr>
      </w:pPr>
      <w:sdt>
        <w:sdtPr>
          <w:rPr>
            <w:lang w:eastAsia="es-PR"/>
          </w:rPr>
          <w:id w:val="-1580125531"/>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Transgénero (Masculino/Femenino)</w:t>
      </w:r>
    </w:p>
    <w:p w14:paraId="4E1496CF" w14:textId="7F1C8D00" w:rsidR="008350E5" w:rsidRPr="00FA127D" w:rsidRDefault="002D34B3" w:rsidP="00954D57">
      <w:pPr>
        <w:pStyle w:val="ListParagraph"/>
        <w:spacing w:after="120" w:line="240" w:lineRule="auto"/>
        <w:ind w:left="360"/>
        <w:rPr>
          <w:szCs w:val="24"/>
          <w:lang w:eastAsia="es-PR"/>
        </w:rPr>
      </w:pPr>
      <w:sdt>
        <w:sdtPr>
          <w:rPr>
            <w:lang w:eastAsia="es-PR"/>
          </w:rPr>
          <w:id w:val="-885252609"/>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Transgénero (Femenino/Masculino)</w:t>
      </w:r>
    </w:p>
    <w:p w14:paraId="06EA6D87" w14:textId="5D90BC51" w:rsidR="008350E5" w:rsidRPr="00FA127D" w:rsidRDefault="002D34B3" w:rsidP="00954D57">
      <w:pPr>
        <w:pStyle w:val="ListParagraph"/>
        <w:spacing w:after="120" w:line="240" w:lineRule="auto"/>
        <w:ind w:left="360"/>
        <w:rPr>
          <w:szCs w:val="24"/>
          <w:lang w:eastAsia="es-PR"/>
        </w:rPr>
      </w:pPr>
      <w:sdt>
        <w:sdtPr>
          <w:rPr>
            <w:lang w:eastAsia="es-PR"/>
          </w:rPr>
          <w:id w:val="859785777"/>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No se identifica como masculino, femenino o transgénero</w:t>
      </w:r>
    </w:p>
    <w:p w14:paraId="2B80FBAC" w14:textId="7C74C5CD" w:rsidR="008350E5" w:rsidRPr="00FA127D" w:rsidRDefault="008350E5" w:rsidP="00954D57">
      <w:pPr>
        <w:pStyle w:val="ListParagraph"/>
        <w:spacing w:before="62" w:after="120" w:line="240" w:lineRule="auto"/>
        <w:ind w:left="0"/>
        <w:contextualSpacing w:val="0"/>
        <w:rPr>
          <w:szCs w:val="24"/>
        </w:rPr>
      </w:pPr>
      <w:r w:rsidRPr="00FA127D">
        <w:rPr>
          <w:rFonts w:eastAsia="Times New Roman"/>
          <w:b/>
          <w:bCs/>
          <w:szCs w:val="24"/>
          <w:lang w:eastAsia="es-PR"/>
        </w:rPr>
        <w:t xml:space="preserve">¿Es usted de origen Hispano, Latino, o </w:t>
      </w:r>
      <w:proofErr w:type="gramStart"/>
      <w:r w:rsidRPr="00FA127D">
        <w:rPr>
          <w:rFonts w:eastAsia="Times New Roman"/>
          <w:b/>
          <w:bCs/>
          <w:szCs w:val="24"/>
          <w:lang w:eastAsia="es-PR"/>
        </w:rPr>
        <w:t>Español</w:t>
      </w:r>
      <w:proofErr w:type="gramEnd"/>
      <w:r w:rsidRPr="00FA127D">
        <w:rPr>
          <w:rFonts w:eastAsia="Times New Roman"/>
          <w:b/>
          <w:bCs/>
          <w:szCs w:val="24"/>
          <w:lang w:eastAsia="es-PR"/>
        </w:rPr>
        <w:t>?</w:t>
      </w:r>
      <w:r w:rsidRPr="00FA127D">
        <w:rPr>
          <w:rFonts w:cs="Cambria Math"/>
          <w:b/>
          <w:w w:val="135"/>
          <w:szCs w:val="24"/>
        </w:rPr>
        <w:t xml:space="preserve"> </w:t>
      </w:r>
    </w:p>
    <w:p w14:paraId="59925F0A" w14:textId="66EB4AB7" w:rsidR="008350E5" w:rsidRPr="00FA127D" w:rsidRDefault="002D34B3" w:rsidP="00954D57">
      <w:pPr>
        <w:pStyle w:val="ListParagraph"/>
        <w:spacing w:after="120" w:line="240" w:lineRule="auto"/>
        <w:ind w:left="360"/>
        <w:rPr>
          <w:szCs w:val="24"/>
          <w:lang w:eastAsia="es-PR"/>
        </w:rPr>
      </w:pPr>
      <w:sdt>
        <w:sdtPr>
          <w:rPr>
            <w:lang w:eastAsia="es-PR"/>
          </w:rPr>
          <w:id w:val="-801763273"/>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Sí</w:t>
      </w:r>
      <w:r w:rsidR="00954D57" w:rsidRPr="00FA127D">
        <w:rPr>
          <w:szCs w:val="24"/>
          <w:lang w:eastAsia="es-PR"/>
        </w:rPr>
        <w:tab/>
      </w:r>
      <w:sdt>
        <w:sdtPr>
          <w:rPr>
            <w:lang w:eastAsia="es-PR"/>
          </w:rPr>
          <w:id w:val="-909920758"/>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No</w:t>
      </w:r>
    </w:p>
    <w:p w14:paraId="58556034" w14:textId="115B0B84" w:rsidR="008350E5" w:rsidRPr="00FA127D" w:rsidRDefault="008350E5" w:rsidP="00954D57">
      <w:pPr>
        <w:pStyle w:val="ListParagraph"/>
        <w:spacing w:before="62" w:after="120" w:line="240" w:lineRule="auto"/>
        <w:ind w:left="0"/>
        <w:contextualSpacing w:val="0"/>
        <w:rPr>
          <w:rFonts w:eastAsia="Times New Roman"/>
          <w:b/>
          <w:bCs/>
          <w:szCs w:val="24"/>
          <w:lang w:eastAsia="es-PR"/>
        </w:rPr>
      </w:pPr>
      <w:r w:rsidRPr="00FA127D">
        <w:rPr>
          <w:rFonts w:eastAsia="Times New Roman"/>
          <w:b/>
          <w:bCs/>
          <w:szCs w:val="24"/>
          <w:lang w:eastAsia="es-PR"/>
        </w:rPr>
        <w:t>¿Cuál es s</w:t>
      </w:r>
      <w:r w:rsidR="00954D57" w:rsidRPr="00FA127D">
        <w:rPr>
          <w:rFonts w:eastAsia="Times New Roman"/>
          <w:b/>
          <w:bCs/>
          <w:szCs w:val="24"/>
          <w:lang w:eastAsia="es-PR"/>
        </w:rPr>
        <w:t xml:space="preserve">u raza?  (Lea las categorías. </w:t>
      </w:r>
      <w:r w:rsidRPr="00FA127D">
        <w:rPr>
          <w:rFonts w:eastAsia="Times New Roman"/>
          <w:b/>
          <w:bCs/>
          <w:szCs w:val="24"/>
          <w:lang w:eastAsia="es-PR"/>
        </w:rPr>
        <w:t>Puede seleccionar una o más razas, pero para propósitos de reporte de datos se reportará como "</w:t>
      </w:r>
      <w:proofErr w:type="spellStart"/>
      <w:r w:rsidRPr="00FA127D">
        <w:rPr>
          <w:rFonts w:eastAsia="Times New Roman"/>
          <w:b/>
          <w:bCs/>
          <w:szCs w:val="24"/>
          <w:lang w:eastAsia="es-PR"/>
        </w:rPr>
        <w:t>Multi-racial</w:t>
      </w:r>
      <w:proofErr w:type="spellEnd"/>
      <w:r w:rsidRPr="00FA127D">
        <w:rPr>
          <w:rFonts w:eastAsia="Times New Roman"/>
          <w:b/>
          <w:bCs/>
          <w:szCs w:val="24"/>
          <w:lang w:eastAsia="es-PR"/>
        </w:rPr>
        <w:t>" a aquellas personas que s</w:t>
      </w:r>
      <w:r w:rsidR="00954D57" w:rsidRPr="00FA127D">
        <w:rPr>
          <w:rFonts w:eastAsia="Times New Roman"/>
          <w:b/>
          <w:bCs/>
          <w:szCs w:val="24"/>
          <w:lang w:eastAsia="es-PR"/>
        </w:rPr>
        <w:t>e identifiquen con varias razas)</w:t>
      </w:r>
    </w:p>
    <w:p w14:paraId="5E58804F" w14:textId="3D1D4B49" w:rsidR="008350E5" w:rsidRPr="00FA127D" w:rsidRDefault="002D34B3" w:rsidP="00954D57">
      <w:pPr>
        <w:pStyle w:val="ListParagraph"/>
        <w:spacing w:after="120" w:line="240" w:lineRule="auto"/>
        <w:ind w:left="360"/>
        <w:rPr>
          <w:szCs w:val="24"/>
          <w:lang w:eastAsia="es-PR"/>
        </w:rPr>
      </w:pPr>
      <w:sdt>
        <w:sdtPr>
          <w:rPr>
            <w:lang w:eastAsia="es-PR"/>
          </w:rPr>
          <w:id w:val="2077783453"/>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Blanco</w:t>
      </w:r>
    </w:p>
    <w:p w14:paraId="043F333D" w14:textId="4B93D9A1" w:rsidR="008350E5" w:rsidRPr="00FA127D" w:rsidRDefault="002D34B3" w:rsidP="00954D57">
      <w:pPr>
        <w:pStyle w:val="ListParagraph"/>
        <w:spacing w:after="120" w:line="240" w:lineRule="auto"/>
        <w:ind w:left="360"/>
        <w:rPr>
          <w:szCs w:val="24"/>
          <w:lang w:eastAsia="es-PR"/>
        </w:rPr>
      </w:pPr>
      <w:sdt>
        <w:sdtPr>
          <w:rPr>
            <w:lang w:eastAsia="es-PR"/>
          </w:rPr>
          <w:id w:val="-436204346"/>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Negro o afroamericano</w:t>
      </w:r>
    </w:p>
    <w:p w14:paraId="079D6B27" w14:textId="5FB0D39C" w:rsidR="008350E5" w:rsidRPr="00FA127D" w:rsidRDefault="002D34B3" w:rsidP="00954D57">
      <w:pPr>
        <w:pStyle w:val="ListParagraph"/>
        <w:spacing w:after="120" w:line="240" w:lineRule="auto"/>
        <w:ind w:left="360"/>
        <w:rPr>
          <w:szCs w:val="24"/>
          <w:lang w:eastAsia="es-PR"/>
        </w:rPr>
      </w:pPr>
      <w:sdt>
        <w:sdtPr>
          <w:rPr>
            <w:lang w:eastAsia="es-PR"/>
          </w:rPr>
          <w:id w:val="1275135216"/>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proofErr w:type="spellStart"/>
      <w:r w:rsidR="008350E5" w:rsidRPr="00FA127D">
        <w:rPr>
          <w:szCs w:val="24"/>
          <w:lang w:eastAsia="es-PR"/>
        </w:rPr>
        <w:t>Multi-racial</w:t>
      </w:r>
      <w:proofErr w:type="spellEnd"/>
    </w:p>
    <w:p w14:paraId="3D246F4A" w14:textId="3F440554" w:rsidR="008350E5" w:rsidRPr="00FA127D" w:rsidRDefault="002D34B3" w:rsidP="00954D57">
      <w:pPr>
        <w:pStyle w:val="ListParagraph"/>
        <w:spacing w:after="120" w:line="240" w:lineRule="auto"/>
        <w:ind w:left="360"/>
        <w:rPr>
          <w:szCs w:val="24"/>
          <w:lang w:eastAsia="es-PR"/>
        </w:rPr>
      </w:pPr>
      <w:sdt>
        <w:sdtPr>
          <w:rPr>
            <w:lang w:eastAsia="es-PR"/>
          </w:rPr>
          <w:id w:val="1870725722"/>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 xml:space="preserve">Nativo de Alaska o indio americano </w:t>
      </w:r>
      <w:r w:rsidR="00954D57" w:rsidRPr="00FA127D">
        <w:rPr>
          <w:szCs w:val="24"/>
          <w:lang w:eastAsia="es-PR"/>
        </w:rPr>
        <w:t>asiático</w:t>
      </w:r>
    </w:p>
    <w:p w14:paraId="39CE4599" w14:textId="21A4B8A1" w:rsidR="008350E5" w:rsidRPr="00FA127D" w:rsidRDefault="002D34B3" w:rsidP="00954D57">
      <w:pPr>
        <w:pStyle w:val="ListParagraph"/>
        <w:spacing w:after="120" w:line="240" w:lineRule="auto"/>
        <w:ind w:left="360"/>
        <w:rPr>
          <w:szCs w:val="24"/>
          <w:lang w:eastAsia="es-PR"/>
        </w:rPr>
      </w:pPr>
      <w:sdt>
        <w:sdtPr>
          <w:rPr>
            <w:lang w:eastAsia="es-PR"/>
          </w:rPr>
          <w:id w:val="1900543744"/>
          <w14:checkbox>
            <w14:checked w14:val="0"/>
            <w14:checkedState w14:val="2612" w14:font="MS Gothic"/>
            <w14:uncheckedState w14:val="2610" w14:font="MS Gothic"/>
          </w14:checkbox>
        </w:sdtPr>
        <w:sdtContent>
          <w:r w:rsidR="00954D57" w:rsidRPr="00FA127D">
            <w:rPr>
              <w:rFonts w:ascii="MS Gothic" w:eastAsia="MS Gothic" w:hAnsi="MS Gothic"/>
              <w:lang w:eastAsia="es-PR"/>
            </w:rPr>
            <w:t>☐</w:t>
          </w:r>
        </w:sdtContent>
      </w:sdt>
      <w:r w:rsidR="00954D57" w:rsidRPr="00FA127D">
        <w:rPr>
          <w:lang w:eastAsia="es-PR"/>
        </w:rPr>
        <w:tab/>
      </w:r>
      <w:r w:rsidR="00954D57" w:rsidRPr="00FA127D">
        <w:rPr>
          <w:szCs w:val="24"/>
          <w:lang w:eastAsia="es-PR"/>
        </w:rPr>
        <w:t xml:space="preserve"> </w:t>
      </w:r>
      <w:r w:rsidR="008350E5" w:rsidRPr="00FA127D">
        <w:rPr>
          <w:szCs w:val="24"/>
          <w:lang w:eastAsia="es-PR"/>
        </w:rPr>
        <w:t xml:space="preserve">Nativo de </w:t>
      </w:r>
      <w:proofErr w:type="spellStart"/>
      <w:r w:rsidR="008350E5" w:rsidRPr="00FA127D">
        <w:rPr>
          <w:szCs w:val="24"/>
          <w:lang w:eastAsia="es-PR"/>
        </w:rPr>
        <w:t>Hawaii</w:t>
      </w:r>
      <w:proofErr w:type="spellEnd"/>
      <w:r w:rsidR="008350E5" w:rsidRPr="00FA127D">
        <w:rPr>
          <w:szCs w:val="24"/>
          <w:lang w:eastAsia="es-PR"/>
        </w:rPr>
        <w:t xml:space="preserve"> o de alguna otra isla del Pacífico</w:t>
      </w:r>
    </w:p>
    <w:p w14:paraId="69AEA564" w14:textId="3ABA06CC" w:rsidR="008350E5" w:rsidRPr="00647188" w:rsidRDefault="002D34B3" w:rsidP="00954D57">
      <w:pPr>
        <w:pStyle w:val="ListParagraph"/>
        <w:spacing w:after="120" w:line="240" w:lineRule="auto"/>
        <w:ind w:left="360"/>
        <w:rPr>
          <w:szCs w:val="24"/>
          <w:lang w:val="en-US" w:eastAsia="es-PR"/>
        </w:rPr>
      </w:pPr>
      <w:sdt>
        <w:sdtPr>
          <w:rPr>
            <w:lang w:val="en-US" w:eastAsia="es-PR"/>
          </w:rPr>
          <w:id w:val="644481133"/>
          <w14:checkbox>
            <w14:checked w14:val="0"/>
            <w14:checkedState w14:val="2612" w14:font="MS Gothic"/>
            <w14:uncheckedState w14:val="2610" w14:font="MS Gothic"/>
          </w14:checkbox>
        </w:sdtPr>
        <w:sdtContent>
          <w:r w:rsidR="00954D57" w:rsidRPr="00647188">
            <w:rPr>
              <w:rFonts w:ascii="MS Gothic" w:eastAsia="MS Gothic" w:hAnsi="MS Gothic"/>
              <w:lang w:val="en-US" w:eastAsia="es-PR"/>
            </w:rPr>
            <w:t>☐</w:t>
          </w:r>
        </w:sdtContent>
      </w:sdt>
      <w:r w:rsidR="00954D57" w:rsidRPr="00647188">
        <w:rPr>
          <w:lang w:val="en-US" w:eastAsia="es-PR"/>
        </w:rPr>
        <w:tab/>
      </w:r>
      <w:r w:rsidR="00954D57" w:rsidRPr="00647188">
        <w:rPr>
          <w:szCs w:val="24"/>
          <w:lang w:val="en-US" w:eastAsia="es-PR"/>
        </w:rPr>
        <w:t xml:space="preserve"> </w:t>
      </w:r>
      <w:proofErr w:type="spellStart"/>
      <w:r w:rsidR="008350E5" w:rsidRPr="00647188">
        <w:rPr>
          <w:szCs w:val="24"/>
          <w:lang w:val="en-US" w:eastAsia="es-PR"/>
        </w:rPr>
        <w:t>Ot</w:t>
      </w:r>
      <w:r w:rsidR="00954D57" w:rsidRPr="00647188">
        <w:rPr>
          <w:szCs w:val="24"/>
          <w:lang w:val="en-US" w:eastAsia="es-PR"/>
        </w:rPr>
        <w:t>ra</w:t>
      </w:r>
      <w:proofErr w:type="spellEnd"/>
      <w:r w:rsidR="00954D57" w:rsidRPr="00647188">
        <w:rPr>
          <w:szCs w:val="24"/>
          <w:lang w:val="en-US" w:eastAsia="es-PR"/>
        </w:rPr>
        <w:t xml:space="preserve">, </w:t>
      </w:r>
      <w:proofErr w:type="spellStart"/>
      <w:r w:rsidR="00954D57" w:rsidRPr="00647188">
        <w:rPr>
          <w:szCs w:val="24"/>
          <w:lang w:val="en-US" w:eastAsia="es-PR"/>
        </w:rPr>
        <w:t>indique</w:t>
      </w:r>
      <w:proofErr w:type="spellEnd"/>
      <w:r w:rsidR="00954D57" w:rsidRPr="00647188">
        <w:rPr>
          <w:szCs w:val="24"/>
          <w:lang w:val="en-US" w:eastAsia="es-PR"/>
        </w:rPr>
        <w:t xml:space="preserve">: </w:t>
      </w:r>
      <w:sdt>
        <w:sdtPr>
          <w:rPr>
            <w:szCs w:val="24"/>
            <w:lang w:eastAsia="es-PR"/>
          </w:rPr>
          <w:id w:val="1898695606"/>
          <w:placeholder>
            <w:docPart w:val="DefaultPlaceholder_-1854013440"/>
          </w:placeholder>
          <w:showingPlcHdr/>
        </w:sdtPr>
        <w:sdtContent>
          <w:r w:rsidR="00954D57" w:rsidRPr="00647188">
            <w:rPr>
              <w:rStyle w:val="PlaceholderText"/>
              <w:u w:val="single"/>
              <w:lang w:val="en-US"/>
            </w:rPr>
            <w:t>Click or tap here to enter text.</w:t>
          </w:r>
        </w:sdtContent>
      </w:sdt>
    </w:p>
    <w:p w14:paraId="6C0BEB48" w14:textId="77777777" w:rsidR="008350E5" w:rsidRPr="00647188" w:rsidRDefault="008350E5" w:rsidP="00954D57">
      <w:pPr>
        <w:pStyle w:val="ListParagraph"/>
        <w:spacing w:after="120"/>
        <w:ind w:left="0"/>
        <w:rPr>
          <w:rFonts w:eastAsia="Times New Roman"/>
          <w:b/>
          <w:bCs/>
          <w:szCs w:val="24"/>
          <w:lang w:val="en-US" w:eastAsia="es-PR"/>
        </w:rPr>
      </w:pPr>
    </w:p>
    <w:p w14:paraId="0821B92D" w14:textId="5D888E57" w:rsidR="008350E5" w:rsidRPr="00FA127D" w:rsidRDefault="008350E5" w:rsidP="00566C68">
      <w:pPr>
        <w:pStyle w:val="ListParagraph"/>
        <w:spacing w:after="60" w:line="240" w:lineRule="auto"/>
        <w:ind w:left="0"/>
        <w:contextualSpacing w:val="0"/>
        <w:rPr>
          <w:szCs w:val="24"/>
          <w:lang w:eastAsia="es-PR"/>
        </w:rPr>
      </w:pPr>
      <w:r w:rsidRPr="00FA127D">
        <w:rPr>
          <w:rFonts w:eastAsia="Times New Roman"/>
          <w:b/>
          <w:bCs/>
          <w:szCs w:val="24"/>
          <w:lang w:eastAsia="es-PR"/>
        </w:rPr>
        <w:t xml:space="preserve">Por favor indique la información siguiente para todos los miembros que componen su unidad familiar. </w:t>
      </w:r>
    </w:p>
    <w:p w14:paraId="5AC98881" w14:textId="77777777" w:rsidR="008350E5" w:rsidRPr="00FA127D" w:rsidRDefault="008350E5" w:rsidP="00566C68">
      <w:pPr>
        <w:pStyle w:val="ListParagraph"/>
        <w:spacing w:after="60" w:line="240" w:lineRule="auto"/>
        <w:ind w:left="0"/>
        <w:contextualSpacing w:val="0"/>
        <w:rPr>
          <w:szCs w:val="24"/>
          <w:lang w:eastAsia="es-PR"/>
        </w:rPr>
      </w:pPr>
    </w:p>
    <w:p w14:paraId="10C9B5D0" w14:textId="44CD983C" w:rsidR="008350E5" w:rsidRPr="00FA127D" w:rsidRDefault="008350E5" w:rsidP="00566C68">
      <w:pPr>
        <w:pStyle w:val="FootnoteText"/>
        <w:spacing w:after="60" w:line="240" w:lineRule="auto"/>
        <w:ind w:left="0"/>
        <w:rPr>
          <w:iCs/>
          <w:sz w:val="24"/>
          <w:szCs w:val="24"/>
        </w:rPr>
      </w:pPr>
      <w:r w:rsidRPr="00FA127D">
        <w:rPr>
          <w:iCs/>
          <w:sz w:val="24"/>
          <w:szCs w:val="24"/>
        </w:rPr>
        <w:t>Por ingreso anual familiar se entiende el total de los ingresos de todas las personas que viven en la misma familia y que están emparentadas por nacimiento, matrimonio o adopción y se beneficiarán de las actividades. Deberá proveer evidencia de los ingresos de todos los miembros del hogar mediante: Último informe de sueldo expedido por el patrono; Copia certificada de Planilla de Contribución sobre Ingresos; Copia del último cheque o giro recibido por el concepto de pensiones tales como: seguro social, retiro y veterano entre otros. En el caso de recibir asistencia del Programa de Asistencia Nutricional, deberá indicar la cantidad en el encasillado que corresponde al jefe del hogar o persona que recibe el beneficio. Aunque el PAN no se considera ingreso en el cálculo de determinación de elegibilidad, permite validar cierta información de la composición familiar.</w:t>
      </w:r>
    </w:p>
    <w:p w14:paraId="6162AA60" w14:textId="77777777" w:rsidR="00954D57" w:rsidRPr="00FA127D" w:rsidRDefault="00954D57">
      <w:pPr>
        <w:spacing w:after="0" w:line="240" w:lineRule="auto"/>
        <w:ind w:left="0"/>
        <w:jc w:val="left"/>
        <w:rPr>
          <w:iCs/>
          <w:lang w:eastAsia="es-ES"/>
        </w:rPr>
      </w:pPr>
      <w:r w:rsidRPr="00FA127D">
        <w:rPr>
          <w:iCs/>
        </w:rPr>
        <w:br w:type="page"/>
      </w:r>
    </w:p>
    <w:p w14:paraId="2550A476" w14:textId="23968B17" w:rsidR="008350E5" w:rsidRPr="00FA127D" w:rsidRDefault="008350E5" w:rsidP="00566C68">
      <w:pPr>
        <w:pStyle w:val="FootnoteText"/>
        <w:spacing w:after="60" w:line="240" w:lineRule="auto"/>
        <w:ind w:left="0"/>
        <w:rPr>
          <w:iCs/>
          <w:sz w:val="24"/>
          <w:szCs w:val="24"/>
        </w:rPr>
      </w:pPr>
      <w:r w:rsidRPr="00FA127D">
        <w:rPr>
          <w:iCs/>
          <w:sz w:val="24"/>
          <w:szCs w:val="24"/>
        </w:rPr>
        <w:lastRenderedPageBreak/>
        <w:t>Por ingreso bruto, nos referimos a los ingresos que devenga mensualmente por concepto, antes de impuestos, contribuciones o deducciones, incluyendo ingresos por salario, trabajo por cuenta propia, negocio, pensiones, entre otros.</w:t>
      </w:r>
    </w:p>
    <w:p w14:paraId="11BC2B64" w14:textId="7AD95C96" w:rsidR="008350E5" w:rsidRPr="00FA127D" w:rsidRDefault="008350E5" w:rsidP="00566C68">
      <w:pPr>
        <w:pStyle w:val="FootnoteText"/>
        <w:spacing w:after="60" w:line="240" w:lineRule="auto"/>
        <w:ind w:left="0"/>
        <w:rPr>
          <w:i/>
          <w:iCs/>
          <w:sz w:val="24"/>
          <w:szCs w:val="24"/>
        </w:rPr>
      </w:pPr>
    </w:p>
    <w:tbl>
      <w:tblPr>
        <w:tblW w:w="9408" w:type="dxa"/>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68"/>
        <w:gridCol w:w="720"/>
        <w:gridCol w:w="1350"/>
        <w:gridCol w:w="1710"/>
        <w:gridCol w:w="1530"/>
        <w:gridCol w:w="1530"/>
      </w:tblGrid>
      <w:tr w:rsidR="008350E5" w:rsidRPr="00FA127D" w14:paraId="6763F04C" w14:textId="77777777" w:rsidTr="008267CD">
        <w:trPr>
          <w:trHeight w:val="1403"/>
        </w:trPr>
        <w:tc>
          <w:tcPr>
            <w:tcW w:w="2568" w:type="dxa"/>
            <w:shd w:val="clear" w:color="auto" w:fill="D9D9D9" w:themeFill="background1" w:themeFillShade="D9"/>
          </w:tcPr>
          <w:p w14:paraId="2BF9FE47" w14:textId="7B800462" w:rsidR="008350E5" w:rsidRPr="00FA127D" w:rsidRDefault="00F8680B" w:rsidP="00566C68">
            <w:pPr>
              <w:pStyle w:val="TableParagraph"/>
              <w:spacing w:after="60"/>
              <w:ind w:left="372" w:right="587"/>
              <w:jc w:val="center"/>
              <w:rPr>
                <w:rFonts w:ascii="Century Gothic" w:hAnsi="Century Gothic"/>
                <w:b/>
                <w:bCs/>
                <w:sz w:val="20"/>
                <w:szCs w:val="20"/>
                <w:lang w:val="es-PR"/>
              </w:rPr>
            </w:pPr>
            <w:r w:rsidRPr="00FA127D">
              <w:rPr>
                <w:rFonts w:ascii="Century Gothic" w:hAnsi="Century Gothic"/>
                <w:b/>
                <w:bCs/>
                <w:sz w:val="20"/>
                <w:szCs w:val="20"/>
                <w:lang w:val="es-PR"/>
              </w:rPr>
              <w:t xml:space="preserve"> </w:t>
            </w:r>
            <w:r w:rsidR="008350E5" w:rsidRPr="00FA127D">
              <w:rPr>
                <w:rFonts w:ascii="Century Gothic" w:hAnsi="Century Gothic"/>
                <w:b/>
                <w:bCs/>
                <w:sz w:val="20"/>
                <w:szCs w:val="20"/>
                <w:lang w:val="es-PR"/>
              </w:rPr>
              <w:t>Nombres</w:t>
            </w:r>
          </w:p>
          <w:p w14:paraId="309CA7C3" w14:textId="77777777" w:rsidR="008350E5" w:rsidRPr="00FA127D" w:rsidRDefault="008350E5" w:rsidP="008267CD">
            <w:pPr>
              <w:pStyle w:val="TableParagraph"/>
              <w:spacing w:after="60"/>
              <w:ind w:left="135" w:right="90"/>
              <w:jc w:val="center"/>
              <w:rPr>
                <w:rFonts w:ascii="Century Gothic" w:hAnsi="Century Gothic"/>
                <w:b/>
                <w:bCs/>
                <w:sz w:val="20"/>
                <w:szCs w:val="20"/>
                <w:lang w:val="es-PR"/>
              </w:rPr>
            </w:pPr>
            <w:r w:rsidRPr="00FA127D">
              <w:rPr>
                <w:rFonts w:ascii="Century Gothic" w:hAnsi="Century Gothic"/>
                <w:b/>
                <w:bCs/>
                <w:sz w:val="20"/>
                <w:szCs w:val="20"/>
                <w:lang w:val="es-PR"/>
              </w:rPr>
              <w:t>(comience por el nombre suyo como solicitante)</w:t>
            </w:r>
          </w:p>
        </w:tc>
        <w:tc>
          <w:tcPr>
            <w:tcW w:w="720" w:type="dxa"/>
            <w:shd w:val="clear" w:color="auto" w:fill="D9D9D9" w:themeFill="background1" w:themeFillShade="D9"/>
          </w:tcPr>
          <w:p w14:paraId="1EE4E1BF" w14:textId="77777777" w:rsidR="008350E5" w:rsidRPr="00FA127D" w:rsidRDefault="008350E5" w:rsidP="008267CD">
            <w:pPr>
              <w:pStyle w:val="TableParagraph"/>
              <w:spacing w:after="60"/>
              <w:ind w:left="90"/>
              <w:jc w:val="center"/>
              <w:rPr>
                <w:rFonts w:ascii="Century Gothic" w:hAnsi="Century Gothic"/>
                <w:b/>
                <w:bCs/>
                <w:sz w:val="20"/>
                <w:szCs w:val="20"/>
                <w:lang w:val="es-PR"/>
              </w:rPr>
            </w:pPr>
            <w:r w:rsidRPr="00FA127D">
              <w:rPr>
                <w:rFonts w:ascii="Century Gothic" w:hAnsi="Century Gothic"/>
                <w:b/>
                <w:bCs/>
                <w:sz w:val="20"/>
                <w:szCs w:val="20"/>
                <w:lang w:val="es-PR"/>
              </w:rPr>
              <w:t>Edad</w:t>
            </w:r>
          </w:p>
        </w:tc>
        <w:tc>
          <w:tcPr>
            <w:tcW w:w="1350" w:type="dxa"/>
            <w:shd w:val="clear" w:color="auto" w:fill="D9D9D9" w:themeFill="background1" w:themeFillShade="D9"/>
          </w:tcPr>
          <w:p w14:paraId="4DB51256" w14:textId="77777777" w:rsidR="008350E5" w:rsidRPr="00FA127D" w:rsidRDefault="008350E5" w:rsidP="00566C68">
            <w:pPr>
              <w:pStyle w:val="TableParagraph"/>
              <w:spacing w:after="60"/>
              <w:ind w:left="107" w:right="117"/>
              <w:jc w:val="center"/>
              <w:rPr>
                <w:rFonts w:ascii="Century Gothic" w:hAnsi="Century Gothic"/>
                <w:b/>
                <w:bCs/>
                <w:sz w:val="20"/>
                <w:szCs w:val="20"/>
                <w:lang w:val="es-PR"/>
              </w:rPr>
            </w:pPr>
            <w:r w:rsidRPr="00FA127D">
              <w:rPr>
                <w:rFonts w:ascii="Century Gothic" w:hAnsi="Century Gothic"/>
                <w:b/>
                <w:bCs/>
                <w:sz w:val="20"/>
                <w:szCs w:val="20"/>
                <w:lang w:val="es-PR"/>
              </w:rPr>
              <w:t>Relación con el solicitante</w:t>
            </w:r>
          </w:p>
        </w:tc>
        <w:tc>
          <w:tcPr>
            <w:tcW w:w="1710" w:type="dxa"/>
            <w:shd w:val="clear" w:color="auto" w:fill="D9D9D9" w:themeFill="background1" w:themeFillShade="D9"/>
          </w:tcPr>
          <w:p w14:paraId="2992ED8C" w14:textId="77777777" w:rsidR="008267CD" w:rsidRPr="00FA127D" w:rsidRDefault="008267CD" w:rsidP="00566C68">
            <w:pPr>
              <w:pStyle w:val="TableParagraph"/>
              <w:spacing w:after="60"/>
              <w:ind w:left="105" w:right="73"/>
              <w:jc w:val="center"/>
              <w:rPr>
                <w:rFonts w:ascii="Century Gothic" w:hAnsi="Century Gothic"/>
                <w:b/>
                <w:bCs/>
                <w:sz w:val="20"/>
                <w:szCs w:val="20"/>
                <w:lang w:val="es-PR"/>
              </w:rPr>
            </w:pPr>
            <w:r w:rsidRPr="00FA127D">
              <w:rPr>
                <w:rFonts w:ascii="Century Gothic" w:hAnsi="Century Gothic"/>
                <w:b/>
                <w:bCs/>
                <w:sz w:val="20"/>
                <w:szCs w:val="20"/>
                <w:lang w:val="es-PR"/>
              </w:rPr>
              <w:t>¿Tiene alguna discapacidad?</w:t>
            </w:r>
          </w:p>
          <w:p w14:paraId="368D3EB1" w14:textId="2AC02D34" w:rsidR="008350E5" w:rsidRPr="00FA127D" w:rsidRDefault="008350E5" w:rsidP="00566C68">
            <w:pPr>
              <w:pStyle w:val="TableParagraph"/>
              <w:spacing w:after="60"/>
              <w:ind w:left="105" w:right="73"/>
              <w:jc w:val="center"/>
              <w:rPr>
                <w:rFonts w:ascii="Century Gothic" w:hAnsi="Century Gothic"/>
                <w:b/>
                <w:bCs/>
                <w:sz w:val="20"/>
                <w:szCs w:val="20"/>
                <w:lang w:val="es-PR"/>
              </w:rPr>
            </w:pPr>
            <w:r w:rsidRPr="00FA127D">
              <w:rPr>
                <w:rFonts w:ascii="Century Gothic" w:hAnsi="Century Gothic"/>
                <w:b/>
                <w:bCs/>
                <w:sz w:val="20"/>
                <w:szCs w:val="20"/>
                <w:lang w:val="es-PR"/>
              </w:rPr>
              <w:t>(Circule)</w:t>
            </w:r>
          </w:p>
        </w:tc>
        <w:tc>
          <w:tcPr>
            <w:tcW w:w="1530" w:type="dxa"/>
            <w:shd w:val="clear" w:color="auto" w:fill="D9D9D9" w:themeFill="background1" w:themeFillShade="D9"/>
          </w:tcPr>
          <w:p w14:paraId="63AAD0C9" w14:textId="4BC4E1A5" w:rsidR="008350E5" w:rsidRPr="00FA127D" w:rsidRDefault="008350E5" w:rsidP="00566C68">
            <w:pPr>
              <w:pStyle w:val="TableParagraph"/>
              <w:spacing w:after="60"/>
              <w:ind w:left="104" w:right="300"/>
              <w:jc w:val="center"/>
              <w:rPr>
                <w:rFonts w:ascii="Century Gothic" w:hAnsi="Century Gothic"/>
                <w:b/>
                <w:bCs/>
                <w:sz w:val="20"/>
                <w:szCs w:val="20"/>
                <w:lang w:val="es-PR"/>
              </w:rPr>
            </w:pPr>
            <w:r w:rsidRPr="00FA127D">
              <w:rPr>
                <w:rFonts w:ascii="Century Gothic" w:hAnsi="Century Gothic"/>
                <w:b/>
                <w:bCs/>
                <w:sz w:val="20"/>
                <w:szCs w:val="20"/>
                <w:lang w:val="es-PR"/>
              </w:rPr>
              <w:t>Ingreso mensual bruto</w:t>
            </w:r>
            <w:r w:rsidR="0063221F" w:rsidRPr="00FA127D">
              <w:rPr>
                <w:rFonts w:ascii="Century Gothic" w:hAnsi="Century Gothic"/>
                <w:b/>
                <w:bCs/>
                <w:sz w:val="20"/>
                <w:szCs w:val="20"/>
                <w:lang w:val="es-PR"/>
              </w:rPr>
              <w:t xml:space="preserve"> actual</w:t>
            </w:r>
          </w:p>
        </w:tc>
        <w:tc>
          <w:tcPr>
            <w:tcW w:w="1530" w:type="dxa"/>
            <w:shd w:val="clear" w:color="auto" w:fill="D9D9D9" w:themeFill="background1" w:themeFillShade="D9"/>
          </w:tcPr>
          <w:p w14:paraId="2B18899C" w14:textId="77777777" w:rsidR="008350E5" w:rsidRPr="00FA127D" w:rsidRDefault="008350E5" w:rsidP="008267CD">
            <w:pPr>
              <w:pStyle w:val="TableParagraph"/>
              <w:spacing w:after="60"/>
              <w:ind w:left="103" w:right="1"/>
              <w:jc w:val="center"/>
              <w:rPr>
                <w:rFonts w:ascii="Century Gothic" w:hAnsi="Century Gothic"/>
                <w:b/>
                <w:bCs/>
                <w:sz w:val="20"/>
                <w:szCs w:val="20"/>
                <w:lang w:val="es-PR"/>
              </w:rPr>
            </w:pPr>
            <w:r w:rsidRPr="00FA127D">
              <w:rPr>
                <w:rFonts w:ascii="Century Gothic" w:hAnsi="Century Gothic"/>
                <w:b/>
                <w:bCs/>
                <w:sz w:val="20"/>
                <w:szCs w:val="20"/>
                <w:lang w:val="es-PR"/>
              </w:rPr>
              <w:t>Fuente de ingreso actual</w:t>
            </w:r>
          </w:p>
        </w:tc>
      </w:tr>
      <w:tr w:rsidR="008350E5" w:rsidRPr="00FA127D" w14:paraId="1A869C4C" w14:textId="77777777" w:rsidTr="008267CD">
        <w:trPr>
          <w:trHeight w:val="551"/>
        </w:trPr>
        <w:tc>
          <w:tcPr>
            <w:tcW w:w="2568" w:type="dxa"/>
            <w:vAlign w:val="center"/>
          </w:tcPr>
          <w:p w14:paraId="16E2E9ED" w14:textId="77777777" w:rsidR="008350E5" w:rsidRPr="00FA127D" w:rsidRDefault="008350E5" w:rsidP="00566C68">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1.</w:t>
            </w:r>
          </w:p>
        </w:tc>
        <w:tc>
          <w:tcPr>
            <w:tcW w:w="720" w:type="dxa"/>
            <w:vAlign w:val="center"/>
          </w:tcPr>
          <w:p w14:paraId="1A34F800" w14:textId="77777777" w:rsidR="008350E5" w:rsidRPr="00FA127D" w:rsidRDefault="008350E5" w:rsidP="008267CD">
            <w:pPr>
              <w:pStyle w:val="TableParagraph"/>
              <w:spacing w:after="60"/>
              <w:ind w:left="90"/>
              <w:jc w:val="center"/>
              <w:rPr>
                <w:rFonts w:ascii="Century Gothic" w:hAnsi="Century Gothic"/>
                <w:sz w:val="20"/>
                <w:szCs w:val="20"/>
                <w:lang w:val="es-PR"/>
              </w:rPr>
            </w:pPr>
          </w:p>
        </w:tc>
        <w:tc>
          <w:tcPr>
            <w:tcW w:w="1350" w:type="dxa"/>
            <w:shd w:val="thinDiagCross" w:color="auto" w:fill="auto"/>
            <w:vAlign w:val="center"/>
          </w:tcPr>
          <w:p w14:paraId="0B9287B5" w14:textId="44EA44F5" w:rsidR="008350E5" w:rsidRPr="00FA127D" w:rsidRDefault="008350E5" w:rsidP="008267CD">
            <w:pPr>
              <w:pStyle w:val="TableParagraph"/>
              <w:spacing w:after="60"/>
              <w:ind w:left="90"/>
              <w:jc w:val="center"/>
              <w:rPr>
                <w:rFonts w:ascii="Century Gothic" w:hAnsi="Century Gothic"/>
                <w:b/>
                <w:sz w:val="20"/>
                <w:szCs w:val="20"/>
                <w:lang w:val="es-PR"/>
              </w:rPr>
            </w:pPr>
          </w:p>
        </w:tc>
        <w:tc>
          <w:tcPr>
            <w:tcW w:w="1710" w:type="dxa"/>
            <w:vAlign w:val="center"/>
          </w:tcPr>
          <w:p w14:paraId="6125B19E" w14:textId="31AFFF85" w:rsidR="008350E5"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1537847501"/>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w:t>
            </w:r>
            <w:r w:rsidR="008350E5" w:rsidRPr="00FA127D">
              <w:rPr>
                <w:rFonts w:ascii="Century Gothic" w:hAnsi="Century Gothic"/>
                <w:sz w:val="20"/>
                <w:szCs w:val="20"/>
                <w:lang w:val="es-PR"/>
              </w:rPr>
              <w:t>Sí</w:t>
            </w:r>
            <w:r w:rsidR="008267CD" w:rsidRPr="00FA127D">
              <w:rPr>
                <w:rFonts w:ascii="Century Gothic" w:hAnsi="Century Gothic"/>
                <w:sz w:val="20"/>
                <w:szCs w:val="20"/>
                <w:lang w:val="es-PR"/>
              </w:rPr>
              <w:t xml:space="preserve"> </w:t>
            </w:r>
            <w:sdt>
              <w:sdtPr>
                <w:rPr>
                  <w:rFonts w:ascii="Century Gothic" w:hAnsi="Century Gothic"/>
                  <w:sz w:val="20"/>
                  <w:szCs w:val="20"/>
                  <w:lang w:val="es-PR"/>
                </w:rPr>
                <w:id w:val="-898429157"/>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350E5" w:rsidRPr="00FA127D">
              <w:rPr>
                <w:rFonts w:ascii="Century Gothic" w:hAnsi="Century Gothic"/>
                <w:sz w:val="20"/>
                <w:szCs w:val="20"/>
                <w:lang w:val="es-PR"/>
              </w:rPr>
              <w:t xml:space="preserve"> No</w:t>
            </w:r>
          </w:p>
        </w:tc>
        <w:tc>
          <w:tcPr>
            <w:tcW w:w="1530" w:type="dxa"/>
            <w:vAlign w:val="center"/>
          </w:tcPr>
          <w:p w14:paraId="0F8418FD" w14:textId="77777777" w:rsidR="008350E5" w:rsidRPr="00FA127D" w:rsidRDefault="008350E5" w:rsidP="00566C68">
            <w:pPr>
              <w:pStyle w:val="TableParagraph"/>
              <w:spacing w:after="60"/>
              <w:ind w:left="104"/>
              <w:rPr>
                <w:rFonts w:ascii="Century Gothic" w:hAnsi="Century Gothic"/>
                <w:sz w:val="20"/>
                <w:szCs w:val="20"/>
                <w:lang w:val="es-PR"/>
              </w:rPr>
            </w:pPr>
            <w:r w:rsidRPr="00FA127D">
              <w:rPr>
                <w:rFonts w:ascii="Century Gothic" w:hAnsi="Century Gothic"/>
                <w:sz w:val="20"/>
                <w:szCs w:val="20"/>
                <w:lang w:val="es-PR"/>
              </w:rPr>
              <w:t>$</w:t>
            </w:r>
          </w:p>
        </w:tc>
        <w:tc>
          <w:tcPr>
            <w:tcW w:w="1530" w:type="dxa"/>
            <w:vAlign w:val="center"/>
          </w:tcPr>
          <w:p w14:paraId="59BF49FF" w14:textId="6A673589" w:rsidR="008350E5" w:rsidRPr="00FA127D" w:rsidRDefault="008267CD" w:rsidP="00566C68">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7B757081" w14:textId="77777777" w:rsidTr="008267CD">
        <w:trPr>
          <w:trHeight w:val="551"/>
        </w:trPr>
        <w:tc>
          <w:tcPr>
            <w:tcW w:w="2568" w:type="dxa"/>
            <w:vAlign w:val="center"/>
          </w:tcPr>
          <w:p w14:paraId="20E89FB7" w14:textId="77777777" w:rsidR="008267CD" w:rsidRPr="00FA127D" w:rsidRDefault="008267CD" w:rsidP="008267CD">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2.</w:t>
            </w:r>
          </w:p>
        </w:tc>
        <w:tc>
          <w:tcPr>
            <w:tcW w:w="720" w:type="dxa"/>
            <w:vAlign w:val="center"/>
          </w:tcPr>
          <w:p w14:paraId="1743F970"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350" w:type="dxa"/>
            <w:vAlign w:val="center"/>
          </w:tcPr>
          <w:p w14:paraId="25C4FBE1"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710" w:type="dxa"/>
            <w:vAlign w:val="center"/>
          </w:tcPr>
          <w:p w14:paraId="10FFB770" w14:textId="1D2BA0CA" w:rsidR="008267CD"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1769458487"/>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Sí </w:t>
            </w:r>
            <w:sdt>
              <w:sdtPr>
                <w:rPr>
                  <w:rFonts w:ascii="Century Gothic" w:hAnsi="Century Gothic"/>
                  <w:sz w:val="20"/>
                  <w:szCs w:val="20"/>
                  <w:lang w:val="es-PR"/>
                </w:rPr>
                <w:id w:val="1731883096"/>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No</w:t>
            </w:r>
          </w:p>
        </w:tc>
        <w:tc>
          <w:tcPr>
            <w:tcW w:w="1530" w:type="dxa"/>
            <w:vAlign w:val="center"/>
          </w:tcPr>
          <w:p w14:paraId="04AD8E6C" w14:textId="4F5F13FA" w:rsidR="008267CD" w:rsidRPr="00FA127D" w:rsidRDefault="008267CD" w:rsidP="008267CD">
            <w:pPr>
              <w:pStyle w:val="TableParagraph"/>
              <w:spacing w:after="60"/>
              <w:ind w:left="104"/>
              <w:rPr>
                <w:rFonts w:ascii="Century Gothic" w:hAnsi="Century Gothic"/>
                <w:b/>
                <w:sz w:val="20"/>
                <w:szCs w:val="20"/>
                <w:lang w:val="es-PR"/>
              </w:rPr>
            </w:pPr>
            <w:r w:rsidRPr="00FA127D">
              <w:rPr>
                <w:rFonts w:ascii="Century Gothic" w:hAnsi="Century Gothic"/>
                <w:sz w:val="20"/>
                <w:szCs w:val="20"/>
                <w:lang w:val="es-PR"/>
              </w:rPr>
              <w:t>$</w:t>
            </w:r>
          </w:p>
        </w:tc>
        <w:tc>
          <w:tcPr>
            <w:tcW w:w="1530" w:type="dxa"/>
            <w:vAlign w:val="center"/>
          </w:tcPr>
          <w:p w14:paraId="113D65C2" w14:textId="0D8E2C0D" w:rsidR="008267CD" w:rsidRPr="00FA127D" w:rsidRDefault="008267CD" w:rsidP="008267CD">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618C1EBE" w14:textId="77777777" w:rsidTr="008267CD">
        <w:trPr>
          <w:trHeight w:val="554"/>
        </w:trPr>
        <w:tc>
          <w:tcPr>
            <w:tcW w:w="2568" w:type="dxa"/>
            <w:vAlign w:val="center"/>
          </w:tcPr>
          <w:p w14:paraId="764583DA" w14:textId="77777777" w:rsidR="008267CD" w:rsidRPr="00FA127D" w:rsidRDefault="008267CD" w:rsidP="008267CD">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3.</w:t>
            </w:r>
          </w:p>
        </w:tc>
        <w:tc>
          <w:tcPr>
            <w:tcW w:w="720" w:type="dxa"/>
            <w:vAlign w:val="center"/>
          </w:tcPr>
          <w:p w14:paraId="63E03CED"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350" w:type="dxa"/>
            <w:vAlign w:val="center"/>
          </w:tcPr>
          <w:p w14:paraId="2C8E3E52"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710" w:type="dxa"/>
            <w:vAlign w:val="center"/>
          </w:tcPr>
          <w:p w14:paraId="67F98AAE" w14:textId="67E54FBA" w:rsidR="008267CD"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550999392"/>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Sí </w:t>
            </w:r>
            <w:sdt>
              <w:sdtPr>
                <w:rPr>
                  <w:rFonts w:ascii="Century Gothic" w:hAnsi="Century Gothic"/>
                  <w:sz w:val="20"/>
                  <w:szCs w:val="20"/>
                  <w:lang w:val="es-PR"/>
                </w:rPr>
                <w:id w:val="-442768033"/>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No</w:t>
            </w:r>
          </w:p>
        </w:tc>
        <w:tc>
          <w:tcPr>
            <w:tcW w:w="1530" w:type="dxa"/>
            <w:vAlign w:val="center"/>
          </w:tcPr>
          <w:p w14:paraId="179CC471" w14:textId="090AE884" w:rsidR="008267CD" w:rsidRPr="00FA127D" w:rsidRDefault="008267CD" w:rsidP="008267CD">
            <w:pPr>
              <w:pStyle w:val="TableParagraph"/>
              <w:spacing w:after="60"/>
              <w:ind w:left="104"/>
              <w:rPr>
                <w:rFonts w:ascii="Century Gothic" w:hAnsi="Century Gothic"/>
                <w:b/>
                <w:sz w:val="20"/>
                <w:szCs w:val="20"/>
                <w:lang w:val="es-PR"/>
              </w:rPr>
            </w:pPr>
            <w:r w:rsidRPr="00FA127D">
              <w:rPr>
                <w:rFonts w:ascii="Century Gothic" w:hAnsi="Century Gothic"/>
                <w:sz w:val="20"/>
                <w:szCs w:val="20"/>
                <w:lang w:val="es-PR"/>
              </w:rPr>
              <w:t>$</w:t>
            </w:r>
          </w:p>
        </w:tc>
        <w:tc>
          <w:tcPr>
            <w:tcW w:w="1530" w:type="dxa"/>
            <w:vAlign w:val="center"/>
          </w:tcPr>
          <w:p w14:paraId="7428F000" w14:textId="0286CA7A" w:rsidR="008267CD" w:rsidRPr="00FA127D" w:rsidRDefault="008267CD" w:rsidP="008267CD">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67196EE4" w14:textId="77777777" w:rsidTr="008267CD">
        <w:trPr>
          <w:trHeight w:val="551"/>
        </w:trPr>
        <w:tc>
          <w:tcPr>
            <w:tcW w:w="2568" w:type="dxa"/>
            <w:vAlign w:val="center"/>
          </w:tcPr>
          <w:p w14:paraId="093828EC" w14:textId="77777777" w:rsidR="008267CD" w:rsidRPr="00FA127D" w:rsidRDefault="008267CD" w:rsidP="008267CD">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4.</w:t>
            </w:r>
          </w:p>
        </w:tc>
        <w:tc>
          <w:tcPr>
            <w:tcW w:w="720" w:type="dxa"/>
            <w:vAlign w:val="center"/>
          </w:tcPr>
          <w:p w14:paraId="4A86A127"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350" w:type="dxa"/>
            <w:vAlign w:val="center"/>
          </w:tcPr>
          <w:p w14:paraId="29E13095"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710" w:type="dxa"/>
            <w:vAlign w:val="center"/>
          </w:tcPr>
          <w:p w14:paraId="3F118EAF" w14:textId="00AC1826" w:rsidR="008267CD"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1352539947"/>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Sí </w:t>
            </w:r>
            <w:sdt>
              <w:sdtPr>
                <w:rPr>
                  <w:rFonts w:ascii="Century Gothic" w:hAnsi="Century Gothic"/>
                  <w:sz w:val="20"/>
                  <w:szCs w:val="20"/>
                  <w:lang w:val="es-PR"/>
                </w:rPr>
                <w:id w:val="363025255"/>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No</w:t>
            </w:r>
          </w:p>
        </w:tc>
        <w:tc>
          <w:tcPr>
            <w:tcW w:w="1530" w:type="dxa"/>
            <w:vAlign w:val="center"/>
          </w:tcPr>
          <w:p w14:paraId="30354AE6" w14:textId="42D915F7" w:rsidR="008267CD" w:rsidRPr="00FA127D" w:rsidRDefault="008267CD" w:rsidP="008267CD">
            <w:pPr>
              <w:pStyle w:val="TableParagraph"/>
              <w:spacing w:after="60"/>
              <w:ind w:left="104"/>
              <w:rPr>
                <w:rFonts w:ascii="Century Gothic" w:hAnsi="Century Gothic"/>
                <w:b/>
                <w:sz w:val="20"/>
                <w:szCs w:val="20"/>
                <w:lang w:val="es-PR"/>
              </w:rPr>
            </w:pPr>
            <w:r w:rsidRPr="00FA127D">
              <w:rPr>
                <w:rFonts w:ascii="Century Gothic" w:hAnsi="Century Gothic"/>
                <w:sz w:val="20"/>
                <w:szCs w:val="20"/>
                <w:lang w:val="es-PR"/>
              </w:rPr>
              <w:t>$</w:t>
            </w:r>
          </w:p>
        </w:tc>
        <w:tc>
          <w:tcPr>
            <w:tcW w:w="1530" w:type="dxa"/>
            <w:vAlign w:val="center"/>
          </w:tcPr>
          <w:p w14:paraId="07872815" w14:textId="1D2C86CE" w:rsidR="008267CD" w:rsidRPr="00FA127D" w:rsidRDefault="008267CD" w:rsidP="008267CD">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67275ED0" w14:textId="77777777" w:rsidTr="008267CD">
        <w:trPr>
          <w:trHeight w:val="551"/>
        </w:trPr>
        <w:tc>
          <w:tcPr>
            <w:tcW w:w="2568" w:type="dxa"/>
            <w:vAlign w:val="center"/>
          </w:tcPr>
          <w:p w14:paraId="4233D5F5" w14:textId="77777777" w:rsidR="008267CD" w:rsidRPr="00FA127D" w:rsidRDefault="008267CD" w:rsidP="008267CD">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5.</w:t>
            </w:r>
          </w:p>
        </w:tc>
        <w:tc>
          <w:tcPr>
            <w:tcW w:w="720" w:type="dxa"/>
            <w:vAlign w:val="center"/>
          </w:tcPr>
          <w:p w14:paraId="59A3DE6F"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350" w:type="dxa"/>
            <w:vAlign w:val="center"/>
          </w:tcPr>
          <w:p w14:paraId="7E993EA2"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710" w:type="dxa"/>
            <w:vAlign w:val="center"/>
          </w:tcPr>
          <w:p w14:paraId="5804C5C9" w14:textId="0CF87A9A" w:rsidR="008267CD"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1258103136"/>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Sí </w:t>
            </w:r>
            <w:sdt>
              <w:sdtPr>
                <w:rPr>
                  <w:rFonts w:ascii="Century Gothic" w:hAnsi="Century Gothic"/>
                  <w:sz w:val="20"/>
                  <w:szCs w:val="20"/>
                  <w:lang w:val="es-PR"/>
                </w:rPr>
                <w:id w:val="-1566869970"/>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No</w:t>
            </w:r>
          </w:p>
        </w:tc>
        <w:tc>
          <w:tcPr>
            <w:tcW w:w="1530" w:type="dxa"/>
            <w:vAlign w:val="center"/>
          </w:tcPr>
          <w:p w14:paraId="77C68336" w14:textId="349B564B" w:rsidR="008267CD" w:rsidRPr="00FA127D" w:rsidRDefault="008267CD" w:rsidP="008267CD">
            <w:pPr>
              <w:pStyle w:val="TableParagraph"/>
              <w:spacing w:after="60"/>
              <w:ind w:left="104"/>
              <w:rPr>
                <w:rFonts w:ascii="Century Gothic" w:hAnsi="Century Gothic"/>
                <w:b/>
                <w:sz w:val="20"/>
                <w:szCs w:val="20"/>
                <w:lang w:val="es-PR"/>
              </w:rPr>
            </w:pPr>
            <w:r w:rsidRPr="00FA127D">
              <w:rPr>
                <w:rFonts w:ascii="Century Gothic" w:hAnsi="Century Gothic"/>
                <w:sz w:val="20"/>
                <w:szCs w:val="20"/>
                <w:lang w:val="es-PR"/>
              </w:rPr>
              <w:t>$</w:t>
            </w:r>
          </w:p>
        </w:tc>
        <w:tc>
          <w:tcPr>
            <w:tcW w:w="1530" w:type="dxa"/>
            <w:vAlign w:val="center"/>
          </w:tcPr>
          <w:p w14:paraId="15A49CFD" w14:textId="464A4906" w:rsidR="008267CD" w:rsidRPr="00FA127D" w:rsidRDefault="008267CD" w:rsidP="008267CD">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27042224" w14:textId="77777777" w:rsidTr="008267CD">
        <w:trPr>
          <w:trHeight w:val="552"/>
        </w:trPr>
        <w:tc>
          <w:tcPr>
            <w:tcW w:w="2568" w:type="dxa"/>
            <w:vAlign w:val="center"/>
          </w:tcPr>
          <w:p w14:paraId="37628F56" w14:textId="77777777" w:rsidR="008267CD" w:rsidRPr="00FA127D" w:rsidRDefault="008267CD" w:rsidP="008267CD">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6.</w:t>
            </w:r>
          </w:p>
        </w:tc>
        <w:tc>
          <w:tcPr>
            <w:tcW w:w="720" w:type="dxa"/>
            <w:vAlign w:val="center"/>
          </w:tcPr>
          <w:p w14:paraId="5B219C99"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350" w:type="dxa"/>
            <w:vAlign w:val="center"/>
          </w:tcPr>
          <w:p w14:paraId="338188ED"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710" w:type="dxa"/>
            <w:vAlign w:val="center"/>
          </w:tcPr>
          <w:p w14:paraId="0B6EC2CB" w14:textId="006F4882" w:rsidR="008267CD"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492025211"/>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Sí </w:t>
            </w:r>
            <w:sdt>
              <w:sdtPr>
                <w:rPr>
                  <w:rFonts w:ascii="Century Gothic" w:hAnsi="Century Gothic"/>
                  <w:sz w:val="20"/>
                  <w:szCs w:val="20"/>
                  <w:lang w:val="es-PR"/>
                </w:rPr>
                <w:id w:val="913896548"/>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No</w:t>
            </w:r>
          </w:p>
        </w:tc>
        <w:tc>
          <w:tcPr>
            <w:tcW w:w="1530" w:type="dxa"/>
            <w:vAlign w:val="center"/>
          </w:tcPr>
          <w:p w14:paraId="5E72C6E7" w14:textId="762400BF" w:rsidR="008267CD" w:rsidRPr="00FA127D" w:rsidRDefault="008267CD" w:rsidP="008267CD">
            <w:pPr>
              <w:pStyle w:val="TableParagraph"/>
              <w:spacing w:after="60"/>
              <w:ind w:left="104"/>
              <w:rPr>
                <w:rFonts w:ascii="Century Gothic" w:hAnsi="Century Gothic"/>
                <w:b/>
                <w:sz w:val="20"/>
                <w:szCs w:val="20"/>
                <w:lang w:val="es-PR"/>
              </w:rPr>
            </w:pPr>
            <w:r w:rsidRPr="00FA127D">
              <w:rPr>
                <w:rFonts w:ascii="Century Gothic" w:hAnsi="Century Gothic"/>
                <w:sz w:val="20"/>
                <w:szCs w:val="20"/>
                <w:lang w:val="es-PR"/>
              </w:rPr>
              <w:t>$</w:t>
            </w:r>
          </w:p>
        </w:tc>
        <w:tc>
          <w:tcPr>
            <w:tcW w:w="1530" w:type="dxa"/>
            <w:vAlign w:val="center"/>
          </w:tcPr>
          <w:p w14:paraId="744570C5" w14:textId="5E3DA462" w:rsidR="008267CD" w:rsidRPr="00FA127D" w:rsidRDefault="008267CD" w:rsidP="008267CD">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31482E0D" w14:textId="77777777" w:rsidTr="008267CD">
        <w:trPr>
          <w:trHeight w:val="551"/>
        </w:trPr>
        <w:tc>
          <w:tcPr>
            <w:tcW w:w="2568" w:type="dxa"/>
            <w:vAlign w:val="center"/>
          </w:tcPr>
          <w:p w14:paraId="2EC2B611" w14:textId="77777777" w:rsidR="008267CD" w:rsidRPr="00FA127D" w:rsidRDefault="008267CD" w:rsidP="008267CD">
            <w:pPr>
              <w:pStyle w:val="TableParagraph"/>
              <w:spacing w:after="60"/>
              <w:ind w:left="107"/>
              <w:rPr>
                <w:rFonts w:ascii="Century Gothic" w:hAnsi="Century Gothic"/>
                <w:b/>
                <w:sz w:val="20"/>
                <w:szCs w:val="20"/>
                <w:lang w:val="es-PR"/>
              </w:rPr>
            </w:pPr>
            <w:r w:rsidRPr="00FA127D">
              <w:rPr>
                <w:rFonts w:ascii="Century Gothic" w:hAnsi="Century Gothic"/>
                <w:b/>
                <w:sz w:val="20"/>
                <w:szCs w:val="20"/>
                <w:lang w:val="es-PR"/>
              </w:rPr>
              <w:t>7.</w:t>
            </w:r>
          </w:p>
        </w:tc>
        <w:tc>
          <w:tcPr>
            <w:tcW w:w="720" w:type="dxa"/>
            <w:vAlign w:val="center"/>
          </w:tcPr>
          <w:p w14:paraId="7ECF8536" w14:textId="77777777" w:rsidR="008267CD" w:rsidRPr="00FA127D" w:rsidRDefault="008267CD" w:rsidP="008267CD">
            <w:pPr>
              <w:pStyle w:val="TableParagraph"/>
              <w:spacing w:after="60"/>
              <w:jc w:val="center"/>
              <w:rPr>
                <w:rFonts w:ascii="Century Gothic" w:hAnsi="Century Gothic"/>
                <w:sz w:val="20"/>
                <w:szCs w:val="20"/>
                <w:lang w:val="es-PR"/>
              </w:rPr>
            </w:pPr>
          </w:p>
        </w:tc>
        <w:tc>
          <w:tcPr>
            <w:tcW w:w="1350" w:type="dxa"/>
            <w:vAlign w:val="center"/>
          </w:tcPr>
          <w:p w14:paraId="7A365D0D" w14:textId="77777777" w:rsidR="008267CD" w:rsidRPr="00FA127D" w:rsidRDefault="008267CD" w:rsidP="008267CD">
            <w:pPr>
              <w:pStyle w:val="TableParagraph"/>
              <w:spacing w:after="60"/>
              <w:ind w:left="90"/>
              <w:jc w:val="center"/>
              <w:rPr>
                <w:rFonts w:ascii="Century Gothic" w:hAnsi="Century Gothic"/>
                <w:sz w:val="20"/>
                <w:szCs w:val="20"/>
                <w:lang w:val="es-PR"/>
              </w:rPr>
            </w:pPr>
          </w:p>
        </w:tc>
        <w:tc>
          <w:tcPr>
            <w:tcW w:w="1710" w:type="dxa"/>
            <w:vAlign w:val="center"/>
          </w:tcPr>
          <w:p w14:paraId="129CC66B" w14:textId="741A1975" w:rsidR="008267CD" w:rsidRPr="00FA127D" w:rsidRDefault="002D34B3" w:rsidP="008267CD">
            <w:pPr>
              <w:pStyle w:val="TableParagraph"/>
              <w:spacing w:after="60"/>
              <w:ind w:left="105"/>
              <w:jc w:val="center"/>
              <w:rPr>
                <w:rFonts w:ascii="Century Gothic" w:hAnsi="Century Gothic"/>
                <w:sz w:val="20"/>
                <w:szCs w:val="20"/>
                <w:lang w:val="es-PR"/>
              </w:rPr>
            </w:pPr>
            <w:sdt>
              <w:sdtPr>
                <w:rPr>
                  <w:rFonts w:ascii="Century Gothic" w:hAnsi="Century Gothic"/>
                  <w:sz w:val="20"/>
                  <w:szCs w:val="20"/>
                  <w:lang w:val="es-PR"/>
                </w:rPr>
                <w:id w:val="-487089800"/>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Sí </w:t>
            </w:r>
            <w:sdt>
              <w:sdtPr>
                <w:rPr>
                  <w:rFonts w:ascii="Century Gothic" w:hAnsi="Century Gothic"/>
                  <w:sz w:val="20"/>
                  <w:szCs w:val="20"/>
                  <w:lang w:val="es-PR"/>
                </w:rPr>
                <w:id w:val="-367461977"/>
                <w14:checkbox>
                  <w14:checked w14:val="0"/>
                  <w14:checkedState w14:val="2612" w14:font="MS Gothic"/>
                  <w14:uncheckedState w14:val="2610" w14:font="MS Gothic"/>
                </w14:checkbox>
              </w:sdtPr>
              <w:sdtContent>
                <w:r w:rsidR="008267CD" w:rsidRPr="00FA127D">
                  <w:rPr>
                    <w:rFonts w:ascii="MS Gothic" w:eastAsia="MS Gothic" w:hAnsi="MS Gothic"/>
                    <w:sz w:val="20"/>
                    <w:szCs w:val="20"/>
                    <w:lang w:val="es-PR"/>
                  </w:rPr>
                  <w:t>☐</w:t>
                </w:r>
              </w:sdtContent>
            </w:sdt>
            <w:r w:rsidR="008267CD" w:rsidRPr="00FA127D">
              <w:rPr>
                <w:rFonts w:ascii="Century Gothic" w:hAnsi="Century Gothic"/>
                <w:sz w:val="20"/>
                <w:szCs w:val="20"/>
                <w:lang w:val="es-PR"/>
              </w:rPr>
              <w:t xml:space="preserve"> No</w:t>
            </w:r>
          </w:p>
        </w:tc>
        <w:tc>
          <w:tcPr>
            <w:tcW w:w="1530" w:type="dxa"/>
            <w:vAlign w:val="center"/>
          </w:tcPr>
          <w:p w14:paraId="4EF9DB85" w14:textId="694FAE4E" w:rsidR="008267CD" w:rsidRPr="00FA127D" w:rsidRDefault="008267CD" w:rsidP="008267CD">
            <w:pPr>
              <w:pStyle w:val="TableParagraph"/>
              <w:spacing w:after="60"/>
              <w:ind w:left="104"/>
              <w:rPr>
                <w:rFonts w:ascii="Century Gothic" w:hAnsi="Century Gothic"/>
                <w:b/>
                <w:sz w:val="20"/>
                <w:szCs w:val="20"/>
                <w:lang w:val="es-PR"/>
              </w:rPr>
            </w:pPr>
            <w:r w:rsidRPr="00FA127D">
              <w:rPr>
                <w:rFonts w:ascii="Century Gothic" w:hAnsi="Century Gothic"/>
                <w:sz w:val="20"/>
                <w:szCs w:val="20"/>
                <w:lang w:val="es-PR"/>
              </w:rPr>
              <w:t>$</w:t>
            </w:r>
          </w:p>
        </w:tc>
        <w:tc>
          <w:tcPr>
            <w:tcW w:w="1530" w:type="dxa"/>
            <w:vAlign w:val="center"/>
          </w:tcPr>
          <w:p w14:paraId="62675581" w14:textId="30DEC891" w:rsidR="008267CD" w:rsidRPr="00FA127D" w:rsidRDefault="008267CD" w:rsidP="008267CD">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31F10C3D" w14:textId="77777777" w:rsidTr="008267CD">
        <w:trPr>
          <w:trHeight w:val="551"/>
        </w:trPr>
        <w:tc>
          <w:tcPr>
            <w:tcW w:w="6348" w:type="dxa"/>
            <w:gridSpan w:val="4"/>
            <w:shd w:val="clear" w:color="auto" w:fill="D9D9D9" w:themeFill="background1" w:themeFillShade="D9"/>
            <w:vAlign w:val="center"/>
          </w:tcPr>
          <w:p w14:paraId="179793D5" w14:textId="43148DE9" w:rsidR="008267CD" w:rsidRPr="00FA127D" w:rsidRDefault="00524436" w:rsidP="00566C68">
            <w:pPr>
              <w:pStyle w:val="TableParagraph"/>
              <w:spacing w:after="60"/>
              <w:rPr>
                <w:rFonts w:ascii="Century Gothic" w:hAnsi="Century Gothic"/>
                <w:b/>
                <w:sz w:val="20"/>
                <w:szCs w:val="20"/>
                <w:lang w:val="es-PR"/>
              </w:rPr>
            </w:pPr>
            <w:r w:rsidRPr="00FA127D">
              <w:rPr>
                <w:rFonts w:ascii="Century Gothic" w:hAnsi="Century Gothic"/>
                <w:b/>
                <w:sz w:val="20"/>
                <w:szCs w:val="20"/>
                <w:lang w:val="es-PR"/>
              </w:rPr>
              <w:t>INGRESO TOTAL MENSUAL (SIN INCLUIR PAN)</w:t>
            </w:r>
          </w:p>
        </w:tc>
        <w:tc>
          <w:tcPr>
            <w:tcW w:w="3060" w:type="dxa"/>
            <w:gridSpan w:val="2"/>
            <w:vAlign w:val="center"/>
          </w:tcPr>
          <w:p w14:paraId="6BB24AEB" w14:textId="77777777" w:rsidR="008267CD" w:rsidRPr="00FA127D" w:rsidRDefault="008267CD" w:rsidP="00566C68">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r w:rsidR="008267CD" w:rsidRPr="00FA127D" w14:paraId="473D3945" w14:textId="77777777" w:rsidTr="008267CD">
        <w:trPr>
          <w:trHeight w:val="551"/>
        </w:trPr>
        <w:tc>
          <w:tcPr>
            <w:tcW w:w="6348" w:type="dxa"/>
            <w:gridSpan w:val="4"/>
            <w:shd w:val="clear" w:color="auto" w:fill="D9D9D9" w:themeFill="background1" w:themeFillShade="D9"/>
            <w:vAlign w:val="center"/>
          </w:tcPr>
          <w:p w14:paraId="26F700CC" w14:textId="1F45B345" w:rsidR="008267CD" w:rsidRPr="00FA127D" w:rsidRDefault="00524436" w:rsidP="00566C68">
            <w:pPr>
              <w:pStyle w:val="TableParagraph"/>
              <w:spacing w:after="60"/>
              <w:rPr>
                <w:rFonts w:ascii="Century Gothic" w:hAnsi="Century Gothic"/>
                <w:b/>
                <w:sz w:val="20"/>
                <w:szCs w:val="20"/>
                <w:lang w:val="es-PR"/>
              </w:rPr>
            </w:pPr>
            <w:r w:rsidRPr="00FA127D">
              <w:rPr>
                <w:rFonts w:ascii="Century Gothic" w:hAnsi="Century Gothic"/>
                <w:b/>
                <w:sz w:val="20"/>
                <w:szCs w:val="20"/>
                <w:lang w:val="es-PR"/>
              </w:rPr>
              <w:t>INGRESO TOTAL ANUAL</w:t>
            </w:r>
          </w:p>
        </w:tc>
        <w:tc>
          <w:tcPr>
            <w:tcW w:w="3060" w:type="dxa"/>
            <w:gridSpan w:val="2"/>
            <w:vAlign w:val="center"/>
          </w:tcPr>
          <w:p w14:paraId="52BD67A0" w14:textId="77777777" w:rsidR="008267CD" w:rsidRPr="00FA127D" w:rsidRDefault="008267CD" w:rsidP="00566C68">
            <w:pPr>
              <w:pStyle w:val="TableParagraph"/>
              <w:spacing w:after="60"/>
              <w:rPr>
                <w:rFonts w:ascii="Century Gothic" w:hAnsi="Century Gothic"/>
                <w:sz w:val="20"/>
                <w:szCs w:val="20"/>
                <w:lang w:val="es-PR"/>
              </w:rPr>
            </w:pPr>
            <w:r w:rsidRPr="00FA127D">
              <w:rPr>
                <w:rFonts w:ascii="Century Gothic" w:hAnsi="Century Gothic"/>
                <w:sz w:val="20"/>
                <w:szCs w:val="20"/>
                <w:lang w:val="es-PR"/>
              </w:rPr>
              <w:t>$</w:t>
            </w:r>
          </w:p>
        </w:tc>
      </w:tr>
    </w:tbl>
    <w:p w14:paraId="12CAE53C" w14:textId="77777777" w:rsidR="008350E5" w:rsidRPr="00FA127D" w:rsidRDefault="008350E5" w:rsidP="00566C68">
      <w:pPr>
        <w:spacing w:after="60" w:line="240" w:lineRule="auto"/>
        <w:ind w:left="240"/>
        <w:rPr>
          <w:lang w:eastAsia="es-PR"/>
        </w:rPr>
      </w:pPr>
    </w:p>
    <w:p w14:paraId="08A88D2C" w14:textId="3B265194" w:rsidR="00132E5B" w:rsidRPr="00FA127D" w:rsidRDefault="008267CD" w:rsidP="008267CD">
      <w:pPr>
        <w:pStyle w:val="BodyText3"/>
        <w:spacing w:after="0" w:line="240" w:lineRule="auto"/>
        <w:ind w:left="0"/>
        <w:rPr>
          <w:rFonts w:ascii="Century Gothic" w:hAnsi="Century Gothic"/>
          <w:sz w:val="24"/>
          <w:szCs w:val="24"/>
          <w:lang w:val="es-PR"/>
        </w:rPr>
      </w:pPr>
      <w:r w:rsidRPr="00FA127D">
        <w:rPr>
          <w:rFonts w:ascii="Century Gothic" w:hAnsi="Century Gothic"/>
          <w:sz w:val="24"/>
          <w:szCs w:val="24"/>
          <w:lang w:val="es-PR"/>
        </w:rPr>
        <w:t>Certifico que toda la información antes mencionada es cierta</w:t>
      </w:r>
      <w:r w:rsidR="00132E5B" w:rsidRPr="00FA127D">
        <w:rPr>
          <w:rFonts w:ascii="Century Gothic" w:hAnsi="Century Gothic"/>
          <w:sz w:val="24"/>
          <w:szCs w:val="24"/>
          <w:lang w:val="es-PR"/>
        </w:rPr>
        <w:t xml:space="preserve"> y correcta y que </w:t>
      </w:r>
      <w:r w:rsidRPr="00FA127D">
        <w:rPr>
          <w:rFonts w:ascii="Century Gothic" w:hAnsi="Century Gothic"/>
          <w:sz w:val="24"/>
          <w:szCs w:val="24"/>
          <w:lang w:val="es-PR"/>
        </w:rPr>
        <w:t>todo el ingreso ha sido informado</w:t>
      </w:r>
      <w:r w:rsidR="00132E5B" w:rsidRPr="00FA127D">
        <w:rPr>
          <w:rFonts w:ascii="Century Gothic" w:hAnsi="Century Gothic"/>
          <w:sz w:val="24"/>
          <w:szCs w:val="24"/>
          <w:lang w:val="es-PR"/>
        </w:rPr>
        <w:t xml:space="preserve">.  </w:t>
      </w:r>
      <w:r w:rsidRPr="00FA127D">
        <w:rPr>
          <w:rFonts w:ascii="Century Gothic" w:hAnsi="Century Gothic"/>
          <w:sz w:val="24"/>
          <w:szCs w:val="24"/>
          <w:lang w:val="es-PR"/>
        </w:rPr>
        <w:t>Entiendo que esta información es provista para la determinación de</w:t>
      </w:r>
      <w:r w:rsidR="00132E5B" w:rsidRPr="00FA127D">
        <w:rPr>
          <w:rFonts w:ascii="Century Gothic" w:hAnsi="Century Gothic"/>
          <w:sz w:val="24"/>
          <w:szCs w:val="24"/>
          <w:lang w:val="es-PR"/>
        </w:rPr>
        <w:t xml:space="preserve"> elegibilidad del Programa CDBG-CV y que los oficiales del Municipio o el Departamento de la </w:t>
      </w:r>
      <w:r w:rsidRPr="00FA127D">
        <w:rPr>
          <w:rFonts w:ascii="Century Gothic" w:hAnsi="Century Gothic"/>
          <w:sz w:val="24"/>
          <w:szCs w:val="24"/>
          <w:lang w:val="es-PR"/>
        </w:rPr>
        <w:t>Vivienda pueden verificar la información de este formulario</w:t>
      </w:r>
      <w:r w:rsidR="00132E5B" w:rsidRPr="00FA127D">
        <w:rPr>
          <w:rFonts w:ascii="Century Gothic" w:hAnsi="Century Gothic"/>
          <w:sz w:val="24"/>
          <w:szCs w:val="24"/>
          <w:lang w:val="es-PR"/>
        </w:rPr>
        <w:t>. Soy consciente de que si deliberadamente proveo información falsa puedo estar sujeto(a) a que me procesen conforme a las leyes estatales y federales que apliquen.</w:t>
      </w:r>
    </w:p>
    <w:p w14:paraId="481475BA" w14:textId="77777777" w:rsidR="008267CD" w:rsidRPr="00FA127D" w:rsidRDefault="008267CD" w:rsidP="008267CD">
      <w:pPr>
        <w:pStyle w:val="BodyText3"/>
        <w:spacing w:after="0" w:line="240" w:lineRule="auto"/>
        <w:ind w:left="0"/>
        <w:rPr>
          <w:rFonts w:ascii="Century Gothic" w:hAnsi="Century Gothic"/>
          <w:sz w:val="24"/>
          <w:szCs w:val="24"/>
          <w:lang w:val="es-PR"/>
        </w:rPr>
      </w:pPr>
    </w:p>
    <w:tbl>
      <w:tblPr>
        <w:tblStyle w:val="TableGrid"/>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5"/>
        <w:gridCol w:w="810"/>
        <w:gridCol w:w="4009"/>
      </w:tblGrid>
      <w:tr w:rsidR="008267CD" w:rsidRPr="00FA127D" w14:paraId="748AB5ED" w14:textId="77777777" w:rsidTr="008267CD">
        <w:trPr>
          <w:trHeight w:val="1052"/>
        </w:trPr>
        <w:tc>
          <w:tcPr>
            <w:tcW w:w="4435" w:type="dxa"/>
            <w:tcBorders>
              <w:bottom w:val="single" w:sz="4" w:space="0" w:color="000000"/>
            </w:tcBorders>
          </w:tcPr>
          <w:p w14:paraId="4EB85F78" w14:textId="77777777" w:rsidR="008267CD" w:rsidRPr="00FA127D" w:rsidRDefault="008267CD" w:rsidP="00566C68">
            <w:pPr>
              <w:spacing w:after="60" w:line="240" w:lineRule="auto"/>
              <w:ind w:left="0"/>
              <w:rPr>
                <w:b/>
                <w:bCs/>
                <w:lang w:eastAsia="es-PR"/>
              </w:rPr>
            </w:pPr>
          </w:p>
        </w:tc>
        <w:tc>
          <w:tcPr>
            <w:tcW w:w="810" w:type="dxa"/>
          </w:tcPr>
          <w:p w14:paraId="1233707D" w14:textId="77777777" w:rsidR="008267CD" w:rsidRPr="00FA127D" w:rsidRDefault="008267CD" w:rsidP="00566C68">
            <w:pPr>
              <w:spacing w:after="60" w:line="240" w:lineRule="auto"/>
              <w:ind w:left="0"/>
              <w:rPr>
                <w:b/>
                <w:bCs/>
                <w:lang w:eastAsia="es-PR"/>
              </w:rPr>
            </w:pPr>
          </w:p>
        </w:tc>
        <w:tc>
          <w:tcPr>
            <w:tcW w:w="4009" w:type="dxa"/>
            <w:tcBorders>
              <w:bottom w:val="single" w:sz="4" w:space="0" w:color="000000"/>
            </w:tcBorders>
          </w:tcPr>
          <w:p w14:paraId="5A6F227B" w14:textId="77777777" w:rsidR="008267CD" w:rsidRPr="00FA127D" w:rsidRDefault="008267CD" w:rsidP="00566C68">
            <w:pPr>
              <w:spacing w:after="60" w:line="240" w:lineRule="auto"/>
              <w:ind w:left="0"/>
              <w:rPr>
                <w:b/>
                <w:bCs/>
                <w:lang w:eastAsia="es-PR"/>
              </w:rPr>
            </w:pPr>
          </w:p>
        </w:tc>
      </w:tr>
      <w:tr w:rsidR="008267CD" w:rsidRPr="00FA127D" w14:paraId="53A7368E" w14:textId="77777777" w:rsidTr="008267CD">
        <w:tc>
          <w:tcPr>
            <w:tcW w:w="4435" w:type="dxa"/>
            <w:tcBorders>
              <w:top w:val="single" w:sz="4" w:space="0" w:color="000000"/>
            </w:tcBorders>
          </w:tcPr>
          <w:p w14:paraId="08723EDC" w14:textId="4EBEB294" w:rsidR="008267CD" w:rsidRPr="00FA127D" w:rsidRDefault="008267CD" w:rsidP="008267CD">
            <w:pPr>
              <w:spacing w:after="60" w:line="240" w:lineRule="auto"/>
              <w:ind w:left="0"/>
              <w:jc w:val="center"/>
              <w:rPr>
                <w:b/>
                <w:bCs/>
                <w:sz w:val="22"/>
                <w:lang w:eastAsia="es-PR"/>
              </w:rPr>
            </w:pPr>
            <w:r w:rsidRPr="00FA127D">
              <w:rPr>
                <w:b/>
                <w:bCs/>
                <w:sz w:val="22"/>
                <w:lang w:eastAsia="es-PR"/>
              </w:rPr>
              <w:t>Firma del Solicitante</w:t>
            </w:r>
          </w:p>
        </w:tc>
        <w:tc>
          <w:tcPr>
            <w:tcW w:w="810" w:type="dxa"/>
          </w:tcPr>
          <w:p w14:paraId="21E237D8" w14:textId="77777777" w:rsidR="008267CD" w:rsidRPr="00FA127D" w:rsidRDefault="008267CD" w:rsidP="008267CD">
            <w:pPr>
              <w:spacing w:after="60" w:line="240" w:lineRule="auto"/>
              <w:ind w:left="0"/>
              <w:jc w:val="center"/>
              <w:rPr>
                <w:b/>
                <w:bCs/>
                <w:sz w:val="22"/>
                <w:lang w:eastAsia="es-PR"/>
              </w:rPr>
            </w:pPr>
          </w:p>
        </w:tc>
        <w:tc>
          <w:tcPr>
            <w:tcW w:w="4009" w:type="dxa"/>
            <w:tcBorders>
              <w:top w:val="single" w:sz="4" w:space="0" w:color="000000"/>
            </w:tcBorders>
          </w:tcPr>
          <w:p w14:paraId="7E851C9A" w14:textId="0407C709" w:rsidR="008267CD" w:rsidRPr="00FA127D" w:rsidRDefault="008267CD" w:rsidP="008267CD">
            <w:pPr>
              <w:spacing w:after="60" w:line="240" w:lineRule="auto"/>
              <w:ind w:left="0"/>
              <w:jc w:val="center"/>
              <w:rPr>
                <w:b/>
                <w:bCs/>
                <w:sz w:val="22"/>
                <w:lang w:eastAsia="es-PR"/>
              </w:rPr>
            </w:pPr>
            <w:r w:rsidRPr="00FA127D">
              <w:rPr>
                <w:b/>
                <w:bCs/>
                <w:sz w:val="22"/>
                <w:lang w:eastAsia="es-PR"/>
              </w:rPr>
              <w:t>Fecha</w:t>
            </w:r>
          </w:p>
        </w:tc>
      </w:tr>
    </w:tbl>
    <w:p w14:paraId="0D2146DE" w14:textId="09703E35" w:rsidR="00D85CB5" w:rsidRPr="00FA127D" w:rsidRDefault="00D85CB5" w:rsidP="00387B42">
      <w:pPr>
        <w:spacing w:after="0" w:line="240" w:lineRule="auto"/>
        <w:ind w:left="240"/>
        <w:rPr>
          <w:lang w:eastAsia="es-PR"/>
        </w:rPr>
      </w:pPr>
      <w:r w:rsidRPr="00FA127D">
        <w:rPr>
          <w:lang w:eastAsia="es-PR"/>
        </w:rPr>
        <w:br w:type="page"/>
      </w:r>
    </w:p>
    <w:p w14:paraId="0528E51E" w14:textId="7999F488" w:rsidR="00861D30" w:rsidRPr="00FA127D" w:rsidRDefault="00861D30" w:rsidP="00861D30">
      <w:pPr>
        <w:pStyle w:val="Heading3"/>
        <w:spacing w:after="0" w:line="240" w:lineRule="auto"/>
        <w:ind w:right="720"/>
        <w:jc w:val="center"/>
        <w:rPr>
          <w:lang w:val="es-PR"/>
        </w:rPr>
      </w:pPr>
      <w:bookmarkStart w:id="32" w:name="_Toc55501883"/>
      <w:bookmarkStart w:id="33" w:name="_Toc55565642"/>
      <w:r w:rsidRPr="00FA127D">
        <w:rPr>
          <w:lang w:val="es-PR"/>
        </w:rPr>
        <w:lastRenderedPageBreak/>
        <w:t>HOJA DE CERTIFICACIÓN SOBRE NO DUPLICIDAD DE BENEFICIOS (FORMULARIO DV-CV-DE-003)</w:t>
      </w:r>
      <w:bookmarkEnd w:id="32"/>
      <w:bookmarkEnd w:id="33"/>
    </w:p>
    <w:p w14:paraId="1BD5E64E" w14:textId="77777777" w:rsidR="00861D30" w:rsidRPr="00FA127D" w:rsidRDefault="00861D30" w:rsidP="00861D30">
      <w:pPr>
        <w:spacing w:after="0" w:line="240" w:lineRule="auto"/>
        <w:ind w:left="0"/>
        <w:jc w:val="center"/>
        <w:rPr>
          <w:b/>
          <w:bCs/>
          <w:lang w:eastAsia="es-PR"/>
        </w:rPr>
      </w:pPr>
      <w:r w:rsidRPr="00FA127D">
        <w:rPr>
          <w:b/>
          <w:bCs/>
          <w:lang w:eastAsia="es-PR"/>
        </w:rPr>
        <w:t>Programa de Asistencia a Microempresas en Respuesta al COVID-19</w:t>
      </w:r>
    </w:p>
    <w:p w14:paraId="0CEA6A45" w14:textId="79141918" w:rsidR="00861D30" w:rsidRPr="00FA127D" w:rsidRDefault="00861D30" w:rsidP="00861D30">
      <w:pPr>
        <w:spacing w:line="240" w:lineRule="auto"/>
        <w:ind w:left="0"/>
        <w:jc w:val="left"/>
        <w:rPr>
          <w:b/>
          <w:bCs/>
        </w:rPr>
      </w:pPr>
    </w:p>
    <w:p w14:paraId="1313A41C" w14:textId="082FC21E" w:rsidR="00F36956" w:rsidRPr="00647188" w:rsidRDefault="00F36956" w:rsidP="00861D30">
      <w:pPr>
        <w:spacing w:line="240" w:lineRule="auto"/>
        <w:ind w:left="0"/>
        <w:jc w:val="left"/>
        <w:rPr>
          <w:b/>
          <w:bCs/>
          <w:lang w:val="en-US"/>
        </w:rPr>
      </w:pPr>
      <w:r w:rsidRPr="00647188">
        <w:rPr>
          <w:b/>
          <w:bCs/>
          <w:lang w:val="en-US"/>
        </w:rPr>
        <w:t xml:space="preserve">Municipio de: </w:t>
      </w:r>
      <w:sdt>
        <w:sdtPr>
          <w:rPr>
            <w:b/>
            <w:bCs/>
          </w:rPr>
          <w:id w:val="-872546920"/>
          <w:placeholder>
            <w:docPart w:val="DefaultPlaceholder_-1854013440"/>
          </w:placeholder>
          <w:showingPlcHdr/>
        </w:sdtPr>
        <w:sdtContent>
          <w:r w:rsidRPr="00647188">
            <w:rPr>
              <w:rStyle w:val="PlaceholderText"/>
              <w:u w:val="single"/>
              <w:lang w:val="en-US"/>
            </w:rPr>
            <w:t>Click or tap here to enter text.</w:t>
          </w:r>
        </w:sdtContent>
      </w:sdt>
    </w:p>
    <w:p w14:paraId="17FB9FA7" w14:textId="77777777" w:rsidR="00861D30" w:rsidRPr="00FA127D" w:rsidRDefault="00861D30" w:rsidP="00861D30">
      <w:pPr>
        <w:spacing w:line="240" w:lineRule="auto"/>
        <w:ind w:left="0"/>
        <w:rPr>
          <w:lang w:eastAsia="es-PR"/>
        </w:rPr>
      </w:pPr>
      <w:r w:rsidRPr="00FA127D">
        <w:rPr>
          <w:lang w:eastAsia="es-PR"/>
        </w:rPr>
        <w:t>Como parte de los requisitos de los fondos CDBG-CV para evitar la duplicidad de beneficios, por favor indique cuáles de las siguientes fuentes de fondos ha solicitado para atender los efectos del COVID-19 en su hogar.</w:t>
      </w:r>
    </w:p>
    <w:p w14:paraId="2B288131" w14:textId="77777777" w:rsidR="00861D30" w:rsidRPr="00FA127D" w:rsidRDefault="00861D30" w:rsidP="00861D30">
      <w:pPr>
        <w:spacing w:line="240" w:lineRule="auto"/>
        <w:ind w:left="0"/>
        <w:jc w:val="left"/>
        <w:rPr>
          <w:bCs/>
          <w:lang w:eastAsia="es-PR"/>
        </w:rPr>
      </w:pPr>
    </w:p>
    <w:p w14:paraId="4BF0FF21" w14:textId="77777777" w:rsidR="00861D30" w:rsidRPr="00FA127D" w:rsidRDefault="00861D30" w:rsidP="00861D30">
      <w:pPr>
        <w:spacing w:line="240" w:lineRule="auto"/>
        <w:ind w:left="0"/>
        <w:jc w:val="left"/>
        <w:rPr>
          <w:lang w:eastAsia="es-PR"/>
        </w:rPr>
      </w:pPr>
      <w:r w:rsidRPr="00FA127D">
        <w:rPr>
          <w:b/>
          <w:bCs/>
          <w:lang w:eastAsia="es-PR"/>
        </w:rPr>
        <w:t>Nombre del solicitante:</w:t>
      </w:r>
      <w:r w:rsidRPr="00FA127D">
        <w:rPr>
          <w:lang w:eastAsia="es-PR"/>
        </w:rPr>
        <w:t xml:space="preserve"> </w:t>
      </w:r>
      <w:sdt>
        <w:sdtPr>
          <w:rPr>
            <w:lang w:eastAsia="es-PR"/>
          </w:rPr>
          <w:id w:val="-2041962863"/>
          <w:placeholder>
            <w:docPart w:val="CED087EB7D1941498A701483A9CADCD8"/>
          </w:placeholder>
          <w:showingPlcHdr/>
          <w:text/>
        </w:sdtPr>
        <w:sdtContent>
          <w:r w:rsidRPr="00FA127D">
            <w:rPr>
              <w:rStyle w:val="PlaceholderText"/>
              <w:u w:val="single"/>
            </w:rPr>
            <w:t>Click or tap here to enter text.</w:t>
          </w:r>
        </w:sdtContent>
      </w:sdt>
    </w:p>
    <w:p w14:paraId="77787604" w14:textId="77777777" w:rsidR="00861D30" w:rsidRPr="00FA127D" w:rsidRDefault="00861D30" w:rsidP="00861D30">
      <w:pPr>
        <w:spacing w:line="240" w:lineRule="auto"/>
        <w:ind w:left="0"/>
        <w:rPr>
          <w:lang w:eastAsia="es-PR"/>
        </w:rPr>
      </w:pPr>
    </w:p>
    <w:tbl>
      <w:tblPr>
        <w:tblStyle w:val="TableGrid"/>
        <w:tblW w:w="9720" w:type="dxa"/>
        <w:tblInd w:w="-95" w:type="dxa"/>
        <w:tblLayout w:type="fixed"/>
        <w:tblLook w:val="04A0" w:firstRow="1" w:lastRow="0" w:firstColumn="1" w:lastColumn="0" w:noHBand="0" w:noVBand="1"/>
      </w:tblPr>
      <w:tblGrid>
        <w:gridCol w:w="2970"/>
        <w:gridCol w:w="1530"/>
        <w:gridCol w:w="1530"/>
        <w:gridCol w:w="1440"/>
        <w:gridCol w:w="2250"/>
      </w:tblGrid>
      <w:tr w:rsidR="00861D30" w:rsidRPr="00FA127D" w14:paraId="69CFD883" w14:textId="77777777" w:rsidTr="000D24DD">
        <w:trPr>
          <w:trHeight w:val="535"/>
        </w:trPr>
        <w:tc>
          <w:tcPr>
            <w:tcW w:w="4500" w:type="dxa"/>
            <w:gridSpan w:val="2"/>
            <w:shd w:val="clear" w:color="auto" w:fill="D9D9D9" w:themeFill="background1" w:themeFillShade="D9"/>
            <w:vAlign w:val="center"/>
          </w:tcPr>
          <w:p w14:paraId="63548045" w14:textId="77777777" w:rsidR="00861D30" w:rsidRPr="00FA127D" w:rsidRDefault="00861D30" w:rsidP="00861D30">
            <w:pPr>
              <w:spacing w:line="240" w:lineRule="auto"/>
              <w:jc w:val="center"/>
              <w:rPr>
                <w:b/>
                <w:bCs/>
                <w:sz w:val="22"/>
                <w:szCs w:val="22"/>
                <w:lang w:eastAsia="es-PR"/>
              </w:rPr>
            </w:pPr>
            <w:r w:rsidRPr="00FA127D">
              <w:rPr>
                <w:b/>
                <w:bCs/>
                <w:sz w:val="22"/>
                <w:szCs w:val="22"/>
                <w:lang w:eastAsia="es-PR"/>
              </w:rPr>
              <w:t>Fuentes solicitadas</w:t>
            </w:r>
          </w:p>
        </w:tc>
        <w:tc>
          <w:tcPr>
            <w:tcW w:w="1530" w:type="dxa"/>
            <w:vMerge w:val="restart"/>
            <w:shd w:val="clear" w:color="auto" w:fill="D9D9D9" w:themeFill="background1" w:themeFillShade="D9"/>
            <w:vAlign w:val="center"/>
          </w:tcPr>
          <w:p w14:paraId="3BC9CAFB" w14:textId="77777777" w:rsidR="00861D30" w:rsidRPr="00FA127D" w:rsidRDefault="00861D30" w:rsidP="000D24DD">
            <w:pPr>
              <w:spacing w:line="240" w:lineRule="auto"/>
              <w:ind w:left="76" w:right="75"/>
              <w:jc w:val="center"/>
              <w:rPr>
                <w:b/>
                <w:bCs/>
                <w:sz w:val="22"/>
                <w:szCs w:val="22"/>
                <w:lang w:eastAsia="es-PR"/>
              </w:rPr>
            </w:pPr>
            <w:r w:rsidRPr="00FA127D">
              <w:rPr>
                <w:b/>
                <w:bCs/>
                <w:sz w:val="22"/>
                <w:szCs w:val="22"/>
                <w:lang w:eastAsia="es-PR"/>
              </w:rPr>
              <w:t>Cantidad solicitada</w:t>
            </w:r>
          </w:p>
          <w:p w14:paraId="477CD8F3" w14:textId="77777777" w:rsidR="00861D30" w:rsidRPr="00FA127D" w:rsidRDefault="00861D30" w:rsidP="00861D30">
            <w:pPr>
              <w:spacing w:line="240" w:lineRule="auto"/>
              <w:rPr>
                <w:b/>
                <w:bCs/>
                <w:sz w:val="22"/>
                <w:szCs w:val="22"/>
                <w:lang w:eastAsia="es-PR"/>
              </w:rPr>
            </w:pPr>
          </w:p>
        </w:tc>
        <w:tc>
          <w:tcPr>
            <w:tcW w:w="1440" w:type="dxa"/>
            <w:vMerge w:val="restart"/>
            <w:shd w:val="clear" w:color="auto" w:fill="D9D9D9" w:themeFill="background1" w:themeFillShade="D9"/>
            <w:vAlign w:val="center"/>
          </w:tcPr>
          <w:p w14:paraId="1B9BACFC" w14:textId="77777777" w:rsidR="00861D30" w:rsidRPr="00FA127D" w:rsidRDefault="00861D30" w:rsidP="000D24DD">
            <w:pPr>
              <w:spacing w:line="240" w:lineRule="auto"/>
              <w:ind w:left="76" w:right="75"/>
              <w:jc w:val="center"/>
              <w:rPr>
                <w:b/>
                <w:bCs/>
                <w:sz w:val="22"/>
                <w:szCs w:val="22"/>
                <w:lang w:eastAsia="es-PR"/>
              </w:rPr>
            </w:pPr>
            <w:r w:rsidRPr="00FA127D">
              <w:rPr>
                <w:b/>
                <w:bCs/>
                <w:sz w:val="22"/>
                <w:szCs w:val="22"/>
                <w:lang w:eastAsia="es-PR"/>
              </w:rPr>
              <w:t>Uso de los fondos</w:t>
            </w:r>
          </w:p>
        </w:tc>
        <w:tc>
          <w:tcPr>
            <w:tcW w:w="2250" w:type="dxa"/>
            <w:vMerge w:val="restart"/>
            <w:shd w:val="clear" w:color="auto" w:fill="D9D9D9" w:themeFill="background1" w:themeFillShade="D9"/>
            <w:vAlign w:val="center"/>
          </w:tcPr>
          <w:p w14:paraId="3E47F6B2" w14:textId="77777777" w:rsidR="00861D30" w:rsidRPr="00FA127D" w:rsidRDefault="00861D30" w:rsidP="000D24DD">
            <w:pPr>
              <w:spacing w:line="240" w:lineRule="auto"/>
              <w:ind w:left="76" w:right="76"/>
              <w:jc w:val="center"/>
              <w:rPr>
                <w:b/>
                <w:bCs/>
                <w:sz w:val="22"/>
                <w:szCs w:val="22"/>
                <w:lang w:eastAsia="es-PR"/>
              </w:rPr>
            </w:pPr>
            <w:r w:rsidRPr="00FA127D">
              <w:rPr>
                <w:b/>
                <w:bCs/>
                <w:sz w:val="22"/>
                <w:szCs w:val="22"/>
                <w:lang w:eastAsia="es-PR"/>
              </w:rPr>
              <w:t>Resultado de la solicitud</w:t>
            </w:r>
          </w:p>
        </w:tc>
      </w:tr>
      <w:tr w:rsidR="00861D30" w:rsidRPr="00FA127D" w14:paraId="00D61049" w14:textId="77777777" w:rsidTr="00861D30">
        <w:trPr>
          <w:trHeight w:val="377"/>
        </w:trPr>
        <w:tc>
          <w:tcPr>
            <w:tcW w:w="2970" w:type="dxa"/>
            <w:shd w:val="clear" w:color="auto" w:fill="D9D9D9" w:themeFill="background1" w:themeFillShade="D9"/>
          </w:tcPr>
          <w:p w14:paraId="65B20F3A" w14:textId="77777777" w:rsidR="00861D30" w:rsidRPr="00FA127D" w:rsidRDefault="00861D30" w:rsidP="00861D30">
            <w:pPr>
              <w:spacing w:line="240" w:lineRule="auto"/>
              <w:ind w:left="75" w:right="75"/>
              <w:jc w:val="center"/>
              <w:rPr>
                <w:b/>
                <w:bCs/>
                <w:sz w:val="22"/>
                <w:szCs w:val="22"/>
                <w:lang w:eastAsia="es-PR"/>
              </w:rPr>
            </w:pPr>
            <w:r w:rsidRPr="00FA127D">
              <w:rPr>
                <w:b/>
                <w:bCs/>
                <w:sz w:val="22"/>
                <w:szCs w:val="22"/>
                <w:lang w:eastAsia="es-PR"/>
              </w:rPr>
              <w:t>Tipo de asistencia solicitada</w:t>
            </w:r>
          </w:p>
        </w:tc>
        <w:tc>
          <w:tcPr>
            <w:tcW w:w="1530" w:type="dxa"/>
            <w:shd w:val="clear" w:color="auto" w:fill="D9D9D9" w:themeFill="background1" w:themeFillShade="D9"/>
          </w:tcPr>
          <w:p w14:paraId="7AFF04A6" w14:textId="77777777" w:rsidR="00861D30" w:rsidRPr="00FA127D" w:rsidRDefault="00861D30" w:rsidP="00861D30">
            <w:pPr>
              <w:spacing w:line="240" w:lineRule="auto"/>
              <w:ind w:left="76" w:right="75"/>
              <w:jc w:val="center"/>
              <w:rPr>
                <w:b/>
                <w:bCs/>
                <w:sz w:val="22"/>
                <w:szCs w:val="22"/>
                <w:lang w:eastAsia="es-PR"/>
              </w:rPr>
            </w:pPr>
            <w:r w:rsidRPr="00FA127D">
              <w:rPr>
                <w:b/>
                <w:bCs/>
                <w:sz w:val="22"/>
                <w:szCs w:val="22"/>
                <w:lang w:eastAsia="es-PR"/>
              </w:rPr>
              <w:t>Entidad a la que lo solicitó</w:t>
            </w:r>
          </w:p>
        </w:tc>
        <w:tc>
          <w:tcPr>
            <w:tcW w:w="1530" w:type="dxa"/>
            <w:vMerge/>
          </w:tcPr>
          <w:p w14:paraId="246259AE" w14:textId="77777777" w:rsidR="00861D30" w:rsidRPr="00FA127D" w:rsidRDefault="00861D30" w:rsidP="00861D30">
            <w:pPr>
              <w:spacing w:line="240" w:lineRule="auto"/>
              <w:rPr>
                <w:sz w:val="22"/>
                <w:szCs w:val="22"/>
                <w:lang w:eastAsia="es-PR"/>
              </w:rPr>
            </w:pPr>
          </w:p>
        </w:tc>
        <w:tc>
          <w:tcPr>
            <w:tcW w:w="1440" w:type="dxa"/>
            <w:vMerge/>
          </w:tcPr>
          <w:p w14:paraId="6C1727F9" w14:textId="77777777" w:rsidR="00861D30" w:rsidRPr="00FA127D" w:rsidRDefault="00861D30" w:rsidP="00861D30">
            <w:pPr>
              <w:spacing w:line="240" w:lineRule="auto"/>
              <w:rPr>
                <w:sz w:val="22"/>
                <w:szCs w:val="22"/>
                <w:lang w:eastAsia="es-PR"/>
              </w:rPr>
            </w:pPr>
          </w:p>
        </w:tc>
        <w:tc>
          <w:tcPr>
            <w:tcW w:w="2250" w:type="dxa"/>
            <w:vMerge/>
          </w:tcPr>
          <w:p w14:paraId="4F656B66" w14:textId="77777777" w:rsidR="00861D30" w:rsidRPr="00FA127D" w:rsidRDefault="00861D30" w:rsidP="00861D30">
            <w:pPr>
              <w:spacing w:line="240" w:lineRule="auto"/>
              <w:rPr>
                <w:sz w:val="22"/>
                <w:szCs w:val="22"/>
                <w:lang w:eastAsia="es-PR"/>
              </w:rPr>
            </w:pPr>
          </w:p>
        </w:tc>
      </w:tr>
      <w:tr w:rsidR="00861D30" w:rsidRPr="00FA127D" w14:paraId="77CA8317" w14:textId="77777777" w:rsidTr="00861D30">
        <w:trPr>
          <w:trHeight w:val="800"/>
        </w:trPr>
        <w:tc>
          <w:tcPr>
            <w:tcW w:w="2970" w:type="dxa"/>
          </w:tcPr>
          <w:p w14:paraId="2F3B6709"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1805659053"/>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Préstamo</w:t>
            </w:r>
          </w:p>
          <w:p w14:paraId="14EC85B0"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756442067"/>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Subvención o </w:t>
            </w:r>
            <w:proofErr w:type="spellStart"/>
            <w:r w:rsidR="00861D30" w:rsidRPr="00FA127D">
              <w:rPr>
                <w:i/>
                <w:iCs/>
                <w:sz w:val="22"/>
                <w:szCs w:val="22"/>
                <w:lang w:eastAsia="es-PR"/>
              </w:rPr>
              <w:t>grant</w:t>
            </w:r>
            <w:proofErr w:type="spellEnd"/>
          </w:p>
          <w:p w14:paraId="50D15F81"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811410827"/>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Compensación de seguro</w:t>
            </w:r>
          </w:p>
        </w:tc>
        <w:tc>
          <w:tcPr>
            <w:tcW w:w="1530" w:type="dxa"/>
          </w:tcPr>
          <w:p w14:paraId="0B49C0A7" w14:textId="77777777" w:rsidR="00861D30" w:rsidRPr="00FA127D" w:rsidRDefault="00861D30" w:rsidP="00861D30">
            <w:pPr>
              <w:spacing w:after="0" w:line="240" w:lineRule="auto"/>
              <w:ind w:left="-14"/>
              <w:rPr>
                <w:sz w:val="22"/>
                <w:szCs w:val="22"/>
                <w:lang w:eastAsia="es-PR"/>
              </w:rPr>
            </w:pPr>
          </w:p>
        </w:tc>
        <w:tc>
          <w:tcPr>
            <w:tcW w:w="1530" w:type="dxa"/>
          </w:tcPr>
          <w:p w14:paraId="27708E4D" w14:textId="77777777" w:rsidR="00861D30" w:rsidRPr="00FA127D" w:rsidRDefault="00861D30" w:rsidP="00861D30">
            <w:pPr>
              <w:spacing w:after="0" w:line="240" w:lineRule="auto"/>
              <w:ind w:left="-14"/>
              <w:rPr>
                <w:sz w:val="22"/>
                <w:szCs w:val="22"/>
                <w:lang w:eastAsia="es-PR"/>
              </w:rPr>
            </w:pPr>
          </w:p>
        </w:tc>
        <w:tc>
          <w:tcPr>
            <w:tcW w:w="1440" w:type="dxa"/>
          </w:tcPr>
          <w:p w14:paraId="240FEC54" w14:textId="77777777" w:rsidR="00861D30" w:rsidRPr="00FA127D" w:rsidRDefault="00861D30" w:rsidP="00861D30">
            <w:pPr>
              <w:spacing w:after="0" w:line="240" w:lineRule="auto"/>
              <w:ind w:left="0"/>
              <w:rPr>
                <w:sz w:val="22"/>
                <w:szCs w:val="22"/>
                <w:lang w:eastAsia="es-PR"/>
              </w:rPr>
            </w:pPr>
          </w:p>
        </w:tc>
        <w:tc>
          <w:tcPr>
            <w:tcW w:w="2250" w:type="dxa"/>
          </w:tcPr>
          <w:p w14:paraId="11EA0984" w14:textId="77777777" w:rsidR="00861D30" w:rsidRPr="00FA127D" w:rsidRDefault="002D34B3" w:rsidP="00861D30">
            <w:pPr>
              <w:spacing w:after="0" w:line="240" w:lineRule="auto"/>
              <w:ind w:left="0"/>
              <w:jc w:val="left"/>
              <w:rPr>
                <w:sz w:val="22"/>
                <w:szCs w:val="22"/>
                <w:lang w:eastAsia="es-PR"/>
              </w:rPr>
            </w:pPr>
            <w:sdt>
              <w:sdtPr>
                <w:rPr>
                  <w:sz w:val="22"/>
                  <w:szCs w:val="22"/>
                  <w:lang w:eastAsia="es-PR"/>
                </w:rPr>
                <w:id w:val="395625800"/>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Otorgada totalmente</w:t>
            </w:r>
          </w:p>
          <w:p w14:paraId="5A7BCCDE" w14:textId="77777777" w:rsidR="00861D30" w:rsidRPr="00FA127D" w:rsidRDefault="002D34B3" w:rsidP="00861D30">
            <w:pPr>
              <w:spacing w:after="0" w:line="240" w:lineRule="auto"/>
              <w:ind w:left="0"/>
              <w:jc w:val="left"/>
              <w:rPr>
                <w:sz w:val="22"/>
                <w:szCs w:val="22"/>
                <w:lang w:eastAsia="es-PR"/>
              </w:rPr>
            </w:pPr>
            <w:sdt>
              <w:sdtPr>
                <w:rPr>
                  <w:sz w:val="22"/>
                  <w:szCs w:val="22"/>
                  <w:lang w:eastAsia="es-PR"/>
                </w:rPr>
                <w:id w:val="-1097016786"/>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Otorgada parcialmente $____________</w:t>
            </w:r>
          </w:p>
          <w:p w14:paraId="5A6F382A" w14:textId="77777777" w:rsidR="00861D30" w:rsidRPr="00FA127D" w:rsidRDefault="002D34B3" w:rsidP="00861D30">
            <w:pPr>
              <w:spacing w:after="0" w:line="240" w:lineRule="auto"/>
              <w:ind w:left="0"/>
              <w:jc w:val="left"/>
              <w:rPr>
                <w:b/>
                <w:sz w:val="22"/>
                <w:szCs w:val="22"/>
                <w:lang w:eastAsia="es-PR"/>
              </w:rPr>
            </w:pPr>
            <w:sdt>
              <w:sdtPr>
                <w:rPr>
                  <w:sz w:val="22"/>
                  <w:szCs w:val="22"/>
                  <w:lang w:eastAsia="es-PR"/>
                </w:rPr>
                <w:id w:val="-2100623364"/>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En espera de aprobación</w:t>
            </w:r>
          </w:p>
        </w:tc>
      </w:tr>
      <w:tr w:rsidR="00861D30" w:rsidRPr="00FA127D" w14:paraId="4D594161" w14:textId="77777777" w:rsidTr="00861D30">
        <w:trPr>
          <w:trHeight w:val="261"/>
        </w:trPr>
        <w:tc>
          <w:tcPr>
            <w:tcW w:w="2970" w:type="dxa"/>
          </w:tcPr>
          <w:p w14:paraId="2F13EF69"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685487769"/>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Préstamo</w:t>
            </w:r>
          </w:p>
          <w:p w14:paraId="2AD451E8"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2097587531"/>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Subvención o </w:t>
            </w:r>
            <w:proofErr w:type="spellStart"/>
            <w:r w:rsidR="00861D30" w:rsidRPr="00FA127D">
              <w:rPr>
                <w:i/>
                <w:iCs/>
                <w:sz w:val="22"/>
                <w:szCs w:val="22"/>
                <w:lang w:eastAsia="es-PR"/>
              </w:rPr>
              <w:t>grant</w:t>
            </w:r>
            <w:proofErr w:type="spellEnd"/>
          </w:p>
          <w:p w14:paraId="2E57050D"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1684284784"/>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Compensación de seguro</w:t>
            </w:r>
          </w:p>
        </w:tc>
        <w:tc>
          <w:tcPr>
            <w:tcW w:w="1530" w:type="dxa"/>
          </w:tcPr>
          <w:p w14:paraId="5B69A068" w14:textId="77777777" w:rsidR="00861D30" w:rsidRPr="00FA127D" w:rsidRDefault="00861D30" w:rsidP="00861D30">
            <w:pPr>
              <w:spacing w:after="0" w:line="240" w:lineRule="auto"/>
              <w:rPr>
                <w:sz w:val="22"/>
                <w:szCs w:val="22"/>
                <w:lang w:eastAsia="es-PR"/>
              </w:rPr>
            </w:pPr>
          </w:p>
        </w:tc>
        <w:tc>
          <w:tcPr>
            <w:tcW w:w="1530" w:type="dxa"/>
          </w:tcPr>
          <w:p w14:paraId="7E3BAA11" w14:textId="77777777" w:rsidR="00861D30" w:rsidRPr="00FA127D" w:rsidRDefault="00861D30" w:rsidP="00861D30">
            <w:pPr>
              <w:spacing w:after="0" w:line="240" w:lineRule="auto"/>
              <w:rPr>
                <w:sz w:val="22"/>
                <w:szCs w:val="22"/>
                <w:lang w:eastAsia="es-PR"/>
              </w:rPr>
            </w:pPr>
          </w:p>
        </w:tc>
        <w:tc>
          <w:tcPr>
            <w:tcW w:w="1440" w:type="dxa"/>
          </w:tcPr>
          <w:p w14:paraId="51F84AC8" w14:textId="77777777" w:rsidR="00861D30" w:rsidRPr="00FA127D" w:rsidRDefault="00861D30" w:rsidP="00861D30">
            <w:pPr>
              <w:spacing w:after="0" w:line="240" w:lineRule="auto"/>
              <w:rPr>
                <w:sz w:val="22"/>
                <w:szCs w:val="22"/>
                <w:lang w:eastAsia="es-PR"/>
              </w:rPr>
            </w:pPr>
          </w:p>
        </w:tc>
        <w:tc>
          <w:tcPr>
            <w:tcW w:w="2250" w:type="dxa"/>
          </w:tcPr>
          <w:p w14:paraId="3D59B731" w14:textId="77777777" w:rsidR="00861D30" w:rsidRPr="00FA127D" w:rsidRDefault="002D34B3" w:rsidP="00861D30">
            <w:pPr>
              <w:spacing w:after="0" w:line="240" w:lineRule="auto"/>
              <w:ind w:left="0"/>
              <w:jc w:val="left"/>
              <w:rPr>
                <w:sz w:val="22"/>
                <w:szCs w:val="22"/>
                <w:lang w:eastAsia="es-PR"/>
              </w:rPr>
            </w:pPr>
            <w:sdt>
              <w:sdtPr>
                <w:rPr>
                  <w:sz w:val="22"/>
                  <w:szCs w:val="22"/>
                  <w:lang w:eastAsia="es-PR"/>
                </w:rPr>
                <w:id w:val="1113867946"/>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Otorgada totalmente</w:t>
            </w:r>
          </w:p>
          <w:p w14:paraId="35D5B927" w14:textId="77777777" w:rsidR="00861D30" w:rsidRPr="00FA127D" w:rsidRDefault="002D34B3" w:rsidP="00861D30">
            <w:pPr>
              <w:spacing w:after="0" w:line="240" w:lineRule="auto"/>
              <w:ind w:left="0"/>
              <w:jc w:val="left"/>
              <w:rPr>
                <w:sz w:val="22"/>
                <w:szCs w:val="22"/>
                <w:lang w:eastAsia="es-PR"/>
              </w:rPr>
            </w:pPr>
            <w:sdt>
              <w:sdtPr>
                <w:rPr>
                  <w:sz w:val="22"/>
                  <w:szCs w:val="22"/>
                  <w:lang w:eastAsia="es-PR"/>
                </w:rPr>
                <w:id w:val="1026376971"/>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Otorgada parcialmente $____________</w:t>
            </w:r>
          </w:p>
          <w:p w14:paraId="632CEBA7" w14:textId="77777777" w:rsidR="00861D30" w:rsidRPr="00FA127D" w:rsidRDefault="002D34B3" w:rsidP="00861D30">
            <w:pPr>
              <w:spacing w:after="0" w:line="240" w:lineRule="auto"/>
              <w:ind w:left="0"/>
              <w:rPr>
                <w:b/>
                <w:sz w:val="22"/>
                <w:szCs w:val="22"/>
                <w:lang w:eastAsia="es-PR"/>
              </w:rPr>
            </w:pPr>
            <w:sdt>
              <w:sdtPr>
                <w:rPr>
                  <w:sz w:val="22"/>
                  <w:szCs w:val="22"/>
                  <w:lang w:eastAsia="es-PR"/>
                </w:rPr>
                <w:id w:val="-66197208"/>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En espera de aprobación</w:t>
            </w:r>
          </w:p>
        </w:tc>
      </w:tr>
      <w:tr w:rsidR="00861D30" w:rsidRPr="00FA127D" w14:paraId="5AD9C828" w14:textId="77777777" w:rsidTr="00861D30">
        <w:trPr>
          <w:trHeight w:val="261"/>
        </w:trPr>
        <w:tc>
          <w:tcPr>
            <w:tcW w:w="2970" w:type="dxa"/>
          </w:tcPr>
          <w:p w14:paraId="742E0CAA"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1372195018"/>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Préstamo</w:t>
            </w:r>
          </w:p>
          <w:p w14:paraId="25A8BB36"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2027933977"/>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Subvención o </w:t>
            </w:r>
            <w:proofErr w:type="spellStart"/>
            <w:r w:rsidR="00861D30" w:rsidRPr="00FA127D">
              <w:rPr>
                <w:i/>
                <w:iCs/>
                <w:sz w:val="22"/>
                <w:szCs w:val="22"/>
                <w:lang w:eastAsia="es-PR"/>
              </w:rPr>
              <w:t>grant</w:t>
            </w:r>
            <w:proofErr w:type="spellEnd"/>
          </w:p>
          <w:p w14:paraId="5522DE5B" w14:textId="77777777" w:rsidR="00861D30" w:rsidRPr="00FA127D" w:rsidRDefault="002D34B3" w:rsidP="00861D30">
            <w:pPr>
              <w:spacing w:after="0" w:line="240" w:lineRule="auto"/>
              <w:ind w:left="345" w:hanging="345"/>
              <w:jc w:val="left"/>
              <w:rPr>
                <w:sz w:val="22"/>
                <w:szCs w:val="22"/>
                <w:lang w:eastAsia="es-PR"/>
              </w:rPr>
            </w:pPr>
            <w:sdt>
              <w:sdtPr>
                <w:rPr>
                  <w:sz w:val="22"/>
                  <w:szCs w:val="22"/>
                  <w:lang w:eastAsia="es-PR"/>
                </w:rPr>
                <w:id w:val="-1846241865"/>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Compensación de seguro</w:t>
            </w:r>
          </w:p>
        </w:tc>
        <w:tc>
          <w:tcPr>
            <w:tcW w:w="1530" w:type="dxa"/>
          </w:tcPr>
          <w:p w14:paraId="35B93DCC" w14:textId="77777777" w:rsidR="00861D30" w:rsidRPr="00FA127D" w:rsidRDefault="00861D30" w:rsidP="00861D30">
            <w:pPr>
              <w:spacing w:after="0" w:line="240" w:lineRule="auto"/>
              <w:rPr>
                <w:sz w:val="22"/>
                <w:szCs w:val="22"/>
                <w:lang w:eastAsia="es-PR"/>
              </w:rPr>
            </w:pPr>
          </w:p>
        </w:tc>
        <w:tc>
          <w:tcPr>
            <w:tcW w:w="1530" w:type="dxa"/>
          </w:tcPr>
          <w:p w14:paraId="1E8494CD" w14:textId="77777777" w:rsidR="00861D30" w:rsidRPr="00FA127D" w:rsidRDefault="00861D30" w:rsidP="00861D30">
            <w:pPr>
              <w:spacing w:after="0" w:line="240" w:lineRule="auto"/>
              <w:rPr>
                <w:sz w:val="22"/>
                <w:szCs w:val="22"/>
                <w:lang w:eastAsia="es-PR"/>
              </w:rPr>
            </w:pPr>
          </w:p>
        </w:tc>
        <w:tc>
          <w:tcPr>
            <w:tcW w:w="1440" w:type="dxa"/>
          </w:tcPr>
          <w:p w14:paraId="5F4D4035" w14:textId="77777777" w:rsidR="00861D30" w:rsidRPr="00FA127D" w:rsidRDefault="00861D30" w:rsidP="00861D30">
            <w:pPr>
              <w:spacing w:after="0" w:line="240" w:lineRule="auto"/>
              <w:rPr>
                <w:sz w:val="22"/>
                <w:szCs w:val="22"/>
                <w:lang w:eastAsia="es-PR"/>
              </w:rPr>
            </w:pPr>
          </w:p>
        </w:tc>
        <w:tc>
          <w:tcPr>
            <w:tcW w:w="2250" w:type="dxa"/>
          </w:tcPr>
          <w:p w14:paraId="31A512E3" w14:textId="77777777" w:rsidR="00861D30" w:rsidRPr="00FA127D" w:rsidRDefault="002D34B3" w:rsidP="00861D30">
            <w:pPr>
              <w:spacing w:after="0" w:line="240" w:lineRule="auto"/>
              <w:ind w:left="0"/>
              <w:jc w:val="left"/>
              <w:rPr>
                <w:sz w:val="22"/>
                <w:szCs w:val="22"/>
                <w:lang w:eastAsia="es-PR"/>
              </w:rPr>
            </w:pPr>
            <w:sdt>
              <w:sdtPr>
                <w:rPr>
                  <w:sz w:val="22"/>
                  <w:szCs w:val="22"/>
                  <w:lang w:eastAsia="es-PR"/>
                </w:rPr>
                <w:id w:val="1971703996"/>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Otorgada totalmente</w:t>
            </w:r>
          </w:p>
          <w:p w14:paraId="24D25BF1" w14:textId="77777777" w:rsidR="00861D30" w:rsidRPr="00FA127D" w:rsidRDefault="002D34B3" w:rsidP="00861D30">
            <w:pPr>
              <w:spacing w:after="0" w:line="240" w:lineRule="auto"/>
              <w:ind w:left="0"/>
              <w:jc w:val="left"/>
              <w:rPr>
                <w:sz w:val="22"/>
                <w:szCs w:val="22"/>
                <w:lang w:eastAsia="es-PR"/>
              </w:rPr>
            </w:pPr>
            <w:sdt>
              <w:sdtPr>
                <w:rPr>
                  <w:sz w:val="22"/>
                  <w:szCs w:val="22"/>
                  <w:lang w:eastAsia="es-PR"/>
                </w:rPr>
                <w:id w:val="454911030"/>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Otorgada parcialmente $____________</w:t>
            </w:r>
          </w:p>
          <w:p w14:paraId="351DFF59" w14:textId="77777777" w:rsidR="00861D30" w:rsidRPr="00FA127D" w:rsidRDefault="002D34B3" w:rsidP="00861D30">
            <w:pPr>
              <w:spacing w:after="0" w:line="240" w:lineRule="auto"/>
              <w:ind w:left="0"/>
              <w:rPr>
                <w:b/>
                <w:sz w:val="22"/>
                <w:szCs w:val="22"/>
                <w:lang w:eastAsia="es-PR"/>
              </w:rPr>
            </w:pPr>
            <w:sdt>
              <w:sdtPr>
                <w:rPr>
                  <w:sz w:val="22"/>
                  <w:szCs w:val="22"/>
                  <w:lang w:eastAsia="es-PR"/>
                </w:rPr>
                <w:id w:val="-854113047"/>
                <w14:checkbox>
                  <w14:checked w14:val="0"/>
                  <w14:checkedState w14:val="2612" w14:font="MS Gothic"/>
                  <w14:uncheckedState w14:val="2610" w14:font="MS Gothic"/>
                </w14:checkbox>
              </w:sdtPr>
              <w:sdtContent>
                <w:r w:rsidR="00861D30" w:rsidRPr="00FA127D">
                  <w:rPr>
                    <w:rFonts w:ascii="Segoe UI Symbol" w:eastAsia="MS Gothic" w:hAnsi="Segoe UI Symbol" w:cs="Segoe UI Symbol"/>
                    <w:sz w:val="22"/>
                    <w:szCs w:val="22"/>
                    <w:lang w:eastAsia="es-PR"/>
                  </w:rPr>
                  <w:t>☐</w:t>
                </w:r>
              </w:sdtContent>
            </w:sdt>
            <w:r w:rsidR="00861D30" w:rsidRPr="00FA127D">
              <w:rPr>
                <w:sz w:val="22"/>
                <w:szCs w:val="22"/>
                <w:lang w:eastAsia="es-PR"/>
              </w:rPr>
              <w:t xml:space="preserve"> En espera de aprobación</w:t>
            </w:r>
          </w:p>
        </w:tc>
      </w:tr>
    </w:tbl>
    <w:p w14:paraId="6FE083AA" w14:textId="77777777" w:rsidR="00861D30" w:rsidRPr="00FA127D" w:rsidRDefault="00861D30" w:rsidP="00861D30">
      <w:pPr>
        <w:spacing w:after="0" w:line="240" w:lineRule="auto"/>
        <w:ind w:left="0"/>
        <w:jc w:val="left"/>
        <w:rPr>
          <w:rFonts w:eastAsia="MS Gothic" w:cs="Calibri"/>
          <w:color w:val="000000"/>
        </w:rPr>
      </w:pPr>
      <w:r w:rsidRPr="00FA127D">
        <w:rPr>
          <w:rFonts w:eastAsia="MS Gothic"/>
        </w:rPr>
        <w:br w:type="page"/>
      </w:r>
    </w:p>
    <w:p w14:paraId="1328087F" w14:textId="77777777" w:rsidR="00861D30" w:rsidRPr="00FA127D" w:rsidRDefault="00861D30" w:rsidP="00861D30">
      <w:pPr>
        <w:pStyle w:val="Default"/>
        <w:jc w:val="both"/>
        <w:rPr>
          <w:rFonts w:ascii="Century Gothic" w:eastAsia="MS Gothic" w:hAnsi="Century Gothic"/>
          <w:lang w:val="es-PR"/>
        </w:rPr>
      </w:pPr>
      <w:r w:rsidRPr="00FA127D">
        <w:rPr>
          <w:rFonts w:ascii="Century Gothic" w:eastAsia="MS Gothic" w:hAnsi="Century Gothic"/>
          <w:lang w:val="es-PR"/>
        </w:rPr>
        <w:lastRenderedPageBreak/>
        <w:t>Al firmar esta Certificación e iniciar los encasillados siguientes entiendo y acepto que:</w:t>
      </w:r>
    </w:p>
    <w:p w14:paraId="01DAADCF" w14:textId="77777777" w:rsidR="00861D30" w:rsidRPr="00FA127D" w:rsidRDefault="00861D30" w:rsidP="00861D30">
      <w:pPr>
        <w:pStyle w:val="Default"/>
        <w:jc w:val="both"/>
        <w:rPr>
          <w:rFonts w:ascii="Century Gothic" w:eastAsia="MS Gothic" w:hAnsi="Century Gothic"/>
          <w:lang w:val="es-PR"/>
        </w:rPr>
      </w:pPr>
    </w:p>
    <w:p w14:paraId="3D4A7E1F" w14:textId="77777777" w:rsidR="00861D30" w:rsidRPr="00FA127D" w:rsidRDefault="00861D30" w:rsidP="00E40A02">
      <w:pPr>
        <w:pStyle w:val="ListParagraph"/>
        <w:numPr>
          <w:ilvl w:val="0"/>
          <w:numId w:val="30"/>
        </w:numPr>
        <w:spacing w:line="240" w:lineRule="auto"/>
        <w:ind w:left="720"/>
      </w:pPr>
      <w:r w:rsidRPr="00FA127D">
        <w:t>Estoy proveyendo mi consentimiento para la divulgación de la información recopilada por el Municipio en mi solicitud de asistencia por los daños sufridos y beneficios recibidos debido al COVID-19, a los efectos de realizar los cotejos correspondientes por las agencias locales o federales concernidas, en conformidad con las normas federales que prohíben la duplicidad de beneficios.</w:t>
      </w:r>
    </w:p>
    <w:p w14:paraId="6DD52D46" w14:textId="77777777" w:rsidR="00861D30" w:rsidRPr="00FA127D" w:rsidRDefault="00861D30" w:rsidP="00861D30">
      <w:pPr>
        <w:pStyle w:val="Default"/>
        <w:ind w:left="720"/>
        <w:jc w:val="both"/>
        <w:rPr>
          <w:rFonts w:ascii="Century Gothic" w:eastAsia="MS Gothic" w:hAnsi="Century Gothic"/>
          <w:lang w:val="es-PR"/>
        </w:rPr>
      </w:pPr>
    </w:p>
    <w:p w14:paraId="2636C83F" w14:textId="77777777" w:rsidR="00861D30" w:rsidRPr="00FA127D" w:rsidRDefault="00861D30" w:rsidP="00E40A02">
      <w:pPr>
        <w:pStyle w:val="Default"/>
        <w:numPr>
          <w:ilvl w:val="0"/>
          <w:numId w:val="30"/>
        </w:numPr>
        <w:ind w:left="720"/>
        <w:jc w:val="both"/>
        <w:rPr>
          <w:rFonts w:ascii="Century Gothic" w:eastAsia="MS Gothic" w:hAnsi="Century Gothic"/>
          <w:lang w:val="es-PR"/>
        </w:rPr>
      </w:pPr>
      <w:r w:rsidRPr="00FA127D">
        <w:rPr>
          <w:rFonts w:ascii="Century Gothic" w:eastAsia="MS Mincho" w:hAnsi="Century Gothic" w:cs="Times New Roman"/>
          <w:color w:val="auto"/>
          <w:lang w:val="es-PR"/>
        </w:rPr>
        <w:t>En caso de que surja o se detecte que hubo alguna duplicidad de beneficios, estoy en la obligación de notificar al Municipio y este, a su vez, podrá recobrar total o parcialmente la asistencia ofrecida según las disposiciones estatuarias que rigen los fondos federales de asistencia para recuperación de desastres y emergencias.</w:t>
      </w:r>
      <w:r w:rsidRPr="00FA127D">
        <w:rPr>
          <w:rFonts w:ascii="Century Gothic" w:eastAsia="MS Mincho" w:hAnsi="Century Gothic" w:cs="Times New Roman"/>
          <w:color w:val="auto"/>
          <w:vertAlign w:val="superscript"/>
          <w:lang w:val="es-PR"/>
        </w:rPr>
        <w:footnoteReference w:id="4"/>
      </w:r>
      <w:r w:rsidRPr="00FA127D">
        <w:rPr>
          <w:rFonts w:ascii="Century Gothic" w:eastAsia="MS Gothic" w:hAnsi="Century Gothic"/>
          <w:vertAlign w:val="superscript"/>
          <w:lang w:val="es-PR"/>
        </w:rPr>
        <w:t xml:space="preserve"> </w:t>
      </w:r>
    </w:p>
    <w:p w14:paraId="1EACEF6E" w14:textId="77777777" w:rsidR="00861D30" w:rsidRPr="00FA127D" w:rsidRDefault="00861D30" w:rsidP="00861D30">
      <w:pPr>
        <w:spacing w:line="240" w:lineRule="auto"/>
        <w:rPr>
          <w:lang w:eastAsia="es-PR"/>
        </w:rPr>
      </w:pPr>
    </w:p>
    <w:tbl>
      <w:tblPr>
        <w:tblStyle w:val="TableGrid"/>
        <w:tblW w:w="0" w:type="auto"/>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1"/>
        <w:gridCol w:w="720"/>
        <w:gridCol w:w="3325"/>
      </w:tblGrid>
      <w:tr w:rsidR="00861D30" w:rsidRPr="00FA127D" w14:paraId="41CD2A2F" w14:textId="77777777" w:rsidTr="00861D30">
        <w:trPr>
          <w:trHeight w:val="998"/>
        </w:trPr>
        <w:tc>
          <w:tcPr>
            <w:tcW w:w="5161" w:type="dxa"/>
            <w:tcBorders>
              <w:bottom w:val="single" w:sz="2" w:space="0" w:color="auto"/>
            </w:tcBorders>
          </w:tcPr>
          <w:p w14:paraId="6B6A20EE" w14:textId="77777777" w:rsidR="00861D30" w:rsidRPr="00FA127D" w:rsidRDefault="00861D30" w:rsidP="00861D30">
            <w:pPr>
              <w:spacing w:line="240" w:lineRule="auto"/>
              <w:ind w:left="0"/>
              <w:rPr>
                <w:lang w:eastAsia="es-PR"/>
              </w:rPr>
            </w:pPr>
          </w:p>
        </w:tc>
        <w:tc>
          <w:tcPr>
            <w:tcW w:w="720" w:type="dxa"/>
          </w:tcPr>
          <w:p w14:paraId="617E3FB9" w14:textId="77777777" w:rsidR="00861D30" w:rsidRPr="00FA127D" w:rsidRDefault="00861D30" w:rsidP="00861D30">
            <w:pPr>
              <w:spacing w:line="240" w:lineRule="auto"/>
              <w:ind w:left="0"/>
              <w:rPr>
                <w:lang w:eastAsia="es-PR"/>
              </w:rPr>
            </w:pPr>
          </w:p>
        </w:tc>
        <w:tc>
          <w:tcPr>
            <w:tcW w:w="3325" w:type="dxa"/>
            <w:tcBorders>
              <w:bottom w:val="single" w:sz="2" w:space="0" w:color="auto"/>
            </w:tcBorders>
          </w:tcPr>
          <w:p w14:paraId="435F8063" w14:textId="77777777" w:rsidR="00861D30" w:rsidRPr="00FA127D" w:rsidRDefault="00861D30" w:rsidP="00861D30">
            <w:pPr>
              <w:spacing w:line="240" w:lineRule="auto"/>
              <w:ind w:left="0"/>
              <w:rPr>
                <w:lang w:eastAsia="es-PR"/>
              </w:rPr>
            </w:pPr>
          </w:p>
        </w:tc>
      </w:tr>
      <w:tr w:rsidR="00861D30" w:rsidRPr="00FA127D" w14:paraId="26BADEF2" w14:textId="77777777" w:rsidTr="00861D30">
        <w:tc>
          <w:tcPr>
            <w:tcW w:w="5161" w:type="dxa"/>
            <w:tcBorders>
              <w:top w:val="single" w:sz="2" w:space="0" w:color="auto"/>
            </w:tcBorders>
          </w:tcPr>
          <w:p w14:paraId="76D82D34" w14:textId="77777777" w:rsidR="00861D30" w:rsidRPr="00FA127D" w:rsidRDefault="00861D30" w:rsidP="00861D30">
            <w:pPr>
              <w:spacing w:line="240" w:lineRule="auto"/>
              <w:ind w:left="0"/>
              <w:jc w:val="center"/>
              <w:rPr>
                <w:lang w:eastAsia="es-PR"/>
              </w:rPr>
            </w:pPr>
            <w:r w:rsidRPr="00FA127D">
              <w:rPr>
                <w:lang w:eastAsia="es-PR"/>
              </w:rPr>
              <w:t>Firma</w:t>
            </w:r>
          </w:p>
        </w:tc>
        <w:tc>
          <w:tcPr>
            <w:tcW w:w="720" w:type="dxa"/>
          </w:tcPr>
          <w:p w14:paraId="5E4B25D1" w14:textId="77777777" w:rsidR="00861D30" w:rsidRPr="00FA127D" w:rsidRDefault="00861D30" w:rsidP="00861D30">
            <w:pPr>
              <w:spacing w:line="240" w:lineRule="auto"/>
              <w:ind w:left="0"/>
              <w:jc w:val="center"/>
              <w:rPr>
                <w:lang w:eastAsia="es-PR"/>
              </w:rPr>
            </w:pPr>
          </w:p>
        </w:tc>
        <w:tc>
          <w:tcPr>
            <w:tcW w:w="3325" w:type="dxa"/>
            <w:tcBorders>
              <w:top w:val="single" w:sz="2" w:space="0" w:color="auto"/>
            </w:tcBorders>
          </w:tcPr>
          <w:p w14:paraId="03F69B92" w14:textId="77777777" w:rsidR="00861D30" w:rsidRPr="00FA127D" w:rsidRDefault="00861D30" w:rsidP="00861D30">
            <w:pPr>
              <w:spacing w:line="240" w:lineRule="auto"/>
              <w:ind w:left="0"/>
              <w:jc w:val="center"/>
              <w:rPr>
                <w:lang w:eastAsia="es-PR"/>
              </w:rPr>
            </w:pPr>
            <w:r w:rsidRPr="00FA127D">
              <w:rPr>
                <w:lang w:eastAsia="es-PR"/>
              </w:rPr>
              <w:t>Fecha</w:t>
            </w:r>
          </w:p>
        </w:tc>
      </w:tr>
    </w:tbl>
    <w:p w14:paraId="254B7013" w14:textId="3CE93970" w:rsidR="001604C0" w:rsidRPr="00FA127D" w:rsidRDefault="00BE7C3C" w:rsidP="00F36956">
      <w:pPr>
        <w:spacing w:after="0" w:line="240" w:lineRule="auto"/>
        <w:ind w:left="0"/>
        <w:jc w:val="left"/>
        <w:rPr>
          <w:b/>
          <w:bCs/>
          <w:lang w:eastAsia="es-PR"/>
        </w:rPr>
      </w:pPr>
      <w:r w:rsidRPr="00FA127D">
        <w:rPr>
          <w:b/>
          <w:bCs/>
          <w:sz w:val="32"/>
          <w:szCs w:val="32"/>
          <w:lang w:eastAsia="es-PR"/>
        </w:rPr>
        <w:br w:type="page"/>
      </w:r>
    </w:p>
    <w:p w14:paraId="2D87D9A2" w14:textId="0777887D" w:rsidR="001A4F1A" w:rsidRPr="00FA127D" w:rsidRDefault="00F36956" w:rsidP="00F36956">
      <w:pPr>
        <w:pStyle w:val="Heading3"/>
        <w:spacing w:after="0" w:line="240" w:lineRule="auto"/>
        <w:rPr>
          <w:lang w:val="es-PR"/>
        </w:rPr>
      </w:pPr>
      <w:bookmarkStart w:id="34" w:name="_Toc55565643"/>
      <w:r w:rsidRPr="00FA127D">
        <w:rPr>
          <w:lang w:val="es-PR"/>
        </w:rPr>
        <w:lastRenderedPageBreak/>
        <w:t xml:space="preserve">HOJA DE </w:t>
      </w:r>
      <w:r w:rsidR="001604C0" w:rsidRPr="00FA127D">
        <w:rPr>
          <w:lang w:val="es-PR"/>
        </w:rPr>
        <w:t>CERTIFICACIÓN DE MICROEMPRESA</w:t>
      </w:r>
      <w:r w:rsidRPr="00FA127D">
        <w:rPr>
          <w:lang w:val="es-PR"/>
        </w:rPr>
        <w:t xml:space="preserve"> (FORMULARIO DV-CV-DE-004)</w:t>
      </w:r>
      <w:bookmarkEnd w:id="34"/>
    </w:p>
    <w:p w14:paraId="5653612F" w14:textId="77D02C43" w:rsidR="001604C0" w:rsidRPr="00FA127D" w:rsidRDefault="00F36956" w:rsidP="00F36956">
      <w:pPr>
        <w:spacing w:after="0" w:line="240" w:lineRule="auto"/>
        <w:ind w:left="0"/>
        <w:jc w:val="center"/>
        <w:rPr>
          <w:rFonts w:ascii="Arial Narrow" w:hAnsi="Arial Narrow"/>
          <w:lang w:eastAsia="es-PR"/>
        </w:rPr>
      </w:pPr>
      <w:r w:rsidRPr="00FA127D">
        <w:rPr>
          <w:b/>
          <w:bCs/>
          <w:lang w:eastAsia="es-PR"/>
        </w:rPr>
        <w:t>Programa de Asistencia a Microempresas en Respuesta al COVID-19</w:t>
      </w:r>
    </w:p>
    <w:p w14:paraId="08F6B160" w14:textId="337BCC21" w:rsidR="00F36956" w:rsidRPr="00FA127D" w:rsidRDefault="00F36956" w:rsidP="00F36956">
      <w:pPr>
        <w:spacing w:after="240" w:line="276" w:lineRule="auto"/>
        <w:ind w:left="0"/>
        <w:rPr>
          <w:rFonts w:ascii="Arial Narrow" w:hAnsi="Arial Narrow"/>
          <w:lang w:eastAsia="es-PR"/>
        </w:rPr>
      </w:pPr>
    </w:p>
    <w:p w14:paraId="31906F32" w14:textId="12DC1CC0" w:rsidR="00F36956" w:rsidRPr="00647188" w:rsidRDefault="00F36956" w:rsidP="00F36956">
      <w:pPr>
        <w:spacing w:after="240" w:line="276" w:lineRule="auto"/>
        <w:ind w:left="0"/>
        <w:rPr>
          <w:b/>
          <w:lang w:val="en-US" w:eastAsia="es-PR"/>
        </w:rPr>
      </w:pPr>
      <w:r w:rsidRPr="00647188">
        <w:rPr>
          <w:b/>
          <w:lang w:val="en-US" w:eastAsia="es-PR"/>
        </w:rPr>
        <w:t xml:space="preserve">Municipio de: </w:t>
      </w:r>
      <w:sdt>
        <w:sdtPr>
          <w:rPr>
            <w:b/>
            <w:lang w:eastAsia="es-PR"/>
          </w:rPr>
          <w:id w:val="-299457962"/>
          <w:placeholder>
            <w:docPart w:val="DefaultPlaceholder_-1854013440"/>
          </w:placeholder>
          <w:showingPlcHdr/>
        </w:sdtPr>
        <w:sdtContent>
          <w:r w:rsidRPr="00647188">
            <w:rPr>
              <w:rStyle w:val="PlaceholderText"/>
              <w:u w:val="single"/>
              <w:lang w:val="en-US"/>
            </w:rPr>
            <w:t>Click or tap here to enter text.</w:t>
          </w:r>
        </w:sdtContent>
      </w:sdt>
    </w:p>
    <w:p w14:paraId="4FB4DC4A" w14:textId="52FE9673" w:rsidR="001A4F1A" w:rsidRPr="00FA127D" w:rsidRDefault="001A4F1A" w:rsidP="00F36956">
      <w:pPr>
        <w:spacing w:after="240" w:line="276" w:lineRule="auto"/>
        <w:ind w:left="0"/>
        <w:rPr>
          <w:lang w:eastAsia="es-PR"/>
        </w:rPr>
      </w:pPr>
      <w:r w:rsidRPr="00FA127D">
        <w:rPr>
          <w:b/>
          <w:lang w:eastAsia="es-PR"/>
        </w:rPr>
        <w:t xml:space="preserve">Nombre de la </w:t>
      </w:r>
      <w:r w:rsidR="00FE1C51" w:rsidRPr="00FA127D">
        <w:rPr>
          <w:b/>
          <w:lang w:eastAsia="es-PR"/>
        </w:rPr>
        <w:t>M</w:t>
      </w:r>
      <w:r w:rsidRPr="00FA127D">
        <w:rPr>
          <w:b/>
          <w:lang w:eastAsia="es-PR"/>
        </w:rPr>
        <w:t>icroempresa</w:t>
      </w:r>
      <w:r w:rsidR="00F36956" w:rsidRPr="00FA127D">
        <w:rPr>
          <w:lang w:eastAsia="es-PR"/>
        </w:rPr>
        <w:t xml:space="preserve">: </w:t>
      </w:r>
      <w:sdt>
        <w:sdtPr>
          <w:rPr>
            <w:b/>
            <w:lang w:eastAsia="es-PR"/>
          </w:rPr>
          <w:id w:val="660586438"/>
          <w:placeholder>
            <w:docPart w:val="F4A585C62B8544F695C1E05AC1DB5C45"/>
          </w:placeholder>
          <w:showingPlcHdr/>
        </w:sdtPr>
        <w:sdtContent>
          <w:r w:rsidR="00F36956" w:rsidRPr="00FA127D">
            <w:rPr>
              <w:rStyle w:val="PlaceholderText"/>
              <w:u w:val="single"/>
            </w:rPr>
            <w:t>Click or tap here to enter text.</w:t>
          </w:r>
        </w:sdtContent>
      </w:sdt>
    </w:p>
    <w:p w14:paraId="411DE8E9" w14:textId="6CF4F03B" w:rsidR="001A4F1A" w:rsidRPr="00FA127D" w:rsidRDefault="00FE1C51" w:rsidP="00F36956">
      <w:pPr>
        <w:spacing w:line="240" w:lineRule="auto"/>
        <w:ind w:left="0"/>
        <w:rPr>
          <w:b/>
          <w:lang w:eastAsia="es-PR"/>
        </w:rPr>
      </w:pPr>
      <w:r w:rsidRPr="00FA127D">
        <w:rPr>
          <w:b/>
          <w:lang w:eastAsia="es-PR"/>
        </w:rPr>
        <w:t>Listado de empleados a</w:t>
      </w:r>
      <w:r w:rsidR="001A4F1A" w:rsidRPr="00FA127D">
        <w:rPr>
          <w:b/>
          <w:lang w:eastAsia="es-PR"/>
        </w:rPr>
        <w:t>ctuales</w:t>
      </w:r>
      <w:r w:rsidR="00F36956" w:rsidRPr="00FA127D">
        <w:rPr>
          <w:b/>
          <w:lang w:eastAsia="es-PR"/>
        </w:rPr>
        <w:t>, incluyendo el(la) dueño(a):</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2790"/>
        <w:gridCol w:w="1980"/>
        <w:gridCol w:w="1800"/>
      </w:tblGrid>
      <w:tr w:rsidR="00F36956" w:rsidRPr="00FA127D" w14:paraId="522C365A" w14:textId="77777777" w:rsidTr="00F36956">
        <w:trPr>
          <w:trHeight w:val="600"/>
        </w:trPr>
        <w:tc>
          <w:tcPr>
            <w:tcW w:w="2970" w:type="dxa"/>
            <w:shd w:val="clear" w:color="auto" w:fill="D9D9D9" w:themeFill="background1" w:themeFillShade="D9"/>
            <w:noWrap/>
            <w:vAlign w:val="center"/>
            <w:hideMark/>
          </w:tcPr>
          <w:p w14:paraId="337D1B52" w14:textId="77777777" w:rsidR="00F36956" w:rsidRPr="00524436" w:rsidRDefault="00F36956" w:rsidP="00F36956">
            <w:pPr>
              <w:spacing w:line="240" w:lineRule="auto"/>
              <w:ind w:left="75" w:right="75"/>
              <w:jc w:val="center"/>
              <w:rPr>
                <w:b/>
                <w:sz w:val="22"/>
                <w:lang w:eastAsia="es-PR"/>
              </w:rPr>
            </w:pPr>
            <w:r w:rsidRPr="00524436">
              <w:rPr>
                <w:b/>
                <w:sz w:val="22"/>
                <w:lang w:eastAsia="es-PR"/>
              </w:rPr>
              <w:t>Nombre</w:t>
            </w:r>
          </w:p>
        </w:tc>
        <w:tc>
          <w:tcPr>
            <w:tcW w:w="2790" w:type="dxa"/>
            <w:shd w:val="clear" w:color="auto" w:fill="D9D9D9" w:themeFill="background1" w:themeFillShade="D9"/>
            <w:noWrap/>
            <w:vAlign w:val="center"/>
            <w:hideMark/>
          </w:tcPr>
          <w:p w14:paraId="1C34CC96" w14:textId="58989C9C" w:rsidR="00F36956" w:rsidRPr="00524436" w:rsidRDefault="00F36956" w:rsidP="00F36956">
            <w:pPr>
              <w:spacing w:line="240" w:lineRule="auto"/>
              <w:ind w:left="76" w:right="75"/>
              <w:jc w:val="center"/>
              <w:rPr>
                <w:b/>
                <w:sz w:val="22"/>
                <w:lang w:eastAsia="es-PR"/>
              </w:rPr>
            </w:pPr>
            <w:r w:rsidRPr="00524436">
              <w:rPr>
                <w:b/>
                <w:sz w:val="22"/>
                <w:lang w:eastAsia="es-PR"/>
              </w:rPr>
              <w:t>Puesto y número de horas que trabaja a la semana</w:t>
            </w:r>
          </w:p>
        </w:tc>
        <w:tc>
          <w:tcPr>
            <w:tcW w:w="1980" w:type="dxa"/>
            <w:shd w:val="clear" w:color="auto" w:fill="D9D9D9" w:themeFill="background1" w:themeFillShade="D9"/>
            <w:vAlign w:val="center"/>
            <w:hideMark/>
          </w:tcPr>
          <w:p w14:paraId="0757F6FF" w14:textId="77777777" w:rsidR="00F36956" w:rsidRPr="00524436" w:rsidRDefault="00F36956" w:rsidP="00F36956">
            <w:pPr>
              <w:spacing w:line="240" w:lineRule="auto"/>
              <w:ind w:left="76" w:right="75"/>
              <w:jc w:val="center"/>
              <w:rPr>
                <w:b/>
                <w:sz w:val="22"/>
                <w:lang w:eastAsia="es-PR"/>
              </w:rPr>
            </w:pPr>
            <w:r w:rsidRPr="00524436">
              <w:rPr>
                <w:b/>
                <w:sz w:val="22"/>
                <w:lang w:eastAsia="es-PR"/>
              </w:rPr>
              <w:t>Fecha de Contratación</w:t>
            </w:r>
          </w:p>
        </w:tc>
        <w:tc>
          <w:tcPr>
            <w:tcW w:w="1800" w:type="dxa"/>
            <w:shd w:val="clear" w:color="auto" w:fill="D9D9D9" w:themeFill="background1" w:themeFillShade="D9"/>
            <w:vAlign w:val="center"/>
            <w:hideMark/>
          </w:tcPr>
          <w:p w14:paraId="4BA69EF0" w14:textId="77777777" w:rsidR="00F36956" w:rsidRPr="00524436" w:rsidRDefault="00F36956" w:rsidP="00F36956">
            <w:pPr>
              <w:spacing w:line="240" w:lineRule="auto"/>
              <w:ind w:left="76" w:right="76"/>
              <w:jc w:val="center"/>
              <w:rPr>
                <w:b/>
                <w:sz w:val="22"/>
                <w:lang w:eastAsia="es-PR"/>
              </w:rPr>
            </w:pPr>
            <w:r w:rsidRPr="00524436">
              <w:rPr>
                <w:b/>
                <w:sz w:val="22"/>
                <w:lang w:eastAsia="es-PR"/>
              </w:rPr>
              <w:t>Número de Teléfono</w:t>
            </w:r>
          </w:p>
        </w:tc>
      </w:tr>
      <w:tr w:rsidR="00F36956" w:rsidRPr="00FA127D" w14:paraId="097233BA" w14:textId="77777777" w:rsidTr="00F36956">
        <w:trPr>
          <w:trHeight w:val="465"/>
        </w:trPr>
        <w:tc>
          <w:tcPr>
            <w:tcW w:w="2970" w:type="dxa"/>
            <w:shd w:val="clear" w:color="auto" w:fill="auto"/>
            <w:noWrap/>
            <w:vAlign w:val="bottom"/>
            <w:hideMark/>
          </w:tcPr>
          <w:p w14:paraId="052DFA62" w14:textId="77777777" w:rsidR="00F36956" w:rsidRPr="00FA127D" w:rsidRDefault="00F36956" w:rsidP="00F36956">
            <w:pPr>
              <w:spacing w:line="240" w:lineRule="auto"/>
              <w:ind w:left="75" w:right="75"/>
              <w:rPr>
                <w:lang w:eastAsia="es-PR"/>
              </w:rPr>
            </w:pPr>
            <w:r w:rsidRPr="00FA127D">
              <w:rPr>
                <w:lang w:eastAsia="es-PR"/>
              </w:rPr>
              <w:t> </w:t>
            </w:r>
          </w:p>
        </w:tc>
        <w:tc>
          <w:tcPr>
            <w:tcW w:w="2790" w:type="dxa"/>
            <w:shd w:val="clear" w:color="auto" w:fill="auto"/>
            <w:noWrap/>
            <w:vAlign w:val="bottom"/>
            <w:hideMark/>
          </w:tcPr>
          <w:p w14:paraId="0D1DF4EA" w14:textId="77777777" w:rsidR="00F36956" w:rsidRPr="00FA127D" w:rsidRDefault="00F36956" w:rsidP="00F36956">
            <w:pPr>
              <w:spacing w:line="240" w:lineRule="auto"/>
              <w:ind w:left="76" w:right="75"/>
              <w:rPr>
                <w:lang w:eastAsia="es-PR"/>
              </w:rPr>
            </w:pPr>
            <w:r w:rsidRPr="00FA127D">
              <w:rPr>
                <w:lang w:eastAsia="es-PR"/>
              </w:rPr>
              <w:t> </w:t>
            </w:r>
          </w:p>
        </w:tc>
        <w:tc>
          <w:tcPr>
            <w:tcW w:w="1980" w:type="dxa"/>
            <w:shd w:val="clear" w:color="auto" w:fill="auto"/>
            <w:noWrap/>
            <w:vAlign w:val="bottom"/>
            <w:hideMark/>
          </w:tcPr>
          <w:p w14:paraId="0ADDB055" w14:textId="77777777" w:rsidR="00F36956" w:rsidRPr="00FA127D" w:rsidRDefault="00F36956" w:rsidP="00F36956">
            <w:pPr>
              <w:spacing w:line="240" w:lineRule="auto"/>
              <w:ind w:left="76" w:right="75"/>
              <w:rPr>
                <w:lang w:eastAsia="es-PR"/>
              </w:rPr>
            </w:pPr>
            <w:r w:rsidRPr="00FA127D">
              <w:rPr>
                <w:lang w:eastAsia="es-PR"/>
              </w:rPr>
              <w:t> </w:t>
            </w:r>
          </w:p>
        </w:tc>
        <w:tc>
          <w:tcPr>
            <w:tcW w:w="1800" w:type="dxa"/>
            <w:shd w:val="clear" w:color="auto" w:fill="auto"/>
            <w:noWrap/>
            <w:vAlign w:val="bottom"/>
            <w:hideMark/>
          </w:tcPr>
          <w:p w14:paraId="3B7EC5AC" w14:textId="77777777" w:rsidR="00F36956" w:rsidRPr="00FA127D" w:rsidRDefault="00F36956" w:rsidP="00F36956">
            <w:pPr>
              <w:spacing w:line="240" w:lineRule="auto"/>
              <w:ind w:left="76" w:right="76"/>
              <w:rPr>
                <w:lang w:eastAsia="es-PR"/>
              </w:rPr>
            </w:pPr>
            <w:r w:rsidRPr="00FA127D">
              <w:rPr>
                <w:lang w:eastAsia="es-PR"/>
              </w:rPr>
              <w:t> </w:t>
            </w:r>
          </w:p>
        </w:tc>
      </w:tr>
      <w:tr w:rsidR="00F36956" w:rsidRPr="00FA127D" w14:paraId="3F57CE10" w14:textId="77777777" w:rsidTr="00F36956">
        <w:trPr>
          <w:trHeight w:val="465"/>
        </w:trPr>
        <w:tc>
          <w:tcPr>
            <w:tcW w:w="2970" w:type="dxa"/>
            <w:shd w:val="clear" w:color="auto" w:fill="auto"/>
            <w:noWrap/>
            <w:vAlign w:val="bottom"/>
            <w:hideMark/>
          </w:tcPr>
          <w:p w14:paraId="7D370AAF" w14:textId="77777777" w:rsidR="00F36956" w:rsidRPr="00FA127D" w:rsidRDefault="00F36956" w:rsidP="00F36956">
            <w:pPr>
              <w:spacing w:line="240" w:lineRule="auto"/>
              <w:ind w:left="75" w:right="75"/>
              <w:rPr>
                <w:lang w:eastAsia="es-PR"/>
              </w:rPr>
            </w:pPr>
            <w:r w:rsidRPr="00FA127D">
              <w:rPr>
                <w:lang w:eastAsia="es-PR"/>
              </w:rPr>
              <w:t> </w:t>
            </w:r>
          </w:p>
        </w:tc>
        <w:tc>
          <w:tcPr>
            <w:tcW w:w="2790" w:type="dxa"/>
            <w:shd w:val="clear" w:color="auto" w:fill="auto"/>
            <w:noWrap/>
            <w:vAlign w:val="bottom"/>
            <w:hideMark/>
          </w:tcPr>
          <w:p w14:paraId="30E410C9" w14:textId="77777777" w:rsidR="00F36956" w:rsidRPr="00FA127D" w:rsidRDefault="00F36956" w:rsidP="00F36956">
            <w:pPr>
              <w:spacing w:line="240" w:lineRule="auto"/>
              <w:ind w:left="76" w:right="75"/>
              <w:rPr>
                <w:lang w:eastAsia="es-PR"/>
              </w:rPr>
            </w:pPr>
            <w:r w:rsidRPr="00FA127D">
              <w:rPr>
                <w:lang w:eastAsia="es-PR"/>
              </w:rPr>
              <w:t> </w:t>
            </w:r>
          </w:p>
        </w:tc>
        <w:tc>
          <w:tcPr>
            <w:tcW w:w="1980" w:type="dxa"/>
            <w:shd w:val="clear" w:color="auto" w:fill="auto"/>
            <w:noWrap/>
            <w:vAlign w:val="bottom"/>
            <w:hideMark/>
          </w:tcPr>
          <w:p w14:paraId="0CC559BF" w14:textId="77777777" w:rsidR="00F36956" w:rsidRPr="00FA127D" w:rsidRDefault="00F36956" w:rsidP="00F36956">
            <w:pPr>
              <w:spacing w:line="240" w:lineRule="auto"/>
              <w:ind w:left="76" w:right="75"/>
              <w:rPr>
                <w:lang w:eastAsia="es-PR"/>
              </w:rPr>
            </w:pPr>
            <w:r w:rsidRPr="00FA127D">
              <w:rPr>
                <w:lang w:eastAsia="es-PR"/>
              </w:rPr>
              <w:t> </w:t>
            </w:r>
          </w:p>
        </w:tc>
        <w:tc>
          <w:tcPr>
            <w:tcW w:w="1800" w:type="dxa"/>
            <w:shd w:val="clear" w:color="auto" w:fill="auto"/>
            <w:noWrap/>
            <w:vAlign w:val="bottom"/>
            <w:hideMark/>
          </w:tcPr>
          <w:p w14:paraId="3A9D4B20" w14:textId="77777777" w:rsidR="00F36956" w:rsidRPr="00FA127D" w:rsidRDefault="00F36956" w:rsidP="00F36956">
            <w:pPr>
              <w:spacing w:line="240" w:lineRule="auto"/>
              <w:ind w:left="76" w:right="76"/>
              <w:rPr>
                <w:lang w:eastAsia="es-PR"/>
              </w:rPr>
            </w:pPr>
            <w:r w:rsidRPr="00FA127D">
              <w:rPr>
                <w:lang w:eastAsia="es-PR"/>
              </w:rPr>
              <w:t> </w:t>
            </w:r>
          </w:p>
        </w:tc>
      </w:tr>
      <w:tr w:rsidR="00F36956" w:rsidRPr="00FA127D" w14:paraId="55982D07" w14:textId="77777777" w:rsidTr="00F36956">
        <w:trPr>
          <w:trHeight w:val="465"/>
        </w:trPr>
        <w:tc>
          <w:tcPr>
            <w:tcW w:w="2970" w:type="dxa"/>
            <w:shd w:val="clear" w:color="auto" w:fill="auto"/>
            <w:noWrap/>
            <w:vAlign w:val="bottom"/>
            <w:hideMark/>
          </w:tcPr>
          <w:p w14:paraId="26890193" w14:textId="77777777" w:rsidR="00F36956" w:rsidRPr="00FA127D" w:rsidRDefault="00F36956" w:rsidP="00F36956">
            <w:pPr>
              <w:spacing w:line="240" w:lineRule="auto"/>
              <w:ind w:left="75" w:right="75"/>
              <w:rPr>
                <w:lang w:eastAsia="es-PR"/>
              </w:rPr>
            </w:pPr>
            <w:r w:rsidRPr="00FA127D">
              <w:rPr>
                <w:lang w:eastAsia="es-PR"/>
              </w:rPr>
              <w:t> </w:t>
            </w:r>
          </w:p>
        </w:tc>
        <w:tc>
          <w:tcPr>
            <w:tcW w:w="2790" w:type="dxa"/>
            <w:shd w:val="clear" w:color="auto" w:fill="auto"/>
            <w:noWrap/>
            <w:vAlign w:val="bottom"/>
            <w:hideMark/>
          </w:tcPr>
          <w:p w14:paraId="4554FD4C" w14:textId="77777777" w:rsidR="00F36956" w:rsidRPr="00FA127D" w:rsidRDefault="00F36956" w:rsidP="00F36956">
            <w:pPr>
              <w:spacing w:line="240" w:lineRule="auto"/>
              <w:ind w:left="76" w:right="75"/>
              <w:rPr>
                <w:lang w:eastAsia="es-PR"/>
              </w:rPr>
            </w:pPr>
            <w:r w:rsidRPr="00FA127D">
              <w:rPr>
                <w:lang w:eastAsia="es-PR"/>
              </w:rPr>
              <w:t> </w:t>
            </w:r>
          </w:p>
        </w:tc>
        <w:tc>
          <w:tcPr>
            <w:tcW w:w="1980" w:type="dxa"/>
            <w:shd w:val="clear" w:color="auto" w:fill="auto"/>
            <w:noWrap/>
            <w:vAlign w:val="bottom"/>
            <w:hideMark/>
          </w:tcPr>
          <w:p w14:paraId="7DF69604" w14:textId="77777777" w:rsidR="00F36956" w:rsidRPr="00FA127D" w:rsidRDefault="00F36956" w:rsidP="00F36956">
            <w:pPr>
              <w:spacing w:line="240" w:lineRule="auto"/>
              <w:ind w:left="76" w:right="75"/>
              <w:rPr>
                <w:lang w:eastAsia="es-PR"/>
              </w:rPr>
            </w:pPr>
            <w:r w:rsidRPr="00FA127D">
              <w:rPr>
                <w:lang w:eastAsia="es-PR"/>
              </w:rPr>
              <w:t> </w:t>
            </w:r>
          </w:p>
        </w:tc>
        <w:tc>
          <w:tcPr>
            <w:tcW w:w="1800" w:type="dxa"/>
            <w:shd w:val="clear" w:color="auto" w:fill="auto"/>
            <w:noWrap/>
            <w:vAlign w:val="bottom"/>
            <w:hideMark/>
          </w:tcPr>
          <w:p w14:paraId="4E23FC70" w14:textId="77777777" w:rsidR="00F36956" w:rsidRPr="00FA127D" w:rsidRDefault="00F36956" w:rsidP="00F36956">
            <w:pPr>
              <w:spacing w:line="240" w:lineRule="auto"/>
              <w:ind w:left="76" w:right="76"/>
              <w:rPr>
                <w:lang w:eastAsia="es-PR"/>
              </w:rPr>
            </w:pPr>
            <w:r w:rsidRPr="00FA127D">
              <w:rPr>
                <w:lang w:eastAsia="es-PR"/>
              </w:rPr>
              <w:t> </w:t>
            </w:r>
          </w:p>
        </w:tc>
      </w:tr>
      <w:tr w:rsidR="00F36956" w:rsidRPr="00FA127D" w14:paraId="253BCF27" w14:textId="77777777" w:rsidTr="00F36956">
        <w:trPr>
          <w:trHeight w:val="465"/>
        </w:trPr>
        <w:tc>
          <w:tcPr>
            <w:tcW w:w="2970" w:type="dxa"/>
            <w:shd w:val="clear" w:color="auto" w:fill="auto"/>
            <w:noWrap/>
            <w:vAlign w:val="bottom"/>
            <w:hideMark/>
          </w:tcPr>
          <w:p w14:paraId="4A04454D" w14:textId="77777777" w:rsidR="00F36956" w:rsidRPr="00FA127D" w:rsidRDefault="00F36956" w:rsidP="00F36956">
            <w:pPr>
              <w:spacing w:line="240" w:lineRule="auto"/>
              <w:ind w:left="75" w:right="75"/>
              <w:rPr>
                <w:lang w:eastAsia="es-PR"/>
              </w:rPr>
            </w:pPr>
            <w:r w:rsidRPr="00FA127D">
              <w:rPr>
                <w:lang w:eastAsia="es-PR"/>
              </w:rPr>
              <w:t> </w:t>
            </w:r>
          </w:p>
        </w:tc>
        <w:tc>
          <w:tcPr>
            <w:tcW w:w="2790" w:type="dxa"/>
            <w:shd w:val="clear" w:color="auto" w:fill="auto"/>
            <w:noWrap/>
            <w:vAlign w:val="bottom"/>
            <w:hideMark/>
          </w:tcPr>
          <w:p w14:paraId="51CE582E" w14:textId="77777777" w:rsidR="00F36956" w:rsidRPr="00FA127D" w:rsidRDefault="00F36956" w:rsidP="00F36956">
            <w:pPr>
              <w:spacing w:line="240" w:lineRule="auto"/>
              <w:ind w:left="76" w:right="75"/>
              <w:rPr>
                <w:lang w:eastAsia="es-PR"/>
              </w:rPr>
            </w:pPr>
            <w:r w:rsidRPr="00FA127D">
              <w:rPr>
                <w:lang w:eastAsia="es-PR"/>
              </w:rPr>
              <w:t> </w:t>
            </w:r>
          </w:p>
        </w:tc>
        <w:tc>
          <w:tcPr>
            <w:tcW w:w="1980" w:type="dxa"/>
            <w:shd w:val="clear" w:color="auto" w:fill="auto"/>
            <w:noWrap/>
            <w:vAlign w:val="bottom"/>
            <w:hideMark/>
          </w:tcPr>
          <w:p w14:paraId="1C2EF1DC" w14:textId="77777777" w:rsidR="00F36956" w:rsidRPr="00FA127D" w:rsidRDefault="00F36956" w:rsidP="00F36956">
            <w:pPr>
              <w:spacing w:line="240" w:lineRule="auto"/>
              <w:ind w:left="76" w:right="75"/>
              <w:rPr>
                <w:lang w:eastAsia="es-PR"/>
              </w:rPr>
            </w:pPr>
            <w:r w:rsidRPr="00FA127D">
              <w:rPr>
                <w:lang w:eastAsia="es-PR"/>
              </w:rPr>
              <w:t> </w:t>
            </w:r>
          </w:p>
        </w:tc>
        <w:tc>
          <w:tcPr>
            <w:tcW w:w="1800" w:type="dxa"/>
            <w:shd w:val="clear" w:color="auto" w:fill="auto"/>
            <w:noWrap/>
            <w:vAlign w:val="bottom"/>
            <w:hideMark/>
          </w:tcPr>
          <w:p w14:paraId="5B13E4C2" w14:textId="77777777" w:rsidR="00F36956" w:rsidRPr="00FA127D" w:rsidRDefault="00F36956" w:rsidP="00F36956">
            <w:pPr>
              <w:spacing w:line="240" w:lineRule="auto"/>
              <w:ind w:left="76" w:right="76"/>
              <w:rPr>
                <w:lang w:eastAsia="es-PR"/>
              </w:rPr>
            </w:pPr>
            <w:r w:rsidRPr="00FA127D">
              <w:rPr>
                <w:lang w:eastAsia="es-PR"/>
              </w:rPr>
              <w:t> </w:t>
            </w:r>
          </w:p>
        </w:tc>
      </w:tr>
      <w:tr w:rsidR="00F36956" w:rsidRPr="00FA127D" w14:paraId="5F80C12B" w14:textId="77777777" w:rsidTr="00F36956">
        <w:trPr>
          <w:trHeight w:val="465"/>
        </w:trPr>
        <w:tc>
          <w:tcPr>
            <w:tcW w:w="2970" w:type="dxa"/>
            <w:shd w:val="clear" w:color="auto" w:fill="auto"/>
            <w:noWrap/>
            <w:vAlign w:val="bottom"/>
            <w:hideMark/>
          </w:tcPr>
          <w:p w14:paraId="0286DB7F" w14:textId="77777777" w:rsidR="00F36956" w:rsidRPr="00FA127D" w:rsidRDefault="00F36956" w:rsidP="00F36956">
            <w:pPr>
              <w:spacing w:line="240" w:lineRule="auto"/>
              <w:ind w:left="75" w:right="75"/>
              <w:rPr>
                <w:lang w:eastAsia="es-PR"/>
              </w:rPr>
            </w:pPr>
            <w:r w:rsidRPr="00FA127D">
              <w:rPr>
                <w:lang w:eastAsia="es-PR"/>
              </w:rPr>
              <w:t> </w:t>
            </w:r>
          </w:p>
        </w:tc>
        <w:tc>
          <w:tcPr>
            <w:tcW w:w="2790" w:type="dxa"/>
            <w:shd w:val="clear" w:color="auto" w:fill="auto"/>
            <w:noWrap/>
            <w:vAlign w:val="bottom"/>
            <w:hideMark/>
          </w:tcPr>
          <w:p w14:paraId="1A604D56" w14:textId="77777777" w:rsidR="00F36956" w:rsidRPr="00FA127D" w:rsidRDefault="00F36956" w:rsidP="00F36956">
            <w:pPr>
              <w:spacing w:line="240" w:lineRule="auto"/>
              <w:ind w:left="76" w:right="75"/>
              <w:rPr>
                <w:lang w:eastAsia="es-PR"/>
              </w:rPr>
            </w:pPr>
            <w:r w:rsidRPr="00FA127D">
              <w:rPr>
                <w:lang w:eastAsia="es-PR"/>
              </w:rPr>
              <w:t> </w:t>
            </w:r>
          </w:p>
        </w:tc>
        <w:tc>
          <w:tcPr>
            <w:tcW w:w="1980" w:type="dxa"/>
            <w:shd w:val="clear" w:color="auto" w:fill="auto"/>
            <w:noWrap/>
            <w:vAlign w:val="bottom"/>
            <w:hideMark/>
          </w:tcPr>
          <w:p w14:paraId="018057CB" w14:textId="77777777" w:rsidR="00F36956" w:rsidRPr="00FA127D" w:rsidRDefault="00F36956" w:rsidP="00F36956">
            <w:pPr>
              <w:spacing w:line="240" w:lineRule="auto"/>
              <w:ind w:left="76" w:right="75"/>
              <w:rPr>
                <w:lang w:eastAsia="es-PR"/>
              </w:rPr>
            </w:pPr>
            <w:r w:rsidRPr="00FA127D">
              <w:rPr>
                <w:lang w:eastAsia="es-PR"/>
              </w:rPr>
              <w:t> </w:t>
            </w:r>
          </w:p>
        </w:tc>
        <w:tc>
          <w:tcPr>
            <w:tcW w:w="1800" w:type="dxa"/>
            <w:shd w:val="clear" w:color="auto" w:fill="auto"/>
            <w:noWrap/>
            <w:vAlign w:val="bottom"/>
            <w:hideMark/>
          </w:tcPr>
          <w:p w14:paraId="39B49339" w14:textId="77777777" w:rsidR="00F36956" w:rsidRPr="00FA127D" w:rsidRDefault="00F36956" w:rsidP="00F36956">
            <w:pPr>
              <w:spacing w:line="240" w:lineRule="auto"/>
              <w:ind w:left="76" w:right="76"/>
              <w:rPr>
                <w:lang w:eastAsia="es-PR"/>
              </w:rPr>
            </w:pPr>
            <w:r w:rsidRPr="00FA127D">
              <w:rPr>
                <w:lang w:eastAsia="es-PR"/>
              </w:rPr>
              <w:t> </w:t>
            </w:r>
          </w:p>
        </w:tc>
      </w:tr>
    </w:tbl>
    <w:p w14:paraId="697F6D7A" w14:textId="77777777" w:rsidR="001A4F1A" w:rsidRPr="00FA127D" w:rsidRDefault="001A4F1A" w:rsidP="00FE1C51">
      <w:pPr>
        <w:spacing w:line="240" w:lineRule="auto"/>
        <w:ind w:left="0"/>
        <w:rPr>
          <w:lang w:eastAsia="es-PR"/>
        </w:rPr>
      </w:pPr>
    </w:p>
    <w:p w14:paraId="5897DFDF" w14:textId="77777777" w:rsidR="001A4F1A" w:rsidRPr="00FA127D" w:rsidRDefault="001A4F1A" w:rsidP="00FE1C51">
      <w:pPr>
        <w:spacing w:line="240" w:lineRule="auto"/>
        <w:ind w:left="0"/>
        <w:rPr>
          <w:b/>
          <w:lang w:eastAsia="es-PR"/>
        </w:rPr>
      </w:pPr>
      <w:r w:rsidRPr="00FA127D">
        <w:rPr>
          <w:b/>
          <w:lang w:eastAsia="es-PR"/>
        </w:rPr>
        <w:t>(Registros de empleados actuales, que documenten la información anterior, puede ser aceptado como sustitutos del listado de empleados).</w:t>
      </w:r>
    </w:p>
    <w:p w14:paraId="55746632" w14:textId="77777777" w:rsidR="001A4F1A" w:rsidRPr="00FA127D" w:rsidRDefault="001A4F1A" w:rsidP="00FE1C51">
      <w:pPr>
        <w:spacing w:line="240" w:lineRule="auto"/>
        <w:ind w:left="0"/>
        <w:rPr>
          <w:lang w:eastAsia="es-PR"/>
        </w:rPr>
      </w:pPr>
    </w:p>
    <w:p w14:paraId="4C40EE92" w14:textId="6C911455" w:rsidR="003F05EB" w:rsidRPr="00FA127D" w:rsidRDefault="00FE1C51" w:rsidP="00FE1C51">
      <w:pPr>
        <w:spacing w:line="240" w:lineRule="auto"/>
        <w:ind w:left="0"/>
        <w:jc w:val="center"/>
        <w:rPr>
          <w:lang w:eastAsia="es-PR"/>
        </w:rPr>
      </w:pPr>
      <w:r w:rsidRPr="00FA127D">
        <w:rPr>
          <w:b/>
          <w:lang w:eastAsia="es-PR"/>
        </w:rPr>
        <w:t>Certificación</w:t>
      </w:r>
    </w:p>
    <w:p w14:paraId="1818EB7D" w14:textId="77777777" w:rsidR="00FE1C51" w:rsidRPr="00FA127D" w:rsidRDefault="00FE1C51" w:rsidP="00FE1C51">
      <w:pPr>
        <w:spacing w:line="240" w:lineRule="auto"/>
        <w:ind w:left="0"/>
        <w:rPr>
          <w:lang w:eastAsia="es-PR"/>
        </w:rPr>
      </w:pPr>
    </w:p>
    <w:p w14:paraId="720D3299" w14:textId="0DC20904" w:rsidR="003F05EB" w:rsidRPr="00FA127D" w:rsidRDefault="003F05EB" w:rsidP="00FE1C51">
      <w:pPr>
        <w:ind w:left="0"/>
        <w:rPr>
          <w:lang w:eastAsia="es-PR"/>
        </w:rPr>
      </w:pPr>
      <w:r w:rsidRPr="00FA127D">
        <w:rPr>
          <w:lang w:eastAsia="es-PR"/>
        </w:rPr>
        <w:t>Yo______________________________</w:t>
      </w:r>
      <w:r w:rsidR="00FE1C51" w:rsidRPr="00FA127D">
        <w:rPr>
          <w:lang w:eastAsia="es-PR"/>
        </w:rPr>
        <w:t>,</w:t>
      </w:r>
      <w:r w:rsidRPr="00FA127D">
        <w:rPr>
          <w:lang w:eastAsia="es-PR"/>
        </w:rPr>
        <w:t xml:space="preserve"> certifico que la información antes provista es una divulgación completa y precisa. Entiendo que cometer perjurio para obtener ayuda es un acto fraudulento por el que puedo ser procesado legalmen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810"/>
        <w:gridCol w:w="4279"/>
      </w:tblGrid>
      <w:tr w:rsidR="00FE1C51" w:rsidRPr="00FA127D" w14:paraId="22CE7DE3" w14:textId="77777777" w:rsidTr="00FE1C51">
        <w:trPr>
          <w:trHeight w:val="783"/>
        </w:trPr>
        <w:tc>
          <w:tcPr>
            <w:tcW w:w="4405" w:type="dxa"/>
            <w:tcBorders>
              <w:bottom w:val="single" w:sz="4" w:space="0" w:color="auto"/>
            </w:tcBorders>
          </w:tcPr>
          <w:p w14:paraId="0D62B580" w14:textId="77777777" w:rsidR="00FE1C51" w:rsidRPr="00FA127D" w:rsidRDefault="00FE1C51" w:rsidP="00FE1C51">
            <w:pPr>
              <w:spacing w:line="240" w:lineRule="auto"/>
              <w:ind w:left="0"/>
              <w:rPr>
                <w:lang w:eastAsia="es-PR"/>
              </w:rPr>
            </w:pPr>
          </w:p>
        </w:tc>
        <w:tc>
          <w:tcPr>
            <w:tcW w:w="810" w:type="dxa"/>
          </w:tcPr>
          <w:p w14:paraId="1ED9A53A" w14:textId="77777777" w:rsidR="00FE1C51" w:rsidRPr="00FA127D" w:rsidRDefault="00FE1C51" w:rsidP="00FE1C51">
            <w:pPr>
              <w:spacing w:line="240" w:lineRule="auto"/>
              <w:ind w:left="0"/>
              <w:rPr>
                <w:lang w:eastAsia="es-PR"/>
              </w:rPr>
            </w:pPr>
          </w:p>
        </w:tc>
        <w:tc>
          <w:tcPr>
            <w:tcW w:w="4279" w:type="dxa"/>
            <w:tcBorders>
              <w:bottom w:val="single" w:sz="4" w:space="0" w:color="auto"/>
            </w:tcBorders>
          </w:tcPr>
          <w:p w14:paraId="1EA45E9D" w14:textId="77777777" w:rsidR="00FE1C51" w:rsidRPr="00FA127D" w:rsidRDefault="00FE1C51" w:rsidP="00FE1C51">
            <w:pPr>
              <w:spacing w:line="240" w:lineRule="auto"/>
              <w:ind w:left="0"/>
              <w:rPr>
                <w:lang w:eastAsia="es-PR"/>
              </w:rPr>
            </w:pPr>
          </w:p>
        </w:tc>
      </w:tr>
      <w:tr w:rsidR="00FE1C51" w:rsidRPr="00FA127D" w14:paraId="53CF974B" w14:textId="77777777" w:rsidTr="00FE1C51">
        <w:tc>
          <w:tcPr>
            <w:tcW w:w="4405" w:type="dxa"/>
            <w:tcBorders>
              <w:top w:val="single" w:sz="4" w:space="0" w:color="auto"/>
            </w:tcBorders>
          </w:tcPr>
          <w:p w14:paraId="66C02090" w14:textId="32851430" w:rsidR="00FE1C51" w:rsidRPr="00FA127D" w:rsidRDefault="00FE1C51" w:rsidP="00FE1C51">
            <w:pPr>
              <w:spacing w:line="240" w:lineRule="auto"/>
              <w:ind w:left="0"/>
              <w:jc w:val="center"/>
              <w:rPr>
                <w:b/>
                <w:sz w:val="22"/>
                <w:lang w:eastAsia="es-PR"/>
              </w:rPr>
            </w:pPr>
            <w:r w:rsidRPr="00FA127D">
              <w:rPr>
                <w:b/>
                <w:sz w:val="22"/>
                <w:lang w:eastAsia="es-PR"/>
              </w:rPr>
              <w:t>Nombre del firmante autorizado</w:t>
            </w:r>
          </w:p>
        </w:tc>
        <w:tc>
          <w:tcPr>
            <w:tcW w:w="810" w:type="dxa"/>
          </w:tcPr>
          <w:p w14:paraId="73AE2FDE" w14:textId="77777777" w:rsidR="00FE1C51" w:rsidRPr="00FA127D" w:rsidRDefault="00FE1C51" w:rsidP="00FE1C51">
            <w:pPr>
              <w:spacing w:line="240" w:lineRule="auto"/>
              <w:ind w:left="0"/>
              <w:jc w:val="center"/>
              <w:rPr>
                <w:b/>
                <w:sz w:val="22"/>
                <w:lang w:eastAsia="es-PR"/>
              </w:rPr>
            </w:pPr>
          </w:p>
        </w:tc>
        <w:tc>
          <w:tcPr>
            <w:tcW w:w="4279" w:type="dxa"/>
            <w:tcBorders>
              <w:top w:val="single" w:sz="4" w:space="0" w:color="auto"/>
            </w:tcBorders>
          </w:tcPr>
          <w:p w14:paraId="7C6F45A4" w14:textId="0E66636C" w:rsidR="00FE1C51" w:rsidRPr="00FA127D" w:rsidRDefault="00FE1C51" w:rsidP="00FE1C51">
            <w:pPr>
              <w:spacing w:line="240" w:lineRule="auto"/>
              <w:ind w:left="0"/>
              <w:jc w:val="center"/>
              <w:rPr>
                <w:b/>
                <w:sz w:val="22"/>
                <w:lang w:eastAsia="es-PR"/>
              </w:rPr>
            </w:pPr>
            <w:r w:rsidRPr="00FA127D">
              <w:rPr>
                <w:b/>
                <w:sz w:val="22"/>
                <w:lang w:eastAsia="es-PR"/>
              </w:rPr>
              <w:t>Fecha</w:t>
            </w:r>
          </w:p>
        </w:tc>
      </w:tr>
      <w:tr w:rsidR="00FE1C51" w:rsidRPr="00FA127D" w14:paraId="2F5B2FC4" w14:textId="77777777" w:rsidTr="00FE1C51">
        <w:trPr>
          <w:trHeight w:val="1025"/>
        </w:trPr>
        <w:tc>
          <w:tcPr>
            <w:tcW w:w="4405" w:type="dxa"/>
            <w:tcBorders>
              <w:bottom w:val="single" w:sz="4" w:space="0" w:color="auto"/>
            </w:tcBorders>
          </w:tcPr>
          <w:p w14:paraId="5DEBF5AE" w14:textId="77777777" w:rsidR="00FE1C51" w:rsidRPr="00FA127D" w:rsidRDefault="00FE1C51" w:rsidP="00FE1C51">
            <w:pPr>
              <w:spacing w:line="240" w:lineRule="auto"/>
              <w:ind w:left="0"/>
              <w:rPr>
                <w:lang w:eastAsia="es-PR"/>
              </w:rPr>
            </w:pPr>
          </w:p>
        </w:tc>
        <w:tc>
          <w:tcPr>
            <w:tcW w:w="810" w:type="dxa"/>
          </w:tcPr>
          <w:p w14:paraId="403D0175" w14:textId="77777777" w:rsidR="00FE1C51" w:rsidRPr="00FA127D" w:rsidRDefault="00FE1C51" w:rsidP="00FE1C51">
            <w:pPr>
              <w:spacing w:line="240" w:lineRule="auto"/>
              <w:ind w:left="0"/>
              <w:rPr>
                <w:lang w:eastAsia="es-PR"/>
              </w:rPr>
            </w:pPr>
          </w:p>
        </w:tc>
        <w:tc>
          <w:tcPr>
            <w:tcW w:w="4279" w:type="dxa"/>
          </w:tcPr>
          <w:p w14:paraId="7F6DB8E5" w14:textId="77777777" w:rsidR="00FE1C51" w:rsidRPr="00FA127D" w:rsidRDefault="00FE1C51" w:rsidP="00FE1C51">
            <w:pPr>
              <w:spacing w:line="240" w:lineRule="auto"/>
              <w:ind w:left="0"/>
              <w:rPr>
                <w:lang w:eastAsia="es-PR"/>
              </w:rPr>
            </w:pPr>
          </w:p>
        </w:tc>
      </w:tr>
      <w:tr w:rsidR="00FE1C51" w:rsidRPr="00FA127D" w14:paraId="01F03F86" w14:textId="77777777" w:rsidTr="00FE1C51">
        <w:tc>
          <w:tcPr>
            <w:tcW w:w="4405" w:type="dxa"/>
            <w:tcBorders>
              <w:top w:val="single" w:sz="4" w:space="0" w:color="auto"/>
            </w:tcBorders>
          </w:tcPr>
          <w:p w14:paraId="58442E5F" w14:textId="6922A9CF" w:rsidR="00FE1C51" w:rsidRPr="00FA127D" w:rsidRDefault="00FE1C51" w:rsidP="00FE1C51">
            <w:pPr>
              <w:spacing w:line="240" w:lineRule="auto"/>
              <w:ind w:left="0"/>
              <w:jc w:val="center"/>
              <w:rPr>
                <w:b/>
                <w:sz w:val="22"/>
                <w:lang w:eastAsia="es-PR"/>
              </w:rPr>
            </w:pPr>
            <w:r w:rsidRPr="00FA127D">
              <w:rPr>
                <w:b/>
                <w:sz w:val="22"/>
                <w:lang w:eastAsia="es-PR"/>
              </w:rPr>
              <w:t>Firma</w:t>
            </w:r>
          </w:p>
        </w:tc>
        <w:tc>
          <w:tcPr>
            <w:tcW w:w="810" w:type="dxa"/>
          </w:tcPr>
          <w:p w14:paraId="4AB3C6E1" w14:textId="77777777" w:rsidR="00FE1C51" w:rsidRPr="00FA127D" w:rsidRDefault="00FE1C51" w:rsidP="00FE1C51">
            <w:pPr>
              <w:spacing w:line="240" w:lineRule="auto"/>
              <w:ind w:left="0"/>
              <w:jc w:val="center"/>
              <w:rPr>
                <w:b/>
                <w:sz w:val="22"/>
                <w:lang w:eastAsia="es-PR"/>
              </w:rPr>
            </w:pPr>
          </w:p>
        </w:tc>
        <w:tc>
          <w:tcPr>
            <w:tcW w:w="4279" w:type="dxa"/>
          </w:tcPr>
          <w:p w14:paraId="6DE193CE" w14:textId="77777777" w:rsidR="00FE1C51" w:rsidRPr="00FA127D" w:rsidRDefault="00FE1C51" w:rsidP="00FE1C51">
            <w:pPr>
              <w:spacing w:line="240" w:lineRule="auto"/>
              <w:ind w:left="0"/>
              <w:jc w:val="center"/>
              <w:rPr>
                <w:b/>
                <w:sz w:val="22"/>
                <w:lang w:eastAsia="es-PR"/>
              </w:rPr>
            </w:pPr>
          </w:p>
        </w:tc>
      </w:tr>
    </w:tbl>
    <w:p w14:paraId="06DE1A78" w14:textId="6153AE3E" w:rsidR="001A4F1A" w:rsidRPr="00FA127D" w:rsidRDefault="001A4F1A" w:rsidP="0092124A">
      <w:pPr>
        <w:rPr>
          <w:lang w:eastAsia="es-PR"/>
        </w:rPr>
      </w:pPr>
    </w:p>
    <w:p w14:paraId="47619A19" w14:textId="3A50595D" w:rsidR="001A4F1A" w:rsidRPr="00FA127D" w:rsidRDefault="001A4F1A" w:rsidP="00FE1C51">
      <w:pPr>
        <w:pStyle w:val="Heading3"/>
        <w:spacing w:after="0" w:line="240" w:lineRule="auto"/>
        <w:ind w:left="0"/>
        <w:jc w:val="center"/>
        <w:rPr>
          <w:lang w:val="es-PR"/>
        </w:rPr>
      </w:pPr>
      <w:bookmarkStart w:id="35" w:name="_Toc55565644"/>
      <w:r w:rsidRPr="00FA127D">
        <w:rPr>
          <w:lang w:val="es-PR"/>
        </w:rPr>
        <w:lastRenderedPageBreak/>
        <w:t xml:space="preserve">Informe </w:t>
      </w:r>
      <w:r w:rsidR="003F05EB" w:rsidRPr="00FA127D">
        <w:rPr>
          <w:lang w:val="es-PR"/>
        </w:rPr>
        <w:t>de gastos</w:t>
      </w:r>
      <w:r w:rsidR="00FE1C51" w:rsidRPr="00FA127D">
        <w:rPr>
          <w:lang w:val="es-PR"/>
        </w:rPr>
        <w:t xml:space="preserve"> (Formulario DV-CV-DE-005)</w:t>
      </w:r>
      <w:bookmarkEnd w:id="35"/>
    </w:p>
    <w:p w14:paraId="31393ED0" w14:textId="078C5528" w:rsidR="00FE1C51" w:rsidRPr="00FA127D" w:rsidRDefault="00FE1C51" w:rsidP="00613B0F">
      <w:pPr>
        <w:spacing w:line="276" w:lineRule="auto"/>
        <w:ind w:left="0"/>
        <w:jc w:val="center"/>
        <w:rPr>
          <w:b/>
          <w:bCs/>
          <w:sz w:val="32"/>
          <w:szCs w:val="32"/>
          <w:lang w:eastAsia="es-PR"/>
        </w:rPr>
      </w:pPr>
      <w:r w:rsidRPr="00FA127D">
        <w:rPr>
          <w:b/>
          <w:bCs/>
          <w:lang w:eastAsia="es-PR"/>
        </w:rPr>
        <w:t>Programa de Asistencia a Microempresas en Respuesta al COVID-19</w:t>
      </w:r>
    </w:p>
    <w:p w14:paraId="453347BA" w14:textId="77777777" w:rsidR="00FE1C51" w:rsidRPr="00647188" w:rsidRDefault="00FE1C51" w:rsidP="00613B0F">
      <w:pPr>
        <w:spacing w:line="276" w:lineRule="auto"/>
        <w:ind w:left="0"/>
        <w:rPr>
          <w:b/>
          <w:lang w:val="en-US" w:eastAsia="es-PR"/>
        </w:rPr>
      </w:pPr>
      <w:r w:rsidRPr="00647188">
        <w:rPr>
          <w:b/>
          <w:lang w:val="en-US" w:eastAsia="es-PR"/>
        </w:rPr>
        <w:t xml:space="preserve">Municipio de: </w:t>
      </w:r>
      <w:sdt>
        <w:sdtPr>
          <w:rPr>
            <w:b/>
            <w:lang w:eastAsia="es-PR"/>
          </w:rPr>
          <w:id w:val="-1136727523"/>
          <w:placeholder>
            <w:docPart w:val="16173BB4989C42D48C23B0CDB55EC218"/>
          </w:placeholder>
          <w:showingPlcHdr/>
        </w:sdtPr>
        <w:sdtContent>
          <w:r w:rsidRPr="00647188">
            <w:rPr>
              <w:rStyle w:val="PlaceholderText"/>
              <w:u w:val="single"/>
              <w:lang w:val="en-US"/>
            </w:rPr>
            <w:t>Click or tap here to enter text.</w:t>
          </w:r>
        </w:sdtContent>
      </w:sdt>
    </w:p>
    <w:p w14:paraId="398E6C47" w14:textId="78F4E338" w:rsidR="00FA127D" w:rsidRPr="00647188" w:rsidRDefault="00FA127D" w:rsidP="00613B0F">
      <w:pPr>
        <w:spacing w:line="276" w:lineRule="auto"/>
        <w:ind w:left="0"/>
        <w:rPr>
          <w:lang w:val="en-US" w:eastAsia="es-PR"/>
        </w:rPr>
      </w:pPr>
      <w:proofErr w:type="spellStart"/>
      <w:r w:rsidRPr="00647188">
        <w:rPr>
          <w:b/>
          <w:bCs/>
          <w:lang w:val="en-US" w:eastAsia="es-PR"/>
        </w:rPr>
        <w:t>Nombre</w:t>
      </w:r>
      <w:proofErr w:type="spellEnd"/>
      <w:r w:rsidRPr="00647188">
        <w:rPr>
          <w:b/>
          <w:bCs/>
          <w:lang w:val="en-US" w:eastAsia="es-PR"/>
        </w:rPr>
        <w:t xml:space="preserve"> de la </w:t>
      </w:r>
      <w:proofErr w:type="spellStart"/>
      <w:r w:rsidRPr="00647188">
        <w:rPr>
          <w:b/>
          <w:bCs/>
          <w:lang w:val="en-US" w:eastAsia="es-PR"/>
        </w:rPr>
        <w:t>Microempresa</w:t>
      </w:r>
      <w:proofErr w:type="spellEnd"/>
      <w:r w:rsidRPr="00647188">
        <w:rPr>
          <w:b/>
          <w:bCs/>
          <w:lang w:val="en-US" w:eastAsia="es-PR"/>
        </w:rPr>
        <w:t xml:space="preserve">: </w:t>
      </w:r>
      <w:sdt>
        <w:sdtPr>
          <w:rPr>
            <w:lang w:eastAsia="es-PR"/>
          </w:rPr>
          <w:id w:val="452221277"/>
          <w:placeholder>
            <w:docPart w:val="A22992BEDA164DB98DBE6290721B3415"/>
          </w:placeholder>
          <w:showingPlcHdr/>
        </w:sdtPr>
        <w:sdtContent>
          <w:r w:rsidRPr="00647188">
            <w:rPr>
              <w:rStyle w:val="PlaceholderText"/>
              <w:u w:val="single"/>
              <w:lang w:val="en-US"/>
            </w:rPr>
            <w:t>Click or tap here to enter text.</w:t>
          </w:r>
        </w:sdtContent>
      </w:sdt>
    </w:p>
    <w:p w14:paraId="5BAD86DF" w14:textId="77777777" w:rsidR="00FA127D" w:rsidRPr="00647188" w:rsidRDefault="00FA127D" w:rsidP="00613B0F">
      <w:pPr>
        <w:spacing w:line="276" w:lineRule="auto"/>
        <w:ind w:left="0"/>
        <w:rPr>
          <w:rFonts w:eastAsia="Times New Roman"/>
          <w:lang w:val="en-US" w:eastAsia="es-PR"/>
        </w:rPr>
      </w:pPr>
      <w:proofErr w:type="spellStart"/>
      <w:r w:rsidRPr="00647188">
        <w:rPr>
          <w:rFonts w:eastAsia="Times New Roman"/>
          <w:b/>
          <w:bCs/>
          <w:lang w:val="en-US" w:eastAsia="es-PR"/>
        </w:rPr>
        <w:t>Nombre</w:t>
      </w:r>
      <w:proofErr w:type="spellEnd"/>
      <w:r w:rsidRPr="00647188">
        <w:rPr>
          <w:rFonts w:eastAsia="Times New Roman"/>
          <w:b/>
          <w:bCs/>
          <w:lang w:val="en-US" w:eastAsia="es-PR"/>
        </w:rPr>
        <w:t xml:space="preserve"> del </w:t>
      </w:r>
      <w:proofErr w:type="spellStart"/>
      <w:r w:rsidRPr="00647188">
        <w:rPr>
          <w:rFonts w:eastAsia="Times New Roman"/>
          <w:b/>
          <w:bCs/>
          <w:lang w:val="en-US" w:eastAsia="es-PR"/>
        </w:rPr>
        <w:t>Dueño</w:t>
      </w:r>
      <w:proofErr w:type="spellEnd"/>
      <w:r w:rsidRPr="00647188">
        <w:rPr>
          <w:rFonts w:eastAsia="Times New Roman"/>
          <w:b/>
          <w:bCs/>
          <w:lang w:val="en-US" w:eastAsia="es-PR"/>
        </w:rPr>
        <w:t>(s):</w:t>
      </w:r>
      <w:r w:rsidRPr="00647188">
        <w:rPr>
          <w:rFonts w:eastAsia="Times New Roman"/>
          <w:lang w:val="en-US" w:eastAsia="es-PR"/>
        </w:rPr>
        <w:t xml:space="preserve"> </w:t>
      </w:r>
      <w:sdt>
        <w:sdtPr>
          <w:rPr>
            <w:rFonts w:eastAsia="Times New Roman"/>
            <w:lang w:eastAsia="es-PR"/>
          </w:rPr>
          <w:id w:val="-295993248"/>
          <w:placeholder>
            <w:docPart w:val="0F342530B4B04E6A9CEC6D6600B83EF7"/>
          </w:placeholder>
          <w:showingPlcHdr/>
        </w:sdtPr>
        <w:sdtContent>
          <w:r w:rsidRPr="00647188">
            <w:rPr>
              <w:rStyle w:val="PlaceholderText"/>
              <w:u w:val="single"/>
              <w:lang w:val="en-US"/>
            </w:rPr>
            <w:t>Click or tap here to enter text.</w:t>
          </w:r>
        </w:sdtContent>
      </w:sdt>
    </w:p>
    <w:p w14:paraId="3B6F66BF" w14:textId="73383A72" w:rsidR="00FA127D" w:rsidRPr="00FA127D" w:rsidRDefault="00FA127D" w:rsidP="00613B0F">
      <w:pPr>
        <w:spacing w:line="276" w:lineRule="auto"/>
        <w:ind w:left="0"/>
        <w:rPr>
          <w:lang w:eastAsia="es-PR"/>
        </w:rPr>
      </w:pPr>
      <w:r w:rsidRPr="00FA127D">
        <w:rPr>
          <w:b/>
          <w:bCs/>
          <w:lang w:eastAsia="es-PR"/>
        </w:rPr>
        <w:t xml:space="preserve">Dirección </w:t>
      </w:r>
      <w:r>
        <w:rPr>
          <w:b/>
          <w:bCs/>
          <w:lang w:eastAsia="es-PR"/>
        </w:rPr>
        <w:t>de</w:t>
      </w:r>
      <w:r w:rsidRPr="00FA127D">
        <w:rPr>
          <w:b/>
          <w:bCs/>
          <w:lang w:eastAsia="es-PR"/>
        </w:rPr>
        <w:t xml:space="preserve"> la microempresa</w:t>
      </w:r>
      <w:r w:rsidRPr="00FA127D">
        <w:rPr>
          <w:lang w:eastAsia="es-PR"/>
        </w:rPr>
        <w:t>:</w:t>
      </w:r>
      <w:r>
        <w:rPr>
          <w:lang w:eastAsia="es-PR"/>
        </w:rPr>
        <w:t xml:space="preserve"> </w:t>
      </w:r>
      <w:sdt>
        <w:sdtPr>
          <w:rPr>
            <w:lang w:eastAsia="es-PR"/>
          </w:rPr>
          <w:id w:val="-1788890934"/>
          <w:placeholder>
            <w:docPart w:val="6F66F73AB5FF4D3D9F8AEEEE80743A6B"/>
          </w:placeholder>
          <w:showingPlcHdr/>
        </w:sdtPr>
        <w:sdtContent>
          <w:r w:rsidRPr="00FA127D">
            <w:rPr>
              <w:rStyle w:val="PlaceholderText"/>
              <w:u w:val="single"/>
            </w:rPr>
            <w:t>Click or tap here to enter text.</w:t>
          </w:r>
        </w:sdtContent>
      </w:sdt>
    </w:p>
    <w:p w14:paraId="37115F40" w14:textId="77777777" w:rsidR="00FA127D" w:rsidRPr="00647188" w:rsidRDefault="00FA127D" w:rsidP="00613B0F">
      <w:pPr>
        <w:spacing w:line="276" w:lineRule="auto"/>
        <w:ind w:left="0"/>
        <w:rPr>
          <w:rFonts w:eastAsia="Times New Roman"/>
          <w:lang w:val="en-US" w:eastAsia="es-PR"/>
        </w:rPr>
      </w:pPr>
      <w:proofErr w:type="spellStart"/>
      <w:r w:rsidRPr="00647188">
        <w:rPr>
          <w:rFonts w:eastAsia="Times New Roman"/>
          <w:b/>
          <w:bCs/>
          <w:lang w:val="en-US" w:eastAsia="es-PR"/>
        </w:rPr>
        <w:t>Correo</w:t>
      </w:r>
      <w:proofErr w:type="spellEnd"/>
      <w:r w:rsidRPr="00647188">
        <w:rPr>
          <w:rFonts w:eastAsia="Times New Roman"/>
          <w:b/>
          <w:bCs/>
          <w:lang w:val="en-US" w:eastAsia="es-PR"/>
        </w:rPr>
        <w:t xml:space="preserve"> </w:t>
      </w:r>
      <w:proofErr w:type="spellStart"/>
      <w:r w:rsidRPr="00647188">
        <w:rPr>
          <w:rFonts w:eastAsia="Times New Roman"/>
          <w:b/>
          <w:bCs/>
          <w:lang w:val="en-US" w:eastAsia="es-PR"/>
        </w:rPr>
        <w:t>electrónico</w:t>
      </w:r>
      <w:proofErr w:type="spellEnd"/>
      <w:r w:rsidRPr="00647188">
        <w:rPr>
          <w:rFonts w:eastAsia="Times New Roman"/>
          <w:lang w:val="en-US" w:eastAsia="es-PR"/>
        </w:rPr>
        <w:t xml:space="preserve">: </w:t>
      </w:r>
      <w:sdt>
        <w:sdtPr>
          <w:rPr>
            <w:rFonts w:eastAsia="Times New Roman"/>
            <w:lang w:eastAsia="es-PR"/>
          </w:rPr>
          <w:id w:val="638619688"/>
          <w:placeholder>
            <w:docPart w:val="6F66F73AB5FF4D3D9F8AEEEE80743A6B"/>
          </w:placeholder>
          <w:showingPlcHdr/>
        </w:sdtPr>
        <w:sdtContent>
          <w:r w:rsidRPr="00647188">
            <w:rPr>
              <w:rStyle w:val="PlaceholderText"/>
              <w:u w:val="single"/>
              <w:lang w:val="en-US"/>
            </w:rPr>
            <w:t>Click or tap here to enter text.</w:t>
          </w:r>
        </w:sdtContent>
      </w:sdt>
      <w:r w:rsidRPr="00647188">
        <w:rPr>
          <w:rFonts w:eastAsia="Times New Roman"/>
          <w:lang w:val="en-US" w:eastAsia="es-PR"/>
        </w:rPr>
        <w:t xml:space="preserve"> </w:t>
      </w:r>
    </w:p>
    <w:p w14:paraId="307FE388" w14:textId="77777777" w:rsidR="00FA127D" w:rsidRPr="00647188" w:rsidRDefault="00FA127D" w:rsidP="00613B0F">
      <w:pPr>
        <w:spacing w:line="276" w:lineRule="auto"/>
        <w:ind w:left="0"/>
        <w:rPr>
          <w:rFonts w:eastAsia="Times New Roman"/>
          <w:lang w:val="en-US" w:eastAsia="es-PR"/>
        </w:rPr>
      </w:pPr>
      <w:proofErr w:type="spellStart"/>
      <w:r w:rsidRPr="00647188">
        <w:rPr>
          <w:rFonts w:eastAsia="Times New Roman"/>
          <w:b/>
          <w:bCs/>
          <w:lang w:val="en-US" w:eastAsia="es-PR"/>
        </w:rPr>
        <w:t>Teléfono</w:t>
      </w:r>
      <w:proofErr w:type="spellEnd"/>
      <w:r w:rsidRPr="00647188">
        <w:rPr>
          <w:rFonts w:eastAsia="Times New Roman"/>
          <w:b/>
          <w:bCs/>
          <w:lang w:val="en-US" w:eastAsia="es-PR"/>
        </w:rPr>
        <w:t>:</w:t>
      </w:r>
      <w:r w:rsidRPr="00647188">
        <w:rPr>
          <w:rFonts w:eastAsia="Times New Roman"/>
          <w:lang w:val="en-US" w:eastAsia="es-PR"/>
        </w:rPr>
        <w:t xml:space="preserve"> </w:t>
      </w:r>
      <w:sdt>
        <w:sdtPr>
          <w:rPr>
            <w:rFonts w:eastAsia="Times New Roman"/>
            <w:lang w:eastAsia="es-PR"/>
          </w:rPr>
          <w:id w:val="-1099640018"/>
          <w:placeholder>
            <w:docPart w:val="6F66F73AB5FF4D3D9F8AEEEE80743A6B"/>
          </w:placeholder>
          <w:showingPlcHdr/>
        </w:sdtPr>
        <w:sdtContent>
          <w:r w:rsidRPr="00647188">
            <w:rPr>
              <w:rStyle w:val="PlaceholderText"/>
              <w:u w:val="single"/>
              <w:lang w:val="en-US"/>
            </w:rPr>
            <w:t>Click or tap here to enter text.</w:t>
          </w:r>
        </w:sdtContent>
      </w:sdt>
    </w:p>
    <w:p w14:paraId="4152189D" w14:textId="66596970" w:rsidR="001A4F1A" w:rsidRDefault="003F05EB" w:rsidP="00613B0F">
      <w:pPr>
        <w:spacing w:line="276" w:lineRule="auto"/>
        <w:ind w:left="0"/>
        <w:jc w:val="center"/>
        <w:rPr>
          <w:b/>
          <w:bCs/>
          <w:lang w:eastAsia="es-PR"/>
        </w:rPr>
      </w:pPr>
      <w:r w:rsidRPr="00FA127D">
        <w:rPr>
          <w:b/>
          <w:bCs/>
          <w:lang w:eastAsia="es-PR"/>
        </w:rPr>
        <w:t>Desglose de gastos incurridos con la subvención</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15"/>
        <w:gridCol w:w="2430"/>
      </w:tblGrid>
      <w:tr w:rsidR="00FA127D" w:rsidRPr="00FA127D" w14:paraId="148EAAA6" w14:textId="77777777" w:rsidTr="00613B0F">
        <w:trPr>
          <w:trHeight w:val="419"/>
        </w:trPr>
        <w:tc>
          <w:tcPr>
            <w:tcW w:w="7015" w:type="dxa"/>
            <w:shd w:val="clear" w:color="auto" w:fill="D9D9D9" w:themeFill="background1" w:themeFillShade="D9"/>
            <w:noWrap/>
            <w:vAlign w:val="center"/>
            <w:hideMark/>
          </w:tcPr>
          <w:p w14:paraId="058710A3" w14:textId="60A5B3B3" w:rsidR="00FA127D" w:rsidRPr="00524436" w:rsidRDefault="00FA127D" w:rsidP="00FA127D">
            <w:pPr>
              <w:spacing w:after="0" w:line="240" w:lineRule="auto"/>
              <w:ind w:left="0"/>
              <w:jc w:val="center"/>
              <w:rPr>
                <w:b/>
                <w:sz w:val="22"/>
                <w:lang w:eastAsia="es-PR"/>
              </w:rPr>
            </w:pPr>
            <w:r w:rsidRPr="00524436">
              <w:rPr>
                <w:b/>
                <w:sz w:val="22"/>
                <w:lang w:eastAsia="es-PR"/>
              </w:rPr>
              <w:t>Concepto de gasto</w:t>
            </w:r>
          </w:p>
        </w:tc>
        <w:tc>
          <w:tcPr>
            <w:tcW w:w="2430" w:type="dxa"/>
            <w:shd w:val="clear" w:color="auto" w:fill="D9D9D9" w:themeFill="background1" w:themeFillShade="D9"/>
            <w:noWrap/>
            <w:vAlign w:val="center"/>
            <w:hideMark/>
          </w:tcPr>
          <w:p w14:paraId="7722F4C6" w14:textId="71109C14" w:rsidR="00FA127D" w:rsidRPr="00524436" w:rsidRDefault="00FA127D" w:rsidP="00FA127D">
            <w:pPr>
              <w:spacing w:after="0" w:line="240" w:lineRule="auto"/>
              <w:ind w:left="0"/>
              <w:jc w:val="center"/>
              <w:rPr>
                <w:b/>
                <w:sz w:val="22"/>
                <w:lang w:eastAsia="es-PR"/>
              </w:rPr>
            </w:pPr>
            <w:r w:rsidRPr="00524436">
              <w:rPr>
                <w:b/>
                <w:sz w:val="22"/>
                <w:lang w:eastAsia="es-PR"/>
              </w:rPr>
              <w:t>Cantidad</w:t>
            </w:r>
          </w:p>
        </w:tc>
      </w:tr>
      <w:tr w:rsidR="00FA127D" w:rsidRPr="00FA127D" w14:paraId="177B35F1" w14:textId="77777777" w:rsidTr="00613B0F">
        <w:trPr>
          <w:trHeight w:val="325"/>
        </w:trPr>
        <w:tc>
          <w:tcPr>
            <w:tcW w:w="7015" w:type="dxa"/>
            <w:shd w:val="clear" w:color="auto" w:fill="auto"/>
            <w:noWrap/>
            <w:vAlign w:val="bottom"/>
            <w:hideMark/>
          </w:tcPr>
          <w:p w14:paraId="40355A47" w14:textId="77777777" w:rsidR="00FA127D" w:rsidRPr="00FA127D" w:rsidRDefault="00FA127D" w:rsidP="00FE1C51">
            <w:pPr>
              <w:spacing w:after="0" w:line="240" w:lineRule="auto"/>
              <w:ind w:left="0"/>
              <w:rPr>
                <w:lang w:eastAsia="es-PR"/>
              </w:rPr>
            </w:pPr>
            <w:r w:rsidRPr="00FA127D">
              <w:rPr>
                <w:lang w:eastAsia="es-PR"/>
              </w:rPr>
              <w:t> </w:t>
            </w:r>
          </w:p>
        </w:tc>
        <w:tc>
          <w:tcPr>
            <w:tcW w:w="2430" w:type="dxa"/>
            <w:shd w:val="clear" w:color="auto" w:fill="auto"/>
            <w:noWrap/>
            <w:vAlign w:val="bottom"/>
            <w:hideMark/>
          </w:tcPr>
          <w:p w14:paraId="60C26058" w14:textId="77777777" w:rsidR="00FA127D" w:rsidRPr="00FA127D" w:rsidRDefault="00FA127D" w:rsidP="00FE1C51">
            <w:pPr>
              <w:spacing w:after="0" w:line="240" w:lineRule="auto"/>
              <w:ind w:left="0"/>
              <w:rPr>
                <w:lang w:eastAsia="es-PR"/>
              </w:rPr>
            </w:pPr>
            <w:r w:rsidRPr="00FA127D">
              <w:rPr>
                <w:lang w:eastAsia="es-PR"/>
              </w:rPr>
              <w:t> </w:t>
            </w:r>
          </w:p>
        </w:tc>
      </w:tr>
      <w:tr w:rsidR="00FA127D" w:rsidRPr="00FA127D" w14:paraId="77C53A01" w14:textId="77777777" w:rsidTr="00613B0F">
        <w:trPr>
          <w:trHeight w:val="325"/>
        </w:trPr>
        <w:tc>
          <w:tcPr>
            <w:tcW w:w="7015" w:type="dxa"/>
            <w:shd w:val="clear" w:color="auto" w:fill="auto"/>
            <w:noWrap/>
            <w:vAlign w:val="bottom"/>
            <w:hideMark/>
          </w:tcPr>
          <w:p w14:paraId="6CD126DB" w14:textId="77777777" w:rsidR="00FA127D" w:rsidRPr="00FA127D" w:rsidRDefault="00FA127D" w:rsidP="00FE1C51">
            <w:pPr>
              <w:spacing w:after="0" w:line="240" w:lineRule="auto"/>
              <w:ind w:left="0"/>
              <w:rPr>
                <w:lang w:eastAsia="es-PR"/>
              </w:rPr>
            </w:pPr>
            <w:r w:rsidRPr="00FA127D">
              <w:rPr>
                <w:lang w:eastAsia="es-PR"/>
              </w:rPr>
              <w:t> </w:t>
            </w:r>
          </w:p>
        </w:tc>
        <w:tc>
          <w:tcPr>
            <w:tcW w:w="2430" w:type="dxa"/>
            <w:shd w:val="clear" w:color="auto" w:fill="auto"/>
            <w:noWrap/>
            <w:vAlign w:val="bottom"/>
            <w:hideMark/>
          </w:tcPr>
          <w:p w14:paraId="76FADCF9" w14:textId="77777777" w:rsidR="00FA127D" w:rsidRPr="00FA127D" w:rsidRDefault="00FA127D" w:rsidP="00FE1C51">
            <w:pPr>
              <w:spacing w:after="0" w:line="240" w:lineRule="auto"/>
              <w:ind w:left="0"/>
              <w:rPr>
                <w:lang w:eastAsia="es-PR"/>
              </w:rPr>
            </w:pPr>
            <w:r w:rsidRPr="00FA127D">
              <w:rPr>
                <w:lang w:eastAsia="es-PR"/>
              </w:rPr>
              <w:t> </w:t>
            </w:r>
          </w:p>
        </w:tc>
      </w:tr>
      <w:tr w:rsidR="00FA127D" w:rsidRPr="00FA127D" w14:paraId="4764A289" w14:textId="77777777" w:rsidTr="00613B0F">
        <w:trPr>
          <w:trHeight w:val="325"/>
        </w:trPr>
        <w:tc>
          <w:tcPr>
            <w:tcW w:w="7015" w:type="dxa"/>
            <w:shd w:val="clear" w:color="auto" w:fill="auto"/>
            <w:noWrap/>
            <w:vAlign w:val="bottom"/>
            <w:hideMark/>
          </w:tcPr>
          <w:p w14:paraId="644F3D5C" w14:textId="77777777" w:rsidR="00FA127D" w:rsidRPr="00FA127D" w:rsidRDefault="00FA127D" w:rsidP="00FE1C51">
            <w:pPr>
              <w:spacing w:after="0" w:line="240" w:lineRule="auto"/>
              <w:ind w:left="0"/>
              <w:rPr>
                <w:lang w:eastAsia="es-PR"/>
              </w:rPr>
            </w:pPr>
            <w:r w:rsidRPr="00FA127D">
              <w:rPr>
                <w:lang w:eastAsia="es-PR"/>
              </w:rPr>
              <w:t> </w:t>
            </w:r>
          </w:p>
        </w:tc>
        <w:tc>
          <w:tcPr>
            <w:tcW w:w="2430" w:type="dxa"/>
            <w:shd w:val="clear" w:color="auto" w:fill="auto"/>
            <w:noWrap/>
            <w:vAlign w:val="bottom"/>
            <w:hideMark/>
          </w:tcPr>
          <w:p w14:paraId="2F975C99" w14:textId="77777777" w:rsidR="00FA127D" w:rsidRPr="00FA127D" w:rsidRDefault="00FA127D" w:rsidP="00FE1C51">
            <w:pPr>
              <w:spacing w:after="0" w:line="240" w:lineRule="auto"/>
              <w:ind w:left="0"/>
              <w:rPr>
                <w:lang w:eastAsia="es-PR"/>
              </w:rPr>
            </w:pPr>
            <w:r w:rsidRPr="00FA127D">
              <w:rPr>
                <w:lang w:eastAsia="es-PR"/>
              </w:rPr>
              <w:t> </w:t>
            </w:r>
          </w:p>
        </w:tc>
      </w:tr>
      <w:tr w:rsidR="00FA127D" w:rsidRPr="00FA127D" w14:paraId="729D8267" w14:textId="77777777" w:rsidTr="00613B0F">
        <w:trPr>
          <w:trHeight w:val="325"/>
        </w:trPr>
        <w:tc>
          <w:tcPr>
            <w:tcW w:w="7015" w:type="dxa"/>
            <w:shd w:val="clear" w:color="auto" w:fill="auto"/>
            <w:noWrap/>
            <w:vAlign w:val="bottom"/>
            <w:hideMark/>
          </w:tcPr>
          <w:p w14:paraId="7ABC47E5" w14:textId="77777777" w:rsidR="00FA127D" w:rsidRPr="00FA127D" w:rsidRDefault="00FA127D" w:rsidP="00FE1C51">
            <w:pPr>
              <w:spacing w:after="0" w:line="240" w:lineRule="auto"/>
              <w:ind w:left="0"/>
              <w:rPr>
                <w:lang w:eastAsia="es-PR"/>
              </w:rPr>
            </w:pPr>
            <w:r w:rsidRPr="00FA127D">
              <w:rPr>
                <w:lang w:eastAsia="es-PR"/>
              </w:rPr>
              <w:t> </w:t>
            </w:r>
          </w:p>
        </w:tc>
        <w:tc>
          <w:tcPr>
            <w:tcW w:w="2430" w:type="dxa"/>
            <w:shd w:val="clear" w:color="auto" w:fill="auto"/>
            <w:noWrap/>
            <w:vAlign w:val="bottom"/>
            <w:hideMark/>
          </w:tcPr>
          <w:p w14:paraId="56215C93" w14:textId="77777777" w:rsidR="00FA127D" w:rsidRPr="00FA127D" w:rsidRDefault="00FA127D" w:rsidP="00FE1C51">
            <w:pPr>
              <w:spacing w:after="0" w:line="240" w:lineRule="auto"/>
              <w:ind w:left="0"/>
              <w:rPr>
                <w:lang w:eastAsia="es-PR"/>
              </w:rPr>
            </w:pPr>
            <w:r w:rsidRPr="00FA127D">
              <w:rPr>
                <w:lang w:eastAsia="es-PR"/>
              </w:rPr>
              <w:t> </w:t>
            </w:r>
          </w:p>
        </w:tc>
      </w:tr>
      <w:tr w:rsidR="00FA127D" w:rsidRPr="00FA127D" w14:paraId="04343FFC" w14:textId="77777777" w:rsidTr="00613B0F">
        <w:trPr>
          <w:trHeight w:val="325"/>
        </w:trPr>
        <w:tc>
          <w:tcPr>
            <w:tcW w:w="7015" w:type="dxa"/>
            <w:shd w:val="clear" w:color="auto" w:fill="auto"/>
            <w:noWrap/>
            <w:vAlign w:val="bottom"/>
          </w:tcPr>
          <w:p w14:paraId="1FA098B0" w14:textId="5CC7C4DE" w:rsidR="00FA127D" w:rsidRPr="00FA127D" w:rsidRDefault="00FA127D" w:rsidP="00FE1C51">
            <w:pPr>
              <w:spacing w:after="0" w:line="240" w:lineRule="auto"/>
              <w:ind w:left="0"/>
              <w:rPr>
                <w:lang w:eastAsia="es-PR"/>
              </w:rPr>
            </w:pPr>
          </w:p>
        </w:tc>
        <w:tc>
          <w:tcPr>
            <w:tcW w:w="2430" w:type="dxa"/>
            <w:shd w:val="clear" w:color="auto" w:fill="auto"/>
            <w:noWrap/>
            <w:vAlign w:val="bottom"/>
          </w:tcPr>
          <w:p w14:paraId="16AE824C" w14:textId="450E9DC7" w:rsidR="00FA127D" w:rsidRPr="00FA127D" w:rsidRDefault="00FA127D" w:rsidP="00FE1C51">
            <w:pPr>
              <w:spacing w:after="0" w:line="240" w:lineRule="auto"/>
              <w:ind w:left="0"/>
              <w:rPr>
                <w:lang w:eastAsia="es-PR"/>
              </w:rPr>
            </w:pPr>
          </w:p>
        </w:tc>
      </w:tr>
    </w:tbl>
    <w:p w14:paraId="63876808" w14:textId="77777777" w:rsidR="001A4F1A" w:rsidRPr="00FA127D" w:rsidRDefault="001A4F1A" w:rsidP="00FE1C51">
      <w:pPr>
        <w:spacing w:after="0" w:line="240" w:lineRule="auto"/>
        <w:ind w:left="0"/>
        <w:rPr>
          <w:lang w:eastAsia="es-PR"/>
        </w:rPr>
      </w:pPr>
    </w:p>
    <w:p w14:paraId="15BDC066" w14:textId="3079CDD7" w:rsidR="001A4F1A" w:rsidRPr="00FA127D" w:rsidRDefault="003F05EB" w:rsidP="00FE1C51">
      <w:pPr>
        <w:spacing w:after="0" w:line="240" w:lineRule="auto"/>
        <w:ind w:left="0"/>
        <w:rPr>
          <w:b/>
          <w:bCs/>
          <w:lang w:eastAsia="es-PR"/>
        </w:rPr>
      </w:pPr>
      <w:r w:rsidRPr="00FA127D">
        <w:rPr>
          <w:b/>
          <w:bCs/>
          <w:lang w:eastAsia="es-PR"/>
        </w:rPr>
        <w:t xml:space="preserve">Luego de aprobada su solicitud de subvención, ¿solicitó algún otro tipo de asistencia para atender los efectos del COVID-19? </w:t>
      </w:r>
    </w:p>
    <w:p w14:paraId="10B3DFF8" w14:textId="1EA4F753" w:rsidR="00FA127D" w:rsidRDefault="002D34B3" w:rsidP="00613B0F">
      <w:pPr>
        <w:tabs>
          <w:tab w:val="left" w:pos="360"/>
          <w:tab w:val="left" w:pos="1440"/>
          <w:tab w:val="left" w:pos="1800"/>
        </w:tabs>
        <w:spacing w:after="0" w:line="240" w:lineRule="auto"/>
        <w:ind w:left="360" w:hanging="360"/>
        <w:rPr>
          <w:lang w:eastAsia="es-PR"/>
        </w:rPr>
      </w:pPr>
      <w:sdt>
        <w:sdtPr>
          <w:rPr>
            <w:lang w:eastAsia="es-PR"/>
          </w:rPr>
          <w:id w:val="-1323972369"/>
          <w14:checkbox>
            <w14:checked w14:val="0"/>
            <w14:checkedState w14:val="2612" w14:font="MS Gothic"/>
            <w14:uncheckedState w14:val="2610" w14:font="MS Gothic"/>
          </w14:checkbox>
        </w:sdtPr>
        <w:sdtContent>
          <w:r w:rsidR="00FA127D">
            <w:rPr>
              <w:rFonts w:ascii="MS Gothic" w:eastAsia="MS Gothic" w:hAnsi="MS Gothic" w:hint="eastAsia"/>
              <w:lang w:eastAsia="es-PR"/>
            </w:rPr>
            <w:t>☐</w:t>
          </w:r>
        </w:sdtContent>
      </w:sdt>
      <w:r w:rsidR="00FA127D">
        <w:rPr>
          <w:lang w:eastAsia="es-PR"/>
        </w:rPr>
        <w:tab/>
        <w:t>Sí</w:t>
      </w:r>
      <w:r w:rsidR="00FA127D">
        <w:rPr>
          <w:lang w:eastAsia="es-PR"/>
        </w:rPr>
        <w:tab/>
      </w:r>
      <w:sdt>
        <w:sdtPr>
          <w:rPr>
            <w:lang w:eastAsia="es-PR"/>
          </w:rPr>
          <w:id w:val="-1727991755"/>
          <w14:checkbox>
            <w14:checked w14:val="0"/>
            <w14:checkedState w14:val="2612" w14:font="MS Gothic"/>
            <w14:uncheckedState w14:val="2610" w14:font="MS Gothic"/>
          </w14:checkbox>
        </w:sdtPr>
        <w:sdtContent>
          <w:r w:rsidR="003F05EB" w:rsidRPr="00FA127D">
            <w:rPr>
              <w:rFonts w:ascii="Segoe UI Symbol" w:eastAsia="MS Gothic" w:hAnsi="Segoe UI Symbol" w:cs="Segoe UI Symbol"/>
              <w:lang w:eastAsia="es-PR"/>
            </w:rPr>
            <w:t>☐</w:t>
          </w:r>
        </w:sdtContent>
      </w:sdt>
      <w:r w:rsidR="00FA127D">
        <w:rPr>
          <w:lang w:eastAsia="es-PR"/>
        </w:rPr>
        <w:tab/>
      </w:r>
      <w:r w:rsidR="003F05EB" w:rsidRPr="00FA127D">
        <w:rPr>
          <w:lang w:eastAsia="es-PR"/>
        </w:rPr>
        <w:t>No</w:t>
      </w:r>
    </w:p>
    <w:p w14:paraId="2218D61A" w14:textId="77777777" w:rsidR="00613B0F" w:rsidRDefault="00FA127D" w:rsidP="00FA127D">
      <w:pPr>
        <w:spacing w:after="0" w:line="240" w:lineRule="auto"/>
        <w:ind w:left="0"/>
        <w:rPr>
          <w:lang w:eastAsia="es-PR"/>
        </w:rPr>
      </w:pPr>
      <w:r>
        <w:rPr>
          <w:lang w:eastAsia="es-PR"/>
        </w:rPr>
        <w:t xml:space="preserve">Si marco </w:t>
      </w:r>
      <w:r w:rsidRPr="00FA127D">
        <w:rPr>
          <w:b/>
          <w:lang w:eastAsia="es-PR"/>
        </w:rPr>
        <w:t>S</w:t>
      </w:r>
      <w:r w:rsidRPr="00647188">
        <w:rPr>
          <w:b/>
          <w:lang w:eastAsia="es-PR"/>
        </w:rPr>
        <w:t>í</w:t>
      </w:r>
      <w:r>
        <w:rPr>
          <w:lang w:eastAsia="es-PR"/>
        </w:rPr>
        <w:t>, p</w:t>
      </w:r>
      <w:r w:rsidRPr="00FA127D">
        <w:rPr>
          <w:lang w:eastAsia="es-PR"/>
        </w:rPr>
        <w:t>or favor indiqu</w:t>
      </w:r>
      <w:r>
        <w:rPr>
          <w:lang w:eastAsia="es-PR"/>
        </w:rPr>
        <w:t xml:space="preserve">e fuente y cantidad solicitada: </w:t>
      </w:r>
    </w:p>
    <w:p w14:paraId="41D128BC" w14:textId="6187641F" w:rsidR="00FA127D" w:rsidRPr="00647188" w:rsidRDefault="002D34B3" w:rsidP="00FA127D">
      <w:pPr>
        <w:spacing w:after="0" w:line="240" w:lineRule="auto"/>
        <w:ind w:left="0"/>
        <w:rPr>
          <w:lang w:val="en-US" w:eastAsia="es-PR"/>
        </w:rPr>
      </w:pPr>
      <w:sdt>
        <w:sdtPr>
          <w:rPr>
            <w:lang w:eastAsia="es-PR"/>
          </w:rPr>
          <w:id w:val="449986694"/>
          <w:placeholder>
            <w:docPart w:val="9BBF3CEE105E400B8DC4165EFBAF55F4"/>
          </w:placeholder>
          <w:showingPlcHdr/>
        </w:sdtPr>
        <w:sdtContent>
          <w:r w:rsidR="00FA127D" w:rsidRPr="00647188">
            <w:rPr>
              <w:rStyle w:val="PlaceholderText"/>
              <w:u w:val="single"/>
              <w:lang w:val="en-US"/>
            </w:rPr>
            <w:t>Click or tap here to enter text.</w:t>
          </w:r>
        </w:sdtContent>
      </w:sdt>
    </w:p>
    <w:p w14:paraId="7FF23D3C" w14:textId="25728555" w:rsidR="003F05EB" w:rsidRPr="00FA127D" w:rsidRDefault="003F05EB" w:rsidP="00FE1C51">
      <w:pPr>
        <w:spacing w:after="0" w:line="240" w:lineRule="auto"/>
        <w:ind w:left="0"/>
        <w:rPr>
          <w:b/>
          <w:bCs/>
          <w:lang w:eastAsia="es-PR"/>
        </w:rPr>
      </w:pPr>
      <w:r w:rsidRPr="00FA127D">
        <w:rPr>
          <w:b/>
          <w:bCs/>
          <w:lang w:eastAsia="es-PR"/>
        </w:rPr>
        <w:t xml:space="preserve">Luego de aprobada su solicitud de subvención, ¿recibió la aprobación de alguna otra </w:t>
      </w:r>
      <w:sdt>
        <w:sdtPr>
          <w:rPr>
            <w:b/>
            <w:bCs/>
            <w:lang w:eastAsia="es-PR"/>
          </w:rPr>
          <w:id w:val="966864906"/>
          <w14:checkbox>
            <w14:checked w14:val="0"/>
            <w14:checkedState w14:val="2612" w14:font="MS Gothic"/>
            <w14:uncheckedState w14:val="2610" w14:font="MS Gothic"/>
          </w14:checkbox>
        </w:sdtPr>
        <w:sdtContent>
          <w:r w:rsidRPr="00FA127D">
            <w:rPr>
              <w:rFonts w:ascii="Segoe UI Symbol" w:eastAsia="MS Gothic" w:hAnsi="Segoe UI Symbol" w:cs="Segoe UI Symbol"/>
              <w:b/>
              <w:bCs/>
              <w:lang w:eastAsia="es-PR"/>
            </w:rPr>
            <w:t>☐</w:t>
          </w:r>
        </w:sdtContent>
      </w:sdt>
      <w:r w:rsidRPr="00FA127D">
        <w:rPr>
          <w:b/>
          <w:bCs/>
          <w:lang w:eastAsia="es-PR"/>
        </w:rPr>
        <w:t xml:space="preserve">asistencia para atender los efectos del COVID-19? </w:t>
      </w:r>
    </w:p>
    <w:p w14:paraId="6A3DF835" w14:textId="77777777" w:rsidR="00FA127D" w:rsidRDefault="002D34B3" w:rsidP="00613B0F">
      <w:pPr>
        <w:tabs>
          <w:tab w:val="left" w:pos="360"/>
          <w:tab w:val="left" w:pos="1440"/>
          <w:tab w:val="left" w:pos="1800"/>
        </w:tabs>
        <w:spacing w:after="0" w:line="240" w:lineRule="auto"/>
        <w:ind w:left="360" w:hanging="360"/>
        <w:rPr>
          <w:lang w:eastAsia="es-PR"/>
        </w:rPr>
      </w:pPr>
      <w:sdt>
        <w:sdtPr>
          <w:rPr>
            <w:lang w:eastAsia="es-PR"/>
          </w:rPr>
          <w:id w:val="-137504832"/>
          <w14:checkbox>
            <w14:checked w14:val="0"/>
            <w14:checkedState w14:val="2612" w14:font="MS Gothic"/>
            <w14:uncheckedState w14:val="2610" w14:font="MS Gothic"/>
          </w14:checkbox>
        </w:sdtPr>
        <w:sdtContent>
          <w:r w:rsidR="00FA127D">
            <w:rPr>
              <w:rFonts w:ascii="MS Gothic" w:eastAsia="MS Gothic" w:hAnsi="MS Gothic" w:hint="eastAsia"/>
              <w:lang w:eastAsia="es-PR"/>
            </w:rPr>
            <w:t>☐</w:t>
          </w:r>
        </w:sdtContent>
      </w:sdt>
      <w:r w:rsidR="00FA127D">
        <w:rPr>
          <w:lang w:eastAsia="es-PR"/>
        </w:rPr>
        <w:tab/>
        <w:t>Sí</w:t>
      </w:r>
      <w:r w:rsidR="00FA127D">
        <w:rPr>
          <w:lang w:eastAsia="es-PR"/>
        </w:rPr>
        <w:tab/>
      </w:r>
      <w:sdt>
        <w:sdtPr>
          <w:rPr>
            <w:lang w:eastAsia="es-PR"/>
          </w:rPr>
          <w:id w:val="1540096691"/>
          <w14:checkbox>
            <w14:checked w14:val="0"/>
            <w14:checkedState w14:val="2612" w14:font="MS Gothic"/>
            <w14:uncheckedState w14:val="2610" w14:font="MS Gothic"/>
          </w14:checkbox>
        </w:sdtPr>
        <w:sdtContent>
          <w:r w:rsidR="00FA127D" w:rsidRPr="00FA127D">
            <w:rPr>
              <w:rFonts w:ascii="Segoe UI Symbol" w:eastAsia="MS Gothic" w:hAnsi="Segoe UI Symbol" w:cs="Segoe UI Symbol"/>
              <w:lang w:eastAsia="es-PR"/>
            </w:rPr>
            <w:t>☐</w:t>
          </w:r>
        </w:sdtContent>
      </w:sdt>
      <w:r w:rsidR="00FA127D">
        <w:rPr>
          <w:lang w:eastAsia="es-PR"/>
        </w:rPr>
        <w:tab/>
      </w:r>
      <w:r w:rsidR="00FA127D" w:rsidRPr="00FA127D">
        <w:rPr>
          <w:lang w:eastAsia="es-PR"/>
        </w:rPr>
        <w:t>No</w:t>
      </w:r>
    </w:p>
    <w:p w14:paraId="334DCB76" w14:textId="77777777" w:rsidR="00613B0F" w:rsidRDefault="00FA127D" w:rsidP="00FA127D">
      <w:pPr>
        <w:spacing w:after="0" w:line="240" w:lineRule="auto"/>
        <w:ind w:left="0"/>
        <w:rPr>
          <w:lang w:eastAsia="es-PR"/>
        </w:rPr>
      </w:pPr>
      <w:r>
        <w:rPr>
          <w:lang w:eastAsia="es-PR"/>
        </w:rPr>
        <w:t xml:space="preserve">Si marco </w:t>
      </w:r>
      <w:r w:rsidRPr="00FA127D">
        <w:rPr>
          <w:b/>
          <w:lang w:eastAsia="es-PR"/>
        </w:rPr>
        <w:t>Sí</w:t>
      </w:r>
      <w:r>
        <w:rPr>
          <w:lang w:eastAsia="es-PR"/>
        </w:rPr>
        <w:t>, p</w:t>
      </w:r>
      <w:r w:rsidRPr="00FA127D">
        <w:rPr>
          <w:lang w:eastAsia="es-PR"/>
        </w:rPr>
        <w:t>or favor indiqu</w:t>
      </w:r>
      <w:r>
        <w:rPr>
          <w:lang w:eastAsia="es-PR"/>
        </w:rPr>
        <w:t xml:space="preserve">e fuente y cantidad solicitada: </w:t>
      </w:r>
    </w:p>
    <w:p w14:paraId="7D8280F7" w14:textId="42BEF870" w:rsidR="00FA127D" w:rsidRPr="00647188" w:rsidRDefault="002D34B3" w:rsidP="00FA127D">
      <w:pPr>
        <w:spacing w:after="0" w:line="240" w:lineRule="auto"/>
        <w:ind w:left="0"/>
        <w:rPr>
          <w:lang w:val="en-US" w:eastAsia="es-PR"/>
        </w:rPr>
      </w:pPr>
      <w:sdt>
        <w:sdtPr>
          <w:rPr>
            <w:lang w:eastAsia="es-PR"/>
          </w:rPr>
          <w:id w:val="626819477"/>
          <w:placeholder>
            <w:docPart w:val="154C9A68FAB94FE1BB11C84801DC18ED"/>
          </w:placeholder>
          <w:showingPlcHdr/>
        </w:sdtPr>
        <w:sdtContent>
          <w:r w:rsidR="00FA127D" w:rsidRPr="00647188">
            <w:rPr>
              <w:rStyle w:val="PlaceholderText"/>
              <w:u w:val="single"/>
              <w:lang w:val="en-US"/>
            </w:rPr>
            <w:t>Click or tap here to enter text.</w:t>
          </w:r>
        </w:sdtContent>
      </w:sdt>
    </w:p>
    <w:p w14:paraId="735F5D92" w14:textId="57B34692" w:rsidR="0098667B" w:rsidRPr="00613B0F" w:rsidRDefault="00613B0F" w:rsidP="00613B0F">
      <w:pPr>
        <w:spacing w:before="120" w:after="0" w:line="240" w:lineRule="auto"/>
        <w:ind w:left="0"/>
        <w:jc w:val="center"/>
        <w:rPr>
          <w:b/>
          <w:lang w:eastAsia="es-PR"/>
        </w:rPr>
      </w:pPr>
      <w:r w:rsidRPr="00613B0F">
        <w:rPr>
          <w:b/>
          <w:lang w:eastAsia="es-PR"/>
        </w:rPr>
        <w:t>Certificación</w:t>
      </w:r>
    </w:p>
    <w:p w14:paraId="2C9594E3" w14:textId="7ADF89FB" w:rsidR="0098667B" w:rsidRPr="00FA127D" w:rsidRDefault="00613B0F" w:rsidP="00613B0F">
      <w:pPr>
        <w:spacing w:before="120" w:after="0" w:line="240" w:lineRule="auto"/>
        <w:ind w:left="0"/>
        <w:rPr>
          <w:lang w:eastAsia="es-PR"/>
        </w:rPr>
      </w:pPr>
      <w:proofErr w:type="spellStart"/>
      <w:r w:rsidRPr="00613B0F">
        <w:rPr>
          <w:lang w:val="en-US" w:eastAsia="es-PR"/>
        </w:rPr>
        <w:t>Yo</w:t>
      </w:r>
      <w:proofErr w:type="spellEnd"/>
      <w:sdt>
        <w:sdtPr>
          <w:rPr>
            <w:lang w:eastAsia="es-PR"/>
          </w:rPr>
          <w:id w:val="387149650"/>
          <w:placeholder>
            <w:docPart w:val="DefaultPlaceholder_-1854013440"/>
          </w:placeholder>
          <w:showingPlcHdr/>
        </w:sdtPr>
        <w:sdtContent>
          <w:r w:rsidRPr="00613B0F">
            <w:rPr>
              <w:rStyle w:val="PlaceholderText"/>
              <w:u w:val="single"/>
              <w:lang w:val="en-US"/>
            </w:rPr>
            <w:t>Click or tap here to enter text.</w:t>
          </w:r>
        </w:sdtContent>
      </w:sdt>
      <w:r w:rsidR="0098667B" w:rsidRPr="00613B0F">
        <w:rPr>
          <w:lang w:val="en-US" w:eastAsia="es-PR"/>
        </w:rPr>
        <w:t xml:space="preserve"> </w:t>
      </w:r>
      <w:r w:rsidR="0098667B" w:rsidRPr="00FA127D">
        <w:rPr>
          <w:lang w:eastAsia="es-PR"/>
        </w:rPr>
        <w:t>certifico que la información antes provista es una divulgación completa y precisa. Entiendo que cometer perjurio para obtener ayuda es un acto fraudulento por el que puedo ser procesado legalmente.</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5"/>
        <w:gridCol w:w="810"/>
        <w:gridCol w:w="3420"/>
      </w:tblGrid>
      <w:tr w:rsidR="00613B0F" w14:paraId="77AA137E" w14:textId="77777777" w:rsidTr="00613B0F">
        <w:trPr>
          <w:trHeight w:val="782"/>
        </w:trPr>
        <w:tc>
          <w:tcPr>
            <w:tcW w:w="5125" w:type="dxa"/>
            <w:tcBorders>
              <w:bottom w:val="single" w:sz="4" w:space="0" w:color="auto"/>
            </w:tcBorders>
          </w:tcPr>
          <w:p w14:paraId="2ABCC594" w14:textId="77777777" w:rsidR="00613B0F" w:rsidRDefault="00613B0F" w:rsidP="00FE1C51">
            <w:pPr>
              <w:spacing w:after="0" w:line="240" w:lineRule="auto"/>
              <w:ind w:left="0"/>
              <w:rPr>
                <w:lang w:eastAsia="es-PR"/>
              </w:rPr>
            </w:pPr>
          </w:p>
        </w:tc>
        <w:tc>
          <w:tcPr>
            <w:tcW w:w="810" w:type="dxa"/>
          </w:tcPr>
          <w:p w14:paraId="26F47923" w14:textId="77777777" w:rsidR="00613B0F" w:rsidRDefault="00613B0F" w:rsidP="00FE1C51">
            <w:pPr>
              <w:spacing w:after="0" w:line="240" w:lineRule="auto"/>
              <w:ind w:left="0"/>
              <w:rPr>
                <w:lang w:eastAsia="es-PR"/>
              </w:rPr>
            </w:pPr>
          </w:p>
        </w:tc>
        <w:tc>
          <w:tcPr>
            <w:tcW w:w="3420" w:type="dxa"/>
            <w:tcBorders>
              <w:bottom w:val="single" w:sz="4" w:space="0" w:color="auto"/>
            </w:tcBorders>
          </w:tcPr>
          <w:p w14:paraId="0BD7FA4D" w14:textId="77777777" w:rsidR="00613B0F" w:rsidRDefault="00613B0F" w:rsidP="00FE1C51">
            <w:pPr>
              <w:spacing w:after="0" w:line="240" w:lineRule="auto"/>
              <w:ind w:left="0"/>
              <w:rPr>
                <w:lang w:eastAsia="es-PR"/>
              </w:rPr>
            </w:pPr>
          </w:p>
        </w:tc>
      </w:tr>
      <w:tr w:rsidR="00613B0F" w14:paraId="142F9E83" w14:textId="77777777" w:rsidTr="00613B0F">
        <w:tc>
          <w:tcPr>
            <w:tcW w:w="5125" w:type="dxa"/>
            <w:tcBorders>
              <w:top w:val="single" w:sz="4" w:space="0" w:color="auto"/>
            </w:tcBorders>
          </w:tcPr>
          <w:p w14:paraId="52BAB977" w14:textId="1BCCA555" w:rsidR="00613B0F" w:rsidRPr="00613B0F" w:rsidRDefault="00613B0F" w:rsidP="00613B0F">
            <w:pPr>
              <w:spacing w:after="0" w:line="240" w:lineRule="auto"/>
              <w:ind w:left="0"/>
              <w:jc w:val="center"/>
              <w:rPr>
                <w:b/>
                <w:sz w:val="22"/>
                <w:szCs w:val="22"/>
                <w:lang w:eastAsia="es-PR"/>
              </w:rPr>
            </w:pPr>
            <w:r w:rsidRPr="00613B0F">
              <w:rPr>
                <w:b/>
                <w:sz w:val="22"/>
                <w:szCs w:val="22"/>
                <w:lang w:eastAsia="es-PR"/>
              </w:rPr>
              <w:t>Nombre del firmante autorizado</w:t>
            </w:r>
          </w:p>
        </w:tc>
        <w:tc>
          <w:tcPr>
            <w:tcW w:w="810" w:type="dxa"/>
          </w:tcPr>
          <w:p w14:paraId="6069EB43" w14:textId="77777777" w:rsidR="00613B0F" w:rsidRPr="00613B0F" w:rsidRDefault="00613B0F" w:rsidP="00613B0F">
            <w:pPr>
              <w:spacing w:after="0" w:line="240" w:lineRule="auto"/>
              <w:ind w:left="0"/>
              <w:jc w:val="center"/>
              <w:rPr>
                <w:b/>
                <w:sz w:val="22"/>
                <w:szCs w:val="22"/>
                <w:lang w:eastAsia="es-PR"/>
              </w:rPr>
            </w:pPr>
          </w:p>
        </w:tc>
        <w:tc>
          <w:tcPr>
            <w:tcW w:w="3420" w:type="dxa"/>
            <w:tcBorders>
              <w:top w:val="single" w:sz="4" w:space="0" w:color="auto"/>
            </w:tcBorders>
          </w:tcPr>
          <w:p w14:paraId="5A734BCB" w14:textId="6C51A503" w:rsidR="00613B0F" w:rsidRPr="00613B0F" w:rsidRDefault="00613B0F" w:rsidP="00613B0F">
            <w:pPr>
              <w:spacing w:after="0" w:line="240" w:lineRule="auto"/>
              <w:ind w:left="0"/>
              <w:jc w:val="center"/>
              <w:rPr>
                <w:b/>
                <w:sz w:val="22"/>
                <w:szCs w:val="22"/>
                <w:lang w:eastAsia="es-PR"/>
              </w:rPr>
            </w:pPr>
            <w:r w:rsidRPr="00613B0F">
              <w:rPr>
                <w:b/>
                <w:sz w:val="22"/>
                <w:szCs w:val="22"/>
                <w:lang w:eastAsia="es-PR"/>
              </w:rPr>
              <w:t>Fecha</w:t>
            </w:r>
          </w:p>
        </w:tc>
      </w:tr>
      <w:tr w:rsidR="00613B0F" w14:paraId="1C9B13D6" w14:textId="77777777" w:rsidTr="00613B0F">
        <w:trPr>
          <w:trHeight w:val="710"/>
        </w:trPr>
        <w:tc>
          <w:tcPr>
            <w:tcW w:w="5125" w:type="dxa"/>
            <w:tcBorders>
              <w:bottom w:val="single" w:sz="4" w:space="0" w:color="auto"/>
            </w:tcBorders>
          </w:tcPr>
          <w:p w14:paraId="01E0D36C" w14:textId="77777777" w:rsidR="00613B0F" w:rsidRDefault="00613B0F" w:rsidP="00FE1C51">
            <w:pPr>
              <w:spacing w:after="0" w:line="240" w:lineRule="auto"/>
              <w:ind w:left="0"/>
              <w:rPr>
                <w:lang w:eastAsia="es-PR"/>
              </w:rPr>
            </w:pPr>
          </w:p>
        </w:tc>
        <w:tc>
          <w:tcPr>
            <w:tcW w:w="810" w:type="dxa"/>
          </w:tcPr>
          <w:p w14:paraId="291B82D2" w14:textId="77777777" w:rsidR="00613B0F" w:rsidRDefault="00613B0F" w:rsidP="00FE1C51">
            <w:pPr>
              <w:spacing w:after="0" w:line="240" w:lineRule="auto"/>
              <w:ind w:left="0"/>
              <w:rPr>
                <w:lang w:eastAsia="es-PR"/>
              </w:rPr>
            </w:pPr>
          </w:p>
        </w:tc>
        <w:tc>
          <w:tcPr>
            <w:tcW w:w="3420" w:type="dxa"/>
          </w:tcPr>
          <w:p w14:paraId="1F7668B1" w14:textId="77777777" w:rsidR="00613B0F" w:rsidRDefault="00613B0F" w:rsidP="00FE1C51">
            <w:pPr>
              <w:spacing w:after="0" w:line="240" w:lineRule="auto"/>
              <w:ind w:left="0"/>
              <w:rPr>
                <w:lang w:eastAsia="es-PR"/>
              </w:rPr>
            </w:pPr>
          </w:p>
        </w:tc>
      </w:tr>
      <w:tr w:rsidR="00613B0F" w14:paraId="5A629317" w14:textId="77777777" w:rsidTr="00613B0F">
        <w:tc>
          <w:tcPr>
            <w:tcW w:w="5125" w:type="dxa"/>
            <w:tcBorders>
              <w:top w:val="single" w:sz="4" w:space="0" w:color="auto"/>
            </w:tcBorders>
          </w:tcPr>
          <w:p w14:paraId="0454C1CD" w14:textId="6CF781C7" w:rsidR="00613B0F" w:rsidRPr="00613B0F" w:rsidRDefault="00613B0F" w:rsidP="00613B0F">
            <w:pPr>
              <w:spacing w:after="0" w:line="240" w:lineRule="auto"/>
              <w:ind w:left="0"/>
              <w:jc w:val="center"/>
              <w:rPr>
                <w:b/>
                <w:sz w:val="22"/>
                <w:lang w:eastAsia="es-PR"/>
              </w:rPr>
            </w:pPr>
            <w:r w:rsidRPr="00613B0F">
              <w:rPr>
                <w:b/>
                <w:sz w:val="22"/>
                <w:lang w:eastAsia="es-PR"/>
              </w:rPr>
              <w:t>Firma</w:t>
            </w:r>
          </w:p>
        </w:tc>
        <w:tc>
          <w:tcPr>
            <w:tcW w:w="810" w:type="dxa"/>
          </w:tcPr>
          <w:p w14:paraId="429B8CC5" w14:textId="77777777" w:rsidR="00613B0F" w:rsidRPr="00613B0F" w:rsidRDefault="00613B0F" w:rsidP="00613B0F">
            <w:pPr>
              <w:spacing w:after="0" w:line="240" w:lineRule="auto"/>
              <w:ind w:left="0"/>
              <w:jc w:val="center"/>
              <w:rPr>
                <w:b/>
                <w:sz w:val="22"/>
                <w:lang w:eastAsia="es-PR"/>
              </w:rPr>
            </w:pPr>
          </w:p>
        </w:tc>
        <w:tc>
          <w:tcPr>
            <w:tcW w:w="3420" w:type="dxa"/>
          </w:tcPr>
          <w:p w14:paraId="64743D5A" w14:textId="77777777" w:rsidR="00613B0F" w:rsidRPr="00613B0F" w:rsidRDefault="00613B0F" w:rsidP="00613B0F">
            <w:pPr>
              <w:spacing w:after="0" w:line="240" w:lineRule="auto"/>
              <w:ind w:left="0"/>
              <w:jc w:val="center"/>
              <w:rPr>
                <w:b/>
                <w:sz w:val="22"/>
                <w:lang w:eastAsia="es-PR"/>
              </w:rPr>
            </w:pPr>
          </w:p>
        </w:tc>
      </w:tr>
    </w:tbl>
    <w:p w14:paraId="0AB7DA44" w14:textId="03407987" w:rsidR="00E858E1" w:rsidRPr="00B84B58" w:rsidRDefault="00E858E1" w:rsidP="00B84B58">
      <w:pPr>
        <w:pStyle w:val="Heading3"/>
        <w:spacing w:after="0" w:line="240" w:lineRule="auto"/>
        <w:ind w:left="0"/>
        <w:jc w:val="center"/>
        <w:rPr>
          <w:sz w:val="22"/>
          <w:lang w:val="es-PR"/>
        </w:rPr>
      </w:pPr>
      <w:bookmarkStart w:id="36" w:name="_Toc55565645"/>
      <w:r w:rsidRPr="00B84B58">
        <w:rPr>
          <w:sz w:val="22"/>
          <w:lang w:val="es-PR"/>
        </w:rPr>
        <w:lastRenderedPageBreak/>
        <w:t>HOJA DE COTEJO</w:t>
      </w:r>
      <w:r w:rsidR="001F7C5A" w:rsidRPr="00B84B58">
        <w:rPr>
          <w:sz w:val="22"/>
          <w:lang w:val="es-PR"/>
        </w:rPr>
        <w:t xml:space="preserve"> </w:t>
      </w:r>
      <w:r w:rsidR="00613B0F" w:rsidRPr="00B84B58">
        <w:rPr>
          <w:sz w:val="22"/>
          <w:lang w:val="es-PR"/>
        </w:rPr>
        <w:t>DOCUMENTOS DE APOYO Y</w:t>
      </w:r>
      <w:r w:rsidRPr="00B84B58">
        <w:rPr>
          <w:sz w:val="22"/>
          <w:lang w:val="es-PR"/>
        </w:rPr>
        <w:t xml:space="preserve"> EVALUACI</w:t>
      </w:r>
      <w:r w:rsidR="0098667B" w:rsidRPr="00B84B58">
        <w:rPr>
          <w:sz w:val="22"/>
          <w:lang w:val="es-PR"/>
        </w:rPr>
        <w:t>Ó</w:t>
      </w:r>
      <w:r w:rsidRPr="00B84B58">
        <w:rPr>
          <w:sz w:val="22"/>
          <w:lang w:val="es-PR"/>
        </w:rPr>
        <w:t xml:space="preserve">N </w:t>
      </w:r>
      <w:r w:rsidR="0098667B" w:rsidRPr="00B84B58">
        <w:rPr>
          <w:sz w:val="22"/>
          <w:lang w:val="es-PR"/>
        </w:rPr>
        <w:t>DE ESTADOS FINANCIEROS O PROYECCIONES DE INGRESOS Y GASTOS</w:t>
      </w:r>
      <w:r w:rsidR="00613B0F" w:rsidRPr="00B84B58">
        <w:rPr>
          <w:sz w:val="22"/>
          <w:lang w:val="es-PR"/>
        </w:rPr>
        <w:t xml:space="preserve"> (FORMULARIO DV-CV-DE-006)</w:t>
      </w:r>
      <w:bookmarkEnd w:id="36"/>
    </w:p>
    <w:p w14:paraId="691AA534" w14:textId="6ACC3E41" w:rsidR="00613B0F" w:rsidRDefault="00613B0F" w:rsidP="00B84B58">
      <w:pPr>
        <w:spacing w:before="120" w:after="0" w:line="240" w:lineRule="auto"/>
        <w:ind w:left="0"/>
        <w:jc w:val="center"/>
        <w:rPr>
          <w:b/>
          <w:bCs/>
          <w:lang w:eastAsia="es-PR"/>
        </w:rPr>
      </w:pPr>
      <w:r w:rsidRPr="00FA127D">
        <w:rPr>
          <w:b/>
          <w:bCs/>
          <w:lang w:eastAsia="es-PR"/>
        </w:rPr>
        <w:t>Programa de Asistencia a Microempresas en Respuesta al COVID-19</w:t>
      </w:r>
    </w:p>
    <w:p w14:paraId="175AB13D" w14:textId="77777777" w:rsidR="008D6B2E" w:rsidRPr="008D6B2E" w:rsidRDefault="008D6B2E" w:rsidP="008D6B2E">
      <w:pPr>
        <w:spacing w:after="0" w:line="240" w:lineRule="auto"/>
        <w:ind w:left="0"/>
        <w:jc w:val="center"/>
        <w:rPr>
          <w:b/>
          <w:bCs/>
          <w:szCs w:val="32"/>
          <w:lang w:eastAsia="es-PR"/>
        </w:rPr>
      </w:pPr>
    </w:p>
    <w:p w14:paraId="3E40AB16" w14:textId="77777777" w:rsidR="00613B0F" w:rsidRPr="00613B0F" w:rsidRDefault="00613B0F" w:rsidP="008D6B2E">
      <w:pPr>
        <w:spacing w:after="0" w:line="240" w:lineRule="auto"/>
        <w:ind w:left="0"/>
        <w:rPr>
          <w:b/>
          <w:lang w:val="en-US" w:eastAsia="es-PR"/>
        </w:rPr>
      </w:pPr>
      <w:r w:rsidRPr="00613B0F">
        <w:rPr>
          <w:b/>
          <w:lang w:val="en-US" w:eastAsia="es-PR"/>
        </w:rPr>
        <w:t xml:space="preserve">Municipio de: </w:t>
      </w:r>
      <w:sdt>
        <w:sdtPr>
          <w:rPr>
            <w:b/>
            <w:lang w:eastAsia="es-PR"/>
          </w:rPr>
          <w:id w:val="1286314800"/>
          <w:placeholder>
            <w:docPart w:val="993E41E8F7A2470FA42C672ABA124499"/>
          </w:placeholder>
          <w:showingPlcHdr/>
        </w:sdtPr>
        <w:sdtContent>
          <w:r w:rsidRPr="00613B0F">
            <w:rPr>
              <w:rStyle w:val="PlaceholderText"/>
              <w:u w:val="single"/>
              <w:lang w:val="en-US"/>
            </w:rPr>
            <w:t>Click or tap here to enter text.</w:t>
          </w:r>
        </w:sdtContent>
      </w:sdt>
    </w:p>
    <w:p w14:paraId="65928984" w14:textId="77777777" w:rsidR="008D6B2E" w:rsidRDefault="008D6B2E" w:rsidP="008D6B2E">
      <w:pPr>
        <w:spacing w:after="0" w:line="240" w:lineRule="auto"/>
        <w:ind w:left="0"/>
        <w:rPr>
          <w:b/>
          <w:bCs/>
          <w:lang w:val="en-US" w:eastAsia="es-PR"/>
        </w:rPr>
      </w:pPr>
    </w:p>
    <w:p w14:paraId="51F033BF" w14:textId="3E29D30E" w:rsidR="00613B0F" w:rsidRPr="00613B0F" w:rsidRDefault="00613B0F" w:rsidP="00613B0F">
      <w:pPr>
        <w:spacing w:line="276" w:lineRule="auto"/>
        <w:ind w:left="0"/>
        <w:rPr>
          <w:lang w:val="en-US" w:eastAsia="es-PR"/>
        </w:rPr>
      </w:pPr>
      <w:proofErr w:type="spellStart"/>
      <w:r w:rsidRPr="00613B0F">
        <w:rPr>
          <w:b/>
          <w:bCs/>
          <w:lang w:val="en-US" w:eastAsia="es-PR"/>
        </w:rPr>
        <w:t>Nombre</w:t>
      </w:r>
      <w:proofErr w:type="spellEnd"/>
      <w:r w:rsidRPr="00613B0F">
        <w:rPr>
          <w:b/>
          <w:bCs/>
          <w:lang w:val="en-US" w:eastAsia="es-PR"/>
        </w:rPr>
        <w:t xml:space="preserve"> de la </w:t>
      </w:r>
      <w:proofErr w:type="spellStart"/>
      <w:r w:rsidRPr="00613B0F">
        <w:rPr>
          <w:b/>
          <w:bCs/>
          <w:lang w:val="en-US" w:eastAsia="es-PR"/>
        </w:rPr>
        <w:t>Microempresa</w:t>
      </w:r>
      <w:proofErr w:type="spellEnd"/>
      <w:r w:rsidRPr="00613B0F">
        <w:rPr>
          <w:b/>
          <w:bCs/>
          <w:lang w:val="en-US" w:eastAsia="es-PR"/>
        </w:rPr>
        <w:t xml:space="preserve">: </w:t>
      </w:r>
      <w:sdt>
        <w:sdtPr>
          <w:rPr>
            <w:lang w:eastAsia="es-PR"/>
          </w:rPr>
          <w:id w:val="-812874729"/>
          <w:placeholder>
            <w:docPart w:val="748F7426B4A64EEFA5DEB896E7EDE44B"/>
          </w:placeholder>
          <w:showingPlcHdr/>
        </w:sdtPr>
        <w:sdtContent>
          <w:r w:rsidRPr="00613B0F">
            <w:rPr>
              <w:rStyle w:val="PlaceholderText"/>
              <w:u w:val="single"/>
              <w:lang w:val="en-US"/>
            </w:rPr>
            <w:t>Click or tap here to enter text.</w:t>
          </w:r>
        </w:sdtContent>
      </w:sdt>
    </w:p>
    <w:p w14:paraId="06FE0E8A" w14:textId="77777777" w:rsidR="00613B0F" w:rsidRPr="00613B0F" w:rsidRDefault="00613B0F" w:rsidP="00613B0F">
      <w:pPr>
        <w:spacing w:line="276" w:lineRule="auto"/>
        <w:ind w:left="0"/>
        <w:rPr>
          <w:rFonts w:eastAsia="Times New Roman"/>
          <w:lang w:val="en-US" w:eastAsia="es-PR"/>
        </w:rPr>
      </w:pPr>
      <w:proofErr w:type="spellStart"/>
      <w:r w:rsidRPr="00613B0F">
        <w:rPr>
          <w:rFonts w:eastAsia="Times New Roman"/>
          <w:b/>
          <w:bCs/>
          <w:lang w:val="en-US" w:eastAsia="es-PR"/>
        </w:rPr>
        <w:t>Nombre</w:t>
      </w:r>
      <w:proofErr w:type="spellEnd"/>
      <w:r w:rsidRPr="00613B0F">
        <w:rPr>
          <w:rFonts w:eastAsia="Times New Roman"/>
          <w:b/>
          <w:bCs/>
          <w:lang w:val="en-US" w:eastAsia="es-PR"/>
        </w:rPr>
        <w:t xml:space="preserve"> del </w:t>
      </w:r>
      <w:proofErr w:type="spellStart"/>
      <w:r w:rsidRPr="00613B0F">
        <w:rPr>
          <w:rFonts w:eastAsia="Times New Roman"/>
          <w:b/>
          <w:bCs/>
          <w:lang w:val="en-US" w:eastAsia="es-PR"/>
        </w:rPr>
        <w:t>Dueño</w:t>
      </w:r>
      <w:proofErr w:type="spellEnd"/>
      <w:r w:rsidRPr="00613B0F">
        <w:rPr>
          <w:rFonts w:eastAsia="Times New Roman"/>
          <w:b/>
          <w:bCs/>
          <w:lang w:val="en-US" w:eastAsia="es-PR"/>
        </w:rPr>
        <w:t>(s):</w:t>
      </w:r>
      <w:r w:rsidRPr="00613B0F">
        <w:rPr>
          <w:rFonts w:eastAsia="Times New Roman"/>
          <w:lang w:val="en-US" w:eastAsia="es-PR"/>
        </w:rPr>
        <w:t xml:space="preserve"> </w:t>
      </w:r>
      <w:sdt>
        <w:sdtPr>
          <w:rPr>
            <w:rFonts w:eastAsia="Times New Roman"/>
            <w:lang w:eastAsia="es-PR"/>
          </w:rPr>
          <w:id w:val="-731694055"/>
          <w:placeholder>
            <w:docPart w:val="63CB351CEB6047B5AF14F80D655D2810"/>
          </w:placeholder>
          <w:showingPlcHdr/>
        </w:sdtPr>
        <w:sdtContent>
          <w:r w:rsidRPr="00613B0F">
            <w:rPr>
              <w:rStyle w:val="PlaceholderText"/>
              <w:u w:val="single"/>
              <w:lang w:val="en-US"/>
            </w:rPr>
            <w:t>Click or tap here to enter text.</w:t>
          </w:r>
        </w:sdtContent>
      </w:sdt>
    </w:p>
    <w:p w14:paraId="48398092" w14:textId="77777777" w:rsidR="00524436" w:rsidRPr="00FA127D" w:rsidRDefault="00524436" w:rsidP="00524436">
      <w:pPr>
        <w:spacing w:line="240" w:lineRule="auto"/>
        <w:ind w:left="0"/>
        <w:rPr>
          <w:rFonts w:eastAsia="Times New Roman"/>
          <w:lang w:eastAsia="es-PR"/>
        </w:rPr>
      </w:pPr>
      <w:r w:rsidRPr="00FA127D">
        <w:rPr>
          <w:b/>
          <w:bCs/>
          <w:lang w:eastAsia="es-PR"/>
        </w:rPr>
        <w:t xml:space="preserve">Tipo de organización: </w:t>
      </w:r>
    </w:p>
    <w:p w14:paraId="610638B4" w14:textId="45DAAFF6" w:rsidR="00524436" w:rsidRPr="00FA127D" w:rsidRDefault="002D34B3" w:rsidP="00524436">
      <w:pPr>
        <w:spacing w:line="240" w:lineRule="auto"/>
        <w:ind w:left="360"/>
        <w:rPr>
          <w:lang w:eastAsia="es-PR"/>
        </w:rPr>
      </w:pPr>
      <w:sdt>
        <w:sdtPr>
          <w:rPr>
            <w:lang w:eastAsia="es-PR"/>
          </w:rPr>
          <w:id w:val="-1000655107"/>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FA127D">
        <w:rPr>
          <w:lang w:eastAsia="es-PR"/>
        </w:rPr>
        <w:tab/>
        <w:t xml:space="preserve">Corporación (indique el número de registro </w:t>
      </w:r>
      <w:sdt>
        <w:sdtPr>
          <w:rPr>
            <w:lang w:eastAsia="es-PR"/>
          </w:rPr>
          <w:id w:val="-648830181"/>
          <w:placeholder>
            <w:docPart w:val="8A4A4DA9459C475884BF1A7E8A2B64BF"/>
          </w:placeholder>
          <w:showingPlcHdr/>
        </w:sdtPr>
        <w:sdtContent>
          <w:r w:rsidR="00524436" w:rsidRPr="00FA127D">
            <w:rPr>
              <w:rStyle w:val="PlaceholderText"/>
              <w:u w:val="single"/>
            </w:rPr>
            <w:t>Click or tap here to enter text.</w:t>
          </w:r>
        </w:sdtContent>
      </w:sdt>
      <w:r w:rsidR="00524436" w:rsidRPr="00FA127D">
        <w:rPr>
          <w:lang w:eastAsia="es-PR"/>
        </w:rPr>
        <w:t>)</w:t>
      </w:r>
    </w:p>
    <w:p w14:paraId="46BA3F29" w14:textId="2B263717" w:rsidR="00524436" w:rsidRPr="00524436" w:rsidRDefault="002D34B3" w:rsidP="00524436">
      <w:pPr>
        <w:spacing w:line="240" w:lineRule="auto"/>
        <w:ind w:left="360"/>
        <w:rPr>
          <w:lang w:val="en-US" w:eastAsia="es-PR"/>
        </w:rPr>
      </w:pPr>
      <w:sdt>
        <w:sdtPr>
          <w:rPr>
            <w:lang w:val="en-US" w:eastAsia="es-PR"/>
          </w:rPr>
          <w:id w:val="-1286035881"/>
          <w14:checkbox>
            <w14:checked w14:val="0"/>
            <w14:checkedState w14:val="2612" w14:font="MS Gothic"/>
            <w14:uncheckedState w14:val="2610" w14:font="MS Gothic"/>
          </w14:checkbox>
        </w:sdtPr>
        <w:sdtContent>
          <w:r w:rsidR="00524436">
            <w:rPr>
              <w:rFonts w:ascii="MS Gothic" w:eastAsia="MS Gothic" w:hAnsi="MS Gothic" w:hint="eastAsia"/>
              <w:lang w:val="en-US" w:eastAsia="es-PR"/>
            </w:rPr>
            <w:t>☐</w:t>
          </w:r>
        </w:sdtContent>
      </w:sdt>
      <w:r w:rsidR="00524436" w:rsidRPr="00524436">
        <w:rPr>
          <w:lang w:val="en-US" w:eastAsia="es-PR"/>
        </w:rPr>
        <w:tab/>
        <w:t>Sociedad</w:t>
      </w:r>
    </w:p>
    <w:p w14:paraId="7215E5B4" w14:textId="6930AB80" w:rsidR="00524436" w:rsidRPr="00524436" w:rsidRDefault="002D34B3" w:rsidP="00524436">
      <w:pPr>
        <w:spacing w:line="240" w:lineRule="auto"/>
        <w:ind w:left="360"/>
        <w:rPr>
          <w:rFonts w:eastAsia="Times New Roman"/>
          <w:lang w:val="en-US" w:eastAsia="es-PR"/>
        </w:rPr>
      </w:pPr>
      <w:sdt>
        <w:sdtPr>
          <w:rPr>
            <w:rFonts w:eastAsia="Times New Roman"/>
            <w:lang w:val="en-US" w:eastAsia="es-PR"/>
          </w:rPr>
          <w:id w:val="-1283565872"/>
          <w14:checkbox>
            <w14:checked w14:val="0"/>
            <w14:checkedState w14:val="2612" w14:font="MS Gothic"/>
            <w14:uncheckedState w14:val="2610" w14:font="MS Gothic"/>
          </w14:checkbox>
        </w:sdtPr>
        <w:sdtContent>
          <w:r w:rsidR="00524436">
            <w:rPr>
              <w:rFonts w:ascii="MS Gothic" w:eastAsia="MS Gothic" w:hAnsi="MS Gothic" w:hint="eastAsia"/>
              <w:lang w:val="en-US" w:eastAsia="es-PR"/>
            </w:rPr>
            <w:t>☐</w:t>
          </w:r>
        </w:sdtContent>
      </w:sdt>
      <w:r w:rsidR="00524436" w:rsidRPr="00524436">
        <w:rPr>
          <w:rFonts w:eastAsia="Times New Roman"/>
          <w:lang w:val="en-US" w:eastAsia="es-PR"/>
        </w:rPr>
        <w:tab/>
      </w:r>
      <w:proofErr w:type="spellStart"/>
      <w:r w:rsidR="00524436" w:rsidRPr="00524436">
        <w:rPr>
          <w:rFonts w:eastAsia="Times New Roman"/>
          <w:lang w:val="en-US" w:eastAsia="es-PR"/>
        </w:rPr>
        <w:t>Negocio</w:t>
      </w:r>
      <w:proofErr w:type="spellEnd"/>
      <w:r w:rsidR="00524436" w:rsidRPr="00524436">
        <w:rPr>
          <w:rFonts w:eastAsia="Times New Roman"/>
          <w:lang w:val="en-US" w:eastAsia="es-PR"/>
        </w:rPr>
        <w:t xml:space="preserve"> </w:t>
      </w:r>
      <w:proofErr w:type="spellStart"/>
      <w:r w:rsidR="00524436" w:rsidRPr="00524436">
        <w:rPr>
          <w:rFonts w:eastAsia="Times New Roman"/>
          <w:lang w:val="en-US" w:eastAsia="es-PR"/>
        </w:rPr>
        <w:t>Propio</w:t>
      </w:r>
      <w:proofErr w:type="spellEnd"/>
      <w:r w:rsidR="00524436" w:rsidRPr="00524436">
        <w:rPr>
          <w:rFonts w:eastAsia="Times New Roman"/>
          <w:lang w:val="en-US" w:eastAsia="es-PR"/>
        </w:rPr>
        <w:t xml:space="preserve"> (DBA) </w:t>
      </w:r>
      <w:sdt>
        <w:sdtPr>
          <w:rPr>
            <w:rFonts w:eastAsia="Times New Roman"/>
            <w:lang w:eastAsia="es-PR"/>
          </w:rPr>
          <w:id w:val="-872146270"/>
          <w:placeholder>
            <w:docPart w:val="8A4A4DA9459C475884BF1A7E8A2B64BF"/>
          </w:placeholder>
          <w:showingPlcHdr/>
        </w:sdtPr>
        <w:sdtContent>
          <w:r w:rsidR="00524436" w:rsidRPr="00524436">
            <w:rPr>
              <w:rStyle w:val="PlaceholderText"/>
              <w:u w:val="single"/>
              <w:lang w:val="en-US"/>
            </w:rPr>
            <w:t>Click or tap here to enter text.</w:t>
          </w:r>
        </w:sdtContent>
      </w:sdt>
    </w:p>
    <w:p w14:paraId="4D1A141D" w14:textId="013FED97" w:rsidR="00524436" w:rsidRPr="00524436" w:rsidRDefault="002D34B3" w:rsidP="00524436">
      <w:pPr>
        <w:spacing w:line="240" w:lineRule="auto"/>
        <w:ind w:left="360"/>
        <w:rPr>
          <w:rFonts w:eastAsia="Times New Roman"/>
          <w:lang w:val="en-US" w:eastAsia="es-PR"/>
        </w:rPr>
      </w:pPr>
      <w:sdt>
        <w:sdtPr>
          <w:rPr>
            <w:rFonts w:eastAsia="Times New Roman"/>
            <w:lang w:val="en-US" w:eastAsia="es-PR"/>
          </w:rPr>
          <w:id w:val="136762759"/>
          <w14:checkbox>
            <w14:checked w14:val="0"/>
            <w14:checkedState w14:val="2612" w14:font="MS Gothic"/>
            <w14:uncheckedState w14:val="2610" w14:font="MS Gothic"/>
          </w14:checkbox>
        </w:sdtPr>
        <w:sdtContent>
          <w:r w:rsidR="00524436">
            <w:rPr>
              <w:rFonts w:ascii="MS Gothic" w:eastAsia="MS Gothic" w:hAnsi="MS Gothic" w:hint="eastAsia"/>
              <w:lang w:val="en-US" w:eastAsia="es-PR"/>
            </w:rPr>
            <w:t>☐</w:t>
          </w:r>
        </w:sdtContent>
      </w:sdt>
      <w:r w:rsidR="00524436" w:rsidRPr="00524436">
        <w:rPr>
          <w:rFonts w:eastAsia="Times New Roman"/>
          <w:lang w:val="en-US" w:eastAsia="es-PR"/>
        </w:rPr>
        <w:tab/>
      </w:r>
      <w:proofErr w:type="spellStart"/>
      <w:r w:rsidR="00524436" w:rsidRPr="00524436">
        <w:rPr>
          <w:rFonts w:eastAsia="Times New Roman"/>
          <w:lang w:val="en-US" w:eastAsia="es-PR"/>
        </w:rPr>
        <w:t>Otra</w:t>
      </w:r>
      <w:proofErr w:type="spellEnd"/>
      <w:r w:rsidR="00524436" w:rsidRPr="00524436">
        <w:rPr>
          <w:rFonts w:eastAsia="Times New Roman"/>
          <w:lang w:val="en-US" w:eastAsia="es-PR"/>
        </w:rPr>
        <w:t xml:space="preserve"> </w:t>
      </w:r>
      <w:sdt>
        <w:sdtPr>
          <w:rPr>
            <w:rFonts w:eastAsia="Times New Roman"/>
            <w:lang w:eastAsia="es-PR"/>
          </w:rPr>
          <w:id w:val="69241258"/>
          <w:placeholder>
            <w:docPart w:val="8A4A4DA9459C475884BF1A7E8A2B64BF"/>
          </w:placeholder>
          <w:showingPlcHdr/>
        </w:sdtPr>
        <w:sdtContent>
          <w:r w:rsidR="00524436" w:rsidRPr="00524436">
            <w:rPr>
              <w:rStyle w:val="PlaceholderText"/>
              <w:u w:val="single"/>
              <w:lang w:val="en-US"/>
            </w:rPr>
            <w:t>Click or tap here to enter text.</w:t>
          </w:r>
        </w:sdtContent>
      </w:sdt>
    </w:p>
    <w:p w14:paraId="31FA9710" w14:textId="77777777" w:rsidR="00E858E1" w:rsidRPr="00524436" w:rsidRDefault="00E858E1" w:rsidP="00613B0F">
      <w:pPr>
        <w:spacing w:after="0" w:line="240" w:lineRule="auto"/>
        <w:ind w:left="0"/>
        <w:rPr>
          <w:lang w:val="en-US" w:eastAsia="es-PR"/>
        </w:rPr>
      </w:pPr>
    </w:p>
    <w:p w14:paraId="1B53A9B2" w14:textId="63B0B2F0" w:rsidR="00E858E1" w:rsidRPr="00524436" w:rsidRDefault="00524436" w:rsidP="00613B0F">
      <w:pPr>
        <w:spacing w:after="0" w:line="240" w:lineRule="auto"/>
        <w:ind w:left="0"/>
        <w:rPr>
          <w:b/>
          <w:lang w:eastAsia="es-PR"/>
        </w:rPr>
      </w:pPr>
      <w:r>
        <w:rPr>
          <w:b/>
          <w:lang w:eastAsia="es-PR"/>
        </w:rPr>
        <w:t>Favor marcar en el recuadro los documentos sometidos</w:t>
      </w:r>
    </w:p>
    <w:p w14:paraId="73A1D685" w14:textId="77777777" w:rsidR="00E858E1" w:rsidRPr="00613B0F" w:rsidRDefault="00E858E1" w:rsidP="00613B0F">
      <w:pPr>
        <w:spacing w:after="0" w:line="240" w:lineRule="auto"/>
        <w:ind w:left="0"/>
        <w:rPr>
          <w:lang w:eastAsia="es-PR"/>
        </w:rPr>
      </w:pPr>
    </w:p>
    <w:p w14:paraId="5EC7530A" w14:textId="4E670E7F" w:rsidR="0098667B" w:rsidRPr="00524436" w:rsidRDefault="002D34B3" w:rsidP="00524436">
      <w:pPr>
        <w:pStyle w:val="ListParagraph"/>
        <w:spacing w:after="120"/>
        <w:ind w:left="360" w:hanging="360"/>
        <w:rPr>
          <w:lang w:eastAsia="es-PR"/>
        </w:rPr>
      </w:pPr>
      <w:sdt>
        <w:sdtPr>
          <w:rPr>
            <w:rFonts w:eastAsia="Times New Roman"/>
            <w:lang w:eastAsia="es-PR"/>
          </w:rPr>
          <w:id w:val="-1085690834"/>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E858E1" w:rsidRPr="00524436">
        <w:rPr>
          <w:lang w:eastAsia="es-PR"/>
        </w:rPr>
        <w:t xml:space="preserve">Solicitud para Participar del Programa completada en todas sus partes </w:t>
      </w:r>
    </w:p>
    <w:p w14:paraId="3DB5A803" w14:textId="59EC08DC" w:rsidR="0098667B" w:rsidRPr="00524436" w:rsidRDefault="002D34B3" w:rsidP="00524436">
      <w:pPr>
        <w:pStyle w:val="ListParagraph"/>
        <w:spacing w:after="120"/>
        <w:ind w:left="360" w:hanging="360"/>
        <w:rPr>
          <w:rFonts w:eastAsia="@PMingLiU"/>
          <w:noProof/>
          <w:lang w:eastAsia="es-PR"/>
        </w:rPr>
      </w:pPr>
      <w:sdt>
        <w:sdtPr>
          <w:rPr>
            <w:rFonts w:eastAsia="Times New Roman"/>
            <w:lang w:eastAsia="es-PR"/>
          </w:rPr>
          <w:id w:val="-726067297"/>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98667B" w:rsidRPr="00524436">
        <w:rPr>
          <w:rFonts w:eastAsia="@PMingLiU"/>
          <w:noProof/>
          <w:lang w:eastAsia="es-PR"/>
        </w:rPr>
        <w:t>Certificación sobre duplicidad de beneficios</w:t>
      </w:r>
    </w:p>
    <w:p w14:paraId="1BB38B01" w14:textId="55FEB060" w:rsidR="0098667B" w:rsidRPr="00524436" w:rsidRDefault="002D34B3" w:rsidP="00524436">
      <w:pPr>
        <w:pStyle w:val="ListParagraph"/>
        <w:spacing w:after="120"/>
        <w:ind w:left="360" w:hanging="360"/>
        <w:rPr>
          <w:rFonts w:eastAsia="@PMingLiU"/>
          <w:noProof/>
          <w:lang w:eastAsia="es-PR"/>
        </w:rPr>
      </w:pPr>
      <w:sdt>
        <w:sdtPr>
          <w:rPr>
            <w:rFonts w:eastAsia="Times New Roman"/>
            <w:lang w:eastAsia="es-PR"/>
          </w:rPr>
          <w:id w:val="2102603530"/>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98667B" w:rsidRPr="00524436">
        <w:rPr>
          <w:rFonts w:eastAsia="@PMingLiU"/>
          <w:noProof/>
          <w:lang w:eastAsia="es-PR"/>
        </w:rPr>
        <w:t>Hoja de certificación de microempresa Copia de identificación con foto</w:t>
      </w:r>
    </w:p>
    <w:p w14:paraId="75CAA2EC" w14:textId="19D307FF" w:rsidR="003227DF" w:rsidRPr="00524436" w:rsidRDefault="002D34B3" w:rsidP="00524436">
      <w:pPr>
        <w:spacing w:line="276" w:lineRule="auto"/>
        <w:ind w:left="360" w:hanging="360"/>
        <w:rPr>
          <w:rFonts w:eastAsia="@PMingLiU"/>
          <w:noProof/>
          <w:lang w:eastAsia="es-PR"/>
        </w:rPr>
      </w:pPr>
      <w:sdt>
        <w:sdtPr>
          <w:rPr>
            <w:rFonts w:eastAsia="Times New Roman"/>
            <w:lang w:eastAsia="es-PR"/>
          </w:rPr>
          <w:id w:val="542331725"/>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524436" w:rsidRPr="00524436">
        <w:rPr>
          <w:rFonts w:eastAsia="@PMingLiU"/>
          <w:noProof/>
          <w:lang w:eastAsia="es-PR"/>
        </w:rPr>
        <w:t>ID</w:t>
      </w:r>
      <w:r w:rsidR="003227DF" w:rsidRPr="00524436">
        <w:rPr>
          <w:rFonts w:eastAsia="@PMingLiU"/>
          <w:noProof/>
          <w:lang w:eastAsia="es-PR"/>
        </w:rPr>
        <w:t xml:space="preserve"> oficial con foto vigente del solicitante principal;</w:t>
      </w:r>
    </w:p>
    <w:p w14:paraId="79D93D2E" w14:textId="42917D19" w:rsidR="003227DF" w:rsidRPr="00524436" w:rsidRDefault="002D34B3" w:rsidP="00524436">
      <w:pPr>
        <w:pStyle w:val="ListParagraph"/>
        <w:spacing w:after="120"/>
        <w:ind w:left="360" w:hanging="360"/>
        <w:rPr>
          <w:rFonts w:eastAsia="@PMingLiU"/>
          <w:noProof/>
          <w:lang w:eastAsia="es-PR"/>
        </w:rPr>
      </w:pPr>
      <w:sdt>
        <w:sdtPr>
          <w:rPr>
            <w:rFonts w:eastAsia="Times New Roman"/>
            <w:lang w:eastAsia="es-PR"/>
          </w:rPr>
          <w:id w:val="-1622064160"/>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524436">
        <w:rPr>
          <w:rFonts w:eastAsia="@PMingLiU"/>
          <w:noProof/>
          <w:lang w:eastAsia="es-PR"/>
        </w:rPr>
        <w:t>R</w:t>
      </w:r>
      <w:r w:rsidR="003227DF" w:rsidRPr="00524436">
        <w:rPr>
          <w:rFonts w:eastAsia="@PMingLiU"/>
          <w:noProof/>
          <w:lang w:eastAsia="es-PR"/>
        </w:rPr>
        <w:t xml:space="preserve">egistro de Comerciante del Departamento de Hacienda, el mismo se encuentra disponible en </w:t>
      </w:r>
      <w:hyperlink r:id="rId25" w:history="1">
        <w:r w:rsidR="003227DF" w:rsidRPr="00524436">
          <w:rPr>
            <w:rFonts w:eastAsia="@PMingLiU"/>
            <w:noProof/>
            <w:lang w:eastAsia="es-PR"/>
          </w:rPr>
          <w:t>https://suri.hacienda.pr.gov/_/</w:t>
        </w:r>
      </w:hyperlink>
      <w:r w:rsidR="003227DF" w:rsidRPr="00524436">
        <w:rPr>
          <w:rFonts w:eastAsia="@PMingLiU"/>
          <w:noProof/>
          <w:lang w:eastAsia="es-PR"/>
        </w:rPr>
        <w:t>;</w:t>
      </w:r>
    </w:p>
    <w:p w14:paraId="1E0CFAE2" w14:textId="5B58CB0D" w:rsidR="003227DF" w:rsidRPr="00524436" w:rsidRDefault="002D34B3" w:rsidP="00524436">
      <w:pPr>
        <w:pStyle w:val="ListParagraph"/>
        <w:spacing w:after="120"/>
        <w:ind w:left="360" w:hanging="360"/>
        <w:rPr>
          <w:rFonts w:eastAsia="@PMingLiU"/>
          <w:noProof/>
          <w:lang w:eastAsia="es-PR"/>
        </w:rPr>
      </w:pPr>
      <w:sdt>
        <w:sdtPr>
          <w:rPr>
            <w:rFonts w:eastAsia="Times New Roman"/>
            <w:lang w:eastAsia="es-PR"/>
          </w:rPr>
          <w:id w:val="-695385436"/>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524436" w:rsidRPr="00524436">
        <w:rPr>
          <w:rFonts w:eastAsia="@PMingLiU"/>
          <w:noProof/>
          <w:lang w:eastAsia="es-PR"/>
        </w:rPr>
        <w:t>P</w:t>
      </w:r>
      <w:r w:rsidR="003227DF" w:rsidRPr="00524436">
        <w:rPr>
          <w:rFonts w:eastAsia="@PMingLiU"/>
          <w:noProof/>
          <w:lang w:eastAsia="es-PR"/>
        </w:rPr>
        <w:t>ermiso de Uso o copia de la solicitud de permiso de uso radicada y debidamente ponchada, si aplica;</w:t>
      </w:r>
    </w:p>
    <w:p w14:paraId="73017C9A" w14:textId="2E2382A5" w:rsidR="003227DF" w:rsidRPr="00524436" w:rsidRDefault="002D34B3" w:rsidP="00524436">
      <w:pPr>
        <w:pStyle w:val="ListParagraph"/>
        <w:spacing w:after="120"/>
        <w:ind w:left="360" w:hanging="360"/>
        <w:rPr>
          <w:rFonts w:eastAsia="@PMingLiU"/>
          <w:noProof/>
          <w:lang w:eastAsia="es-PR"/>
        </w:rPr>
      </w:pPr>
      <w:sdt>
        <w:sdtPr>
          <w:rPr>
            <w:rFonts w:eastAsia="Times New Roman"/>
            <w:lang w:eastAsia="es-PR"/>
          </w:rPr>
          <w:id w:val="1987588867"/>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Copia de Patente Municipal Vigente si ya tiene Permiso de Uso;</w:t>
      </w:r>
    </w:p>
    <w:p w14:paraId="1B160B3F" w14:textId="4422E694" w:rsidR="003227DF" w:rsidRPr="00524436" w:rsidRDefault="002D34B3" w:rsidP="00524436">
      <w:pPr>
        <w:pStyle w:val="ListParagraph"/>
        <w:spacing w:after="120"/>
        <w:ind w:left="360" w:hanging="360"/>
        <w:rPr>
          <w:rFonts w:eastAsia="@PMingLiU"/>
          <w:noProof/>
          <w:lang w:eastAsia="es-PR"/>
        </w:rPr>
      </w:pPr>
      <w:sdt>
        <w:sdtPr>
          <w:rPr>
            <w:rFonts w:eastAsia="Times New Roman"/>
            <w:lang w:eastAsia="es-PR"/>
          </w:rPr>
          <w:id w:val="610707105"/>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En caso de ser un negocio no establecido al momento de radicar la solicitud, deberá presentar copia de la Propuesta de Negocio;</w:t>
      </w:r>
    </w:p>
    <w:p w14:paraId="37BA278F" w14:textId="01EAB29B"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819033347"/>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Certificación de Cumplimiento de la Administración para el Sustento de Menores (ASUME);</w:t>
      </w:r>
    </w:p>
    <w:p w14:paraId="7B8C7136" w14:textId="64C301D0"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1158423443"/>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Certificación Reciente Negativa Propiedad Inmueble del CRIM (Con estado de cuenta) si es dueña(o) de la propiedad donde ubica el negocio (No más de 60 días de expedida);</w:t>
      </w:r>
    </w:p>
    <w:p w14:paraId="55E023C5" w14:textId="746DDB07"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82510433"/>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En caso de que una corporación comparezca por conducto de representante autorizado o agente residente, se deberá incluir Resolución Corporativa autorizándole a solicitar los fondos a nombre de la Corporación;</w:t>
      </w:r>
    </w:p>
    <w:p w14:paraId="12C91FD9" w14:textId="573FF429"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1040429359"/>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Certificación de radicación de planillas de los últimos cinco (5) años en el Departamento de Hacienda;</w:t>
      </w:r>
    </w:p>
    <w:p w14:paraId="48D79528" w14:textId="567EFC41"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1086587897"/>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Certificación negativa de deuda del Departamento de Hacienda o plan de pago al día; y</w:t>
      </w:r>
    </w:p>
    <w:p w14:paraId="571D243B" w14:textId="7CE6E548"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1020470418"/>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3227DF" w:rsidRPr="00524436">
        <w:rPr>
          <w:rFonts w:eastAsia="@PMingLiU"/>
          <w:noProof/>
          <w:lang w:eastAsia="es-PR"/>
        </w:rPr>
        <w:t>Certificación negativa del Seguro por Desempleo, si aplica.</w:t>
      </w:r>
    </w:p>
    <w:p w14:paraId="4E30C539" w14:textId="2404C688" w:rsidR="003227DF" w:rsidRPr="00524436" w:rsidRDefault="002D34B3" w:rsidP="00524436">
      <w:pPr>
        <w:pStyle w:val="ListParagraph"/>
        <w:spacing w:after="120"/>
        <w:ind w:left="360" w:hanging="360"/>
        <w:rPr>
          <w:rFonts w:eastAsia="@PMingLiU"/>
          <w:noProof/>
          <w:szCs w:val="24"/>
          <w:lang w:eastAsia="es-PR"/>
        </w:rPr>
      </w:pPr>
      <w:sdt>
        <w:sdtPr>
          <w:rPr>
            <w:rFonts w:eastAsia="Times New Roman"/>
            <w:lang w:eastAsia="es-PR"/>
          </w:rPr>
          <w:id w:val="1973488688"/>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E858E1" w:rsidRPr="00524436">
        <w:rPr>
          <w:noProof/>
          <w:lang w:eastAsia="es-PR"/>
        </w:rPr>
        <w:t xml:space="preserve">Certificación Exclusión (“Debarment Certification”) </w:t>
      </w:r>
    </w:p>
    <w:p w14:paraId="169F269A" w14:textId="49B1C78E" w:rsidR="00E858E1" w:rsidRDefault="002D34B3" w:rsidP="00524436">
      <w:pPr>
        <w:pStyle w:val="ListParagraph"/>
        <w:spacing w:after="120"/>
        <w:ind w:left="360" w:hanging="360"/>
        <w:rPr>
          <w:lang w:eastAsia="es-PR"/>
        </w:rPr>
      </w:pPr>
      <w:sdt>
        <w:sdtPr>
          <w:rPr>
            <w:rFonts w:eastAsia="Times New Roman"/>
            <w:lang w:eastAsia="es-PR"/>
          </w:rPr>
          <w:id w:val="-141894526"/>
          <w14:checkbox>
            <w14:checked w14:val="0"/>
            <w14:checkedState w14:val="2612" w14:font="MS Gothic"/>
            <w14:uncheckedState w14:val="2610" w14:font="MS Gothic"/>
          </w14:checkbox>
        </w:sdtPr>
        <w:sdtContent>
          <w:r w:rsidR="00524436">
            <w:rPr>
              <w:rFonts w:ascii="MS Gothic" w:eastAsia="MS Gothic" w:hAnsi="MS Gothic" w:hint="eastAsia"/>
              <w:lang w:eastAsia="es-PR"/>
            </w:rPr>
            <w:t>☐</w:t>
          </w:r>
        </w:sdtContent>
      </w:sdt>
      <w:r w:rsidR="00524436" w:rsidRPr="00524436">
        <w:rPr>
          <w:rFonts w:eastAsia="Times New Roman"/>
          <w:lang w:eastAsia="es-PR"/>
        </w:rPr>
        <w:tab/>
      </w:r>
      <w:r w:rsidR="00E858E1" w:rsidRPr="00524436">
        <w:rPr>
          <w:lang w:eastAsia="es-PR"/>
        </w:rPr>
        <w:t>Estimados o cotizaciones de los costos en caso de compra de equipo, maquinaria y mejoras</w:t>
      </w:r>
      <w:r w:rsidR="003227DF" w:rsidRPr="00524436">
        <w:rPr>
          <w:lang w:eastAsia="es-PR"/>
        </w:rPr>
        <w:t>, según aplique</w:t>
      </w:r>
      <w:r w:rsidR="00E858E1" w:rsidRPr="00524436">
        <w:rPr>
          <w:lang w:eastAsia="es-PR"/>
        </w:rPr>
        <w:t>.</w:t>
      </w:r>
    </w:p>
    <w:p w14:paraId="44416861" w14:textId="77777777" w:rsidR="00524436" w:rsidRPr="00524436" w:rsidRDefault="00524436" w:rsidP="00524436">
      <w:pPr>
        <w:pStyle w:val="ListParagraph"/>
        <w:spacing w:after="120"/>
        <w:ind w:left="360" w:hanging="360"/>
        <w:rPr>
          <w:rFonts w:eastAsia="@PMingLiU"/>
          <w:noProof/>
          <w:szCs w:val="24"/>
          <w:lang w:eastAsia="es-P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720"/>
        <w:gridCol w:w="3559"/>
      </w:tblGrid>
      <w:tr w:rsidR="00524436" w14:paraId="386EA06D" w14:textId="77777777" w:rsidTr="008D6B2E">
        <w:trPr>
          <w:trHeight w:val="593"/>
        </w:trPr>
        <w:tc>
          <w:tcPr>
            <w:tcW w:w="5215" w:type="dxa"/>
            <w:tcBorders>
              <w:bottom w:val="single" w:sz="4" w:space="0" w:color="auto"/>
            </w:tcBorders>
          </w:tcPr>
          <w:p w14:paraId="7C9101D4" w14:textId="77777777" w:rsidR="00524436" w:rsidRDefault="00524436" w:rsidP="008D6B2E">
            <w:pPr>
              <w:spacing w:after="0" w:line="240" w:lineRule="auto"/>
              <w:ind w:left="60" w:right="75"/>
              <w:rPr>
                <w:lang w:eastAsia="es-PR"/>
              </w:rPr>
            </w:pPr>
          </w:p>
        </w:tc>
        <w:tc>
          <w:tcPr>
            <w:tcW w:w="720" w:type="dxa"/>
          </w:tcPr>
          <w:p w14:paraId="62001614" w14:textId="77777777" w:rsidR="00524436" w:rsidRDefault="00524436" w:rsidP="00613B0F">
            <w:pPr>
              <w:spacing w:after="0" w:line="240" w:lineRule="auto"/>
              <w:ind w:left="0"/>
              <w:rPr>
                <w:lang w:eastAsia="es-PR"/>
              </w:rPr>
            </w:pPr>
          </w:p>
        </w:tc>
        <w:tc>
          <w:tcPr>
            <w:tcW w:w="3559" w:type="dxa"/>
            <w:tcBorders>
              <w:bottom w:val="single" w:sz="4" w:space="0" w:color="auto"/>
            </w:tcBorders>
          </w:tcPr>
          <w:p w14:paraId="385BE50B" w14:textId="77777777" w:rsidR="00524436" w:rsidRDefault="00524436" w:rsidP="008D6B2E">
            <w:pPr>
              <w:spacing w:after="0" w:line="240" w:lineRule="auto"/>
              <w:ind w:left="76" w:right="31"/>
              <w:rPr>
                <w:lang w:eastAsia="es-PR"/>
              </w:rPr>
            </w:pPr>
          </w:p>
        </w:tc>
      </w:tr>
      <w:tr w:rsidR="00524436" w14:paraId="2600899A" w14:textId="77777777" w:rsidTr="008D6B2E">
        <w:tc>
          <w:tcPr>
            <w:tcW w:w="5215" w:type="dxa"/>
            <w:tcBorders>
              <w:top w:val="single" w:sz="4" w:space="0" w:color="auto"/>
            </w:tcBorders>
          </w:tcPr>
          <w:p w14:paraId="070D4FBD" w14:textId="6F5F6502" w:rsidR="00524436" w:rsidRPr="00524436" w:rsidRDefault="00524436" w:rsidP="008D6B2E">
            <w:pPr>
              <w:spacing w:after="0" w:line="240" w:lineRule="auto"/>
              <w:ind w:left="60" w:right="75"/>
              <w:jc w:val="center"/>
              <w:rPr>
                <w:b/>
                <w:sz w:val="22"/>
                <w:lang w:eastAsia="es-PR"/>
              </w:rPr>
            </w:pPr>
            <w:r w:rsidRPr="00524436">
              <w:rPr>
                <w:b/>
                <w:sz w:val="22"/>
                <w:lang w:eastAsia="es-PR"/>
              </w:rPr>
              <w:t>Nombre del Evaluador</w:t>
            </w:r>
          </w:p>
        </w:tc>
        <w:tc>
          <w:tcPr>
            <w:tcW w:w="720" w:type="dxa"/>
          </w:tcPr>
          <w:p w14:paraId="24B8CCD8" w14:textId="77777777" w:rsidR="00524436" w:rsidRPr="00524436" w:rsidRDefault="00524436" w:rsidP="00524436">
            <w:pPr>
              <w:spacing w:after="0" w:line="240" w:lineRule="auto"/>
              <w:ind w:left="0"/>
              <w:jc w:val="center"/>
              <w:rPr>
                <w:b/>
                <w:sz w:val="22"/>
                <w:lang w:eastAsia="es-PR"/>
              </w:rPr>
            </w:pPr>
          </w:p>
        </w:tc>
        <w:tc>
          <w:tcPr>
            <w:tcW w:w="3559" w:type="dxa"/>
            <w:tcBorders>
              <w:top w:val="single" w:sz="4" w:space="0" w:color="auto"/>
            </w:tcBorders>
          </w:tcPr>
          <w:p w14:paraId="6097435F" w14:textId="2837F88A" w:rsidR="00524436" w:rsidRPr="00524436" w:rsidRDefault="00524436" w:rsidP="008D6B2E">
            <w:pPr>
              <w:spacing w:after="0" w:line="240" w:lineRule="auto"/>
              <w:ind w:left="76" w:right="31"/>
              <w:jc w:val="center"/>
              <w:rPr>
                <w:b/>
                <w:sz w:val="22"/>
                <w:lang w:eastAsia="es-PR"/>
              </w:rPr>
            </w:pPr>
            <w:r w:rsidRPr="00524436">
              <w:rPr>
                <w:b/>
                <w:sz w:val="22"/>
                <w:lang w:eastAsia="es-PR"/>
              </w:rPr>
              <w:t>Fecha</w:t>
            </w:r>
          </w:p>
        </w:tc>
      </w:tr>
      <w:tr w:rsidR="00524436" w14:paraId="5DCFB507" w14:textId="77777777" w:rsidTr="008D6B2E">
        <w:trPr>
          <w:trHeight w:val="962"/>
        </w:trPr>
        <w:tc>
          <w:tcPr>
            <w:tcW w:w="5215" w:type="dxa"/>
            <w:tcBorders>
              <w:bottom w:val="single" w:sz="4" w:space="0" w:color="auto"/>
            </w:tcBorders>
          </w:tcPr>
          <w:p w14:paraId="7DAB969C" w14:textId="77777777" w:rsidR="00524436" w:rsidRDefault="00524436" w:rsidP="008D6B2E">
            <w:pPr>
              <w:spacing w:after="0" w:line="240" w:lineRule="auto"/>
              <w:ind w:left="60" w:right="75"/>
              <w:rPr>
                <w:lang w:eastAsia="es-PR"/>
              </w:rPr>
            </w:pPr>
          </w:p>
        </w:tc>
        <w:tc>
          <w:tcPr>
            <w:tcW w:w="720" w:type="dxa"/>
          </w:tcPr>
          <w:p w14:paraId="3ABDCB52" w14:textId="77777777" w:rsidR="00524436" w:rsidRDefault="00524436" w:rsidP="00613B0F">
            <w:pPr>
              <w:spacing w:after="0" w:line="240" w:lineRule="auto"/>
              <w:ind w:left="0"/>
              <w:rPr>
                <w:lang w:eastAsia="es-PR"/>
              </w:rPr>
            </w:pPr>
          </w:p>
        </w:tc>
        <w:tc>
          <w:tcPr>
            <w:tcW w:w="3559" w:type="dxa"/>
          </w:tcPr>
          <w:p w14:paraId="1E2DCAF4" w14:textId="77777777" w:rsidR="00524436" w:rsidRDefault="00524436" w:rsidP="008D6B2E">
            <w:pPr>
              <w:spacing w:after="0" w:line="240" w:lineRule="auto"/>
              <w:ind w:left="76" w:right="31"/>
              <w:rPr>
                <w:lang w:eastAsia="es-PR"/>
              </w:rPr>
            </w:pPr>
          </w:p>
        </w:tc>
      </w:tr>
      <w:tr w:rsidR="00524436" w14:paraId="0C7869A0" w14:textId="77777777" w:rsidTr="008D6B2E">
        <w:tc>
          <w:tcPr>
            <w:tcW w:w="5215" w:type="dxa"/>
            <w:tcBorders>
              <w:top w:val="single" w:sz="4" w:space="0" w:color="auto"/>
            </w:tcBorders>
          </w:tcPr>
          <w:p w14:paraId="0460A4D7" w14:textId="29A56CEA" w:rsidR="00524436" w:rsidRPr="00524436" w:rsidRDefault="00524436" w:rsidP="008D6B2E">
            <w:pPr>
              <w:spacing w:after="0" w:line="240" w:lineRule="auto"/>
              <w:ind w:left="60" w:right="75"/>
              <w:jc w:val="center"/>
              <w:rPr>
                <w:b/>
                <w:sz w:val="22"/>
                <w:lang w:eastAsia="es-PR"/>
              </w:rPr>
            </w:pPr>
            <w:r w:rsidRPr="00524436">
              <w:rPr>
                <w:b/>
                <w:sz w:val="22"/>
                <w:lang w:eastAsia="es-PR"/>
              </w:rPr>
              <w:t>Firma</w:t>
            </w:r>
          </w:p>
        </w:tc>
        <w:tc>
          <w:tcPr>
            <w:tcW w:w="720" w:type="dxa"/>
          </w:tcPr>
          <w:p w14:paraId="0AA070AD" w14:textId="77777777" w:rsidR="00524436" w:rsidRPr="00524436" w:rsidRDefault="00524436" w:rsidP="00524436">
            <w:pPr>
              <w:spacing w:after="0" w:line="240" w:lineRule="auto"/>
              <w:ind w:left="0"/>
              <w:jc w:val="center"/>
              <w:rPr>
                <w:b/>
                <w:sz w:val="22"/>
                <w:lang w:eastAsia="es-PR"/>
              </w:rPr>
            </w:pPr>
          </w:p>
        </w:tc>
        <w:tc>
          <w:tcPr>
            <w:tcW w:w="3559" w:type="dxa"/>
          </w:tcPr>
          <w:p w14:paraId="480F4289" w14:textId="7878D058" w:rsidR="00524436" w:rsidRPr="00524436" w:rsidRDefault="00524436" w:rsidP="008D6B2E">
            <w:pPr>
              <w:spacing w:after="0" w:line="240" w:lineRule="auto"/>
              <w:ind w:left="76" w:right="31"/>
              <w:jc w:val="center"/>
              <w:rPr>
                <w:b/>
                <w:sz w:val="22"/>
                <w:lang w:eastAsia="es-PR"/>
              </w:rPr>
            </w:pPr>
          </w:p>
        </w:tc>
      </w:tr>
    </w:tbl>
    <w:p w14:paraId="14AD1BCA" w14:textId="77777777" w:rsidR="00524436" w:rsidRDefault="00524436">
      <w:pPr>
        <w:spacing w:after="0" w:line="240" w:lineRule="auto"/>
        <w:ind w:left="0"/>
        <w:jc w:val="left"/>
      </w:pPr>
      <w:r>
        <w:br w:type="page"/>
      </w:r>
    </w:p>
    <w:p w14:paraId="137BFA1A" w14:textId="1D9A4E72" w:rsidR="00E858E1" w:rsidRPr="00B84B58" w:rsidRDefault="00B84B58" w:rsidP="00E43EDC">
      <w:pPr>
        <w:pStyle w:val="Heading3"/>
        <w:spacing w:after="0" w:line="240" w:lineRule="auto"/>
        <w:ind w:left="0"/>
        <w:jc w:val="center"/>
        <w:rPr>
          <w:lang w:val="es-PR"/>
        </w:rPr>
      </w:pPr>
      <w:bookmarkStart w:id="37" w:name="_Toc55565646"/>
      <w:r w:rsidRPr="00B84B58">
        <w:rPr>
          <w:lang w:val="es-PR"/>
        </w:rPr>
        <w:lastRenderedPageBreak/>
        <w:t xml:space="preserve">CERTIFICACIÓN DE </w:t>
      </w:r>
      <w:r w:rsidRPr="00B84B58">
        <w:t>ELEGIBILIDAD</w:t>
      </w:r>
      <w:r w:rsidRPr="00B84B58">
        <w:rPr>
          <w:lang w:val="es-PR"/>
        </w:rPr>
        <w:t xml:space="preserve"> Y CUMPLIMIENTO (FORMULARIO DV-CV-DE-007)</w:t>
      </w:r>
      <w:bookmarkEnd w:id="37"/>
    </w:p>
    <w:p w14:paraId="263D372A" w14:textId="05FDA36C" w:rsidR="00B84B58" w:rsidRDefault="00B84B58" w:rsidP="00E43EDC">
      <w:pPr>
        <w:spacing w:after="0" w:line="240" w:lineRule="auto"/>
        <w:ind w:left="0"/>
        <w:jc w:val="center"/>
        <w:rPr>
          <w:b/>
          <w:bCs/>
          <w:lang w:eastAsia="es-PR"/>
        </w:rPr>
      </w:pPr>
      <w:r w:rsidRPr="00FA127D">
        <w:rPr>
          <w:b/>
          <w:bCs/>
          <w:lang w:eastAsia="es-PR"/>
        </w:rPr>
        <w:t>Programa de Asistencia a Microempresas en Respuesta al COVID-19</w:t>
      </w:r>
    </w:p>
    <w:p w14:paraId="279F67E3" w14:textId="6835D8A7" w:rsidR="00E43EDC" w:rsidRPr="00613B0F" w:rsidRDefault="00E43EDC" w:rsidP="00E43EDC">
      <w:pPr>
        <w:spacing w:before="240" w:after="0" w:line="240" w:lineRule="auto"/>
        <w:ind w:left="0"/>
        <w:rPr>
          <w:b/>
          <w:lang w:val="en-US" w:eastAsia="es-PR"/>
        </w:rPr>
      </w:pPr>
      <w:r w:rsidRPr="00613B0F">
        <w:rPr>
          <w:b/>
          <w:lang w:val="en-US" w:eastAsia="es-PR"/>
        </w:rPr>
        <w:t xml:space="preserve">Municipio de: </w:t>
      </w:r>
      <w:sdt>
        <w:sdtPr>
          <w:rPr>
            <w:b/>
            <w:lang w:eastAsia="es-PR"/>
          </w:rPr>
          <w:id w:val="-839621021"/>
          <w:placeholder>
            <w:docPart w:val="C26C6B46A3FA47C1AC40A2AD16DF38D4"/>
          </w:placeholder>
          <w:showingPlcHdr/>
        </w:sdtPr>
        <w:sdtContent>
          <w:r w:rsidRPr="00613B0F">
            <w:rPr>
              <w:rStyle w:val="PlaceholderText"/>
              <w:u w:val="single"/>
              <w:lang w:val="en-US"/>
            </w:rPr>
            <w:t>Click or tap here to enter text.</w:t>
          </w:r>
        </w:sdtContent>
      </w:sdt>
    </w:p>
    <w:p w14:paraId="42C1999C" w14:textId="6AE747F7" w:rsidR="00E858E1" w:rsidRPr="00E43EDC" w:rsidRDefault="002D34B3" w:rsidP="00E43EDC">
      <w:pPr>
        <w:pStyle w:val="ListParagraph"/>
        <w:numPr>
          <w:ilvl w:val="0"/>
          <w:numId w:val="12"/>
        </w:numPr>
        <w:tabs>
          <w:tab w:val="left" w:pos="360"/>
        </w:tabs>
        <w:spacing w:before="120" w:after="120" w:line="240" w:lineRule="auto"/>
        <w:ind w:left="630" w:hanging="630"/>
        <w:rPr>
          <w:szCs w:val="24"/>
        </w:rPr>
      </w:pPr>
      <w:sdt>
        <w:sdtPr>
          <w:rPr>
            <w:szCs w:val="24"/>
          </w:rPr>
          <w:id w:val="1795481231"/>
          <w14:checkbox>
            <w14:checked w14:val="0"/>
            <w14:checkedState w14:val="2612" w14:font="MS Gothic"/>
            <w14:uncheckedState w14:val="2610" w14:font="MS Gothic"/>
          </w14:checkbox>
        </w:sdtPr>
        <w:sdtContent>
          <w:r w:rsidR="00E43EDC" w:rsidRPr="00E43EDC">
            <w:rPr>
              <w:rFonts w:ascii="Segoe UI Symbol" w:eastAsia="MS Gothic" w:hAnsi="Segoe UI Symbol" w:cs="Segoe UI Symbol"/>
              <w:szCs w:val="24"/>
            </w:rPr>
            <w:t>☐</w:t>
          </w:r>
        </w:sdtContent>
      </w:sdt>
      <w:r w:rsidR="00D85A50" w:rsidRPr="00E43EDC">
        <w:rPr>
          <w:szCs w:val="24"/>
        </w:rPr>
        <w:tab/>
        <w:t xml:space="preserve">El participante </w:t>
      </w:r>
      <w:sdt>
        <w:sdtPr>
          <w:rPr>
            <w:szCs w:val="24"/>
            <w:u w:val="single"/>
          </w:rPr>
          <w:id w:val="822167515"/>
          <w:placeholder>
            <w:docPart w:val="DefaultPlaceholder_-1854013440"/>
          </w:placeholder>
        </w:sdtPr>
        <w:sdtContent>
          <w:r w:rsidR="00D85A50" w:rsidRPr="00E43EDC">
            <w:rPr>
              <w:szCs w:val="24"/>
              <w:u w:val="single"/>
            </w:rPr>
            <w:t>(nombre del participante)</w:t>
          </w:r>
        </w:sdtContent>
      </w:sdt>
      <w:r w:rsidR="00D85A50" w:rsidRPr="00E43EDC">
        <w:rPr>
          <w:szCs w:val="24"/>
        </w:rPr>
        <w:t xml:space="preserve"> </w:t>
      </w:r>
      <w:r w:rsidR="00E858E1" w:rsidRPr="00E43EDC">
        <w:rPr>
          <w:szCs w:val="24"/>
        </w:rPr>
        <w:t>ha sido evaluado y c</w:t>
      </w:r>
      <w:r w:rsidR="003227DF" w:rsidRPr="00E43EDC">
        <w:rPr>
          <w:szCs w:val="24"/>
        </w:rPr>
        <w:t>ua</w:t>
      </w:r>
      <w:r w:rsidR="00E858E1" w:rsidRPr="00E43EDC">
        <w:rPr>
          <w:szCs w:val="24"/>
        </w:rPr>
        <w:t>lifica para el Programa de Asistencia a Microempresas del Departamento de la Vivienda de Puerto Rico (DVPR).</w:t>
      </w:r>
      <w:bookmarkStart w:id="38" w:name="Text3"/>
    </w:p>
    <w:bookmarkEnd w:id="38"/>
    <w:p w14:paraId="062A5847" w14:textId="287721CF" w:rsidR="00E858E1" w:rsidRPr="00E43EDC" w:rsidRDefault="002D34B3" w:rsidP="00E43EDC">
      <w:pPr>
        <w:pStyle w:val="ListParagraph"/>
        <w:numPr>
          <w:ilvl w:val="0"/>
          <w:numId w:val="12"/>
        </w:numPr>
        <w:tabs>
          <w:tab w:val="left" w:pos="360"/>
        </w:tabs>
        <w:spacing w:after="120" w:line="240" w:lineRule="auto"/>
        <w:ind w:left="630" w:hanging="630"/>
        <w:rPr>
          <w:szCs w:val="24"/>
        </w:rPr>
      </w:pPr>
      <w:sdt>
        <w:sdtPr>
          <w:rPr>
            <w:szCs w:val="24"/>
          </w:rPr>
          <w:id w:val="1521431608"/>
          <w14:checkbox>
            <w14:checked w14:val="0"/>
            <w14:checkedState w14:val="2612" w14:font="MS Gothic"/>
            <w14:uncheckedState w14:val="2610" w14:font="MS Gothic"/>
          </w14:checkbox>
        </w:sdtPr>
        <w:sdtContent>
          <w:r w:rsidR="00D85A50" w:rsidRPr="00E43EDC">
            <w:rPr>
              <w:rFonts w:ascii="Segoe UI Symbol" w:eastAsia="MS Gothic" w:hAnsi="Segoe UI Symbol" w:cs="Segoe UI Symbol"/>
              <w:szCs w:val="24"/>
            </w:rPr>
            <w:t>☐</w:t>
          </w:r>
        </w:sdtContent>
      </w:sdt>
      <w:r w:rsidR="00D85A50" w:rsidRPr="00E43EDC">
        <w:rPr>
          <w:szCs w:val="24"/>
        </w:rPr>
        <w:tab/>
      </w:r>
      <w:r w:rsidR="00E858E1" w:rsidRPr="00E43EDC">
        <w:rPr>
          <w:szCs w:val="24"/>
        </w:rPr>
        <w:t>La microempresa cualifica ya que:</w:t>
      </w:r>
    </w:p>
    <w:p w14:paraId="2CAA109E" w14:textId="0B8285AD" w:rsidR="00E858E1" w:rsidRPr="00E43EDC" w:rsidRDefault="002D34B3" w:rsidP="00E43EDC">
      <w:pPr>
        <w:spacing w:line="240" w:lineRule="auto"/>
        <w:ind w:left="990" w:hanging="360"/>
      </w:pPr>
      <w:sdt>
        <w:sdtPr>
          <w:id w:val="-1057541880"/>
          <w14:checkbox>
            <w14:checked w14:val="0"/>
            <w14:checkedState w14:val="2612" w14:font="MS Gothic"/>
            <w14:uncheckedState w14:val="2610" w14:font="MS Gothic"/>
          </w14:checkbox>
        </w:sdtPr>
        <w:sdtContent>
          <w:r w:rsidR="00D85A50" w:rsidRPr="00E43EDC">
            <w:rPr>
              <w:rFonts w:ascii="Segoe UI Symbol" w:eastAsia="MS Gothic" w:hAnsi="Segoe UI Symbol" w:cs="Segoe UI Symbol"/>
            </w:rPr>
            <w:t>☐</w:t>
          </w:r>
        </w:sdtContent>
      </w:sdt>
      <w:r w:rsidR="00D85A50" w:rsidRPr="00E43EDC">
        <w:tab/>
      </w:r>
      <w:r w:rsidR="00E858E1" w:rsidRPr="00E43EDC">
        <w:t xml:space="preserve">Tiene 5 empleados o menos “Full Time </w:t>
      </w:r>
      <w:proofErr w:type="spellStart"/>
      <w:r w:rsidR="00E858E1" w:rsidRPr="00E43EDC">
        <w:t>Equivalent</w:t>
      </w:r>
      <w:proofErr w:type="spellEnd"/>
      <w:r w:rsidR="00E858E1" w:rsidRPr="00E43EDC">
        <w:t>” y uno de ello es su propietario.</w:t>
      </w:r>
    </w:p>
    <w:p w14:paraId="714BA162" w14:textId="7010751F" w:rsidR="00E858E1" w:rsidRPr="00E43EDC" w:rsidRDefault="002D34B3" w:rsidP="00E43EDC">
      <w:pPr>
        <w:spacing w:line="240" w:lineRule="auto"/>
        <w:ind w:left="990" w:hanging="360"/>
      </w:pPr>
      <w:sdt>
        <w:sdtPr>
          <w:id w:val="-2080667594"/>
          <w14:checkbox>
            <w14:checked w14:val="0"/>
            <w14:checkedState w14:val="2612" w14:font="MS Gothic"/>
            <w14:uncheckedState w14:val="2610" w14:font="MS Gothic"/>
          </w14:checkbox>
        </w:sdtPr>
        <w:sdtContent>
          <w:r w:rsidR="00D85A50" w:rsidRPr="00E43EDC">
            <w:rPr>
              <w:rFonts w:ascii="Segoe UI Symbol" w:eastAsia="MS Gothic" w:hAnsi="Segoe UI Symbol" w:cs="Segoe UI Symbol"/>
            </w:rPr>
            <w:t>☐</w:t>
          </w:r>
        </w:sdtContent>
      </w:sdt>
      <w:r w:rsidR="00D85A50" w:rsidRPr="00E43EDC">
        <w:tab/>
      </w:r>
      <w:r w:rsidR="00E858E1" w:rsidRPr="00E43EDC">
        <w:t>La microempresa opera en la jurisdicción del Municipio.</w:t>
      </w:r>
    </w:p>
    <w:p w14:paraId="77F17DE9" w14:textId="3C9F97ED" w:rsidR="00E858E1" w:rsidRPr="00E43EDC" w:rsidRDefault="00E858E1" w:rsidP="00E43EDC">
      <w:pPr>
        <w:spacing w:line="240" w:lineRule="auto"/>
        <w:ind w:left="990"/>
        <w:rPr>
          <w:lang w:val="en-US"/>
        </w:rPr>
      </w:pPr>
      <w:proofErr w:type="spellStart"/>
      <w:r w:rsidRPr="00E43EDC">
        <w:rPr>
          <w:lang w:val="en-US"/>
        </w:rPr>
        <w:t>Dirección</w:t>
      </w:r>
      <w:proofErr w:type="spellEnd"/>
      <w:r w:rsidRPr="00E43EDC">
        <w:rPr>
          <w:lang w:val="en-US"/>
        </w:rPr>
        <w:t>:</w:t>
      </w:r>
      <w:r w:rsidR="00D85A50" w:rsidRPr="00E43EDC">
        <w:rPr>
          <w:lang w:val="en-US"/>
        </w:rPr>
        <w:t xml:space="preserve"> </w:t>
      </w:r>
      <w:sdt>
        <w:sdtPr>
          <w:id w:val="-1207715208"/>
          <w:placeholder>
            <w:docPart w:val="DefaultPlaceholder_-1854013440"/>
          </w:placeholder>
          <w:showingPlcHdr/>
        </w:sdtPr>
        <w:sdtContent>
          <w:r w:rsidR="00D85A50" w:rsidRPr="00E43EDC">
            <w:rPr>
              <w:rStyle w:val="PlaceholderText"/>
              <w:u w:val="single"/>
              <w:lang w:val="en-US"/>
            </w:rPr>
            <w:t>Click or tap here to enter text.</w:t>
          </w:r>
        </w:sdtContent>
      </w:sdt>
    </w:p>
    <w:p w14:paraId="4EB75A4A" w14:textId="0BBA1309" w:rsidR="00E858E1" w:rsidRPr="00E43EDC" w:rsidRDefault="002D34B3" w:rsidP="00E43EDC">
      <w:pPr>
        <w:pStyle w:val="ListParagraph"/>
        <w:numPr>
          <w:ilvl w:val="0"/>
          <w:numId w:val="12"/>
        </w:numPr>
        <w:tabs>
          <w:tab w:val="left" w:pos="360"/>
        </w:tabs>
        <w:spacing w:after="120" w:line="240" w:lineRule="auto"/>
        <w:ind w:left="630" w:hanging="630"/>
        <w:rPr>
          <w:szCs w:val="24"/>
        </w:rPr>
      </w:pPr>
      <w:sdt>
        <w:sdtPr>
          <w:rPr>
            <w:szCs w:val="24"/>
          </w:rPr>
          <w:id w:val="1197268288"/>
          <w14:checkbox>
            <w14:checked w14:val="0"/>
            <w14:checkedState w14:val="2612" w14:font="MS Gothic"/>
            <w14:uncheckedState w14:val="2610" w14:font="MS Gothic"/>
          </w14:checkbox>
        </w:sdtPr>
        <w:sdtContent>
          <w:r w:rsidR="00E43EDC" w:rsidRPr="00E43EDC">
            <w:rPr>
              <w:rFonts w:ascii="Segoe UI Symbol" w:eastAsia="MS Gothic" w:hAnsi="Segoe UI Symbol" w:cs="Segoe UI Symbol"/>
              <w:szCs w:val="24"/>
            </w:rPr>
            <w:t>☐</w:t>
          </w:r>
        </w:sdtContent>
      </w:sdt>
      <w:r w:rsidR="00D85A50" w:rsidRPr="00E43EDC">
        <w:rPr>
          <w:szCs w:val="24"/>
        </w:rPr>
        <w:tab/>
      </w:r>
      <w:r w:rsidR="00E858E1" w:rsidRPr="00E43EDC">
        <w:rPr>
          <w:szCs w:val="24"/>
        </w:rPr>
        <w:t>El ingreso familiar del dueño no excede los límites de ingresos bajos y moderados, según lo establece la reglamentación del Departamento de Vivienda Federal.  Sus ingresos han sido verificados y ascienden a $</w:t>
      </w:r>
      <w:sdt>
        <w:sdtPr>
          <w:rPr>
            <w:szCs w:val="24"/>
          </w:rPr>
          <w:id w:val="-1378776135"/>
          <w:placeholder>
            <w:docPart w:val="DefaultPlaceholder_-1854013440"/>
          </w:placeholder>
          <w:showingPlcHdr/>
        </w:sdtPr>
        <w:sdtContent>
          <w:r w:rsidR="00E43EDC" w:rsidRPr="00E43EDC">
            <w:rPr>
              <w:rStyle w:val="PlaceholderText"/>
              <w:szCs w:val="24"/>
              <w:u w:val="single"/>
            </w:rPr>
            <w:t>Click or tap here to enter text.</w:t>
          </w:r>
        </w:sdtContent>
      </w:sdt>
      <w:r w:rsidR="00E858E1" w:rsidRPr="00E43EDC">
        <w:rPr>
          <w:szCs w:val="24"/>
        </w:rPr>
        <w:t xml:space="preserve"> anuales.  La composición familiar se compone de </w:t>
      </w:r>
      <w:sdt>
        <w:sdtPr>
          <w:rPr>
            <w:szCs w:val="24"/>
          </w:rPr>
          <w:id w:val="1248932596"/>
          <w:placeholder>
            <w:docPart w:val="DefaultPlaceholder_-1854013440"/>
          </w:placeholder>
          <w:showingPlcHdr/>
        </w:sdtPr>
        <w:sdtContent>
          <w:r w:rsidR="00E43EDC" w:rsidRPr="00E43EDC">
            <w:rPr>
              <w:rStyle w:val="PlaceholderText"/>
              <w:szCs w:val="24"/>
              <w:u w:val="single"/>
            </w:rPr>
            <w:t>Click or tap here to enter text.</w:t>
          </w:r>
        </w:sdtContent>
      </w:sdt>
      <w:r w:rsidR="00E858E1" w:rsidRPr="00E43EDC">
        <w:rPr>
          <w:szCs w:val="24"/>
        </w:rPr>
        <w:t xml:space="preserve"> personas.  Se incluye documentación sobre ingreso.</w:t>
      </w:r>
    </w:p>
    <w:p w14:paraId="6245AB18" w14:textId="6F689DC5" w:rsidR="00E43EDC" w:rsidRPr="00E43EDC" w:rsidRDefault="002D34B3" w:rsidP="00E43EDC">
      <w:pPr>
        <w:pStyle w:val="ListParagraph"/>
        <w:numPr>
          <w:ilvl w:val="0"/>
          <w:numId w:val="12"/>
        </w:numPr>
        <w:tabs>
          <w:tab w:val="left" w:pos="360"/>
        </w:tabs>
        <w:spacing w:after="120" w:line="240" w:lineRule="auto"/>
        <w:ind w:left="630" w:hanging="630"/>
        <w:rPr>
          <w:szCs w:val="24"/>
        </w:rPr>
      </w:pPr>
      <w:sdt>
        <w:sdtPr>
          <w:rPr>
            <w:rFonts w:eastAsia="MS Gothic"/>
            <w:szCs w:val="24"/>
          </w:rPr>
          <w:id w:val="-109358531"/>
          <w14:checkbox>
            <w14:checked w14:val="0"/>
            <w14:checkedState w14:val="2612" w14:font="MS Gothic"/>
            <w14:uncheckedState w14:val="2610" w14:font="MS Gothic"/>
          </w14:checkbox>
        </w:sdtPr>
        <w:sdtContent>
          <w:r w:rsidR="00E43EDC" w:rsidRPr="00E43EDC">
            <w:rPr>
              <w:rFonts w:ascii="Segoe UI Symbol" w:eastAsia="MS Gothic" w:hAnsi="Segoe UI Symbol" w:cs="Segoe UI Symbol"/>
              <w:szCs w:val="24"/>
            </w:rPr>
            <w:t>☐</w:t>
          </w:r>
        </w:sdtContent>
      </w:sdt>
      <w:r w:rsidR="00D85A50" w:rsidRPr="00E43EDC">
        <w:rPr>
          <w:szCs w:val="24"/>
        </w:rPr>
        <w:tab/>
      </w:r>
      <w:r w:rsidR="00E858E1" w:rsidRPr="00E43EDC">
        <w:rPr>
          <w:szCs w:val="24"/>
        </w:rPr>
        <w:t>El participante ni su empresa han sido descalificados, ni está siendo investigada con el propósito de ser descalificada, por el Gobierno de los Estados Unidos, para participar en programas subvencionados con fondos CDBG.</w:t>
      </w:r>
      <w:r w:rsidR="00E43EDC" w:rsidRPr="00E43EDC">
        <w:rPr>
          <w:szCs w:val="24"/>
        </w:rPr>
        <w:tab/>
        <w:t>(</w:t>
      </w:r>
      <w:hyperlink r:id="rId26" w:history="1">
        <w:r w:rsidR="003227DF" w:rsidRPr="00E43EDC">
          <w:rPr>
            <w:szCs w:val="24"/>
          </w:rPr>
          <w:t>http://oig.hhs.gov/exclusions/</w:t>
        </w:r>
      </w:hyperlink>
      <w:r w:rsidR="00E43EDC" w:rsidRPr="00E43EDC">
        <w:rPr>
          <w:szCs w:val="24"/>
        </w:rPr>
        <w:t>)</w:t>
      </w:r>
    </w:p>
    <w:p w14:paraId="3AFB8F75" w14:textId="554E5576" w:rsidR="00D85A50" w:rsidRPr="00E43EDC" w:rsidRDefault="002D34B3" w:rsidP="00E43EDC">
      <w:pPr>
        <w:pStyle w:val="ListParagraph"/>
        <w:numPr>
          <w:ilvl w:val="0"/>
          <w:numId w:val="12"/>
        </w:numPr>
        <w:tabs>
          <w:tab w:val="left" w:pos="360"/>
        </w:tabs>
        <w:spacing w:after="120" w:line="240" w:lineRule="auto"/>
        <w:ind w:left="630" w:hanging="630"/>
        <w:rPr>
          <w:szCs w:val="24"/>
          <w:u w:val="single"/>
        </w:rPr>
      </w:pPr>
      <w:sdt>
        <w:sdtPr>
          <w:rPr>
            <w:szCs w:val="24"/>
          </w:rPr>
          <w:id w:val="-2019681583"/>
          <w14:checkbox>
            <w14:checked w14:val="0"/>
            <w14:checkedState w14:val="2612" w14:font="MS Gothic"/>
            <w14:uncheckedState w14:val="2610" w14:font="MS Gothic"/>
          </w14:checkbox>
        </w:sdtPr>
        <w:sdtContent>
          <w:r w:rsidR="00E43EDC" w:rsidRPr="00E43EDC">
            <w:rPr>
              <w:rFonts w:ascii="Segoe UI Symbol" w:eastAsia="MS Gothic" w:hAnsi="Segoe UI Symbol" w:cs="Segoe UI Symbol"/>
              <w:szCs w:val="24"/>
            </w:rPr>
            <w:t>☐</w:t>
          </w:r>
        </w:sdtContent>
      </w:sdt>
      <w:r w:rsidR="00E858E1" w:rsidRPr="00E43EDC">
        <w:rPr>
          <w:szCs w:val="24"/>
        </w:rPr>
        <w:tab/>
        <w:t>El particip</w:t>
      </w:r>
      <w:r w:rsidR="00D85A50" w:rsidRPr="00E43EDC">
        <w:rPr>
          <w:szCs w:val="24"/>
        </w:rPr>
        <w:t>ante es empleado del Municipio:</w:t>
      </w:r>
    </w:p>
    <w:p w14:paraId="43D6071B" w14:textId="0E16BCCC" w:rsidR="00E858E1" w:rsidRPr="00E43EDC" w:rsidRDefault="002D34B3" w:rsidP="00E43EDC">
      <w:pPr>
        <w:pStyle w:val="ListParagraph"/>
        <w:tabs>
          <w:tab w:val="left" w:pos="1800"/>
        </w:tabs>
        <w:spacing w:before="120" w:after="120" w:line="240" w:lineRule="auto"/>
        <w:ind w:left="1080" w:hanging="360"/>
        <w:rPr>
          <w:szCs w:val="24"/>
          <w:u w:val="single"/>
        </w:rPr>
      </w:pPr>
      <w:sdt>
        <w:sdtPr>
          <w:rPr>
            <w:szCs w:val="24"/>
          </w:rPr>
          <w:id w:val="1158263888"/>
          <w14:checkbox>
            <w14:checked w14:val="0"/>
            <w14:checkedState w14:val="2612" w14:font="MS Gothic"/>
            <w14:uncheckedState w14:val="2610" w14:font="MS Gothic"/>
          </w14:checkbox>
        </w:sdtPr>
        <w:sdtContent>
          <w:r w:rsidR="00D85A50" w:rsidRPr="00E43EDC">
            <w:rPr>
              <w:rFonts w:ascii="Segoe UI Symbol" w:eastAsia="MS Gothic" w:hAnsi="Segoe UI Symbol" w:cs="Segoe UI Symbol"/>
              <w:szCs w:val="24"/>
            </w:rPr>
            <w:t>☐</w:t>
          </w:r>
        </w:sdtContent>
      </w:sdt>
      <w:r w:rsidR="00E43EDC">
        <w:rPr>
          <w:szCs w:val="24"/>
        </w:rPr>
        <w:t xml:space="preserve"> </w:t>
      </w:r>
      <w:r w:rsidR="00E858E1" w:rsidRPr="00E43EDC">
        <w:rPr>
          <w:szCs w:val="24"/>
        </w:rPr>
        <w:t xml:space="preserve">Sí </w:t>
      </w:r>
      <w:r w:rsidR="00D85A50" w:rsidRPr="00E43EDC">
        <w:rPr>
          <w:szCs w:val="24"/>
        </w:rPr>
        <w:tab/>
      </w:r>
      <w:sdt>
        <w:sdtPr>
          <w:rPr>
            <w:szCs w:val="24"/>
          </w:rPr>
          <w:id w:val="-236937679"/>
          <w14:checkbox>
            <w14:checked w14:val="0"/>
            <w14:checkedState w14:val="2612" w14:font="MS Gothic"/>
            <w14:uncheckedState w14:val="2610" w14:font="MS Gothic"/>
          </w14:checkbox>
        </w:sdtPr>
        <w:sdtContent>
          <w:r w:rsidR="00D85A50" w:rsidRPr="00E43EDC">
            <w:rPr>
              <w:rFonts w:ascii="Segoe UI Symbol" w:eastAsia="MS Gothic" w:hAnsi="Segoe UI Symbol" w:cs="Segoe UI Symbol"/>
              <w:szCs w:val="24"/>
            </w:rPr>
            <w:t>☐</w:t>
          </w:r>
        </w:sdtContent>
      </w:sdt>
      <w:r w:rsidR="00E43EDC">
        <w:rPr>
          <w:szCs w:val="24"/>
        </w:rPr>
        <w:t xml:space="preserve"> </w:t>
      </w:r>
      <w:r w:rsidR="00E858E1" w:rsidRPr="00E43EDC">
        <w:rPr>
          <w:szCs w:val="24"/>
        </w:rPr>
        <w:t>No</w:t>
      </w:r>
    </w:p>
    <w:p w14:paraId="7385AA91" w14:textId="7C08E872" w:rsidR="00E858E1" w:rsidRPr="00E43EDC" w:rsidRDefault="002D34B3" w:rsidP="00E43EDC">
      <w:pPr>
        <w:spacing w:line="240" w:lineRule="auto"/>
        <w:ind w:left="990" w:hanging="270"/>
        <w:rPr>
          <w:rFonts w:eastAsia="Times New Roman"/>
        </w:rPr>
      </w:pPr>
      <w:sdt>
        <w:sdtPr>
          <w:rPr>
            <w:bCs/>
          </w:rPr>
          <w:id w:val="1191879914"/>
          <w14:checkbox>
            <w14:checked w14:val="0"/>
            <w14:checkedState w14:val="2612" w14:font="MS Gothic"/>
            <w14:uncheckedState w14:val="2610" w14:font="MS Gothic"/>
          </w14:checkbox>
        </w:sdtPr>
        <w:sdtContent>
          <w:r w:rsidR="00D85A50" w:rsidRPr="00E43EDC">
            <w:rPr>
              <w:rFonts w:ascii="Segoe UI Symbol" w:eastAsia="MS Gothic" w:hAnsi="Segoe UI Symbol" w:cs="Segoe UI Symbol"/>
              <w:bCs/>
            </w:rPr>
            <w:t>☐</w:t>
          </w:r>
        </w:sdtContent>
      </w:sdt>
      <w:r w:rsidR="00D85A50" w:rsidRPr="00E43EDC">
        <w:rPr>
          <w:bCs/>
        </w:rPr>
        <w:tab/>
      </w:r>
      <w:r w:rsidR="00E858E1" w:rsidRPr="00E43EDC">
        <w:rPr>
          <w:bCs/>
        </w:rPr>
        <w:t>Si es empleado, el Municipio tiene la dispensa de</w:t>
      </w:r>
      <w:r w:rsidR="00E858E1" w:rsidRPr="00E43EDC">
        <w:t xml:space="preserve"> DVPR</w:t>
      </w:r>
      <w:r w:rsidR="00E858E1" w:rsidRPr="00E43EDC">
        <w:rPr>
          <w:b/>
        </w:rPr>
        <w:t>,</w:t>
      </w:r>
      <w:r w:rsidR="00E858E1" w:rsidRPr="00E43EDC">
        <w:t xml:space="preserve"> conforme los requisitos del 24 CFR § </w:t>
      </w:r>
      <w:r w:rsidR="00E858E1" w:rsidRPr="00E43EDC">
        <w:rPr>
          <w:rFonts w:eastAsia="Times New Roman"/>
        </w:rPr>
        <w:t xml:space="preserve">570.489(h)(4) y a </w:t>
      </w:r>
      <w:r w:rsidR="00E858E1" w:rsidRPr="00E43EDC">
        <w:rPr>
          <w:rFonts w:eastAsia="Times New Roman" w:cs="Calibri"/>
        </w:rPr>
        <w:t>la Ley Núm. 12-1985, según enmendada, conocida como “Ley de Ética Gubernamental”</w:t>
      </w:r>
      <w:r w:rsidR="00E43EDC" w:rsidRPr="00E43EDC">
        <w:rPr>
          <w:rFonts w:eastAsia="Times New Roman"/>
        </w:rPr>
        <w:t>.</w:t>
      </w:r>
    </w:p>
    <w:p w14:paraId="543ED3B1" w14:textId="24049C4E" w:rsidR="00E858E1" w:rsidRPr="00E43EDC" w:rsidRDefault="002D34B3" w:rsidP="00E43EDC">
      <w:pPr>
        <w:pStyle w:val="ListParagraph"/>
        <w:numPr>
          <w:ilvl w:val="0"/>
          <w:numId w:val="12"/>
        </w:numPr>
        <w:tabs>
          <w:tab w:val="left" w:pos="360"/>
        </w:tabs>
        <w:spacing w:after="120" w:line="240" w:lineRule="auto"/>
        <w:ind w:left="630" w:hanging="630"/>
        <w:rPr>
          <w:szCs w:val="24"/>
        </w:rPr>
      </w:pPr>
      <w:sdt>
        <w:sdtPr>
          <w:rPr>
            <w:szCs w:val="24"/>
          </w:rPr>
          <w:id w:val="302043028"/>
          <w14:checkbox>
            <w14:checked w14:val="0"/>
            <w14:checkedState w14:val="2612" w14:font="MS Gothic"/>
            <w14:uncheckedState w14:val="2610" w14:font="MS Gothic"/>
          </w14:checkbox>
        </w:sdtPr>
        <w:sdtContent>
          <w:r w:rsidR="00E43EDC" w:rsidRPr="00E43EDC">
            <w:rPr>
              <w:rFonts w:ascii="Segoe UI Symbol" w:hAnsi="Segoe UI Symbol" w:cs="Segoe UI Symbol"/>
              <w:szCs w:val="24"/>
            </w:rPr>
            <w:t>☐</w:t>
          </w:r>
        </w:sdtContent>
      </w:sdt>
      <w:r w:rsidR="00E858E1" w:rsidRPr="00E43EDC">
        <w:rPr>
          <w:szCs w:val="24"/>
        </w:rPr>
        <w:tab/>
        <w:t>El participante es familiar de un empleado del municipio dentro de los grados prohibidos en el Artículo 3.2(i) de la Ley Número 12-1985, según enmendada, conocida como</w:t>
      </w:r>
      <w:r w:rsidR="00E43EDC" w:rsidRPr="00E43EDC">
        <w:rPr>
          <w:szCs w:val="24"/>
        </w:rPr>
        <w:t xml:space="preserve"> “Ley de Ética Gubernamental”.</w:t>
      </w:r>
    </w:p>
    <w:p w14:paraId="46EB4888" w14:textId="3D7A8556" w:rsidR="00E858E1" w:rsidRPr="00E43EDC" w:rsidRDefault="002D34B3" w:rsidP="00E43EDC">
      <w:pPr>
        <w:spacing w:line="240" w:lineRule="auto"/>
        <w:ind w:left="990" w:hanging="360"/>
      </w:pPr>
      <w:sdt>
        <w:sdtPr>
          <w:rPr>
            <w:bCs/>
          </w:rPr>
          <w:id w:val="-830753687"/>
          <w14:checkbox>
            <w14:checked w14:val="0"/>
            <w14:checkedState w14:val="2612" w14:font="MS Gothic"/>
            <w14:uncheckedState w14:val="2610" w14:font="MS Gothic"/>
          </w14:checkbox>
        </w:sdtPr>
        <w:sdtContent>
          <w:r w:rsidR="00E43EDC" w:rsidRPr="00E43EDC">
            <w:rPr>
              <w:rFonts w:ascii="Segoe UI Symbol" w:eastAsia="MS Gothic" w:hAnsi="Segoe UI Symbol" w:cs="Segoe UI Symbol"/>
              <w:bCs/>
            </w:rPr>
            <w:t>☐</w:t>
          </w:r>
        </w:sdtContent>
      </w:sdt>
      <w:r w:rsidR="00E43EDC" w:rsidRPr="00E43EDC">
        <w:rPr>
          <w:bCs/>
        </w:rPr>
        <w:tab/>
      </w:r>
      <w:r w:rsidR="00E858E1" w:rsidRPr="00E43EDC">
        <w:rPr>
          <w:bCs/>
        </w:rPr>
        <w:t>Si es un familiar de empleado, el Municipio tiene la dispensa del</w:t>
      </w:r>
      <w:r w:rsidR="00E858E1" w:rsidRPr="00E43EDC">
        <w:t xml:space="preserve"> DVPR</w:t>
      </w:r>
      <w:r w:rsidR="00E858E1" w:rsidRPr="00E43EDC">
        <w:rPr>
          <w:b/>
        </w:rPr>
        <w:t>,</w:t>
      </w:r>
      <w:r w:rsidR="00E858E1" w:rsidRPr="00E43EDC">
        <w:t xml:space="preserve"> conforme los requisitos del 24 CFR § </w:t>
      </w:r>
      <w:r w:rsidR="00E858E1" w:rsidRPr="00E43EDC">
        <w:rPr>
          <w:rFonts w:eastAsia="Times New Roman"/>
        </w:rPr>
        <w:t xml:space="preserve">570.489(h)(4) y a </w:t>
      </w:r>
      <w:r w:rsidR="00E858E1" w:rsidRPr="00E43EDC">
        <w:rPr>
          <w:rFonts w:eastAsia="Times New Roman" w:cs="Calibri"/>
        </w:rPr>
        <w:t>la Ley Núm. 12-1985, según enmendada, conocida como “Ley de Ética Gubernamental”</w:t>
      </w:r>
      <w:r w:rsidR="00E43EDC" w:rsidRPr="00E43EDC">
        <w:rPr>
          <w:rFonts w:eastAsia="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720"/>
        <w:gridCol w:w="3559"/>
      </w:tblGrid>
      <w:tr w:rsidR="00D85A50" w14:paraId="57A16C14" w14:textId="77777777" w:rsidTr="00E43EDC">
        <w:trPr>
          <w:trHeight w:val="630"/>
        </w:trPr>
        <w:tc>
          <w:tcPr>
            <w:tcW w:w="5215" w:type="dxa"/>
            <w:tcBorders>
              <w:bottom w:val="single" w:sz="4" w:space="0" w:color="auto"/>
            </w:tcBorders>
          </w:tcPr>
          <w:p w14:paraId="1DEC3719" w14:textId="77777777" w:rsidR="00D85A50" w:rsidRDefault="00D85A50" w:rsidP="00811F7F">
            <w:pPr>
              <w:spacing w:after="0" w:line="240" w:lineRule="auto"/>
              <w:ind w:left="60" w:right="75"/>
              <w:rPr>
                <w:lang w:eastAsia="es-PR"/>
              </w:rPr>
            </w:pPr>
          </w:p>
        </w:tc>
        <w:tc>
          <w:tcPr>
            <w:tcW w:w="720" w:type="dxa"/>
          </w:tcPr>
          <w:p w14:paraId="0A0A7D5F" w14:textId="77777777" w:rsidR="00D85A50" w:rsidRDefault="00D85A50" w:rsidP="00811F7F">
            <w:pPr>
              <w:spacing w:after="0" w:line="240" w:lineRule="auto"/>
              <w:ind w:left="0"/>
              <w:rPr>
                <w:lang w:eastAsia="es-PR"/>
              </w:rPr>
            </w:pPr>
          </w:p>
        </w:tc>
        <w:tc>
          <w:tcPr>
            <w:tcW w:w="3559" w:type="dxa"/>
            <w:tcBorders>
              <w:bottom w:val="single" w:sz="4" w:space="0" w:color="auto"/>
            </w:tcBorders>
          </w:tcPr>
          <w:p w14:paraId="4F785D55" w14:textId="77777777" w:rsidR="00D85A50" w:rsidRDefault="00D85A50" w:rsidP="00811F7F">
            <w:pPr>
              <w:spacing w:after="0" w:line="240" w:lineRule="auto"/>
              <w:ind w:left="76" w:right="31"/>
              <w:rPr>
                <w:lang w:eastAsia="es-PR"/>
              </w:rPr>
            </w:pPr>
          </w:p>
        </w:tc>
      </w:tr>
      <w:tr w:rsidR="00D85A50" w14:paraId="71414BCC" w14:textId="77777777" w:rsidTr="00811F7F">
        <w:tc>
          <w:tcPr>
            <w:tcW w:w="5215" w:type="dxa"/>
            <w:tcBorders>
              <w:top w:val="single" w:sz="4" w:space="0" w:color="auto"/>
            </w:tcBorders>
          </w:tcPr>
          <w:p w14:paraId="66BC322D" w14:textId="77777777" w:rsidR="00D85A50" w:rsidRPr="00524436" w:rsidRDefault="00D85A50" w:rsidP="00811F7F">
            <w:pPr>
              <w:spacing w:after="0" w:line="240" w:lineRule="auto"/>
              <w:ind w:left="60" w:right="75"/>
              <w:jc w:val="center"/>
              <w:rPr>
                <w:b/>
                <w:sz w:val="22"/>
                <w:lang w:eastAsia="es-PR"/>
              </w:rPr>
            </w:pPr>
            <w:r w:rsidRPr="00524436">
              <w:rPr>
                <w:b/>
                <w:sz w:val="22"/>
                <w:lang w:eastAsia="es-PR"/>
              </w:rPr>
              <w:t>Nombre del Evaluador</w:t>
            </w:r>
          </w:p>
        </w:tc>
        <w:tc>
          <w:tcPr>
            <w:tcW w:w="720" w:type="dxa"/>
          </w:tcPr>
          <w:p w14:paraId="5CDDCC4D" w14:textId="77777777" w:rsidR="00D85A50" w:rsidRPr="00524436" w:rsidRDefault="00D85A50" w:rsidP="00811F7F">
            <w:pPr>
              <w:spacing w:after="0" w:line="240" w:lineRule="auto"/>
              <w:ind w:left="0"/>
              <w:jc w:val="center"/>
              <w:rPr>
                <w:b/>
                <w:sz w:val="22"/>
                <w:lang w:eastAsia="es-PR"/>
              </w:rPr>
            </w:pPr>
          </w:p>
        </w:tc>
        <w:tc>
          <w:tcPr>
            <w:tcW w:w="3559" w:type="dxa"/>
            <w:tcBorders>
              <w:top w:val="single" w:sz="4" w:space="0" w:color="auto"/>
            </w:tcBorders>
          </w:tcPr>
          <w:p w14:paraId="43F38BA7" w14:textId="77777777" w:rsidR="00D85A50" w:rsidRPr="00524436" w:rsidRDefault="00D85A50" w:rsidP="00811F7F">
            <w:pPr>
              <w:spacing w:after="0" w:line="240" w:lineRule="auto"/>
              <w:ind w:left="76" w:right="31"/>
              <w:jc w:val="center"/>
              <w:rPr>
                <w:b/>
                <w:sz w:val="22"/>
                <w:lang w:eastAsia="es-PR"/>
              </w:rPr>
            </w:pPr>
            <w:r w:rsidRPr="00524436">
              <w:rPr>
                <w:b/>
                <w:sz w:val="22"/>
                <w:lang w:eastAsia="es-PR"/>
              </w:rPr>
              <w:t>Fecha</w:t>
            </w:r>
          </w:p>
        </w:tc>
      </w:tr>
      <w:tr w:rsidR="00D85A50" w14:paraId="646C9D8B" w14:textId="77777777" w:rsidTr="00E43EDC">
        <w:trPr>
          <w:trHeight w:val="702"/>
        </w:trPr>
        <w:tc>
          <w:tcPr>
            <w:tcW w:w="5215" w:type="dxa"/>
            <w:tcBorders>
              <w:bottom w:val="single" w:sz="4" w:space="0" w:color="auto"/>
            </w:tcBorders>
          </w:tcPr>
          <w:p w14:paraId="7105D1E9" w14:textId="77777777" w:rsidR="00D85A50" w:rsidRDefault="00D85A50" w:rsidP="00811F7F">
            <w:pPr>
              <w:spacing w:after="0" w:line="240" w:lineRule="auto"/>
              <w:ind w:left="60" w:right="75"/>
              <w:rPr>
                <w:lang w:eastAsia="es-PR"/>
              </w:rPr>
            </w:pPr>
          </w:p>
        </w:tc>
        <w:tc>
          <w:tcPr>
            <w:tcW w:w="720" w:type="dxa"/>
          </w:tcPr>
          <w:p w14:paraId="0752BAC7" w14:textId="77777777" w:rsidR="00D85A50" w:rsidRDefault="00D85A50" w:rsidP="00811F7F">
            <w:pPr>
              <w:spacing w:after="0" w:line="240" w:lineRule="auto"/>
              <w:ind w:left="0"/>
              <w:rPr>
                <w:lang w:eastAsia="es-PR"/>
              </w:rPr>
            </w:pPr>
          </w:p>
        </w:tc>
        <w:tc>
          <w:tcPr>
            <w:tcW w:w="3559" w:type="dxa"/>
          </w:tcPr>
          <w:p w14:paraId="0BD423C3" w14:textId="77777777" w:rsidR="00D85A50" w:rsidRDefault="00D85A50" w:rsidP="00811F7F">
            <w:pPr>
              <w:spacing w:after="0" w:line="240" w:lineRule="auto"/>
              <w:ind w:left="76" w:right="31"/>
              <w:rPr>
                <w:lang w:eastAsia="es-PR"/>
              </w:rPr>
            </w:pPr>
          </w:p>
        </w:tc>
      </w:tr>
      <w:tr w:rsidR="00D85A50" w14:paraId="7EFA7369" w14:textId="77777777" w:rsidTr="00811F7F">
        <w:tc>
          <w:tcPr>
            <w:tcW w:w="5215" w:type="dxa"/>
            <w:tcBorders>
              <w:top w:val="single" w:sz="4" w:space="0" w:color="auto"/>
            </w:tcBorders>
          </w:tcPr>
          <w:p w14:paraId="35E4D60F" w14:textId="77777777" w:rsidR="00D85A50" w:rsidRPr="00524436" w:rsidRDefault="00D85A50" w:rsidP="00811F7F">
            <w:pPr>
              <w:spacing w:after="0" w:line="240" w:lineRule="auto"/>
              <w:ind w:left="60" w:right="75"/>
              <w:jc w:val="center"/>
              <w:rPr>
                <w:b/>
                <w:sz w:val="22"/>
                <w:lang w:eastAsia="es-PR"/>
              </w:rPr>
            </w:pPr>
            <w:r w:rsidRPr="00524436">
              <w:rPr>
                <w:b/>
                <w:sz w:val="22"/>
                <w:lang w:eastAsia="es-PR"/>
              </w:rPr>
              <w:t>Firma</w:t>
            </w:r>
          </w:p>
        </w:tc>
        <w:tc>
          <w:tcPr>
            <w:tcW w:w="720" w:type="dxa"/>
          </w:tcPr>
          <w:p w14:paraId="26F4BAE4" w14:textId="77777777" w:rsidR="00D85A50" w:rsidRPr="00524436" w:rsidRDefault="00D85A50" w:rsidP="00811F7F">
            <w:pPr>
              <w:spacing w:after="0" w:line="240" w:lineRule="auto"/>
              <w:ind w:left="0"/>
              <w:jc w:val="center"/>
              <w:rPr>
                <w:b/>
                <w:sz w:val="22"/>
                <w:lang w:eastAsia="es-PR"/>
              </w:rPr>
            </w:pPr>
          </w:p>
        </w:tc>
        <w:tc>
          <w:tcPr>
            <w:tcW w:w="3559" w:type="dxa"/>
          </w:tcPr>
          <w:p w14:paraId="15B29492" w14:textId="77777777" w:rsidR="00D85A50" w:rsidRPr="00524436" w:rsidRDefault="00D85A50" w:rsidP="00811F7F">
            <w:pPr>
              <w:spacing w:after="0" w:line="240" w:lineRule="auto"/>
              <w:ind w:left="76" w:right="31"/>
              <w:jc w:val="center"/>
              <w:rPr>
                <w:b/>
                <w:sz w:val="22"/>
                <w:lang w:eastAsia="es-PR"/>
              </w:rPr>
            </w:pPr>
          </w:p>
        </w:tc>
      </w:tr>
    </w:tbl>
    <w:p w14:paraId="468FBD31" w14:textId="6A0471BF" w:rsidR="00B84B58" w:rsidRDefault="00B84B58" w:rsidP="00D85A50">
      <w:pPr>
        <w:spacing w:after="0" w:line="240" w:lineRule="auto"/>
        <w:ind w:left="360" w:hanging="360"/>
        <w:jc w:val="left"/>
        <w:rPr>
          <w:rFonts w:ascii="Arial Narrow" w:hAnsi="Arial Narrow"/>
          <w:b/>
          <w:bCs/>
        </w:rPr>
      </w:pPr>
    </w:p>
    <w:p w14:paraId="5396FC9E" w14:textId="4C1E9B8F" w:rsidR="003227DF" w:rsidRPr="00FA127D" w:rsidRDefault="005328F9" w:rsidP="00811F7F">
      <w:pPr>
        <w:pStyle w:val="Heading3"/>
        <w:spacing w:after="0" w:line="240" w:lineRule="auto"/>
      </w:pPr>
      <w:bookmarkStart w:id="39" w:name="_Toc55565647"/>
      <w:r w:rsidRPr="005328F9">
        <w:rPr>
          <w:sz w:val="23"/>
          <w:szCs w:val="23"/>
        </w:rPr>
        <w:lastRenderedPageBreak/>
        <w:t xml:space="preserve">MODELO DE </w:t>
      </w:r>
      <w:r w:rsidR="003227DF" w:rsidRPr="005328F9">
        <w:rPr>
          <w:sz w:val="23"/>
          <w:szCs w:val="23"/>
        </w:rPr>
        <w:t xml:space="preserve">CONTRATO </w:t>
      </w:r>
      <w:r w:rsidRPr="005328F9">
        <w:rPr>
          <w:sz w:val="23"/>
          <w:szCs w:val="23"/>
        </w:rPr>
        <w:t xml:space="preserve">CON LA </w:t>
      </w:r>
      <w:r w:rsidRPr="00811F7F">
        <w:t>MICRO</w:t>
      </w:r>
      <w:r>
        <w:t xml:space="preserve"> EMPRESA (FORMULARIO DV-CV</w:t>
      </w:r>
      <w:r w:rsidR="00647188">
        <w:t>-DE</w:t>
      </w:r>
      <w:r>
        <w:t>-008)</w:t>
      </w:r>
      <w:bookmarkEnd w:id="39"/>
    </w:p>
    <w:p w14:paraId="1E78FB19" w14:textId="77777777" w:rsidR="005328F9" w:rsidRDefault="005328F9" w:rsidP="00811F7F">
      <w:pPr>
        <w:spacing w:after="0" w:line="240" w:lineRule="auto"/>
        <w:ind w:left="0"/>
        <w:jc w:val="center"/>
        <w:rPr>
          <w:b/>
          <w:bCs/>
          <w:lang w:eastAsia="es-PR"/>
        </w:rPr>
      </w:pPr>
      <w:r w:rsidRPr="00FA127D">
        <w:rPr>
          <w:b/>
          <w:bCs/>
          <w:lang w:eastAsia="es-PR"/>
        </w:rPr>
        <w:t>Programa de Asistencia a Microempresas en Respuesta al COVID-19</w:t>
      </w:r>
    </w:p>
    <w:p w14:paraId="25FCBA24" w14:textId="77777777" w:rsidR="005328F9" w:rsidRPr="00811F7F" w:rsidRDefault="005328F9" w:rsidP="00811F7F">
      <w:pPr>
        <w:spacing w:after="0" w:line="276" w:lineRule="auto"/>
        <w:ind w:left="0"/>
        <w:jc w:val="center"/>
        <w:rPr>
          <w:rFonts w:eastAsia="Times New Roman" w:cs="Arial"/>
          <w:b/>
        </w:rPr>
      </w:pPr>
    </w:p>
    <w:p w14:paraId="3244660D" w14:textId="7174B97C" w:rsidR="003227DF" w:rsidRPr="00811F7F" w:rsidRDefault="003227DF" w:rsidP="00811F7F">
      <w:pPr>
        <w:spacing w:after="0" w:line="276" w:lineRule="auto"/>
        <w:ind w:left="0"/>
        <w:jc w:val="center"/>
        <w:rPr>
          <w:rFonts w:eastAsia="Times New Roman" w:cs="Arial"/>
          <w:b/>
        </w:rPr>
      </w:pPr>
      <w:r w:rsidRPr="00811F7F">
        <w:rPr>
          <w:rFonts w:eastAsia="Times New Roman" w:cs="Arial"/>
          <w:b/>
        </w:rPr>
        <w:t>GOBIERNO DE PUERTO RICO</w:t>
      </w:r>
    </w:p>
    <w:p w14:paraId="050BC104" w14:textId="77777777" w:rsidR="003227DF" w:rsidRPr="00811F7F" w:rsidRDefault="003227DF" w:rsidP="00811F7F">
      <w:pPr>
        <w:widowControl w:val="0"/>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p>
    <w:p w14:paraId="2EF86416" w14:textId="77777777" w:rsidR="003227DF" w:rsidRPr="00811F7F" w:rsidRDefault="003227DF" w:rsidP="00811F7F">
      <w:pPr>
        <w:widowControl w:val="0"/>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r w:rsidRPr="00811F7F">
        <w:rPr>
          <w:rFonts w:eastAsia="Times New Roman" w:cs="Arial"/>
          <w:b/>
          <w:bCs/>
        </w:rPr>
        <w:t xml:space="preserve">MUNICIPIO DE </w:t>
      </w:r>
      <w:r w:rsidRPr="00811F7F">
        <w:rPr>
          <w:rFonts w:eastAsia="Times New Roman" w:cs="Arial"/>
          <w:b/>
          <w:bCs/>
          <w:highlight w:val="yellow"/>
        </w:rPr>
        <w:t>___________________</w:t>
      </w:r>
    </w:p>
    <w:p w14:paraId="0A246B39" w14:textId="77777777" w:rsidR="003227DF" w:rsidRPr="00811F7F" w:rsidRDefault="003227DF" w:rsidP="00811F7F">
      <w:pPr>
        <w:widowControl w:val="0"/>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p>
    <w:p w14:paraId="49B2CD6F" w14:textId="66E322EB" w:rsidR="003227DF" w:rsidRPr="000B1A8F" w:rsidRDefault="003227DF" w:rsidP="00811F7F">
      <w:pPr>
        <w:widowControl w:val="0"/>
        <w:pBdr>
          <w:top w:val="single" w:sz="6" w:space="0" w:color="FFFFFF"/>
          <w:left w:val="single" w:sz="6" w:space="0" w:color="FFFFFF"/>
          <w:bottom w:val="single" w:sz="6" w:space="0" w:color="FFFFFF"/>
          <w:right w:val="single" w:sz="6" w:space="0" w:color="FFFFFF"/>
        </w:pBdr>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lang w:val="en-US"/>
        </w:rPr>
      </w:pPr>
      <w:r w:rsidRPr="000B1A8F">
        <w:rPr>
          <w:rFonts w:eastAsia="Times New Roman" w:cs="Arial"/>
          <w:b/>
          <w:bCs/>
          <w:lang w:val="en-US"/>
        </w:rPr>
        <w:t>“STATE COMMUNITY DEVELOPMENT BLOCK GRANT (CDBG) PROGRAM”</w:t>
      </w:r>
    </w:p>
    <w:p w14:paraId="6B7FED38" w14:textId="77777777" w:rsidR="003227DF" w:rsidRPr="00811F7F" w:rsidRDefault="003227DF" w:rsidP="00811F7F">
      <w:pPr>
        <w:widowControl w:val="0"/>
        <w:pBdr>
          <w:top w:val="single" w:sz="6" w:space="0" w:color="FFFFFF"/>
          <w:left w:val="single" w:sz="6" w:space="0" w:color="FFFFFF"/>
          <w:bottom w:val="single" w:sz="6" w:space="0" w:color="FFFFFF"/>
          <w:right w:val="single" w:sz="6" w:space="0" w:color="FFFFFF"/>
        </w:pBdr>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r w:rsidRPr="00811F7F">
        <w:rPr>
          <w:rFonts w:eastAsia="Times New Roman" w:cs="Arial"/>
          <w:b/>
          <w:bCs/>
        </w:rPr>
        <w:t>FONDOS CDBG-CV</w:t>
      </w:r>
    </w:p>
    <w:p w14:paraId="25BC6BA4" w14:textId="77777777" w:rsidR="003227DF" w:rsidRPr="00811F7F" w:rsidRDefault="003227DF" w:rsidP="00811F7F">
      <w:pPr>
        <w:widowControl w:val="0"/>
        <w:pBdr>
          <w:top w:val="single" w:sz="6" w:space="0" w:color="FFFFFF"/>
          <w:left w:val="single" w:sz="6" w:space="0" w:color="FFFFFF"/>
          <w:bottom w:val="single" w:sz="6" w:space="0" w:color="FFFFFF"/>
          <w:right w:val="single" w:sz="6" w:space="0" w:color="FFFFFF"/>
        </w:pBdr>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r w:rsidRPr="00811F7F">
        <w:rPr>
          <w:rFonts w:eastAsia="Times New Roman" w:cs="Arial"/>
          <w:b/>
          <w:bCs/>
        </w:rPr>
        <w:t>PROGRAMA DE DESARROLLO ECONÓMICO</w:t>
      </w:r>
    </w:p>
    <w:p w14:paraId="487A3471" w14:textId="77777777" w:rsidR="003227DF" w:rsidRPr="00811F7F" w:rsidRDefault="003227DF" w:rsidP="00811F7F">
      <w:pPr>
        <w:widowControl w:val="0"/>
        <w:pBdr>
          <w:top w:val="single" w:sz="6" w:space="0" w:color="FFFFFF"/>
          <w:left w:val="single" w:sz="6" w:space="0" w:color="FFFFFF"/>
          <w:bottom w:val="single" w:sz="6" w:space="0" w:color="FFFFFF"/>
          <w:right w:val="single" w:sz="6" w:space="0" w:color="FFFFFF"/>
        </w:pBdr>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r w:rsidRPr="00811F7F">
        <w:rPr>
          <w:rFonts w:eastAsia="Times New Roman" w:cs="Arial"/>
          <w:b/>
          <w:bCs/>
        </w:rPr>
        <w:t>ASISTENCIA A MICROEMPRESAS</w:t>
      </w:r>
    </w:p>
    <w:p w14:paraId="133A9FEE" w14:textId="77777777" w:rsidR="003227DF" w:rsidRPr="00811F7F" w:rsidRDefault="003227DF" w:rsidP="00811F7F">
      <w:pPr>
        <w:widowControl w:val="0"/>
        <w:pBdr>
          <w:top w:val="single" w:sz="6" w:space="0" w:color="FFFFFF"/>
          <w:left w:val="single" w:sz="6" w:space="0" w:color="FFFFFF"/>
          <w:bottom w:val="single" w:sz="6" w:space="0" w:color="FFFFFF"/>
          <w:right w:val="single" w:sz="6" w:space="0" w:color="FFFFFF"/>
        </w:pBdr>
        <w:tabs>
          <w:tab w:val="center" w:pos="4680"/>
          <w:tab w:val="left" w:pos="5040"/>
          <w:tab w:val="left" w:pos="5760"/>
          <w:tab w:val="left" w:pos="6480"/>
          <w:tab w:val="left" w:pos="7200"/>
          <w:tab w:val="left" w:pos="7920"/>
          <w:tab w:val="left" w:pos="8640"/>
          <w:tab w:val="left" w:pos="9360"/>
        </w:tabs>
        <w:autoSpaceDE w:val="0"/>
        <w:autoSpaceDN w:val="0"/>
        <w:adjustRightInd w:val="0"/>
        <w:spacing w:after="0" w:line="276" w:lineRule="auto"/>
        <w:ind w:left="0"/>
        <w:jc w:val="center"/>
        <w:rPr>
          <w:rFonts w:eastAsia="Times New Roman" w:cs="Arial"/>
          <w:b/>
          <w:bCs/>
        </w:rPr>
      </w:pPr>
    </w:p>
    <w:p w14:paraId="02BE88FB" w14:textId="77777777" w:rsidR="003227DF" w:rsidRPr="00811F7F" w:rsidRDefault="003227DF" w:rsidP="00811F7F">
      <w:pPr>
        <w:spacing w:after="0" w:line="276" w:lineRule="auto"/>
        <w:ind w:left="0"/>
        <w:jc w:val="center"/>
        <w:rPr>
          <w:rFonts w:eastAsia="Times New Roman"/>
          <w:b/>
          <w:lang w:eastAsia="x-none"/>
        </w:rPr>
      </w:pPr>
      <w:r w:rsidRPr="00811F7F">
        <w:rPr>
          <w:rFonts w:eastAsia="Times New Roman"/>
          <w:b/>
          <w:lang w:eastAsia="x-none"/>
        </w:rPr>
        <w:t>COMPARECEN</w:t>
      </w:r>
    </w:p>
    <w:p w14:paraId="6299A600" w14:textId="77777777" w:rsidR="003227DF" w:rsidRPr="00811F7F" w:rsidRDefault="003227DF" w:rsidP="00811F7F">
      <w:pPr>
        <w:spacing w:after="0" w:line="276" w:lineRule="auto"/>
        <w:ind w:left="0"/>
        <w:jc w:val="left"/>
        <w:rPr>
          <w:rFonts w:eastAsia="Times New Roman"/>
          <w:b/>
          <w:lang w:eastAsia="x-none"/>
        </w:rPr>
      </w:pPr>
    </w:p>
    <w:p w14:paraId="3B823D45" w14:textId="77777777" w:rsidR="003227DF" w:rsidRPr="00C50575" w:rsidRDefault="003227DF" w:rsidP="00811F7F">
      <w:pPr>
        <w:spacing w:after="0" w:line="276" w:lineRule="auto"/>
        <w:ind w:left="0"/>
        <w:rPr>
          <w:rFonts w:eastAsia="Times New Roman"/>
          <w:noProof/>
          <w:lang w:eastAsia="x-none"/>
        </w:rPr>
      </w:pPr>
      <w:r w:rsidRPr="00C50575">
        <w:rPr>
          <w:rFonts w:eastAsia="Times New Roman"/>
          <w:b/>
          <w:lang w:eastAsia="x-none"/>
        </w:rPr>
        <w:t xml:space="preserve">DE LA PRIMERA PARTE: El Municipio de ____________, </w:t>
      </w:r>
      <w:r w:rsidRPr="00C50575">
        <w:rPr>
          <w:rFonts w:eastAsia="Times New Roman"/>
          <w:lang w:eastAsia="x-none"/>
        </w:rPr>
        <w:t>representado en este acto por su alcalde(</w:t>
      </w:r>
      <w:proofErr w:type="spellStart"/>
      <w:r w:rsidRPr="00C50575">
        <w:rPr>
          <w:rFonts w:eastAsia="Times New Roman"/>
          <w:lang w:eastAsia="x-none"/>
        </w:rPr>
        <w:t>sa</w:t>
      </w:r>
      <w:proofErr w:type="spellEnd"/>
      <w:r w:rsidRPr="00C50575">
        <w:rPr>
          <w:rFonts w:eastAsia="Times New Roman"/>
          <w:lang w:eastAsia="x-none"/>
        </w:rPr>
        <w:t xml:space="preserve">), </w:t>
      </w:r>
      <w:proofErr w:type="spellStart"/>
      <w:r w:rsidRPr="00C50575">
        <w:rPr>
          <w:rFonts w:eastAsia="Times New Roman"/>
          <w:lang w:eastAsia="x-none"/>
        </w:rPr>
        <w:t>Hon</w:t>
      </w:r>
      <w:proofErr w:type="spellEnd"/>
      <w:r w:rsidRPr="00C50575">
        <w:rPr>
          <w:rFonts w:eastAsia="Times New Roman"/>
          <w:lang w:eastAsia="x-none"/>
        </w:rPr>
        <w:t xml:space="preserve">. __________________, mayor de edad, </w:t>
      </w:r>
      <w:r w:rsidRPr="00C50575">
        <w:rPr>
          <w:rFonts w:eastAsia="Times New Roman"/>
          <w:u w:val="single"/>
          <w:lang w:eastAsia="x-none"/>
        </w:rPr>
        <w:t>(estado civil)</w:t>
      </w:r>
      <w:r w:rsidRPr="00C50575">
        <w:rPr>
          <w:rFonts w:eastAsia="Times New Roman"/>
          <w:lang w:eastAsia="x-none"/>
        </w:rPr>
        <w:t xml:space="preserve"> y vecino(a) de _____________, en lo sucesivo denominado “</w:t>
      </w:r>
      <w:r w:rsidRPr="00C50575">
        <w:rPr>
          <w:rFonts w:eastAsia="Times New Roman"/>
          <w:b/>
          <w:lang w:eastAsia="x-none"/>
        </w:rPr>
        <w:t>EL MUNICIPIO”</w:t>
      </w:r>
      <w:r w:rsidRPr="00C50575">
        <w:rPr>
          <w:rFonts w:eastAsia="Times New Roman"/>
          <w:lang w:eastAsia="x-none"/>
        </w:rPr>
        <w:t xml:space="preserve">. </w:t>
      </w:r>
    </w:p>
    <w:p w14:paraId="0E7566CC" w14:textId="77777777" w:rsidR="003227DF" w:rsidRPr="00C50575" w:rsidRDefault="003227DF" w:rsidP="00811F7F">
      <w:pPr>
        <w:spacing w:after="0" w:line="276" w:lineRule="auto"/>
        <w:ind w:left="0"/>
        <w:jc w:val="left"/>
        <w:rPr>
          <w:rFonts w:eastAsia="Times New Roman"/>
          <w:noProof/>
          <w:lang w:eastAsia="x-none"/>
        </w:rPr>
      </w:pPr>
    </w:p>
    <w:p w14:paraId="48F554B5" w14:textId="3F5898E0" w:rsidR="003227DF" w:rsidRPr="00811F7F" w:rsidRDefault="003227DF" w:rsidP="00811F7F">
      <w:pPr>
        <w:tabs>
          <w:tab w:val="left" w:pos="0"/>
        </w:tabs>
        <w:spacing w:after="0" w:line="276" w:lineRule="auto"/>
        <w:ind w:left="0"/>
        <w:rPr>
          <w:rFonts w:eastAsia="Times New Roman" w:cs="Arial"/>
        </w:rPr>
      </w:pPr>
      <w:r w:rsidRPr="00C50575">
        <w:rPr>
          <w:rFonts w:eastAsia="Times New Roman" w:cs="Arial"/>
          <w:b/>
          <w:noProof/>
        </w:rPr>
        <w:t>DE LA SEGUNDA PARTE:</w:t>
      </w:r>
      <w:r w:rsidR="00C50575">
        <w:rPr>
          <w:rFonts w:eastAsia="Times New Roman" w:cs="Arial"/>
          <w:b/>
          <w:noProof/>
        </w:rPr>
        <w:t xml:space="preserve"> </w:t>
      </w:r>
      <w:r w:rsidRPr="00C50575">
        <w:rPr>
          <w:rFonts w:eastAsia="Times New Roman" w:cs="Arial"/>
        </w:rPr>
        <w:t xml:space="preserve">______________________ </w:t>
      </w:r>
      <w:r w:rsidRPr="00C50575">
        <w:rPr>
          <w:rFonts w:eastAsia="Times New Roman" w:cs="Arial"/>
          <w:highlight w:val="yellow"/>
        </w:rPr>
        <w:t>(Participante dueño del negocio)</w:t>
      </w:r>
      <w:r w:rsidRPr="00C50575">
        <w:rPr>
          <w:rFonts w:eastAsia="Times New Roman" w:cs="Arial"/>
        </w:rPr>
        <w:t xml:space="preserve">, mayor de edad, </w:t>
      </w:r>
      <w:r w:rsidRPr="00C50575">
        <w:rPr>
          <w:rFonts w:eastAsia="Times New Roman" w:cs="Arial"/>
          <w:highlight w:val="yellow"/>
          <w:u w:val="single"/>
        </w:rPr>
        <w:t>(estado civil)</w:t>
      </w:r>
      <w:r w:rsidRPr="00C50575">
        <w:rPr>
          <w:rFonts w:eastAsia="Times New Roman" w:cs="Arial"/>
        </w:rPr>
        <w:t>,</w:t>
      </w:r>
      <w:r w:rsidRPr="00811F7F">
        <w:rPr>
          <w:rFonts w:eastAsia="Times New Roman" w:cs="Arial"/>
        </w:rPr>
        <w:t xml:space="preserve"> y </w:t>
      </w:r>
      <w:r w:rsidRPr="00C50575">
        <w:rPr>
          <w:rFonts w:eastAsia="Times New Roman" w:cs="Arial"/>
        </w:rPr>
        <w:t>vecino(a)</w:t>
      </w:r>
      <w:r w:rsidRPr="00811F7F">
        <w:rPr>
          <w:rFonts w:eastAsia="Times New Roman" w:cs="Arial"/>
        </w:rPr>
        <w:t xml:space="preserve"> de _________________________, en adelante “</w:t>
      </w:r>
      <w:r w:rsidRPr="00811F7F">
        <w:rPr>
          <w:rFonts w:eastAsia="Times New Roman" w:cs="Arial"/>
          <w:b/>
        </w:rPr>
        <w:t xml:space="preserve">EL PARTICIPANTE”, </w:t>
      </w:r>
      <w:r w:rsidRPr="00811F7F">
        <w:rPr>
          <w:rFonts w:eastAsia="Times New Roman" w:cs="Arial"/>
        </w:rPr>
        <w:t>comparece en</w:t>
      </w:r>
      <w:r w:rsidRPr="00811F7F">
        <w:rPr>
          <w:rFonts w:eastAsia="Times New Roman" w:cs="Arial"/>
          <w:b/>
        </w:rPr>
        <w:t xml:space="preserve"> </w:t>
      </w:r>
      <w:r w:rsidRPr="00811F7F">
        <w:rPr>
          <w:rFonts w:eastAsia="Times New Roman" w:cs="Arial"/>
        </w:rPr>
        <w:t>representación de _________________</w:t>
      </w:r>
      <w:r w:rsidR="00C50575">
        <w:rPr>
          <w:rFonts w:eastAsia="Times New Roman" w:cs="Arial"/>
        </w:rPr>
        <w:t xml:space="preserve"> </w:t>
      </w:r>
      <w:r w:rsidR="00C50575" w:rsidRPr="00C50575">
        <w:rPr>
          <w:rFonts w:eastAsia="Times New Roman" w:cs="Arial"/>
          <w:highlight w:val="yellow"/>
        </w:rPr>
        <w:t>(En caso que sea una corporación, indicar nombre de la corporación y número de seguro social patronal)</w:t>
      </w:r>
      <w:r w:rsidRPr="00C50575">
        <w:rPr>
          <w:rFonts w:eastAsia="Times New Roman" w:cs="Arial"/>
        </w:rPr>
        <w:t>,</w:t>
      </w:r>
      <w:r w:rsidRPr="00811F7F">
        <w:rPr>
          <w:rFonts w:eastAsia="Times New Roman" w:cs="Arial"/>
        </w:rPr>
        <w:t xml:space="preserve"> una empresa con fines de lucro</w:t>
      </w:r>
      <w:r w:rsidRPr="00811F7F">
        <w:rPr>
          <w:rFonts w:eastAsia="Times New Roman" w:cs="Arial"/>
          <w:b/>
        </w:rPr>
        <w:t xml:space="preserve">. </w:t>
      </w:r>
    </w:p>
    <w:p w14:paraId="06BF913A" w14:textId="77777777" w:rsidR="003227DF" w:rsidRPr="00811F7F" w:rsidRDefault="003227DF" w:rsidP="00811F7F">
      <w:pPr>
        <w:tabs>
          <w:tab w:val="left" w:pos="0"/>
        </w:tabs>
        <w:spacing w:after="0" w:line="276" w:lineRule="auto"/>
        <w:ind w:left="0" w:right="-378"/>
        <w:rPr>
          <w:rFonts w:eastAsia="Times New Roman" w:cs="Arial"/>
        </w:rPr>
      </w:pPr>
    </w:p>
    <w:p w14:paraId="7E332001" w14:textId="3BE03031" w:rsidR="003227DF" w:rsidRDefault="003227DF" w:rsidP="00811F7F">
      <w:pPr>
        <w:tabs>
          <w:tab w:val="left" w:pos="0"/>
        </w:tabs>
        <w:spacing w:after="0" w:line="276" w:lineRule="auto"/>
        <w:ind w:left="0" w:right="-378"/>
        <w:jc w:val="center"/>
        <w:rPr>
          <w:rFonts w:eastAsia="Times New Roman" w:cs="Arial"/>
          <w:b/>
        </w:rPr>
      </w:pPr>
      <w:r w:rsidRPr="00811F7F">
        <w:rPr>
          <w:rFonts w:eastAsia="Times New Roman" w:cs="Arial"/>
          <w:b/>
        </w:rPr>
        <w:t>EXPONEN Y ACUERDAN</w:t>
      </w:r>
    </w:p>
    <w:p w14:paraId="22A58BEA" w14:textId="77777777" w:rsidR="00C50575" w:rsidRPr="00811F7F" w:rsidRDefault="00C50575" w:rsidP="00811F7F">
      <w:pPr>
        <w:tabs>
          <w:tab w:val="left" w:pos="0"/>
        </w:tabs>
        <w:spacing w:after="0" w:line="276" w:lineRule="auto"/>
        <w:ind w:left="0" w:right="-378"/>
        <w:jc w:val="center"/>
        <w:rPr>
          <w:rFonts w:eastAsia="Times New Roman" w:cs="Arial"/>
          <w:b/>
        </w:rPr>
      </w:pPr>
    </w:p>
    <w:p w14:paraId="0A5FC093" w14:textId="77777777" w:rsidR="003227DF" w:rsidRPr="00811F7F" w:rsidRDefault="003227DF" w:rsidP="00811F7F">
      <w:pPr>
        <w:widowControl w:val="0"/>
        <w:pBdr>
          <w:top w:val="single" w:sz="6" w:space="0" w:color="FFFFFF"/>
          <w:left w:val="single" w:sz="6" w:space="0" w:color="FFFFFF"/>
          <w:bottom w:val="single" w:sz="6" w:space="0" w:color="FFFFFF"/>
          <w:right w:val="single" w:sz="6" w:space="0" w:color="FFFFFF"/>
        </w:pBdr>
        <w:tabs>
          <w:tab w:val="left" w:pos="-720"/>
          <w:tab w:val="left" w:pos="-16"/>
          <w:tab w:val="left" w:pos="703"/>
          <w:tab w:val="left" w:pos="1423"/>
          <w:tab w:val="left" w:pos="2143"/>
          <w:tab w:val="left" w:pos="2863"/>
          <w:tab w:val="left" w:pos="3583"/>
          <w:tab w:val="left" w:pos="4303"/>
          <w:tab w:val="left" w:pos="5023"/>
          <w:tab w:val="left" w:pos="5743"/>
          <w:tab w:val="left" w:pos="6463"/>
          <w:tab w:val="left" w:pos="7183"/>
          <w:tab w:val="left" w:pos="7903"/>
          <w:tab w:val="left" w:pos="8623"/>
          <w:tab w:val="left" w:pos="9343"/>
        </w:tabs>
        <w:autoSpaceDE w:val="0"/>
        <w:autoSpaceDN w:val="0"/>
        <w:adjustRightInd w:val="0"/>
        <w:spacing w:after="200" w:line="276" w:lineRule="auto"/>
        <w:ind w:left="0"/>
        <w:rPr>
          <w:rFonts w:eastAsia="Times New Roman" w:cs="Arial"/>
        </w:rPr>
      </w:pPr>
      <w:r w:rsidRPr="00811F7F">
        <w:rPr>
          <w:rFonts w:eastAsia="Times New Roman" w:cs="Arial"/>
          <w:b/>
          <w:bCs/>
        </w:rPr>
        <w:t>PRIMERO:</w:t>
      </w:r>
      <w:r w:rsidRPr="00811F7F">
        <w:rPr>
          <w:rFonts w:eastAsia="Times New Roman" w:cs="Arial"/>
        </w:rPr>
        <w:t xml:space="preserve"> </w:t>
      </w:r>
      <w:r w:rsidRPr="00811F7F">
        <w:rPr>
          <w:rFonts w:eastAsia="Times New Roman" w:cs="Arial"/>
          <w:b/>
        </w:rPr>
        <w:t xml:space="preserve">EL DEPARTAMENTO DE LA VIVIENDA, </w:t>
      </w:r>
      <w:r w:rsidRPr="00811F7F">
        <w:rPr>
          <w:rFonts w:eastAsia="Times New Roman" w:cs="Arial"/>
          <w:bCs/>
        </w:rPr>
        <w:t>en adelante</w:t>
      </w:r>
      <w:r w:rsidRPr="00811F7F">
        <w:rPr>
          <w:rFonts w:eastAsia="Times New Roman" w:cs="Arial"/>
          <w:b/>
        </w:rPr>
        <w:t xml:space="preserve"> “EL DEPARTAMENTO”</w:t>
      </w:r>
      <w:r w:rsidRPr="00811F7F">
        <w:rPr>
          <w:rFonts w:eastAsia="Times New Roman" w:cs="Arial"/>
        </w:rPr>
        <w:t xml:space="preserve"> es un departamento ejecutivo creado en virtud de la Ley Núm. 97 del 10 de junio de 1972, según enmendada.</w:t>
      </w:r>
    </w:p>
    <w:p w14:paraId="166B84C5" w14:textId="77777777" w:rsidR="003227DF" w:rsidRPr="00811F7F" w:rsidRDefault="003227DF" w:rsidP="00811F7F">
      <w:pPr>
        <w:widowControl w:val="0"/>
        <w:pBdr>
          <w:top w:val="single" w:sz="6" w:space="0" w:color="FFFFFF"/>
          <w:left w:val="single" w:sz="6" w:space="0" w:color="FFFFFF"/>
          <w:bottom w:val="single" w:sz="6" w:space="0" w:color="FFFFFF"/>
          <w:right w:val="single" w:sz="6" w:space="0" w:color="FFFFFF"/>
        </w:pBdr>
        <w:tabs>
          <w:tab w:val="left" w:pos="-720"/>
          <w:tab w:val="left" w:pos="-16"/>
          <w:tab w:val="left" w:pos="703"/>
          <w:tab w:val="left" w:pos="1423"/>
          <w:tab w:val="left" w:pos="2143"/>
          <w:tab w:val="left" w:pos="2863"/>
          <w:tab w:val="left" w:pos="3583"/>
          <w:tab w:val="left" w:pos="4303"/>
          <w:tab w:val="left" w:pos="5023"/>
          <w:tab w:val="left" w:pos="5743"/>
          <w:tab w:val="left" w:pos="6463"/>
          <w:tab w:val="left" w:pos="7183"/>
          <w:tab w:val="left" w:pos="7903"/>
          <w:tab w:val="left" w:pos="8623"/>
          <w:tab w:val="left" w:pos="9343"/>
        </w:tabs>
        <w:autoSpaceDE w:val="0"/>
        <w:autoSpaceDN w:val="0"/>
        <w:adjustRightInd w:val="0"/>
        <w:spacing w:after="200" w:line="276" w:lineRule="auto"/>
        <w:ind w:left="0"/>
        <w:rPr>
          <w:rFonts w:eastAsia="Times New Roman" w:cs="Arial"/>
        </w:rPr>
      </w:pPr>
      <w:r w:rsidRPr="00811F7F">
        <w:rPr>
          <w:rFonts w:eastAsia="Times New Roman" w:cs="Arial"/>
          <w:b/>
          <w:bCs/>
        </w:rPr>
        <w:t xml:space="preserve">SEGUNDO: </w:t>
      </w:r>
      <w:r w:rsidRPr="00811F7F">
        <w:rPr>
          <w:rFonts w:eastAsia="Times New Roman" w:cs="Arial"/>
        </w:rPr>
        <w:t xml:space="preserve">La Ley Número 10 de 15 de febrero de 2017, según enmendada, </w:t>
      </w:r>
      <w:r w:rsidRPr="00811F7F">
        <w:rPr>
          <w:rFonts w:eastAsia="Times New Roman" w:cs="Arial"/>
          <w:shd w:val="clear" w:color="auto" w:fill="FFFFFF"/>
        </w:rPr>
        <w:t xml:space="preserve">dispone que </w:t>
      </w:r>
      <w:r w:rsidRPr="00811F7F">
        <w:rPr>
          <w:rFonts w:eastAsia="Times New Roman" w:cs="Arial"/>
          <w:b/>
          <w:shd w:val="clear" w:color="auto" w:fill="FFFFFF"/>
        </w:rPr>
        <w:t>EL DEPARTAMENTO</w:t>
      </w:r>
      <w:r w:rsidRPr="00811F7F">
        <w:rPr>
          <w:rFonts w:eastAsia="Times New Roman" w:cs="Arial"/>
          <w:shd w:val="clear" w:color="auto" w:fill="FFFFFF"/>
        </w:rPr>
        <w:t xml:space="preserve"> será la entidad designada para recibir y administrar los fondos </w:t>
      </w:r>
      <w:proofErr w:type="spellStart"/>
      <w:r w:rsidRPr="00811F7F">
        <w:rPr>
          <w:rFonts w:eastAsia="Times New Roman" w:cs="Arial"/>
          <w:i/>
          <w:shd w:val="clear" w:color="auto" w:fill="FFFFFF"/>
        </w:rPr>
        <w:t>Community</w:t>
      </w:r>
      <w:proofErr w:type="spellEnd"/>
      <w:r w:rsidRPr="00811F7F">
        <w:rPr>
          <w:rFonts w:eastAsia="Times New Roman" w:cs="Arial"/>
          <w:i/>
          <w:shd w:val="clear" w:color="auto" w:fill="FFFFFF"/>
        </w:rPr>
        <w:t xml:space="preserve"> </w:t>
      </w:r>
      <w:proofErr w:type="spellStart"/>
      <w:r w:rsidRPr="00811F7F">
        <w:rPr>
          <w:rFonts w:eastAsia="Times New Roman" w:cs="Arial"/>
          <w:i/>
          <w:shd w:val="clear" w:color="auto" w:fill="FFFFFF"/>
        </w:rPr>
        <w:t>Development</w:t>
      </w:r>
      <w:proofErr w:type="spellEnd"/>
      <w:r w:rsidRPr="00811F7F">
        <w:rPr>
          <w:rFonts w:eastAsia="Times New Roman" w:cs="Arial"/>
          <w:i/>
          <w:shd w:val="clear" w:color="auto" w:fill="FFFFFF"/>
        </w:rPr>
        <w:t xml:space="preserve"> Block Grant </w:t>
      </w:r>
      <w:r w:rsidRPr="00811F7F">
        <w:rPr>
          <w:rFonts w:eastAsia="Times New Roman" w:cs="Arial"/>
          <w:shd w:val="clear" w:color="auto" w:fill="FFFFFF"/>
        </w:rPr>
        <w:t xml:space="preserve">(CDBG). En virtud de las asignaciones aprobadas por el Gobierno de Estados Unidos en </w:t>
      </w:r>
      <w:r w:rsidRPr="00811F7F">
        <w:rPr>
          <w:rFonts w:eastAsia="Times New Roman" w:cs="Arial"/>
        </w:rPr>
        <w:t xml:space="preserve">la Ley de Ayuda, Alivio y Seguridad Económica por el Coronavirus (Ley CARES/CARES </w:t>
      </w:r>
      <w:proofErr w:type="spellStart"/>
      <w:r w:rsidRPr="00811F7F">
        <w:rPr>
          <w:rFonts w:eastAsia="Times New Roman" w:cs="Arial"/>
        </w:rPr>
        <w:t>Act</w:t>
      </w:r>
      <w:proofErr w:type="spellEnd"/>
      <w:r w:rsidRPr="00811F7F">
        <w:rPr>
          <w:rFonts w:eastAsia="Times New Roman" w:cs="Arial"/>
        </w:rPr>
        <w:t xml:space="preserve">, por sus siglas en inglés), Ley Pública 116-136, para responder a los efectos de la pandemia COVID-19, el Gobierno de Puerto Rico ha recibido fondos CDBG CARES </w:t>
      </w:r>
      <w:proofErr w:type="spellStart"/>
      <w:r w:rsidRPr="00811F7F">
        <w:rPr>
          <w:rFonts w:eastAsia="Times New Roman" w:cs="Arial"/>
        </w:rPr>
        <w:lastRenderedPageBreak/>
        <w:t>Act</w:t>
      </w:r>
      <w:proofErr w:type="spellEnd"/>
      <w:r w:rsidRPr="00811F7F">
        <w:rPr>
          <w:rFonts w:eastAsia="Times New Roman" w:cs="Arial"/>
        </w:rPr>
        <w:t xml:space="preserve"> (CDBG-CV). Esta asignación la administra </w:t>
      </w:r>
      <w:r w:rsidRPr="00811F7F">
        <w:rPr>
          <w:rFonts w:eastAsia="Times New Roman" w:cs="Arial"/>
          <w:b/>
          <w:shd w:val="clear" w:color="auto" w:fill="FFFFFF"/>
        </w:rPr>
        <w:t>EL DEPARTAMENTO.</w:t>
      </w:r>
    </w:p>
    <w:p w14:paraId="35D14A57" w14:textId="77777777" w:rsidR="003227DF" w:rsidRPr="00811F7F" w:rsidRDefault="003227DF" w:rsidP="00811F7F">
      <w:pPr>
        <w:spacing w:after="200" w:line="276" w:lineRule="auto"/>
        <w:ind w:left="0"/>
        <w:rPr>
          <w:rFonts w:eastAsia="@PMingLiU" w:cs="Arial"/>
        </w:rPr>
      </w:pPr>
      <w:r w:rsidRPr="00811F7F">
        <w:rPr>
          <w:rFonts w:eastAsia="Times New Roman" w:cs="Arial"/>
          <w:b/>
        </w:rPr>
        <w:t>TERCERO:</w:t>
      </w:r>
      <w:r w:rsidRPr="00811F7F">
        <w:rPr>
          <w:rFonts w:eastAsia="Times New Roman" w:cs="Arial"/>
        </w:rPr>
        <w:t xml:space="preserve"> Los fondos CDBG-CV deben ser utilizados para actividades elegibles de CDBG que se lleven a cabo para prevenir, preparar y responder al coronavirus. </w:t>
      </w:r>
      <w:r w:rsidRPr="00811F7F">
        <w:rPr>
          <w:rFonts w:eastAsia="Times New Roman" w:cs="Arial"/>
          <w:b/>
          <w:bCs/>
          <w:u w:val="single"/>
        </w:rPr>
        <w:t>No pueden ser usados para ningún otro propósito.</w:t>
      </w:r>
      <w:r w:rsidRPr="00811F7F">
        <w:rPr>
          <w:rFonts w:eastAsia="Times New Roman" w:cs="Arial"/>
        </w:rPr>
        <w:t xml:space="preserve"> La Ley de Vivienda y Desarrollo Comunal de 1974, Título I, Sección 105 (a</w:t>
      </w:r>
      <w:proofErr w:type="gramStart"/>
      <w:r w:rsidRPr="00811F7F">
        <w:rPr>
          <w:rFonts w:eastAsia="Times New Roman" w:cs="Arial"/>
        </w:rPr>
        <w:t>)(</w:t>
      </w:r>
      <w:proofErr w:type="gramEnd"/>
      <w:r w:rsidRPr="00811F7F">
        <w:rPr>
          <w:rFonts w:eastAsia="Times New Roman" w:cs="Arial"/>
        </w:rPr>
        <w:t xml:space="preserve">17) y las disposiciones reglamentarias del 24 CFR 570.203 (b) autorizan el uso de Fondos del Programa CDBG para fomentar el desarrollo o retención de pequeños negocios mediante la concesión de subvenciones recobrables. Conforme a esta ley, y a tono con la política del gobierno federal, </w:t>
      </w:r>
      <w:r w:rsidRPr="00811F7F">
        <w:rPr>
          <w:rFonts w:eastAsia="Times New Roman" w:cs="Arial"/>
          <w:b/>
          <w:bCs/>
        </w:rPr>
        <w:t>EL DEPARTAMENTO</w:t>
      </w:r>
      <w:r w:rsidRPr="00811F7F">
        <w:rPr>
          <w:rFonts w:eastAsia="Times New Roman" w:cs="Arial"/>
        </w:rPr>
        <w:t xml:space="preserve"> autoriza las actividades de desarrollo económico con fondos CDBG-CV.</w:t>
      </w:r>
    </w:p>
    <w:p w14:paraId="391DBE1A" w14:textId="77777777" w:rsidR="003227DF" w:rsidRPr="00811F7F" w:rsidRDefault="003227DF" w:rsidP="00811F7F">
      <w:pPr>
        <w:spacing w:after="200" w:line="276" w:lineRule="auto"/>
        <w:ind w:left="0"/>
        <w:rPr>
          <w:rFonts w:eastAsia="Times New Roman" w:cs="Arial"/>
        </w:rPr>
      </w:pPr>
      <w:r w:rsidRPr="00811F7F">
        <w:rPr>
          <w:rFonts w:eastAsia="Times New Roman" w:cs="Arial"/>
          <w:b/>
        </w:rPr>
        <w:t>CUARTO:</w:t>
      </w:r>
      <w:r w:rsidRPr="00811F7F">
        <w:rPr>
          <w:rFonts w:eastAsia="Times New Roman" w:cs="Arial"/>
        </w:rPr>
        <w:t xml:space="preserve"> Que </w:t>
      </w:r>
      <w:r w:rsidRPr="00811F7F">
        <w:rPr>
          <w:rFonts w:eastAsia="Times New Roman" w:cs="Arial"/>
          <w:b/>
          <w:bCs/>
        </w:rPr>
        <w:t>EL DEPARTAMENTO</w:t>
      </w:r>
      <w:r w:rsidRPr="00811F7F">
        <w:rPr>
          <w:rFonts w:eastAsia="Times New Roman" w:cs="Arial"/>
        </w:rPr>
        <w:t>, creó el Programa de Asistencia a Microempresas con fondos CDBG-CV e incluyó el mismo en la Enmienda realizada al Plan de Acción del año Programa 2019, con el propósito de que los municipios puedan ofrecer a los negocios que así califiquen, una subvención recobrable. Para efectos de este programa, las subvenciones no excederán de $7,500 en el caso de empresas dedicadas a servicios de salud y de apoyo en el hogar en el contexto del COVID-19, o de $5,000 en el caso de otras empresas.</w:t>
      </w:r>
    </w:p>
    <w:p w14:paraId="4512C4C3" w14:textId="77777777" w:rsidR="003227DF" w:rsidRPr="00811F7F" w:rsidRDefault="003227DF" w:rsidP="00811F7F">
      <w:pPr>
        <w:spacing w:after="200" w:line="276" w:lineRule="auto"/>
        <w:ind w:left="0"/>
        <w:rPr>
          <w:rFonts w:eastAsia="Times New Roman" w:cs="Arial"/>
        </w:rPr>
      </w:pPr>
      <w:r w:rsidRPr="00811F7F">
        <w:rPr>
          <w:rFonts w:eastAsia="Times New Roman" w:cs="Arial"/>
          <w:b/>
        </w:rPr>
        <w:t>QUINTO:</w:t>
      </w:r>
      <w:r w:rsidRPr="00811F7F">
        <w:rPr>
          <w:rFonts w:eastAsia="Times New Roman" w:cs="Arial"/>
        </w:rPr>
        <w:t xml:space="preserve"> Que </w:t>
      </w:r>
      <w:r w:rsidRPr="00811F7F">
        <w:rPr>
          <w:rFonts w:eastAsia="Times New Roman" w:cs="Arial"/>
          <w:b/>
        </w:rPr>
        <w:t xml:space="preserve">EL PARTICIPANTE </w:t>
      </w:r>
      <w:r w:rsidRPr="00811F7F">
        <w:rPr>
          <w:rFonts w:eastAsia="Times New Roman" w:cs="Arial"/>
        </w:rPr>
        <w:t>ha sido certificado como elegible para participar del Programa de Asistencia a Microempresas y confirma lo siguiente:</w:t>
      </w:r>
    </w:p>
    <w:p w14:paraId="7C133418" w14:textId="77777777" w:rsidR="003227DF" w:rsidRPr="00811F7F" w:rsidRDefault="003227DF" w:rsidP="00811F7F">
      <w:pPr>
        <w:numPr>
          <w:ilvl w:val="0"/>
          <w:numId w:val="20"/>
        </w:numPr>
        <w:spacing w:after="0" w:line="276" w:lineRule="auto"/>
        <w:jc w:val="left"/>
        <w:rPr>
          <w:rFonts w:eastAsia="Times New Roman" w:cs="Arial"/>
        </w:rPr>
      </w:pPr>
      <w:r w:rsidRPr="00811F7F">
        <w:rPr>
          <w:rFonts w:eastAsia="@PMingLiU" w:cs="Arial"/>
        </w:rPr>
        <w:t>Que su microempresa tiene cinco (5) empleados (</w:t>
      </w:r>
      <w:r w:rsidRPr="00811F7F">
        <w:rPr>
          <w:rFonts w:eastAsia="@PMingLiU" w:cs="Arial"/>
          <w:i/>
        </w:rPr>
        <w:t xml:space="preserve">“Full Time </w:t>
      </w:r>
      <w:proofErr w:type="spellStart"/>
      <w:r w:rsidRPr="00811F7F">
        <w:rPr>
          <w:rFonts w:eastAsia="@PMingLiU" w:cs="Arial"/>
          <w:i/>
        </w:rPr>
        <w:t>Equivalent</w:t>
      </w:r>
      <w:proofErr w:type="spellEnd"/>
      <w:r w:rsidRPr="00811F7F">
        <w:rPr>
          <w:rFonts w:eastAsia="@PMingLiU" w:cs="Arial"/>
          <w:i/>
        </w:rPr>
        <w:t>”</w:t>
      </w:r>
      <w:r w:rsidRPr="00811F7F">
        <w:rPr>
          <w:rFonts w:eastAsia="@PMingLiU" w:cs="Arial"/>
        </w:rPr>
        <w:t>) o menos, incluyendo a su propietario.</w:t>
      </w:r>
    </w:p>
    <w:p w14:paraId="07C272F6" w14:textId="07DCAE44" w:rsidR="003227DF" w:rsidRPr="00811F7F" w:rsidRDefault="003227DF" w:rsidP="00811F7F">
      <w:pPr>
        <w:numPr>
          <w:ilvl w:val="0"/>
          <w:numId w:val="20"/>
        </w:numPr>
        <w:spacing w:after="200" w:line="276" w:lineRule="auto"/>
        <w:jc w:val="left"/>
        <w:rPr>
          <w:rFonts w:eastAsia="Times New Roman" w:cs="Arial"/>
        </w:rPr>
      </w:pPr>
      <w:r w:rsidRPr="00811F7F">
        <w:rPr>
          <w:rFonts w:eastAsia="Times New Roman" w:cs="Arial"/>
        </w:rPr>
        <w:t>Que tiene o tendrá su actividad económica en el</w:t>
      </w:r>
      <w:r w:rsidR="00C50575">
        <w:rPr>
          <w:rFonts w:eastAsia="Times New Roman" w:cs="Arial"/>
        </w:rPr>
        <w:t xml:space="preserve"> Municipio de</w:t>
      </w:r>
      <w:r w:rsidRPr="00811F7F">
        <w:rPr>
          <w:rFonts w:eastAsia="Times New Roman" w:cs="Arial"/>
        </w:rPr>
        <w:t xml:space="preserve"> </w:t>
      </w:r>
      <w:r w:rsidRPr="00811F7F">
        <w:rPr>
          <w:rFonts w:eastAsia="Times New Roman" w:cs="Arial"/>
          <w:highlight w:val="yellow"/>
        </w:rPr>
        <w:t>(Anote la dirección física del negocio)</w:t>
      </w:r>
      <w:r w:rsidRPr="00811F7F">
        <w:rPr>
          <w:rFonts w:eastAsia="Times New Roman" w:cs="Arial"/>
        </w:rPr>
        <w:t>.</w:t>
      </w:r>
    </w:p>
    <w:p w14:paraId="09479A75" w14:textId="77777777" w:rsidR="003227DF" w:rsidRPr="00811F7F" w:rsidRDefault="003227DF" w:rsidP="00811F7F">
      <w:pPr>
        <w:numPr>
          <w:ilvl w:val="0"/>
          <w:numId w:val="20"/>
        </w:numPr>
        <w:spacing w:after="200" w:line="276" w:lineRule="auto"/>
        <w:jc w:val="left"/>
        <w:rPr>
          <w:rFonts w:eastAsia="Times New Roman" w:cs="Arial"/>
        </w:rPr>
      </w:pPr>
      <w:r w:rsidRPr="00811F7F">
        <w:rPr>
          <w:rFonts w:eastAsia="Times New Roman" w:cs="Arial"/>
          <w:bCs/>
        </w:rPr>
        <w:t>Que ni el participante ni el negocio (corporación, si aplica) no han sido descalificados, ni están siendo investigados con el propósito de ser descalificados, por el Gobierno de los Estados Unidos, para hacer negocios y recibir fondos CDBG.</w:t>
      </w:r>
    </w:p>
    <w:p w14:paraId="1AFD3507" w14:textId="37FC92A0" w:rsidR="003227DF" w:rsidRPr="00811F7F" w:rsidRDefault="003227DF" w:rsidP="00811F7F">
      <w:pPr>
        <w:spacing w:after="200" w:line="276" w:lineRule="auto"/>
        <w:ind w:left="0"/>
        <w:rPr>
          <w:rFonts w:eastAsia="Times New Roman" w:cs="Arial"/>
        </w:rPr>
      </w:pPr>
      <w:r w:rsidRPr="00811F7F">
        <w:rPr>
          <w:rFonts w:eastAsia="Times New Roman" w:cs="Arial"/>
          <w:b/>
        </w:rPr>
        <w:t>SEXTO: EL PARTICIPANTE,</w:t>
      </w:r>
      <w:r w:rsidRPr="00811F7F">
        <w:rPr>
          <w:rFonts w:eastAsia="Times New Roman" w:cs="Arial"/>
        </w:rPr>
        <w:t xml:space="preserve"> luego de ser debidamente cualificado y certificado por </w:t>
      </w:r>
      <w:r w:rsidRPr="00811F7F">
        <w:rPr>
          <w:rFonts w:eastAsia="Times New Roman" w:cs="Arial"/>
          <w:b/>
        </w:rPr>
        <w:t xml:space="preserve">EL MUNICIPIO, </w:t>
      </w:r>
      <w:r w:rsidRPr="00811F7F">
        <w:rPr>
          <w:rFonts w:eastAsia="Times New Roman" w:cs="Arial"/>
        </w:rPr>
        <w:t>acepta participar en el Programa de Asistencia a Microempresas, sujeto a los siguientes términos y condiciones</w:t>
      </w:r>
    </w:p>
    <w:p w14:paraId="662565F4" w14:textId="77777777" w:rsidR="00C50575" w:rsidRDefault="00C50575">
      <w:pPr>
        <w:spacing w:after="0" w:line="240" w:lineRule="auto"/>
        <w:ind w:left="0"/>
        <w:jc w:val="left"/>
        <w:rPr>
          <w:rFonts w:eastAsia="Times New Roman" w:cs="Arial"/>
          <w:b/>
        </w:rPr>
      </w:pPr>
      <w:r>
        <w:rPr>
          <w:rFonts w:eastAsia="Times New Roman" w:cs="Arial"/>
          <w:b/>
        </w:rPr>
        <w:br w:type="page"/>
      </w:r>
    </w:p>
    <w:p w14:paraId="7EE7FBB2" w14:textId="3D6D135D" w:rsidR="003227DF" w:rsidRDefault="003227DF" w:rsidP="00811F7F">
      <w:pPr>
        <w:spacing w:after="0" w:line="276" w:lineRule="auto"/>
        <w:ind w:left="0"/>
        <w:jc w:val="center"/>
        <w:rPr>
          <w:rFonts w:eastAsia="Times New Roman" w:cs="Arial"/>
          <w:b/>
        </w:rPr>
      </w:pPr>
      <w:r w:rsidRPr="00811F7F">
        <w:rPr>
          <w:rFonts w:eastAsia="Times New Roman" w:cs="Arial"/>
          <w:b/>
        </w:rPr>
        <w:lastRenderedPageBreak/>
        <w:t>CLÁUSULAS Y CONDICIONES</w:t>
      </w:r>
    </w:p>
    <w:p w14:paraId="1C8CAC5B" w14:textId="77777777" w:rsidR="00C50575" w:rsidRPr="00811F7F" w:rsidRDefault="00C50575" w:rsidP="00811F7F">
      <w:pPr>
        <w:spacing w:after="0" w:line="276" w:lineRule="auto"/>
        <w:ind w:left="0"/>
        <w:jc w:val="center"/>
        <w:rPr>
          <w:rFonts w:eastAsia="Times New Roman" w:cs="Arial"/>
          <w:b/>
        </w:rPr>
      </w:pPr>
    </w:p>
    <w:p w14:paraId="24AFD7AC" w14:textId="77777777" w:rsidR="003227DF" w:rsidRPr="00811F7F" w:rsidRDefault="003227DF" w:rsidP="00811F7F">
      <w:pPr>
        <w:spacing w:after="200" w:line="276" w:lineRule="auto"/>
        <w:ind w:left="0"/>
        <w:rPr>
          <w:rFonts w:eastAsia="Times New Roman" w:cs="Arial"/>
        </w:rPr>
      </w:pPr>
      <w:r w:rsidRPr="00811F7F">
        <w:rPr>
          <w:rFonts w:eastAsia="Times New Roman" w:cs="Arial"/>
          <w:b/>
        </w:rPr>
        <w:t xml:space="preserve">PRIMERA: </w:t>
      </w:r>
      <w:r w:rsidRPr="00811F7F">
        <w:rPr>
          <w:rFonts w:eastAsia="Times New Roman" w:cs="Arial"/>
          <w:b/>
          <w:bCs/>
        </w:rPr>
        <w:t>EL MUNICIPIO</w:t>
      </w:r>
      <w:r w:rsidRPr="00811F7F">
        <w:rPr>
          <w:rFonts w:eastAsia="Times New Roman" w:cs="Arial"/>
        </w:rPr>
        <w:t xml:space="preserve"> y </w:t>
      </w:r>
      <w:r w:rsidRPr="00811F7F">
        <w:rPr>
          <w:rFonts w:eastAsia="Times New Roman" w:cs="Arial"/>
          <w:b/>
          <w:bCs/>
        </w:rPr>
        <w:t>EL PARTICIPANTE</w:t>
      </w:r>
      <w:r w:rsidRPr="00811F7F">
        <w:rPr>
          <w:rFonts w:eastAsia="Times New Roman" w:cs="Arial"/>
        </w:rPr>
        <w:t xml:space="preserve"> se comprometen a cumplir con las regulaciones que emita HUD referentes a los fondos CDBG-CV aprobados mediante la Ley CARES.</w:t>
      </w:r>
    </w:p>
    <w:p w14:paraId="08F1ACA4" w14:textId="77777777" w:rsidR="003227DF" w:rsidRPr="00811F7F" w:rsidRDefault="003227DF" w:rsidP="00811F7F">
      <w:pPr>
        <w:spacing w:after="200" w:line="276" w:lineRule="auto"/>
        <w:ind w:left="0"/>
        <w:rPr>
          <w:rFonts w:eastAsia="Times New Roman" w:cs="Arial"/>
          <w:snapToGrid w:val="0"/>
        </w:rPr>
      </w:pPr>
      <w:r w:rsidRPr="00811F7F">
        <w:rPr>
          <w:rFonts w:eastAsia="Times New Roman" w:cs="Arial"/>
          <w:b/>
        </w:rPr>
        <w:t>SEGUNDA: EL MUNICIPIO</w:t>
      </w:r>
      <w:r w:rsidRPr="00811F7F">
        <w:rPr>
          <w:rFonts w:eastAsia="Times New Roman" w:cs="Arial"/>
        </w:rPr>
        <w:t xml:space="preserve"> y </w:t>
      </w:r>
      <w:r w:rsidRPr="00811F7F">
        <w:rPr>
          <w:rFonts w:eastAsia="Times New Roman" w:cs="Arial"/>
          <w:b/>
          <w:bCs/>
        </w:rPr>
        <w:t>EL PARTICIPANTE</w:t>
      </w:r>
      <w:r w:rsidRPr="00811F7F">
        <w:rPr>
          <w:rFonts w:eastAsia="Times New Roman" w:cs="Arial"/>
        </w:rPr>
        <w:t xml:space="preserve"> se comprometen a cumplir con las disposiciones de la Ley de Vivienda Y Desarrollo Comunal de 1974 (PL 93-383 del 22 de agosto de 1974), según enmendada; con el Título 24, Capítulo V, Parte 570 del Código de Reglamentación Federal; con las disposiciones del 2 CFR </w:t>
      </w:r>
      <w:proofErr w:type="spellStart"/>
      <w:r w:rsidRPr="00811F7F">
        <w:rPr>
          <w:rFonts w:eastAsia="Times New Roman" w:cs="Arial"/>
        </w:rPr>
        <w:t>Part</w:t>
      </w:r>
      <w:proofErr w:type="spellEnd"/>
      <w:r w:rsidRPr="00811F7F">
        <w:rPr>
          <w:rFonts w:eastAsia="Times New Roman" w:cs="Arial"/>
        </w:rPr>
        <w:t xml:space="preserve"> 200, titulado </w:t>
      </w:r>
      <w:proofErr w:type="spellStart"/>
      <w:r w:rsidRPr="00811F7F">
        <w:rPr>
          <w:rFonts w:eastAsia="Times New Roman" w:cs="Arial"/>
          <w:i/>
        </w:rPr>
        <w:t>Uniform</w:t>
      </w:r>
      <w:proofErr w:type="spellEnd"/>
      <w:r w:rsidRPr="00811F7F">
        <w:rPr>
          <w:rFonts w:eastAsia="Times New Roman" w:cs="Arial"/>
          <w:i/>
        </w:rPr>
        <w:t xml:space="preserve"> </w:t>
      </w:r>
      <w:proofErr w:type="spellStart"/>
      <w:r w:rsidRPr="00811F7F">
        <w:rPr>
          <w:rFonts w:eastAsia="Times New Roman" w:cs="Arial"/>
          <w:i/>
        </w:rPr>
        <w:t>Administrative</w:t>
      </w:r>
      <w:proofErr w:type="spellEnd"/>
      <w:r w:rsidRPr="00811F7F">
        <w:rPr>
          <w:rFonts w:eastAsia="Times New Roman" w:cs="Arial"/>
          <w:i/>
        </w:rPr>
        <w:t xml:space="preserve"> </w:t>
      </w:r>
      <w:proofErr w:type="spellStart"/>
      <w:r w:rsidRPr="00811F7F">
        <w:rPr>
          <w:rFonts w:eastAsia="Times New Roman" w:cs="Arial"/>
          <w:i/>
        </w:rPr>
        <w:t>Requirements</w:t>
      </w:r>
      <w:proofErr w:type="spellEnd"/>
      <w:r w:rsidRPr="00811F7F">
        <w:rPr>
          <w:rFonts w:eastAsia="Times New Roman" w:cs="Arial"/>
          <w:i/>
        </w:rPr>
        <w:t xml:space="preserve">, </w:t>
      </w:r>
      <w:proofErr w:type="spellStart"/>
      <w:r w:rsidRPr="00811F7F">
        <w:rPr>
          <w:rFonts w:eastAsia="Times New Roman" w:cs="Arial"/>
          <w:i/>
        </w:rPr>
        <w:t>Cost</w:t>
      </w:r>
      <w:proofErr w:type="spellEnd"/>
      <w:r w:rsidRPr="00811F7F">
        <w:rPr>
          <w:rFonts w:eastAsia="Times New Roman" w:cs="Arial"/>
          <w:i/>
        </w:rPr>
        <w:t xml:space="preserve"> </w:t>
      </w:r>
      <w:proofErr w:type="spellStart"/>
      <w:r w:rsidRPr="00811F7F">
        <w:rPr>
          <w:rFonts w:eastAsia="Times New Roman" w:cs="Arial"/>
          <w:i/>
        </w:rPr>
        <w:t>Principles</w:t>
      </w:r>
      <w:proofErr w:type="spellEnd"/>
      <w:r w:rsidRPr="00811F7F">
        <w:rPr>
          <w:rFonts w:eastAsia="Times New Roman" w:cs="Arial"/>
          <w:i/>
        </w:rPr>
        <w:t xml:space="preserve"> and Audit </w:t>
      </w:r>
      <w:proofErr w:type="spellStart"/>
      <w:r w:rsidRPr="00811F7F">
        <w:rPr>
          <w:rFonts w:eastAsia="Times New Roman" w:cs="Arial"/>
          <w:i/>
        </w:rPr>
        <w:t>Requirements</w:t>
      </w:r>
      <w:proofErr w:type="spellEnd"/>
      <w:r w:rsidRPr="00811F7F">
        <w:rPr>
          <w:rFonts w:eastAsia="Times New Roman" w:cs="Arial"/>
          <w:i/>
        </w:rPr>
        <w:t xml:space="preserve"> </w:t>
      </w:r>
      <w:proofErr w:type="spellStart"/>
      <w:r w:rsidRPr="00811F7F">
        <w:rPr>
          <w:rFonts w:eastAsia="Times New Roman" w:cs="Arial"/>
          <w:i/>
        </w:rPr>
        <w:t>for</w:t>
      </w:r>
      <w:proofErr w:type="spellEnd"/>
      <w:r w:rsidRPr="00811F7F">
        <w:rPr>
          <w:rFonts w:eastAsia="Times New Roman" w:cs="Arial"/>
          <w:i/>
        </w:rPr>
        <w:t xml:space="preserve"> Federal </w:t>
      </w:r>
      <w:proofErr w:type="spellStart"/>
      <w:r w:rsidRPr="00811F7F">
        <w:rPr>
          <w:rFonts w:eastAsia="Times New Roman" w:cs="Arial"/>
          <w:i/>
        </w:rPr>
        <w:t>Awards</w:t>
      </w:r>
      <w:proofErr w:type="spellEnd"/>
      <w:r w:rsidRPr="00811F7F">
        <w:rPr>
          <w:rFonts w:eastAsia="Times New Roman" w:cs="Arial"/>
        </w:rPr>
        <w:t xml:space="preserve">; </w:t>
      </w:r>
      <w:r w:rsidRPr="00811F7F">
        <w:rPr>
          <w:rFonts w:eastAsia="Times New Roman" w:cs="Arial"/>
          <w:i/>
        </w:rPr>
        <w:t xml:space="preserve"> </w:t>
      </w:r>
      <w:r w:rsidRPr="00811F7F">
        <w:rPr>
          <w:rFonts w:eastAsia="Times New Roman" w:cs="Arial"/>
          <w:snapToGrid w:val="0"/>
        </w:rPr>
        <w:t xml:space="preserve">y con cualquier otra ley o reglamentación federal aplicable al Programa CDBG y con la Ley 137-2014, según enmendada, y reglamentación establecida por </w:t>
      </w:r>
      <w:r w:rsidRPr="00811F7F">
        <w:rPr>
          <w:rFonts w:eastAsia="Times New Roman" w:cs="Arial"/>
          <w:b/>
          <w:snapToGrid w:val="0"/>
        </w:rPr>
        <w:t>EL DEPARTAMENTO</w:t>
      </w:r>
      <w:r w:rsidRPr="00811F7F">
        <w:rPr>
          <w:rFonts w:eastAsia="Times New Roman" w:cs="Arial"/>
          <w:snapToGrid w:val="0"/>
        </w:rPr>
        <w:t xml:space="preserve"> o por el Gobierno de Puerto Rico.</w:t>
      </w:r>
    </w:p>
    <w:p w14:paraId="3A78CA2C" w14:textId="77777777" w:rsidR="003227DF" w:rsidRPr="00811F7F" w:rsidRDefault="003227DF" w:rsidP="00811F7F">
      <w:pPr>
        <w:spacing w:after="200" w:line="276" w:lineRule="auto"/>
        <w:ind w:left="0"/>
        <w:rPr>
          <w:rFonts w:eastAsia="Times New Roman" w:cs="Arial"/>
        </w:rPr>
      </w:pPr>
      <w:r w:rsidRPr="00811F7F">
        <w:rPr>
          <w:rFonts w:eastAsia="Times New Roman" w:cs="Arial"/>
          <w:b/>
          <w:bCs/>
          <w:snapToGrid w:val="0"/>
        </w:rPr>
        <w:t>TERCERA:</w:t>
      </w:r>
      <w:r w:rsidRPr="00811F7F">
        <w:rPr>
          <w:rFonts w:eastAsia="Times New Roman" w:cs="Arial"/>
          <w:b/>
        </w:rPr>
        <w:t xml:space="preserve"> EL MUNICIPIO</w:t>
      </w:r>
      <w:r w:rsidRPr="00811F7F">
        <w:rPr>
          <w:rFonts w:eastAsia="Times New Roman" w:cs="Arial"/>
        </w:rPr>
        <w:t xml:space="preserve"> y </w:t>
      </w:r>
      <w:r w:rsidRPr="00811F7F">
        <w:rPr>
          <w:rFonts w:eastAsia="Times New Roman" w:cs="Arial"/>
          <w:b/>
          <w:bCs/>
        </w:rPr>
        <w:t xml:space="preserve">EL PARTICIPANTE </w:t>
      </w:r>
      <w:r w:rsidRPr="00811F7F">
        <w:rPr>
          <w:rFonts w:eastAsia="Times New Roman" w:cs="Arial"/>
        </w:rPr>
        <w:t>cumplirá con lo establecido sobre duplicidad de beneficios en la Sección 312 de la Ley Robert T. Stafford para Ayuda en Desastres y Asistencia de Emergencia (</w:t>
      </w:r>
      <w:r w:rsidRPr="00811F7F">
        <w:rPr>
          <w:rFonts w:eastAsia="Times New Roman" w:cs="Arial"/>
          <w:i/>
          <w:iCs/>
        </w:rPr>
        <w:t>42 U.S.C. 5155</w:t>
      </w:r>
      <w:r w:rsidRPr="00811F7F">
        <w:rPr>
          <w:rFonts w:eastAsia="Times New Roman" w:cs="Arial"/>
        </w:rPr>
        <w:t xml:space="preserve">) y el </w:t>
      </w:r>
      <w:r w:rsidRPr="00811F7F">
        <w:rPr>
          <w:rFonts w:eastAsia="Times New Roman" w:cs="Arial"/>
          <w:i/>
          <w:iCs/>
        </w:rPr>
        <w:t>44 CFR 206.191</w:t>
      </w:r>
      <w:r w:rsidRPr="00811F7F">
        <w:rPr>
          <w:rFonts w:eastAsia="Times New Roman" w:cs="Arial"/>
        </w:rPr>
        <w:t xml:space="preserve"> que, en términos generales, prohíben que cualquier persona o entidad reciba fondos federales por cualquier pérdida para la que ya ha recibido asistencia económica de cualquier otro programa, seguros privados, asistencia benéfica o cualquier otra fuente.</w:t>
      </w:r>
    </w:p>
    <w:p w14:paraId="46F0D579" w14:textId="77777777" w:rsidR="003227DF" w:rsidRPr="00811F7F" w:rsidRDefault="003227DF" w:rsidP="00811F7F">
      <w:pPr>
        <w:spacing w:after="200" w:line="276" w:lineRule="auto"/>
        <w:ind w:left="0"/>
        <w:rPr>
          <w:rFonts w:eastAsia="Times New Roman" w:cs="Arial"/>
        </w:rPr>
      </w:pPr>
      <w:r w:rsidRPr="00811F7F">
        <w:rPr>
          <w:rFonts w:eastAsia="Times New Roman" w:cs="Arial"/>
          <w:b/>
          <w:bCs/>
        </w:rPr>
        <w:t xml:space="preserve">CUARTA: </w:t>
      </w:r>
      <w:r w:rsidRPr="00811F7F">
        <w:rPr>
          <w:rFonts w:eastAsia="Times New Roman" w:cs="Arial"/>
        </w:rPr>
        <w:t>El Programa de asistencia a microempresas en respuesta al COVID-19 está dirigido a proveer asistencia económica a microempresas nuevas o existentes, cuyos propietarios son personas de ingresos bajos o moderados.</w:t>
      </w:r>
    </w:p>
    <w:p w14:paraId="203A547B" w14:textId="77777777" w:rsidR="003227DF" w:rsidRPr="00811F7F" w:rsidRDefault="003227DF" w:rsidP="00811F7F">
      <w:pPr>
        <w:spacing w:after="200" w:line="276" w:lineRule="auto"/>
        <w:ind w:left="0"/>
        <w:rPr>
          <w:rFonts w:eastAsia="Times New Roman" w:cs="Arial"/>
        </w:rPr>
      </w:pPr>
      <w:r w:rsidRPr="00811F7F">
        <w:rPr>
          <w:rFonts w:eastAsia="Times New Roman" w:cs="Arial"/>
        </w:rPr>
        <w:t xml:space="preserve">La asistencia puede ser utilizada para: </w:t>
      </w:r>
    </w:p>
    <w:p w14:paraId="78C7BE22" w14:textId="77777777" w:rsidR="003227DF" w:rsidRPr="00811F7F" w:rsidRDefault="003227DF" w:rsidP="00811F7F">
      <w:pPr>
        <w:widowControl w:val="0"/>
        <w:numPr>
          <w:ilvl w:val="0"/>
          <w:numId w:val="22"/>
        </w:numPr>
        <w:spacing w:after="200" w:line="276" w:lineRule="auto"/>
        <w:contextualSpacing/>
        <w:jc w:val="left"/>
        <w:rPr>
          <w:rFonts w:eastAsia="Times New Roman" w:cs="Arial"/>
        </w:rPr>
      </w:pPr>
      <w:r w:rsidRPr="00811F7F">
        <w:rPr>
          <w:rFonts w:eastAsia="Times New Roman" w:cs="Arial"/>
        </w:rPr>
        <w:t xml:space="preserve">Establecer, estabilizar o expandir empresas que brinden servicios médicos, de entrega de alimentos, limpieza y otros servicios para apoyar la salud en el hogar y la cuarentena.  </w:t>
      </w:r>
    </w:p>
    <w:p w14:paraId="21D61B2F" w14:textId="77777777" w:rsidR="003227DF" w:rsidRPr="00811F7F" w:rsidRDefault="003227DF" w:rsidP="00811F7F">
      <w:pPr>
        <w:widowControl w:val="0"/>
        <w:numPr>
          <w:ilvl w:val="0"/>
          <w:numId w:val="22"/>
        </w:numPr>
        <w:spacing w:after="200" w:line="276" w:lineRule="auto"/>
        <w:contextualSpacing/>
        <w:jc w:val="left"/>
        <w:rPr>
          <w:rFonts w:eastAsia="Times New Roman" w:cs="Arial"/>
        </w:rPr>
      </w:pPr>
      <w:r w:rsidRPr="00811F7F">
        <w:rPr>
          <w:rFonts w:eastAsia="Times New Roman" w:cs="Arial"/>
        </w:rPr>
        <w:t xml:space="preserve">Establecer, estabilizar o expandir otro tipo de microempresas que fueron afectadas tras la pandemia y que deben tomar medidas para responder y poder operar sus negocios. Esto incluye, por ejemplo, la compra de materiales o equipo necesario para que los negocios puedan cumplir con medidas de distanciamiento social y medidas de seguridad para sus empleados, así como gastos recurrentes de la empresa. </w:t>
      </w:r>
    </w:p>
    <w:p w14:paraId="2DDDA53B" w14:textId="363C1622" w:rsidR="003227DF" w:rsidRPr="00811F7F" w:rsidRDefault="003227DF" w:rsidP="00811F7F">
      <w:pPr>
        <w:spacing w:after="200" w:line="276" w:lineRule="auto"/>
        <w:ind w:left="0"/>
        <w:rPr>
          <w:rFonts w:eastAsia="Times New Roman" w:cs="Arial"/>
        </w:rPr>
      </w:pPr>
      <w:r w:rsidRPr="00811F7F">
        <w:rPr>
          <w:rFonts w:eastAsia="Times New Roman" w:cs="Arial"/>
          <w:b/>
        </w:rPr>
        <w:lastRenderedPageBreak/>
        <w:t xml:space="preserve">QUINTA: EL PARTICIPANTE </w:t>
      </w:r>
      <w:r w:rsidRPr="00811F7F">
        <w:rPr>
          <w:rFonts w:eastAsia="Times New Roman" w:cs="Arial"/>
        </w:rPr>
        <w:t xml:space="preserve">ha recibido aprobación para una subvención recobrable para el </w:t>
      </w:r>
      <w:r w:rsidRPr="00811F7F">
        <w:rPr>
          <w:rFonts w:eastAsia="Times New Roman" w:cs="Arial"/>
          <w:highlight w:val="yellow"/>
        </w:rPr>
        <w:t xml:space="preserve">___________________ (mencionar 1 de los 2 </w:t>
      </w:r>
      <w:proofErr w:type="spellStart"/>
      <w:r w:rsidRPr="00811F7F">
        <w:rPr>
          <w:rFonts w:eastAsia="Times New Roman" w:cs="Arial"/>
          <w:highlight w:val="yellow"/>
        </w:rPr>
        <w:t>bullets</w:t>
      </w:r>
      <w:proofErr w:type="spellEnd"/>
      <w:r w:rsidRPr="00811F7F">
        <w:rPr>
          <w:rFonts w:eastAsia="Times New Roman" w:cs="Arial"/>
          <w:highlight w:val="yellow"/>
        </w:rPr>
        <w:t xml:space="preserve"> del inciso anterior)</w:t>
      </w:r>
      <w:r w:rsidRPr="00811F7F">
        <w:rPr>
          <w:rFonts w:eastAsia="Times New Roman" w:cs="Arial"/>
        </w:rPr>
        <w:t xml:space="preserve"> de un negocio con fines de lucro en </w:t>
      </w:r>
      <w:r w:rsidRPr="00811F7F">
        <w:rPr>
          <w:rFonts w:eastAsia="Times New Roman" w:cs="Arial"/>
          <w:b/>
        </w:rPr>
        <w:t>EL MUNICIPIO. EL PARTICIPANTE</w:t>
      </w:r>
      <w:r w:rsidRPr="00811F7F">
        <w:rPr>
          <w:rFonts w:eastAsia="Times New Roman" w:cs="Arial"/>
        </w:rPr>
        <w:t xml:space="preserve"> entiende que la subvención está sujeta al cumplimiento con las disposiciones aplicables a los fondos CDBG-CV y en caso de incumplimiento, los fondos recibidos deberán ser devueltos </w:t>
      </w:r>
      <w:r w:rsidRPr="00811F7F">
        <w:rPr>
          <w:rFonts w:eastAsia="Times New Roman" w:cs="Arial"/>
          <w:b/>
          <w:bCs/>
        </w:rPr>
        <w:t>EL MUNICIPIO.</w:t>
      </w:r>
    </w:p>
    <w:p w14:paraId="7D569BD2" w14:textId="3A29E1CE" w:rsidR="003227DF" w:rsidRPr="00811F7F" w:rsidRDefault="003227DF" w:rsidP="00811F7F">
      <w:pPr>
        <w:tabs>
          <w:tab w:val="left" w:pos="900"/>
        </w:tabs>
        <w:spacing w:after="200" w:line="276" w:lineRule="auto"/>
        <w:ind w:left="0"/>
        <w:rPr>
          <w:rFonts w:eastAsia="Times New Roman" w:cs="Arial"/>
        </w:rPr>
      </w:pPr>
      <w:r w:rsidRPr="00811F7F">
        <w:rPr>
          <w:rFonts w:eastAsia="Times New Roman" w:cs="Arial"/>
        </w:rPr>
        <w:tab/>
      </w:r>
    </w:p>
    <w:p w14:paraId="4CF81E89" w14:textId="698012A5" w:rsidR="003227DF" w:rsidRPr="00811F7F" w:rsidRDefault="003227DF" w:rsidP="00811F7F">
      <w:pPr>
        <w:autoSpaceDE w:val="0"/>
        <w:autoSpaceDN w:val="0"/>
        <w:adjustRightInd w:val="0"/>
        <w:spacing w:after="0" w:line="276" w:lineRule="auto"/>
        <w:ind w:left="0"/>
        <w:rPr>
          <w:rFonts w:eastAsia="Times New Roman" w:cs="Arial"/>
        </w:rPr>
      </w:pPr>
      <w:r w:rsidRPr="00811F7F">
        <w:rPr>
          <w:rFonts w:eastAsia="Times New Roman" w:cs="Arial"/>
          <w:b/>
        </w:rPr>
        <w:t xml:space="preserve">SEXTA: </w:t>
      </w:r>
      <w:r w:rsidRPr="00811F7F">
        <w:rPr>
          <w:rFonts w:eastAsia="Times New Roman" w:cs="Arial"/>
          <w:b/>
          <w:bCs/>
        </w:rPr>
        <w:t>EL PARTICIPANTE</w:t>
      </w:r>
      <w:r w:rsidRPr="00811F7F">
        <w:rPr>
          <w:rFonts w:eastAsia="Times New Roman" w:cs="Arial"/>
        </w:rPr>
        <w:t xml:space="preserve"> someterá un informe de gastos a </w:t>
      </w:r>
      <w:r w:rsidRPr="00811F7F">
        <w:rPr>
          <w:rFonts w:eastAsia="Times New Roman" w:cs="Arial"/>
          <w:b/>
          <w:bCs/>
        </w:rPr>
        <w:t>EL MUNICIPIO</w:t>
      </w:r>
      <w:r w:rsidRPr="00811F7F">
        <w:rPr>
          <w:rFonts w:eastAsia="Times New Roman" w:cs="Arial"/>
        </w:rPr>
        <w:t xml:space="preserve">, no más tarde de </w:t>
      </w:r>
      <w:r w:rsidRPr="00811F7F">
        <w:rPr>
          <w:rFonts w:eastAsia="Times New Roman" w:cs="Arial"/>
          <w:highlight w:val="yellow"/>
        </w:rPr>
        <w:t>60 días</w:t>
      </w:r>
      <w:r w:rsidRPr="00811F7F">
        <w:rPr>
          <w:rFonts w:eastAsia="Times New Roman" w:cs="Arial"/>
        </w:rPr>
        <w:t xml:space="preserve"> luego de realizados los gastos objeto de la subvención. El informe de gastos también debe incluir información sobre asistencia recibida por medio de otras fuentes de fondos para prepararse, prevenir o responder al COVID-19.   </w:t>
      </w:r>
    </w:p>
    <w:p w14:paraId="65B84223" w14:textId="77777777" w:rsidR="003227DF" w:rsidRPr="00811F7F" w:rsidRDefault="003227DF" w:rsidP="00811F7F">
      <w:pPr>
        <w:autoSpaceDE w:val="0"/>
        <w:autoSpaceDN w:val="0"/>
        <w:adjustRightInd w:val="0"/>
        <w:spacing w:after="0" w:line="276" w:lineRule="auto"/>
        <w:contextualSpacing/>
        <w:rPr>
          <w:rFonts w:eastAsia="Times New Roman" w:cs="Arial"/>
        </w:rPr>
      </w:pPr>
      <w:r w:rsidRPr="00811F7F">
        <w:rPr>
          <w:rFonts w:eastAsia="Times New Roman" w:cs="Arial"/>
        </w:rPr>
        <w:t>Estos informes incluirán la siguiente información básica:</w:t>
      </w:r>
    </w:p>
    <w:p w14:paraId="68CE26C8" w14:textId="77777777" w:rsidR="003227DF" w:rsidRPr="00811F7F" w:rsidRDefault="003227DF" w:rsidP="00811F7F">
      <w:pPr>
        <w:numPr>
          <w:ilvl w:val="0"/>
          <w:numId w:val="8"/>
        </w:numPr>
        <w:autoSpaceDE w:val="0"/>
        <w:autoSpaceDN w:val="0"/>
        <w:adjustRightInd w:val="0"/>
        <w:spacing w:after="0" w:line="276" w:lineRule="auto"/>
        <w:ind w:left="1890" w:hanging="720"/>
        <w:contextualSpacing/>
        <w:jc w:val="left"/>
        <w:rPr>
          <w:rFonts w:eastAsia="Times New Roman" w:cs="Arial"/>
        </w:rPr>
      </w:pPr>
      <w:r w:rsidRPr="00811F7F">
        <w:rPr>
          <w:rFonts w:eastAsia="Times New Roman" w:cs="Arial"/>
        </w:rPr>
        <w:t xml:space="preserve">Nombre de la microempresa </w:t>
      </w:r>
    </w:p>
    <w:p w14:paraId="47B2C057" w14:textId="77777777" w:rsidR="003227DF" w:rsidRPr="00811F7F" w:rsidRDefault="003227DF" w:rsidP="00811F7F">
      <w:pPr>
        <w:numPr>
          <w:ilvl w:val="0"/>
          <w:numId w:val="8"/>
        </w:numPr>
        <w:autoSpaceDE w:val="0"/>
        <w:autoSpaceDN w:val="0"/>
        <w:adjustRightInd w:val="0"/>
        <w:spacing w:after="0" w:line="276" w:lineRule="auto"/>
        <w:ind w:left="1890" w:hanging="720"/>
        <w:contextualSpacing/>
        <w:jc w:val="left"/>
        <w:rPr>
          <w:rFonts w:eastAsia="Times New Roman" w:cs="Arial"/>
        </w:rPr>
      </w:pPr>
      <w:r w:rsidRPr="00811F7F">
        <w:rPr>
          <w:rFonts w:eastAsia="Times New Roman" w:cs="Arial"/>
        </w:rPr>
        <w:t xml:space="preserve">Dirección, teléfono y correo electrónico  </w:t>
      </w:r>
    </w:p>
    <w:p w14:paraId="2F89A2D9" w14:textId="77777777" w:rsidR="003227DF" w:rsidRPr="00811F7F" w:rsidRDefault="003227DF" w:rsidP="00811F7F">
      <w:pPr>
        <w:numPr>
          <w:ilvl w:val="0"/>
          <w:numId w:val="8"/>
        </w:numPr>
        <w:autoSpaceDE w:val="0"/>
        <w:autoSpaceDN w:val="0"/>
        <w:adjustRightInd w:val="0"/>
        <w:spacing w:after="0" w:line="276" w:lineRule="auto"/>
        <w:ind w:left="1890" w:hanging="720"/>
        <w:contextualSpacing/>
        <w:jc w:val="left"/>
        <w:rPr>
          <w:rFonts w:eastAsia="Times New Roman" w:cs="Arial"/>
        </w:rPr>
      </w:pPr>
      <w:r w:rsidRPr="00811F7F">
        <w:rPr>
          <w:rFonts w:eastAsia="Times New Roman" w:cs="Arial"/>
        </w:rPr>
        <w:t>Certificación de mantenimiento de documentación sobre los gastos</w:t>
      </w:r>
    </w:p>
    <w:p w14:paraId="4E391F1F" w14:textId="77777777" w:rsidR="003227DF" w:rsidRPr="00811F7F" w:rsidRDefault="003227DF" w:rsidP="00811F7F">
      <w:pPr>
        <w:numPr>
          <w:ilvl w:val="0"/>
          <w:numId w:val="8"/>
        </w:numPr>
        <w:autoSpaceDE w:val="0"/>
        <w:autoSpaceDN w:val="0"/>
        <w:adjustRightInd w:val="0"/>
        <w:spacing w:after="0" w:line="276" w:lineRule="auto"/>
        <w:ind w:left="1890" w:hanging="720"/>
        <w:contextualSpacing/>
        <w:jc w:val="left"/>
        <w:rPr>
          <w:rFonts w:eastAsia="Times New Roman" w:cs="Arial"/>
        </w:rPr>
      </w:pPr>
      <w:r w:rsidRPr="00811F7F">
        <w:rPr>
          <w:rFonts w:eastAsia="Times New Roman" w:cs="Arial"/>
        </w:rPr>
        <w:t>Desglose de gastos (Talonarios de pago, copias de cheques, facturas, entre otros)</w:t>
      </w:r>
    </w:p>
    <w:p w14:paraId="006BBC43" w14:textId="77777777" w:rsidR="003227DF" w:rsidRPr="00811F7F" w:rsidRDefault="003227DF" w:rsidP="00811F7F">
      <w:pPr>
        <w:numPr>
          <w:ilvl w:val="0"/>
          <w:numId w:val="8"/>
        </w:numPr>
        <w:autoSpaceDE w:val="0"/>
        <w:autoSpaceDN w:val="0"/>
        <w:adjustRightInd w:val="0"/>
        <w:spacing w:after="200" w:line="276" w:lineRule="auto"/>
        <w:ind w:left="1886" w:hanging="720"/>
        <w:contextualSpacing/>
        <w:jc w:val="left"/>
        <w:rPr>
          <w:rFonts w:eastAsia="Times New Roman" w:cs="Arial"/>
        </w:rPr>
      </w:pPr>
      <w:r w:rsidRPr="00811F7F">
        <w:rPr>
          <w:rFonts w:eastAsia="Times New Roman" w:cs="Arial"/>
        </w:rPr>
        <w:t>Desglose de otras fuentes de fondos recibidas para atender la prevención, preparación o respuesta al COVID-19.</w:t>
      </w:r>
    </w:p>
    <w:p w14:paraId="4021FB34" w14:textId="1B22A5C2" w:rsidR="003227DF" w:rsidRPr="00811F7F" w:rsidRDefault="003227DF" w:rsidP="00811F7F">
      <w:pPr>
        <w:spacing w:after="200" w:line="276" w:lineRule="auto"/>
        <w:ind w:left="0"/>
        <w:rPr>
          <w:rFonts w:eastAsia="Times New Roman" w:cs="Arial"/>
          <w:snapToGrid w:val="0"/>
        </w:rPr>
      </w:pPr>
      <w:r w:rsidRPr="00811F7F">
        <w:rPr>
          <w:rFonts w:eastAsia="Times New Roman" w:cs="Arial"/>
          <w:b/>
        </w:rPr>
        <w:t xml:space="preserve">SÉPTIMA: EL PARTICIPANTE </w:t>
      </w:r>
      <w:r w:rsidRPr="00811F7F">
        <w:rPr>
          <w:rFonts w:eastAsia="Times New Roman" w:cs="Arial"/>
        </w:rPr>
        <w:t xml:space="preserve">deberá someter al Municipio evidencia fehaciente de los desembolsos realizados con los fondos recibidos durante el periodo de participación y permitirá inspecciones por parte de </w:t>
      </w:r>
      <w:r w:rsidRPr="00811F7F">
        <w:rPr>
          <w:rFonts w:eastAsia="Times New Roman" w:cs="Arial"/>
          <w:b/>
        </w:rPr>
        <w:t>EL MUNICIPIO</w:t>
      </w:r>
      <w:r w:rsidRPr="00811F7F">
        <w:rPr>
          <w:rFonts w:eastAsia="Times New Roman" w:cs="Arial"/>
        </w:rPr>
        <w:t xml:space="preserve">. Además, </w:t>
      </w:r>
      <w:r w:rsidRPr="00811F7F">
        <w:rPr>
          <w:rFonts w:eastAsia="Times New Roman" w:cs="Arial"/>
          <w:b/>
        </w:rPr>
        <w:t xml:space="preserve">EL PARTICIPANTE </w:t>
      </w:r>
      <w:r w:rsidRPr="00811F7F">
        <w:rPr>
          <w:rFonts w:eastAsia="Times New Roman" w:cs="Arial"/>
        </w:rPr>
        <w:t xml:space="preserve">acepta mantener documentación y registros adecuados y permitirá acceso a los monitores de </w:t>
      </w:r>
      <w:r w:rsidRPr="00811F7F">
        <w:rPr>
          <w:rFonts w:eastAsia="Times New Roman" w:cs="Arial"/>
          <w:b/>
        </w:rPr>
        <w:t>EL MUNICIPIO</w:t>
      </w:r>
      <w:r w:rsidRPr="00811F7F">
        <w:rPr>
          <w:rFonts w:eastAsia="Times New Roman" w:cs="Arial"/>
        </w:rPr>
        <w:t xml:space="preserve"> y de otras agencias federales y estatales, por un periodo no menor a tres años. Esto incluye, sin limitarse a: los expedientes de personal, informes de tiempo y esfuerzo, los estados, registros y subsidiarios contables y financieros y cualquier otro documento financiero requerido por </w:t>
      </w:r>
      <w:r w:rsidRPr="00811F7F">
        <w:rPr>
          <w:rFonts w:eastAsia="Times New Roman" w:cs="Arial"/>
          <w:b/>
          <w:bCs/>
        </w:rPr>
        <w:t>EL MUNICIPIO</w:t>
      </w:r>
      <w:r w:rsidRPr="00811F7F">
        <w:rPr>
          <w:rFonts w:eastAsia="Times New Roman" w:cs="Arial"/>
        </w:rPr>
        <w:t xml:space="preserve"> o la reglamentación federal aplicable.</w:t>
      </w:r>
    </w:p>
    <w:p w14:paraId="72AEE1D1" w14:textId="43F31545" w:rsidR="003227DF" w:rsidRPr="00811F7F" w:rsidRDefault="003227DF" w:rsidP="00811F7F">
      <w:pPr>
        <w:spacing w:after="200" w:line="276" w:lineRule="auto"/>
        <w:ind w:left="0"/>
        <w:rPr>
          <w:rFonts w:eastAsia="Times New Roman" w:cs="Arial"/>
        </w:rPr>
      </w:pPr>
      <w:r w:rsidRPr="00811F7F">
        <w:rPr>
          <w:rFonts w:eastAsia="Times New Roman" w:cs="Arial"/>
          <w:b/>
        </w:rPr>
        <w:t>OCTAVA:</w:t>
      </w:r>
      <w:r w:rsidRPr="00811F7F">
        <w:rPr>
          <w:rFonts w:eastAsia="Times New Roman" w:cs="Arial"/>
        </w:rPr>
        <w:t xml:space="preserve"> </w:t>
      </w:r>
      <w:r w:rsidRPr="00811F7F">
        <w:rPr>
          <w:rFonts w:eastAsia="Times New Roman" w:cs="Arial"/>
          <w:b/>
        </w:rPr>
        <w:t xml:space="preserve">EL PARTICIPANTE </w:t>
      </w:r>
      <w:r w:rsidRPr="00811F7F">
        <w:rPr>
          <w:rFonts w:eastAsia="Times New Roman" w:cs="Arial"/>
        </w:rPr>
        <w:t xml:space="preserve">acepta que en caso de que haya incumplimiento de cualquiera de las siguientes, será responsable en su carácter personal y deberá devolver el monto total de fondos que le fueran otorgados mediante el presente Acuerdo. </w:t>
      </w:r>
      <w:r w:rsidRPr="00811F7F">
        <w:rPr>
          <w:rFonts w:eastAsia="Times New Roman" w:cs="Arial"/>
          <w:b/>
        </w:rPr>
        <w:t>EL MUNICIPIO</w:t>
      </w:r>
      <w:r w:rsidRPr="00811F7F">
        <w:rPr>
          <w:rFonts w:eastAsia="Times New Roman" w:cs="Arial"/>
        </w:rPr>
        <w:t xml:space="preserve">, una vez adviene en conocimiento del incumplimiento, notificará por escrito al comerciante, quien tendrá </w:t>
      </w:r>
      <w:r w:rsidRPr="00C50575">
        <w:rPr>
          <w:rFonts w:eastAsia="Times New Roman" w:cs="Arial"/>
          <w:highlight w:val="yellow"/>
        </w:rPr>
        <w:t>____</w:t>
      </w:r>
      <w:r w:rsidRPr="00811F7F">
        <w:rPr>
          <w:rFonts w:eastAsia="Times New Roman" w:cs="Arial"/>
        </w:rPr>
        <w:t xml:space="preserve"> días para remediar la situación. Si </w:t>
      </w:r>
      <w:r w:rsidRPr="00811F7F">
        <w:rPr>
          <w:rFonts w:eastAsia="Times New Roman" w:cs="Arial"/>
          <w:b/>
        </w:rPr>
        <w:t xml:space="preserve">EL PARTICIPANTE </w:t>
      </w:r>
      <w:r w:rsidRPr="00811F7F">
        <w:rPr>
          <w:rFonts w:eastAsia="Times New Roman" w:cs="Arial"/>
        </w:rPr>
        <w:t xml:space="preserve">no cumple, </w:t>
      </w:r>
      <w:r w:rsidRPr="00811F7F">
        <w:rPr>
          <w:rFonts w:eastAsia="Times New Roman" w:cs="Arial"/>
          <w:b/>
        </w:rPr>
        <w:t xml:space="preserve">EL MUNICIPIO </w:t>
      </w:r>
      <w:r w:rsidRPr="00811F7F">
        <w:rPr>
          <w:rFonts w:eastAsia="Times New Roman" w:cs="Arial"/>
        </w:rPr>
        <w:t xml:space="preserve">iniciará una acción de </w:t>
      </w:r>
      <w:r w:rsidRPr="00811F7F">
        <w:rPr>
          <w:rFonts w:eastAsia="Times New Roman" w:cs="Arial"/>
        </w:rPr>
        <w:lastRenderedPageBreak/>
        <w:t>cobro de dinero por incumplimiento de contrato y el participante será responsable de todos los honorarios, costas y gastos del pleito.</w:t>
      </w:r>
    </w:p>
    <w:p w14:paraId="3A19F1C2" w14:textId="5EF4A3FE" w:rsidR="003227DF" w:rsidRPr="00811F7F" w:rsidRDefault="003227DF" w:rsidP="00811F7F">
      <w:pPr>
        <w:spacing w:after="200" w:line="276" w:lineRule="auto"/>
        <w:ind w:left="0"/>
        <w:rPr>
          <w:rFonts w:eastAsia="Times New Roman" w:cs="Arial"/>
        </w:rPr>
      </w:pPr>
      <w:r w:rsidRPr="00811F7F">
        <w:rPr>
          <w:rFonts w:eastAsia="Times New Roman" w:cs="Arial"/>
          <w:b/>
        </w:rPr>
        <w:t xml:space="preserve">NOVENA: EL PARTICIPANTE </w:t>
      </w:r>
      <w:r w:rsidRPr="00811F7F">
        <w:rPr>
          <w:rFonts w:eastAsia="Times New Roman" w:cs="Arial"/>
        </w:rPr>
        <w:t xml:space="preserve">entiende que las características DE los participantes en este programa son de particular interés para </w:t>
      </w:r>
      <w:r w:rsidRPr="00811F7F">
        <w:rPr>
          <w:rFonts w:eastAsia="Times New Roman" w:cs="Arial"/>
          <w:b/>
        </w:rPr>
        <w:t>EL MUNCIPIO</w:t>
      </w:r>
      <w:r w:rsidRPr="00811F7F">
        <w:rPr>
          <w:rFonts w:eastAsia="Times New Roman" w:cs="Arial"/>
        </w:rPr>
        <w:t xml:space="preserve">. Son esas características del propietario las que lo hacen elegible para la subvención y firma de este Acuerdo. Ningún sucesor voluntario o involuntario en el interés del participante, adquirirá los derechos o facultades en virtud de este programa, con excepción de lo expresamente establecido en los documentos expedidos en virtud de este programa. Un cambio en la titularidad, gestión y control se someterá a la aprobación de </w:t>
      </w:r>
      <w:r w:rsidRPr="00811F7F">
        <w:rPr>
          <w:rFonts w:eastAsia="Times New Roman" w:cs="Arial"/>
          <w:b/>
        </w:rPr>
        <w:t>EL MUNCIPIO</w:t>
      </w:r>
      <w:r w:rsidRPr="00811F7F">
        <w:rPr>
          <w:rFonts w:eastAsia="Times New Roman" w:cs="Arial"/>
        </w:rPr>
        <w:t>, pero dicha aprobación no se denegará sin razón.</w:t>
      </w:r>
    </w:p>
    <w:p w14:paraId="105C696F" w14:textId="77777777" w:rsidR="003227DF" w:rsidRPr="00811F7F" w:rsidRDefault="003227DF" w:rsidP="00811F7F">
      <w:pPr>
        <w:spacing w:after="200" w:line="276" w:lineRule="auto"/>
        <w:ind w:left="0"/>
        <w:rPr>
          <w:rFonts w:eastAsia="Times New Roman" w:cs="Arial"/>
        </w:rPr>
      </w:pPr>
      <w:r w:rsidRPr="00811F7F">
        <w:rPr>
          <w:rFonts w:eastAsia="Times New Roman" w:cs="Arial"/>
          <w:b/>
        </w:rPr>
        <w:t>DECIMOSEGUNDA:</w:t>
      </w:r>
      <w:r w:rsidRPr="00811F7F">
        <w:rPr>
          <w:rFonts w:eastAsia="Times New Roman" w:cs="Arial"/>
        </w:rPr>
        <w:t xml:space="preserve"> </w:t>
      </w:r>
      <w:r w:rsidRPr="00811F7F">
        <w:rPr>
          <w:rFonts w:eastAsia="Times New Roman" w:cs="Arial"/>
          <w:b/>
        </w:rPr>
        <w:t xml:space="preserve">EL PARTICIPANTE </w:t>
      </w:r>
      <w:r w:rsidRPr="00811F7F">
        <w:rPr>
          <w:rFonts w:eastAsia="Times New Roman" w:cs="Arial"/>
        </w:rPr>
        <w:t xml:space="preserve">no podrá ceder la totalidad o parte del presente Acuerdo bajo este programa sin la aprobación previa por escrito de </w:t>
      </w:r>
      <w:r w:rsidRPr="00811F7F">
        <w:rPr>
          <w:rFonts w:eastAsia="Times New Roman" w:cs="Arial"/>
          <w:b/>
        </w:rPr>
        <w:t>EL MUNCIPIO</w:t>
      </w:r>
      <w:r w:rsidRPr="00811F7F">
        <w:rPr>
          <w:rFonts w:eastAsia="Times New Roman" w:cs="Arial"/>
        </w:rPr>
        <w:t>, la cual no se denegará sin justa causa.</w:t>
      </w:r>
    </w:p>
    <w:p w14:paraId="44458584" w14:textId="77777777" w:rsidR="003227DF" w:rsidRPr="00811F7F" w:rsidRDefault="003227DF" w:rsidP="00811F7F">
      <w:pPr>
        <w:overflowPunct w:val="0"/>
        <w:autoSpaceDE w:val="0"/>
        <w:autoSpaceDN w:val="0"/>
        <w:spacing w:before="120" w:after="200" w:line="276" w:lineRule="auto"/>
        <w:ind w:left="0" w:right="-108"/>
        <w:rPr>
          <w:rFonts w:eastAsia="Times New Roman" w:cs="Arial"/>
        </w:rPr>
      </w:pPr>
      <w:r w:rsidRPr="00811F7F">
        <w:rPr>
          <w:rFonts w:eastAsia="Times New Roman" w:cs="Arial"/>
          <w:b/>
        </w:rPr>
        <w:t>DECIMOTERCERA</w:t>
      </w:r>
      <w:r w:rsidRPr="00811F7F">
        <w:rPr>
          <w:rFonts w:eastAsia="Times New Roman" w:cs="Arial"/>
          <w:b/>
          <w:bCs/>
        </w:rPr>
        <w:t>:</w:t>
      </w:r>
      <w:r w:rsidRPr="00811F7F">
        <w:rPr>
          <w:rFonts w:eastAsia="Times New Roman" w:cs="Arial"/>
        </w:rPr>
        <w:t xml:space="preserve"> </w:t>
      </w:r>
      <w:r w:rsidRPr="00811F7F">
        <w:rPr>
          <w:rFonts w:eastAsia="Times New Roman" w:cs="Arial"/>
          <w:b/>
        </w:rPr>
        <w:t xml:space="preserve">EL PARTICIPANTE </w:t>
      </w:r>
      <w:r w:rsidRPr="00811F7F">
        <w:rPr>
          <w:rFonts w:eastAsia="Times New Roman" w:cs="Arial"/>
        </w:rPr>
        <w:t xml:space="preserve">acuerda y consiente a ser intervenido por monitores, auditores municipales, estatales o federales, y cualquier otro personal autorizado por </w:t>
      </w:r>
      <w:r w:rsidRPr="00811F7F">
        <w:rPr>
          <w:rFonts w:eastAsia="Times New Roman" w:cs="Arial"/>
          <w:b/>
          <w:bCs/>
        </w:rPr>
        <w:t>EL MUNICIPIO</w:t>
      </w:r>
      <w:r w:rsidRPr="00811F7F">
        <w:rPr>
          <w:rFonts w:eastAsia="Times New Roman" w:cs="Arial"/>
        </w:rPr>
        <w:t xml:space="preserve">, </w:t>
      </w:r>
      <w:r w:rsidRPr="00811F7F">
        <w:rPr>
          <w:rFonts w:eastAsia="Times New Roman" w:cs="Arial"/>
          <w:b/>
          <w:bCs/>
        </w:rPr>
        <w:t>EL DEPARTAMENTO</w:t>
      </w:r>
      <w:r w:rsidRPr="00811F7F">
        <w:rPr>
          <w:rFonts w:eastAsia="Times New Roman" w:cs="Arial"/>
        </w:rPr>
        <w:t xml:space="preserve"> u otras agencias estatales o federales.</w:t>
      </w:r>
    </w:p>
    <w:p w14:paraId="3A1FE9A7" w14:textId="77777777" w:rsidR="003227DF" w:rsidRPr="00811F7F" w:rsidRDefault="003227DF" w:rsidP="00811F7F">
      <w:pPr>
        <w:overflowPunct w:val="0"/>
        <w:autoSpaceDE w:val="0"/>
        <w:autoSpaceDN w:val="0"/>
        <w:spacing w:before="120" w:after="200" w:line="276" w:lineRule="auto"/>
        <w:ind w:left="0" w:right="-108"/>
        <w:rPr>
          <w:rFonts w:eastAsia="Times New Roman" w:cs="Arial"/>
        </w:rPr>
      </w:pPr>
      <w:r w:rsidRPr="00811F7F">
        <w:rPr>
          <w:rFonts w:eastAsia="Times New Roman" w:cs="Arial"/>
          <w:b/>
        </w:rPr>
        <w:t>DECIMO</w:t>
      </w:r>
      <w:r w:rsidRPr="00811F7F">
        <w:rPr>
          <w:rFonts w:eastAsia="Times New Roman" w:cs="Arial"/>
          <w:b/>
          <w:bCs/>
        </w:rPr>
        <w:t>CUARTA:</w:t>
      </w:r>
      <w:r w:rsidRPr="00811F7F">
        <w:rPr>
          <w:rFonts w:eastAsia="Times New Roman" w:cs="Arial"/>
        </w:rPr>
        <w:t xml:space="preserve"> </w:t>
      </w:r>
      <w:r w:rsidRPr="00811F7F">
        <w:rPr>
          <w:rFonts w:eastAsia="Times New Roman" w:cs="Arial"/>
          <w:b/>
        </w:rPr>
        <w:t xml:space="preserve">EL PARTICIPANTE </w:t>
      </w:r>
      <w:r w:rsidRPr="00811F7F">
        <w:rPr>
          <w:rFonts w:eastAsia="Times New Roman" w:cs="Arial"/>
        </w:rPr>
        <w:t>certifica que no posee contrato alguno con otras agencias estatales y/o municipios que estén en conflicto o sean incompatibles con este contrato.</w:t>
      </w:r>
    </w:p>
    <w:p w14:paraId="75537731" w14:textId="77777777" w:rsidR="003227DF" w:rsidRPr="00811F7F" w:rsidRDefault="003227DF" w:rsidP="00811F7F">
      <w:pPr>
        <w:overflowPunct w:val="0"/>
        <w:autoSpaceDE w:val="0"/>
        <w:autoSpaceDN w:val="0"/>
        <w:spacing w:before="120" w:after="200" w:line="276" w:lineRule="auto"/>
        <w:ind w:left="0" w:right="-108"/>
        <w:rPr>
          <w:rFonts w:eastAsia="Times New Roman" w:cs="Arial"/>
          <w:b/>
          <w:bCs/>
        </w:rPr>
      </w:pPr>
      <w:r w:rsidRPr="00811F7F">
        <w:rPr>
          <w:rFonts w:eastAsia="Times New Roman" w:cs="Arial"/>
          <w:b/>
          <w:bCs/>
        </w:rPr>
        <w:t xml:space="preserve">DECIMOQUINTA: </w:t>
      </w:r>
      <w:r w:rsidRPr="00811F7F">
        <w:rPr>
          <w:rFonts w:eastAsia="Times New Roman" w:cs="Arial"/>
        </w:rPr>
        <w:t xml:space="preserve">Ningún funcionario o empleado de </w:t>
      </w:r>
      <w:r w:rsidRPr="00811F7F">
        <w:rPr>
          <w:rFonts w:eastAsia="Times New Roman" w:cs="Arial"/>
          <w:b/>
        </w:rPr>
        <w:t>EL</w:t>
      </w:r>
      <w:r w:rsidRPr="00811F7F">
        <w:rPr>
          <w:rFonts w:eastAsia="Times New Roman" w:cs="Arial"/>
        </w:rPr>
        <w:t xml:space="preserve"> </w:t>
      </w:r>
      <w:r w:rsidRPr="00811F7F">
        <w:rPr>
          <w:rFonts w:eastAsia="Times New Roman" w:cs="Arial"/>
          <w:b/>
        </w:rPr>
        <w:t xml:space="preserve">MUNICIPIO </w:t>
      </w:r>
      <w:r w:rsidRPr="00811F7F">
        <w:rPr>
          <w:rFonts w:eastAsia="Times New Roman" w:cs="Arial"/>
        </w:rPr>
        <w:t>o algún miembro de sus unidades familiares tienen o tendrán directamente interés pecuniario en este contrato. Ningún funcionario o empleado de la Rama Ejecutiva tiene interés alguno en las ganancias o beneficios producto de este contrato.</w:t>
      </w:r>
      <w:r w:rsidRPr="00811F7F">
        <w:rPr>
          <w:rFonts w:eastAsia="Times New Roman" w:cs="Arial"/>
          <w:b/>
          <w:bCs/>
        </w:rPr>
        <w:t xml:space="preserve"> </w:t>
      </w:r>
      <w:r w:rsidRPr="00811F7F">
        <w:rPr>
          <w:rFonts w:eastAsia="Times New Roman" w:cs="Arial"/>
          <w:bCs/>
        </w:rPr>
        <w:t xml:space="preserve">Las partes certifican que han cumplido con las disposiciones aplicables al conflicto de interés, al amparo de la Ley Núm. 1-2012, según enmendada, conocida como </w:t>
      </w:r>
      <w:r w:rsidRPr="00811F7F">
        <w:rPr>
          <w:rFonts w:eastAsia="Times New Roman" w:cs="Arial"/>
          <w:bCs/>
          <w:i/>
        </w:rPr>
        <w:t>“Ley de Ética Gubernamental de 2011”</w:t>
      </w:r>
      <w:r w:rsidRPr="00811F7F">
        <w:rPr>
          <w:rFonts w:eastAsia="Times New Roman" w:cs="Arial"/>
          <w:bCs/>
        </w:rPr>
        <w:t xml:space="preserve"> y que de ser aplicable ha mediado dispensa previa emitida por </w:t>
      </w:r>
      <w:r w:rsidRPr="00811F7F">
        <w:rPr>
          <w:rFonts w:eastAsia="Times New Roman" w:cs="Arial"/>
          <w:b/>
        </w:rPr>
        <w:t>EL DEPARTAMENTO</w:t>
      </w:r>
      <w:r w:rsidRPr="00811F7F">
        <w:rPr>
          <w:rFonts w:eastAsia="Times New Roman" w:cs="Arial"/>
          <w:bCs/>
        </w:rPr>
        <w:t xml:space="preserve"> o por la Oficina de Ética Gubernamental.</w:t>
      </w:r>
    </w:p>
    <w:p w14:paraId="1E10969A" w14:textId="77777777" w:rsidR="003227DF" w:rsidRPr="00811F7F" w:rsidRDefault="003227DF" w:rsidP="00811F7F">
      <w:pPr>
        <w:overflowPunct w:val="0"/>
        <w:autoSpaceDE w:val="0"/>
        <w:autoSpaceDN w:val="0"/>
        <w:spacing w:before="120" w:after="200" w:line="276" w:lineRule="auto"/>
        <w:ind w:left="0" w:right="-108"/>
        <w:rPr>
          <w:rFonts w:eastAsia="Times New Roman" w:cs="Arial"/>
        </w:rPr>
      </w:pPr>
      <w:r w:rsidRPr="00811F7F">
        <w:rPr>
          <w:rFonts w:eastAsia="Times New Roman" w:cs="Arial"/>
          <w:b/>
          <w:bCs/>
        </w:rPr>
        <w:t>DECIMOSEXTA:</w:t>
      </w:r>
      <w:r w:rsidRPr="00811F7F">
        <w:rPr>
          <w:rFonts w:eastAsia="Times New Roman" w:cs="Arial"/>
        </w:rPr>
        <w:t xml:space="preserve"> </w:t>
      </w:r>
      <w:r w:rsidRPr="00811F7F">
        <w:rPr>
          <w:rFonts w:eastAsia="Times New Roman" w:cs="Arial"/>
          <w:b/>
        </w:rPr>
        <w:t>EL PARTICIPANTE</w:t>
      </w:r>
      <w:r w:rsidRPr="00811F7F">
        <w:rPr>
          <w:rFonts w:eastAsia="Times New Roman" w:cs="Arial"/>
        </w:rPr>
        <w:t xml:space="preserve"> certifica y garantiza que, al momento de suscribir este contrato, ha rendido su planilla contributiva durante cinco (5) años previos y no adeuda contribuciones al Gobierno de Puerto Rico, o se encuentra acogido a un plan de pago, con cuyos términos se están cumpliendo. Expresamente se reconoce que ésta es una condición esencial de este contrato, y de no ser correcta en todo o en parte la anterior certificación, ésta será causa suficiente </w:t>
      </w:r>
      <w:r w:rsidRPr="00811F7F">
        <w:rPr>
          <w:rFonts w:eastAsia="Times New Roman" w:cs="Arial"/>
        </w:rPr>
        <w:lastRenderedPageBreak/>
        <w:t xml:space="preserve">para que </w:t>
      </w:r>
      <w:r w:rsidRPr="00811F7F">
        <w:rPr>
          <w:rFonts w:eastAsia="Times New Roman" w:cs="Arial"/>
          <w:b/>
        </w:rPr>
        <w:t>EL</w:t>
      </w:r>
      <w:r w:rsidRPr="00811F7F">
        <w:rPr>
          <w:rFonts w:eastAsia="Times New Roman" w:cs="Arial"/>
        </w:rPr>
        <w:t xml:space="preserve"> </w:t>
      </w:r>
      <w:r w:rsidRPr="00811F7F">
        <w:rPr>
          <w:rFonts w:eastAsia="Times New Roman" w:cs="Arial"/>
          <w:b/>
        </w:rPr>
        <w:t xml:space="preserve">MUNICIPIO </w:t>
      </w:r>
      <w:r w:rsidRPr="00811F7F">
        <w:rPr>
          <w:rFonts w:eastAsia="Times New Roman" w:cs="Arial"/>
        </w:rPr>
        <w:t xml:space="preserve">pueda dejar sin efecto el mismo y </w:t>
      </w:r>
      <w:r w:rsidRPr="00811F7F">
        <w:rPr>
          <w:rFonts w:eastAsia="Times New Roman" w:cs="Arial"/>
          <w:b/>
        </w:rPr>
        <w:t xml:space="preserve">EL PARTICIPANTE </w:t>
      </w:r>
      <w:r w:rsidRPr="00811F7F">
        <w:rPr>
          <w:rFonts w:eastAsia="Times New Roman" w:cs="Arial"/>
        </w:rPr>
        <w:t xml:space="preserve">tendrá que reintegrar a </w:t>
      </w:r>
      <w:r w:rsidRPr="00811F7F">
        <w:rPr>
          <w:rFonts w:eastAsia="Times New Roman" w:cs="Arial"/>
          <w:b/>
        </w:rPr>
        <w:t>EL</w:t>
      </w:r>
      <w:r w:rsidRPr="00811F7F">
        <w:rPr>
          <w:rFonts w:eastAsia="Times New Roman" w:cs="Arial"/>
        </w:rPr>
        <w:t xml:space="preserve"> </w:t>
      </w:r>
      <w:r w:rsidRPr="00811F7F">
        <w:rPr>
          <w:rFonts w:eastAsia="Times New Roman" w:cs="Arial"/>
          <w:b/>
        </w:rPr>
        <w:t xml:space="preserve">MUNICIPIO </w:t>
      </w:r>
      <w:r w:rsidRPr="00811F7F">
        <w:rPr>
          <w:rFonts w:eastAsia="Times New Roman" w:cs="Arial"/>
        </w:rPr>
        <w:t>toda suma de dinero recibida bajo los términos de este contrato.</w:t>
      </w:r>
    </w:p>
    <w:p w14:paraId="7D6E58E6" w14:textId="77777777" w:rsidR="003227DF" w:rsidRPr="00811F7F" w:rsidRDefault="003227DF" w:rsidP="00811F7F">
      <w:pPr>
        <w:overflowPunct w:val="0"/>
        <w:autoSpaceDE w:val="0"/>
        <w:autoSpaceDN w:val="0"/>
        <w:spacing w:before="120" w:after="200" w:line="276" w:lineRule="auto"/>
        <w:ind w:left="0" w:right="-108"/>
        <w:rPr>
          <w:rFonts w:eastAsia="Times New Roman" w:cs="Arial"/>
        </w:rPr>
      </w:pPr>
      <w:r w:rsidRPr="00811F7F">
        <w:rPr>
          <w:rFonts w:eastAsia="Times New Roman" w:cs="Arial"/>
          <w:b/>
          <w:bCs/>
        </w:rPr>
        <w:t>DECIMOSÉPTIMA:</w:t>
      </w:r>
      <w:r w:rsidRPr="00811F7F">
        <w:rPr>
          <w:rFonts w:eastAsia="Times New Roman" w:cs="Arial"/>
          <w:b/>
        </w:rPr>
        <w:t xml:space="preserve"> EL PARTICIPANTE </w:t>
      </w:r>
      <w:r w:rsidRPr="00811F7F">
        <w:rPr>
          <w:rFonts w:eastAsia="Times New Roman" w:cs="Arial"/>
        </w:rPr>
        <w:t>deberá presentar copia del Certificado de Registro de Comerciante y los siguientes documentos, emitidos no más de 30 días antes de la fecha de la firma del presente contrato:</w:t>
      </w:r>
    </w:p>
    <w:p w14:paraId="0D557049"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Certificación de deuda de Hacienda</w:t>
      </w:r>
    </w:p>
    <w:p w14:paraId="21C15665"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Certificación de radicación de planillas</w:t>
      </w:r>
    </w:p>
    <w:p w14:paraId="111C2B2C"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Solicitud de Certificación de Cumplimiento de ASUME</w:t>
      </w:r>
    </w:p>
    <w:p w14:paraId="00B0FF98"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Certificación de deuda del CRIM</w:t>
      </w:r>
    </w:p>
    <w:p w14:paraId="214A1E12"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Certificación de deuda del Departamento del Trabajo y Recursos Humanos</w:t>
      </w:r>
    </w:p>
    <w:p w14:paraId="337066B1"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Evidencia de pago de patente municipal</w:t>
      </w:r>
    </w:p>
    <w:p w14:paraId="7A206495"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Póliza del Fondo del Seguro del Estado (si el único empleado es el dueño, no aplica)</w:t>
      </w:r>
    </w:p>
    <w:p w14:paraId="47BFAD3D"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Si la persona está desempleada, deberá proveer copia del Certificado de Beneficios de Seguro por Desempleo, emitido por el Departamento del Trabajo y Recursos Humanos.</w:t>
      </w:r>
    </w:p>
    <w:p w14:paraId="1F65DE32" w14:textId="77777777" w:rsidR="003227DF" w:rsidRPr="00811F7F" w:rsidRDefault="003227DF" w:rsidP="00811F7F">
      <w:pPr>
        <w:numPr>
          <w:ilvl w:val="0"/>
          <w:numId w:val="21"/>
        </w:numPr>
        <w:overflowPunct w:val="0"/>
        <w:autoSpaceDE w:val="0"/>
        <w:autoSpaceDN w:val="0"/>
        <w:spacing w:before="120" w:after="200" w:line="276" w:lineRule="auto"/>
        <w:ind w:right="-108"/>
        <w:jc w:val="left"/>
        <w:rPr>
          <w:rFonts w:eastAsia="Times New Roman" w:cs="Arial"/>
        </w:rPr>
      </w:pPr>
      <w:r w:rsidRPr="00811F7F">
        <w:rPr>
          <w:rFonts w:eastAsia="Times New Roman" w:cs="Arial"/>
        </w:rPr>
        <w:t xml:space="preserve">Cualquier otro documento requerido por </w:t>
      </w:r>
      <w:r w:rsidRPr="00811F7F">
        <w:rPr>
          <w:rFonts w:eastAsia="Times New Roman" w:cs="Arial"/>
          <w:b/>
        </w:rPr>
        <w:t>EL</w:t>
      </w:r>
      <w:r w:rsidRPr="00811F7F">
        <w:rPr>
          <w:rFonts w:eastAsia="Times New Roman" w:cs="Arial"/>
        </w:rPr>
        <w:t xml:space="preserve"> </w:t>
      </w:r>
      <w:r w:rsidRPr="00811F7F">
        <w:rPr>
          <w:rFonts w:eastAsia="Times New Roman" w:cs="Arial"/>
          <w:b/>
        </w:rPr>
        <w:t>MUNICIPIO</w:t>
      </w:r>
    </w:p>
    <w:p w14:paraId="2209E042" w14:textId="77777777" w:rsidR="003227DF" w:rsidRPr="00811F7F" w:rsidRDefault="003227DF" w:rsidP="00811F7F">
      <w:pPr>
        <w:overflowPunct w:val="0"/>
        <w:autoSpaceDE w:val="0"/>
        <w:autoSpaceDN w:val="0"/>
        <w:spacing w:before="120" w:after="200" w:line="276" w:lineRule="auto"/>
        <w:ind w:left="0" w:right="-108"/>
        <w:rPr>
          <w:rFonts w:eastAsia="Times New Roman" w:cs="Arial"/>
        </w:rPr>
      </w:pPr>
      <w:r w:rsidRPr="00811F7F">
        <w:rPr>
          <w:rFonts w:eastAsia="Times New Roman" w:cs="Arial"/>
        </w:rPr>
        <w:t>Además, se sugiere que obtenga un seguro de responsabilidad pública de acuerdo con la operación de la microempresa.</w:t>
      </w:r>
    </w:p>
    <w:p w14:paraId="6FED1160" w14:textId="77777777" w:rsidR="003227DF" w:rsidRPr="00811F7F" w:rsidRDefault="003227DF" w:rsidP="00811F7F">
      <w:pPr>
        <w:overflowPunct w:val="0"/>
        <w:autoSpaceDE w:val="0"/>
        <w:autoSpaceDN w:val="0"/>
        <w:spacing w:before="120" w:after="200" w:line="276" w:lineRule="auto"/>
        <w:ind w:left="0" w:right="-108"/>
        <w:rPr>
          <w:rFonts w:eastAsia="Times New Roman" w:cs="Arial"/>
        </w:rPr>
      </w:pPr>
      <w:r w:rsidRPr="00811F7F">
        <w:rPr>
          <w:rFonts w:eastAsia="Times New Roman" w:cs="Arial"/>
          <w:b/>
          <w:bCs/>
        </w:rPr>
        <w:t xml:space="preserve">DECIMOCTAVA: EL MUNICIPIO </w:t>
      </w:r>
      <w:r w:rsidRPr="00811F7F">
        <w:rPr>
          <w:rFonts w:eastAsia="Times New Roman" w:cs="Arial"/>
          <w:bCs/>
        </w:rPr>
        <w:t xml:space="preserve">se reserva el derecho de determinar la legalidad de los desembolsos de </w:t>
      </w:r>
      <w:r w:rsidRPr="00811F7F">
        <w:rPr>
          <w:rFonts w:eastAsia="Times New Roman" w:cs="Arial"/>
          <w:b/>
        </w:rPr>
        <w:t>EL PARTICIPANTE</w:t>
      </w:r>
      <w:r w:rsidRPr="00811F7F">
        <w:rPr>
          <w:rFonts w:eastAsia="Times New Roman" w:cs="Arial"/>
        </w:rPr>
        <w:t xml:space="preserve"> si en las </w:t>
      </w:r>
      <w:proofErr w:type="spellStart"/>
      <w:r w:rsidRPr="00811F7F">
        <w:rPr>
          <w:rFonts w:eastAsia="Times New Roman" w:cs="Arial"/>
        </w:rPr>
        <w:t>monitorías</w:t>
      </w:r>
      <w:proofErr w:type="spellEnd"/>
      <w:r w:rsidRPr="00811F7F">
        <w:rPr>
          <w:rFonts w:eastAsia="Times New Roman" w:cs="Arial"/>
        </w:rPr>
        <w:t xml:space="preserve"> parciales se detecta alguna irregularidad en la administración de los fondos. </w:t>
      </w:r>
    </w:p>
    <w:p w14:paraId="74C08210" w14:textId="77777777" w:rsidR="003227DF" w:rsidRPr="00811F7F" w:rsidRDefault="003227DF" w:rsidP="00811F7F">
      <w:pPr>
        <w:tabs>
          <w:tab w:val="left" w:pos="720"/>
          <w:tab w:val="left" w:pos="1080"/>
          <w:tab w:val="left" w:pos="1440"/>
          <w:tab w:val="left" w:pos="1920"/>
        </w:tabs>
        <w:spacing w:after="200" w:line="276" w:lineRule="auto"/>
        <w:ind w:left="0" w:right="-108"/>
        <w:rPr>
          <w:rFonts w:eastAsia="Times New Roman" w:cs="Arial"/>
        </w:rPr>
      </w:pPr>
      <w:r w:rsidRPr="00811F7F">
        <w:rPr>
          <w:rFonts w:eastAsia="Times New Roman" w:cs="Arial"/>
          <w:b/>
          <w:bCs/>
        </w:rPr>
        <w:t xml:space="preserve">DECIMONOVENA: </w:t>
      </w:r>
      <w:r w:rsidRPr="00811F7F">
        <w:rPr>
          <w:rFonts w:eastAsia="Times New Roman" w:cs="Arial"/>
          <w:b/>
        </w:rPr>
        <w:t xml:space="preserve">EL PARTICIPANTE </w:t>
      </w:r>
      <w:r w:rsidRPr="00811F7F">
        <w:rPr>
          <w:rFonts w:eastAsia="Times New Roman" w:cs="Arial"/>
        </w:rPr>
        <w:t xml:space="preserve">certifica que no ha sido convicto a nivel estatal ni federal por delitos al erario, la fe pública o que involucren el mal uso de los fondos o propiedad pública, conforme a lo dispuesto en la Ley Núm. 458-2000, según enmendada. De encontrarse que </w:t>
      </w:r>
      <w:r w:rsidRPr="00811F7F">
        <w:rPr>
          <w:rFonts w:eastAsia="Times New Roman" w:cs="Arial"/>
          <w:b/>
        </w:rPr>
        <w:t>EL PARTICIPANTE</w:t>
      </w:r>
      <w:r w:rsidRPr="00811F7F">
        <w:rPr>
          <w:rFonts w:eastAsia="Times New Roman" w:cs="Arial"/>
        </w:rPr>
        <w:t xml:space="preserve"> ha sido convicto en la jurisdicción estatal o federal por alguno de los delitos enumerados, esta será razón para la cancelación inmediata de este contrato.</w:t>
      </w:r>
    </w:p>
    <w:p w14:paraId="184A9920" w14:textId="77777777" w:rsidR="003227DF" w:rsidRPr="00811F7F" w:rsidRDefault="003227DF" w:rsidP="00811F7F">
      <w:pPr>
        <w:spacing w:after="200" w:line="276" w:lineRule="auto"/>
        <w:ind w:left="0"/>
        <w:rPr>
          <w:rFonts w:eastAsia="Times New Roman" w:cs="Arial"/>
        </w:rPr>
      </w:pPr>
      <w:r w:rsidRPr="00811F7F">
        <w:rPr>
          <w:rFonts w:eastAsia="Times New Roman" w:cs="Arial"/>
          <w:b/>
          <w:bCs/>
        </w:rPr>
        <w:lastRenderedPageBreak/>
        <w:t>VIGÉSIMA:</w:t>
      </w:r>
      <w:r w:rsidRPr="00811F7F">
        <w:rPr>
          <w:rFonts w:eastAsia="Times New Roman" w:cs="Arial"/>
          <w:bCs/>
        </w:rPr>
        <w:t xml:space="preserve"> </w:t>
      </w:r>
      <w:r w:rsidRPr="00811F7F">
        <w:rPr>
          <w:rFonts w:eastAsia="Times New Roman" w:cs="Arial"/>
          <w:b/>
        </w:rPr>
        <w:t xml:space="preserve">EL PARTICIPANTE </w:t>
      </w:r>
      <w:r w:rsidRPr="00811F7F">
        <w:rPr>
          <w:rFonts w:eastAsia="Times New Roman" w:cs="Arial"/>
        </w:rPr>
        <w:t>certifica que conoce las disposiciones de la Ley Núm. 2-2018, según enmendada (Código Anticorrupción para el Nuevo Puerto Rico).</w:t>
      </w:r>
    </w:p>
    <w:p w14:paraId="00E1171A" w14:textId="77777777" w:rsidR="003227DF" w:rsidRPr="00811F7F" w:rsidRDefault="003227DF" w:rsidP="00811F7F">
      <w:pPr>
        <w:tabs>
          <w:tab w:val="left" w:pos="720"/>
          <w:tab w:val="left" w:pos="1080"/>
          <w:tab w:val="left" w:pos="1440"/>
          <w:tab w:val="left" w:pos="1920"/>
        </w:tabs>
        <w:spacing w:after="200" w:line="276" w:lineRule="auto"/>
        <w:ind w:left="0" w:right="-108"/>
        <w:rPr>
          <w:rFonts w:eastAsia="Times New Roman" w:cs="Arial"/>
        </w:rPr>
      </w:pPr>
      <w:r w:rsidRPr="00811F7F">
        <w:rPr>
          <w:rFonts w:eastAsia="Times New Roman" w:cs="Arial"/>
          <w:b/>
          <w:bCs/>
        </w:rPr>
        <w:t xml:space="preserve">VIGÉSIMOPRIMERA: </w:t>
      </w:r>
      <w:r w:rsidRPr="00811F7F">
        <w:rPr>
          <w:rFonts w:eastAsia="Times New Roman" w:cs="Arial"/>
          <w:bCs/>
        </w:rPr>
        <w:t>El presente documento contiene el acuerdo total entre las partes y ninguna aseveración efectuada por cualquiera de las partes, que no se ajuste a las cláusulas y condiciones de este contrato, tendrá v</w:t>
      </w:r>
      <w:r w:rsidRPr="00811F7F">
        <w:rPr>
          <w:rFonts w:eastAsia="Times New Roman" w:cs="Arial"/>
        </w:rPr>
        <w:t xml:space="preserve">irtud de ampliar, modificar o alterar el mismo. Este acuerdo puede ser enmendado por </w:t>
      </w:r>
      <w:r w:rsidRPr="00811F7F">
        <w:rPr>
          <w:rFonts w:eastAsia="Times New Roman" w:cs="Arial"/>
          <w:b/>
          <w:bCs/>
        </w:rPr>
        <w:t xml:space="preserve">EL MUNICIPIO </w:t>
      </w:r>
      <w:r w:rsidRPr="00811F7F">
        <w:rPr>
          <w:rFonts w:eastAsia="Times New Roman" w:cs="Arial"/>
        </w:rPr>
        <w:t>cuando sea necesario. Para toda modificación o enmienda, se tendrá que cumplir con los requisitos legales y las disposiciones reglamentarias que apliquen.</w:t>
      </w:r>
    </w:p>
    <w:p w14:paraId="563FF5F1" w14:textId="77777777" w:rsidR="003227DF" w:rsidRPr="00811F7F" w:rsidRDefault="003227DF" w:rsidP="00811F7F">
      <w:pPr>
        <w:tabs>
          <w:tab w:val="left" w:pos="720"/>
          <w:tab w:val="left" w:pos="1080"/>
          <w:tab w:val="left" w:pos="1440"/>
          <w:tab w:val="left" w:pos="1920"/>
        </w:tabs>
        <w:spacing w:after="200" w:line="276" w:lineRule="auto"/>
        <w:ind w:left="0" w:right="-108"/>
        <w:rPr>
          <w:rFonts w:eastAsia="Times New Roman" w:cs="Arial"/>
        </w:rPr>
      </w:pPr>
      <w:r w:rsidRPr="00811F7F">
        <w:rPr>
          <w:rFonts w:eastAsia="Times New Roman" w:cs="Arial"/>
          <w:b/>
          <w:bCs/>
        </w:rPr>
        <w:t xml:space="preserve">VIGÉSIMOSEGUNDA: </w:t>
      </w:r>
      <w:r w:rsidRPr="00811F7F">
        <w:rPr>
          <w:rFonts w:eastAsia="Times New Roman" w:cs="Arial"/>
        </w:rPr>
        <w:t xml:space="preserve">El presente acuerdo tendrá una vigencia de </w:t>
      </w:r>
      <w:r w:rsidRPr="00811F7F">
        <w:rPr>
          <w:rFonts w:eastAsia="Times New Roman" w:cs="Arial"/>
          <w:highlight w:val="yellow"/>
        </w:rPr>
        <w:t>____</w:t>
      </w:r>
      <w:r w:rsidRPr="00811F7F">
        <w:rPr>
          <w:rFonts w:eastAsia="Times New Roman" w:cs="Arial"/>
        </w:rPr>
        <w:t xml:space="preserve"> meses.</w:t>
      </w:r>
    </w:p>
    <w:p w14:paraId="6ECB12EA" w14:textId="77777777" w:rsidR="003227DF" w:rsidRPr="00811F7F" w:rsidRDefault="003227DF" w:rsidP="00811F7F">
      <w:pPr>
        <w:tabs>
          <w:tab w:val="left" w:pos="0"/>
          <w:tab w:val="left" w:pos="1080"/>
          <w:tab w:val="left" w:pos="1440"/>
          <w:tab w:val="left" w:pos="1920"/>
        </w:tabs>
        <w:spacing w:after="0" w:line="276" w:lineRule="auto"/>
        <w:ind w:left="0"/>
        <w:jc w:val="center"/>
        <w:rPr>
          <w:rFonts w:eastAsia="Times New Roman" w:cs="Arial"/>
          <w:b/>
        </w:rPr>
      </w:pPr>
    </w:p>
    <w:p w14:paraId="7FA183AE" w14:textId="534E4A0C" w:rsidR="003227DF" w:rsidRDefault="003227DF" w:rsidP="00811F7F">
      <w:pPr>
        <w:tabs>
          <w:tab w:val="left" w:pos="0"/>
          <w:tab w:val="left" w:pos="1080"/>
          <w:tab w:val="left" w:pos="1440"/>
          <w:tab w:val="left" w:pos="1920"/>
        </w:tabs>
        <w:spacing w:after="0" w:line="276" w:lineRule="auto"/>
        <w:ind w:left="0"/>
        <w:jc w:val="center"/>
        <w:rPr>
          <w:rFonts w:eastAsia="Times New Roman" w:cs="Arial"/>
          <w:b/>
        </w:rPr>
      </w:pPr>
      <w:r w:rsidRPr="00811F7F">
        <w:rPr>
          <w:rFonts w:eastAsia="Times New Roman" w:cs="Arial"/>
          <w:b/>
        </w:rPr>
        <w:t>CLAÚSULA DE SEPARABILIDAD</w:t>
      </w:r>
    </w:p>
    <w:p w14:paraId="7D7B9861" w14:textId="77777777" w:rsidR="00C50575" w:rsidRPr="00811F7F" w:rsidRDefault="00C50575" w:rsidP="00811F7F">
      <w:pPr>
        <w:tabs>
          <w:tab w:val="left" w:pos="0"/>
          <w:tab w:val="left" w:pos="1080"/>
          <w:tab w:val="left" w:pos="1440"/>
          <w:tab w:val="left" w:pos="1920"/>
        </w:tabs>
        <w:spacing w:after="0" w:line="276" w:lineRule="auto"/>
        <w:ind w:left="0"/>
        <w:jc w:val="center"/>
        <w:rPr>
          <w:rFonts w:eastAsia="Times New Roman" w:cs="Arial"/>
          <w:b/>
        </w:rPr>
      </w:pPr>
    </w:p>
    <w:p w14:paraId="7245A0F8" w14:textId="77777777" w:rsidR="003227DF" w:rsidRPr="00811F7F" w:rsidRDefault="003227DF" w:rsidP="00811F7F">
      <w:pPr>
        <w:tabs>
          <w:tab w:val="left" w:pos="0"/>
          <w:tab w:val="left" w:pos="1080"/>
          <w:tab w:val="left" w:pos="1440"/>
          <w:tab w:val="left" w:pos="1920"/>
        </w:tabs>
        <w:spacing w:after="0" w:line="276" w:lineRule="auto"/>
        <w:ind w:left="0"/>
        <w:rPr>
          <w:rFonts w:eastAsia="Times New Roman" w:cs="Arial"/>
        </w:rPr>
      </w:pPr>
      <w:r w:rsidRPr="00811F7F">
        <w:rPr>
          <w:rFonts w:eastAsia="Times New Roman" w:cs="Arial"/>
        </w:rPr>
        <w:t>Si cualquier palabra, inciso, oración, artículo, sección o parte del presente acuerdo fuere declarada inconstitucional o nula por un tribunal con jurisdicción competente, dicha sentencia no afectará, menoscabará o invalidará las restantes disposiciones o parte de este y su efecto se limitará a la palabra, inciso, oración, artículo, sección o parte declarada inconstitucional o nula. Tampoco afectará o perjudicará en sentido alguno su aplicación o validez en cualquier otro caso anterior.</w:t>
      </w:r>
    </w:p>
    <w:p w14:paraId="743D468C" w14:textId="77777777" w:rsidR="003227DF" w:rsidRPr="00811F7F" w:rsidRDefault="003227DF" w:rsidP="00811F7F">
      <w:pPr>
        <w:widowControl w:val="0"/>
        <w:tabs>
          <w:tab w:val="left" w:pos="-720"/>
          <w:tab w:val="left" w:pos="-16"/>
          <w:tab w:val="left" w:pos="703"/>
          <w:tab w:val="left" w:pos="1423"/>
          <w:tab w:val="left" w:pos="2143"/>
          <w:tab w:val="left" w:pos="2863"/>
          <w:tab w:val="left" w:pos="3583"/>
          <w:tab w:val="left" w:pos="4303"/>
          <w:tab w:val="left" w:pos="5023"/>
          <w:tab w:val="left" w:pos="5743"/>
          <w:tab w:val="left" w:pos="6463"/>
          <w:tab w:val="left" w:pos="7183"/>
          <w:tab w:val="left" w:pos="7903"/>
          <w:tab w:val="left" w:pos="8623"/>
          <w:tab w:val="left" w:pos="9343"/>
        </w:tabs>
        <w:autoSpaceDE w:val="0"/>
        <w:autoSpaceDN w:val="0"/>
        <w:adjustRightInd w:val="0"/>
        <w:spacing w:after="0" w:line="276" w:lineRule="auto"/>
        <w:ind w:left="0"/>
        <w:jc w:val="center"/>
        <w:rPr>
          <w:rFonts w:eastAsia="Times New Roman" w:cs="Arial"/>
          <w:b/>
          <w:bCs/>
        </w:rPr>
      </w:pPr>
    </w:p>
    <w:p w14:paraId="6DC85DD2" w14:textId="63503C26" w:rsidR="003227DF" w:rsidRDefault="003227DF" w:rsidP="00811F7F">
      <w:pPr>
        <w:widowControl w:val="0"/>
        <w:tabs>
          <w:tab w:val="left" w:pos="-720"/>
          <w:tab w:val="left" w:pos="-16"/>
          <w:tab w:val="left" w:pos="703"/>
          <w:tab w:val="left" w:pos="1423"/>
          <w:tab w:val="left" w:pos="2143"/>
          <w:tab w:val="left" w:pos="2863"/>
          <w:tab w:val="left" w:pos="3583"/>
          <w:tab w:val="left" w:pos="4303"/>
          <w:tab w:val="left" w:pos="5023"/>
          <w:tab w:val="left" w:pos="5743"/>
          <w:tab w:val="left" w:pos="6463"/>
          <w:tab w:val="left" w:pos="7183"/>
          <w:tab w:val="left" w:pos="7903"/>
          <w:tab w:val="left" w:pos="8623"/>
          <w:tab w:val="left" w:pos="9343"/>
        </w:tabs>
        <w:autoSpaceDE w:val="0"/>
        <w:autoSpaceDN w:val="0"/>
        <w:adjustRightInd w:val="0"/>
        <w:spacing w:after="0" w:line="276" w:lineRule="auto"/>
        <w:ind w:left="0"/>
        <w:jc w:val="center"/>
        <w:rPr>
          <w:rFonts w:eastAsia="Times New Roman" w:cs="Arial"/>
          <w:b/>
          <w:bCs/>
        </w:rPr>
      </w:pPr>
      <w:r w:rsidRPr="00811F7F">
        <w:rPr>
          <w:rFonts w:eastAsia="Times New Roman" w:cs="Arial"/>
          <w:b/>
          <w:bCs/>
        </w:rPr>
        <w:t>ACEPTACIÓN</w:t>
      </w:r>
    </w:p>
    <w:p w14:paraId="18205B78" w14:textId="77777777" w:rsidR="00C50575" w:rsidRPr="00811F7F" w:rsidRDefault="00C50575" w:rsidP="00811F7F">
      <w:pPr>
        <w:widowControl w:val="0"/>
        <w:tabs>
          <w:tab w:val="left" w:pos="-720"/>
          <w:tab w:val="left" w:pos="-16"/>
          <w:tab w:val="left" w:pos="703"/>
          <w:tab w:val="left" w:pos="1423"/>
          <w:tab w:val="left" w:pos="2143"/>
          <w:tab w:val="left" w:pos="2863"/>
          <w:tab w:val="left" w:pos="3583"/>
          <w:tab w:val="left" w:pos="4303"/>
          <w:tab w:val="left" w:pos="5023"/>
          <w:tab w:val="left" w:pos="5743"/>
          <w:tab w:val="left" w:pos="6463"/>
          <w:tab w:val="left" w:pos="7183"/>
          <w:tab w:val="left" w:pos="7903"/>
          <w:tab w:val="left" w:pos="8623"/>
          <w:tab w:val="left" w:pos="9343"/>
        </w:tabs>
        <w:autoSpaceDE w:val="0"/>
        <w:autoSpaceDN w:val="0"/>
        <w:adjustRightInd w:val="0"/>
        <w:spacing w:after="0" w:line="276" w:lineRule="auto"/>
        <w:ind w:left="0"/>
        <w:jc w:val="center"/>
        <w:rPr>
          <w:rFonts w:eastAsia="Times New Roman" w:cs="Arial"/>
          <w:b/>
          <w:bCs/>
        </w:rPr>
      </w:pPr>
    </w:p>
    <w:p w14:paraId="3AC42FF5" w14:textId="3DFED7DE" w:rsidR="003227DF" w:rsidRDefault="003227DF" w:rsidP="00811F7F">
      <w:pPr>
        <w:widowControl w:val="0"/>
        <w:tabs>
          <w:tab w:val="left" w:pos="-720"/>
          <w:tab w:val="left" w:pos="-16"/>
          <w:tab w:val="left" w:pos="703"/>
          <w:tab w:val="left" w:pos="1423"/>
          <w:tab w:val="left" w:pos="2143"/>
          <w:tab w:val="left" w:pos="2863"/>
          <w:tab w:val="left" w:pos="3583"/>
          <w:tab w:val="left" w:pos="4303"/>
          <w:tab w:val="left" w:pos="5023"/>
          <w:tab w:val="left" w:pos="5743"/>
          <w:tab w:val="left" w:pos="6463"/>
          <w:tab w:val="left" w:pos="7183"/>
          <w:tab w:val="left" w:pos="7903"/>
          <w:tab w:val="left" w:pos="8623"/>
          <w:tab w:val="left" w:pos="9343"/>
        </w:tabs>
        <w:autoSpaceDE w:val="0"/>
        <w:autoSpaceDN w:val="0"/>
        <w:adjustRightInd w:val="0"/>
        <w:spacing w:after="0" w:line="276" w:lineRule="auto"/>
        <w:ind w:left="0"/>
        <w:rPr>
          <w:rFonts w:eastAsia="Times New Roman" w:cs="Arial"/>
        </w:rPr>
      </w:pPr>
      <w:r w:rsidRPr="00811F7F">
        <w:rPr>
          <w:rFonts w:eastAsia="Times New Roman" w:cs="Arial"/>
        </w:rPr>
        <w:t xml:space="preserve">En testimonio </w:t>
      </w:r>
      <w:r w:rsidRPr="00811F7F">
        <w:rPr>
          <w:rFonts w:eastAsia="Times New Roman" w:cs="Arial"/>
          <w:b/>
          <w:bCs/>
        </w:rPr>
        <w:t>DE TODO LO CUAL</w:t>
      </w:r>
      <w:r w:rsidRPr="00811F7F">
        <w:rPr>
          <w:rFonts w:eastAsia="Times New Roman" w:cs="Arial"/>
        </w:rPr>
        <w:t>, las partes aquí comparecientes suscriben el presente Contrato, obligándose así formalmente a cumplir con todas y cada una de las Cláusulas y Condiciones aquí estipuladas.</w:t>
      </w:r>
      <w:r w:rsidRPr="00811F7F">
        <w:rPr>
          <w:rFonts w:eastAsia="Times New Roman" w:cs="Arial"/>
          <w:b/>
          <w:bCs/>
        </w:rPr>
        <w:t xml:space="preserve"> Y PARA QUE ASI CONSTE</w:t>
      </w:r>
      <w:r w:rsidRPr="00811F7F">
        <w:rPr>
          <w:rFonts w:eastAsia="Times New Roman" w:cs="Arial"/>
        </w:rPr>
        <w:t xml:space="preserve">, ambas partes firman el presente contrato, </w:t>
      </w:r>
      <w:r w:rsidRPr="00811F7F">
        <w:rPr>
          <w:rFonts w:eastAsia="Times New Roman" w:cs="Arial"/>
          <w:highlight w:val="yellow"/>
        </w:rPr>
        <w:t xml:space="preserve">hoy ___ de ___________ </w:t>
      </w:r>
      <w:proofErr w:type="spellStart"/>
      <w:r w:rsidRPr="00811F7F">
        <w:rPr>
          <w:rFonts w:eastAsia="Times New Roman" w:cs="Arial"/>
          <w:highlight w:val="yellow"/>
        </w:rPr>
        <w:t>de</w:t>
      </w:r>
      <w:proofErr w:type="spellEnd"/>
      <w:r w:rsidRPr="00811F7F">
        <w:rPr>
          <w:rFonts w:eastAsia="Times New Roman" w:cs="Arial"/>
          <w:highlight w:val="yellow"/>
        </w:rPr>
        <w:t xml:space="preserve"> 202__, en ____________,</w:t>
      </w:r>
      <w:r w:rsidRPr="00811F7F">
        <w:rPr>
          <w:rFonts w:eastAsia="Times New Roman" w:cs="Arial"/>
        </w:rPr>
        <w:t xml:space="preserve"> Puerto Ric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720"/>
        <w:gridCol w:w="4279"/>
      </w:tblGrid>
      <w:tr w:rsidR="00C50575" w14:paraId="02F5A00F" w14:textId="77777777" w:rsidTr="00D813BD">
        <w:trPr>
          <w:trHeight w:val="1142"/>
        </w:trPr>
        <w:tc>
          <w:tcPr>
            <w:tcW w:w="4495" w:type="dxa"/>
            <w:tcBorders>
              <w:bottom w:val="single" w:sz="4" w:space="0" w:color="auto"/>
            </w:tcBorders>
            <w:vAlign w:val="bottom"/>
          </w:tcPr>
          <w:p w14:paraId="501FADE7" w14:textId="03E57284" w:rsidR="00C50575" w:rsidRPr="00C50575" w:rsidRDefault="00D813BD" w:rsidP="00C50575">
            <w:pPr>
              <w:tabs>
                <w:tab w:val="left" w:pos="1080"/>
                <w:tab w:val="left" w:pos="1440"/>
              </w:tabs>
              <w:spacing w:after="0" w:line="276" w:lineRule="auto"/>
              <w:ind w:left="0"/>
              <w:jc w:val="center"/>
              <w:rPr>
                <w:rFonts w:eastAsia="Times New Roman" w:cs="Arial"/>
                <w:b/>
                <w:sz w:val="22"/>
              </w:rPr>
            </w:pPr>
            <w:r>
              <w:rPr>
                <w:rFonts w:eastAsia="Times New Roman" w:cs="Arial"/>
                <w:b/>
                <w:sz w:val="22"/>
              </w:rPr>
              <w:t>Firma</w:t>
            </w:r>
          </w:p>
        </w:tc>
        <w:tc>
          <w:tcPr>
            <w:tcW w:w="720" w:type="dxa"/>
            <w:vAlign w:val="bottom"/>
          </w:tcPr>
          <w:p w14:paraId="6A5F5447" w14:textId="77777777" w:rsidR="00C50575" w:rsidRPr="00C50575" w:rsidRDefault="00C50575" w:rsidP="00C50575">
            <w:pPr>
              <w:tabs>
                <w:tab w:val="left" w:pos="1080"/>
                <w:tab w:val="left" w:pos="1440"/>
              </w:tabs>
              <w:spacing w:after="0" w:line="276" w:lineRule="auto"/>
              <w:ind w:left="0"/>
              <w:jc w:val="center"/>
              <w:rPr>
                <w:rFonts w:eastAsia="Times New Roman" w:cs="Arial"/>
                <w:b/>
                <w:sz w:val="22"/>
              </w:rPr>
            </w:pPr>
          </w:p>
        </w:tc>
        <w:tc>
          <w:tcPr>
            <w:tcW w:w="4279" w:type="dxa"/>
            <w:tcBorders>
              <w:bottom w:val="single" w:sz="4" w:space="0" w:color="auto"/>
            </w:tcBorders>
            <w:vAlign w:val="bottom"/>
          </w:tcPr>
          <w:p w14:paraId="66310E11" w14:textId="5762FB67" w:rsidR="00C50575" w:rsidRPr="00C50575" w:rsidRDefault="00D813BD" w:rsidP="00C50575">
            <w:pPr>
              <w:tabs>
                <w:tab w:val="left" w:pos="1080"/>
                <w:tab w:val="left" w:pos="1440"/>
              </w:tabs>
              <w:spacing w:after="0" w:line="276" w:lineRule="auto"/>
              <w:ind w:left="0"/>
              <w:jc w:val="center"/>
              <w:rPr>
                <w:rFonts w:eastAsia="Times New Roman" w:cs="Arial"/>
                <w:b/>
                <w:sz w:val="22"/>
              </w:rPr>
            </w:pPr>
            <w:r>
              <w:rPr>
                <w:rFonts w:eastAsia="Times New Roman" w:cs="Arial"/>
                <w:b/>
                <w:sz w:val="22"/>
              </w:rPr>
              <w:t>Firma</w:t>
            </w:r>
          </w:p>
        </w:tc>
      </w:tr>
      <w:tr w:rsidR="00C50575" w14:paraId="29CB4AC0" w14:textId="77777777" w:rsidTr="00D813BD">
        <w:tc>
          <w:tcPr>
            <w:tcW w:w="4495" w:type="dxa"/>
            <w:tcBorders>
              <w:top w:val="single" w:sz="4" w:space="0" w:color="auto"/>
            </w:tcBorders>
          </w:tcPr>
          <w:p w14:paraId="240A18EC" w14:textId="574A44DE" w:rsidR="00C50575" w:rsidRPr="00C50575" w:rsidRDefault="00D813BD" w:rsidP="00D813BD">
            <w:pPr>
              <w:tabs>
                <w:tab w:val="left" w:pos="1080"/>
                <w:tab w:val="left" w:pos="1440"/>
              </w:tabs>
              <w:spacing w:after="0" w:line="276" w:lineRule="auto"/>
              <w:ind w:left="0"/>
              <w:jc w:val="center"/>
              <w:rPr>
                <w:rFonts w:eastAsia="Times New Roman" w:cs="Arial"/>
                <w:b/>
                <w:sz w:val="22"/>
              </w:rPr>
            </w:pPr>
            <w:r>
              <w:rPr>
                <w:rFonts w:eastAsia="Times New Roman" w:cs="Arial"/>
                <w:b/>
                <w:sz w:val="22"/>
              </w:rPr>
              <w:t xml:space="preserve">Nombre del </w:t>
            </w:r>
            <w:proofErr w:type="gramStart"/>
            <w:r>
              <w:rPr>
                <w:rFonts w:eastAsia="Times New Roman" w:cs="Arial"/>
                <w:b/>
                <w:sz w:val="22"/>
              </w:rPr>
              <w:t>Alcalde</w:t>
            </w:r>
            <w:proofErr w:type="gramEnd"/>
            <w:r w:rsidR="00C50575" w:rsidRPr="00C50575">
              <w:rPr>
                <w:rFonts w:eastAsia="Times New Roman" w:cs="Arial"/>
                <w:b/>
                <w:sz w:val="22"/>
              </w:rPr>
              <w:t>(</w:t>
            </w:r>
            <w:proofErr w:type="spellStart"/>
            <w:r w:rsidR="00C50575" w:rsidRPr="00C50575">
              <w:rPr>
                <w:rFonts w:eastAsia="Times New Roman" w:cs="Arial"/>
                <w:b/>
                <w:sz w:val="22"/>
              </w:rPr>
              <w:t>sa</w:t>
            </w:r>
            <w:proofErr w:type="spellEnd"/>
            <w:r w:rsidR="00C50575" w:rsidRPr="00C50575">
              <w:rPr>
                <w:rFonts w:eastAsia="Times New Roman" w:cs="Arial"/>
                <w:b/>
                <w:sz w:val="22"/>
              </w:rPr>
              <w:t>)</w:t>
            </w:r>
          </w:p>
        </w:tc>
        <w:tc>
          <w:tcPr>
            <w:tcW w:w="720" w:type="dxa"/>
          </w:tcPr>
          <w:p w14:paraId="326AD56D" w14:textId="77777777" w:rsidR="00C50575" w:rsidRPr="00C50575" w:rsidRDefault="00C50575" w:rsidP="00C50575">
            <w:pPr>
              <w:tabs>
                <w:tab w:val="left" w:pos="1080"/>
                <w:tab w:val="left" w:pos="1440"/>
              </w:tabs>
              <w:spacing w:after="0" w:line="276" w:lineRule="auto"/>
              <w:ind w:left="0"/>
              <w:jc w:val="center"/>
              <w:rPr>
                <w:rFonts w:eastAsia="Times New Roman" w:cs="Arial"/>
                <w:b/>
                <w:sz w:val="22"/>
              </w:rPr>
            </w:pPr>
          </w:p>
        </w:tc>
        <w:tc>
          <w:tcPr>
            <w:tcW w:w="4279" w:type="dxa"/>
            <w:tcBorders>
              <w:top w:val="single" w:sz="4" w:space="0" w:color="auto"/>
            </w:tcBorders>
          </w:tcPr>
          <w:p w14:paraId="478A9036" w14:textId="767C267C" w:rsidR="00C50575" w:rsidRPr="00C50575" w:rsidRDefault="00D813BD" w:rsidP="00C50575">
            <w:pPr>
              <w:tabs>
                <w:tab w:val="left" w:pos="1080"/>
                <w:tab w:val="left" w:pos="1440"/>
              </w:tabs>
              <w:spacing w:after="0" w:line="276" w:lineRule="auto"/>
              <w:ind w:left="0"/>
              <w:jc w:val="center"/>
              <w:rPr>
                <w:rFonts w:eastAsia="Times New Roman" w:cs="Arial"/>
                <w:b/>
                <w:sz w:val="22"/>
              </w:rPr>
            </w:pPr>
            <w:r>
              <w:rPr>
                <w:rFonts w:eastAsia="Times New Roman" w:cs="Arial"/>
                <w:b/>
                <w:sz w:val="22"/>
              </w:rPr>
              <w:t>Nombre</w:t>
            </w:r>
            <w:r w:rsidR="00C50575" w:rsidRPr="00C50575">
              <w:rPr>
                <w:rFonts w:eastAsia="Times New Roman" w:cs="Arial"/>
                <w:b/>
                <w:sz w:val="22"/>
              </w:rPr>
              <w:t xml:space="preserve"> del Representante</w:t>
            </w:r>
          </w:p>
        </w:tc>
      </w:tr>
      <w:tr w:rsidR="00D813BD" w14:paraId="12722C16" w14:textId="77777777" w:rsidTr="00D813BD">
        <w:tc>
          <w:tcPr>
            <w:tcW w:w="4495" w:type="dxa"/>
          </w:tcPr>
          <w:p w14:paraId="60F43578" w14:textId="3B699E5E" w:rsidR="00D813BD" w:rsidRDefault="00D813BD" w:rsidP="00D813BD">
            <w:pPr>
              <w:tabs>
                <w:tab w:val="left" w:pos="1080"/>
                <w:tab w:val="left" w:pos="1440"/>
              </w:tabs>
              <w:spacing w:after="0" w:line="276" w:lineRule="auto"/>
              <w:ind w:left="0"/>
              <w:jc w:val="center"/>
              <w:rPr>
                <w:rFonts w:eastAsia="Times New Roman" w:cs="Arial"/>
                <w:b/>
                <w:sz w:val="22"/>
              </w:rPr>
            </w:pPr>
            <w:r>
              <w:rPr>
                <w:rFonts w:eastAsia="Times New Roman" w:cs="Arial"/>
                <w:b/>
                <w:sz w:val="22"/>
              </w:rPr>
              <w:t>Alcalde(</w:t>
            </w:r>
            <w:proofErr w:type="spellStart"/>
            <w:r>
              <w:rPr>
                <w:rFonts w:eastAsia="Times New Roman" w:cs="Arial"/>
                <w:b/>
                <w:sz w:val="22"/>
              </w:rPr>
              <w:t>sa</w:t>
            </w:r>
            <w:proofErr w:type="spellEnd"/>
            <w:r>
              <w:rPr>
                <w:rFonts w:eastAsia="Times New Roman" w:cs="Arial"/>
                <w:b/>
                <w:sz w:val="22"/>
              </w:rPr>
              <w:t>)</w:t>
            </w:r>
          </w:p>
        </w:tc>
        <w:tc>
          <w:tcPr>
            <w:tcW w:w="720" w:type="dxa"/>
          </w:tcPr>
          <w:p w14:paraId="13B42BA4" w14:textId="77777777" w:rsidR="00D813BD" w:rsidRPr="00C50575" w:rsidRDefault="00D813BD" w:rsidP="00C50575">
            <w:pPr>
              <w:tabs>
                <w:tab w:val="left" w:pos="1080"/>
                <w:tab w:val="left" w:pos="1440"/>
              </w:tabs>
              <w:spacing w:after="0" w:line="276" w:lineRule="auto"/>
              <w:ind w:left="0"/>
              <w:jc w:val="center"/>
              <w:rPr>
                <w:rFonts w:eastAsia="Times New Roman" w:cs="Arial"/>
                <w:b/>
                <w:sz w:val="22"/>
              </w:rPr>
            </w:pPr>
          </w:p>
        </w:tc>
        <w:tc>
          <w:tcPr>
            <w:tcW w:w="4279" w:type="dxa"/>
          </w:tcPr>
          <w:p w14:paraId="01FAED67" w14:textId="06C5F610" w:rsidR="00D813BD" w:rsidRPr="00C50575" w:rsidRDefault="00D813BD" w:rsidP="00C50575">
            <w:pPr>
              <w:tabs>
                <w:tab w:val="left" w:pos="1080"/>
                <w:tab w:val="left" w:pos="1440"/>
              </w:tabs>
              <w:spacing w:after="0" w:line="276" w:lineRule="auto"/>
              <w:ind w:left="0"/>
              <w:jc w:val="center"/>
              <w:rPr>
                <w:rFonts w:eastAsia="Times New Roman" w:cs="Arial"/>
                <w:b/>
                <w:sz w:val="22"/>
              </w:rPr>
            </w:pPr>
            <w:r w:rsidRPr="00C50575">
              <w:rPr>
                <w:rFonts w:eastAsia="Times New Roman" w:cs="Arial"/>
                <w:b/>
                <w:sz w:val="22"/>
              </w:rPr>
              <w:t>Nombre de la Microempresa</w:t>
            </w:r>
          </w:p>
        </w:tc>
      </w:tr>
      <w:tr w:rsidR="00C50575" w14:paraId="382C38D8" w14:textId="77777777" w:rsidTr="00D813BD">
        <w:tc>
          <w:tcPr>
            <w:tcW w:w="4495" w:type="dxa"/>
          </w:tcPr>
          <w:p w14:paraId="04EE4C9D" w14:textId="704ADC47" w:rsidR="00C50575" w:rsidRPr="00C50575" w:rsidRDefault="00D813BD" w:rsidP="00D813BD">
            <w:pPr>
              <w:tabs>
                <w:tab w:val="left" w:pos="1080"/>
                <w:tab w:val="left" w:pos="1440"/>
              </w:tabs>
              <w:spacing w:after="0" w:line="276" w:lineRule="auto"/>
              <w:ind w:left="0"/>
              <w:jc w:val="center"/>
              <w:rPr>
                <w:rFonts w:eastAsia="Times New Roman" w:cs="Arial"/>
                <w:b/>
                <w:sz w:val="22"/>
              </w:rPr>
            </w:pPr>
            <w:r>
              <w:rPr>
                <w:rFonts w:eastAsia="Times New Roman" w:cs="Arial"/>
                <w:b/>
                <w:sz w:val="22"/>
              </w:rPr>
              <w:t xml:space="preserve">Dirección del </w:t>
            </w:r>
            <w:r w:rsidR="00C50575" w:rsidRPr="00C50575">
              <w:rPr>
                <w:rFonts w:eastAsia="Times New Roman" w:cs="Arial"/>
                <w:b/>
                <w:sz w:val="22"/>
              </w:rPr>
              <w:t>Municipio</w:t>
            </w:r>
          </w:p>
        </w:tc>
        <w:tc>
          <w:tcPr>
            <w:tcW w:w="720" w:type="dxa"/>
          </w:tcPr>
          <w:p w14:paraId="44FDE007" w14:textId="77777777" w:rsidR="00C50575" w:rsidRPr="00C50575" w:rsidRDefault="00C50575" w:rsidP="00C50575">
            <w:pPr>
              <w:tabs>
                <w:tab w:val="left" w:pos="1080"/>
                <w:tab w:val="left" w:pos="1440"/>
              </w:tabs>
              <w:spacing w:after="0" w:line="276" w:lineRule="auto"/>
              <w:ind w:left="0"/>
              <w:jc w:val="center"/>
              <w:rPr>
                <w:rFonts w:eastAsia="Times New Roman" w:cs="Arial"/>
                <w:b/>
                <w:sz w:val="22"/>
              </w:rPr>
            </w:pPr>
          </w:p>
        </w:tc>
        <w:tc>
          <w:tcPr>
            <w:tcW w:w="4279" w:type="dxa"/>
          </w:tcPr>
          <w:p w14:paraId="5A8840D6" w14:textId="73246721" w:rsidR="00C50575" w:rsidRPr="00C50575" w:rsidRDefault="00D813BD" w:rsidP="00C50575">
            <w:pPr>
              <w:tabs>
                <w:tab w:val="left" w:pos="1080"/>
                <w:tab w:val="left" w:pos="1440"/>
              </w:tabs>
              <w:spacing w:after="0" w:line="276" w:lineRule="auto"/>
              <w:ind w:left="0"/>
              <w:jc w:val="center"/>
              <w:rPr>
                <w:rFonts w:eastAsia="Times New Roman" w:cs="Arial"/>
                <w:b/>
                <w:sz w:val="22"/>
              </w:rPr>
            </w:pPr>
            <w:r>
              <w:rPr>
                <w:rFonts w:eastAsia="Times New Roman" w:cs="Arial"/>
                <w:b/>
                <w:sz w:val="22"/>
              </w:rPr>
              <w:t>Dirección de la Microempresa</w:t>
            </w:r>
          </w:p>
        </w:tc>
      </w:tr>
      <w:tr w:rsidR="00C50575" w14:paraId="4920EFFC" w14:textId="77777777" w:rsidTr="00D813BD">
        <w:tc>
          <w:tcPr>
            <w:tcW w:w="4495" w:type="dxa"/>
          </w:tcPr>
          <w:p w14:paraId="5DA11A50" w14:textId="6AF4F0A8" w:rsidR="00C50575" w:rsidRPr="00C50575" w:rsidRDefault="00C50575" w:rsidP="00C50575">
            <w:pPr>
              <w:tabs>
                <w:tab w:val="left" w:pos="1080"/>
                <w:tab w:val="left" w:pos="1440"/>
              </w:tabs>
              <w:spacing w:after="0" w:line="276" w:lineRule="auto"/>
              <w:ind w:left="0"/>
              <w:jc w:val="center"/>
              <w:rPr>
                <w:rFonts w:eastAsia="Times New Roman" w:cs="Arial"/>
                <w:b/>
                <w:sz w:val="22"/>
              </w:rPr>
            </w:pPr>
            <w:r w:rsidRPr="00C50575">
              <w:rPr>
                <w:rFonts w:eastAsia="Times New Roman" w:cs="Arial"/>
                <w:b/>
                <w:sz w:val="22"/>
              </w:rPr>
              <w:t>Número de Seguro Social Patronal</w:t>
            </w:r>
          </w:p>
        </w:tc>
        <w:tc>
          <w:tcPr>
            <w:tcW w:w="720" w:type="dxa"/>
          </w:tcPr>
          <w:p w14:paraId="087B509F" w14:textId="77777777" w:rsidR="00C50575" w:rsidRPr="00C50575" w:rsidRDefault="00C50575" w:rsidP="00C50575">
            <w:pPr>
              <w:tabs>
                <w:tab w:val="left" w:pos="1080"/>
                <w:tab w:val="left" w:pos="1440"/>
              </w:tabs>
              <w:spacing w:after="0" w:line="276" w:lineRule="auto"/>
              <w:ind w:left="0"/>
              <w:jc w:val="center"/>
              <w:rPr>
                <w:rFonts w:eastAsia="Times New Roman" w:cs="Arial"/>
                <w:b/>
                <w:sz w:val="22"/>
              </w:rPr>
            </w:pPr>
          </w:p>
        </w:tc>
        <w:tc>
          <w:tcPr>
            <w:tcW w:w="4279" w:type="dxa"/>
          </w:tcPr>
          <w:p w14:paraId="7DD0AA44" w14:textId="29D0C451" w:rsidR="00C50575" w:rsidRPr="00C50575" w:rsidRDefault="00C50575" w:rsidP="00C50575">
            <w:pPr>
              <w:tabs>
                <w:tab w:val="left" w:pos="1080"/>
                <w:tab w:val="left" w:pos="1440"/>
              </w:tabs>
              <w:spacing w:after="0" w:line="276" w:lineRule="auto"/>
              <w:ind w:left="0"/>
              <w:jc w:val="center"/>
              <w:rPr>
                <w:rFonts w:eastAsia="Times New Roman" w:cs="Arial"/>
                <w:b/>
                <w:sz w:val="22"/>
              </w:rPr>
            </w:pPr>
            <w:r w:rsidRPr="00C50575">
              <w:rPr>
                <w:rFonts w:eastAsia="Times New Roman" w:cs="Arial"/>
                <w:b/>
                <w:sz w:val="22"/>
              </w:rPr>
              <w:t>Número de Seguro Social Patronal</w:t>
            </w:r>
          </w:p>
        </w:tc>
      </w:tr>
    </w:tbl>
    <w:p w14:paraId="0C44D983" w14:textId="77777777" w:rsidR="00D84C1E" w:rsidRPr="00FA127D" w:rsidRDefault="00D84C1E">
      <w:pPr>
        <w:spacing w:after="0" w:line="240" w:lineRule="auto"/>
        <w:ind w:left="0"/>
        <w:jc w:val="left"/>
        <w:rPr>
          <w:rFonts w:ascii="Arial" w:eastAsia="Times New Roman" w:hAnsi="Arial" w:cs="Arial"/>
          <w:sz w:val="22"/>
          <w:szCs w:val="22"/>
        </w:rPr>
      </w:pPr>
      <w:r w:rsidRPr="00FA127D">
        <w:rPr>
          <w:rFonts w:ascii="Arial" w:eastAsia="Times New Roman" w:hAnsi="Arial" w:cs="Arial"/>
          <w:sz w:val="22"/>
          <w:szCs w:val="22"/>
        </w:rPr>
        <w:br w:type="page"/>
      </w:r>
    </w:p>
    <w:p w14:paraId="3D9917EA" w14:textId="77777777" w:rsidR="004F1788" w:rsidRDefault="004F1788" w:rsidP="00E415F7">
      <w:pPr>
        <w:pStyle w:val="Heading3"/>
        <w:spacing w:after="0" w:line="240" w:lineRule="auto"/>
        <w:ind w:left="0"/>
        <w:jc w:val="center"/>
        <w:rPr>
          <w:sz w:val="22"/>
        </w:rPr>
        <w:sectPr w:rsidR="004F1788" w:rsidSect="00566C68">
          <w:type w:val="continuous"/>
          <w:pgSz w:w="12240" w:h="15840" w:code="1"/>
          <w:pgMar w:top="1440" w:right="1296" w:bottom="1440" w:left="1440" w:header="720" w:footer="720" w:gutter="0"/>
          <w:cols w:space="720"/>
          <w:docGrid w:linePitch="360"/>
        </w:sectPr>
      </w:pPr>
      <w:bookmarkStart w:id="40" w:name="_Hlk53593828"/>
    </w:p>
    <w:p w14:paraId="67027AB1" w14:textId="145936D4" w:rsidR="003227DF" w:rsidRPr="004F1788" w:rsidRDefault="00E415F7" w:rsidP="00E415F7">
      <w:pPr>
        <w:pStyle w:val="Heading3"/>
        <w:spacing w:after="0" w:line="240" w:lineRule="auto"/>
        <w:ind w:left="0"/>
        <w:jc w:val="center"/>
        <w:rPr>
          <w:sz w:val="22"/>
        </w:rPr>
      </w:pPr>
      <w:bookmarkStart w:id="41" w:name="_Toc55565649"/>
      <w:r w:rsidRPr="004F1788">
        <w:rPr>
          <w:sz w:val="22"/>
        </w:rPr>
        <w:lastRenderedPageBreak/>
        <w:t>REGISTRO DE CASOS ATENDIDOS Y DE CASOS APROBADOS</w:t>
      </w:r>
      <w:r w:rsidR="004F1788" w:rsidRPr="004F1788">
        <w:rPr>
          <w:sz w:val="22"/>
        </w:rPr>
        <w:t xml:space="preserve"> (FORMULARIO DV-CV-DE-009</w:t>
      </w:r>
      <w:bookmarkEnd w:id="41"/>
    </w:p>
    <w:p w14:paraId="6C3C1A7A" w14:textId="77777777" w:rsidR="00E415F7" w:rsidRDefault="00E415F7" w:rsidP="004F1788">
      <w:pPr>
        <w:spacing w:line="240" w:lineRule="auto"/>
        <w:ind w:left="0"/>
        <w:jc w:val="center"/>
        <w:rPr>
          <w:b/>
          <w:bCs/>
          <w:lang w:eastAsia="es-PR"/>
        </w:rPr>
      </w:pPr>
      <w:r w:rsidRPr="00FA127D">
        <w:rPr>
          <w:b/>
          <w:bCs/>
          <w:lang w:eastAsia="es-PR"/>
        </w:rPr>
        <w:t>Programa de Asistencia a Microempresas en Respuesta al COVID-19</w:t>
      </w:r>
    </w:p>
    <w:p w14:paraId="619F7E0A" w14:textId="33EA2651" w:rsidR="0073788F" w:rsidRPr="00E415F7" w:rsidRDefault="0073788F" w:rsidP="004F1788">
      <w:pPr>
        <w:tabs>
          <w:tab w:val="right" w:pos="12870"/>
        </w:tabs>
        <w:ind w:left="0"/>
        <w:rPr>
          <w:lang w:eastAsia="es-ES"/>
        </w:rPr>
      </w:pPr>
      <w:r w:rsidRPr="004F1788">
        <w:rPr>
          <w:b/>
          <w:bCs/>
          <w:lang w:eastAsia="es-ES"/>
        </w:rPr>
        <w:t>Municipio:</w:t>
      </w:r>
      <w:r w:rsidR="00E415F7" w:rsidRPr="004F1788">
        <w:rPr>
          <w:lang w:eastAsia="es-ES"/>
        </w:rPr>
        <w:t xml:space="preserve"> </w:t>
      </w:r>
      <w:sdt>
        <w:sdtPr>
          <w:rPr>
            <w:u w:val="single"/>
            <w:lang w:eastAsia="es-ES"/>
          </w:rPr>
          <w:id w:val="1849212260"/>
          <w:placeholder>
            <w:docPart w:val="DefaultPlaceholder_-1854013440"/>
          </w:placeholder>
        </w:sdtPr>
        <w:sdtContent>
          <w:r w:rsidR="004F1788" w:rsidRPr="004F1788">
            <w:rPr>
              <w:u w:val="single"/>
              <w:lang w:eastAsia="es-ES"/>
            </w:rPr>
            <w:t>Nombre del municipio</w:t>
          </w:r>
        </w:sdtContent>
      </w:sdt>
      <w:r w:rsidR="004F1788" w:rsidRPr="004F1788">
        <w:rPr>
          <w:lang w:eastAsia="es-ES"/>
        </w:rPr>
        <w:tab/>
      </w:r>
      <w:r w:rsidRPr="00E415F7">
        <w:rPr>
          <w:b/>
          <w:bCs/>
          <w:lang w:eastAsia="es-ES"/>
        </w:rPr>
        <w:t>Periodo:</w:t>
      </w:r>
      <w:r w:rsidRPr="00E415F7">
        <w:rPr>
          <w:lang w:eastAsia="es-ES"/>
        </w:rPr>
        <w:t xml:space="preserve"> </w:t>
      </w:r>
      <w:r w:rsidR="00E415F7" w:rsidRPr="00E415F7">
        <w:rPr>
          <w:lang w:eastAsia="es-ES"/>
        </w:rPr>
        <w:t xml:space="preserve">desde </w:t>
      </w:r>
      <w:sdt>
        <w:sdtPr>
          <w:rPr>
            <w:lang w:eastAsia="es-ES"/>
          </w:rPr>
          <w:id w:val="1401400108"/>
          <w:placeholder>
            <w:docPart w:val="DefaultPlaceholder_-1854013440"/>
          </w:placeholder>
        </w:sdtPr>
        <w:sdtContent>
          <w:r w:rsidR="00E415F7" w:rsidRPr="00E415F7">
            <w:rPr>
              <w:u w:val="single"/>
              <w:lang w:eastAsia="es-ES"/>
            </w:rPr>
            <w:t>mes</w:t>
          </w:r>
        </w:sdtContent>
      </w:sdt>
      <w:r w:rsidR="00E415F7" w:rsidRPr="00E415F7">
        <w:rPr>
          <w:lang w:eastAsia="es-ES"/>
        </w:rPr>
        <w:t xml:space="preserve"> </w:t>
      </w:r>
      <w:r w:rsidR="00E415F7">
        <w:rPr>
          <w:lang w:eastAsia="es-ES"/>
        </w:rPr>
        <w:t>d</w:t>
      </w:r>
      <w:r w:rsidR="004F1788">
        <w:rPr>
          <w:lang w:eastAsia="es-ES"/>
        </w:rPr>
        <w:t>e</w:t>
      </w:r>
      <w:r w:rsidR="00E415F7" w:rsidRPr="00E415F7">
        <w:rPr>
          <w:lang w:eastAsia="es-ES"/>
        </w:rPr>
        <w:t xml:space="preserve"> </w:t>
      </w:r>
      <w:sdt>
        <w:sdtPr>
          <w:rPr>
            <w:lang w:eastAsia="es-ES"/>
          </w:rPr>
          <w:id w:val="1408496094"/>
          <w:placeholder>
            <w:docPart w:val="DefaultPlaceholder_-1854013440"/>
          </w:placeholder>
        </w:sdtPr>
        <w:sdtContent>
          <w:r w:rsidR="00E415F7" w:rsidRPr="00E415F7">
            <w:rPr>
              <w:u w:val="single"/>
              <w:lang w:eastAsia="es-ES"/>
            </w:rPr>
            <w:t>año</w:t>
          </w:r>
        </w:sdtContent>
      </w:sdt>
      <w:r w:rsidR="00E415F7" w:rsidRPr="00E415F7">
        <w:rPr>
          <w:lang w:eastAsia="es-ES"/>
        </w:rPr>
        <w:t xml:space="preserve"> </w:t>
      </w:r>
      <w:r w:rsidRPr="00E415F7">
        <w:rPr>
          <w:lang w:eastAsia="es-ES"/>
        </w:rPr>
        <w:t xml:space="preserve">a </w:t>
      </w:r>
      <w:sdt>
        <w:sdtPr>
          <w:rPr>
            <w:lang w:eastAsia="es-ES"/>
          </w:rPr>
          <w:id w:val="-1071958645"/>
          <w:placeholder>
            <w:docPart w:val="DefaultPlaceholder_-1854013440"/>
          </w:placeholder>
        </w:sdtPr>
        <w:sdtContent>
          <w:r w:rsidR="00E415F7" w:rsidRPr="00E415F7">
            <w:rPr>
              <w:u w:val="single"/>
              <w:lang w:eastAsia="es-ES"/>
            </w:rPr>
            <w:t>mes</w:t>
          </w:r>
        </w:sdtContent>
      </w:sdt>
      <w:r w:rsidR="004F1788">
        <w:rPr>
          <w:lang w:eastAsia="es-ES"/>
        </w:rPr>
        <w:t xml:space="preserve"> </w:t>
      </w:r>
      <w:r w:rsidR="00E415F7" w:rsidRPr="00E415F7">
        <w:rPr>
          <w:lang w:eastAsia="es-ES"/>
        </w:rPr>
        <w:t xml:space="preserve">de </w:t>
      </w:r>
      <w:sdt>
        <w:sdtPr>
          <w:rPr>
            <w:lang w:eastAsia="es-ES"/>
          </w:rPr>
          <w:id w:val="312836516"/>
          <w:placeholder>
            <w:docPart w:val="DefaultPlaceholder_-1854013440"/>
          </w:placeholder>
        </w:sdtPr>
        <w:sdtContent>
          <w:r w:rsidR="00E415F7" w:rsidRPr="00E415F7">
            <w:rPr>
              <w:u w:val="single"/>
              <w:lang w:eastAsia="es-ES"/>
            </w:rPr>
            <w:t>año</w:t>
          </w:r>
        </w:sdtContent>
      </w:sdt>
    </w:p>
    <w:tbl>
      <w:tblPr>
        <w:tblStyle w:val="TableGrid"/>
        <w:tblW w:w="13050" w:type="dxa"/>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250"/>
        <w:gridCol w:w="2340"/>
        <w:gridCol w:w="2430"/>
        <w:gridCol w:w="1980"/>
        <w:gridCol w:w="2250"/>
        <w:gridCol w:w="1800"/>
      </w:tblGrid>
      <w:tr w:rsidR="0073788F" w:rsidRPr="00FA127D" w14:paraId="26DD029C" w14:textId="77777777" w:rsidTr="004F1788">
        <w:trPr>
          <w:trHeight w:val="643"/>
        </w:trPr>
        <w:tc>
          <w:tcPr>
            <w:tcW w:w="2250" w:type="dxa"/>
            <w:shd w:val="clear" w:color="auto" w:fill="D9D9D9" w:themeFill="background1" w:themeFillShade="D9"/>
            <w:vAlign w:val="center"/>
          </w:tcPr>
          <w:p w14:paraId="3285D338" w14:textId="22F26C0A" w:rsidR="0073788F" w:rsidRPr="004F1788" w:rsidRDefault="0073788F" w:rsidP="0073788F">
            <w:pPr>
              <w:spacing w:after="0" w:line="240" w:lineRule="auto"/>
              <w:ind w:left="0"/>
              <w:jc w:val="center"/>
              <w:rPr>
                <w:b/>
                <w:bCs/>
                <w:sz w:val="22"/>
                <w:szCs w:val="20"/>
                <w:lang w:eastAsia="es-ES"/>
              </w:rPr>
            </w:pPr>
            <w:r w:rsidRPr="004F1788">
              <w:rPr>
                <w:b/>
                <w:bCs/>
                <w:sz w:val="22"/>
                <w:szCs w:val="20"/>
                <w:lang w:eastAsia="es-ES"/>
              </w:rPr>
              <w:t>Nombre de los solicitantes</w:t>
            </w:r>
          </w:p>
        </w:tc>
        <w:tc>
          <w:tcPr>
            <w:tcW w:w="2340" w:type="dxa"/>
            <w:shd w:val="clear" w:color="auto" w:fill="D9D9D9" w:themeFill="background1" w:themeFillShade="D9"/>
            <w:vAlign w:val="center"/>
          </w:tcPr>
          <w:p w14:paraId="10A41A23" w14:textId="64CCEE6F" w:rsidR="0073788F" w:rsidRPr="004F1788" w:rsidRDefault="0073788F" w:rsidP="0073788F">
            <w:pPr>
              <w:spacing w:after="0" w:line="240" w:lineRule="auto"/>
              <w:ind w:left="0"/>
              <w:jc w:val="center"/>
              <w:rPr>
                <w:b/>
                <w:bCs/>
                <w:sz w:val="22"/>
                <w:szCs w:val="20"/>
                <w:lang w:eastAsia="es-ES"/>
              </w:rPr>
            </w:pPr>
            <w:r w:rsidRPr="004F1788">
              <w:rPr>
                <w:b/>
                <w:bCs/>
                <w:sz w:val="22"/>
                <w:szCs w:val="20"/>
                <w:lang w:eastAsia="es-ES"/>
              </w:rPr>
              <w:t>Nombre del Negocio</w:t>
            </w:r>
          </w:p>
        </w:tc>
        <w:tc>
          <w:tcPr>
            <w:tcW w:w="2430" w:type="dxa"/>
            <w:shd w:val="clear" w:color="auto" w:fill="D9D9D9" w:themeFill="background1" w:themeFillShade="D9"/>
            <w:vAlign w:val="center"/>
          </w:tcPr>
          <w:p w14:paraId="2AD8DDFE" w14:textId="4BBC44B1" w:rsidR="0073788F" w:rsidRPr="004F1788" w:rsidRDefault="0073788F" w:rsidP="0073788F">
            <w:pPr>
              <w:spacing w:after="0" w:line="240" w:lineRule="auto"/>
              <w:ind w:left="0"/>
              <w:jc w:val="center"/>
              <w:rPr>
                <w:b/>
                <w:bCs/>
                <w:sz w:val="22"/>
                <w:szCs w:val="20"/>
                <w:lang w:eastAsia="es-ES"/>
              </w:rPr>
            </w:pPr>
            <w:r w:rsidRPr="004F1788">
              <w:rPr>
                <w:b/>
                <w:bCs/>
                <w:sz w:val="22"/>
                <w:szCs w:val="20"/>
                <w:lang w:eastAsia="es-ES"/>
              </w:rPr>
              <w:t>Dirección</w:t>
            </w:r>
          </w:p>
        </w:tc>
        <w:tc>
          <w:tcPr>
            <w:tcW w:w="1980" w:type="dxa"/>
            <w:shd w:val="clear" w:color="auto" w:fill="D9D9D9" w:themeFill="background1" w:themeFillShade="D9"/>
            <w:vAlign w:val="center"/>
          </w:tcPr>
          <w:p w14:paraId="5304D54C" w14:textId="27EF8548" w:rsidR="0073788F" w:rsidRPr="004F1788" w:rsidRDefault="0073788F" w:rsidP="0073788F">
            <w:pPr>
              <w:spacing w:after="0" w:line="240" w:lineRule="auto"/>
              <w:ind w:left="0"/>
              <w:jc w:val="center"/>
              <w:rPr>
                <w:b/>
                <w:bCs/>
                <w:sz w:val="22"/>
                <w:szCs w:val="20"/>
                <w:lang w:eastAsia="es-ES"/>
              </w:rPr>
            </w:pPr>
            <w:r w:rsidRPr="004F1788">
              <w:rPr>
                <w:b/>
                <w:bCs/>
                <w:sz w:val="22"/>
                <w:szCs w:val="20"/>
                <w:lang w:eastAsia="es-ES"/>
              </w:rPr>
              <w:t>Estatus</w:t>
            </w:r>
          </w:p>
        </w:tc>
        <w:tc>
          <w:tcPr>
            <w:tcW w:w="2250" w:type="dxa"/>
            <w:shd w:val="clear" w:color="auto" w:fill="D9D9D9" w:themeFill="background1" w:themeFillShade="D9"/>
            <w:vAlign w:val="center"/>
          </w:tcPr>
          <w:p w14:paraId="7B77A929" w14:textId="4A88E66A" w:rsidR="0073788F" w:rsidRPr="004F1788" w:rsidRDefault="0073788F" w:rsidP="0073788F">
            <w:pPr>
              <w:spacing w:after="0" w:line="240" w:lineRule="auto"/>
              <w:ind w:left="0"/>
              <w:jc w:val="center"/>
              <w:rPr>
                <w:b/>
                <w:bCs/>
                <w:sz w:val="22"/>
                <w:szCs w:val="20"/>
                <w:lang w:eastAsia="es-ES"/>
              </w:rPr>
            </w:pPr>
            <w:r w:rsidRPr="004F1788">
              <w:rPr>
                <w:b/>
                <w:bCs/>
                <w:sz w:val="22"/>
                <w:szCs w:val="20"/>
                <w:lang w:eastAsia="es-ES"/>
              </w:rPr>
              <w:t>Monto de la subvención</w:t>
            </w:r>
          </w:p>
        </w:tc>
        <w:tc>
          <w:tcPr>
            <w:tcW w:w="1800" w:type="dxa"/>
            <w:shd w:val="clear" w:color="auto" w:fill="D9D9D9" w:themeFill="background1" w:themeFillShade="D9"/>
            <w:vAlign w:val="center"/>
          </w:tcPr>
          <w:p w14:paraId="38A180F5" w14:textId="2483C21F" w:rsidR="0073788F" w:rsidRPr="004F1788" w:rsidRDefault="0073788F" w:rsidP="0073788F">
            <w:pPr>
              <w:spacing w:after="0" w:line="240" w:lineRule="auto"/>
              <w:ind w:left="0"/>
              <w:jc w:val="center"/>
              <w:rPr>
                <w:b/>
                <w:bCs/>
                <w:sz w:val="22"/>
                <w:szCs w:val="20"/>
                <w:lang w:eastAsia="es-ES"/>
              </w:rPr>
            </w:pPr>
            <w:r w:rsidRPr="004F1788">
              <w:rPr>
                <w:b/>
                <w:bCs/>
                <w:sz w:val="22"/>
                <w:szCs w:val="20"/>
                <w:lang w:eastAsia="es-ES"/>
              </w:rPr>
              <w:t>Fecha de otorgación</w:t>
            </w:r>
          </w:p>
        </w:tc>
      </w:tr>
      <w:tr w:rsidR="0073788F" w:rsidRPr="00FA127D" w14:paraId="3F53447E" w14:textId="77777777" w:rsidTr="004F1788">
        <w:tc>
          <w:tcPr>
            <w:tcW w:w="2250" w:type="dxa"/>
          </w:tcPr>
          <w:p w14:paraId="07B9D8B7" w14:textId="77777777" w:rsidR="0073788F" w:rsidRPr="00FA127D" w:rsidRDefault="0073788F" w:rsidP="0073788F">
            <w:pPr>
              <w:ind w:left="0"/>
              <w:rPr>
                <w:lang w:eastAsia="es-ES"/>
              </w:rPr>
            </w:pPr>
          </w:p>
        </w:tc>
        <w:tc>
          <w:tcPr>
            <w:tcW w:w="2340" w:type="dxa"/>
          </w:tcPr>
          <w:p w14:paraId="3A640865" w14:textId="77777777" w:rsidR="0073788F" w:rsidRPr="00FA127D" w:rsidRDefault="0073788F" w:rsidP="0073788F">
            <w:pPr>
              <w:ind w:left="0"/>
              <w:rPr>
                <w:lang w:eastAsia="es-ES"/>
              </w:rPr>
            </w:pPr>
          </w:p>
        </w:tc>
        <w:tc>
          <w:tcPr>
            <w:tcW w:w="2430" w:type="dxa"/>
          </w:tcPr>
          <w:p w14:paraId="2DDD2FA8" w14:textId="028B7068" w:rsidR="0073788F" w:rsidRPr="00FA127D" w:rsidRDefault="0073788F" w:rsidP="0073788F">
            <w:pPr>
              <w:ind w:left="0"/>
              <w:rPr>
                <w:lang w:eastAsia="es-ES"/>
              </w:rPr>
            </w:pPr>
          </w:p>
        </w:tc>
        <w:tc>
          <w:tcPr>
            <w:tcW w:w="1980" w:type="dxa"/>
          </w:tcPr>
          <w:p w14:paraId="2269D198" w14:textId="5CC93403" w:rsidR="0073788F" w:rsidRPr="00FA127D" w:rsidRDefault="0073788F"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7FBBA73D" w14:textId="558D2C27" w:rsidR="0073788F" w:rsidRPr="00FA127D" w:rsidRDefault="0073788F" w:rsidP="00E40A02">
            <w:pPr>
              <w:pStyle w:val="ListParagraph"/>
              <w:numPr>
                <w:ilvl w:val="0"/>
                <w:numId w:val="23"/>
              </w:numPr>
              <w:rPr>
                <w:sz w:val="18"/>
                <w:szCs w:val="16"/>
                <w:lang w:eastAsia="es-ES"/>
              </w:rPr>
            </w:pPr>
            <w:r w:rsidRPr="00FA127D">
              <w:rPr>
                <w:rFonts w:ascii="Arial Narrow" w:hAnsi="Arial Narrow"/>
                <w:sz w:val="18"/>
                <w:szCs w:val="16"/>
                <w:lang w:eastAsia="es-ES"/>
              </w:rPr>
              <w:t>Solicitud denegada</w:t>
            </w:r>
          </w:p>
        </w:tc>
        <w:tc>
          <w:tcPr>
            <w:tcW w:w="2250" w:type="dxa"/>
          </w:tcPr>
          <w:p w14:paraId="5D0BC94B" w14:textId="167D4E8D" w:rsidR="0073788F" w:rsidRPr="00FA127D" w:rsidRDefault="006D6BC5" w:rsidP="0073788F">
            <w:pPr>
              <w:ind w:left="0"/>
              <w:rPr>
                <w:lang w:eastAsia="es-ES"/>
              </w:rPr>
            </w:pPr>
            <w:r w:rsidRPr="00FA127D">
              <w:rPr>
                <w:lang w:eastAsia="es-ES"/>
              </w:rPr>
              <w:t>$</w:t>
            </w:r>
          </w:p>
        </w:tc>
        <w:tc>
          <w:tcPr>
            <w:tcW w:w="1800" w:type="dxa"/>
          </w:tcPr>
          <w:p w14:paraId="28361F16" w14:textId="77777777" w:rsidR="0073788F" w:rsidRPr="00FA127D" w:rsidRDefault="0073788F" w:rsidP="0073788F">
            <w:pPr>
              <w:ind w:left="0"/>
              <w:rPr>
                <w:lang w:eastAsia="es-ES"/>
              </w:rPr>
            </w:pPr>
          </w:p>
        </w:tc>
      </w:tr>
      <w:tr w:rsidR="006D6BC5" w:rsidRPr="00FA127D" w14:paraId="6A99AC92" w14:textId="77777777" w:rsidTr="004F1788">
        <w:tc>
          <w:tcPr>
            <w:tcW w:w="2250" w:type="dxa"/>
          </w:tcPr>
          <w:p w14:paraId="787763C5" w14:textId="77777777" w:rsidR="006D6BC5" w:rsidRPr="00FA127D" w:rsidRDefault="006D6BC5" w:rsidP="006D6BC5">
            <w:pPr>
              <w:ind w:left="0"/>
              <w:rPr>
                <w:lang w:eastAsia="es-ES"/>
              </w:rPr>
            </w:pPr>
          </w:p>
        </w:tc>
        <w:tc>
          <w:tcPr>
            <w:tcW w:w="2340" w:type="dxa"/>
          </w:tcPr>
          <w:p w14:paraId="4326A09C" w14:textId="77777777" w:rsidR="006D6BC5" w:rsidRPr="00FA127D" w:rsidRDefault="006D6BC5" w:rsidP="006D6BC5">
            <w:pPr>
              <w:ind w:left="0"/>
              <w:rPr>
                <w:lang w:eastAsia="es-ES"/>
              </w:rPr>
            </w:pPr>
          </w:p>
        </w:tc>
        <w:tc>
          <w:tcPr>
            <w:tcW w:w="2430" w:type="dxa"/>
          </w:tcPr>
          <w:p w14:paraId="7A84A599" w14:textId="2AA2D087" w:rsidR="006D6BC5" w:rsidRPr="00FA127D" w:rsidRDefault="006D6BC5" w:rsidP="006D6BC5">
            <w:pPr>
              <w:ind w:left="0"/>
              <w:rPr>
                <w:lang w:eastAsia="es-ES"/>
              </w:rPr>
            </w:pPr>
          </w:p>
        </w:tc>
        <w:tc>
          <w:tcPr>
            <w:tcW w:w="1980" w:type="dxa"/>
          </w:tcPr>
          <w:p w14:paraId="12EA6111" w14:textId="77777777" w:rsidR="006D6BC5" w:rsidRPr="00FA127D" w:rsidRDefault="006D6BC5"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173B8025" w14:textId="449A8B0A" w:rsidR="006D6BC5" w:rsidRPr="00FA127D" w:rsidRDefault="006D6BC5" w:rsidP="00E40A02">
            <w:pPr>
              <w:pStyle w:val="ListParagraph"/>
              <w:numPr>
                <w:ilvl w:val="0"/>
                <w:numId w:val="23"/>
              </w:numPr>
              <w:rPr>
                <w:sz w:val="18"/>
                <w:szCs w:val="16"/>
                <w:lang w:eastAsia="es-ES"/>
              </w:rPr>
            </w:pPr>
            <w:r w:rsidRPr="00FA127D">
              <w:rPr>
                <w:rFonts w:ascii="Arial Narrow" w:hAnsi="Arial Narrow"/>
                <w:sz w:val="18"/>
                <w:szCs w:val="16"/>
                <w:lang w:eastAsia="es-ES"/>
              </w:rPr>
              <w:t>Solicitud denegada</w:t>
            </w:r>
          </w:p>
        </w:tc>
        <w:tc>
          <w:tcPr>
            <w:tcW w:w="2250" w:type="dxa"/>
          </w:tcPr>
          <w:p w14:paraId="60AFBD6B" w14:textId="163D3A69" w:rsidR="006D6BC5" w:rsidRPr="00FA127D" w:rsidRDefault="006D6BC5" w:rsidP="006D6BC5">
            <w:pPr>
              <w:ind w:left="0"/>
              <w:rPr>
                <w:lang w:eastAsia="es-ES"/>
              </w:rPr>
            </w:pPr>
            <w:r w:rsidRPr="00FA127D">
              <w:rPr>
                <w:lang w:eastAsia="es-ES"/>
              </w:rPr>
              <w:t>$</w:t>
            </w:r>
          </w:p>
        </w:tc>
        <w:tc>
          <w:tcPr>
            <w:tcW w:w="1800" w:type="dxa"/>
          </w:tcPr>
          <w:p w14:paraId="510291A1" w14:textId="77777777" w:rsidR="006D6BC5" w:rsidRPr="00FA127D" w:rsidRDefault="006D6BC5" w:rsidP="006D6BC5">
            <w:pPr>
              <w:ind w:left="0"/>
              <w:rPr>
                <w:lang w:eastAsia="es-ES"/>
              </w:rPr>
            </w:pPr>
          </w:p>
        </w:tc>
      </w:tr>
      <w:tr w:rsidR="006D6BC5" w:rsidRPr="00FA127D" w14:paraId="3F8BD939" w14:textId="77777777" w:rsidTr="004F1788">
        <w:tc>
          <w:tcPr>
            <w:tcW w:w="2250" w:type="dxa"/>
          </w:tcPr>
          <w:p w14:paraId="247E4A23" w14:textId="77777777" w:rsidR="006D6BC5" w:rsidRPr="00FA127D" w:rsidRDefault="006D6BC5" w:rsidP="006D6BC5">
            <w:pPr>
              <w:ind w:left="0"/>
              <w:rPr>
                <w:lang w:eastAsia="es-ES"/>
              </w:rPr>
            </w:pPr>
          </w:p>
        </w:tc>
        <w:tc>
          <w:tcPr>
            <w:tcW w:w="2340" w:type="dxa"/>
          </w:tcPr>
          <w:p w14:paraId="77D7488C" w14:textId="77777777" w:rsidR="006D6BC5" w:rsidRPr="00FA127D" w:rsidRDefault="006D6BC5" w:rsidP="006D6BC5">
            <w:pPr>
              <w:ind w:left="0"/>
              <w:rPr>
                <w:lang w:eastAsia="es-ES"/>
              </w:rPr>
            </w:pPr>
          </w:p>
        </w:tc>
        <w:tc>
          <w:tcPr>
            <w:tcW w:w="2430" w:type="dxa"/>
          </w:tcPr>
          <w:p w14:paraId="04AAB5CF" w14:textId="3BEC6B25" w:rsidR="006D6BC5" w:rsidRPr="00FA127D" w:rsidRDefault="006D6BC5" w:rsidP="006D6BC5">
            <w:pPr>
              <w:ind w:left="0"/>
              <w:rPr>
                <w:lang w:eastAsia="es-ES"/>
              </w:rPr>
            </w:pPr>
          </w:p>
        </w:tc>
        <w:tc>
          <w:tcPr>
            <w:tcW w:w="1980" w:type="dxa"/>
          </w:tcPr>
          <w:p w14:paraId="4594CA04" w14:textId="77777777" w:rsidR="006D6BC5" w:rsidRPr="00FA127D" w:rsidRDefault="006D6BC5"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1BEEE62D" w14:textId="7816C3C1" w:rsidR="006D6BC5" w:rsidRPr="00FA127D" w:rsidRDefault="006D6BC5" w:rsidP="00E40A02">
            <w:pPr>
              <w:pStyle w:val="ListParagraph"/>
              <w:numPr>
                <w:ilvl w:val="0"/>
                <w:numId w:val="23"/>
              </w:numPr>
              <w:rPr>
                <w:sz w:val="18"/>
                <w:szCs w:val="16"/>
                <w:lang w:eastAsia="es-ES"/>
              </w:rPr>
            </w:pPr>
            <w:r w:rsidRPr="00FA127D">
              <w:rPr>
                <w:rFonts w:ascii="Arial Narrow" w:hAnsi="Arial Narrow"/>
                <w:sz w:val="18"/>
                <w:szCs w:val="16"/>
                <w:lang w:eastAsia="es-ES"/>
              </w:rPr>
              <w:t>Solicitud denegada</w:t>
            </w:r>
          </w:p>
        </w:tc>
        <w:tc>
          <w:tcPr>
            <w:tcW w:w="2250" w:type="dxa"/>
          </w:tcPr>
          <w:p w14:paraId="37010E6F" w14:textId="45F694A7" w:rsidR="006D6BC5" w:rsidRPr="00FA127D" w:rsidRDefault="006D6BC5" w:rsidP="006D6BC5">
            <w:pPr>
              <w:ind w:left="0"/>
              <w:rPr>
                <w:lang w:eastAsia="es-ES"/>
              </w:rPr>
            </w:pPr>
            <w:r w:rsidRPr="00FA127D">
              <w:rPr>
                <w:lang w:eastAsia="es-ES"/>
              </w:rPr>
              <w:t>$</w:t>
            </w:r>
          </w:p>
        </w:tc>
        <w:tc>
          <w:tcPr>
            <w:tcW w:w="1800" w:type="dxa"/>
          </w:tcPr>
          <w:p w14:paraId="3E939A1B" w14:textId="77777777" w:rsidR="006D6BC5" w:rsidRPr="00FA127D" w:rsidRDefault="006D6BC5" w:rsidP="006D6BC5">
            <w:pPr>
              <w:ind w:left="0"/>
              <w:rPr>
                <w:lang w:eastAsia="es-ES"/>
              </w:rPr>
            </w:pPr>
          </w:p>
        </w:tc>
      </w:tr>
      <w:tr w:rsidR="006D6BC5" w:rsidRPr="00FA127D" w14:paraId="69F4D280" w14:textId="77777777" w:rsidTr="004F1788">
        <w:tc>
          <w:tcPr>
            <w:tcW w:w="2250" w:type="dxa"/>
          </w:tcPr>
          <w:p w14:paraId="73192A42" w14:textId="77777777" w:rsidR="006D6BC5" w:rsidRPr="00FA127D" w:rsidRDefault="006D6BC5" w:rsidP="006D6BC5">
            <w:pPr>
              <w:ind w:left="0"/>
              <w:rPr>
                <w:lang w:eastAsia="es-ES"/>
              </w:rPr>
            </w:pPr>
          </w:p>
        </w:tc>
        <w:tc>
          <w:tcPr>
            <w:tcW w:w="2340" w:type="dxa"/>
          </w:tcPr>
          <w:p w14:paraId="42A7E53F" w14:textId="77777777" w:rsidR="006D6BC5" w:rsidRPr="00FA127D" w:rsidRDefault="006D6BC5" w:rsidP="006D6BC5">
            <w:pPr>
              <w:ind w:left="0"/>
              <w:rPr>
                <w:lang w:eastAsia="es-ES"/>
              </w:rPr>
            </w:pPr>
          </w:p>
        </w:tc>
        <w:tc>
          <w:tcPr>
            <w:tcW w:w="2430" w:type="dxa"/>
          </w:tcPr>
          <w:p w14:paraId="33B9D6C1" w14:textId="19072876" w:rsidR="006D6BC5" w:rsidRPr="00FA127D" w:rsidRDefault="006D6BC5" w:rsidP="006D6BC5">
            <w:pPr>
              <w:ind w:left="0"/>
              <w:rPr>
                <w:lang w:eastAsia="es-ES"/>
              </w:rPr>
            </w:pPr>
          </w:p>
        </w:tc>
        <w:tc>
          <w:tcPr>
            <w:tcW w:w="1980" w:type="dxa"/>
          </w:tcPr>
          <w:p w14:paraId="1C60CE2F" w14:textId="77777777" w:rsidR="006D6BC5" w:rsidRPr="00FA127D" w:rsidRDefault="006D6BC5"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27771BEA" w14:textId="48D29958" w:rsidR="006D6BC5" w:rsidRPr="00FA127D" w:rsidRDefault="006D6BC5" w:rsidP="00E40A02">
            <w:pPr>
              <w:pStyle w:val="ListParagraph"/>
              <w:numPr>
                <w:ilvl w:val="0"/>
                <w:numId w:val="23"/>
              </w:numPr>
              <w:rPr>
                <w:sz w:val="18"/>
                <w:szCs w:val="16"/>
                <w:lang w:eastAsia="es-ES"/>
              </w:rPr>
            </w:pPr>
            <w:r w:rsidRPr="00FA127D">
              <w:rPr>
                <w:rFonts w:ascii="Arial Narrow" w:hAnsi="Arial Narrow"/>
                <w:sz w:val="18"/>
                <w:szCs w:val="16"/>
                <w:lang w:eastAsia="es-ES"/>
              </w:rPr>
              <w:t>Solicitud denegada</w:t>
            </w:r>
          </w:p>
        </w:tc>
        <w:tc>
          <w:tcPr>
            <w:tcW w:w="2250" w:type="dxa"/>
          </w:tcPr>
          <w:p w14:paraId="1F76B641" w14:textId="1FB1A196" w:rsidR="006D6BC5" w:rsidRPr="00FA127D" w:rsidRDefault="006D6BC5" w:rsidP="006D6BC5">
            <w:pPr>
              <w:ind w:left="0"/>
              <w:rPr>
                <w:lang w:eastAsia="es-ES"/>
              </w:rPr>
            </w:pPr>
            <w:r w:rsidRPr="00FA127D">
              <w:rPr>
                <w:lang w:eastAsia="es-ES"/>
              </w:rPr>
              <w:t>$</w:t>
            </w:r>
          </w:p>
        </w:tc>
        <w:tc>
          <w:tcPr>
            <w:tcW w:w="1800" w:type="dxa"/>
          </w:tcPr>
          <w:p w14:paraId="283A91B7" w14:textId="77777777" w:rsidR="006D6BC5" w:rsidRPr="00FA127D" w:rsidRDefault="006D6BC5" w:rsidP="006D6BC5">
            <w:pPr>
              <w:ind w:left="0"/>
              <w:rPr>
                <w:lang w:eastAsia="es-ES"/>
              </w:rPr>
            </w:pPr>
          </w:p>
        </w:tc>
      </w:tr>
      <w:tr w:rsidR="001F7C5A" w:rsidRPr="00FA127D" w14:paraId="7B96F333" w14:textId="77777777" w:rsidTr="004F1788">
        <w:tc>
          <w:tcPr>
            <w:tcW w:w="2250" w:type="dxa"/>
          </w:tcPr>
          <w:p w14:paraId="6C8C1387" w14:textId="77777777" w:rsidR="001F7C5A" w:rsidRPr="00FA127D" w:rsidRDefault="001F7C5A" w:rsidP="001F7C5A">
            <w:pPr>
              <w:ind w:left="0"/>
              <w:rPr>
                <w:lang w:eastAsia="es-ES"/>
              </w:rPr>
            </w:pPr>
          </w:p>
        </w:tc>
        <w:tc>
          <w:tcPr>
            <w:tcW w:w="2340" w:type="dxa"/>
          </w:tcPr>
          <w:p w14:paraId="54D62371" w14:textId="77777777" w:rsidR="001F7C5A" w:rsidRPr="00FA127D" w:rsidRDefault="001F7C5A" w:rsidP="001F7C5A">
            <w:pPr>
              <w:ind w:left="0"/>
              <w:rPr>
                <w:lang w:eastAsia="es-ES"/>
              </w:rPr>
            </w:pPr>
          </w:p>
        </w:tc>
        <w:tc>
          <w:tcPr>
            <w:tcW w:w="2430" w:type="dxa"/>
          </w:tcPr>
          <w:p w14:paraId="361A9A91" w14:textId="77777777" w:rsidR="001F7C5A" w:rsidRPr="00FA127D" w:rsidRDefault="001F7C5A" w:rsidP="001F7C5A">
            <w:pPr>
              <w:ind w:left="0"/>
              <w:rPr>
                <w:lang w:eastAsia="es-ES"/>
              </w:rPr>
            </w:pPr>
          </w:p>
        </w:tc>
        <w:tc>
          <w:tcPr>
            <w:tcW w:w="1980" w:type="dxa"/>
          </w:tcPr>
          <w:p w14:paraId="54063B49" w14:textId="77777777" w:rsidR="001F7C5A" w:rsidRPr="00FA127D" w:rsidRDefault="001F7C5A"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35A87176" w14:textId="0E1D35B1" w:rsidR="001F7C5A" w:rsidRPr="00FA127D" w:rsidRDefault="001F7C5A"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denegada</w:t>
            </w:r>
          </w:p>
        </w:tc>
        <w:tc>
          <w:tcPr>
            <w:tcW w:w="2250" w:type="dxa"/>
          </w:tcPr>
          <w:p w14:paraId="1A158BF8" w14:textId="11A1766F" w:rsidR="001F7C5A" w:rsidRPr="00FA127D" w:rsidRDefault="001F7C5A" w:rsidP="001F7C5A">
            <w:pPr>
              <w:ind w:left="0"/>
              <w:rPr>
                <w:lang w:eastAsia="es-ES"/>
              </w:rPr>
            </w:pPr>
            <w:r w:rsidRPr="00FA127D">
              <w:rPr>
                <w:lang w:eastAsia="es-ES"/>
              </w:rPr>
              <w:t>$</w:t>
            </w:r>
          </w:p>
        </w:tc>
        <w:tc>
          <w:tcPr>
            <w:tcW w:w="1800" w:type="dxa"/>
          </w:tcPr>
          <w:p w14:paraId="47A7633D" w14:textId="77777777" w:rsidR="001F7C5A" w:rsidRPr="00FA127D" w:rsidRDefault="001F7C5A" w:rsidP="001F7C5A">
            <w:pPr>
              <w:ind w:left="0"/>
              <w:rPr>
                <w:lang w:eastAsia="es-ES"/>
              </w:rPr>
            </w:pPr>
          </w:p>
        </w:tc>
      </w:tr>
      <w:tr w:rsidR="001F7C5A" w:rsidRPr="00FA127D" w14:paraId="1ADD60CA" w14:textId="77777777" w:rsidTr="004F1788">
        <w:tc>
          <w:tcPr>
            <w:tcW w:w="2250" w:type="dxa"/>
          </w:tcPr>
          <w:p w14:paraId="703C5B1A" w14:textId="77777777" w:rsidR="001F7C5A" w:rsidRPr="00FA127D" w:rsidRDefault="001F7C5A" w:rsidP="001F7C5A">
            <w:pPr>
              <w:ind w:left="0"/>
              <w:rPr>
                <w:lang w:eastAsia="es-ES"/>
              </w:rPr>
            </w:pPr>
          </w:p>
        </w:tc>
        <w:tc>
          <w:tcPr>
            <w:tcW w:w="2340" w:type="dxa"/>
          </w:tcPr>
          <w:p w14:paraId="68A26366" w14:textId="77777777" w:rsidR="001F7C5A" w:rsidRPr="00FA127D" w:rsidRDefault="001F7C5A" w:rsidP="001F7C5A">
            <w:pPr>
              <w:ind w:left="0"/>
              <w:rPr>
                <w:lang w:eastAsia="es-ES"/>
              </w:rPr>
            </w:pPr>
          </w:p>
        </w:tc>
        <w:tc>
          <w:tcPr>
            <w:tcW w:w="2430" w:type="dxa"/>
          </w:tcPr>
          <w:p w14:paraId="24A2EEE9" w14:textId="3E128C6F" w:rsidR="001F7C5A" w:rsidRPr="00FA127D" w:rsidRDefault="001F7C5A" w:rsidP="001F7C5A">
            <w:pPr>
              <w:ind w:left="0"/>
              <w:rPr>
                <w:lang w:eastAsia="es-ES"/>
              </w:rPr>
            </w:pPr>
          </w:p>
        </w:tc>
        <w:tc>
          <w:tcPr>
            <w:tcW w:w="1980" w:type="dxa"/>
          </w:tcPr>
          <w:p w14:paraId="66C7E076" w14:textId="77777777" w:rsidR="001F7C5A" w:rsidRPr="00FA127D" w:rsidRDefault="001F7C5A"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567FF625" w14:textId="1CFAEDCE" w:rsidR="001F7C5A" w:rsidRPr="00FA127D" w:rsidRDefault="001F7C5A" w:rsidP="00E40A02">
            <w:pPr>
              <w:pStyle w:val="ListParagraph"/>
              <w:numPr>
                <w:ilvl w:val="0"/>
                <w:numId w:val="23"/>
              </w:numPr>
              <w:rPr>
                <w:sz w:val="18"/>
                <w:szCs w:val="16"/>
                <w:lang w:eastAsia="es-ES"/>
              </w:rPr>
            </w:pPr>
            <w:r w:rsidRPr="00FA127D">
              <w:rPr>
                <w:rFonts w:ascii="Arial Narrow" w:hAnsi="Arial Narrow"/>
                <w:sz w:val="18"/>
                <w:szCs w:val="16"/>
                <w:lang w:eastAsia="es-ES"/>
              </w:rPr>
              <w:t>Solicitud denegada</w:t>
            </w:r>
          </w:p>
        </w:tc>
        <w:tc>
          <w:tcPr>
            <w:tcW w:w="2250" w:type="dxa"/>
          </w:tcPr>
          <w:p w14:paraId="0612D378" w14:textId="4762048D" w:rsidR="001F7C5A" w:rsidRPr="00FA127D" w:rsidRDefault="001F7C5A" w:rsidP="001F7C5A">
            <w:pPr>
              <w:ind w:left="0"/>
              <w:rPr>
                <w:lang w:eastAsia="es-ES"/>
              </w:rPr>
            </w:pPr>
            <w:r w:rsidRPr="00FA127D">
              <w:rPr>
                <w:lang w:eastAsia="es-ES"/>
              </w:rPr>
              <w:t>$</w:t>
            </w:r>
          </w:p>
        </w:tc>
        <w:tc>
          <w:tcPr>
            <w:tcW w:w="1800" w:type="dxa"/>
          </w:tcPr>
          <w:p w14:paraId="1B4756E5" w14:textId="77777777" w:rsidR="001F7C5A" w:rsidRPr="00FA127D" w:rsidRDefault="001F7C5A" w:rsidP="001F7C5A">
            <w:pPr>
              <w:ind w:left="0"/>
              <w:rPr>
                <w:lang w:eastAsia="es-ES"/>
              </w:rPr>
            </w:pPr>
          </w:p>
        </w:tc>
      </w:tr>
      <w:tr w:rsidR="001F7C5A" w:rsidRPr="00FA127D" w14:paraId="1220E71A" w14:textId="77777777" w:rsidTr="004F1788">
        <w:tc>
          <w:tcPr>
            <w:tcW w:w="2250" w:type="dxa"/>
          </w:tcPr>
          <w:p w14:paraId="7389856C" w14:textId="77777777" w:rsidR="001F7C5A" w:rsidRPr="00FA127D" w:rsidRDefault="001F7C5A" w:rsidP="001F7C5A">
            <w:pPr>
              <w:ind w:left="0"/>
              <w:rPr>
                <w:lang w:eastAsia="es-ES"/>
              </w:rPr>
            </w:pPr>
          </w:p>
        </w:tc>
        <w:tc>
          <w:tcPr>
            <w:tcW w:w="2340" w:type="dxa"/>
          </w:tcPr>
          <w:p w14:paraId="7DD084A1" w14:textId="77777777" w:rsidR="001F7C5A" w:rsidRPr="00FA127D" w:rsidRDefault="001F7C5A" w:rsidP="001F7C5A">
            <w:pPr>
              <w:ind w:left="0"/>
              <w:rPr>
                <w:lang w:eastAsia="es-ES"/>
              </w:rPr>
            </w:pPr>
          </w:p>
        </w:tc>
        <w:tc>
          <w:tcPr>
            <w:tcW w:w="2430" w:type="dxa"/>
          </w:tcPr>
          <w:p w14:paraId="437D1331" w14:textId="77777777" w:rsidR="001F7C5A" w:rsidRPr="00FA127D" w:rsidRDefault="001F7C5A" w:rsidP="001F7C5A">
            <w:pPr>
              <w:ind w:left="0"/>
              <w:rPr>
                <w:lang w:eastAsia="es-ES"/>
              </w:rPr>
            </w:pPr>
          </w:p>
        </w:tc>
        <w:tc>
          <w:tcPr>
            <w:tcW w:w="1980" w:type="dxa"/>
          </w:tcPr>
          <w:p w14:paraId="16557CED" w14:textId="77777777" w:rsidR="001F7C5A" w:rsidRPr="00FA127D" w:rsidRDefault="001F7C5A"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30561EA3" w14:textId="68A6528F" w:rsidR="001F7C5A" w:rsidRPr="00FA127D" w:rsidRDefault="001F7C5A" w:rsidP="00E40A02">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denegada</w:t>
            </w:r>
          </w:p>
        </w:tc>
        <w:tc>
          <w:tcPr>
            <w:tcW w:w="2250" w:type="dxa"/>
          </w:tcPr>
          <w:p w14:paraId="72E212E7" w14:textId="4FBA1635" w:rsidR="001F7C5A" w:rsidRPr="00FA127D" w:rsidRDefault="001F7C5A" w:rsidP="001F7C5A">
            <w:pPr>
              <w:ind w:left="0"/>
              <w:rPr>
                <w:lang w:eastAsia="es-ES"/>
              </w:rPr>
            </w:pPr>
            <w:r w:rsidRPr="00FA127D">
              <w:rPr>
                <w:lang w:eastAsia="es-ES"/>
              </w:rPr>
              <w:t>$</w:t>
            </w:r>
          </w:p>
        </w:tc>
        <w:tc>
          <w:tcPr>
            <w:tcW w:w="1800" w:type="dxa"/>
          </w:tcPr>
          <w:p w14:paraId="65FC10E4" w14:textId="77777777" w:rsidR="001F7C5A" w:rsidRPr="00FA127D" w:rsidRDefault="001F7C5A" w:rsidP="001F7C5A">
            <w:pPr>
              <w:ind w:left="0"/>
              <w:rPr>
                <w:lang w:eastAsia="es-ES"/>
              </w:rPr>
            </w:pPr>
          </w:p>
        </w:tc>
      </w:tr>
      <w:tr w:rsidR="004F1788" w:rsidRPr="00FA127D" w14:paraId="4EC2B7F1" w14:textId="77777777" w:rsidTr="004F1788">
        <w:tc>
          <w:tcPr>
            <w:tcW w:w="2250" w:type="dxa"/>
          </w:tcPr>
          <w:p w14:paraId="792659F9" w14:textId="77777777" w:rsidR="004F1788" w:rsidRPr="00FA127D" w:rsidRDefault="004F1788" w:rsidP="004F1788">
            <w:pPr>
              <w:ind w:left="0"/>
              <w:rPr>
                <w:lang w:eastAsia="es-ES"/>
              </w:rPr>
            </w:pPr>
          </w:p>
        </w:tc>
        <w:tc>
          <w:tcPr>
            <w:tcW w:w="2340" w:type="dxa"/>
          </w:tcPr>
          <w:p w14:paraId="4F569B05" w14:textId="77777777" w:rsidR="004F1788" w:rsidRPr="00FA127D" w:rsidRDefault="004F1788" w:rsidP="004F1788">
            <w:pPr>
              <w:ind w:left="0"/>
              <w:rPr>
                <w:lang w:eastAsia="es-ES"/>
              </w:rPr>
            </w:pPr>
          </w:p>
        </w:tc>
        <w:tc>
          <w:tcPr>
            <w:tcW w:w="2430" w:type="dxa"/>
          </w:tcPr>
          <w:p w14:paraId="4885F40B" w14:textId="77777777" w:rsidR="004F1788" w:rsidRPr="00FA127D" w:rsidRDefault="004F1788" w:rsidP="004F1788">
            <w:pPr>
              <w:ind w:left="0"/>
              <w:rPr>
                <w:lang w:eastAsia="es-ES"/>
              </w:rPr>
            </w:pPr>
          </w:p>
        </w:tc>
        <w:tc>
          <w:tcPr>
            <w:tcW w:w="1980" w:type="dxa"/>
          </w:tcPr>
          <w:p w14:paraId="6EB49DCE" w14:textId="77777777" w:rsidR="004F1788" w:rsidRPr="00FA127D" w:rsidRDefault="004F1788" w:rsidP="004F1788">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aprobada</w:t>
            </w:r>
          </w:p>
          <w:p w14:paraId="55F0330B" w14:textId="2216EBA3" w:rsidR="004F1788" w:rsidRPr="00FA127D" w:rsidRDefault="004F1788" w:rsidP="004F1788">
            <w:pPr>
              <w:pStyle w:val="ListParagraph"/>
              <w:numPr>
                <w:ilvl w:val="0"/>
                <w:numId w:val="23"/>
              </w:numPr>
              <w:rPr>
                <w:rFonts w:ascii="Arial Narrow" w:hAnsi="Arial Narrow"/>
                <w:sz w:val="18"/>
                <w:szCs w:val="16"/>
                <w:lang w:eastAsia="es-ES"/>
              </w:rPr>
            </w:pPr>
            <w:r w:rsidRPr="00FA127D">
              <w:rPr>
                <w:rFonts w:ascii="Arial Narrow" w:hAnsi="Arial Narrow"/>
                <w:sz w:val="18"/>
                <w:szCs w:val="16"/>
                <w:lang w:eastAsia="es-ES"/>
              </w:rPr>
              <w:t>Solicitud denegada</w:t>
            </w:r>
          </w:p>
        </w:tc>
        <w:tc>
          <w:tcPr>
            <w:tcW w:w="2250" w:type="dxa"/>
          </w:tcPr>
          <w:p w14:paraId="7AE32028" w14:textId="645A932C" w:rsidR="004F1788" w:rsidRPr="00FA127D" w:rsidRDefault="004F1788" w:rsidP="004F1788">
            <w:pPr>
              <w:ind w:left="0"/>
              <w:rPr>
                <w:lang w:eastAsia="es-ES"/>
              </w:rPr>
            </w:pPr>
            <w:r w:rsidRPr="00FA127D">
              <w:rPr>
                <w:lang w:eastAsia="es-ES"/>
              </w:rPr>
              <w:t>$</w:t>
            </w:r>
          </w:p>
        </w:tc>
        <w:tc>
          <w:tcPr>
            <w:tcW w:w="1800" w:type="dxa"/>
          </w:tcPr>
          <w:p w14:paraId="7655A5B3" w14:textId="77777777" w:rsidR="004F1788" w:rsidRPr="00FA127D" w:rsidRDefault="004F1788" w:rsidP="004F1788">
            <w:pPr>
              <w:ind w:left="0"/>
              <w:rPr>
                <w:lang w:eastAsia="es-ES"/>
              </w:rPr>
            </w:pPr>
          </w:p>
        </w:tc>
      </w:tr>
    </w:tbl>
    <w:p w14:paraId="35DABDE5" w14:textId="0AA29D78" w:rsidR="0073788F" w:rsidRDefault="0073788F" w:rsidP="0073788F">
      <w:pPr>
        <w:ind w:left="0"/>
        <w:rPr>
          <w:lang w:eastAsia="es-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7"/>
        <w:gridCol w:w="360"/>
        <w:gridCol w:w="4140"/>
        <w:gridCol w:w="360"/>
        <w:gridCol w:w="3957"/>
      </w:tblGrid>
      <w:tr w:rsidR="004F1788" w:rsidRPr="00C50575" w14:paraId="6081125A" w14:textId="77777777" w:rsidTr="004F1788">
        <w:trPr>
          <w:trHeight w:val="517"/>
        </w:trPr>
        <w:tc>
          <w:tcPr>
            <w:tcW w:w="4137" w:type="dxa"/>
            <w:tcBorders>
              <w:bottom w:val="single" w:sz="2" w:space="0" w:color="auto"/>
            </w:tcBorders>
            <w:vAlign w:val="bottom"/>
          </w:tcPr>
          <w:p w14:paraId="3DA7680C" w14:textId="7EB27114" w:rsidR="004F1788" w:rsidRPr="00C50575" w:rsidRDefault="004F1788" w:rsidP="004F1788">
            <w:pPr>
              <w:tabs>
                <w:tab w:val="left" w:pos="1080"/>
                <w:tab w:val="left" w:pos="1440"/>
              </w:tabs>
              <w:spacing w:after="0" w:line="276" w:lineRule="auto"/>
              <w:ind w:left="0"/>
              <w:jc w:val="center"/>
              <w:rPr>
                <w:rFonts w:eastAsia="Times New Roman" w:cs="Arial"/>
                <w:b/>
                <w:sz w:val="22"/>
              </w:rPr>
            </w:pPr>
          </w:p>
        </w:tc>
        <w:tc>
          <w:tcPr>
            <w:tcW w:w="360" w:type="dxa"/>
            <w:vAlign w:val="bottom"/>
          </w:tcPr>
          <w:p w14:paraId="5A4F6DE6" w14:textId="77777777" w:rsidR="004F1788" w:rsidRPr="00C50575" w:rsidRDefault="004F1788" w:rsidP="004F1788">
            <w:pPr>
              <w:tabs>
                <w:tab w:val="left" w:pos="1080"/>
                <w:tab w:val="left" w:pos="1440"/>
              </w:tabs>
              <w:spacing w:after="0" w:line="276" w:lineRule="auto"/>
              <w:ind w:left="0"/>
              <w:jc w:val="center"/>
              <w:rPr>
                <w:rFonts w:eastAsia="Times New Roman" w:cs="Arial"/>
                <w:b/>
                <w:sz w:val="22"/>
              </w:rPr>
            </w:pPr>
          </w:p>
        </w:tc>
        <w:tc>
          <w:tcPr>
            <w:tcW w:w="4140" w:type="dxa"/>
            <w:tcBorders>
              <w:bottom w:val="single" w:sz="2" w:space="0" w:color="auto"/>
            </w:tcBorders>
            <w:vAlign w:val="bottom"/>
          </w:tcPr>
          <w:p w14:paraId="44D2755A" w14:textId="77777777" w:rsidR="004F1788" w:rsidRPr="00C50575" w:rsidRDefault="004F1788" w:rsidP="004F1788">
            <w:pPr>
              <w:spacing w:after="0" w:line="276" w:lineRule="auto"/>
              <w:ind w:left="0"/>
              <w:jc w:val="center"/>
              <w:rPr>
                <w:rFonts w:eastAsia="Times New Roman" w:cs="Arial"/>
                <w:b/>
                <w:sz w:val="22"/>
              </w:rPr>
            </w:pPr>
          </w:p>
        </w:tc>
        <w:tc>
          <w:tcPr>
            <w:tcW w:w="360" w:type="dxa"/>
            <w:vAlign w:val="bottom"/>
          </w:tcPr>
          <w:p w14:paraId="24EDACF5" w14:textId="77777777" w:rsidR="004F1788" w:rsidRPr="00C50575" w:rsidRDefault="004F1788" w:rsidP="004F1788">
            <w:pPr>
              <w:tabs>
                <w:tab w:val="left" w:pos="1080"/>
                <w:tab w:val="left" w:pos="1440"/>
              </w:tabs>
              <w:spacing w:after="0" w:line="276" w:lineRule="auto"/>
              <w:ind w:left="0"/>
              <w:jc w:val="center"/>
              <w:rPr>
                <w:rFonts w:eastAsia="Times New Roman" w:cs="Arial"/>
                <w:b/>
                <w:sz w:val="22"/>
              </w:rPr>
            </w:pPr>
          </w:p>
        </w:tc>
        <w:tc>
          <w:tcPr>
            <w:tcW w:w="3957" w:type="dxa"/>
            <w:tcBorders>
              <w:bottom w:val="single" w:sz="2" w:space="0" w:color="auto"/>
            </w:tcBorders>
            <w:vAlign w:val="bottom"/>
          </w:tcPr>
          <w:p w14:paraId="3437ECB8" w14:textId="58ED5BF5" w:rsidR="004F1788" w:rsidRPr="00C50575" w:rsidRDefault="004F1788" w:rsidP="004F1788">
            <w:pPr>
              <w:tabs>
                <w:tab w:val="left" w:pos="1080"/>
                <w:tab w:val="left" w:pos="1440"/>
              </w:tabs>
              <w:spacing w:after="0" w:line="276" w:lineRule="auto"/>
              <w:ind w:left="0"/>
              <w:jc w:val="center"/>
              <w:rPr>
                <w:rFonts w:eastAsia="Times New Roman" w:cs="Arial"/>
                <w:b/>
                <w:sz w:val="22"/>
              </w:rPr>
            </w:pPr>
          </w:p>
        </w:tc>
      </w:tr>
      <w:tr w:rsidR="004F1788" w:rsidRPr="00C50575" w14:paraId="7F4A3A9B" w14:textId="77777777" w:rsidTr="004F1788">
        <w:tc>
          <w:tcPr>
            <w:tcW w:w="4137" w:type="dxa"/>
            <w:tcBorders>
              <w:top w:val="single" w:sz="2" w:space="0" w:color="auto"/>
            </w:tcBorders>
          </w:tcPr>
          <w:p w14:paraId="52A9F9C9" w14:textId="6F332068" w:rsidR="004F1788" w:rsidRPr="004F1788" w:rsidRDefault="004F1788" w:rsidP="004F1788">
            <w:pPr>
              <w:tabs>
                <w:tab w:val="left" w:pos="1080"/>
                <w:tab w:val="left" w:pos="1440"/>
              </w:tabs>
              <w:spacing w:after="0" w:line="276" w:lineRule="auto"/>
              <w:ind w:left="0"/>
              <w:jc w:val="center"/>
              <w:rPr>
                <w:rFonts w:eastAsia="Times New Roman" w:cs="Arial"/>
                <w:b/>
                <w:sz w:val="22"/>
              </w:rPr>
            </w:pPr>
            <w:r w:rsidRPr="004F1788">
              <w:rPr>
                <w:b/>
                <w:sz w:val="22"/>
                <w:lang w:eastAsia="es-PR"/>
              </w:rPr>
              <w:t xml:space="preserve">Nombre </w:t>
            </w:r>
            <w:proofErr w:type="gramStart"/>
            <w:r w:rsidRPr="004F1788">
              <w:rPr>
                <w:b/>
                <w:sz w:val="22"/>
                <w:lang w:eastAsia="es-PR"/>
              </w:rPr>
              <w:t>Director</w:t>
            </w:r>
            <w:proofErr w:type="gramEnd"/>
            <w:r w:rsidRPr="004F1788">
              <w:rPr>
                <w:rFonts w:eastAsia="Times New Roman" w:cs="Arial"/>
                <w:b/>
                <w:sz w:val="20"/>
              </w:rPr>
              <w:t xml:space="preserve"> </w:t>
            </w:r>
          </w:p>
        </w:tc>
        <w:tc>
          <w:tcPr>
            <w:tcW w:w="360" w:type="dxa"/>
          </w:tcPr>
          <w:p w14:paraId="5DE06DDB" w14:textId="77777777" w:rsidR="004F1788" w:rsidRPr="00C50575" w:rsidRDefault="004F1788" w:rsidP="009C6662">
            <w:pPr>
              <w:tabs>
                <w:tab w:val="left" w:pos="1080"/>
                <w:tab w:val="left" w:pos="1440"/>
              </w:tabs>
              <w:spacing w:after="0" w:line="276" w:lineRule="auto"/>
              <w:ind w:left="0"/>
              <w:jc w:val="center"/>
              <w:rPr>
                <w:rFonts w:eastAsia="Times New Roman" w:cs="Arial"/>
                <w:b/>
                <w:sz w:val="22"/>
              </w:rPr>
            </w:pPr>
          </w:p>
        </w:tc>
        <w:tc>
          <w:tcPr>
            <w:tcW w:w="4140" w:type="dxa"/>
            <w:tcBorders>
              <w:top w:val="single" w:sz="2" w:space="0" w:color="auto"/>
            </w:tcBorders>
          </w:tcPr>
          <w:p w14:paraId="13D5B4C2" w14:textId="65C3E581" w:rsidR="004F1788" w:rsidRDefault="004F1788" w:rsidP="004F1788">
            <w:pPr>
              <w:tabs>
                <w:tab w:val="left" w:pos="1080"/>
                <w:tab w:val="left" w:pos="1440"/>
              </w:tabs>
              <w:spacing w:after="0" w:line="276" w:lineRule="auto"/>
              <w:ind w:left="0"/>
              <w:jc w:val="center"/>
              <w:rPr>
                <w:rFonts w:eastAsia="Times New Roman" w:cs="Arial"/>
                <w:b/>
                <w:sz w:val="22"/>
              </w:rPr>
            </w:pPr>
            <w:r>
              <w:rPr>
                <w:rFonts w:eastAsia="Times New Roman" w:cs="Arial"/>
                <w:b/>
                <w:sz w:val="22"/>
              </w:rPr>
              <w:t>Firma</w:t>
            </w:r>
          </w:p>
        </w:tc>
        <w:tc>
          <w:tcPr>
            <w:tcW w:w="360" w:type="dxa"/>
          </w:tcPr>
          <w:p w14:paraId="1FB3E856" w14:textId="77777777" w:rsidR="004F1788" w:rsidRDefault="004F1788" w:rsidP="004F1788">
            <w:pPr>
              <w:tabs>
                <w:tab w:val="left" w:pos="1080"/>
                <w:tab w:val="left" w:pos="1440"/>
              </w:tabs>
              <w:spacing w:after="0" w:line="276" w:lineRule="auto"/>
              <w:ind w:left="0"/>
              <w:jc w:val="center"/>
              <w:rPr>
                <w:rFonts w:eastAsia="Times New Roman" w:cs="Arial"/>
                <w:b/>
                <w:sz w:val="22"/>
              </w:rPr>
            </w:pPr>
          </w:p>
        </w:tc>
        <w:tc>
          <w:tcPr>
            <w:tcW w:w="3957" w:type="dxa"/>
            <w:tcBorders>
              <w:top w:val="single" w:sz="2" w:space="0" w:color="auto"/>
            </w:tcBorders>
          </w:tcPr>
          <w:p w14:paraId="05E36299" w14:textId="4D10FC82" w:rsidR="004F1788" w:rsidRPr="00C50575" w:rsidRDefault="004F1788" w:rsidP="004F1788">
            <w:pPr>
              <w:tabs>
                <w:tab w:val="left" w:pos="1080"/>
                <w:tab w:val="left" w:pos="1440"/>
              </w:tabs>
              <w:spacing w:after="0" w:line="276" w:lineRule="auto"/>
              <w:ind w:left="0"/>
              <w:jc w:val="center"/>
              <w:rPr>
                <w:rFonts w:eastAsia="Times New Roman" w:cs="Arial"/>
                <w:b/>
                <w:sz w:val="22"/>
              </w:rPr>
            </w:pPr>
            <w:r>
              <w:rPr>
                <w:rFonts w:eastAsia="Times New Roman" w:cs="Arial"/>
                <w:b/>
                <w:sz w:val="22"/>
              </w:rPr>
              <w:t>Fecha</w:t>
            </w:r>
          </w:p>
        </w:tc>
      </w:tr>
      <w:bookmarkEnd w:id="40"/>
    </w:tbl>
    <w:p w14:paraId="25DE17BA" w14:textId="77777777" w:rsidR="004F1788" w:rsidRDefault="004F1788" w:rsidP="0092124A">
      <w:pPr>
        <w:sectPr w:rsidR="004F1788" w:rsidSect="004F1788">
          <w:type w:val="continuous"/>
          <w:pgSz w:w="15840" w:h="12240" w:orient="landscape" w:code="1"/>
          <w:pgMar w:top="1440" w:right="1440" w:bottom="1296" w:left="1440" w:header="720" w:footer="720" w:gutter="0"/>
          <w:cols w:space="720"/>
          <w:docGrid w:linePitch="360"/>
        </w:sectPr>
      </w:pPr>
    </w:p>
    <w:p w14:paraId="4778C09B" w14:textId="1D2978E0" w:rsidR="00CC5BB2" w:rsidRPr="00CC5BB2" w:rsidRDefault="00CC5BB2" w:rsidP="00CC5BB2">
      <w:pPr>
        <w:pStyle w:val="Heading3"/>
        <w:spacing w:after="0" w:line="240" w:lineRule="auto"/>
        <w:ind w:left="0"/>
        <w:jc w:val="center"/>
      </w:pPr>
      <w:bookmarkStart w:id="42" w:name="_Toc55565650"/>
      <w:r w:rsidRPr="00CC5BB2">
        <w:lastRenderedPageBreak/>
        <w:t xml:space="preserve">Modelo de Hoja de </w:t>
      </w:r>
      <w:proofErr w:type="spellStart"/>
      <w:r w:rsidRPr="00CC5BB2">
        <w:t>Monitoría</w:t>
      </w:r>
      <w:proofErr w:type="spellEnd"/>
      <w:r w:rsidRPr="00CC5BB2">
        <w:t xml:space="preserve"> de Objetivo Nacional de Clientela Limitada</w:t>
      </w:r>
      <w:bookmarkEnd w:id="42"/>
    </w:p>
    <w:p w14:paraId="26857077" w14:textId="77777777" w:rsidR="003227DF" w:rsidRDefault="003227DF" w:rsidP="00314F55">
      <w:pPr>
        <w:ind w:left="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9"/>
        <w:gridCol w:w="3599"/>
        <w:gridCol w:w="1674"/>
        <w:gridCol w:w="2258"/>
      </w:tblGrid>
      <w:tr w:rsidR="00471B5C" w:rsidRPr="00404997" w14:paraId="0A0DE8E9" w14:textId="77777777" w:rsidTr="00471B5C">
        <w:trPr>
          <w:cantSplit/>
          <w:trHeight w:val="602"/>
        </w:trPr>
        <w:tc>
          <w:tcPr>
            <w:tcW w:w="9350" w:type="dxa"/>
            <w:gridSpan w:val="4"/>
          </w:tcPr>
          <w:p w14:paraId="3DB531FA" w14:textId="77777777" w:rsidR="00D37A89" w:rsidRPr="00D37A89" w:rsidRDefault="00471B5C" w:rsidP="00D37A89">
            <w:pPr>
              <w:spacing w:after="0" w:line="240" w:lineRule="auto"/>
              <w:ind w:left="0"/>
              <w:jc w:val="center"/>
              <w:rPr>
                <w:b/>
                <w:bCs/>
              </w:rPr>
            </w:pPr>
            <w:r w:rsidRPr="00D37A89">
              <w:rPr>
                <w:b/>
                <w:bCs/>
              </w:rPr>
              <w:t>Guía para revisar el Objetivo Nacional de</w:t>
            </w:r>
          </w:p>
          <w:p w14:paraId="5329EA4A" w14:textId="15782878" w:rsidR="00471B5C" w:rsidRPr="00471B5C" w:rsidRDefault="00471B5C" w:rsidP="00D37A89">
            <w:pPr>
              <w:spacing w:after="0" w:line="240" w:lineRule="auto"/>
              <w:ind w:left="0"/>
              <w:jc w:val="center"/>
              <w:rPr>
                <w:lang w:val="en-US"/>
              </w:rPr>
            </w:pPr>
            <w:r w:rsidRPr="00D37A89">
              <w:rPr>
                <w:b/>
                <w:lang w:val="en-US"/>
              </w:rPr>
              <w:t xml:space="preserve">Low- and </w:t>
            </w:r>
            <w:proofErr w:type="gramStart"/>
            <w:r w:rsidRPr="00D37A89">
              <w:rPr>
                <w:b/>
                <w:lang w:val="en-US"/>
              </w:rPr>
              <w:t>Moderate Income</w:t>
            </w:r>
            <w:proofErr w:type="gramEnd"/>
            <w:r w:rsidRPr="00D37A89">
              <w:rPr>
                <w:b/>
                <w:lang w:val="en-US"/>
              </w:rPr>
              <w:t xml:space="preserve"> Limited Clientele</w:t>
            </w:r>
          </w:p>
        </w:tc>
      </w:tr>
      <w:tr w:rsidR="00471B5C" w:rsidRPr="00FA127D" w14:paraId="4DF98573" w14:textId="77777777" w:rsidTr="00471B5C">
        <w:trPr>
          <w:cantSplit/>
        </w:trPr>
        <w:tc>
          <w:tcPr>
            <w:tcW w:w="9350" w:type="dxa"/>
            <w:gridSpan w:val="4"/>
          </w:tcPr>
          <w:p w14:paraId="62B16776" w14:textId="77777777" w:rsidR="00471B5C" w:rsidRDefault="00471B5C" w:rsidP="00471B5C">
            <w:pPr>
              <w:spacing w:after="0" w:line="240" w:lineRule="auto"/>
              <w:ind w:left="0"/>
              <w:rPr>
                <w:b/>
                <w:bCs/>
              </w:rPr>
            </w:pPr>
            <w:r w:rsidRPr="00563D94">
              <w:rPr>
                <w:b/>
                <w:bCs/>
              </w:rPr>
              <w:t>Municipio:</w:t>
            </w:r>
          </w:p>
          <w:p w14:paraId="52ACE5D2" w14:textId="0DB48DD2" w:rsidR="00471B5C" w:rsidRPr="00471B5C" w:rsidRDefault="00471B5C" w:rsidP="00471B5C">
            <w:pPr>
              <w:spacing w:after="0" w:line="240" w:lineRule="auto"/>
              <w:ind w:left="0"/>
              <w:rPr>
                <w:b/>
                <w:bCs/>
              </w:rPr>
            </w:pPr>
          </w:p>
        </w:tc>
      </w:tr>
      <w:tr w:rsidR="00471B5C" w:rsidRPr="00FA127D" w14:paraId="50EF4988" w14:textId="77777777" w:rsidTr="00471B5C">
        <w:trPr>
          <w:cantSplit/>
        </w:trPr>
        <w:tc>
          <w:tcPr>
            <w:tcW w:w="9350" w:type="dxa"/>
            <w:gridSpan w:val="4"/>
          </w:tcPr>
          <w:p w14:paraId="6720D15B" w14:textId="77777777" w:rsidR="00471B5C" w:rsidRDefault="00471B5C" w:rsidP="00471B5C">
            <w:pPr>
              <w:spacing w:after="0" w:line="240" w:lineRule="auto"/>
              <w:ind w:left="0"/>
              <w:rPr>
                <w:b/>
                <w:bCs/>
              </w:rPr>
            </w:pPr>
            <w:r w:rsidRPr="00563D94">
              <w:rPr>
                <w:b/>
                <w:bCs/>
              </w:rPr>
              <w:t>Personal consultado:</w:t>
            </w:r>
          </w:p>
          <w:p w14:paraId="19B1B166" w14:textId="5E185925" w:rsidR="00471B5C" w:rsidRPr="00FA127D" w:rsidRDefault="00471B5C" w:rsidP="00471B5C">
            <w:pPr>
              <w:spacing w:after="0" w:line="240" w:lineRule="auto"/>
              <w:ind w:left="0"/>
            </w:pPr>
          </w:p>
        </w:tc>
      </w:tr>
      <w:tr w:rsidR="00471B5C" w:rsidRPr="00FA127D" w14:paraId="1297B688" w14:textId="77777777" w:rsidTr="00471B5C">
        <w:trPr>
          <w:cantSplit/>
        </w:trPr>
        <w:tc>
          <w:tcPr>
            <w:tcW w:w="9350" w:type="dxa"/>
            <w:gridSpan w:val="4"/>
          </w:tcPr>
          <w:p w14:paraId="73C7003C" w14:textId="77777777" w:rsidR="00471B5C" w:rsidRDefault="00471B5C" w:rsidP="00471B5C">
            <w:pPr>
              <w:pStyle w:val="Header"/>
              <w:tabs>
                <w:tab w:val="clear" w:pos="4320"/>
                <w:tab w:val="clear" w:pos="8640"/>
              </w:tabs>
              <w:spacing w:after="0" w:line="240" w:lineRule="auto"/>
              <w:ind w:left="0"/>
              <w:rPr>
                <w:rFonts w:ascii="Century Gothic" w:hAnsi="Century Gothic"/>
                <w:b/>
                <w:bCs/>
                <w:lang w:val="es-PR"/>
              </w:rPr>
            </w:pPr>
            <w:r w:rsidRPr="00563D94">
              <w:rPr>
                <w:rFonts w:ascii="Century Gothic" w:hAnsi="Century Gothic"/>
                <w:b/>
                <w:bCs/>
                <w:lang w:val="es-PR"/>
              </w:rPr>
              <w:t>Nombre de la actividad, núm. de IDIS, y breve descripción:</w:t>
            </w:r>
          </w:p>
          <w:p w14:paraId="0752E7EA" w14:textId="25A2DB62" w:rsidR="00471B5C" w:rsidRPr="00FA127D" w:rsidRDefault="00471B5C" w:rsidP="00471B5C">
            <w:pPr>
              <w:pStyle w:val="Header"/>
              <w:tabs>
                <w:tab w:val="clear" w:pos="4320"/>
                <w:tab w:val="clear" w:pos="8640"/>
              </w:tabs>
              <w:spacing w:after="0" w:line="240" w:lineRule="auto"/>
              <w:ind w:left="0"/>
            </w:pPr>
          </w:p>
        </w:tc>
      </w:tr>
      <w:tr w:rsidR="00471B5C" w:rsidRPr="00FA127D" w14:paraId="507D0C02" w14:textId="77777777" w:rsidTr="00471B5C">
        <w:tc>
          <w:tcPr>
            <w:tcW w:w="1819" w:type="dxa"/>
          </w:tcPr>
          <w:p w14:paraId="61422D8F" w14:textId="1AC6BE7A" w:rsidR="00471B5C" w:rsidRPr="00FA127D" w:rsidRDefault="00471B5C" w:rsidP="00471B5C">
            <w:pPr>
              <w:spacing w:line="240" w:lineRule="auto"/>
              <w:ind w:left="150"/>
            </w:pPr>
            <w:r w:rsidRPr="00563D94">
              <w:rPr>
                <w:b/>
                <w:bCs/>
              </w:rPr>
              <w:t>Monitor</w:t>
            </w:r>
          </w:p>
        </w:tc>
        <w:tc>
          <w:tcPr>
            <w:tcW w:w="3599" w:type="dxa"/>
          </w:tcPr>
          <w:p w14:paraId="42DAC2F5" w14:textId="671FD166" w:rsidR="00471B5C" w:rsidRPr="00FA127D" w:rsidRDefault="00471B5C" w:rsidP="00471B5C">
            <w:pPr>
              <w:spacing w:line="240" w:lineRule="auto"/>
            </w:pPr>
          </w:p>
        </w:tc>
        <w:tc>
          <w:tcPr>
            <w:tcW w:w="1674" w:type="dxa"/>
          </w:tcPr>
          <w:p w14:paraId="5D75FC15" w14:textId="5E184CAA" w:rsidR="00471B5C" w:rsidRPr="00471B5C" w:rsidRDefault="00471B5C" w:rsidP="00471B5C">
            <w:pPr>
              <w:spacing w:line="240" w:lineRule="auto"/>
              <w:ind w:left="46"/>
              <w:rPr>
                <w:b/>
              </w:rPr>
            </w:pPr>
            <w:r>
              <w:rPr>
                <w:b/>
              </w:rPr>
              <w:t>Fecha</w:t>
            </w:r>
          </w:p>
        </w:tc>
        <w:tc>
          <w:tcPr>
            <w:tcW w:w="2258" w:type="dxa"/>
          </w:tcPr>
          <w:p w14:paraId="12548B9F" w14:textId="4F8006CA" w:rsidR="00471B5C" w:rsidRPr="00FA127D" w:rsidRDefault="00471B5C" w:rsidP="00471B5C">
            <w:pPr>
              <w:pStyle w:val="Header"/>
              <w:spacing w:line="240" w:lineRule="auto"/>
              <w:rPr>
                <w:lang w:val="es-PR"/>
              </w:rPr>
            </w:pPr>
          </w:p>
        </w:tc>
      </w:tr>
    </w:tbl>
    <w:p w14:paraId="684279DF" w14:textId="77777777" w:rsidR="007461EE" w:rsidRPr="00FA127D" w:rsidRDefault="007461EE" w:rsidP="00471B5C">
      <w:pPr>
        <w:spacing w:line="240" w:lineRule="auto"/>
        <w:ind w:left="0"/>
      </w:pPr>
    </w:p>
    <w:p w14:paraId="594A5559" w14:textId="3B22FB60" w:rsidR="007461EE" w:rsidRPr="00FA127D" w:rsidRDefault="007461EE" w:rsidP="00471B5C">
      <w:pPr>
        <w:pStyle w:val="BodyTextIndent"/>
        <w:spacing w:line="240" w:lineRule="auto"/>
        <w:ind w:left="0"/>
        <w:rPr>
          <w:b/>
          <w:bCs/>
        </w:rPr>
      </w:pPr>
      <w:r w:rsidRPr="00FA127D">
        <w:rPr>
          <w:b/>
          <w:bCs/>
        </w:rPr>
        <w:t>NOTA:</w:t>
      </w:r>
      <w:r w:rsidRPr="00FA127D">
        <w:t xml:space="preserve">  Todas las preguntas que implican requisitos reglamentarios incluyen la cita de la fuente de derecho del requerimiento (regulación, estatuto, </w:t>
      </w:r>
      <w:proofErr w:type="spellStart"/>
      <w:r w:rsidRPr="00FA127D">
        <w:t>etc</w:t>
      </w:r>
      <w:proofErr w:type="spellEnd"/>
      <w:r w:rsidRPr="00FA127D">
        <w:t>). Si se observa que el Municipio no ha cumplido con ese requisito, el DVPR deberá hacer un señalamiento de incumplimiento (</w:t>
      </w:r>
      <w:proofErr w:type="spellStart"/>
      <w:r w:rsidRPr="00FA127D">
        <w:rPr>
          <w:i/>
        </w:rPr>
        <w:t>finding</w:t>
      </w:r>
      <w:proofErr w:type="spellEnd"/>
      <w:r w:rsidRPr="00FA127D">
        <w:t xml:space="preserve">). Las preguntas que no incluyen una cita o referencia a la fuente de </w:t>
      </w:r>
      <w:r w:rsidR="00D57C34" w:rsidRPr="00FA127D">
        <w:t>derecho</w:t>
      </w:r>
      <w:r w:rsidRPr="00FA127D">
        <w:t xml:space="preserve"> no son requisitos, pero ayudan al monitor a comprender el programa que está ejecutando el Municipio y a identificar deficiencias que, de no ser atendidas, podrían constituir en una deficiencia. Una conclusión negativa sobre estas preguntas, podrían resultar en el levantamiento de una “preocupación” o </w:t>
      </w:r>
      <w:proofErr w:type="spellStart"/>
      <w:r w:rsidRPr="00FA127D">
        <w:rPr>
          <w:i/>
        </w:rPr>
        <w:t>concern</w:t>
      </w:r>
      <w:proofErr w:type="spellEnd"/>
      <w:r w:rsidRPr="00FA127D">
        <w:t xml:space="preserve">, pero no en un señalamiento de incumplimiento.   </w:t>
      </w:r>
    </w:p>
    <w:p w14:paraId="13B92268" w14:textId="77777777" w:rsidR="007461EE" w:rsidRPr="00FA127D" w:rsidRDefault="007461EE" w:rsidP="00471B5C">
      <w:pPr>
        <w:pStyle w:val="BodyTextIndent"/>
        <w:spacing w:line="240" w:lineRule="auto"/>
        <w:ind w:left="0"/>
      </w:pPr>
    </w:p>
    <w:p w14:paraId="4069B8E9" w14:textId="77777777" w:rsidR="007461EE" w:rsidRPr="00FA127D" w:rsidRDefault="007461EE" w:rsidP="00471B5C">
      <w:pPr>
        <w:spacing w:line="240" w:lineRule="auto"/>
        <w:ind w:left="0"/>
        <w:rPr>
          <w:u w:val="single"/>
        </w:rPr>
      </w:pPr>
      <w:r w:rsidRPr="00FA127D">
        <w:rPr>
          <w:b/>
          <w:bCs/>
          <w:u w:val="single"/>
        </w:rPr>
        <w:t>Instrucciones</w:t>
      </w:r>
      <w:r w:rsidRPr="00FA127D">
        <w:rPr>
          <w:b/>
          <w:bCs/>
        </w:rPr>
        <w:t>:</w:t>
      </w:r>
      <w:r w:rsidRPr="00FA127D">
        <w:t xml:space="preserve"> Use esta guía para actividades clasificadas por el Municipio bajo el objetivo nacional de beneficio clientela limitada de personas de ingresos bajos y moderados, (</w:t>
      </w:r>
      <w:proofErr w:type="spellStart"/>
      <w:r w:rsidRPr="00FA127D">
        <w:rPr>
          <w:i/>
        </w:rPr>
        <w:t>low</w:t>
      </w:r>
      <w:proofErr w:type="spellEnd"/>
      <w:r w:rsidRPr="00FA127D">
        <w:rPr>
          <w:i/>
        </w:rPr>
        <w:t xml:space="preserve">- and </w:t>
      </w:r>
      <w:proofErr w:type="spellStart"/>
      <w:r w:rsidRPr="00FA127D">
        <w:rPr>
          <w:i/>
        </w:rPr>
        <w:t>moderate-income</w:t>
      </w:r>
      <w:proofErr w:type="spellEnd"/>
      <w:r w:rsidRPr="00FA127D">
        <w:rPr>
          <w:i/>
        </w:rPr>
        <w:t xml:space="preserve"> </w:t>
      </w:r>
      <w:proofErr w:type="spellStart"/>
      <w:r w:rsidRPr="00FA127D">
        <w:rPr>
          <w:i/>
        </w:rPr>
        <w:t>limited</w:t>
      </w:r>
      <w:proofErr w:type="spellEnd"/>
      <w:r w:rsidRPr="00FA127D">
        <w:rPr>
          <w:i/>
        </w:rPr>
        <w:t xml:space="preserve"> </w:t>
      </w:r>
      <w:proofErr w:type="spellStart"/>
      <w:r w:rsidRPr="00FA127D">
        <w:rPr>
          <w:i/>
        </w:rPr>
        <w:t>clientele</w:t>
      </w:r>
      <w:proofErr w:type="spellEnd"/>
      <w:r w:rsidRPr="00FA127D">
        <w:rPr>
          <w:i/>
        </w:rPr>
        <w:t>)</w:t>
      </w:r>
      <w:r w:rsidRPr="00FA127D">
        <w:t>. Complete una guía por cada actividad revisada. Si la respuesta a la pregunta 7 es negativa, la acción correctiva puede resultar en el uso de algún otro objetivo nacional, basado en el análisis del monitor.</w:t>
      </w:r>
      <w:r w:rsidRPr="00FA127D">
        <w:rPr>
          <w:u w:val="single"/>
        </w:rPr>
        <w:t xml:space="preserve"> </w:t>
      </w:r>
    </w:p>
    <w:p w14:paraId="32E7A746" w14:textId="77777777" w:rsidR="007461EE" w:rsidRPr="00FA127D" w:rsidRDefault="007461EE" w:rsidP="00471B5C">
      <w:pPr>
        <w:pStyle w:val="Header"/>
        <w:spacing w:line="240" w:lineRule="auto"/>
        <w:ind w:left="0"/>
        <w:rPr>
          <w:lang w:val="es-PR"/>
        </w:rPr>
      </w:pPr>
    </w:p>
    <w:p w14:paraId="3AB0AED6" w14:textId="77777777" w:rsidR="00471B5C" w:rsidRDefault="00471B5C">
      <w:pPr>
        <w:spacing w:after="0" w:line="240" w:lineRule="auto"/>
        <w:ind w:left="0"/>
        <w:jc w:val="left"/>
        <w:rPr>
          <w:lang w:eastAsia="x-none"/>
        </w:rPr>
      </w:pPr>
      <w:r>
        <w:br w:type="page"/>
      </w:r>
    </w:p>
    <w:p w14:paraId="70AAFE27" w14:textId="49CE3F2F" w:rsidR="00471B5C" w:rsidRDefault="00471B5C" w:rsidP="00471B5C">
      <w:pPr>
        <w:pStyle w:val="Header"/>
        <w:spacing w:line="240" w:lineRule="auto"/>
        <w:ind w:left="0"/>
        <w:rPr>
          <w:rFonts w:ascii="Century Gothic" w:hAnsi="Century Gothic"/>
          <w:b/>
          <w:lang w:val="es-PR"/>
        </w:rPr>
      </w:pPr>
      <w:r>
        <w:rPr>
          <w:rFonts w:ascii="Century Gothic" w:hAnsi="Century Gothic"/>
          <w:b/>
          <w:lang w:val="es-PR"/>
        </w:rPr>
        <w:lastRenderedPageBreak/>
        <w:t>Preguntas:</w:t>
      </w:r>
    </w:p>
    <w:p w14:paraId="085AC465" w14:textId="491D03E8" w:rsidR="00471B5C" w:rsidRPr="00471B5C" w:rsidRDefault="00471B5C" w:rsidP="00471B5C">
      <w:pPr>
        <w:pStyle w:val="Level1"/>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0"/>
        <w:gridCol w:w="1435"/>
      </w:tblGrid>
      <w:tr w:rsidR="007461EE" w:rsidRPr="00471B5C" w14:paraId="14C6FE9C" w14:textId="77777777" w:rsidTr="00471B5C">
        <w:trPr>
          <w:cantSplit/>
          <w:trHeight w:val="773"/>
        </w:trPr>
        <w:tc>
          <w:tcPr>
            <w:tcW w:w="9355" w:type="dxa"/>
            <w:gridSpan w:val="2"/>
            <w:tcBorders>
              <w:bottom w:val="single" w:sz="4" w:space="0" w:color="auto"/>
            </w:tcBorders>
          </w:tcPr>
          <w:p w14:paraId="075CF8F2" w14:textId="2A15E257" w:rsidR="007461EE" w:rsidRPr="00471B5C" w:rsidRDefault="007461EE" w:rsidP="00471B5C">
            <w:pPr>
              <w:pStyle w:val="Level1"/>
              <w:numPr>
                <w:ilvl w:val="0"/>
                <w:numId w:val="0"/>
              </w:numPr>
              <w:ind w:left="90"/>
              <w:jc w:val="both"/>
              <w:rPr>
                <w:rFonts w:ascii="Century Gothic" w:hAnsi="Century Gothic"/>
                <w:lang w:val="es-PR"/>
              </w:rPr>
            </w:pPr>
            <w:proofErr w:type="gramStart"/>
            <w:r w:rsidRPr="00471B5C">
              <w:rPr>
                <w:rFonts w:ascii="Century Gothic" w:hAnsi="Century Gothic"/>
                <w:lang w:val="es-PR"/>
              </w:rPr>
              <w:t xml:space="preserve">Bajo </w:t>
            </w:r>
            <w:r w:rsidR="00D57C34" w:rsidRPr="00471B5C">
              <w:rPr>
                <w:rFonts w:ascii="Century Gothic" w:hAnsi="Century Gothic"/>
                <w:lang w:val="es-PR"/>
              </w:rPr>
              <w:t>qué</w:t>
            </w:r>
            <w:r w:rsidRPr="00471B5C">
              <w:rPr>
                <w:rFonts w:ascii="Century Gothic" w:hAnsi="Century Gothic"/>
                <w:lang w:val="es-PR"/>
              </w:rPr>
              <w:t xml:space="preserve"> categoría de clientela limitada fue clasificada la actividad (se presume el beneficio, tamaño e ingreso familiar, restricciones de elegibilidad de ingreso bajo o moderado, o naturaleza y localización)?</w:t>
            </w:r>
            <w:proofErr w:type="gramEnd"/>
            <w:r w:rsidRPr="00471B5C">
              <w:rPr>
                <w:rFonts w:ascii="Century Gothic" w:hAnsi="Century Gothic"/>
                <w:lang w:val="es-PR"/>
              </w:rPr>
              <w:t xml:space="preserve"> </w:t>
            </w:r>
          </w:p>
        </w:tc>
      </w:tr>
      <w:tr w:rsidR="007461EE" w:rsidRPr="00471B5C" w14:paraId="0E7BCEE2" w14:textId="77777777" w:rsidTr="00471B5C">
        <w:trPr>
          <w:cantSplit/>
        </w:trPr>
        <w:tc>
          <w:tcPr>
            <w:tcW w:w="9355" w:type="dxa"/>
            <w:gridSpan w:val="2"/>
            <w:tcBorders>
              <w:bottom w:val="nil"/>
            </w:tcBorders>
          </w:tcPr>
          <w:p w14:paraId="31225DF8" w14:textId="77777777" w:rsidR="007461EE" w:rsidRPr="00471B5C" w:rsidRDefault="007461EE" w:rsidP="00471B5C">
            <w:pPr>
              <w:pStyle w:val="Level1"/>
              <w:numPr>
                <w:ilvl w:val="0"/>
                <w:numId w:val="0"/>
              </w:numPr>
              <w:ind w:left="90"/>
              <w:rPr>
                <w:rFonts w:ascii="Century Gothic" w:hAnsi="Century Gothic"/>
                <w:b/>
                <w:lang w:val="es-PR"/>
              </w:rPr>
            </w:pPr>
            <w:r w:rsidRPr="00471B5C">
              <w:rPr>
                <w:rFonts w:ascii="Century Gothic" w:hAnsi="Century Gothic"/>
                <w:b/>
                <w:lang w:val="es-PR"/>
              </w:rPr>
              <w:t>Describa los fundamentos para su conclusión:</w:t>
            </w:r>
          </w:p>
        </w:tc>
      </w:tr>
      <w:tr w:rsidR="007461EE" w:rsidRPr="00471B5C" w14:paraId="1F1711BD" w14:textId="77777777" w:rsidTr="00471B5C">
        <w:trPr>
          <w:cantSplit/>
        </w:trPr>
        <w:tc>
          <w:tcPr>
            <w:tcW w:w="9355" w:type="dxa"/>
            <w:gridSpan w:val="2"/>
            <w:tcBorders>
              <w:top w:val="nil"/>
            </w:tcBorders>
          </w:tcPr>
          <w:p w14:paraId="2856A57A" w14:textId="311DF6F0" w:rsidR="007461EE" w:rsidRPr="00471B5C" w:rsidRDefault="007461EE" w:rsidP="00471B5C">
            <w:pPr>
              <w:pStyle w:val="Level1"/>
              <w:numPr>
                <w:ilvl w:val="0"/>
                <w:numId w:val="0"/>
              </w:numPr>
              <w:rPr>
                <w:rFonts w:ascii="Century Gothic" w:hAnsi="Century Gothic"/>
                <w:lang w:val="es-PR"/>
              </w:rPr>
            </w:pPr>
          </w:p>
        </w:tc>
      </w:tr>
      <w:tr w:rsidR="007461EE" w:rsidRPr="00471B5C" w14:paraId="66686032" w14:textId="77777777" w:rsidTr="00595BFB">
        <w:trPr>
          <w:trHeight w:val="773"/>
        </w:trPr>
        <w:tc>
          <w:tcPr>
            <w:tcW w:w="7920" w:type="dxa"/>
            <w:tcBorders>
              <w:bottom w:val="single" w:sz="4" w:space="0" w:color="auto"/>
            </w:tcBorders>
          </w:tcPr>
          <w:p w14:paraId="70B9AF8C" w14:textId="14DFFCC2" w:rsidR="007461EE" w:rsidRPr="00471B5C" w:rsidRDefault="007461EE" w:rsidP="00471B5C">
            <w:pPr>
              <w:pStyle w:val="Level1"/>
              <w:numPr>
                <w:ilvl w:val="0"/>
                <w:numId w:val="14"/>
              </w:numPr>
              <w:tabs>
                <w:tab w:val="clear" w:pos="720"/>
              </w:tabs>
              <w:ind w:left="540"/>
              <w:rPr>
                <w:rFonts w:ascii="Century Gothic" w:hAnsi="Century Gothic"/>
                <w:lang w:val="es-PR"/>
              </w:rPr>
            </w:pPr>
            <w:r w:rsidRPr="00471B5C">
              <w:rPr>
                <w:rFonts w:ascii="Century Gothic" w:hAnsi="Century Gothic"/>
                <w:lang w:val="es-PR"/>
              </w:rPr>
              <w:t>Si la actividad fue clasificada como que se presume un beneficio, los archivos del municipio contienen la documentación que demuestra que la actividad es limitada a una o una combinación de los 8 segmentos de la población con presunción de ser de ingresos bajos o moderados, según HUD:</w:t>
            </w:r>
          </w:p>
          <w:p w14:paraId="1E907629" w14:textId="77777777" w:rsidR="007461EE" w:rsidRPr="00471B5C" w:rsidRDefault="007461EE" w:rsidP="00E40A02">
            <w:pPr>
              <w:pStyle w:val="Level1"/>
              <w:numPr>
                <w:ilvl w:val="1"/>
                <w:numId w:val="14"/>
              </w:numPr>
              <w:rPr>
                <w:rFonts w:ascii="Century Gothic" w:hAnsi="Century Gothic"/>
                <w:lang w:val="es-PR"/>
              </w:rPr>
            </w:pPr>
            <w:r w:rsidRPr="00471B5C">
              <w:rPr>
                <w:rFonts w:ascii="Century Gothic" w:hAnsi="Century Gothic"/>
                <w:lang w:val="es-PR"/>
              </w:rPr>
              <w:t xml:space="preserve">niños víctimas de abuso o maltrato? </w:t>
            </w:r>
          </w:p>
          <w:p w14:paraId="2711D6BE" w14:textId="035F7851" w:rsidR="007461EE" w:rsidRPr="00471B5C" w:rsidRDefault="007461EE" w:rsidP="00E40A02">
            <w:pPr>
              <w:pStyle w:val="Level1"/>
              <w:numPr>
                <w:ilvl w:val="1"/>
                <w:numId w:val="14"/>
              </w:numPr>
              <w:rPr>
                <w:rFonts w:ascii="Century Gothic" w:hAnsi="Century Gothic"/>
                <w:lang w:val="es-PR"/>
              </w:rPr>
            </w:pPr>
            <w:r w:rsidRPr="00471B5C">
              <w:rPr>
                <w:rFonts w:ascii="Century Gothic" w:hAnsi="Century Gothic"/>
                <w:lang w:val="es-PR"/>
              </w:rPr>
              <w:t xml:space="preserve">cónyuge víctima de </w:t>
            </w:r>
            <w:r w:rsidR="00D57C34" w:rsidRPr="00471B5C">
              <w:rPr>
                <w:rFonts w:ascii="Century Gothic" w:hAnsi="Century Gothic"/>
                <w:lang w:val="es-PR"/>
              </w:rPr>
              <w:t>maltrato</w:t>
            </w:r>
            <w:r w:rsidRPr="00471B5C">
              <w:rPr>
                <w:rFonts w:ascii="Century Gothic" w:hAnsi="Century Gothic"/>
                <w:lang w:val="es-PR"/>
              </w:rPr>
              <w:t>?</w:t>
            </w:r>
          </w:p>
          <w:p w14:paraId="7267F450" w14:textId="77777777" w:rsidR="007461EE" w:rsidRPr="00471B5C" w:rsidRDefault="007461EE" w:rsidP="00E40A02">
            <w:pPr>
              <w:pStyle w:val="Level1"/>
              <w:numPr>
                <w:ilvl w:val="1"/>
                <w:numId w:val="14"/>
              </w:numPr>
              <w:rPr>
                <w:rFonts w:ascii="Century Gothic" w:hAnsi="Century Gothic"/>
                <w:lang w:val="es-PR"/>
              </w:rPr>
            </w:pPr>
            <w:r w:rsidRPr="00471B5C">
              <w:rPr>
                <w:rFonts w:ascii="Century Gothic" w:hAnsi="Century Gothic"/>
                <w:lang w:val="es-PR"/>
              </w:rPr>
              <w:t>envejecientes?</w:t>
            </w:r>
          </w:p>
          <w:p w14:paraId="1914913C" w14:textId="77777777" w:rsidR="007461EE" w:rsidRPr="00471B5C" w:rsidRDefault="007461EE" w:rsidP="00E40A02">
            <w:pPr>
              <w:pStyle w:val="Level1"/>
              <w:numPr>
                <w:ilvl w:val="1"/>
                <w:numId w:val="14"/>
              </w:numPr>
              <w:rPr>
                <w:rFonts w:ascii="Century Gothic" w:hAnsi="Century Gothic"/>
                <w:lang w:val="es-PR"/>
              </w:rPr>
            </w:pPr>
            <w:r w:rsidRPr="00471B5C">
              <w:rPr>
                <w:rFonts w:ascii="Century Gothic" w:hAnsi="Century Gothic"/>
                <w:lang w:val="es-PR"/>
              </w:rPr>
              <w:t>adultos bajo la definición “severamente incapacitado” por el Censo?</w:t>
            </w:r>
          </w:p>
          <w:p w14:paraId="45145B20" w14:textId="213D4063" w:rsidR="007461EE" w:rsidRPr="00471B5C" w:rsidRDefault="00471B5C" w:rsidP="00E40A02">
            <w:pPr>
              <w:pStyle w:val="Level1"/>
              <w:numPr>
                <w:ilvl w:val="1"/>
                <w:numId w:val="14"/>
              </w:numPr>
              <w:rPr>
                <w:rFonts w:ascii="Century Gothic" w:hAnsi="Century Gothic"/>
                <w:lang w:val="es-PR"/>
              </w:rPr>
            </w:pPr>
            <w:r>
              <w:rPr>
                <w:rFonts w:ascii="Century Gothic" w:hAnsi="Century Gothic"/>
                <w:lang w:val="es-PR"/>
              </w:rPr>
              <w:t>p</w:t>
            </w:r>
            <w:r w:rsidR="007461EE" w:rsidRPr="00471B5C">
              <w:rPr>
                <w:rFonts w:ascii="Century Gothic" w:hAnsi="Century Gothic"/>
                <w:lang w:val="es-PR"/>
              </w:rPr>
              <w:t>ersonas sin hogar?</w:t>
            </w:r>
          </w:p>
          <w:p w14:paraId="38F8BA89" w14:textId="7C28B652" w:rsidR="007461EE" w:rsidRPr="00471B5C" w:rsidRDefault="00471B5C" w:rsidP="00E40A02">
            <w:pPr>
              <w:pStyle w:val="Level1"/>
              <w:numPr>
                <w:ilvl w:val="1"/>
                <w:numId w:val="14"/>
              </w:numPr>
              <w:rPr>
                <w:rFonts w:ascii="Century Gothic" w:hAnsi="Century Gothic"/>
                <w:lang w:val="es-PR"/>
              </w:rPr>
            </w:pPr>
            <w:r w:rsidRPr="00471B5C">
              <w:rPr>
                <w:rFonts w:ascii="Century Gothic" w:hAnsi="Century Gothic"/>
                <w:lang w:val="es-PR"/>
              </w:rPr>
              <w:t>adultos analfabetos</w:t>
            </w:r>
            <w:r w:rsidR="007461EE" w:rsidRPr="00471B5C">
              <w:rPr>
                <w:rFonts w:ascii="Century Gothic" w:hAnsi="Century Gothic"/>
                <w:lang w:val="es-PR"/>
              </w:rPr>
              <w:t>?</w:t>
            </w:r>
          </w:p>
          <w:p w14:paraId="3918E06D" w14:textId="77777777" w:rsidR="007461EE" w:rsidRPr="00471B5C" w:rsidRDefault="007461EE" w:rsidP="00E40A02">
            <w:pPr>
              <w:pStyle w:val="Level1"/>
              <w:numPr>
                <w:ilvl w:val="1"/>
                <w:numId w:val="14"/>
              </w:numPr>
              <w:rPr>
                <w:rFonts w:ascii="Century Gothic" w:hAnsi="Century Gothic"/>
                <w:lang w:val="es-PR"/>
              </w:rPr>
            </w:pPr>
            <w:r w:rsidRPr="00471B5C">
              <w:rPr>
                <w:rFonts w:ascii="Century Gothic" w:hAnsi="Century Gothic"/>
                <w:lang w:val="es-PR"/>
              </w:rPr>
              <w:t>personas viviendo con SIDA?</w:t>
            </w:r>
          </w:p>
          <w:p w14:paraId="0A669A74" w14:textId="474185B5" w:rsidR="007461EE" w:rsidRDefault="007461EE" w:rsidP="00E40A02">
            <w:pPr>
              <w:pStyle w:val="Level1"/>
              <w:numPr>
                <w:ilvl w:val="1"/>
                <w:numId w:val="14"/>
              </w:numPr>
              <w:rPr>
                <w:rFonts w:ascii="Century Gothic" w:hAnsi="Century Gothic"/>
                <w:lang w:val="es-PR"/>
              </w:rPr>
            </w:pPr>
            <w:r w:rsidRPr="00471B5C">
              <w:rPr>
                <w:rFonts w:ascii="Century Gothic" w:hAnsi="Century Gothic"/>
                <w:lang w:val="es-PR"/>
              </w:rPr>
              <w:t>empleados migrantes de granja?</w:t>
            </w:r>
          </w:p>
          <w:p w14:paraId="37B35C0D" w14:textId="77777777" w:rsidR="004A7548" w:rsidRPr="00471B5C" w:rsidRDefault="004A7548" w:rsidP="004A7548">
            <w:pPr>
              <w:pStyle w:val="Level1"/>
              <w:numPr>
                <w:ilvl w:val="0"/>
                <w:numId w:val="0"/>
              </w:numPr>
              <w:rPr>
                <w:rFonts w:ascii="Century Gothic" w:hAnsi="Century Gothic"/>
                <w:lang w:val="es-PR"/>
              </w:rPr>
            </w:pPr>
          </w:p>
          <w:p w14:paraId="1D401A5A" w14:textId="77777777" w:rsidR="007461EE" w:rsidRPr="00471B5C" w:rsidRDefault="007461EE" w:rsidP="00471B5C">
            <w:pPr>
              <w:pStyle w:val="Level1"/>
              <w:numPr>
                <w:ilvl w:val="0"/>
                <w:numId w:val="0"/>
              </w:numPr>
              <w:ind w:left="90"/>
              <w:rPr>
                <w:rFonts w:ascii="Century Gothic" w:hAnsi="Century Gothic"/>
                <w:lang w:val="es-PR"/>
              </w:rPr>
            </w:pPr>
            <w:r w:rsidRPr="00471B5C">
              <w:rPr>
                <w:rFonts w:ascii="Century Gothic" w:hAnsi="Century Gothic"/>
                <w:lang w:val="es-PR"/>
              </w:rPr>
              <w:t>[24 CFR 570.483(b)(</w:t>
            </w:r>
            <w:proofErr w:type="spellStart"/>
            <w:r w:rsidRPr="00471B5C">
              <w:rPr>
                <w:rFonts w:ascii="Century Gothic" w:hAnsi="Century Gothic"/>
                <w:lang w:val="es-PR"/>
              </w:rPr>
              <w:t>ii</w:t>
            </w:r>
            <w:proofErr w:type="spellEnd"/>
            <w:r w:rsidRPr="00471B5C">
              <w:rPr>
                <w:rFonts w:ascii="Century Gothic" w:hAnsi="Century Gothic"/>
                <w:lang w:val="es-PR"/>
              </w:rPr>
              <w:t>) (A) y 24 CFR 570.490(a), 24 CFR 570.490(b)]</w:t>
            </w:r>
          </w:p>
        </w:tc>
        <w:tc>
          <w:tcPr>
            <w:tcW w:w="1435" w:type="dxa"/>
            <w:tcBorders>
              <w:bottom w:val="single" w:sz="4" w:space="0" w:color="auto"/>
            </w:tcBorders>
          </w:tcPr>
          <w:p w14:paraId="100E3830" w14:textId="42F639D0" w:rsidR="007461EE" w:rsidRDefault="002D34B3" w:rsidP="00471B5C">
            <w:pPr>
              <w:pStyle w:val="Level1"/>
              <w:numPr>
                <w:ilvl w:val="0"/>
                <w:numId w:val="0"/>
              </w:numPr>
              <w:rPr>
                <w:rFonts w:ascii="Century Gothic" w:hAnsi="Century Gothic"/>
                <w:lang w:val="es-PR"/>
              </w:rPr>
            </w:pPr>
            <w:sdt>
              <w:sdtPr>
                <w:rPr>
                  <w:rFonts w:ascii="Century Gothic" w:hAnsi="Century Gothic"/>
                  <w:lang w:val="es-PR"/>
                </w:rPr>
                <w:id w:val="28647641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2535598F" w14:textId="77777777" w:rsidR="00595BFB" w:rsidRDefault="002D34B3" w:rsidP="00471B5C">
            <w:pPr>
              <w:pStyle w:val="Level1"/>
              <w:numPr>
                <w:ilvl w:val="0"/>
                <w:numId w:val="0"/>
              </w:numPr>
              <w:rPr>
                <w:rFonts w:ascii="Century Gothic" w:hAnsi="Century Gothic"/>
                <w:lang w:val="es-PR"/>
              </w:rPr>
            </w:pPr>
            <w:sdt>
              <w:sdtPr>
                <w:rPr>
                  <w:rFonts w:ascii="Century Gothic" w:hAnsi="Century Gothic"/>
                  <w:lang w:val="es-PR"/>
                </w:rPr>
                <w:id w:val="-203896380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p w14:paraId="261DF5B8" w14:textId="678CF43D" w:rsidR="00595BFB" w:rsidRPr="00471B5C" w:rsidRDefault="002D34B3" w:rsidP="00471B5C">
            <w:pPr>
              <w:pStyle w:val="Level1"/>
              <w:numPr>
                <w:ilvl w:val="0"/>
                <w:numId w:val="0"/>
              </w:numPr>
              <w:rPr>
                <w:rFonts w:ascii="Century Gothic" w:hAnsi="Century Gothic"/>
                <w:lang w:val="es-PR"/>
              </w:rPr>
            </w:pPr>
            <w:sdt>
              <w:sdtPr>
                <w:rPr>
                  <w:rFonts w:ascii="Century Gothic" w:hAnsi="Century Gothic"/>
                  <w:lang w:val="es-PR"/>
                </w:rPr>
                <w:id w:val="-530031876"/>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A</w:t>
            </w:r>
          </w:p>
        </w:tc>
      </w:tr>
      <w:tr w:rsidR="007461EE" w:rsidRPr="00471B5C" w14:paraId="0DDB69F6" w14:textId="77777777" w:rsidTr="00471B5C">
        <w:trPr>
          <w:cantSplit/>
        </w:trPr>
        <w:tc>
          <w:tcPr>
            <w:tcW w:w="9355" w:type="dxa"/>
            <w:gridSpan w:val="2"/>
            <w:tcBorders>
              <w:bottom w:val="nil"/>
            </w:tcBorders>
          </w:tcPr>
          <w:p w14:paraId="4D3F3B86" w14:textId="77777777" w:rsidR="007461EE" w:rsidRPr="00471B5C" w:rsidRDefault="007461EE" w:rsidP="00471B5C">
            <w:pPr>
              <w:pStyle w:val="Level1"/>
              <w:numPr>
                <w:ilvl w:val="0"/>
                <w:numId w:val="0"/>
              </w:numPr>
              <w:ind w:left="90"/>
              <w:rPr>
                <w:rFonts w:ascii="Century Gothic" w:hAnsi="Century Gothic"/>
                <w:b/>
                <w:lang w:val="es-PR"/>
              </w:rPr>
            </w:pPr>
            <w:r w:rsidRPr="00471B5C">
              <w:rPr>
                <w:rFonts w:ascii="Century Gothic" w:hAnsi="Century Gothic"/>
                <w:b/>
                <w:lang w:val="es-PR"/>
              </w:rPr>
              <w:t>Describa los fundamentos para su conclusión:</w:t>
            </w:r>
          </w:p>
        </w:tc>
      </w:tr>
      <w:tr w:rsidR="007461EE" w:rsidRPr="00471B5C" w14:paraId="23CBB3BF" w14:textId="77777777" w:rsidTr="00471B5C">
        <w:trPr>
          <w:cantSplit/>
        </w:trPr>
        <w:tc>
          <w:tcPr>
            <w:tcW w:w="9355" w:type="dxa"/>
            <w:gridSpan w:val="2"/>
            <w:tcBorders>
              <w:top w:val="nil"/>
            </w:tcBorders>
          </w:tcPr>
          <w:p w14:paraId="11D497AE" w14:textId="73190D4D" w:rsidR="007461EE" w:rsidRPr="00471B5C" w:rsidRDefault="007461EE" w:rsidP="00471B5C">
            <w:pPr>
              <w:pStyle w:val="Level1"/>
              <w:numPr>
                <w:ilvl w:val="0"/>
                <w:numId w:val="0"/>
              </w:numPr>
              <w:rPr>
                <w:rFonts w:ascii="Century Gothic" w:hAnsi="Century Gothic"/>
                <w:lang w:val="es-PR"/>
              </w:rPr>
            </w:pPr>
          </w:p>
        </w:tc>
      </w:tr>
      <w:tr w:rsidR="007461EE" w:rsidRPr="00471B5C" w14:paraId="3E6064E8" w14:textId="77777777" w:rsidTr="00471B5C">
        <w:trPr>
          <w:cantSplit/>
          <w:trHeight w:hRule="exact" w:val="604"/>
        </w:trPr>
        <w:tc>
          <w:tcPr>
            <w:tcW w:w="9355" w:type="dxa"/>
            <w:gridSpan w:val="2"/>
            <w:tcBorders>
              <w:bottom w:val="single" w:sz="4" w:space="0" w:color="auto"/>
            </w:tcBorders>
          </w:tcPr>
          <w:p w14:paraId="29AF1FB6" w14:textId="3FC24331" w:rsidR="007461EE" w:rsidRPr="00471B5C" w:rsidRDefault="007461EE" w:rsidP="00471B5C">
            <w:pPr>
              <w:pStyle w:val="Level1"/>
              <w:numPr>
                <w:ilvl w:val="0"/>
                <w:numId w:val="14"/>
              </w:numPr>
              <w:tabs>
                <w:tab w:val="clear" w:pos="720"/>
              </w:tabs>
              <w:ind w:left="540"/>
              <w:rPr>
                <w:rFonts w:ascii="Century Gothic" w:hAnsi="Century Gothic"/>
                <w:lang w:val="es-PR"/>
              </w:rPr>
            </w:pPr>
            <w:r w:rsidRPr="00471B5C">
              <w:rPr>
                <w:rFonts w:ascii="Century Gothic" w:hAnsi="Century Gothic"/>
                <w:lang w:val="es-PR"/>
              </w:rPr>
              <w:t>De haber contestado en la afirmativo, ¿qué segmento de la población es beneficiada por la actividad?</w:t>
            </w:r>
          </w:p>
        </w:tc>
      </w:tr>
      <w:tr w:rsidR="007461EE" w:rsidRPr="00471B5C" w14:paraId="4982E165" w14:textId="77777777" w:rsidTr="00471B5C">
        <w:trPr>
          <w:cantSplit/>
        </w:trPr>
        <w:tc>
          <w:tcPr>
            <w:tcW w:w="9355" w:type="dxa"/>
            <w:gridSpan w:val="2"/>
            <w:tcBorders>
              <w:bottom w:val="nil"/>
            </w:tcBorders>
          </w:tcPr>
          <w:p w14:paraId="130BDF51" w14:textId="77777777" w:rsidR="007461EE" w:rsidRPr="00471B5C" w:rsidRDefault="007461EE" w:rsidP="00471B5C">
            <w:pPr>
              <w:pStyle w:val="Level1"/>
              <w:numPr>
                <w:ilvl w:val="0"/>
                <w:numId w:val="0"/>
              </w:numPr>
              <w:ind w:left="90"/>
              <w:rPr>
                <w:rFonts w:ascii="Century Gothic" w:hAnsi="Century Gothic"/>
                <w:b/>
                <w:lang w:val="es-PR"/>
              </w:rPr>
            </w:pPr>
            <w:r w:rsidRPr="00471B5C">
              <w:rPr>
                <w:rFonts w:ascii="Century Gothic" w:hAnsi="Century Gothic"/>
                <w:b/>
                <w:lang w:val="es-PR"/>
              </w:rPr>
              <w:t>Describa los fundamentos para su conclusión:</w:t>
            </w:r>
          </w:p>
        </w:tc>
      </w:tr>
      <w:tr w:rsidR="007461EE" w:rsidRPr="00471B5C" w14:paraId="0789E2AB" w14:textId="77777777" w:rsidTr="00471B5C">
        <w:trPr>
          <w:cantSplit/>
        </w:trPr>
        <w:tc>
          <w:tcPr>
            <w:tcW w:w="9355" w:type="dxa"/>
            <w:gridSpan w:val="2"/>
            <w:tcBorders>
              <w:top w:val="nil"/>
            </w:tcBorders>
          </w:tcPr>
          <w:p w14:paraId="07C40F41" w14:textId="6F1D01E4" w:rsidR="007461EE" w:rsidRPr="00471B5C" w:rsidRDefault="007461EE" w:rsidP="00471B5C">
            <w:pPr>
              <w:pStyle w:val="Level1"/>
              <w:numPr>
                <w:ilvl w:val="0"/>
                <w:numId w:val="0"/>
              </w:numPr>
              <w:rPr>
                <w:rFonts w:ascii="Century Gothic" w:hAnsi="Century Gothic"/>
                <w:lang w:val="es-PR"/>
              </w:rPr>
            </w:pPr>
          </w:p>
        </w:tc>
      </w:tr>
      <w:tr w:rsidR="007461EE" w:rsidRPr="00471B5C" w14:paraId="2E62CD71" w14:textId="77777777" w:rsidTr="00595BFB">
        <w:trPr>
          <w:trHeight w:val="773"/>
        </w:trPr>
        <w:tc>
          <w:tcPr>
            <w:tcW w:w="7920" w:type="dxa"/>
            <w:tcBorders>
              <w:bottom w:val="single" w:sz="4" w:space="0" w:color="auto"/>
            </w:tcBorders>
          </w:tcPr>
          <w:p w14:paraId="0A5BB433" w14:textId="22ED303F" w:rsidR="007461EE" w:rsidRDefault="007461EE" w:rsidP="004A7548">
            <w:pPr>
              <w:pStyle w:val="Level1"/>
              <w:numPr>
                <w:ilvl w:val="0"/>
                <w:numId w:val="14"/>
              </w:numPr>
              <w:tabs>
                <w:tab w:val="clear" w:pos="720"/>
              </w:tabs>
              <w:ind w:left="540"/>
              <w:rPr>
                <w:rFonts w:ascii="Century Gothic" w:hAnsi="Century Gothic"/>
                <w:lang w:val="es-PR"/>
              </w:rPr>
            </w:pPr>
            <w:r w:rsidRPr="00471B5C">
              <w:rPr>
                <w:rFonts w:ascii="Century Gothic" w:hAnsi="Century Gothic"/>
                <w:lang w:val="es-PR"/>
              </w:rPr>
              <w:lastRenderedPageBreak/>
              <w:t xml:space="preserve">Si la actividad es clasificada bajo ingreso y tamaño familiar, ¿tiene el Municipio la documentación demostrando que por lo menos un 51 % de los beneficiarios son miembros de una familia de ingresos bajos y moderados? </w:t>
            </w:r>
          </w:p>
          <w:p w14:paraId="0060B423" w14:textId="77777777" w:rsidR="004A7548" w:rsidRPr="00471B5C" w:rsidRDefault="004A7548" w:rsidP="004A7548">
            <w:pPr>
              <w:pStyle w:val="Level1"/>
              <w:numPr>
                <w:ilvl w:val="0"/>
                <w:numId w:val="0"/>
              </w:numPr>
              <w:ind w:left="180"/>
              <w:rPr>
                <w:rFonts w:ascii="Century Gothic" w:hAnsi="Century Gothic"/>
                <w:lang w:val="es-PR"/>
              </w:rPr>
            </w:pPr>
          </w:p>
          <w:p w14:paraId="7B1CCA89" w14:textId="77777777" w:rsidR="007461EE" w:rsidRPr="00471B5C" w:rsidRDefault="007461EE" w:rsidP="004A7548">
            <w:pPr>
              <w:pStyle w:val="Level1"/>
              <w:numPr>
                <w:ilvl w:val="0"/>
                <w:numId w:val="0"/>
              </w:numPr>
              <w:ind w:left="90"/>
              <w:rPr>
                <w:rFonts w:ascii="Century Gothic" w:hAnsi="Century Gothic"/>
                <w:lang w:val="es-PR"/>
              </w:rPr>
            </w:pPr>
            <w:r w:rsidRPr="00471B5C">
              <w:rPr>
                <w:rFonts w:ascii="Century Gothic" w:hAnsi="Century Gothic"/>
                <w:lang w:val="es-PR"/>
              </w:rPr>
              <w:t>[24 CFR 570.483(b)(i) y 24 CFR 570.490(a), 24 CFR 570.490(b)]</w:t>
            </w:r>
          </w:p>
        </w:tc>
        <w:tc>
          <w:tcPr>
            <w:tcW w:w="1435" w:type="dxa"/>
            <w:tcBorders>
              <w:bottom w:val="single" w:sz="4" w:space="0" w:color="auto"/>
            </w:tcBorders>
          </w:tcPr>
          <w:p w14:paraId="6EBFDB90" w14:textId="0C83B488"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52236376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51571042" w14:textId="77777777"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356237525"/>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p w14:paraId="5522AD65" w14:textId="6749555A" w:rsidR="007461EE" w:rsidRPr="00471B5C" w:rsidRDefault="002D34B3" w:rsidP="00595BFB">
            <w:pPr>
              <w:pStyle w:val="Level1"/>
              <w:numPr>
                <w:ilvl w:val="0"/>
                <w:numId w:val="0"/>
              </w:numPr>
              <w:rPr>
                <w:rFonts w:ascii="Century Gothic" w:hAnsi="Century Gothic"/>
                <w:lang w:val="es-PR"/>
              </w:rPr>
            </w:pPr>
            <w:sdt>
              <w:sdtPr>
                <w:rPr>
                  <w:rFonts w:ascii="Century Gothic" w:hAnsi="Century Gothic"/>
                  <w:lang w:val="es-PR"/>
                </w:rPr>
                <w:id w:val="57286708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A</w:t>
            </w:r>
            <w:r w:rsidR="00595BFB" w:rsidRPr="00471B5C">
              <w:rPr>
                <w:rFonts w:ascii="Century Gothic" w:hAnsi="Century Gothic"/>
                <w:lang w:val="es-PR"/>
              </w:rPr>
              <w:t xml:space="preserve"> </w:t>
            </w:r>
          </w:p>
        </w:tc>
      </w:tr>
      <w:tr w:rsidR="007461EE" w:rsidRPr="00471B5C" w14:paraId="2BD6F077" w14:textId="77777777" w:rsidTr="004A7548">
        <w:trPr>
          <w:cantSplit/>
        </w:trPr>
        <w:tc>
          <w:tcPr>
            <w:tcW w:w="9355" w:type="dxa"/>
            <w:gridSpan w:val="2"/>
            <w:tcBorders>
              <w:bottom w:val="nil"/>
            </w:tcBorders>
          </w:tcPr>
          <w:p w14:paraId="1F70220C" w14:textId="77777777" w:rsidR="007461EE" w:rsidRPr="004A7548" w:rsidRDefault="007461EE" w:rsidP="004A7548">
            <w:pPr>
              <w:pStyle w:val="Level1"/>
              <w:numPr>
                <w:ilvl w:val="0"/>
                <w:numId w:val="0"/>
              </w:numPr>
              <w:ind w:left="90"/>
              <w:rPr>
                <w:rFonts w:ascii="Century Gothic" w:hAnsi="Century Gothic"/>
                <w:b/>
                <w:lang w:val="es-PR"/>
              </w:rPr>
            </w:pPr>
            <w:r w:rsidRPr="004A7548">
              <w:rPr>
                <w:rFonts w:ascii="Century Gothic" w:hAnsi="Century Gothic"/>
                <w:b/>
                <w:lang w:val="es-PR"/>
              </w:rPr>
              <w:t>Describa los fundamentos para su conclusión:</w:t>
            </w:r>
          </w:p>
        </w:tc>
      </w:tr>
      <w:tr w:rsidR="007461EE" w:rsidRPr="00471B5C" w14:paraId="6EC143FE" w14:textId="77777777" w:rsidTr="004A7548">
        <w:trPr>
          <w:cantSplit/>
        </w:trPr>
        <w:tc>
          <w:tcPr>
            <w:tcW w:w="9355" w:type="dxa"/>
            <w:gridSpan w:val="2"/>
            <w:tcBorders>
              <w:top w:val="nil"/>
            </w:tcBorders>
          </w:tcPr>
          <w:p w14:paraId="779A1FC2" w14:textId="77777777" w:rsidR="007461EE" w:rsidRPr="00471B5C" w:rsidRDefault="007461EE" w:rsidP="004A7548">
            <w:pPr>
              <w:pStyle w:val="Level1"/>
              <w:numPr>
                <w:ilvl w:val="0"/>
                <w:numId w:val="0"/>
              </w:numPr>
              <w:rPr>
                <w:rFonts w:ascii="Century Gothic" w:hAnsi="Century Gothic"/>
                <w:lang w:val="es-PR"/>
              </w:rPr>
            </w:pPr>
          </w:p>
        </w:tc>
      </w:tr>
    </w:tbl>
    <w:p w14:paraId="0CFD406D" w14:textId="2ABF299C" w:rsidR="00595BFB" w:rsidRDefault="00595BFB">
      <w:pPr>
        <w:spacing w:after="0" w:line="240" w:lineRule="auto"/>
        <w:ind w:left="0"/>
        <w:jc w:val="left"/>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0"/>
        <w:gridCol w:w="1435"/>
      </w:tblGrid>
      <w:tr w:rsidR="007461EE" w:rsidRPr="00471B5C" w14:paraId="5105834E" w14:textId="77777777" w:rsidTr="00595BFB">
        <w:trPr>
          <w:trHeight w:val="773"/>
        </w:trPr>
        <w:tc>
          <w:tcPr>
            <w:tcW w:w="7920" w:type="dxa"/>
            <w:tcBorders>
              <w:bottom w:val="single" w:sz="4" w:space="0" w:color="auto"/>
            </w:tcBorders>
          </w:tcPr>
          <w:p w14:paraId="31CD8A3E" w14:textId="3502CB24" w:rsidR="007461EE" w:rsidRDefault="007461EE" w:rsidP="004A7548">
            <w:pPr>
              <w:pStyle w:val="Level1"/>
              <w:numPr>
                <w:ilvl w:val="0"/>
                <w:numId w:val="14"/>
              </w:numPr>
              <w:tabs>
                <w:tab w:val="clear" w:pos="720"/>
              </w:tabs>
              <w:ind w:left="540"/>
              <w:rPr>
                <w:rFonts w:ascii="Century Gothic" w:hAnsi="Century Gothic"/>
                <w:lang w:val="es-PR"/>
              </w:rPr>
            </w:pPr>
            <w:r w:rsidRPr="00471B5C">
              <w:rPr>
                <w:rFonts w:ascii="Century Gothic" w:hAnsi="Century Gothic"/>
                <w:lang w:val="es-PR"/>
              </w:rPr>
              <w:t>Si la actividad es clasificada bajo elegibilidad por concepto de ingresos que lo restringe exclusivamente a personas de ingresos bajos y moderados, ¿tiene el Municipio la documentación que demuestra que todas las personas beneficiadas son de i</w:t>
            </w:r>
            <w:r w:rsidR="004A7548">
              <w:rPr>
                <w:rFonts w:ascii="Century Gothic" w:hAnsi="Century Gothic"/>
                <w:lang w:val="es-PR"/>
              </w:rPr>
              <w:t>ngresos bajos y moderados?</w:t>
            </w:r>
          </w:p>
          <w:p w14:paraId="4737EA83" w14:textId="77777777" w:rsidR="004A7548" w:rsidRPr="00471B5C" w:rsidRDefault="004A7548" w:rsidP="004A7548">
            <w:pPr>
              <w:pStyle w:val="Level1"/>
              <w:numPr>
                <w:ilvl w:val="0"/>
                <w:numId w:val="0"/>
              </w:numPr>
              <w:ind w:left="180"/>
              <w:rPr>
                <w:rFonts w:ascii="Century Gothic" w:hAnsi="Century Gothic"/>
                <w:lang w:val="es-PR"/>
              </w:rPr>
            </w:pPr>
          </w:p>
          <w:p w14:paraId="353D31E8" w14:textId="77777777" w:rsidR="007461EE" w:rsidRPr="00471B5C" w:rsidRDefault="007461EE" w:rsidP="004A7548">
            <w:pPr>
              <w:pStyle w:val="Level1"/>
              <w:numPr>
                <w:ilvl w:val="0"/>
                <w:numId w:val="0"/>
              </w:numPr>
              <w:ind w:left="90"/>
              <w:rPr>
                <w:rFonts w:ascii="Century Gothic" w:hAnsi="Century Gothic"/>
                <w:lang w:val="es-PR"/>
              </w:rPr>
            </w:pPr>
            <w:r w:rsidRPr="00471B5C">
              <w:rPr>
                <w:rFonts w:ascii="Century Gothic" w:hAnsi="Century Gothic"/>
                <w:lang w:val="es-PR"/>
              </w:rPr>
              <w:t>[24 CFR 570.483(b)(i) y 24 CFR 570.490(a), 24 CFR 570.490(b)]</w:t>
            </w:r>
          </w:p>
        </w:tc>
        <w:tc>
          <w:tcPr>
            <w:tcW w:w="1435" w:type="dxa"/>
            <w:tcBorders>
              <w:bottom w:val="single" w:sz="4" w:space="0" w:color="auto"/>
            </w:tcBorders>
          </w:tcPr>
          <w:p w14:paraId="47E96F53" w14:textId="0E11C2A8"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6201299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61609293" w14:textId="77777777"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949460751"/>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p w14:paraId="522ADA4C" w14:textId="50E3FFEC" w:rsidR="007461EE" w:rsidRPr="00471B5C" w:rsidRDefault="002D34B3" w:rsidP="00595BFB">
            <w:pPr>
              <w:pStyle w:val="Level1"/>
              <w:numPr>
                <w:ilvl w:val="0"/>
                <w:numId w:val="0"/>
              </w:numPr>
              <w:rPr>
                <w:rFonts w:ascii="Century Gothic" w:hAnsi="Century Gothic"/>
                <w:lang w:val="es-PR"/>
              </w:rPr>
            </w:pPr>
            <w:sdt>
              <w:sdtPr>
                <w:rPr>
                  <w:rFonts w:ascii="Century Gothic" w:hAnsi="Century Gothic"/>
                  <w:lang w:val="es-PR"/>
                </w:rPr>
                <w:id w:val="-39042087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A</w:t>
            </w:r>
          </w:p>
        </w:tc>
      </w:tr>
      <w:tr w:rsidR="007461EE" w:rsidRPr="00471B5C" w14:paraId="03119232" w14:textId="77777777" w:rsidTr="004A7548">
        <w:trPr>
          <w:cantSplit/>
        </w:trPr>
        <w:tc>
          <w:tcPr>
            <w:tcW w:w="9355" w:type="dxa"/>
            <w:gridSpan w:val="2"/>
            <w:tcBorders>
              <w:bottom w:val="nil"/>
            </w:tcBorders>
          </w:tcPr>
          <w:p w14:paraId="5B8B1E2D" w14:textId="77777777" w:rsidR="007461EE" w:rsidRPr="004A7548" w:rsidRDefault="007461EE" w:rsidP="004A7548">
            <w:pPr>
              <w:pStyle w:val="Level1"/>
              <w:numPr>
                <w:ilvl w:val="0"/>
                <w:numId w:val="0"/>
              </w:numPr>
              <w:ind w:left="90"/>
              <w:rPr>
                <w:rFonts w:ascii="Century Gothic" w:hAnsi="Century Gothic"/>
                <w:b/>
                <w:lang w:val="es-PR"/>
              </w:rPr>
            </w:pPr>
            <w:r w:rsidRPr="004A7548">
              <w:rPr>
                <w:rFonts w:ascii="Century Gothic" w:hAnsi="Century Gothic"/>
                <w:b/>
                <w:lang w:val="es-PR"/>
              </w:rPr>
              <w:t>Describa los fundamentos para su conclusión:</w:t>
            </w:r>
          </w:p>
        </w:tc>
      </w:tr>
      <w:tr w:rsidR="007461EE" w:rsidRPr="00471B5C" w14:paraId="5127F26C" w14:textId="77777777" w:rsidTr="004A7548">
        <w:trPr>
          <w:cantSplit/>
        </w:trPr>
        <w:tc>
          <w:tcPr>
            <w:tcW w:w="9355" w:type="dxa"/>
            <w:gridSpan w:val="2"/>
            <w:tcBorders>
              <w:top w:val="nil"/>
            </w:tcBorders>
          </w:tcPr>
          <w:p w14:paraId="42F1CBE5" w14:textId="6D353101" w:rsidR="007461EE" w:rsidRPr="004A7548" w:rsidRDefault="007461EE" w:rsidP="004A7548">
            <w:pPr>
              <w:pStyle w:val="Level1"/>
              <w:numPr>
                <w:ilvl w:val="0"/>
                <w:numId w:val="0"/>
              </w:numPr>
              <w:rPr>
                <w:rFonts w:ascii="Century Gothic" w:hAnsi="Century Gothic"/>
                <w:lang w:val="es-PR"/>
              </w:rPr>
            </w:pPr>
          </w:p>
        </w:tc>
      </w:tr>
      <w:tr w:rsidR="007461EE" w:rsidRPr="00471B5C" w14:paraId="320D868F" w14:textId="77777777" w:rsidTr="00595BFB">
        <w:trPr>
          <w:trHeight w:val="773"/>
        </w:trPr>
        <w:tc>
          <w:tcPr>
            <w:tcW w:w="7920" w:type="dxa"/>
            <w:tcBorders>
              <w:bottom w:val="single" w:sz="4" w:space="0" w:color="auto"/>
            </w:tcBorders>
          </w:tcPr>
          <w:p w14:paraId="0C9E3BB1" w14:textId="77777777" w:rsidR="00595BFB" w:rsidRDefault="007461EE" w:rsidP="004A7548">
            <w:pPr>
              <w:pStyle w:val="Level1"/>
              <w:numPr>
                <w:ilvl w:val="0"/>
                <w:numId w:val="14"/>
              </w:numPr>
              <w:tabs>
                <w:tab w:val="clear" w:pos="720"/>
              </w:tabs>
              <w:ind w:left="540"/>
              <w:rPr>
                <w:rFonts w:ascii="Century Gothic" w:hAnsi="Century Gothic"/>
                <w:lang w:val="es-PR"/>
              </w:rPr>
            </w:pPr>
            <w:r w:rsidRPr="00471B5C">
              <w:rPr>
                <w:rFonts w:ascii="Century Gothic" w:hAnsi="Century Gothic"/>
                <w:lang w:val="es-PR"/>
              </w:rPr>
              <w:t>Si la actividad fue clasificada basado en ingreso, ¿se usaron los límites correspondientes de Sección 8 al momento de verificar el ingreso de las personas que recibirían el beneficio (año correct</w:t>
            </w:r>
            <w:r w:rsidR="00595BFB">
              <w:rPr>
                <w:rFonts w:ascii="Century Gothic" w:hAnsi="Century Gothic"/>
                <w:lang w:val="es-PR"/>
              </w:rPr>
              <w:t>o y tamaño familiar correcto)?</w:t>
            </w:r>
          </w:p>
          <w:p w14:paraId="5D50EDA1" w14:textId="77777777" w:rsidR="00595BFB" w:rsidRDefault="00595BFB" w:rsidP="00595BFB">
            <w:pPr>
              <w:pStyle w:val="Level1"/>
              <w:numPr>
                <w:ilvl w:val="0"/>
                <w:numId w:val="0"/>
              </w:numPr>
              <w:ind w:left="540"/>
              <w:rPr>
                <w:rFonts w:ascii="Century Gothic" w:hAnsi="Century Gothic"/>
                <w:lang w:val="es-PR"/>
              </w:rPr>
            </w:pPr>
          </w:p>
          <w:p w14:paraId="08B988EA" w14:textId="08A5D7B5" w:rsidR="007461EE" w:rsidRPr="00471B5C" w:rsidRDefault="007461EE" w:rsidP="00595BFB">
            <w:pPr>
              <w:pStyle w:val="Level1"/>
              <w:numPr>
                <w:ilvl w:val="0"/>
                <w:numId w:val="0"/>
              </w:numPr>
              <w:ind w:left="90"/>
              <w:rPr>
                <w:rFonts w:ascii="Century Gothic" w:hAnsi="Century Gothic"/>
                <w:lang w:val="es-PR"/>
              </w:rPr>
            </w:pPr>
            <w:r w:rsidRPr="00471B5C">
              <w:rPr>
                <w:rFonts w:ascii="Century Gothic" w:hAnsi="Century Gothic"/>
                <w:lang w:val="es-PR"/>
              </w:rPr>
              <w:t>[24 CFR 570.483(b)(2), y 24 CFR 570.490(a), 24 CFR 570.490(b)]</w:t>
            </w:r>
          </w:p>
        </w:tc>
        <w:tc>
          <w:tcPr>
            <w:tcW w:w="1435" w:type="dxa"/>
            <w:tcBorders>
              <w:bottom w:val="single" w:sz="4" w:space="0" w:color="auto"/>
            </w:tcBorders>
          </w:tcPr>
          <w:p w14:paraId="3044F734" w14:textId="2B4191E0"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581916965"/>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60CC65F2" w14:textId="77777777"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2032716893"/>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p w14:paraId="2AC3BBEF" w14:textId="5A168EA9" w:rsidR="007461EE" w:rsidRPr="00471B5C" w:rsidRDefault="002D34B3" w:rsidP="00595BFB">
            <w:pPr>
              <w:pStyle w:val="Level1"/>
              <w:numPr>
                <w:ilvl w:val="0"/>
                <w:numId w:val="0"/>
              </w:numPr>
              <w:rPr>
                <w:rFonts w:ascii="Century Gothic" w:hAnsi="Century Gothic"/>
                <w:lang w:val="es-PR"/>
              </w:rPr>
            </w:pPr>
            <w:sdt>
              <w:sdtPr>
                <w:rPr>
                  <w:rFonts w:ascii="Century Gothic" w:hAnsi="Century Gothic"/>
                  <w:lang w:val="es-PR"/>
                </w:rPr>
                <w:id w:val="1283074686"/>
                <w14:checkbox>
                  <w14:checked w14:val="1"/>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A</w:t>
            </w:r>
          </w:p>
        </w:tc>
      </w:tr>
      <w:tr w:rsidR="007461EE" w:rsidRPr="00471B5C" w14:paraId="4CA73B3B" w14:textId="77777777" w:rsidTr="004A7548">
        <w:trPr>
          <w:cantSplit/>
        </w:trPr>
        <w:tc>
          <w:tcPr>
            <w:tcW w:w="9355" w:type="dxa"/>
            <w:gridSpan w:val="2"/>
            <w:tcBorders>
              <w:bottom w:val="nil"/>
            </w:tcBorders>
          </w:tcPr>
          <w:p w14:paraId="4BEFE168" w14:textId="77777777" w:rsidR="007461EE" w:rsidRPr="004A7548" w:rsidRDefault="007461EE" w:rsidP="004A7548">
            <w:pPr>
              <w:pStyle w:val="Level1"/>
              <w:numPr>
                <w:ilvl w:val="0"/>
                <w:numId w:val="0"/>
              </w:numPr>
              <w:ind w:left="90"/>
              <w:rPr>
                <w:rFonts w:ascii="Century Gothic" w:hAnsi="Century Gothic"/>
                <w:b/>
                <w:lang w:val="es-PR"/>
              </w:rPr>
            </w:pPr>
            <w:r w:rsidRPr="004A7548">
              <w:rPr>
                <w:rFonts w:ascii="Century Gothic" w:hAnsi="Century Gothic"/>
                <w:b/>
                <w:lang w:val="es-PR"/>
              </w:rPr>
              <w:t>Describa los fundamentos para su conclusión:</w:t>
            </w:r>
          </w:p>
        </w:tc>
      </w:tr>
      <w:tr w:rsidR="007461EE" w:rsidRPr="00471B5C" w14:paraId="1FD0F1E5" w14:textId="77777777" w:rsidTr="004A7548">
        <w:trPr>
          <w:cantSplit/>
        </w:trPr>
        <w:tc>
          <w:tcPr>
            <w:tcW w:w="9355" w:type="dxa"/>
            <w:gridSpan w:val="2"/>
            <w:tcBorders>
              <w:top w:val="nil"/>
            </w:tcBorders>
          </w:tcPr>
          <w:p w14:paraId="71DBFEF5" w14:textId="66FF69AC" w:rsidR="007461EE" w:rsidRPr="004A7548" w:rsidRDefault="007461EE" w:rsidP="004A7548">
            <w:pPr>
              <w:pStyle w:val="Level1"/>
              <w:numPr>
                <w:ilvl w:val="0"/>
                <w:numId w:val="0"/>
              </w:numPr>
              <w:rPr>
                <w:rFonts w:ascii="Century Gothic" w:hAnsi="Century Gothic"/>
                <w:lang w:val="es-PR"/>
              </w:rPr>
            </w:pPr>
          </w:p>
        </w:tc>
      </w:tr>
    </w:tbl>
    <w:p w14:paraId="2DDC9F75" w14:textId="26910593" w:rsidR="007461EE" w:rsidRPr="00595BFB" w:rsidRDefault="007461EE" w:rsidP="004A7548">
      <w:pPr>
        <w:pStyle w:val="Level1"/>
        <w:numPr>
          <w:ilvl w:val="0"/>
          <w:numId w:val="0"/>
        </w:numPr>
        <w:rPr>
          <w:lang w:val="es-PR"/>
        </w:rPr>
      </w:pPr>
    </w:p>
    <w:p w14:paraId="248FA80E" w14:textId="7CEB28D1" w:rsidR="004A7548" w:rsidRPr="00595BFB" w:rsidRDefault="004A7548" w:rsidP="004A7548">
      <w:pPr>
        <w:pStyle w:val="Level1"/>
        <w:rPr>
          <w:lang w:val="es-P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355"/>
      </w:tblGrid>
      <w:tr w:rsidR="007461EE" w:rsidRPr="00471B5C" w14:paraId="77BF4704" w14:textId="77777777" w:rsidTr="004A7548">
        <w:trPr>
          <w:cantSplit/>
          <w:trHeight w:hRule="exact" w:val="576"/>
        </w:trPr>
        <w:tc>
          <w:tcPr>
            <w:tcW w:w="9355" w:type="dxa"/>
            <w:tcBorders>
              <w:bottom w:val="single" w:sz="4" w:space="0" w:color="auto"/>
            </w:tcBorders>
          </w:tcPr>
          <w:p w14:paraId="03DE0700" w14:textId="00975D86" w:rsidR="007461EE" w:rsidRPr="00471B5C" w:rsidRDefault="007461EE" w:rsidP="004A7548">
            <w:pPr>
              <w:pStyle w:val="Level1"/>
              <w:numPr>
                <w:ilvl w:val="0"/>
                <w:numId w:val="0"/>
              </w:numPr>
              <w:ind w:left="90"/>
              <w:rPr>
                <w:rFonts w:ascii="Century Gothic" w:hAnsi="Century Gothic"/>
                <w:lang w:val="es-PR"/>
              </w:rPr>
            </w:pPr>
            <w:r w:rsidRPr="00471B5C">
              <w:rPr>
                <w:rFonts w:ascii="Century Gothic" w:hAnsi="Century Gothic"/>
                <w:b/>
                <w:bCs/>
                <w:lang w:val="es-PR"/>
              </w:rPr>
              <w:t>[OS]</w:t>
            </w:r>
            <w:r w:rsidRPr="00471B5C">
              <w:rPr>
                <w:rFonts w:ascii="Century Gothic" w:hAnsi="Century Gothic"/>
                <w:lang w:val="es-PR"/>
              </w:rPr>
              <w:t xml:space="preserve"> ¿Cómo se solicita, o actualiza la información de ingresos de los participantes?</w:t>
            </w:r>
          </w:p>
        </w:tc>
      </w:tr>
      <w:tr w:rsidR="007461EE" w:rsidRPr="00471B5C" w14:paraId="267DD433" w14:textId="77777777" w:rsidTr="004A7548">
        <w:trPr>
          <w:cantSplit/>
        </w:trPr>
        <w:tc>
          <w:tcPr>
            <w:tcW w:w="9355" w:type="dxa"/>
            <w:tcBorders>
              <w:bottom w:val="nil"/>
            </w:tcBorders>
          </w:tcPr>
          <w:p w14:paraId="00145141" w14:textId="77777777" w:rsidR="007461EE" w:rsidRPr="004A7548" w:rsidRDefault="007461EE" w:rsidP="004A7548">
            <w:pPr>
              <w:pStyle w:val="Level1"/>
              <w:numPr>
                <w:ilvl w:val="0"/>
                <w:numId w:val="0"/>
              </w:numPr>
              <w:ind w:left="90"/>
              <w:rPr>
                <w:rFonts w:ascii="Century Gothic" w:hAnsi="Century Gothic"/>
                <w:b/>
                <w:lang w:val="es-PR"/>
              </w:rPr>
            </w:pPr>
            <w:r w:rsidRPr="004A7548">
              <w:rPr>
                <w:rFonts w:ascii="Century Gothic" w:hAnsi="Century Gothic"/>
                <w:b/>
                <w:lang w:val="es-PR"/>
              </w:rPr>
              <w:t>Describa los fundamentos para su conclusión:</w:t>
            </w:r>
          </w:p>
        </w:tc>
      </w:tr>
      <w:tr w:rsidR="007461EE" w:rsidRPr="00471B5C" w14:paraId="58EAE56A" w14:textId="77777777" w:rsidTr="004A7548">
        <w:trPr>
          <w:cantSplit/>
        </w:trPr>
        <w:tc>
          <w:tcPr>
            <w:tcW w:w="9355" w:type="dxa"/>
            <w:tcBorders>
              <w:top w:val="nil"/>
            </w:tcBorders>
          </w:tcPr>
          <w:p w14:paraId="28297143" w14:textId="6040FE9E" w:rsidR="007461EE" w:rsidRPr="004A7548" w:rsidRDefault="007461EE" w:rsidP="004A7548">
            <w:pPr>
              <w:pStyle w:val="Level1"/>
              <w:numPr>
                <w:ilvl w:val="0"/>
                <w:numId w:val="0"/>
              </w:numPr>
              <w:rPr>
                <w:rFonts w:ascii="Century Gothic" w:hAnsi="Century Gothic"/>
                <w:lang w:val="es-PR"/>
              </w:rPr>
            </w:pPr>
          </w:p>
        </w:tc>
      </w:tr>
    </w:tbl>
    <w:p w14:paraId="507DEF28" w14:textId="7379E2FD" w:rsidR="007461EE" w:rsidRPr="00647188" w:rsidRDefault="007461EE" w:rsidP="004A7548">
      <w:pPr>
        <w:pStyle w:val="Level1"/>
        <w:numPr>
          <w:ilvl w:val="0"/>
          <w:numId w:val="0"/>
        </w:numPr>
        <w:rPr>
          <w:lang w:val="es-PR"/>
        </w:rPr>
      </w:pPr>
    </w:p>
    <w:p w14:paraId="26060158" w14:textId="383590A9" w:rsidR="004A7548" w:rsidRPr="00647188" w:rsidRDefault="004A7548" w:rsidP="004A7548">
      <w:pPr>
        <w:pStyle w:val="Level1"/>
        <w:rPr>
          <w:lang w:val="es-P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0"/>
        <w:gridCol w:w="1435"/>
      </w:tblGrid>
      <w:tr w:rsidR="007461EE" w:rsidRPr="00471B5C" w14:paraId="5D5363BB" w14:textId="77777777" w:rsidTr="00595BFB">
        <w:trPr>
          <w:trHeight w:val="773"/>
        </w:trPr>
        <w:tc>
          <w:tcPr>
            <w:tcW w:w="7920" w:type="dxa"/>
            <w:tcBorders>
              <w:bottom w:val="single" w:sz="4" w:space="0" w:color="auto"/>
            </w:tcBorders>
          </w:tcPr>
          <w:p w14:paraId="0A4CB1AB" w14:textId="77777777" w:rsidR="007461EE" w:rsidRPr="00471B5C" w:rsidRDefault="007461EE" w:rsidP="004A7548">
            <w:pPr>
              <w:pStyle w:val="Level1"/>
              <w:numPr>
                <w:ilvl w:val="0"/>
                <w:numId w:val="0"/>
              </w:numPr>
              <w:ind w:left="90"/>
              <w:rPr>
                <w:rFonts w:ascii="Century Gothic" w:hAnsi="Century Gothic"/>
                <w:lang w:val="es-PR"/>
              </w:rPr>
            </w:pPr>
            <w:r w:rsidRPr="00471B5C">
              <w:rPr>
                <w:rFonts w:ascii="Century Gothic" w:hAnsi="Century Gothic"/>
                <w:lang w:val="es-PR"/>
              </w:rPr>
              <w:t xml:space="preserve">Si la actividad fue clasificada basada en la naturaleza y localización de la actividad, ¿tiene el Municipio los documentos que demuestran que los beneficiarios son predominantemente de ingresos bajos y moderados? </w:t>
            </w:r>
          </w:p>
          <w:p w14:paraId="5C65A24D" w14:textId="77777777" w:rsidR="004A7548" w:rsidRDefault="004A7548" w:rsidP="004A7548">
            <w:pPr>
              <w:pStyle w:val="Level1"/>
              <w:numPr>
                <w:ilvl w:val="0"/>
                <w:numId w:val="0"/>
              </w:numPr>
              <w:ind w:left="90"/>
              <w:rPr>
                <w:rFonts w:ascii="Century Gothic" w:hAnsi="Century Gothic"/>
                <w:lang w:val="es-PR"/>
              </w:rPr>
            </w:pPr>
          </w:p>
          <w:p w14:paraId="3B48A252" w14:textId="69682BCF" w:rsidR="007461EE" w:rsidRPr="00471B5C" w:rsidRDefault="007461EE" w:rsidP="004A7548">
            <w:pPr>
              <w:pStyle w:val="Level1"/>
              <w:numPr>
                <w:ilvl w:val="0"/>
                <w:numId w:val="0"/>
              </w:numPr>
              <w:ind w:left="90"/>
              <w:rPr>
                <w:rFonts w:ascii="Century Gothic" w:hAnsi="Century Gothic"/>
                <w:lang w:val="es-PR"/>
              </w:rPr>
            </w:pPr>
            <w:r w:rsidRPr="00471B5C">
              <w:rPr>
                <w:rFonts w:ascii="Century Gothic" w:hAnsi="Century Gothic"/>
                <w:lang w:val="es-PR"/>
              </w:rPr>
              <w:t>[24 CFR 570.</w:t>
            </w:r>
            <w:proofErr w:type="gramStart"/>
            <w:r w:rsidRPr="00471B5C">
              <w:rPr>
                <w:rFonts w:ascii="Century Gothic" w:hAnsi="Century Gothic"/>
                <w:lang w:val="es-PR"/>
              </w:rPr>
              <w:t>483.(</w:t>
            </w:r>
            <w:proofErr w:type="gramEnd"/>
            <w:r w:rsidRPr="00471B5C">
              <w:rPr>
                <w:rFonts w:ascii="Century Gothic" w:hAnsi="Century Gothic"/>
                <w:lang w:val="es-PR"/>
              </w:rPr>
              <w:t>b)(2) y 24 CFR 570.490(a), 24 CFR 570.490(b)]</w:t>
            </w:r>
          </w:p>
        </w:tc>
        <w:tc>
          <w:tcPr>
            <w:tcW w:w="1435" w:type="dxa"/>
            <w:tcBorders>
              <w:bottom w:val="single" w:sz="4" w:space="0" w:color="auto"/>
            </w:tcBorders>
          </w:tcPr>
          <w:p w14:paraId="63030328" w14:textId="31FF70C7"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15429649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059D12F7" w14:textId="77777777"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39269530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p w14:paraId="6301F651" w14:textId="75ED43C0" w:rsidR="007461EE" w:rsidRPr="00471B5C" w:rsidRDefault="002D34B3" w:rsidP="00595BFB">
            <w:pPr>
              <w:pStyle w:val="Level1"/>
              <w:numPr>
                <w:ilvl w:val="0"/>
                <w:numId w:val="0"/>
              </w:numPr>
              <w:rPr>
                <w:rFonts w:ascii="Century Gothic" w:hAnsi="Century Gothic"/>
                <w:lang w:val="es-PR"/>
              </w:rPr>
            </w:pPr>
            <w:sdt>
              <w:sdtPr>
                <w:rPr>
                  <w:rFonts w:ascii="Century Gothic" w:hAnsi="Century Gothic"/>
                  <w:lang w:val="es-PR"/>
                </w:rPr>
                <w:id w:val="-632793539"/>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A</w:t>
            </w:r>
          </w:p>
        </w:tc>
      </w:tr>
      <w:tr w:rsidR="007461EE" w:rsidRPr="00471B5C" w14:paraId="3F7926E9" w14:textId="77777777" w:rsidTr="004A7548">
        <w:trPr>
          <w:cantSplit/>
        </w:trPr>
        <w:tc>
          <w:tcPr>
            <w:tcW w:w="9355" w:type="dxa"/>
            <w:gridSpan w:val="2"/>
            <w:tcBorders>
              <w:bottom w:val="nil"/>
            </w:tcBorders>
          </w:tcPr>
          <w:p w14:paraId="6325E2C2" w14:textId="77777777" w:rsidR="007461EE" w:rsidRPr="004A7548" w:rsidRDefault="007461EE" w:rsidP="004A7548">
            <w:pPr>
              <w:pStyle w:val="Level1"/>
              <w:numPr>
                <w:ilvl w:val="0"/>
                <w:numId w:val="0"/>
              </w:numPr>
              <w:ind w:left="90"/>
              <w:rPr>
                <w:rFonts w:ascii="Century Gothic" w:hAnsi="Century Gothic"/>
                <w:b/>
                <w:lang w:val="es-PR"/>
              </w:rPr>
            </w:pPr>
            <w:r w:rsidRPr="004A7548">
              <w:rPr>
                <w:rFonts w:ascii="Century Gothic" w:hAnsi="Century Gothic"/>
                <w:b/>
                <w:lang w:val="es-PR"/>
              </w:rPr>
              <w:t>Describa los fundamentos para su conclusión:</w:t>
            </w:r>
          </w:p>
        </w:tc>
      </w:tr>
      <w:tr w:rsidR="007461EE" w:rsidRPr="00471B5C" w14:paraId="2C1DF96C" w14:textId="77777777" w:rsidTr="004A7548">
        <w:trPr>
          <w:cantSplit/>
        </w:trPr>
        <w:tc>
          <w:tcPr>
            <w:tcW w:w="9355" w:type="dxa"/>
            <w:gridSpan w:val="2"/>
            <w:tcBorders>
              <w:top w:val="nil"/>
            </w:tcBorders>
          </w:tcPr>
          <w:p w14:paraId="62DBFA4B" w14:textId="77777777" w:rsidR="007461EE" w:rsidRPr="00471B5C" w:rsidRDefault="007461EE" w:rsidP="004A7548">
            <w:pPr>
              <w:pStyle w:val="Level1"/>
              <w:numPr>
                <w:ilvl w:val="0"/>
                <w:numId w:val="0"/>
              </w:numPr>
              <w:rPr>
                <w:rFonts w:ascii="Century Gothic" w:hAnsi="Century Gothic"/>
                <w:lang w:val="es-PR"/>
              </w:rPr>
            </w:pPr>
          </w:p>
        </w:tc>
      </w:tr>
    </w:tbl>
    <w:p w14:paraId="14F66679" w14:textId="77777777" w:rsidR="007461EE" w:rsidRPr="00471B5C" w:rsidRDefault="007461EE" w:rsidP="004A7548">
      <w:pPr>
        <w:pStyle w:val="Level1"/>
        <w:numPr>
          <w:ilvl w:val="0"/>
          <w:numId w:val="0"/>
        </w:numPr>
        <w:rPr>
          <w:rFonts w:ascii="Century Gothic" w:hAnsi="Century Gothic"/>
          <w:lang w:val="es-PR"/>
        </w:rPr>
      </w:pPr>
    </w:p>
    <w:p w14:paraId="4BC5F950" w14:textId="272D846F" w:rsidR="007461EE" w:rsidRPr="00471B5C" w:rsidRDefault="007461EE" w:rsidP="003227DF">
      <w:pPr>
        <w:pStyle w:val="Level1"/>
        <w:rPr>
          <w:rFonts w:ascii="Century Gothic" w:hAnsi="Century Gothic"/>
          <w:lang w:val="es-P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0"/>
        <w:gridCol w:w="1435"/>
      </w:tblGrid>
      <w:tr w:rsidR="007461EE" w:rsidRPr="00471B5C" w14:paraId="2E21FB80" w14:textId="77777777" w:rsidTr="00595BFB">
        <w:trPr>
          <w:trHeight w:val="773"/>
        </w:trPr>
        <w:tc>
          <w:tcPr>
            <w:tcW w:w="7920" w:type="dxa"/>
            <w:tcBorders>
              <w:bottom w:val="single" w:sz="4" w:space="0" w:color="auto"/>
            </w:tcBorders>
          </w:tcPr>
          <w:p w14:paraId="3206DE54" w14:textId="2578A94C" w:rsidR="00595BFB" w:rsidRDefault="00595BFB" w:rsidP="00595BFB">
            <w:pPr>
              <w:pStyle w:val="Level1"/>
              <w:numPr>
                <w:ilvl w:val="0"/>
                <w:numId w:val="0"/>
              </w:numPr>
              <w:ind w:left="90"/>
              <w:rPr>
                <w:rFonts w:ascii="Century Gothic" w:hAnsi="Century Gothic"/>
                <w:lang w:val="es-PR"/>
              </w:rPr>
            </w:pPr>
            <w:r>
              <w:rPr>
                <w:rFonts w:ascii="Century Gothic" w:hAnsi="Century Gothic"/>
                <w:b/>
                <w:bCs/>
                <w:lang w:val="es-PR"/>
              </w:rPr>
              <w:t xml:space="preserve">[OS] </w:t>
            </w:r>
            <w:r w:rsidR="007461EE" w:rsidRPr="00471B5C">
              <w:rPr>
                <w:rFonts w:ascii="Century Gothic" w:hAnsi="Century Gothic"/>
                <w:lang w:val="es-PR"/>
              </w:rPr>
              <w:t xml:space="preserve">Si inspeccionó la facilidad/servicio, ¿hay evidencia indicando que esta actividad beneficia exclusiva o predominantemente a personas de ingresos bajos y moderados, basado en la categoría del beneficio que se presume seleccionado por </w:t>
            </w:r>
            <w:r>
              <w:rPr>
                <w:rFonts w:ascii="Century Gothic" w:hAnsi="Century Gothic"/>
                <w:lang w:val="es-PR"/>
              </w:rPr>
              <w:t>el municipio?</w:t>
            </w:r>
          </w:p>
          <w:p w14:paraId="4A895D3F" w14:textId="77777777" w:rsidR="00595BFB" w:rsidRPr="00471B5C" w:rsidRDefault="00595BFB" w:rsidP="00595BFB">
            <w:pPr>
              <w:pStyle w:val="Level1"/>
              <w:numPr>
                <w:ilvl w:val="0"/>
                <w:numId w:val="0"/>
              </w:numPr>
              <w:ind w:left="90"/>
              <w:rPr>
                <w:rFonts w:ascii="Century Gothic" w:hAnsi="Century Gothic"/>
                <w:lang w:val="es-PR"/>
              </w:rPr>
            </w:pPr>
          </w:p>
          <w:p w14:paraId="103EDA1A" w14:textId="7232253D" w:rsidR="00595BFB" w:rsidRPr="00471B5C" w:rsidRDefault="007461EE" w:rsidP="00595BFB">
            <w:pPr>
              <w:pStyle w:val="Level1"/>
              <w:numPr>
                <w:ilvl w:val="0"/>
                <w:numId w:val="0"/>
              </w:numPr>
              <w:ind w:left="90"/>
              <w:rPr>
                <w:rFonts w:ascii="Century Gothic" w:hAnsi="Century Gothic"/>
                <w:lang w:val="es-PR"/>
              </w:rPr>
            </w:pPr>
            <w:r w:rsidRPr="00471B5C">
              <w:rPr>
                <w:rFonts w:ascii="Century Gothic" w:hAnsi="Century Gothic"/>
                <w:lang w:val="es-PR"/>
              </w:rPr>
              <w:t>[24 CFR 570.483(b)(2)]</w:t>
            </w:r>
          </w:p>
        </w:tc>
        <w:tc>
          <w:tcPr>
            <w:tcW w:w="1435" w:type="dxa"/>
            <w:tcBorders>
              <w:bottom w:val="single" w:sz="4" w:space="0" w:color="auto"/>
            </w:tcBorders>
          </w:tcPr>
          <w:p w14:paraId="6C76C534" w14:textId="1E38920C"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657340203"/>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23785DBE" w14:textId="77777777"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190661803"/>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p w14:paraId="0EA6C00A" w14:textId="5BB1139E" w:rsidR="007461EE" w:rsidRPr="00471B5C" w:rsidRDefault="002D34B3" w:rsidP="00595BFB">
            <w:pPr>
              <w:pStyle w:val="Level1"/>
              <w:numPr>
                <w:ilvl w:val="0"/>
                <w:numId w:val="0"/>
              </w:numPr>
              <w:rPr>
                <w:rFonts w:ascii="Century Gothic" w:hAnsi="Century Gothic"/>
                <w:lang w:val="es-PR"/>
              </w:rPr>
            </w:pPr>
            <w:sdt>
              <w:sdtPr>
                <w:rPr>
                  <w:rFonts w:ascii="Century Gothic" w:hAnsi="Century Gothic"/>
                  <w:lang w:val="es-PR"/>
                </w:rPr>
                <w:id w:val="-1426562747"/>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A</w:t>
            </w:r>
          </w:p>
        </w:tc>
      </w:tr>
      <w:tr w:rsidR="007461EE" w:rsidRPr="00471B5C" w14:paraId="4BAA6D9D" w14:textId="77777777" w:rsidTr="004A7548">
        <w:trPr>
          <w:cantSplit/>
          <w:trHeight w:val="287"/>
        </w:trPr>
        <w:tc>
          <w:tcPr>
            <w:tcW w:w="9355" w:type="dxa"/>
            <w:gridSpan w:val="2"/>
            <w:tcBorders>
              <w:bottom w:val="nil"/>
            </w:tcBorders>
          </w:tcPr>
          <w:p w14:paraId="68BA3C5B" w14:textId="77777777" w:rsidR="007461EE" w:rsidRPr="004A7548" w:rsidRDefault="007461EE" w:rsidP="004A7548">
            <w:pPr>
              <w:pStyle w:val="Level1"/>
              <w:numPr>
                <w:ilvl w:val="0"/>
                <w:numId w:val="0"/>
              </w:numPr>
              <w:ind w:left="90"/>
              <w:rPr>
                <w:rFonts w:ascii="Century Gothic" w:hAnsi="Century Gothic"/>
                <w:b/>
                <w:lang w:val="es-PR"/>
              </w:rPr>
            </w:pPr>
            <w:r w:rsidRPr="004A7548">
              <w:rPr>
                <w:rFonts w:ascii="Century Gothic" w:hAnsi="Century Gothic"/>
                <w:b/>
                <w:lang w:val="es-PR"/>
              </w:rPr>
              <w:t>Describa los fundamentos para su conclusión:</w:t>
            </w:r>
          </w:p>
        </w:tc>
      </w:tr>
      <w:tr w:rsidR="007461EE" w:rsidRPr="00471B5C" w14:paraId="27E4D264" w14:textId="77777777" w:rsidTr="00595BFB">
        <w:trPr>
          <w:cantSplit/>
          <w:trHeight w:val="90"/>
        </w:trPr>
        <w:tc>
          <w:tcPr>
            <w:tcW w:w="9355" w:type="dxa"/>
            <w:gridSpan w:val="2"/>
            <w:tcBorders>
              <w:top w:val="nil"/>
            </w:tcBorders>
          </w:tcPr>
          <w:p w14:paraId="7D9A6A16" w14:textId="32FBCF03" w:rsidR="007461EE" w:rsidRPr="004A7548" w:rsidRDefault="007461EE" w:rsidP="004A7548">
            <w:pPr>
              <w:pStyle w:val="Level1"/>
              <w:numPr>
                <w:ilvl w:val="0"/>
                <w:numId w:val="0"/>
              </w:numPr>
              <w:rPr>
                <w:rFonts w:ascii="Century Gothic" w:hAnsi="Century Gothic"/>
                <w:lang w:val="es-PR"/>
              </w:rPr>
            </w:pPr>
          </w:p>
        </w:tc>
      </w:tr>
    </w:tbl>
    <w:p w14:paraId="427995C1" w14:textId="7F77D399" w:rsidR="004A7548" w:rsidRPr="00595BFB" w:rsidRDefault="004A7548" w:rsidP="004A7548">
      <w:pPr>
        <w:pStyle w:val="Level1"/>
        <w:rPr>
          <w:lang w:val="es-PR"/>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920"/>
        <w:gridCol w:w="1435"/>
      </w:tblGrid>
      <w:tr w:rsidR="007461EE" w:rsidRPr="00471B5C" w14:paraId="43C50A1C" w14:textId="77777777" w:rsidTr="00595BFB">
        <w:trPr>
          <w:trHeight w:hRule="exact" w:val="1288"/>
        </w:trPr>
        <w:tc>
          <w:tcPr>
            <w:tcW w:w="7920" w:type="dxa"/>
            <w:tcBorders>
              <w:bottom w:val="single" w:sz="4" w:space="0" w:color="auto"/>
            </w:tcBorders>
          </w:tcPr>
          <w:p w14:paraId="50EA47D2" w14:textId="193640C0" w:rsidR="007461EE" w:rsidRDefault="007461EE" w:rsidP="00595BFB">
            <w:pPr>
              <w:pStyle w:val="Level1"/>
              <w:numPr>
                <w:ilvl w:val="0"/>
                <w:numId w:val="0"/>
              </w:numPr>
              <w:ind w:left="90"/>
              <w:rPr>
                <w:rFonts w:ascii="Century Gothic" w:hAnsi="Century Gothic"/>
                <w:lang w:val="es-PR"/>
              </w:rPr>
            </w:pPr>
            <w:r w:rsidRPr="00471B5C">
              <w:rPr>
                <w:rFonts w:ascii="Century Gothic" w:hAnsi="Century Gothic"/>
                <w:lang w:val="es-PR"/>
              </w:rPr>
              <w:t>¿La actividad está propiamente clasi</w:t>
            </w:r>
            <w:r w:rsidR="00595BFB">
              <w:rPr>
                <w:rFonts w:ascii="Century Gothic" w:hAnsi="Century Gothic"/>
                <w:lang w:val="es-PR"/>
              </w:rPr>
              <w:t>ficada como clientela limitada?</w:t>
            </w:r>
          </w:p>
          <w:p w14:paraId="515ECA9C" w14:textId="77777777" w:rsidR="00595BFB" w:rsidRPr="00471B5C" w:rsidRDefault="00595BFB" w:rsidP="00595BFB">
            <w:pPr>
              <w:pStyle w:val="Level1"/>
              <w:numPr>
                <w:ilvl w:val="0"/>
                <w:numId w:val="0"/>
              </w:numPr>
              <w:ind w:left="90"/>
              <w:rPr>
                <w:rFonts w:ascii="Century Gothic" w:hAnsi="Century Gothic"/>
                <w:lang w:val="es-PR"/>
              </w:rPr>
            </w:pPr>
          </w:p>
          <w:p w14:paraId="46D23062" w14:textId="273CEC3C" w:rsidR="007461EE" w:rsidRPr="00471B5C" w:rsidRDefault="007461EE" w:rsidP="00595BFB">
            <w:pPr>
              <w:pStyle w:val="Level1"/>
              <w:numPr>
                <w:ilvl w:val="0"/>
                <w:numId w:val="0"/>
              </w:numPr>
              <w:ind w:left="90"/>
              <w:rPr>
                <w:rFonts w:ascii="Century Gothic" w:hAnsi="Century Gothic"/>
                <w:lang w:val="es-PR"/>
              </w:rPr>
            </w:pPr>
            <w:r w:rsidRPr="00471B5C">
              <w:rPr>
                <w:rFonts w:ascii="Century Gothic" w:hAnsi="Century Gothic"/>
                <w:lang w:val="es-PR"/>
              </w:rPr>
              <w:t>[24</w:t>
            </w:r>
            <w:r w:rsidR="00595BFB">
              <w:rPr>
                <w:rFonts w:ascii="Century Gothic" w:hAnsi="Century Gothic"/>
                <w:lang w:val="es-PR"/>
              </w:rPr>
              <w:t xml:space="preserve"> CFR 570.483(b)(2)</w:t>
            </w:r>
          </w:p>
        </w:tc>
        <w:tc>
          <w:tcPr>
            <w:tcW w:w="1435" w:type="dxa"/>
            <w:tcBorders>
              <w:bottom w:val="single" w:sz="4" w:space="0" w:color="auto"/>
            </w:tcBorders>
          </w:tcPr>
          <w:p w14:paraId="28119A0B" w14:textId="0F4E85CE" w:rsidR="00595BFB" w:rsidRDefault="002D34B3" w:rsidP="00595BFB">
            <w:pPr>
              <w:pStyle w:val="Level1"/>
              <w:numPr>
                <w:ilvl w:val="0"/>
                <w:numId w:val="0"/>
              </w:numPr>
              <w:rPr>
                <w:rFonts w:ascii="Century Gothic" w:hAnsi="Century Gothic"/>
                <w:lang w:val="es-PR"/>
              </w:rPr>
            </w:pPr>
            <w:sdt>
              <w:sdtPr>
                <w:rPr>
                  <w:rFonts w:ascii="Century Gothic" w:hAnsi="Century Gothic"/>
                  <w:lang w:val="es-PR"/>
                </w:rPr>
                <w:id w:val="-440153135"/>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SÍ</w:t>
            </w:r>
          </w:p>
          <w:p w14:paraId="34693939" w14:textId="2B2D8F7F" w:rsidR="007461EE" w:rsidRPr="00471B5C" w:rsidRDefault="002D34B3" w:rsidP="00595BFB">
            <w:pPr>
              <w:pStyle w:val="Level1"/>
              <w:numPr>
                <w:ilvl w:val="0"/>
                <w:numId w:val="0"/>
              </w:numPr>
              <w:rPr>
                <w:rFonts w:ascii="Century Gothic" w:hAnsi="Century Gothic"/>
                <w:lang w:val="es-PR"/>
              </w:rPr>
            </w:pPr>
            <w:sdt>
              <w:sdtPr>
                <w:rPr>
                  <w:rFonts w:ascii="Century Gothic" w:hAnsi="Century Gothic"/>
                  <w:lang w:val="es-PR"/>
                </w:rPr>
                <w:id w:val="1814829680"/>
                <w14:checkbox>
                  <w14:checked w14:val="0"/>
                  <w14:checkedState w14:val="2612" w14:font="MS Gothic"/>
                  <w14:uncheckedState w14:val="2610" w14:font="MS Gothic"/>
                </w14:checkbox>
              </w:sdtPr>
              <w:sdtContent>
                <w:r w:rsidR="00595BFB">
                  <w:rPr>
                    <w:rFonts w:ascii="MS Gothic" w:eastAsia="MS Gothic" w:hAnsi="MS Gothic" w:hint="eastAsia"/>
                    <w:lang w:val="es-PR"/>
                  </w:rPr>
                  <w:t>☐</w:t>
                </w:r>
              </w:sdtContent>
            </w:sdt>
            <w:r w:rsidR="00595BFB">
              <w:rPr>
                <w:rFonts w:ascii="Century Gothic" w:hAnsi="Century Gothic"/>
                <w:lang w:val="es-PR"/>
              </w:rPr>
              <w:t xml:space="preserve"> NO</w:t>
            </w:r>
          </w:p>
        </w:tc>
      </w:tr>
      <w:tr w:rsidR="007461EE" w:rsidRPr="00471B5C" w14:paraId="1E3CC252" w14:textId="77777777" w:rsidTr="00595BFB">
        <w:trPr>
          <w:cantSplit/>
        </w:trPr>
        <w:tc>
          <w:tcPr>
            <w:tcW w:w="9355" w:type="dxa"/>
            <w:gridSpan w:val="2"/>
            <w:tcBorders>
              <w:bottom w:val="nil"/>
            </w:tcBorders>
          </w:tcPr>
          <w:p w14:paraId="7921BC2B" w14:textId="77777777" w:rsidR="007461EE" w:rsidRPr="00595BFB" w:rsidRDefault="007461EE" w:rsidP="00595BFB">
            <w:pPr>
              <w:pStyle w:val="Level1"/>
              <w:numPr>
                <w:ilvl w:val="0"/>
                <w:numId w:val="0"/>
              </w:numPr>
              <w:ind w:left="90"/>
              <w:rPr>
                <w:rFonts w:ascii="Century Gothic" w:hAnsi="Century Gothic"/>
                <w:b/>
                <w:lang w:val="es-PR"/>
              </w:rPr>
            </w:pPr>
            <w:r w:rsidRPr="00595BFB">
              <w:rPr>
                <w:rFonts w:ascii="Century Gothic" w:hAnsi="Century Gothic"/>
                <w:b/>
                <w:lang w:val="es-PR"/>
              </w:rPr>
              <w:t>Describa los fundamentos para su conclusión:</w:t>
            </w:r>
          </w:p>
        </w:tc>
      </w:tr>
      <w:tr w:rsidR="007461EE" w:rsidRPr="00471B5C" w14:paraId="5AC12441" w14:textId="77777777" w:rsidTr="00595BFB">
        <w:trPr>
          <w:cantSplit/>
        </w:trPr>
        <w:tc>
          <w:tcPr>
            <w:tcW w:w="9355" w:type="dxa"/>
            <w:gridSpan w:val="2"/>
            <w:tcBorders>
              <w:top w:val="nil"/>
            </w:tcBorders>
          </w:tcPr>
          <w:p w14:paraId="5DDF4E06" w14:textId="73CFD909" w:rsidR="007461EE" w:rsidRPr="00595BFB" w:rsidRDefault="007461EE" w:rsidP="00595BFB">
            <w:pPr>
              <w:pStyle w:val="Level1"/>
              <w:numPr>
                <w:ilvl w:val="0"/>
                <w:numId w:val="0"/>
              </w:numPr>
              <w:rPr>
                <w:rFonts w:ascii="Century Gothic" w:hAnsi="Century Gothic"/>
                <w:lang w:val="es-PR"/>
              </w:rPr>
            </w:pPr>
          </w:p>
        </w:tc>
      </w:tr>
    </w:tbl>
    <w:p w14:paraId="33D3EFF7" w14:textId="08B78B65" w:rsidR="002D34B3" w:rsidRDefault="002D34B3" w:rsidP="00595BFB">
      <w:pPr>
        <w:spacing w:line="240" w:lineRule="auto"/>
        <w:ind w:left="0"/>
      </w:pPr>
    </w:p>
    <w:p w14:paraId="3866F3E1" w14:textId="77777777" w:rsidR="002D34B3" w:rsidRPr="002D34B3" w:rsidRDefault="002D34B3" w:rsidP="002D34B3"/>
    <w:p w14:paraId="7D5665D9" w14:textId="77777777" w:rsidR="002D34B3" w:rsidRPr="002D34B3" w:rsidRDefault="002D34B3" w:rsidP="002D34B3"/>
    <w:p w14:paraId="6357D64A" w14:textId="0E7D404C" w:rsidR="00451B4E" w:rsidRPr="00C9461F" w:rsidRDefault="00C9461F" w:rsidP="00C9461F">
      <w:pPr>
        <w:jc w:val="center"/>
        <w:rPr>
          <w:b/>
        </w:rPr>
      </w:pPr>
      <w:r w:rsidRPr="00C9461F">
        <w:rPr>
          <w:b/>
        </w:rPr>
        <w:lastRenderedPageBreak/>
        <w:t>Hoja Evaluación de Expedientes (FORMULARIO DV-CV-DE-010)</w:t>
      </w:r>
    </w:p>
    <w:p w14:paraId="71CF5866" w14:textId="77777777" w:rsidR="002D34B3" w:rsidRPr="002D34B3" w:rsidRDefault="002D34B3" w:rsidP="002D34B3"/>
    <w:p w14:paraId="3ACA02D5" w14:textId="5E6E0F07" w:rsidR="002D34B3" w:rsidRPr="002D34B3" w:rsidRDefault="00992DDB" w:rsidP="00992DDB">
      <w:pPr>
        <w:ind w:left="0"/>
      </w:pPr>
      <w:r w:rsidRPr="00992DDB">
        <w:drawing>
          <wp:inline distT="0" distB="0" distL="0" distR="0" wp14:anchorId="7C2E9DA4" wp14:editId="0B73B3BD">
            <wp:extent cx="8229341" cy="49149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37872" cy="4919995"/>
                    </a:xfrm>
                    <a:prstGeom prst="rect">
                      <a:avLst/>
                    </a:prstGeom>
                    <a:noFill/>
                    <a:ln>
                      <a:noFill/>
                    </a:ln>
                  </pic:spPr>
                </pic:pic>
              </a:graphicData>
            </a:graphic>
          </wp:inline>
        </w:drawing>
      </w:r>
      <w:bookmarkStart w:id="43" w:name="_GoBack"/>
      <w:bookmarkEnd w:id="43"/>
    </w:p>
    <w:sectPr w:rsidR="002D34B3" w:rsidRPr="002D34B3" w:rsidSect="00C9461F">
      <w:headerReference w:type="even" r:id="rId28"/>
      <w:footerReference w:type="even" r:id="rId29"/>
      <w:pgSz w:w="15840" w:h="12240" w:orient="landscape" w:code="1"/>
      <w:pgMar w:top="72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41C73" w14:textId="77777777" w:rsidR="002D34B3" w:rsidRDefault="002D34B3" w:rsidP="0092124A">
      <w:r>
        <w:separator/>
      </w:r>
    </w:p>
  </w:endnote>
  <w:endnote w:type="continuationSeparator" w:id="0">
    <w:p w14:paraId="33E22696" w14:textId="77777777" w:rsidR="002D34B3" w:rsidRDefault="002D34B3" w:rsidP="00921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New (W1)">
    <w:altName w:val="Times New Roman"/>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 Roman No9 L">
    <w:altName w:val="Calibri"/>
    <w:charset w:val="01"/>
    <w:family w:val="auto"/>
    <w:pitch w:val="variable"/>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2614828"/>
      <w:docPartObj>
        <w:docPartGallery w:val="Page Numbers (Bottom of Page)"/>
        <w:docPartUnique/>
      </w:docPartObj>
    </w:sdtPr>
    <w:sdtEndPr>
      <w:rPr>
        <w:noProof/>
      </w:rPr>
    </w:sdtEndPr>
    <w:sdtContent>
      <w:p w14:paraId="00F8FE11" w14:textId="52ADAC9C" w:rsidR="002D34B3" w:rsidRDefault="002D34B3">
        <w:pPr>
          <w:pStyle w:val="Footer"/>
          <w:jc w:val="right"/>
        </w:pPr>
        <w:r w:rsidRPr="00A232D0">
          <w:rPr>
            <w:rFonts w:ascii="Century Gothic" w:hAnsi="Century Gothic"/>
          </w:rPr>
          <w:fldChar w:fldCharType="begin"/>
        </w:r>
        <w:r w:rsidRPr="00A232D0">
          <w:rPr>
            <w:rFonts w:ascii="Century Gothic" w:hAnsi="Century Gothic"/>
          </w:rPr>
          <w:instrText xml:space="preserve"> PAGE   \* MERGEFORMAT </w:instrText>
        </w:r>
        <w:r w:rsidRPr="00A232D0">
          <w:rPr>
            <w:rFonts w:ascii="Century Gothic" w:hAnsi="Century Gothic"/>
          </w:rPr>
          <w:fldChar w:fldCharType="separate"/>
        </w:r>
        <w:r>
          <w:rPr>
            <w:rFonts w:ascii="Century Gothic" w:hAnsi="Century Gothic"/>
            <w:noProof/>
          </w:rPr>
          <w:t>1</w:t>
        </w:r>
        <w:r w:rsidRPr="00A232D0">
          <w:rPr>
            <w:rFonts w:ascii="Century Gothic" w:hAnsi="Century Gothic"/>
            <w:noProof/>
          </w:rPr>
          <w:fldChar w:fldCharType="end"/>
        </w:r>
      </w:p>
    </w:sdtContent>
  </w:sdt>
  <w:p w14:paraId="6E32C51F" w14:textId="6E24485D" w:rsidR="002D34B3" w:rsidRPr="002E483F" w:rsidRDefault="002D34B3" w:rsidP="009212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4D794" w14:textId="05E39B8B" w:rsidR="002D34B3" w:rsidRDefault="002D34B3">
    <w:pPr>
      <w:pStyle w:val="Footer"/>
      <w:jc w:val="right"/>
    </w:pPr>
  </w:p>
  <w:p w14:paraId="022F2588" w14:textId="77777777" w:rsidR="002D34B3" w:rsidRPr="002E483F" w:rsidRDefault="002D34B3" w:rsidP="009212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1BF4A" w14:textId="6E4AFE25" w:rsidR="002D34B3" w:rsidRPr="000B6E6E" w:rsidRDefault="002D34B3" w:rsidP="0092124A">
    <w:pPr>
      <w:pStyle w:val="Footer"/>
    </w:pPr>
    <w:r w:rsidRPr="00C410C3">
      <w:rPr>
        <w:rFonts w:eastAsia="Times New Roman"/>
        <w:noProof/>
        <w:lang w:val="en-US" w:eastAsia="en-US"/>
      </w:rPr>
      <w:drawing>
        <wp:anchor distT="0" distB="0" distL="114300" distR="114300" simplePos="0" relativeHeight="251655168" behindDoc="0" locked="0" layoutInCell="1" allowOverlap="1" wp14:anchorId="5C585204" wp14:editId="326D0E7F">
          <wp:simplePos x="0" y="0"/>
          <wp:positionH relativeFrom="column">
            <wp:posOffset>-83087</wp:posOffset>
          </wp:positionH>
          <wp:positionV relativeFrom="paragraph">
            <wp:posOffset>-15240</wp:posOffset>
          </wp:positionV>
          <wp:extent cx="1371600" cy="456565"/>
          <wp:effectExtent l="0" t="0" r="0" b="635"/>
          <wp:wrapSquare wrapText="bothSides"/>
          <wp:docPr id="8" name="Picture 8" descr="Departamento de la Vivi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la Vivienda"/>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371600" cy="456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6C3F">
      <w:rPr>
        <w:color w:val="F79646"/>
      </w:rPr>
      <w:tab/>
    </w:r>
    <w:r w:rsidRPr="00FB7D37">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7137900"/>
      <w:docPartObj>
        <w:docPartGallery w:val="Page Numbers (Bottom of Page)"/>
        <w:docPartUnique/>
      </w:docPartObj>
    </w:sdtPr>
    <w:sdtEndPr>
      <w:rPr>
        <w:rFonts w:ascii="Century Gothic" w:hAnsi="Century Gothic"/>
        <w:noProof/>
      </w:rPr>
    </w:sdtEndPr>
    <w:sdtContent>
      <w:p w14:paraId="6C9BE83A" w14:textId="569D2CF1" w:rsidR="002D34B3" w:rsidRPr="001A2DBC" w:rsidRDefault="002D34B3" w:rsidP="001A2DBC">
        <w:pPr>
          <w:pStyle w:val="Footer"/>
          <w:jc w:val="right"/>
          <w:rPr>
            <w:rFonts w:ascii="Century Gothic" w:hAnsi="Century Gothic"/>
          </w:rPr>
        </w:pPr>
        <w:r w:rsidRPr="00116BD6">
          <w:rPr>
            <w:rFonts w:eastAsia="Times New Roman"/>
            <w:noProof/>
            <w:lang w:val="en-US" w:eastAsia="en-US"/>
          </w:rPr>
          <w:drawing>
            <wp:anchor distT="0" distB="0" distL="114300" distR="114300" simplePos="0" relativeHeight="251659264" behindDoc="1" locked="0" layoutInCell="1" allowOverlap="1" wp14:anchorId="7F7631E3" wp14:editId="2D7F82DC">
              <wp:simplePos x="0" y="0"/>
              <wp:positionH relativeFrom="margin">
                <wp:align>left</wp:align>
              </wp:positionH>
              <wp:positionV relativeFrom="paragraph">
                <wp:posOffset>121031</wp:posOffset>
              </wp:positionV>
              <wp:extent cx="1371600" cy="456565"/>
              <wp:effectExtent l="0" t="0" r="0" b="635"/>
              <wp:wrapNone/>
              <wp:docPr id="65" name="Picture 65" descr="Departamento de la Vivie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la Vivienda"/>
                      <pic:cNvPicPr>
                        <a:picLocks noChangeAspect="1" noChangeArrowheads="1"/>
                      </pic:cNvPicPr>
                    </pic:nvPicPr>
                    <pic:blipFill>
                      <a:blip r:embed="rId1">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371600" cy="4565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32D0">
          <w:rPr>
            <w:rFonts w:ascii="Century Gothic" w:hAnsi="Century Gothic"/>
          </w:rPr>
          <w:fldChar w:fldCharType="begin"/>
        </w:r>
        <w:r w:rsidRPr="00A232D0">
          <w:rPr>
            <w:rFonts w:ascii="Century Gothic" w:hAnsi="Century Gothic"/>
          </w:rPr>
          <w:instrText xml:space="preserve"> PAGE   \* MERGEFORMAT </w:instrText>
        </w:r>
        <w:r w:rsidRPr="00A232D0">
          <w:rPr>
            <w:rFonts w:ascii="Century Gothic" w:hAnsi="Century Gothic"/>
          </w:rPr>
          <w:fldChar w:fldCharType="separate"/>
        </w:r>
        <w:r>
          <w:rPr>
            <w:rFonts w:ascii="Century Gothic" w:hAnsi="Century Gothic"/>
            <w:noProof/>
          </w:rPr>
          <w:t>17</w:t>
        </w:r>
        <w:r w:rsidRPr="00A232D0">
          <w:rPr>
            <w:rFonts w:ascii="Century Gothic" w:hAnsi="Century Gothic"/>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1D0A9" w14:textId="77777777" w:rsidR="002D34B3" w:rsidRDefault="002D34B3" w:rsidP="0092124A">
    <w:pPr>
      <w:pStyle w:val="Footer"/>
    </w:pPr>
    <w:r>
      <w:t>03/2008</w:t>
    </w:r>
    <w:r>
      <w:tab/>
      <w:t>3-</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E7C06" w14:textId="77777777" w:rsidR="002D34B3" w:rsidRDefault="002D34B3" w:rsidP="0092124A">
      <w:r>
        <w:separator/>
      </w:r>
    </w:p>
  </w:footnote>
  <w:footnote w:type="continuationSeparator" w:id="0">
    <w:p w14:paraId="7F4D586C" w14:textId="77777777" w:rsidR="002D34B3" w:rsidRDefault="002D34B3" w:rsidP="0092124A">
      <w:r>
        <w:continuationSeparator/>
      </w:r>
    </w:p>
  </w:footnote>
  <w:footnote w:id="1">
    <w:p w14:paraId="1939DB40" w14:textId="77777777" w:rsidR="002D34B3" w:rsidRPr="00C63C40" w:rsidRDefault="002D34B3" w:rsidP="0062307A">
      <w:pPr>
        <w:pStyle w:val="FootnoteText"/>
        <w:spacing w:line="240" w:lineRule="auto"/>
        <w:rPr>
          <w:lang w:val="es-ES_tradnl"/>
        </w:rPr>
      </w:pPr>
      <w:r>
        <w:rPr>
          <w:rStyle w:val="FootnoteReference"/>
        </w:rPr>
        <w:footnoteRef/>
      </w:r>
      <w:r w:rsidRPr="00C63C40">
        <w:rPr>
          <w:lang w:val="es-ES_tradnl"/>
        </w:rPr>
        <w:t xml:space="preserve"> </w:t>
      </w:r>
      <w:r>
        <w:rPr>
          <w:lang w:val="es-ES_tradnl"/>
        </w:rPr>
        <w:t>Municipios definidos por la legislación y reglamentación aplicable como aquellos con menos de 50,000 habitantes.</w:t>
      </w:r>
    </w:p>
  </w:footnote>
  <w:footnote w:id="2">
    <w:p w14:paraId="5B9CD5C1" w14:textId="77777777" w:rsidR="002D34B3" w:rsidRPr="00C63C40" w:rsidRDefault="002D34B3" w:rsidP="0062307A">
      <w:pPr>
        <w:pStyle w:val="FootnoteText"/>
        <w:spacing w:line="240" w:lineRule="auto"/>
        <w:rPr>
          <w:lang w:val="es-ES_tradnl"/>
        </w:rPr>
      </w:pPr>
      <w:r>
        <w:rPr>
          <w:rStyle w:val="FootnoteReference"/>
        </w:rPr>
        <w:footnoteRef/>
      </w:r>
      <w:r w:rsidRPr="00C63C40">
        <w:rPr>
          <w:lang w:val="es-ES_tradnl"/>
        </w:rPr>
        <w:t xml:space="preserve"> M</w:t>
      </w:r>
      <w:r>
        <w:rPr>
          <w:lang w:val="es-ES_tradnl"/>
        </w:rPr>
        <w:t>unicipios definidos por la legislación y reglamentación aplicable como aquellos con más de 50,000 habitantes.</w:t>
      </w:r>
    </w:p>
  </w:footnote>
  <w:footnote w:id="3">
    <w:p w14:paraId="58163575" w14:textId="63395982" w:rsidR="002D34B3" w:rsidRPr="00D57C34" w:rsidRDefault="002D34B3" w:rsidP="006F27DD">
      <w:pPr>
        <w:pStyle w:val="FootnoteText"/>
        <w:spacing w:line="240" w:lineRule="auto"/>
      </w:pPr>
      <w:r>
        <w:rPr>
          <w:rStyle w:val="FootnoteReference"/>
        </w:rPr>
        <w:footnoteRef/>
      </w:r>
      <w:r w:rsidRPr="00D57C34">
        <w:t xml:space="preserve"> </w:t>
      </w:r>
      <w:r>
        <w:rPr>
          <w:lang w:val="es-ES_tradnl"/>
        </w:rPr>
        <w:t>En conformidad con la reglamentación mencionada, s</w:t>
      </w:r>
      <w:r w:rsidRPr="00CD28C3">
        <w:rPr>
          <w:lang w:val="es-ES_tradnl"/>
        </w:rPr>
        <w:t>e consideran costos razonables: (1) aquellos que no exceden los que incurriría una persona prudente y razonable; (2) son generalmente costos ordinarios y necesarios; (3) son costos reconocidos por las buenas prácticas de negocios y donde la negociación es sincera y libre de conflictos; (4) son costos a precio de mercado para bienes y servicios similares.</w:t>
      </w:r>
    </w:p>
  </w:footnote>
  <w:footnote w:id="4">
    <w:p w14:paraId="6A07B883" w14:textId="77777777" w:rsidR="002D34B3" w:rsidRPr="00363C36" w:rsidRDefault="002D34B3" w:rsidP="00861D30">
      <w:pPr>
        <w:pStyle w:val="FootnoteText"/>
        <w:rPr>
          <w:lang w:val="en-US"/>
        </w:rPr>
      </w:pPr>
      <w:r>
        <w:rPr>
          <w:rStyle w:val="FootnoteReference"/>
        </w:rPr>
        <w:footnoteRef/>
      </w:r>
      <w:r w:rsidRPr="00363C36">
        <w:rPr>
          <w:lang w:val="en-US"/>
        </w:rPr>
        <w:t xml:space="preserve"> Robert T. Stafford Disaster Assistance and Emergency Relief Act (Stafford Act) </w:t>
      </w:r>
      <w:r w:rsidRPr="00363C36">
        <w:rPr>
          <w:rFonts w:eastAsia="MS Gothic"/>
          <w:lang w:val="en-US"/>
        </w:rPr>
        <w:t>42 U.S.C. 5121-52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68D29" w14:textId="02DF8837" w:rsidR="002D34B3" w:rsidRPr="00F37CDA" w:rsidRDefault="002D34B3" w:rsidP="00F37CDA">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BDBEE" w14:textId="312FEDE3" w:rsidR="002D34B3" w:rsidRDefault="002D34B3" w:rsidP="003571D9">
    <w:pPr>
      <w:pStyle w:val="Header"/>
      <w:pBdr>
        <w:bottom w:val="single" w:sz="12" w:space="1" w:color="auto"/>
      </w:pBdr>
      <w:spacing w:after="0" w:line="240" w:lineRule="auto"/>
      <w:ind w:left="0"/>
      <w:rPr>
        <w:rFonts w:ascii="Century Gothic" w:hAnsi="Century Gothic"/>
        <w:b/>
        <w:sz w:val="20"/>
        <w:lang w:val="es-PR"/>
      </w:rPr>
    </w:pPr>
    <w:r w:rsidRPr="00A232D0">
      <w:rPr>
        <w:rFonts w:ascii="Century Gothic" w:hAnsi="Century Gothic"/>
        <w:b/>
        <w:sz w:val="20"/>
        <w:lang w:val="es-PR"/>
      </w:rPr>
      <w:t xml:space="preserve">MANUAL PROGRAMA DE </w:t>
    </w:r>
    <w:r>
      <w:rPr>
        <w:rFonts w:ascii="Century Gothic" w:hAnsi="Century Gothic"/>
        <w:b/>
        <w:sz w:val="20"/>
        <w:lang w:val="es-PR"/>
      </w:rPr>
      <w:t xml:space="preserve">DESARROLLO ECONÓMICO PARA </w:t>
    </w:r>
    <w:r w:rsidRPr="00A232D0">
      <w:rPr>
        <w:rFonts w:ascii="Century Gothic" w:hAnsi="Century Gothic"/>
        <w:b/>
        <w:sz w:val="20"/>
        <w:lang w:val="es-PR"/>
      </w:rPr>
      <w:t>ASISTENCIA A MICROEMPRESAS EN RESPUESTA AL COVID-19</w:t>
    </w:r>
  </w:p>
  <w:p w14:paraId="16C5F1B0" w14:textId="77777777" w:rsidR="002D34B3" w:rsidRPr="003571D9" w:rsidRDefault="002D34B3" w:rsidP="003571D9">
    <w:pPr>
      <w:pStyle w:val="Header"/>
      <w:spacing w:after="0" w:line="240" w:lineRule="auto"/>
      <w:ind w:left="0"/>
      <w:rPr>
        <w:rFonts w:ascii="Century Gothic" w:hAnsi="Century Gothic"/>
        <w:b/>
        <w:sz w:val="20"/>
        <w:szCs w:val="20"/>
        <w:lang w:val="es-P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E1F08" w14:textId="77777777" w:rsidR="002D34B3" w:rsidRDefault="002D34B3" w:rsidP="0092124A">
    <w:pPr>
      <w:pStyle w:val="Header"/>
    </w:pPr>
    <w:r>
      <w:t>6509.2 REV-5 CHG-2</w:t>
    </w:r>
    <w:r>
      <w:tab/>
      <w:t>Exhibit 3-3</w:t>
    </w:r>
  </w:p>
  <w:p w14:paraId="49E91839" w14:textId="77777777" w:rsidR="002D34B3" w:rsidRDefault="002D34B3" w:rsidP="0092124A">
    <w:pPr>
      <w:pStyle w:val="Header"/>
    </w:pPr>
    <w:r>
      <w:tab/>
      <w:t>CDBG Entitlement Program</w:t>
    </w:r>
  </w:p>
  <w:p w14:paraId="0E5323E4" w14:textId="77777777" w:rsidR="002D34B3" w:rsidRDefault="002D34B3" w:rsidP="009212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A5283"/>
    <w:multiLevelType w:val="hybridMultilevel"/>
    <w:tmpl w:val="5154868A"/>
    <w:lvl w:ilvl="0" w:tplc="BBB806F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714659"/>
    <w:multiLevelType w:val="hybridMultilevel"/>
    <w:tmpl w:val="1EB2147E"/>
    <w:lvl w:ilvl="0" w:tplc="0409000F">
      <w:start w:val="1"/>
      <w:numFmt w:val="decimal"/>
      <w:lvlText w:val="%1."/>
      <w:lvlJc w:val="left"/>
      <w:pPr>
        <w:ind w:left="1080" w:hanging="360"/>
      </w:pPr>
      <w:rPr>
        <w:rFonts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2" w15:restartNumberingAfterBreak="0">
    <w:nsid w:val="1541151B"/>
    <w:multiLevelType w:val="hybridMultilevel"/>
    <w:tmpl w:val="FCB8D82E"/>
    <w:lvl w:ilvl="0" w:tplc="FCEA454E">
      <w:start w:val="4"/>
      <w:numFmt w:val="decimal"/>
      <w:lvlText w:val="%1."/>
      <w:lvlJc w:val="left"/>
      <w:pPr>
        <w:ind w:left="1080" w:hanging="360"/>
      </w:pPr>
      <w:rPr>
        <w:rFonts w:hint="default"/>
      </w:rPr>
    </w:lvl>
    <w:lvl w:ilvl="1" w:tplc="500A0019">
      <w:start w:val="1"/>
      <w:numFmt w:val="lowerLetter"/>
      <w:lvlText w:val="%2."/>
      <w:lvlJc w:val="left"/>
      <w:pPr>
        <w:ind w:left="-360" w:hanging="360"/>
      </w:pPr>
    </w:lvl>
    <w:lvl w:ilvl="2" w:tplc="500A001B">
      <w:start w:val="1"/>
      <w:numFmt w:val="lowerRoman"/>
      <w:lvlText w:val="%3."/>
      <w:lvlJc w:val="right"/>
      <w:pPr>
        <w:ind w:left="360" w:hanging="180"/>
      </w:pPr>
    </w:lvl>
    <w:lvl w:ilvl="3" w:tplc="500A000F">
      <w:start w:val="1"/>
      <w:numFmt w:val="decimal"/>
      <w:lvlText w:val="%4."/>
      <w:lvlJc w:val="left"/>
      <w:pPr>
        <w:ind w:left="1080" w:hanging="360"/>
      </w:pPr>
    </w:lvl>
    <w:lvl w:ilvl="4" w:tplc="500A0019">
      <w:start w:val="1"/>
      <w:numFmt w:val="lowerLetter"/>
      <w:lvlText w:val="%5."/>
      <w:lvlJc w:val="left"/>
      <w:pPr>
        <w:ind w:left="1800" w:hanging="360"/>
      </w:pPr>
    </w:lvl>
    <w:lvl w:ilvl="5" w:tplc="500A001B" w:tentative="1">
      <w:start w:val="1"/>
      <w:numFmt w:val="lowerRoman"/>
      <w:lvlText w:val="%6."/>
      <w:lvlJc w:val="right"/>
      <w:pPr>
        <w:ind w:left="2520" w:hanging="180"/>
      </w:pPr>
    </w:lvl>
    <w:lvl w:ilvl="6" w:tplc="500A000F" w:tentative="1">
      <w:start w:val="1"/>
      <w:numFmt w:val="decimal"/>
      <w:lvlText w:val="%7."/>
      <w:lvlJc w:val="left"/>
      <w:pPr>
        <w:ind w:left="3240" w:hanging="360"/>
      </w:pPr>
    </w:lvl>
    <w:lvl w:ilvl="7" w:tplc="500A0019" w:tentative="1">
      <w:start w:val="1"/>
      <w:numFmt w:val="lowerLetter"/>
      <w:lvlText w:val="%8."/>
      <w:lvlJc w:val="left"/>
      <w:pPr>
        <w:ind w:left="3960" w:hanging="360"/>
      </w:pPr>
    </w:lvl>
    <w:lvl w:ilvl="8" w:tplc="500A001B" w:tentative="1">
      <w:start w:val="1"/>
      <w:numFmt w:val="lowerRoman"/>
      <w:lvlText w:val="%9."/>
      <w:lvlJc w:val="right"/>
      <w:pPr>
        <w:ind w:left="4680" w:hanging="180"/>
      </w:pPr>
    </w:lvl>
  </w:abstractNum>
  <w:abstractNum w:abstractNumId="3" w15:restartNumberingAfterBreak="0">
    <w:nsid w:val="15AC1489"/>
    <w:multiLevelType w:val="hybridMultilevel"/>
    <w:tmpl w:val="0B5AF218"/>
    <w:lvl w:ilvl="0" w:tplc="0409000F">
      <w:start w:val="1"/>
      <w:numFmt w:val="decimal"/>
      <w:lvlText w:val="%1."/>
      <w:lvlJc w:val="left"/>
      <w:pPr>
        <w:ind w:left="1080" w:hanging="360"/>
      </w:pPr>
      <w:rPr>
        <w:rFonts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4" w15:restartNumberingAfterBreak="0">
    <w:nsid w:val="191D3408"/>
    <w:multiLevelType w:val="hybridMultilevel"/>
    <w:tmpl w:val="B5924216"/>
    <w:lvl w:ilvl="0" w:tplc="58B2087E">
      <w:start w:val="3"/>
      <w:numFmt w:val="bullet"/>
      <w:lvlText w:val="-"/>
      <w:lvlJc w:val="left"/>
      <w:pPr>
        <w:ind w:left="1440" w:hanging="360"/>
      </w:pPr>
      <w:rPr>
        <w:rFonts w:ascii="Century Gothic" w:eastAsia="Times New Roman" w:hAnsi="Century Gothic"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F7347F"/>
    <w:multiLevelType w:val="hybridMultilevel"/>
    <w:tmpl w:val="E4AAEA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062369"/>
    <w:multiLevelType w:val="hybridMultilevel"/>
    <w:tmpl w:val="67AC88A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38AC4F99"/>
    <w:multiLevelType w:val="hybridMultilevel"/>
    <w:tmpl w:val="B1C2CF24"/>
    <w:lvl w:ilvl="0" w:tplc="7F52DECC">
      <w:numFmt w:val="bullet"/>
      <w:lvlText w:val="•"/>
      <w:lvlJc w:val="left"/>
      <w:pPr>
        <w:ind w:left="720" w:hanging="360"/>
      </w:pPr>
      <w:rPr>
        <w:rFonts w:ascii="Arial" w:eastAsia="Times New Roman" w:hAnsi="Arial" w:cs="Arial" w:hint="default"/>
        <w:b w:val="0"/>
        <w:i w:val="0"/>
        <w:color w:val="auto"/>
        <w:sz w:val="28"/>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392509C2"/>
    <w:multiLevelType w:val="hybridMultilevel"/>
    <w:tmpl w:val="A84CFD44"/>
    <w:lvl w:ilvl="0" w:tplc="3CA885FA">
      <w:start w:val="3"/>
      <w:numFmt w:val="decimal"/>
      <w:lvlText w:val="%1."/>
      <w:lvlJc w:val="left"/>
      <w:pPr>
        <w:tabs>
          <w:tab w:val="num" w:pos="720"/>
        </w:tabs>
        <w:ind w:left="720" w:hanging="360"/>
      </w:pPr>
      <w:rPr>
        <w:rFonts w:hint="default"/>
      </w:rPr>
    </w:lvl>
    <w:lvl w:ilvl="1" w:tplc="04090017">
      <w:start w:val="1"/>
      <w:numFmt w:val="lowerLetter"/>
      <w:lvlText w:val="%2)"/>
      <w:lvlJc w:val="left"/>
      <w:pPr>
        <w:ind w:left="1440" w:hanging="360"/>
      </w:pPr>
      <w:rPr>
        <w:rFonts w:hint="default"/>
        <w:b w:val="0"/>
      </w:rPr>
    </w:lvl>
    <w:lvl w:ilvl="2" w:tplc="500A001B">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9" w15:restartNumberingAfterBreak="0">
    <w:nsid w:val="3BD76C33"/>
    <w:multiLevelType w:val="hybridMultilevel"/>
    <w:tmpl w:val="D9D8ED92"/>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7322A8"/>
    <w:multiLevelType w:val="hybridMultilevel"/>
    <w:tmpl w:val="B6AA0EF2"/>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E700064"/>
    <w:multiLevelType w:val="hybridMultilevel"/>
    <w:tmpl w:val="829E4B30"/>
    <w:lvl w:ilvl="0" w:tplc="08CE2A56">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42487BE8"/>
    <w:multiLevelType w:val="hybridMultilevel"/>
    <w:tmpl w:val="F92EED10"/>
    <w:lvl w:ilvl="0" w:tplc="500A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DAEE72DC">
      <w:start w:val="1"/>
      <w:numFmt w:val="decimal"/>
      <w:lvlText w:val="%4."/>
      <w:lvlJc w:val="left"/>
      <w:pPr>
        <w:ind w:left="3240" w:hanging="360"/>
      </w:pPr>
      <w:rPr>
        <w:rFonts w:hint="default"/>
      </w:rPr>
    </w:lvl>
    <w:lvl w:ilvl="4" w:tplc="500A000F">
      <w:start w:val="1"/>
      <w:numFmt w:val="decimal"/>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B33E9B"/>
    <w:multiLevelType w:val="hybridMultilevel"/>
    <w:tmpl w:val="829E4B30"/>
    <w:lvl w:ilvl="0" w:tplc="08CE2A56">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57967C5"/>
    <w:multiLevelType w:val="hybridMultilevel"/>
    <w:tmpl w:val="6A6E6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A10CC4"/>
    <w:multiLevelType w:val="hybridMultilevel"/>
    <w:tmpl w:val="D892FFAE"/>
    <w:lvl w:ilvl="0" w:tplc="5FA473E0">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6" w15:restartNumberingAfterBreak="0">
    <w:nsid w:val="4A027B40"/>
    <w:multiLevelType w:val="hybridMultilevel"/>
    <w:tmpl w:val="9176C0EA"/>
    <w:lvl w:ilvl="0" w:tplc="04090019">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A663C0D"/>
    <w:multiLevelType w:val="hybridMultilevel"/>
    <w:tmpl w:val="D9DA3E34"/>
    <w:lvl w:ilvl="0" w:tplc="500A000F">
      <w:start w:val="1"/>
      <w:numFmt w:val="decimal"/>
      <w:lvlText w:val="%1."/>
      <w:lvlJc w:val="left"/>
      <w:pPr>
        <w:ind w:left="864" w:hanging="360"/>
      </w:pPr>
    </w:lvl>
    <w:lvl w:ilvl="1" w:tplc="500A0019">
      <w:start w:val="1"/>
      <w:numFmt w:val="lowerLetter"/>
      <w:lvlText w:val="%2."/>
      <w:lvlJc w:val="left"/>
      <w:pPr>
        <w:ind w:left="1584" w:hanging="360"/>
      </w:pPr>
    </w:lvl>
    <w:lvl w:ilvl="2" w:tplc="500A001B" w:tentative="1">
      <w:start w:val="1"/>
      <w:numFmt w:val="lowerRoman"/>
      <w:lvlText w:val="%3."/>
      <w:lvlJc w:val="right"/>
      <w:pPr>
        <w:ind w:left="2304" w:hanging="180"/>
      </w:pPr>
    </w:lvl>
    <w:lvl w:ilvl="3" w:tplc="500A000F" w:tentative="1">
      <w:start w:val="1"/>
      <w:numFmt w:val="decimal"/>
      <w:lvlText w:val="%4."/>
      <w:lvlJc w:val="left"/>
      <w:pPr>
        <w:ind w:left="3024" w:hanging="360"/>
      </w:pPr>
    </w:lvl>
    <w:lvl w:ilvl="4" w:tplc="500A0019" w:tentative="1">
      <w:start w:val="1"/>
      <w:numFmt w:val="lowerLetter"/>
      <w:lvlText w:val="%5."/>
      <w:lvlJc w:val="left"/>
      <w:pPr>
        <w:ind w:left="3744" w:hanging="360"/>
      </w:pPr>
    </w:lvl>
    <w:lvl w:ilvl="5" w:tplc="500A001B" w:tentative="1">
      <w:start w:val="1"/>
      <w:numFmt w:val="lowerRoman"/>
      <w:lvlText w:val="%6."/>
      <w:lvlJc w:val="right"/>
      <w:pPr>
        <w:ind w:left="4464" w:hanging="180"/>
      </w:pPr>
    </w:lvl>
    <w:lvl w:ilvl="6" w:tplc="500A000F" w:tentative="1">
      <w:start w:val="1"/>
      <w:numFmt w:val="decimal"/>
      <w:lvlText w:val="%7."/>
      <w:lvlJc w:val="left"/>
      <w:pPr>
        <w:ind w:left="5184" w:hanging="360"/>
      </w:pPr>
    </w:lvl>
    <w:lvl w:ilvl="7" w:tplc="500A0019" w:tentative="1">
      <w:start w:val="1"/>
      <w:numFmt w:val="lowerLetter"/>
      <w:lvlText w:val="%8."/>
      <w:lvlJc w:val="left"/>
      <w:pPr>
        <w:ind w:left="5904" w:hanging="360"/>
      </w:pPr>
    </w:lvl>
    <w:lvl w:ilvl="8" w:tplc="500A001B" w:tentative="1">
      <w:start w:val="1"/>
      <w:numFmt w:val="lowerRoman"/>
      <w:lvlText w:val="%9."/>
      <w:lvlJc w:val="right"/>
      <w:pPr>
        <w:ind w:left="6624" w:hanging="180"/>
      </w:pPr>
    </w:lvl>
  </w:abstractNum>
  <w:abstractNum w:abstractNumId="18" w15:restartNumberingAfterBreak="0">
    <w:nsid w:val="5A733DA9"/>
    <w:multiLevelType w:val="hybridMultilevel"/>
    <w:tmpl w:val="872AB5D0"/>
    <w:lvl w:ilvl="0" w:tplc="5FA473E0">
      <w:start w:val="1"/>
      <w:numFmt w:val="bullet"/>
      <w:lvlText w:val=""/>
      <w:lvlJc w:val="left"/>
      <w:pPr>
        <w:ind w:left="1440" w:hanging="360"/>
      </w:pPr>
      <w:rPr>
        <w:rFonts w:ascii="Symbol" w:hAnsi="Symbo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19" w15:restartNumberingAfterBreak="0">
    <w:nsid w:val="5B3B4014"/>
    <w:multiLevelType w:val="multilevel"/>
    <w:tmpl w:val="F2543976"/>
    <w:lvl w:ilvl="0">
      <w:start w:val="1"/>
      <w:numFmt w:val="decimal"/>
      <w:pStyle w:val="Level1"/>
      <w:lvlText w:val="%1."/>
      <w:lvlJc w:val="left"/>
      <w:pPr>
        <w:tabs>
          <w:tab w:val="num" w:pos="360"/>
        </w:tabs>
        <w:ind w:left="0" w:firstLine="0"/>
      </w:pPr>
      <w:rPr>
        <w:rFonts w:ascii="Century Gothic" w:eastAsia="MS Mincho" w:hAnsi="Century Gothic" w:cs="Times New Roman"/>
      </w:rPr>
    </w:lvl>
    <w:lvl w:ilvl="1">
      <w:start w:val="1"/>
      <w:numFmt w:val="decimal"/>
      <w:lvlText w:val="%2"/>
      <w:lvlJc w:val="left"/>
      <w:pPr>
        <w:tabs>
          <w:tab w:val="num" w:pos="1080"/>
        </w:tabs>
        <w:ind w:left="720" w:firstLine="0"/>
      </w:pPr>
      <w:rPr>
        <w:rFonts w:hint="default"/>
      </w:rPr>
    </w:lvl>
    <w:lvl w:ilvl="2">
      <w:start w:val="1"/>
      <w:numFmt w:val="upperLetter"/>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lowerLetter"/>
      <w:lvlText w:val="(%5)"/>
      <w:lvlJc w:val="left"/>
      <w:pPr>
        <w:tabs>
          <w:tab w:val="num" w:pos="3240"/>
        </w:tabs>
        <w:ind w:left="2880" w:firstLine="0"/>
      </w:pPr>
      <w:rPr>
        <w:rFonts w:hint="default"/>
      </w:rPr>
    </w:lvl>
    <w:lvl w:ilvl="5">
      <w:start w:val="1"/>
      <w:numFmt w:val="decimal"/>
      <w:lvlText w:val="(%6)"/>
      <w:lvlJc w:val="left"/>
      <w:pPr>
        <w:tabs>
          <w:tab w:val="num" w:pos="3960"/>
        </w:tabs>
        <w:ind w:left="3600" w:firstLine="0"/>
      </w:pPr>
      <w:rPr>
        <w:rFonts w:hint="default"/>
      </w:rPr>
    </w:lvl>
    <w:lvl w:ilvl="6">
      <w:start w:val="1"/>
      <w:numFmt w:val="lowerLetter"/>
      <w:lvlText w:val="(%7)"/>
      <w:lvlJc w:val="left"/>
      <w:pPr>
        <w:tabs>
          <w:tab w:val="num" w:pos="4680"/>
        </w:tabs>
        <w:ind w:left="4320" w:firstLine="0"/>
      </w:pPr>
      <w:rPr>
        <w:rFonts w:hint="default"/>
      </w:rPr>
    </w:lvl>
    <w:lvl w:ilvl="7">
      <w:start w:val="1"/>
      <w:numFmt w:val="lowerRoman"/>
      <w:lvlText w:val="(%8)"/>
      <w:lvlJc w:val="left"/>
      <w:pPr>
        <w:tabs>
          <w:tab w:val="num" w:pos="5760"/>
        </w:tabs>
        <w:ind w:left="5040" w:firstLine="0"/>
      </w:pPr>
      <w:rPr>
        <w:rFonts w:hint="default"/>
      </w:rPr>
    </w:lvl>
    <w:lvl w:ilvl="8">
      <w:start w:val="1"/>
      <w:numFmt w:val="lowerRoman"/>
      <w:lvlText w:val="(%9)"/>
      <w:lvlJc w:val="left"/>
      <w:pPr>
        <w:tabs>
          <w:tab w:val="num" w:pos="6840"/>
        </w:tabs>
        <w:ind w:left="5760" w:firstLine="0"/>
      </w:pPr>
      <w:rPr>
        <w:rFonts w:hint="default"/>
      </w:rPr>
    </w:lvl>
  </w:abstractNum>
  <w:abstractNum w:abstractNumId="20" w15:restartNumberingAfterBreak="0">
    <w:nsid w:val="5E181835"/>
    <w:multiLevelType w:val="hybridMultilevel"/>
    <w:tmpl w:val="B8E0068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49458BE"/>
    <w:multiLevelType w:val="hybridMultilevel"/>
    <w:tmpl w:val="1CDEB93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7">
      <w:start w:val="1"/>
      <w:numFmt w:val="lowerLetter"/>
      <w:lvlText w:val="%3)"/>
      <w:lvlJc w:val="left"/>
      <w:pPr>
        <w:tabs>
          <w:tab w:val="num" w:pos="2340"/>
        </w:tabs>
        <w:ind w:left="2340" w:hanging="360"/>
      </w:pPr>
      <w:rPr>
        <w:rFonts w:hint="default"/>
        <w:b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007149"/>
    <w:multiLevelType w:val="hybridMultilevel"/>
    <w:tmpl w:val="90A0BBDE"/>
    <w:lvl w:ilvl="0" w:tplc="0409000F">
      <w:start w:val="1"/>
      <w:numFmt w:val="decimal"/>
      <w:lvlText w:val="%1."/>
      <w:lvlJc w:val="left"/>
      <w:pPr>
        <w:ind w:left="2160" w:hanging="360"/>
      </w:pPr>
      <w:rPr>
        <w:rFonts w:hint="default"/>
      </w:rPr>
    </w:lvl>
    <w:lvl w:ilvl="1" w:tplc="500A0003" w:tentative="1">
      <w:start w:val="1"/>
      <w:numFmt w:val="bullet"/>
      <w:lvlText w:val="o"/>
      <w:lvlJc w:val="left"/>
      <w:pPr>
        <w:ind w:left="2880" w:hanging="360"/>
      </w:pPr>
      <w:rPr>
        <w:rFonts w:ascii="Courier New" w:hAnsi="Courier New" w:cs="Courier New" w:hint="default"/>
      </w:rPr>
    </w:lvl>
    <w:lvl w:ilvl="2" w:tplc="500A0005" w:tentative="1">
      <w:start w:val="1"/>
      <w:numFmt w:val="bullet"/>
      <w:lvlText w:val=""/>
      <w:lvlJc w:val="left"/>
      <w:pPr>
        <w:ind w:left="3600" w:hanging="360"/>
      </w:pPr>
      <w:rPr>
        <w:rFonts w:ascii="Wingdings" w:hAnsi="Wingdings" w:hint="default"/>
      </w:rPr>
    </w:lvl>
    <w:lvl w:ilvl="3" w:tplc="500A0001" w:tentative="1">
      <w:start w:val="1"/>
      <w:numFmt w:val="bullet"/>
      <w:lvlText w:val=""/>
      <w:lvlJc w:val="left"/>
      <w:pPr>
        <w:ind w:left="4320" w:hanging="360"/>
      </w:pPr>
      <w:rPr>
        <w:rFonts w:ascii="Symbol" w:hAnsi="Symbol" w:hint="default"/>
      </w:rPr>
    </w:lvl>
    <w:lvl w:ilvl="4" w:tplc="500A0003" w:tentative="1">
      <w:start w:val="1"/>
      <w:numFmt w:val="bullet"/>
      <w:lvlText w:val="o"/>
      <w:lvlJc w:val="left"/>
      <w:pPr>
        <w:ind w:left="5040" w:hanging="360"/>
      </w:pPr>
      <w:rPr>
        <w:rFonts w:ascii="Courier New" w:hAnsi="Courier New" w:cs="Courier New" w:hint="default"/>
      </w:rPr>
    </w:lvl>
    <w:lvl w:ilvl="5" w:tplc="500A0005" w:tentative="1">
      <w:start w:val="1"/>
      <w:numFmt w:val="bullet"/>
      <w:lvlText w:val=""/>
      <w:lvlJc w:val="left"/>
      <w:pPr>
        <w:ind w:left="5760" w:hanging="360"/>
      </w:pPr>
      <w:rPr>
        <w:rFonts w:ascii="Wingdings" w:hAnsi="Wingdings" w:hint="default"/>
      </w:rPr>
    </w:lvl>
    <w:lvl w:ilvl="6" w:tplc="500A0001" w:tentative="1">
      <w:start w:val="1"/>
      <w:numFmt w:val="bullet"/>
      <w:lvlText w:val=""/>
      <w:lvlJc w:val="left"/>
      <w:pPr>
        <w:ind w:left="6480" w:hanging="360"/>
      </w:pPr>
      <w:rPr>
        <w:rFonts w:ascii="Symbol" w:hAnsi="Symbol" w:hint="default"/>
      </w:rPr>
    </w:lvl>
    <w:lvl w:ilvl="7" w:tplc="500A0003" w:tentative="1">
      <w:start w:val="1"/>
      <w:numFmt w:val="bullet"/>
      <w:lvlText w:val="o"/>
      <w:lvlJc w:val="left"/>
      <w:pPr>
        <w:ind w:left="7200" w:hanging="360"/>
      </w:pPr>
      <w:rPr>
        <w:rFonts w:ascii="Courier New" w:hAnsi="Courier New" w:cs="Courier New" w:hint="default"/>
      </w:rPr>
    </w:lvl>
    <w:lvl w:ilvl="8" w:tplc="500A0005" w:tentative="1">
      <w:start w:val="1"/>
      <w:numFmt w:val="bullet"/>
      <w:lvlText w:val=""/>
      <w:lvlJc w:val="left"/>
      <w:pPr>
        <w:ind w:left="7920" w:hanging="360"/>
      </w:pPr>
      <w:rPr>
        <w:rFonts w:ascii="Wingdings" w:hAnsi="Wingdings" w:hint="default"/>
      </w:rPr>
    </w:lvl>
  </w:abstractNum>
  <w:abstractNum w:abstractNumId="23" w15:restartNumberingAfterBreak="0">
    <w:nsid w:val="689905A1"/>
    <w:multiLevelType w:val="hybridMultilevel"/>
    <w:tmpl w:val="4F98DB20"/>
    <w:lvl w:ilvl="0" w:tplc="0409000F">
      <w:start w:val="1"/>
      <w:numFmt w:val="decimal"/>
      <w:lvlText w:val="%1."/>
      <w:lvlJc w:val="left"/>
      <w:pPr>
        <w:ind w:left="1080" w:hanging="360"/>
      </w:pPr>
      <w:rPr>
        <w:rFonts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24" w15:restartNumberingAfterBreak="0">
    <w:nsid w:val="71C72341"/>
    <w:multiLevelType w:val="hybridMultilevel"/>
    <w:tmpl w:val="04BE684E"/>
    <w:lvl w:ilvl="0" w:tplc="500A0001">
      <w:start w:val="1"/>
      <w:numFmt w:val="bullet"/>
      <w:lvlText w:val=""/>
      <w:lvlJc w:val="left"/>
      <w:pPr>
        <w:ind w:left="2160" w:hanging="360"/>
      </w:pPr>
      <w:rPr>
        <w:rFonts w:ascii="Symbol" w:hAnsi="Symbol" w:hint="default"/>
      </w:rPr>
    </w:lvl>
    <w:lvl w:ilvl="1" w:tplc="500A0003" w:tentative="1">
      <w:start w:val="1"/>
      <w:numFmt w:val="bullet"/>
      <w:lvlText w:val="o"/>
      <w:lvlJc w:val="left"/>
      <w:pPr>
        <w:ind w:left="2880" w:hanging="360"/>
      </w:pPr>
      <w:rPr>
        <w:rFonts w:ascii="Courier New" w:hAnsi="Courier New" w:cs="Courier New" w:hint="default"/>
      </w:rPr>
    </w:lvl>
    <w:lvl w:ilvl="2" w:tplc="500A0005" w:tentative="1">
      <w:start w:val="1"/>
      <w:numFmt w:val="bullet"/>
      <w:lvlText w:val=""/>
      <w:lvlJc w:val="left"/>
      <w:pPr>
        <w:ind w:left="3600" w:hanging="360"/>
      </w:pPr>
      <w:rPr>
        <w:rFonts w:ascii="Wingdings" w:hAnsi="Wingdings" w:hint="default"/>
      </w:rPr>
    </w:lvl>
    <w:lvl w:ilvl="3" w:tplc="500A0001" w:tentative="1">
      <w:start w:val="1"/>
      <w:numFmt w:val="bullet"/>
      <w:lvlText w:val=""/>
      <w:lvlJc w:val="left"/>
      <w:pPr>
        <w:ind w:left="4320" w:hanging="360"/>
      </w:pPr>
      <w:rPr>
        <w:rFonts w:ascii="Symbol" w:hAnsi="Symbol" w:hint="default"/>
      </w:rPr>
    </w:lvl>
    <w:lvl w:ilvl="4" w:tplc="500A0003" w:tentative="1">
      <w:start w:val="1"/>
      <w:numFmt w:val="bullet"/>
      <w:lvlText w:val="o"/>
      <w:lvlJc w:val="left"/>
      <w:pPr>
        <w:ind w:left="5040" w:hanging="360"/>
      </w:pPr>
      <w:rPr>
        <w:rFonts w:ascii="Courier New" w:hAnsi="Courier New" w:cs="Courier New" w:hint="default"/>
      </w:rPr>
    </w:lvl>
    <w:lvl w:ilvl="5" w:tplc="500A0005" w:tentative="1">
      <w:start w:val="1"/>
      <w:numFmt w:val="bullet"/>
      <w:lvlText w:val=""/>
      <w:lvlJc w:val="left"/>
      <w:pPr>
        <w:ind w:left="5760" w:hanging="360"/>
      </w:pPr>
      <w:rPr>
        <w:rFonts w:ascii="Wingdings" w:hAnsi="Wingdings" w:hint="default"/>
      </w:rPr>
    </w:lvl>
    <w:lvl w:ilvl="6" w:tplc="500A0001" w:tentative="1">
      <w:start w:val="1"/>
      <w:numFmt w:val="bullet"/>
      <w:lvlText w:val=""/>
      <w:lvlJc w:val="left"/>
      <w:pPr>
        <w:ind w:left="6480" w:hanging="360"/>
      </w:pPr>
      <w:rPr>
        <w:rFonts w:ascii="Symbol" w:hAnsi="Symbol" w:hint="default"/>
      </w:rPr>
    </w:lvl>
    <w:lvl w:ilvl="7" w:tplc="500A0003" w:tentative="1">
      <w:start w:val="1"/>
      <w:numFmt w:val="bullet"/>
      <w:lvlText w:val="o"/>
      <w:lvlJc w:val="left"/>
      <w:pPr>
        <w:ind w:left="7200" w:hanging="360"/>
      </w:pPr>
      <w:rPr>
        <w:rFonts w:ascii="Courier New" w:hAnsi="Courier New" w:cs="Courier New" w:hint="default"/>
      </w:rPr>
    </w:lvl>
    <w:lvl w:ilvl="8" w:tplc="500A0005" w:tentative="1">
      <w:start w:val="1"/>
      <w:numFmt w:val="bullet"/>
      <w:lvlText w:val=""/>
      <w:lvlJc w:val="left"/>
      <w:pPr>
        <w:ind w:left="7920" w:hanging="360"/>
      </w:pPr>
      <w:rPr>
        <w:rFonts w:ascii="Wingdings" w:hAnsi="Wingdings" w:hint="default"/>
      </w:rPr>
    </w:lvl>
  </w:abstractNum>
  <w:abstractNum w:abstractNumId="25" w15:restartNumberingAfterBreak="0">
    <w:nsid w:val="749B2200"/>
    <w:multiLevelType w:val="hybridMultilevel"/>
    <w:tmpl w:val="2098BAA0"/>
    <w:lvl w:ilvl="0" w:tplc="08CE2A56">
      <w:start w:val="1"/>
      <w:numFmt w:val="decimal"/>
      <w:lvlText w:val="%1."/>
      <w:lvlJc w:val="left"/>
      <w:pPr>
        <w:tabs>
          <w:tab w:val="num" w:pos="1080"/>
        </w:tabs>
        <w:ind w:left="1080" w:hanging="360"/>
      </w:p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26" w15:restartNumberingAfterBreak="0">
    <w:nsid w:val="76241355"/>
    <w:multiLevelType w:val="hybridMultilevel"/>
    <w:tmpl w:val="B7F827E4"/>
    <w:lvl w:ilvl="0" w:tplc="500A000F">
      <w:start w:val="1"/>
      <w:numFmt w:val="decimal"/>
      <w:lvlText w:val="%1."/>
      <w:lvlJc w:val="left"/>
      <w:pPr>
        <w:ind w:left="864" w:hanging="360"/>
      </w:pPr>
      <w:rPr>
        <w:rFonts w:hint="default"/>
      </w:rPr>
    </w:lvl>
    <w:lvl w:ilvl="1" w:tplc="040A0019" w:tentative="1">
      <w:start w:val="1"/>
      <w:numFmt w:val="lowerLetter"/>
      <w:lvlText w:val="%2."/>
      <w:lvlJc w:val="left"/>
      <w:pPr>
        <w:ind w:left="-36" w:hanging="360"/>
      </w:pPr>
    </w:lvl>
    <w:lvl w:ilvl="2" w:tplc="040A001B" w:tentative="1">
      <w:start w:val="1"/>
      <w:numFmt w:val="lowerRoman"/>
      <w:lvlText w:val="%3."/>
      <w:lvlJc w:val="right"/>
      <w:pPr>
        <w:ind w:left="684" w:hanging="180"/>
      </w:pPr>
    </w:lvl>
    <w:lvl w:ilvl="3" w:tplc="040A000F" w:tentative="1">
      <w:start w:val="1"/>
      <w:numFmt w:val="decimal"/>
      <w:lvlText w:val="%4."/>
      <w:lvlJc w:val="left"/>
      <w:pPr>
        <w:ind w:left="1404" w:hanging="360"/>
      </w:pPr>
    </w:lvl>
    <w:lvl w:ilvl="4" w:tplc="040A0019" w:tentative="1">
      <w:start w:val="1"/>
      <w:numFmt w:val="lowerLetter"/>
      <w:lvlText w:val="%5."/>
      <w:lvlJc w:val="left"/>
      <w:pPr>
        <w:ind w:left="2124" w:hanging="360"/>
      </w:pPr>
    </w:lvl>
    <w:lvl w:ilvl="5" w:tplc="040A001B" w:tentative="1">
      <w:start w:val="1"/>
      <w:numFmt w:val="lowerRoman"/>
      <w:lvlText w:val="%6."/>
      <w:lvlJc w:val="right"/>
      <w:pPr>
        <w:ind w:left="2844" w:hanging="180"/>
      </w:pPr>
    </w:lvl>
    <w:lvl w:ilvl="6" w:tplc="040A000F" w:tentative="1">
      <w:start w:val="1"/>
      <w:numFmt w:val="decimal"/>
      <w:lvlText w:val="%7."/>
      <w:lvlJc w:val="left"/>
      <w:pPr>
        <w:ind w:left="3564" w:hanging="360"/>
      </w:pPr>
    </w:lvl>
    <w:lvl w:ilvl="7" w:tplc="040A0019" w:tentative="1">
      <w:start w:val="1"/>
      <w:numFmt w:val="lowerLetter"/>
      <w:lvlText w:val="%8."/>
      <w:lvlJc w:val="left"/>
      <w:pPr>
        <w:ind w:left="4284" w:hanging="360"/>
      </w:pPr>
    </w:lvl>
    <w:lvl w:ilvl="8" w:tplc="040A001B" w:tentative="1">
      <w:start w:val="1"/>
      <w:numFmt w:val="lowerRoman"/>
      <w:lvlText w:val="%9."/>
      <w:lvlJc w:val="right"/>
      <w:pPr>
        <w:ind w:left="5004" w:hanging="180"/>
      </w:pPr>
    </w:lvl>
  </w:abstractNum>
  <w:abstractNum w:abstractNumId="27" w15:restartNumberingAfterBreak="0">
    <w:nsid w:val="771D65DF"/>
    <w:multiLevelType w:val="hybridMultilevel"/>
    <w:tmpl w:val="EF285734"/>
    <w:lvl w:ilvl="0" w:tplc="69D8F6F6">
      <w:start w:val="1"/>
      <w:numFmt w:val="decimal"/>
      <w:lvlText w:val="%1."/>
      <w:lvlJc w:val="left"/>
      <w:pPr>
        <w:ind w:left="72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8" w15:restartNumberingAfterBreak="0">
    <w:nsid w:val="77C76351"/>
    <w:multiLevelType w:val="hybridMultilevel"/>
    <w:tmpl w:val="E9F640FA"/>
    <w:lvl w:ilvl="0" w:tplc="0409000F">
      <w:start w:val="1"/>
      <w:numFmt w:val="decimal"/>
      <w:lvlText w:val="%1."/>
      <w:lvlJc w:val="left"/>
      <w:pPr>
        <w:tabs>
          <w:tab w:val="num" w:pos="1440"/>
        </w:tabs>
        <w:ind w:left="1440" w:hanging="360"/>
      </w:pPr>
      <w:rPr>
        <w:rFonts w:hint="default"/>
      </w:r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9" w15:restartNumberingAfterBreak="0">
    <w:nsid w:val="7A17217B"/>
    <w:multiLevelType w:val="hybridMultilevel"/>
    <w:tmpl w:val="F54021CE"/>
    <w:lvl w:ilvl="0" w:tplc="04090017">
      <w:start w:val="1"/>
      <w:numFmt w:val="lowerLetter"/>
      <w:lvlText w:val="%1)"/>
      <w:lvlJc w:val="left"/>
      <w:pPr>
        <w:ind w:left="2340" w:hanging="360"/>
      </w:pPr>
      <w:rPr>
        <w:rFonts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DAEE72DC">
      <w:start w:val="1"/>
      <w:numFmt w:val="decimal"/>
      <w:lvlText w:val="%4."/>
      <w:lvlJc w:val="left"/>
      <w:pPr>
        <w:ind w:left="4500" w:hanging="360"/>
      </w:pPr>
      <w:rPr>
        <w:rFonts w:hint="default"/>
      </w:rPr>
    </w:lvl>
    <w:lvl w:ilvl="4" w:tplc="500A000F">
      <w:start w:val="1"/>
      <w:numFmt w:val="decimal"/>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3"/>
  </w:num>
  <w:num w:numId="2">
    <w:abstractNumId w:val="10"/>
  </w:num>
  <w:num w:numId="3">
    <w:abstractNumId w:val="12"/>
  </w:num>
  <w:num w:numId="4">
    <w:abstractNumId w:val="17"/>
  </w:num>
  <w:num w:numId="5">
    <w:abstractNumId w:val="2"/>
  </w:num>
  <w:num w:numId="6">
    <w:abstractNumId w:val="8"/>
  </w:num>
  <w:num w:numId="7">
    <w:abstractNumId w:val="29"/>
  </w:num>
  <w:num w:numId="8">
    <w:abstractNumId w:val="24"/>
  </w:num>
  <w:num w:numId="9">
    <w:abstractNumId w:val="26"/>
  </w:num>
  <w:num w:numId="10">
    <w:abstractNumId w:val="21"/>
  </w:num>
  <w:num w:numId="11">
    <w:abstractNumId w:val="1"/>
  </w:num>
  <w:num w:numId="12">
    <w:abstractNumId w:val="27"/>
  </w:num>
  <w:num w:numId="13">
    <w:abstractNumId w:val="19"/>
  </w:num>
  <w:num w:numId="14">
    <w:abstractNumId w:val="16"/>
  </w:num>
  <w:num w:numId="15">
    <w:abstractNumId w:val="9"/>
  </w:num>
  <w:num w:numId="16">
    <w:abstractNumId w:val="20"/>
  </w:num>
  <w:num w:numId="17">
    <w:abstractNumId w:val="11"/>
  </w:num>
  <w:num w:numId="18">
    <w:abstractNumId w:val="25"/>
  </w:num>
  <w:num w:numId="19">
    <w:abstractNumId w:val="18"/>
  </w:num>
  <w:num w:numId="20">
    <w:abstractNumId w:val="0"/>
  </w:num>
  <w:num w:numId="21">
    <w:abstractNumId w:val="5"/>
  </w:num>
  <w:num w:numId="22">
    <w:abstractNumId w:val="7"/>
  </w:num>
  <w:num w:numId="23">
    <w:abstractNumId w:val="15"/>
  </w:num>
  <w:num w:numId="24">
    <w:abstractNumId w:val="6"/>
  </w:num>
  <w:num w:numId="25">
    <w:abstractNumId w:val="23"/>
  </w:num>
  <w:num w:numId="26">
    <w:abstractNumId w:val="3"/>
  </w:num>
  <w:num w:numId="27">
    <w:abstractNumId w:val="22"/>
  </w:num>
  <w:num w:numId="28">
    <w:abstractNumId w:val="14"/>
  </w:num>
  <w:num w:numId="29">
    <w:abstractNumId w:val="28"/>
  </w:num>
  <w:num w:numId="30">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0NDa3NDMxMzY2sTRT0lEKTi0uzszPAykwrAUASEjw+iwAAAA="/>
  </w:docVars>
  <w:rsids>
    <w:rsidRoot w:val="00382964"/>
    <w:rsid w:val="000073B2"/>
    <w:rsid w:val="000103AC"/>
    <w:rsid w:val="000107FB"/>
    <w:rsid w:val="00013571"/>
    <w:rsid w:val="00015983"/>
    <w:rsid w:val="0002032A"/>
    <w:rsid w:val="000207ED"/>
    <w:rsid w:val="00020CB1"/>
    <w:rsid w:val="00021F1E"/>
    <w:rsid w:val="00022DA9"/>
    <w:rsid w:val="000245B6"/>
    <w:rsid w:val="00042A08"/>
    <w:rsid w:val="00042EFC"/>
    <w:rsid w:val="00056240"/>
    <w:rsid w:val="00057461"/>
    <w:rsid w:val="000575E0"/>
    <w:rsid w:val="00062D0C"/>
    <w:rsid w:val="00065DF3"/>
    <w:rsid w:val="0006631A"/>
    <w:rsid w:val="00066ECE"/>
    <w:rsid w:val="00072C2C"/>
    <w:rsid w:val="00073529"/>
    <w:rsid w:val="00073DC7"/>
    <w:rsid w:val="0007509D"/>
    <w:rsid w:val="00075BDE"/>
    <w:rsid w:val="0008084C"/>
    <w:rsid w:val="00081FCA"/>
    <w:rsid w:val="000927EF"/>
    <w:rsid w:val="000A1080"/>
    <w:rsid w:val="000A6731"/>
    <w:rsid w:val="000B1A8F"/>
    <w:rsid w:val="000B2838"/>
    <w:rsid w:val="000B5825"/>
    <w:rsid w:val="000B6E6E"/>
    <w:rsid w:val="000C13A4"/>
    <w:rsid w:val="000C2DD9"/>
    <w:rsid w:val="000C4676"/>
    <w:rsid w:val="000C727E"/>
    <w:rsid w:val="000D24DD"/>
    <w:rsid w:val="000D4596"/>
    <w:rsid w:val="000D7147"/>
    <w:rsid w:val="000D731B"/>
    <w:rsid w:val="000E001C"/>
    <w:rsid w:val="000E228F"/>
    <w:rsid w:val="000E22C8"/>
    <w:rsid w:val="000E3928"/>
    <w:rsid w:val="000F2069"/>
    <w:rsid w:val="000F39AB"/>
    <w:rsid w:val="000F3BEF"/>
    <w:rsid w:val="001012F9"/>
    <w:rsid w:val="00102261"/>
    <w:rsid w:val="001032EF"/>
    <w:rsid w:val="0010419A"/>
    <w:rsid w:val="00104930"/>
    <w:rsid w:val="00106273"/>
    <w:rsid w:val="001075B5"/>
    <w:rsid w:val="00107F52"/>
    <w:rsid w:val="00110FDF"/>
    <w:rsid w:val="001216E0"/>
    <w:rsid w:val="00126E28"/>
    <w:rsid w:val="00132E5B"/>
    <w:rsid w:val="00140474"/>
    <w:rsid w:val="00140EBB"/>
    <w:rsid w:val="00143A9D"/>
    <w:rsid w:val="00155BE0"/>
    <w:rsid w:val="001604C0"/>
    <w:rsid w:val="00160651"/>
    <w:rsid w:val="00160924"/>
    <w:rsid w:val="00163A01"/>
    <w:rsid w:val="00164628"/>
    <w:rsid w:val="00164EB1"/>
    <w:rsid w:val="0017084F"/>
    <w:rsid w:val="00170B88"/>
    <w:rsid w:val="00174A16"/>
    <w:rsid w:val="001760F6"/>
    <w:rsid w:val="0018451F"/>
    <w:rsid w:val="00184C5D"/>
    <w:rsid w:val="001851A8"/>
    <w:rsid w:val="00186BE9"/>
    <w:rsid w:val="0019066E"/>
    <w:rsid w:val="0019241A"/>
    <w:rsid w:val="00197D9C"/>
    <w:rsid w:val="001A0BFD"/>
    <w:rsid w:val="001A1080"/>
    <w:rsid w:val="001A19C2"/>
    <w:rsid w:val="001A2DBC"/>
    <w:rsid w:val="001A4F1A"/>
    <w:rsid w:val="001B3433"/>
    <w:rsid w:val="001B54C2"/>
    <w:rsid w:val="001C2EE2"/>
    <w:rsid w:val="001D159E"/>
    <w:rsid w:val="001D2D95"/>
    <w:rsid w:val="001D3993"/>
    <w:rsid w:val="001D4885"/>
    <w:rsid w:val="001D4FE1"/>
    <w:rsid w:val="001D7D22"/>
    <w:rsid w:val="001E3615"/>
    <w:rsid w:val="001F159C"/>
    <w:rsid w:val="001F6E60"/>
    <w:rsid w:val="001F7C5A"/>
    <w:rsid w:val="00201E27"/>
    <w:rsid w:val="002046FD"/>
    <w:rsid w:val="00205FFA"/>
    <w:rsid w:val="00206ECC"/>
    <w:rsid w:val="00207350"/>
    <w:rsid w:val="00207A2B"/>
    <w:rsid w:val="0021079A"/>
    <w:rsid w:val="0021324B"/>
    <w:rsid w:val="00217AF1"/>
    <w:rsid w:val="00220772"/>
    <w:rsid w:val="00220D30"/>
    <w:rsid w:val="0022101C"/>
    <w:rsid w:val="00222D95"/>
    <w:rsid w:val="002238AA"/>
    <w:rsid w:val="002276C8"/>
    <w:rsid w:val="00227C4F"/>
    <w:rsid w:val="00236F39"/>
    <w:rsid w:val="00237F82"/>
    <w:rsid w:val="00241CE7"/>
    <w:rsid w:val="00241FF2"/>
    <w:rsid w:val="00245FB4"/>
    <w:rsid w:val="00245FD3"/>
    <w:rsid w:val="00251051"/>
    <w:rsid w:val="00251985"/>
    <w:rsid w:val="0025755B"/>
    <w:rsid w:val="00274787"/>
    <w:rsid w:val="00275D4C"/>
    <w:rsid w:val="0028487D"/>
    <w:rsid w:val="0028626D"/>
    <w:rsid w:val="00286726"/>
    <w:rsid w:val="00287A81"/>
    <w:rsid w:val="002917EE"/>
    <w:rsid w:val="00295B83"/>
    <w:rsid w:val="0029788C"/>
    <w:rsid w:val="002A14FD"/>
    <w:rsid w:val="002A2C7A"/>
    <w:rsid w:val="002A3DF0"/>
    <w:rsid w:val="002A48D3"/>
    <w:rsid w:val="002A4E6C"/>
    <w:rsid w:val="002A75C9"/>
    <w:rsid w:val="002B19DB"/>
    <w:rsid w:val="002C36A6"/>
    <w:rsid w:val="002C36FD"/>
    <w:rsid w:val="002C4D5E"/>
    <w:rsid w:val="002C5AC0"/>
    <w:rsid w:val="002D14A4"/>
    <w:rsid w:val="002D346F"/>
    <w:rsid w:val="002D34B3"/>
    <w:rsid w:val="002D3778"/>
    <w:rsid w:val="002D4D2F"/>
    <w:rsid w:val="002E1031"/>
    <w:rsid w:val="002E432B"/>
    <w:rsid w:val="002E483F"/>
    <w:rsid w:val="002E68A9"/>
    <w:rsid w:val="002E7FDE"/>
    <w:rsid w:val="002F02E0"/>
    <w:rsid w:val="00301AC6"/>
    <w:rsid w:val="0030212C"/>
    <w:rsid w:val="00311015"/>
    <w:rsid w:val="003118BC"/>
    <w:rsid w:val="0031236F"/>
    <w:rsid w:val="00314F55"/>
    <w:rsid w:val="003227DF"/>
    <w:rsid w:val="00322FF8"/>
    <w:rsid w:val="00325C44"/>
    <w:rsid w:val="00325F5B"/>
    <w:rsid w:val="003331F1"/>
    <w:rsid w:val="003376F0"/>
    <w:rsid w:val="00340140"/>
    <w:rsid w:val="00343203"/>
    <w:rsid w:val="003520C3"/>
    <w:rsid w:val="003560B3"/>
    <w:rsid w:val="003571D9"/>
    <w:rsid w:val="00357410"/>
    <w:rsid w:val="00362D62"/>
    <w:rsid w:val="00365FB1"/>
    <w:rsid w:val="003660CA"/>
    <w:rsid w:val="00376F3C"/>
    <w:rsid w:val="00380788"/>
    <w:rsid w:val="00380DD3"/>
    <w:rsid w:val="00382964"/>
    <w:rsid w:val="003834F1"/>
    <w:rsid w:val="003836D2"/>
    <w:rsid w:val="003838B7"/>
    <w:rsid w:val="00383E94"/>
    <w:rsid w:val="00384936"/>
    <w:rsid w:val="00385810"/>
    <w:rsid w:val="00386243"/>
    <w:rsid w:val="00387B42"/>
    <w:rsid w:val="0039085C"/>
    <w:rsid w:val="003933E7"/>
    <w:rsid w:val="00394148"/>
    <w:rsid w:val="003A257C"/>
    <w:rsid w:val="003A3356"/>
    <w:rsid w:val="003A42EC"/>
    <w:rsid w:val="003A4DC5"/>
    <w:rsid w:val="003A7B2C"/>
    <w:rsid w:val="003B1DD3"/>
    <w:rsid w:val="003B39D2"/>
    <w:rsid w:val="003B43EC"/>
    <w:rsid w:val="003B5A97"/>
    <w:rsid w:val="003B625F"/>
    <w:rsid w:val="003C1484"/>
    <w:rsid w:val="003C258B"/>
    <w:rsid w:val="003C609F"/>
    <w:rsid w:val="003D0524"/>
    <w:rsid w:val="003D19BE"/>
    <w:rsid w:val="003D2D2C"/>
    <w:rsid w:val="003D2EFF"/>
    <w:rsid w:val="003D366B"/>
    <w:rsid w:val="003D478F"/>
    <w:rsid w:val="003F05EB"/>
    <w:rsid w:val="003F7D0E"/>
    <w:rsid w:val="00400509"/>
    <w:rsid w:val="00403583"/>
    <w:rsid w:val="00404514"/>
    <w:rsid w:val="00404997"/>
    <w:rsid w:val="00405254"/>
    <w:rsid w:val="0041061E"/>
    <w:rsid w:val="00410A71"/>
    <w:rsid w:val="00411A28"/>
    <w:rsid w:val="004158E4"/>
    <w:rsid w:val="00416C73"/>
    <w:rsid w:val="00416FB4"/>
    <w:rsid w:val="00421307"/>
    <w:rsid w:val="0042545A"/>
    <w:rsid w:val="004260BB"/>
    <w:rsid w:val="004264E6"/>
    <w:rsid w:val="00427C38"/>
    <w:rsid w:val="004402B6"/>
    <w:rsid w:val="00443CFA"/>
    <w:rsid w:val="0044592E"/>
    <w:rsid w:val="00446FAC"/>
    <w:rsid w:val="00450C84"/>
    <w:rsid w:val="00451B4E"/>
    <w:rsid w:val="00452844"/>
    <w:rsid w:val="00452A8F"/>
    <w:rsid w:val="00452E7D"/>
    <w:rsid w:val="00455F5E"/>
    <w:rsid w:val="004620CB"/>
    <w:rsid w:val="004673D9"/>
    <w:rsid w:val="00467A1C"/>
    <w:rsid w:val="00471B5C"/>
    <w:rsid w:val="00472053"/>
    <w:rsid w:val="0047261B"/>
    <w:rsid w:val="00475A57"/>
    <w:rsid w:val="00475C41"/>
    <w:rsid w:val="00480F9F"/>
    <w:rsid w:val="00482D55"/>
    <w:rsid w:val="0048313A"/>
    <w:rsid w:val="004918D0"/>
    <w:rsid w:val="0049306E"/>
    <w:rsid w:val="004942A7"/>
    <w:rsid w:val="0049622E"/>
    <w:rsid w:val="004A1443"/>
    <w:rsid w:val="004A7548"/>
    <w:rsid w:val="004A7F1B"/>
    <w:rsid w:val="004B3D62"/>
    <w:rsid w:val="004B6C7A"/>
    <w:rsid w:val="004C2173"/>
    <w:rsid w:val="004C2E12"/>
    <w:rsid w:val="004C6B84"/>
    <w:rsid w:val="004D1CB6"/>
    <w:rsid w:val="004D7618"/>
    <w:rsid w:val="004E3396"/>
    <w:rsid w:val="004E366F"/>
    <w:rsid w:val="004E3F8C"/>
    <w:rsid w:val="004E6FEA"/>
    <w:rsid w:val="004F1788"/>
    <w:rsid w:val="004F2F1B"/>
    <w:rsid w:val="004F56AF"/>
    <w:rsid w:val="004F653D"/>
    <w:rsid w:val="004F7B87"/>
    <w:rsid w:val="0050043C"/>
    <w:rsid w:val="00501FF6"/>
    <w:rsid w:val="00514B2A"/>
    <w:rsid w:val="005161AE"/>
    <w:rsid w:val="00517502"/>
    <w:rsid w:val="00517D71"/>
    <w:rsid w:val="00521671"/>
    <w:rsid w:val="00524436"/>
    <w:rsid w:val="00527069"/>
    <w:rsid w:val="0052775D"/>
    <w:rsid w:val="00527AF3"/>
    <w:rsid w:val="005328F9"/>
    <w:rsid w:val="00533953"/>
    <w:rsid w:val="0053737C"/>
    <w:rsid w:val="005436F2"/>
    <w:rsid w:val="005525F8"/>
    <w:rsid w:val="005553DC"/>
    <w:rsid w:val="0056307C"/>
    <w:rsid w:val="005667B1"/>
    <w:rsid w:val="00566C68"/>
    <w:rsid w:val="00575DDF"/>
    <w:rsid w:val="005769BB"/>
    <w:rsid w:val="00587D30"/>
    <w:rsid w:val="00591814"/>
    <w:rsid w:val="00591E62"/>
    <w:rsid w:val="00594EB2"/>
    <w:rsid w:val="00595BFB"/>
    <w:rsid w:val="00596F4E"/>
    <w:rsid w:val="005A290D"/>
    <w:rsid w:val="005A781A"/>
    <w:rsid w:val="005B066A"/>
    <w:rsid w:val="005B19D9"/>
    <w:rsid w:val="005B5B07"/>
    <w:rsid w:val="005B6BD2"/>
    <w:rsid w:val="005B74A9"/>
    <w:rsid w:val="005C44F7"/>
    <w:rsid w:val="005C5B35"/>
    <w:rsid w:val="005D30BB"/>
    <w:rsid w:val="005E23F1"/>
    <w:rsid w:val="005E367C"/>
    <w:rsid w:val="005E434D"/>
    <w:rsid w:val="005E4762"/>
    <w:rsid w:val="005E5780"/>
    <w:rsid w:val="005E58D4"/>
    <w:rsid w:val="005E699D"/>
    <w:rsid w:val="005F11A9"/>
    <w:rsid w:val="005F1675"/>
    <w:rsid w:val="005F5C4C"/>
    <w:rsid w:val="005F62F4"/>
    <w:rsid w:val="005F6BBC"/>
    <w:rsid w:val="00602AC5"/>
    <w:rsid w:val="00603B2B"/>
    <w:rsid w:val="00606F2A"/>
    <w:rsid w:val="006104EA"/>
    <w:rsid w:val="00612CC0"/>
    <w:rsid w:val="00613B0F"/>
    <w:rsid w:val="00616786"/>
    <w:rsid w:val="0062307A"/>
    <w:rsid w:val="00630CCF"/>
    <w:rsid w:val="0063221F"/>
    <w:rsid w:val="00632A05"/>
    <w:rsid w:val="00633785"/>
    <w:rsid w:val="00636B03"/>
    <w:rsid w:val="00636B25"/>
    <w:rsid w:val="006409F4"/>
    <w:rsid w:val="00641732"/>
    <w:rsid w:val="006444F0"/>
    <w:rsid w:val="00646A58"/>
    <w:rsid w:val="00646E13"/>
    <w:rsid w:val="00647188"/>
    <w:rsid w:val="00647516"/>
    <w:rsid w:val="00652668"/>
    <w:rsid w:val="00660208"/>
    <w:rsid w:val="00661566"/>
    <w:rsid w:val="00666212"/>
    <w:rsid w:val="00671650"/>
    <w:rsid w:val="00681C58"/>
    <w:rsid w:val="006861F6"/>
    <w:rsid w:val="0069080F"/>
    <w:rsid w:val="00692218"/>
    <w:rsid w:val="00694FEE"/>
    <w:rsid w:val="006A6F3E"/>
    <w:rsid w:val="006B023A"/>
    <w:rsid w:val="006B02B5"/>
    <w:rsid w:val="006B2948"/>
    <w:rsid w:val="006B2EF5"/>
    <w:rsid w:val="006B4F6C"/>
    <w:rsid w:val="006C3C3B"/>
    <w:rsid w:val="006C49A7"/>
    <w:rsid w:val="006C672F"/>
    <w:rsid w:val="006D1EC3"/>
    <w:rsid w:val="006D3DDB"/>
    <w:rsid w:val="006D4966"/>
    <w:rsid w:val="006D6BC5"/>
    <w:rsid w:val="006E0D09"/>
    <w:rsid w:val="006E3265"/>
    <w:rsid w:val="006E6B42"/>
    <w:rsid w:val="006E6F5B"/>
    <w:rsid w:val="006F268D"/>
    <w:rsid w:val="006F27DD"/>
    <w:rsid w:val="00704DEF"/>
    <w:rsid w:val="007057D0"/>
    <w:rsid w:val="00714C5A"/>
    <w:rsid w:val="007151B1"/>
    <w:rsid w:val="00720A3D"/>
    <w:rsid w:val="007214EA"/>
    <w:rsid w:val="00721D1F"/>
    <w:rsid w:val="007228B8"/>
    <w:rsid w:val="00722BD7"/>
    <w:rsid w:val="0072422C"/>
    <w:rsid w:val="007268A3"/>
    <w:rsid w:val="007352B3"/>
    <w:rsid w:val="0073788F"/>
    <w:rsid w:val="00737FAB"/>
    <w:rsid w:val="007406FD"/>
    <w:rsid w:val="00740D74"/>
    <w:rsid w:val="007451E1"/>
    <w:rsid w:val="00745CD1"/>
    <w:rsid w:val="007461EE"/>
    <w:rsid w:val="00755971"/>
    <w:rsid w:val="007567EA"/>
    <w:rsid w:val="0075701E"/>
    <w:rsid w:val="00757A2C"/>
    <w:rsid w:val="00757FAC"/>
    <w:rsid w:val="007672DE"/>
    <w:rsid w:val="007744B7"/>
    <w:rsid w:val="00775A51"/>
    <w:rsid w:val="00777ADA"/>
    <w:rsid w:val="007828AE"/>
    <w:rsid w:val="007848A9"/>
    <w:rsid w:val="007868D4"/>
    <w:rsid w:val="007943FC"/>
    <w:rsid w:val="00794E1D"/>
    <w:rsid w:val="007A410F"/>
    <w:rsid w:val="007A4AB6"/>
    <w:rsid w:val="007B5522"/>
    <w:rsid w:val="007B77A2"/>
    <w:rsid w:val="007C0952"/>
    <w:rsid w:val="007C4187"/>
    <w:rsid w:val="007C5EFA"/>
    <w:rsid w:val="007D1345"/>
    <w:rsid w:val="007D2ECC"/>
    <w:rsid w:val="007D3FC6"/>
    <w:rsid w:val="007D72D3"/>
    <w:rsid w:val="007F2A14"/>
    <w:rsid w:val="007F451B"/>
    <w:rsid w:val="00804474"/>
    <w:rsid w:val="00805B6F"/>
    <w:rsid w:val="00805E77"/>
    <w:rsid w:val="00806179"/>
    <w:rsid w:val="008100B6"/>
    <w:rsid w:val="00810267"/>
    <w:rsid w:val="00811F7F"/>
    <w:rsid w:val="00817D05"/>
    <w:rsid w:val="0082022C"/>
    <w:rsid w:val="00821B7A"/>
    <w:rsid w:val="00821F64"/>
    <w:rsid w:val="0082337B"/>
    <w:rsid w:val="00823A98"/>
    <w:rsid w:val="00825584"/>
    <w:rsid w:val="008267CD"/>
    <w:rsid w:val="00827367"/>
    <w:rsid w:val="008315E8"/>
    <w:rsid w:val="008350E5"/>
    <w:rsid w:val="00836174"/>
    <w:rsid w:val="00840B67"/>
    <w:rsid w:val="00842D08"/>
    <w:rsid w:val="0084615A"/>
    <w:rsid w:val="00847322"/>
    <w:rsid w:val="008540AC"/>
    <w:rsid w:val="00856F14"/>
    <w:rsid w:val="008607BF"/>
    <w:rsid w:val="00861429"/>
    <w:rsid w:val="00861D30"/>
    <w:rsid w:val="0086492A"/>
    <w:rsid w:val="00886AFB"/>
    <w:rsid w:val="0089017A"/>
    <w:rsid w:val="00892A6B"/>
    <w:rsid w:val="008935A1"/>
    <w:rsid w:val="00897326"/>
    <w:rsid w:val="008A0B53"/>
    <w:rsid w:val="008A2153"/>
    <w:rsid w:val="008A24CA"/>
    <w:rsid w:val="008A2587"/>
    <w:rsid w:val="008A2F0B"/>
    <w:rsid w:val="008A43E8"/>
    <w:rsid w:val="008A750F"/>
    <w:rsid w:val="008A7BBF"/>
    <w:rsid w:val="008B5846"/>
    <w:rsid w:val="008B74D9"/>
    <w:rsid w:val="008C28BD"/>
    <w:rsid w:val="008C3C93"/>
    <w:rsid w:val="008C4447"/>
    <w:rsid w:val="008C5655"/>
    <w:rsid w:val="008C7350"/>
    <w:rsid w:val="008C7897"/>
    <w:rsid w:val="008D458A"/>
    <w:rsid w:val="008D511B"/>
    <w:rsid w:val="008D583F"/>
    <w:rsid w:val="008D6B2E"/>
    <w:rsid w:val="008E41A3"/>
    <w:rsid w:val="008E5552"/>
    <w:rsid w:val="008F0773"/>
    <w:rsid w:val="008F35FD"/>
    <w:rsid w:val="008F582D"/>
    <w:rsid w:val="00903157"/>
    <w:rsid w:val="00904723"/>
    <w:rsid w:val="00906288"/>
    <w:rsid w:val="00906717"/>
    <w:rsid w:val="00907A2C"/>
    <w:rsid w:val="00907C55"/>
    <w:rsid w:val="0092124A"/>
    <w:rsid w:val="009218BE"/>
    <w:rsid w:val="00922FEB"/>
    <w:rsid w:val="00923883"/>
    <w:rsid w:val="009254B5"/>
    <w:rsid w:val="00934AC6"/>
    <w:rsid w:val="00940A6E"/>
    <w:rsid w:val="00942855"/>
    <w:rsid w:val="0095235B"/>
    <w:rsid w:val="009534F9"/>
    <w:rsid w:val="00953B37"/>
    <w:rsid w:val="00954D57"/>
    <w:rsid w:val="0095546E"/>
    <w:rsid w:val="00956E1D"/>
    <w:rsid w:val="00956F96"/>
    <w:rsid w:val="00976A37"/>
    <w:rsid w:val="00981227"/>
    <w:rsid w:val="0098667B"/>
    <w:rsid w:val="00987F0E"/>
    <w:rsid w:val="00990BD7"/>
    <w:rsid w:val="00992DDB"/>
    <w:rsid w:val="009A0748"/>
    <w:rsid w:val="009A1C32"/>
    <w:rsid w:val="009A3067"/>
    <w:rsid w:val="009A5E81"/>
    <w:rsid w:val="009A602B"/>
    <w:rsid w:val="009A7651"/>
    <w:rsid w:val="009B5027"/>
    <w:rsid w:val="009B5B26"/>
    <w:rsid w:val="009B79BF"/>
    <w:rsid w:val="009C2983"/>
    <w:rsid w:val="009C3B0F"/>
    <w:rsid w:val="009C6662"/>
    <w:rsid w:val="009C778F"/>
    <w:rsid w:val="009D23D8"/>
    <w:rsid w:val="009D4115"/>
    <w:rsid w:val="009E2367"/>
    <w:rsid w:val="009F048D"/>
    <w:rsid w:val="009F0D58"/>
    <w:rsid w:val="009F2F59"/>
    <w:rsid w:val="009F4892"/>
    <w:rsid w:val="009F61A2"/>
    <w:rsid w:val="00A01F60"/>
    <w:rsid w:val="00A03780"/>
    <w:rsid w:val="00A037CE"/>
    <w:rsid w:val="00A03A5B"/>
    <w:rsid w:val="00A04509"/>
    <w:rsid w:val="00A04AE1"/>
    <w:rsid w:val="00A05906"/>
    <w:rsid w:val="00A06AAD"/>
    <w:rsid w:val="00A10686"/>
    <w:rsid w:val="00A10A62"/>
    <w:rsid w:val="00A118CB"/>
    <w:rsid w:val="00A11D0F"/>
    <w:rsid w:val="00A13F66"/>
    <w:rsid w:val="00A232D0"/>
    <w:rsid w:val="00A23943"/>
    <w:rsid w:val="00A24F77"/>
    <w:rsid w:val="00A31893"/>
    <w:rsid w:val="00A33892"/>
    <w:rsid w:val="00A418AE"/>
    <w:rsid w:val="00A42501"/>
    <w:rsid w:val="00A427B6"/>
    <w:rsid w:val="00A43F8A"/>
    <w:rsid w:val="00A443B5"/>
    <w:rsid w:val="00A5018B"/>
    <w:rsid w:val="00A516E2"/>
    <w:rsid w:val="00A53CC4"/>
    <w:rsid w:val="00A5464A"/>
    <w:rsid w:val="00A576A9"/>
    <w:rsid w:val="00A57F0C"/>
    <w:rsid w:val="00A62FA7"/>
    <w:rsid w:val="00A637D2"/>
    <w:rsid w:val="00A660CD"/>
    <w:rsid w:val="00A7082C"/>
    <w:rsid w:val="00A73FF5"/>
    <w:rsid w:val="00A83166"/>
    <w:rsid w:val="00A907A3"/>
    <w:rsid w:val="00A90C9F"/>
    <w:rsid w:val="00A95D85"/>
    <w:rsid w:val="00A95D9B"/>
    <w:rsid w:val="00A978AD"/>
    <w:rsid w:val="00AA4089"/>
    <w:rsid w:val="00AA4A1B"/>
    <w:rsid w:val="00AB00AB"/>
    <w:rsid w:val="00AB194B"/>
    <w:rsid w:val="00AB740E"/>
    <w:rsid w:val="00AB7775"/>
    <w:rsid w:val="00AC47BE"/>
    <w:rsid w:val="00AC480A"/>
    <w:rsid w:val="00AC4E7B"/>
    <w:rsid w:val="00AC5FCC"/>
    <w:rsid w:val="00AD0101"/>
    <w:rsid w:val="00AD18B1"/>
    <w:rsid w:val="00AD3213"/>
    <w:rsid w:val="00AD5A3C"/>
    <w:rsid w:val="00AE368A"/>
    <w:rsid w:val="00AE37B7"/>
    <w:rsid w:val="00AF031A"/>
    <w:rsid w:val="00AF0491"/>
    <w:rsid w:val="00AF1BED"/>
    <w:rsid w:val="00AF25B7"/>
    <w:rsid w:val="00B0101F"/>
    <w:rsid w:val="00B0104B"/>
    <w:rsid w:val="00B02121"/>
    <w:rsid w:val="00B02B2C"/>
    <w:rsid w:val="00B10200"/>
    <w:rsid w:val="00B1166A"/>
    <w:rsid w:val="00B13450"/>
    <w:rsid w:val="00B25313"/>
    <w:rsid w:val="00B25385"/>
    <w:rsid w:val="00B256D3"/>
    <w:rsid w:val="00B260D1"/>
    <w:rsid w:val="00B267F3"/>
    <w:rsid w:val="00B26CF9"/>
    <w:rsid w:val="00B3013F"/>
    <w:rsid w:val="00B32A3A"/>
    <w:rsid w:val="00B34382"/>
    <w:rsid w:val="00B3460B"/>
    <w:rsid w:val="00B36589"/>
    <w:rsid w:val="00B3661F"/>
    <w:rsid w:val="00B36A46"/>
    <w:rsid w:val="00B4295F"/>
    <w:rsid w:val="00B45AD1"/>
    <w:rsid w:val="00B46BDB"/>
    <w:rsid w:val="00B47404"/>
    <w:rsid w:val="00B50FA2"/>
    <w:rsid w:val="00B513A5"/>
    <w:rsid w:val="00B51DA0"/>
    <w:rsid w:val="00B520F6"/>
    <w:rsid w:val="00B53E57"/>
    <w:rsid w:val="00B57ADC"/>
    <w:rsid w:val="00B60C9F"/>
    <w:rsid w:val="00B625A1"/>
    <w:rsid w:val="00B6681C"/>
    <w:rsid w:val="00B73959"/>
    <w:rsid w:val="00B84238"/>
    <w:rsid w:val="00B84B58"/>
    <w:rsid w:val="00B9233A"/>
    <w:rsid w:val="00B97A34"/>
    <w:rsid w:val="00BA0565"/>
    <w:rsid w:val="00BA3665"/>
    <w:rsid w:val="00BB046F"/>
    <w:rsid w:val="00BB0B5D"/>
    <w:rsid w:val="00BB503C"/>
    <w:rsid w:val="00BB5518"/>
    <w:rsid w:val="00BB5DDB"/>
    <w:rsid w:val="00BC163F"/>
    <w:rsid w:val="00BC2456"/>
    <w:rsid w:val="00BC738A"/>
    <w:rsid w:val="00BD0097"/>
    <w:rsid w:val="00BD32CD"/>
    <w:rsid w:val="00BD3517"/>
    <w:rsid w:val="00BD5FE1"/>
    <w:rsid w:val="00BD768A"/>
    <w:rsid w:val="00BE0F27"/>
    <w:rsid w:val="00BE62C6"/>
    <w:rsid w:val="00BE7C3C"/>
    <w:rsid w:val="00BF32AB"/>
    <w:rsid w:val="00C04AF9"/>
    <w:rsid w:val="00C063B0"/>
    <w:rsid w:val="00C072F1"/>
    <w:rsid w:val="00C11495"/>
    <w:rsid w:val="00C12000"/>
    <w:rsid w:val="00C15419"/>
    <w:rsid w:val="00C173FB"/>
    <w:rsid w:val="00C17EA5"/>
    <w:rsid w:val="00C21AF2"/>
    <w:rsid w:val="00C257FB"/>
    <w:rsid w:val="00C33393"/>
    <w:rsid w:val="00C34CCD"/>
    <w:rsid w:val="00C34F0E"/>
    <w:rsid w:val="00C37799"/>
    <w:rsid w:val="00C406E3"/>
    <w:rsid w:val="00C4090D"/>
    <w:rsid w:val="00C426E0"/>
    <w:rsid w:val="00C43BAA"/>
    <w:rsid w:val="00C44C3C"/>
    <w:rsid w:val="00C44E1B"/>
    <w:rsid w:val="00C47265"/>
    <w:rsid w:val="00C50575"/>
    <w:rsid w:val="00C6137B"/>
    <w:rsid w:val="00C63C40"/>
    <w:rsid w:val="00C65454"/>
    <w:rsid w:val="00C65626"/>
    <w:rsid w:val="00C71547"/>
    <w:rsid w:val="00C71DB8"/>
    <w:rsid w:val="00C7388C"/>
    <w:rsid w:val="00C74B30"/>
    <w:rsid w:val="00C7582C"/>
    <w:rsid w:val="00C76586"/>
    <w:rsid w:val="00C8166F"/>
    <w:rsid w:val="00C8172E"/>
    <w:rsid w:val="00C85FD1"/>
    <w:rsid w:val="00C866A9"/>
    <w:rsid w:val="00C9044E"/>
    <w:rsid w:val="00C9461F"/>
    <w:rsid w:val="00C94B61"/>
    <w:rsid w:val="00C9727D"/>
    <w:rsid w:val="00C97AA1"/>
    <w:rsid w:val="00C97BAF"/>
    <w:rsid w:val="00CA0831"/>
    <w:rsid w:val="00CA0ED1"/>
    <w:rsid w:val="00CA1F43"/>
    <w:rsid w:val="00CA28B1"/>
    <w:rsid w:val="00CA3988"/>
    <w:rsid w:val="00CA4E5F"/>
    <w:rsid w:val="00CA7F96"/>
    <w:rsid w:val="00CB0E97"/>
    <w:rsid w:val="00CB652E"/>
    <w:rsid w:val="00CC3ECB"/>
    <w:rsid w:val="00CC4D86"/>
    <w:rsid w:val="00CC4DB5"/>
    <w:rsid w:val="00CC5BB2"/>
    <w:rsid w:val="00CC6538"/>
    <w:rsid w:val="00CC69EA"/>
    <w:rsid w:val="00CD1402"/>
    <w:rsid w:val="00CD218E"/>
    <w:rsid w:val="00CD28C3"/>
    <w:rsid w:val="00CD4AE0"/>
    <w:rsid w:val="00CE1A31"/>
    <w:rsid w:val="00CF29E1"/>
    <w:rsid w:val="00CF3893"/>
    <w:rsid w:val="00CF4C3B"/>
    <w:rsid w:val="00CF7C13"/>
    <w:rsid w:val="00D01F7E"/>
    <w:rsid w:val="00D056DA"/>
    <w:rsid w:val="00D0798A"/>
    <w:rsid w:val="00D100ED"/>
    <w:rsid w:val="00D10381"/>
    <w:rsid w:val="00D1056E"/>
    <w:rsid w:val="00D10A9D"/>
    <w:rsid w:val="00D11077"/>
    <w:rsid w:val="00D12251"/>
    <w:rsid w:val="00D1310F"/>
    <w:rsid w:val="00D13214"/>
    <w:rsid w:val="00D134D4"/>
    <w:rsid w:val="00D1388A"/>
    <w:rsid w:val="00D13FB0"/>
    <w:rsid w:val="00D21863"/>
    <w:rsid w:val="00D319A7"/>
    <w:rsid w:val="00D33F77"/>
    <w:rsid w:val="00D37A89"/>
    <w:rsid w:val="00D41482"/>
    <w:rsid w:val="00D43672"/>
    <w:rsid w:val="00D51128"/>
    <w:rsid w:val="00D537D4"/>
    <w:rsid w:val="00D571BF"/>
    <w:rsid w:val="00D57C34"/>
    <w:rsid w:val="00D61266"/>
    <w:rsid w:val="00D629BD"/>
    <w:rsid w:val="00D62A9E"/>
    <w:rsid w:val="00D642A9"/>
    <w:rsid w:val="00D65B45"/>
    <w:rsid w:val="00D67438"/>
    <w:rsid w:val="00D70344"/>
    <w:rsid w:val="00D75D79"/>
    <w:rsid w:val="00D772B8"/>
    <w:rsid w:val="00D77437"/>
    <w:rsid w:val="00D77BC5"/>
    <w:rsid w:val="00D813BD"/>
    <w:rsid w:val="00D84C1E"/>
    <w:rsid w:val="00D857EB"/>
    <w:rsid w:val="00D85A50"/>
    <w:rsid w:val="00D85CB5"/>
    <w:rsid w:val="00D87324"/>
    <w:rsid w:val="00D91EEC"/>
    <w:rsid w:val="00D91F59"/>
    <w:rsid w:val="00D9221C"/>
    <w:rsid w:val="00D92DBE"/>
    <w:rsid w:val="00D96A24"/>
    <w:rsid w:val="00DA359E"/>
    <w:rsid w:val="00DA3CB0"/>
    <w:rsid w:val="00DA46D5"/>
    <w:rsid w:val="00DB0616"/>
    <w:rsid w:val="00DB236D"/>
    <w:rsid w:val="00DC072D"/>
    <w:rsid w:val="00DC0984"/>
    <w:rsid w:val="00DC2612"/>
    <w:rsid w:val="00DC3504"/>
    <w:rsid w:val="00DC6618"/>
    <w:rsid w:val="00DD12B9"/>
    <w:rsid w:val="00DD54ED"/>
    <w:rsid w:val="00DD5AD5"/>
    <w:rsid w:val="00DE490E"/>
    <w:rsid w:val="00DE54A5"/>
    <w:rsid w:val="00DE78A3"/>
    <w:rsid w:val="00DF5D85"/>
    <w:rsid w:val="00DF5F5D"/>
    <w:rsid w:val="00DF6137"/>
    <w:rsid w:val="00DF679F"/>
    <w:rsid w:val="00E01D77"/>
    <w:rsid w:val="00E02236"/>
    <w:rsid w:val="00E02AA5"/>
    <w:rsid w:val="00E032A2"/>
    <w:rsid w:val="00E04B3A"/>
    <w:rsid w:val="00E05A3F"/>
    <w:rsid w:val="00E1182A"/>
    <w:rsid w:val="00E173C2"/>
    <w:rsid w:val="00E24136"/>
    <w:rsid w:val="00E2553C"/>
    <w:rsid w:val="00E25A89"/>
    <w:rsid w:val="00E321D3"/>
    <w:rsid w:val="00E35D3A"/>
    <w:rsid w:val="00E40A02"/>
    <w:rsid w:val="00E415F7"/>
    <w:rsid w:val="00E430E1"/>
    <w:rsid w:val="00E43EDC"/>
    <w:rsid w:val="00E508AA"/>
    <w:rsid w:val="00E60A06"/>
    <w:rsid w:val="00E65386"/>
    <w:rsid w:val="00E66D5C"/>
    <w:rsid w:val="00E739EA"/>
    <w:rsid w:val="00E740D8"/>
    <w:rsid w:val="00E74A9A"/>
    <w:rsid w:val="00E75AEE"/>
    <w:rsid w:val="00E76985"/>
    <w:rsid w:val="00E8500A"/>
    <w:rsid w:val="00E85322"/>
    <w:rsid w:val="00E858E1"/>
    <w:rsid w:val="00E9026A"/>
    <w:rsid w:val="00E9454D"/>
    <w:rsid w:val="00EA40B0"/>
    <w:rsid w:val="00EC40C1"/>
    <w:rsid w:val="00EC565D"/>
    <w:rsid w:val="00EC5F5D"/>
    <w:rsid w:val="00ED01AB"/>
    <w:rsid w:val="00ED1B5D"/>
    <w:rsid w:val="00ED52B6"/>
    <w:rsid w:val="00ED72FD"/>
    <w:rsid w:val="00ED7D95"/>
    <w:rsid w:val="00EE1B05"/>
    <w:rsid w:val="00EE34A4"/>
    <w:rsid w:val="00EE5468"/>
    <w:rsid w:val="00EE6557"/>
    <w:rsid w:val="00EE665A"/>
    <w:rsid w:val="00F00529"/>
    <w:rsid w:val="00F006AD"/>
    <w:rsid w:val="00F11730"/>
    <w:rsid w:val="00F14958"/>
    <w:rsid w:val="00F15E78"/>
    <w:rsid w:val="00F16B4A"/>
    <w:rsid w:val="00F17046"/>
    <w:rsid w:val="00F21844"/>
    <w:rsid w:val="00F2357F"/>
    <w:rsid w:val="00F306B0"/>
    <w:rsid w:val="00F33F29"/>
    <w:rsid w:val="00F36956"/>
    <w:rsid w:val="00F37911"/>
    <w:rsid w:val="00F37CDA"/>
    <w:rsid w:val="00F44F4F"/>
    <w:rsid w:val="00F46919"/>
    <w:rsid w:val="00F4792E"/>
    <w:rsid w:val="00F509E3"/>
    <w:rsid w:val="00F51943"/>
    <w:rsid w:val="00F52842"/>
    <w:rsid w:val="00F52C4D"/>
    <w:rsid w:val="00F542BB"/>
    <w:rsid w:val="00F561CD"/>
    <w:rsid w:val="00F604C3"/>
    <w:rsid w:val="00F620D9"/>
    <w:rsid w:val="00F62654"/>
    <w:rsid w:val="00F63F2E"/>
    <w:rsid w:val="00F649B4"/>
    <w:rsid w:val="00F66406"/>
    <w:rsid w:val="00F67369"/>
    <w:rsid w:val="00F67CB3"/>
    <w:rsid w:val="00F71087"/>
    <w:rsid w:val="00F710E0"/>
    <w:rsid w:val="00F73953"/>
    <w:rsid w:val="00F73E70"/>
    <w:rsid w:val="00F84002"/>
    <w:rsid w:val="00F8680B"/>
    <w:rsid w:val="00F93279"/>
    <w:rsid w:val="00FA07FE"/>
    <w:rsid w:val="00FA0E66"/>
    <w:rsid w:val="00FA127D"/>
    <w:rsid w:val="00FA48C4"/>
    <w:rsid w:val="00FB45F5"/>
    <w:rsid w:val="00FB6162"/>
    <w:rsid w:val="00FB7D37"/>
    <w:rsid w:val="00FC3FF8"/>
    <w:rsid w:val="00FC4352"/>
    <w:rsid w:val="00FC52FB"/>
    <w:rsid w:val="00FD1083"/>
    <w:rsid w:val="00FD5899"/>
    <w:rsid w:val="00FD5B6B"/>
    <w:rsid w:val="00FD665B"/>
    <w:rsid w:val="00FE1C51"/>
    <w:rsid w:val="00FE42C9"/>
    <w:rsid w:val="00FE48F6"/>
    <w:rsid w:val="00FE5217"/>
    <w:rsid w:val="00FE7996"/>
    <w:rsid w:val="00FF2583"/>
    <w:rsid w:val="00FF715A"/>
  </w:rsids>
  <m:mathPr>
    <m:mathFont m:val="Cambria Math"/>
    <m:brkBin m:val="before"/>
    <m:brkBinSub m:val="--"/>
    <m:smallFrac m:val="0"/>
    <m:dispDef/>
    <m:lMargin m:val="0"/>
    <m:rMargin m:val="0"/>
    <m:defJc m:val="centerGroup"/>
    <m:wrapIndent m:val="1440"/>
    <m:intLim m:val="subSup"/>
    <m:naryLim m:val="undOvr"/>
  </m:mathPr>
  <w:themeFontLang w:val="es-P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C4982B"/>
  <w15:docId w15:val="{D04F0B52-978B-409D-922D-6AB7D8A86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s-PR" w:eastAsia="es-PR"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124A"/>
    <w:pPr>
      <w:spacing w:after="120" w:line="360" w:lineRule="auto"/>
      <w:ind w:left="720"/>
      <w:jc w:val="both"/>
    </w:pPr>
    <w:rPr>
      <w:rFonts w:ascii="Century Gothic" w:hAnsi="Century Gothic"/>
      <w:sz w:val="24"/>
      <w:szCs w:val="24"/>
      <w:lang w:eastAsia="en-US"/>
    </w:rPr>
  </w:style>
  <w:style w:type="paragraph" w:styleId="Heading1">
    <w:name w:val="heading 1"/>
    <w:basedOn w:val="Normal"/>
    <w:next w:val="Normal"/>
    <w:qFormat/>
    <w:rsid w:val="0092124A"/>
    <w:pPr>
      <w:keepNext/>
      <w:shd w:val="clear" w:color="auto" w:fill="00918C"/>
      <w:ind w:left="240"/>
      <w:outlineLvl w:val="0"/>
    </w:pPr>
    <w:rPr>
      <w:rFonts w:cs="Arial"/>
      <w:b/>
      <w:bCs/>
      <w:caps/>
      <w:color w:val="FFFFFF"/>
      <w:kern w:val="32"/>
      <w:szCs w:val="32"/>
      <w:lang w:val="es-MX" w:eastAsia="es-ES"/>
    </w:rPr>
  </w:style>
  <w:style w:type="paragraph" w:styleId="Heading2">
    <w:name w:val="heading 2"/>
    <w:basedOn w:val="Normal"/>
    <w:next w:val="Normal"/>
    <w:link w:val="Heading2Char"/>
    <w:uiPriority w:val="9"/>
    <w:qFormat/>
    <w:rsid w:val="00F37CDA"/>
    <w:pPr>
      <w:keepNext/>
      <w:pBdr>
        <w:top w:val="single" w:sz="8" w:space="1" w:color="00918C"/>
        <w:left w:val="single" w:sz="8" w:space="4" w:color="00918C"/>
      </w:pBdr>
      <w:ind w:left="288"/>
      <w:outlineLvl w:val="1"/>
    </w:pPr>
    <w:rPr>
      <w:b/>
      <w:bCs/>
      <w:iCs/>
      <w:caps/>
      <w:color w:val="000000" w:themeColor="text1"/>
      <w:szCs w:val="22"/>
      <w:lang w:val="es-MX" w:eastAsia="es-ES"/>
    </w:rPr>
  </w:style>
  <w:style w:type="paragraph" w:styleId="Heading3">
    <w:name w:val="heading 3"/>
    <w:basedOn w:val="Normal"/>
    <w:next w:val="Normal"/>
    <w:uiPriority w:val="9"/>
    <w:qFormat/>
    <w:rsid w:val="00FF715A"/>
    <w:pPr>
      <w:keepNext/>
      <w:outlineLvl w:val="2"/>
    </w:pPr>
    <w:rPr>
      <w:rFonts w:cs="Arial"/>
      <w:b/>
      <w:bCs/>
      <w:szCs w:val="22"/>
      <w:lang w:val="es-MX" w:eastAsia="es-ES"/>
    </w:rPr>
  </w:style>
  <w:style w:type="paragraph" w:styleId="Heading5">
    <w:name w:val="heading 5"/>
    <w:basedOn w:val="Normal"/>
    <w:next w:val="Normal"/>
    <w:qFormat/>
    <w:rsid w:val="00FE5217"/>
    <w:pPr>
      <w:spacing w:before="240" w:after="60"/>
      <w:outlineLvl w:val="4"/>
    </w:pPr>
    <w:rPr>
      <w:rFonts w:ascii="Arial" w:hAnsi="Arial"/>
      <w:b/>
      <w:bCs/>
      <w:i/>
      <w:iCs/>
      <w:sz w:val="26"/>
      <w:szCs w:val="26"/>
      <w:lang w:val="es-MX"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37CDA"/>
    <w:rPr>
      <w:rFonts w:ascii="Century Gothic" w:hAnsi="Century Gothic"/>
      <w:b/>
      <w:bCs/>
      <w:iCs/>
      <w:caps/>
      <w:color w:val="000000" w:themeColor="text1"/>
      <w:sz w:val="24"/>
      <w:szCs w:val="22"/>
      <w:lang w:val="es-MX" w:eastAsia="es-ES"/>
    </w:rPr>
  </w:style>
  <w:style w:type="paragraph" w:styleId="Header">
    <w:name w:val="header"/>
    <w:basedOn w:val="Normal"/>
    <w:link w:val="HeaderChar"/>
    <w:rsid w:val="00382964"/>
    <w:pPr>
      <w:tabs>
        <w:tab w:val="center" w:pos="4320"/>
        <w:tab w:val="right" w:pos="8640"/>
      </w:tabs>
    </w:pPr>
    <w:rPr>
      <w:rFonts w:ascii="Times New Roman" w:hAnsi="Times New Roman"/>
      <w:lang w:val="x-none" w:eastAsia="x-none"/>
    </w:rPr>
  </w:style>
  <w:style w:type="paragraph" w:styleId="Footer">
    <w:name w:val="footer"/>
    <w:basedOn w:val="Normal"/>
    <w:link w:val="FooterChar"/>
    <w:uiPriority w:val="99"/>
    <w:rsid w:val="00382964"/>
    <w:pPr>
      <w:tabs>
        <w:tab w:val="center" w:pos="4320"/>
        <w:tab w:val="right" w:pos="8640"/>
      </w:tabs>
    </w:pPr>
    <w:rPr>
      <w:rFonts w:ascii="Times New Roman" w:hAnsi="Times New Roman"/>
      <w:lang w:val="x-none" w:eastAsia="x-none"/>
    </w:rPr>
  </w:style>
  <w:style w:type="character" w:styleId="CommentReference">
    <w:name w:val="annotation reference"/>
    <w:uiPriority w:val="99"/>
    <w:semiHidden/>
    <w:rsid w:val="00205FFA"/>
    <w:rPr>
      <w:sz w:val="16"/>
      <w:szCs w:val="16"/>
    </w:rPr>
  </w:style>
  <w:style w:type="paragraph" w:styleId="CommentText">
    <w:name w:val="annotation text"/>
    <w:basedOn w:val="Normal"/>
    <w:link w:val="CommentTextChar"/>
    <w:semiHidden/>
    <w:rsid w:val="00205FFA"/>
    <w:rPr>
      <w:rFonts w:ascii="Times New (W1)" w:hAnsi="Times New (W1)"/>
      <w:sz w:val="20"/>
      <w:szCs w:val="20"/>
    </w:rPr>
  </w:style>
  <w:style w:type="character" w:customStyle="1" w:styleId="CommentTextChar">
    <w:name w:val="Comment Text Char"/>
    <w:link w:val="CommentText"/>
    <w:rsid w:val="00205FFA"/>
    <w:rPr>
      <w:rFonts w:ascii="Times New (W1)" w:hAnsi="Times New (W1)"/>
      <w:lang w:val="en-US" w:eastAsia="en-US" w:bidi="ar-SA"/>
    </w:rPr>
  </w:style>
  <w:style w:type="paragraph" w:styleId="BalloonText">
    <w:name w:val="Balloon Text"/>
    <w:basedOn w:val="Normal"/>
    <w:semiHidden/>
    <w:rsid w:val="00205FFA"/>
    <w:rPr>
      <w:rFonts w:ascii="Tahoma" w:hAnsi="Tahoma" w:cs="Tahoma"/>
      <w:sz w:val="16"/>
      <w:szCs w:val="16"/>
    </w:rPr>
  </w:style>
  <w:style w:type="paragraph" w:styleId="ListParagraph">
    <w:name w:val="List Paragraph"/>
    <w:basedOn w:val="Normal"/>
    <w:uiPriority w:val="34"/>
    <w:qFormat/>
    <w:rsid w:val="00D77BC5"/>
    <w:pPr>
      <w:spacing w:after="200" w:line="276" w:lineRule="auto"/>
      <w:contextualSpacing/>
    </w:pPr>
    <w:rPr>
      <w:szCs w:val="22"/>
    </w:rPr>
  </w:style>
  <w:style w:type="paragraph" w:styleId="CommentSubject">
    <w:name w:val="annotation subject"/>
    <w:basedOn w:val="CommentText"/>
    <w:next w:val="CommentText"/>
    <w:semiHidden/>
    <w:rsid w:val="00376F3C"/>
    <w:rPr>
      <w:rFonts w:ascii="Times New Roman" w:hAnsi="Times New Roman"/>
      <w:b/>
      <w:bCs/>
    </w:rPr>
  </w:style>
  <w:style w:type="character" w:customStyle="1" w:styleId="hps">
    <w:name w:val="hps"/>
    <w:basedOn w:val="DefaultParagraphFont"/>
    <w:rsid w:val="002D4D2F"/>
  </w:style>
  <w:style w:type="character" w:styleId="PageNumber">
    <w:name w:val="page number"/>
    <w:basedOn w:val="DefaultParagraphFont"/>
    <w:rsid w:val="00FE5217"/>
  </w:style>
  <w:style w:type="paragraph" w:styleId="FootnoteText">
    <w:name w:val="footnote text"/>
    <w:basedOn w:val="Normal"/>
    <w:link w:val="FootnoteTextChar"/>
    <w:uiPriority w:val="99"/>
    <w:rsid w:val="00FE5217"/>
    <w:pPr>
      <w:widowControl w:val="0"/>
      <w:autoSpaceDE w:val="0"/>
      <w:autoSpaceDN w:val="0"/>
      <w:adjustRightInd w:val="0"/>
    </w:pPr>
    <w:rPr>
      <w:sz w:val="20"/>
      <w:szCs w:val="20"/>
      <w:lang w:eastAsia="es-ES"/>
    </w:rPr>
  </w:style>
  <w:style w:type="character" w:styleId="Hyperlink">
    <w:name w:val="Hyperlink"/>
    <w:uiPriority w:val="99"/>
    <w:rsid w:val="00FE5217"/>
    <w:rPr>
      <w:color w:val="0000FF"/>
      <w:u w:val="single"/>
    </w:rPr>
  </w:style>
  <w:style w:type="paragraph" w:styleId="BodyText">
    <w:name w:val="Body Text"/>
    <w:basedOn w:val="Normal"/>
    <w:rsid w:val="00FE5217"/>
    <w:rPr>
      <w:rFonts w:ascii="Arial" w:hAnsi="Arial"/>
      <w:sz w:val="22"/>
    </w:rPr>
  </w:style>
  <w:style w:type="paragraph" w:styleId="BodyText2">
    <w:name w:val="Body Text 2"/>
    <w:basedOn w:val="Normal"/>
    <w:rsid w:val="00FE5217"/>
    <w:pPr>
      <w:spacing w:line="480" w:lineRule="auto"/>
    </w:pPr>
    <w:rPr>
      <w:rFonts w:ascii="Arial" w:hAnsi="Arial"/>
      <w:sz w:val="22"/>
      <w:lang w:val="es-MX" w:eastAsia="es-ES"/>
    </w:rPr>
  </w:style>
  <w:style w:type="paragraph" w:styleId="BodyText3">
    <w:name w:val="Body Text 3"/>
    <w:basedOn w:val="Normal"/>
    <w:rsid w:val="00FE5217"/>
    <w:rPr>
      <w:rFonts w:ascii="Arial" w:hAnsi="Arial"/>
      <w:sz w:val="16"/>
      <w:szCs w:val="16"/>
      <w:lang w:val="es-MX" w:eastAsia="es-ES"/>
    </w:rPr>
  </w:style>
  <w:style w:type="character" w:styleId="FollowedHyperlink">
    <w:name w:val="FollowedHyperlink"/>
    <w:rsid w:val="00804474"/>
    <w:rPr>
      <w:color w:val="800080"/>
      <w:u w:val="single"/>
    </w:rPr>
  </w:style>
  <w:style w:type="character" w:styleId="FootnoteReference">
    <w:name w:val="footnote reference"/>
    <w:uiPriority w:val="99"/>
    <w:semiHidden/>
    <w:rsid w:val="00FC4352"/>
    <w:rPr>
      <w:vertAlign w:val="superscript"/>
    </w:rPr>
  </w:style>
  <w:style w:type="table" w:styleId="TableGrid">
    <w:name w:val="Table Grid"/>
    <w:basedOn w:val="TableNormal"/>
    <w:uiPriority w:val="39"/>
    <w:rsid w:val="00FC43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DD12B9"/>
    <w:pPr>
      <w:ind w:left="360"/>
    </w:pPr>
  </w:style>
  <w:style w:type="paragraph" w:styleId="BodyTextIndent3">
    <w:name w:val="Body Text Indent 3"/>
    <w:basedOn w:val="Normal"/>
    <w:rsid w:val="00DD12B9"/>
    <w:pPr>
      <w:ind w:left="360"/>
    </w:pPr>
    <w:rPr>
      <w:sz w:val="16"/>
      <w:szCs w:val="16"/>
    </w:rPr>
  </w:style>
  <w:style w:type="character" w:customStyle="1" w:styleId="HeaderChar">
    <w:name w:val="Header Char"/>
    <w:link w:val="Header"/>
    <w:rsid w:val="0029788C"/>
    <w:rPr>
      <w:sz w:val="24"/>
      <w:szCs w:val="24"/>
    </w:rPr>
  </w:style>
  <w:style w:type="paragraph" w:styleId="Subtitle">
    <w:name w:val="Subtitle"/>
    <w:basedOn w:val="Normal"/>
    <w:next w:val="Normal"/>
    <w:link w:val="SubtitleChar1"/>
    <w:qFormat/>
    <w:rsid w:val="00475C41"/>
    <w:pPr>
      <w:numPr>
        <w:ilvl w:val="1"/>
      </w:numPr>
      <w:spacing w:after="200" w:line="276" w:lineRule="auto"/>
      <w:ind w:left="144"/>
    </w:pPr>
    <w:rPr>
      <w:rFonts w:ascii="Cambria" w:hAnsi="Cambria"/>
      <w:i/>
      <w:iCs/>
      <w:color w:val="4F81BD"/>
      <w:spacing w:val="15"/>
    </w:rPr>
  </w:style>
  <w:style w:type="character" w:customStyle="1" w:styleId="SubtitleChar1">
    <w:name w:val="Subtitle Char1"/>
    <w:link w:val="Subtitle"/>
    <w:locked/>
    <w:rsid w:val="00475C41"/>
    <w:rPr>
      <w:rFonts w:ascii="Cambria" w:hAnsi="Cambria"/>
      <w:i/>
      <w:iCs/>
      <w:color w:val="4F81BD"/>
      <w:spacing w:val="15"/>
      <w:sz w:val="24"/>
      <w:szCs w:val="24"/>
      <w:lang w:val="en-US" w:eastAsia="en-US" w:bidi="ar-SA"/>
    </w:rPr>
  </w:style>
  <w:style w:type="character" w:customStyle="1" w:styleId="FooterChar">
    <w:name w:val="Footer Char"/>
    <w:link w:val="Footer"/>
    <w:uiPriority w:val="99"/>
    <w:rsid w:val="00ED72FD"/>
    <w:rPr>
      <w:sz w:val="24"/>
      <w:szCs w:val="24"/>
    </w:rPr>
  </w:style>
  <w:style w:type="paragraph" w:styleId="TOC1">
    <w:name w:val="toc 1"/>
    <w:basedOn w:val="Normal"/>
    <w:next w:val="Normal"/>
    <w:autoRedefine/>
    <w:uiPriority w:val="39"/>
    <w:rsid w:val="00F604C3"/>
    <w:pPr>
      <w:tabs>
        <w:tab w:val="right" w:leader="dot" w:pos="9494"/>
      </w:tabs>
      <w:spacing w:line="240" w:lineRule="auto"/>
      <w:ind w:left="240"/>
    </w:pPr>
    <w:rPr>
      <w:b/>
      <w:bCs/>
      <w:smallCaps/>
      <w:noProof/>
      <w:sz w:val="22"/>
      <w:szCs w:val="22"/>
    </w:rPr>
  </w:style>
  <w:style w:type="paragraph" w:styleId="TOC2">
    <w:name w:val="toc 2"/>
    <w:basedOn w:val="Normal"/>
    <w:next w:val="Normal"/>
    <w:autoRedefine/>
    <w:uiPriority w:val="39"/>
    <w:rsid w:val="000575E0"/>
    <w:pPr>
      <w:ind w:left="240"/>
    </w:pPr>
    <w:rPr>
      <w:smallCaps/>
    </w:rPr>
  </w:style>
  <w:style w:type="paragraph" w:styleId="TOC3">
    <w:name w:val="toc 3"/>
    <w:basedOn w:val="Normal"/>
    <w:next w:val="Normal"/>
    <w:autoRedefine/>
    <w:uiPriority w:val="39"/>
    <w:rsid w:val="00D37A89"/>
    <w:pPr>
      <w:tabs>
        <w:tab w:val="right" w:leader="dot" w:pos="9350"/>
      </w:tabs>
    </w:pPr>
  </w:style>
  <w:style w:type="character" w:customStyle="1" w:styleId="SubtitleChar">
    <w:name w:val="Subtitle Char"/>
    <w:locked/>
    <w:rsid w:val="00A33892"/>
    <w:rPr>
      <w:rFonts w:ascii="Cambria" w:hAnsi="Cambria" w:cs="Times New Roman"/>
      <w:i/>
      <w:iCs/>
      <w:color w:val="4F81BD"/>
      <w:spacing w:val="15"/>
      <w:sz w:val="24"/>
      <w:szCs w:val="24"/>
    </w:rPr>
  </w:style>
  <w:style w:type="character" w:styleId="SubtleEmphasis">
    <w:name w:val="Subtle Emphasis"/>
    <w:qFormat/>
    <w:rsid w:val="00A33892"/>
    <w:rPr>
      <w:rFonts w:cs="Times New Roman"/>
      <w:i/>
      <w:iCs/>
      <w:color w:val="808080"/>
    </w:rPr>
  </w:style>
  <w:style w:type="paragraph" w:customStyle="1" w:styleId="bullets">
    <w:name w:val="bullets"/>
    <w:basedOn w:val="Normal"/>
    <w:rsid w:val="00FB7D37"/>
    <w:pPr>
      <w:spacing w:after="160"/>
      <w:ind w:left="0"/>
    </w:pPr>
    <w:rPr>
      <w:rFonts w:ascii="Cambria Math" w:eastAsia="Calibri" w:hAnsi="Cambria Math"/>
      <w:color w:val="5A5A5A"/>
      <w:sz w:val="22"/>
      <w:szCs w:val="20"/>
    </w:rPr>
  </w:style>
  <w:style w:type="character" w:styleId="Strong">
    <w:name w:val="Strong"/>
    <w:basedOn w:val="DefaultParagraphFont"/>
    <w:uiPriority w:val="22"/>
    <w:qFormat/>
    <w:rsid w:val="000073B2"/>
    <w:rPr>
      <w:rFonts w:ascii="Century Gothic" w:hAnsi="Century Gothic"/>
      <w:b/>
      <w:bCs/>
    </w:rPr>
  </w:style>
  <w:style w:type="paragraph" w:styleId="NoSpacing">
    <w:name w:val="No Spacing"/>
    <w:uiPriority w:val="1"/>
    <w:qFormat/>
    <w:rsid w:val="0028626D"/>
    <w:pPr>
      <w:ind w:left="144"/>
      <w:jc w:val="both"/>
    </w:pPr>
    <w:rPr>
      <w:rFonts w:ascii="Calibri" w:hAnsi="Calibri"/>
      <w:sz w:val="24"/>
      <w:szCs w:val="24"/>
      <w:lang w:val="en-US" w:eastAsia="en-US"/>
    </w:rPr>
  </w:style>
  <w:style w:type="paragraph" w:customStyle="1" w:styleId="Default">
    <w:name w:val="Default"/>
    <w:rsid w:val="00527069"/>
    <w:pPr>
      <w:autoSpaceDE w:val="0"/>
      <w:autoSpaceDN w:val="0"/>
      <w:adjustRightInd w:val="0"/>
    </w:pPr>
    <w:rPr>
      <w:rFonts w:ascii="Calibri" w:eastAsiaTheme="minorHAnsi" w:hAnsi="Calibri" w:cs="Calibri"/>
      <w:color w:val="000000"/>
      <w:sz w:val="24"/>
      <w:szCs w:val="24"/>
      <w:lang w:val="en-US" w:eastAsia="en-US"/>
    </w:rPr>
  </w:style>
  <w:style w:type="character" w:customStyle="1" w:styleId="UnresolvedMention1">
    <w:name w:val="Unresolved Mention1"/>
    <w:basedOn w:val="DefaultParagraphFont"/>
    <w:uiPriority w:val="99"/>
    <w:semiHidden/>
    <w:unhideWhenUsed/>
    <w:rsid w:val="00EE1B05"/>
    <w:rPr>
      <w:color w:val="605E5C"/>
      <w:shd w:val="clear" w:color="auto" w:fill="E1DFDD"/>
    </w:rPr>
  </w:style>
  <w:style w:type="table" w:customStyle="1" w:styleId="TableGrid1">
    <w:name w:val="Table Grid1"/>
    <w:basedOn w:val="TableNormal"/>
    <w:next w:val="TableGrid"/>
    <w:uiPriority w:val="59"/>
    <w:rsid w:val="001A4F1A"/>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A4F1A"/>
    <w:rPr>
      <w:color w:val="808080"/>
    </w:rPr>
  </w:style>
  <w:style w:type="paragraph" w:customStyle="1" w:styleId="Level1">
    <w:name w:val="Level 1"/>
    <w:basedOn w:val="Header"/>
    <w:rsid w:val="007461EE"/>
    <w:pPr>
      <w:numPr>
        <w:numId w:val="13"/>
      </w:numPr>
      <w:spacing w:after="0" w:line="240" w:lineRule="auto"/>
      <w:jc w:val="left"/>
    </w:pPr>
    <w:rPr>
      <w:rFonts w:eastAsia="Times New Roman"/>
      <w:lang w:val="en-US" w:eastAsia="en-US"/>
    </w:rPr>
  </w:style>
  <w:style w:type="character" w:customStyle="1" w:styleId="FootnoteTextChar">
    <w:name w:val="Footnote Text Char"/>
    <w:basedOn w:val="DefaultParagraphFont"/>
    <w:link w:val="FootnoteText"/>
    <w:uiPriority w:val="99"/>
    <w:rsid w:val="003F05EB"/>
    <w:rPr>
      <w:rFonts w:ascii="Century Gothic" w:hAnsi="Century Gothic"/>
      <w:lang w:val="en-US" w:eastAsia="es-ES"/>
    </w:rPr>
  </w:style>
  <w:style w:type="paragraph" w:customStyle="1" w:styleId="TableParagraph">
    <w:name w:val="Table Paragraph"/>
    <w:basedOn w:val="Normal"/>
    <w:uiPriority w:val="1"/>
    <w:qFormat/>
    <w:rsid w:val="00A03A5B"/>
    <w:pPr>
      <w:widowControl w:val="0"/>
      <w:autoSpaceDE w:val="0"/>
      <w:autoSpaceDN w:val="0"/>
      <w:spacing w:after="0" w:line="240" w:lineRule="auto"/>
      <w:ind w:left="0"/>
    </w:pPr>
    <w:rPr>
      <w:rFonts w:ascii="Nimbus Roman No9 L" w:eastAsia="Nimbus Roman No9 L" w:hAnsi="Nimbus Roman No9 L" w:cs="Nimbus Roman No9 L"/>
      <w:sz w:val="22"/>
      <w:szCs w:val="22"/>
      <w:lang w:val="en-US"/>
    </w:rPr>
  </w:style>
  <w:style w:type="character" w:customStyle="1" w:styleId="FontStyle51">
    <w:name w:val="Font Style51"/>
    <w:uiPriority w:val="99"/>
    <w:rsid w:val="00132E5B"/>
    <w:rPr>
      <w:rFonts w:ascii="Arial" w:hAnsi="Arial" w:cs="Arial"/>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779887">
      <w:bodyDiv w:val="1"/>
      <w:marLeft w:val="0"/>
      <w:marRight w:val="0"/>
      <w:marTop w:val="0"/>
      <w:marBottom w:val="0"/>
      <w:divBdr>
        <w:top w:val="none" w:sz="0" w:space="0" w:color="auto"/>
        <w:left w:val="none" w:sz="0" w:space="0" w:color="auto"/>
        <w:bottom w:val="none" w:sz="0" w:space="0" w:color="auto"/>
        <w:right w:val="none" w:sz="0" w:space="0" w:color="auto"/>
      </w:divBdr>
      <w:divsChild>
        <w:div w:id="606741991">
          <w:marLeft w:val="0"/>
          <w:marRight w:val="0"/>
          <w:marTop w:val="0"/>
          <w:marBottom w:val="0"/>
          <w:divBdr>
            <w:top w:val="none" w:sz="0" w:space="0" w:color="auto"/>
            <w:left w:val="none" w:sz="0" w:space="0" w:color="auto"/>
            <w:bottom w:val="none" w:sz="0" w:space="0" w:color="auto"/>
            <w:right w:val="none" w:sz="0" w:space="0" w:color="auto"/>
          </w:divBdr>
        </w:div>
      </w:divsChild>
    </w:div>
    <w:div w:id="740566843">
      <w:bodyDiv w:val="1"/>
      <w:marLeft w:val="0"/>
      <w:marRight w:val="0"/>
      <w:marTop w:val="0"/>
      <w:marBottom w:val="0"/>
      <w:divBdr>
        <w:top w:val="none" w:sz="0" w:space="0" w:color="auto"/>
        <w:left w:val="none" w:sz="0" w:space="0" w:color="auto"/>
        <w:bottom w:val="none" w:sz="0" w:space="0" w:color="auto"/>
        <w:right w:val="none" w:sz="0" w:space="0" w:color="auto"/>
      </w:divBdr>
    </w:div>
    <w:div w:id="137896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hudexchange.info/resource/5334/cdbg-income-limits/" TargetMode="External"/><Relationship Id="rId26" Type="http://schemas.openxmlformats.org/officeDocument/2006/relationships/hyperlink" Target="http://oig.hhs.gov/exclusions/" TargetMode="External"/><Relationship Id="rId3" Type="http://schemas.openxmlformats.org/officeDocument/2006/relationships/styles" Target="styles.xml"/><Relationship Id="rId21" Type="http://schemas.openxmlformats.org/officeDocument/2006/relationships/hyperlink" Target="https://www.hudexchange.info/resource/5334/cdbg-income-limits/" TargetMode="External"/><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svg"/><Relationship Id="rId25" Type="http://schemas.openxmlformats.org/officeDocument/2006/relationships/hyperlink" Target="https://suri.hacienda.pr.gov/_/" TargetMode="Externa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suri.hacienda.pr.gov/_/"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hud.gov/program_offices/comm_planning/budget/fy20" TargetMode="External"/><Relationship Id="rId23" Type="http://schemas.openxmlformats.org/officeDocument/2006/relationships/header" Target="header2.xml"/><Relationship Id="rId28" Type="http://schemas.openxmlformats.org/officeDocument/2006/relationships/header" Target="header3.xml"/><Relationship Id="rId10" Type="http://schemas.openxmlformats.org/officeDocument/2006/relationships/header" Target="header1.xml"/><Relationship Id="rId19" Type="http://schemas.openxmlformats.org/officeDocument/2006/relationships/hyperlink" Target="https://www.hudexchange.info/resource/5334/cdbg-income-limits/"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hud.gov/program_offices/comm_planning/budget/fy20" TargetMode="External"/><Relationship Id="rId22" Type="http://schemas.openxmlformats.org/officeDocument/2006/relationships/hyperlink" Target="https://www.hudexchange.info/resource/5334/cdbg-income-limits/" TargetMode="External"/><Relationship Id="rId27" Type="http://schemas.openxmlformats.org/officeDocument/2006/relationships/image" Target="media/image6.emf"/><Relationship Id="rId30" Type="http://schemas.openxmlformats.org/officeDocument/2006/relationships/fontTable" Target="fontTable.xml"/><Relationship Id="rId35" Type="http://schemas.openxmlformats.org/officeDocument/2006/relationships/customXml" Target="../customXml/item4.xml"/><Relationship Id="rId8" Type="http://schemas.openxmlformats.org/officeDocument/2006/relationships/image" Target="media/image1.emf"/></Relationships>
</file>

<file path=word/_rels/foot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FD03D319-C2BE-4D71-A265-281B30A7147B}"/>
      </w:docPartPr>
      <w:docPartBody>
        <w:p w:rsidR="000A03B0" w:rsidRDefault="000A03B0">
          <w:r w:rsidRPr="002608B3">
            <w:rPr>
              <w:rStyle w:val="PlaceholderText"/>
            </w:rPr>
            <w:t>Click or tap here to enter text.</w:t>
          </w:r>
        </w:p>
      </w:docPartBody>
    </w:docPart>
    <w:docPart>
      <w:docPartPr>
        <w:name w:val="CED087EB7D1941498A701483A9CADCD8"/>
        <w:category>
          <w:name w:val="General"/>
          <w:gallery w:val="placeholder"/>
        </w:category>
        <w:types>
          <w:type w:val="bbPlcHdr"/>
        </w:types>
        <w:behaviors>
          <w:behavior w:val="content"/>
        </w:behaviors>
        <w:guid w:val="{B6FC3CC8-20D6-4A46-8AAC-199CE0E6D654}"/>
      </w:docPartPr>
      <w:docPartBody>
        <w:p w:rsidR="00584CC8" w:rsidRDefault="00584CC8" w:rsidP="00584CC8">
          <w:pPr>
            <w:pStyle w:val="CED087EB7D1941498A701483A9CADCD8"/>
          </w:pPr>
          <w:r w:rsidRPr="00505955">
            <w:rPr>
              <w:rStyle w:val="PlaceholderText"/>
            </w:rPr>
            <w:t>Click or tap here to enter text.</w:t>
          </w:r>
        </w:p>
      </w:docPartBody>
    </w:docPart>
    <w:docPart>
      <w:docPartPr>
        <w:name w:val="F4A585C62B8544F695C1E05AC1DB5C45"/>
        <w:category>
          <w:name w:val="General"/>
          <w:gallery w:val="placeholder"/>
        </w:category>
        <w:types>
          <w:type w:val="bbPlcHdr"/>
        </w:types>
        <w:behaviors>
          <w:behavior w:val="content"/>
        </w:behaviors>
        <w:guid w:val="{7AA7F632-CE09-416E-AC3B-8A22B8798819}"/>
      </w:docPartPr>
      <w:docPartBody>
        <w:p w:rsidR="0019470E" w:rsidRDefault="0019470E" w:rsidP="0019470E">
          <w:pPr>
            <w:pStyle w:val="F4A585C62B8544F695C1E05AC1DB5C45"/>
          </w:pPr>
          <w:r w:rsidRPr="002608B3">
            <w:rPr>
              <w:rStyle w:val="PlaceholderText"/>
            </w:rPr>
            <w:t>Click or tap here to enter text.</w:t>
          </w:r>
        </w:p>
      </w:docPartBody>
    </w:docPart>
    <w:docPart>
      <w:docPartPr>
        <w:name w:val="16173BB4989C42D48C23B0CDB55EC218"/>
        <w:category>
          <w:name w:val="General"/>
          <w:gallery w:val="placeholder"/>
        </w:category>
        <w:types>
          <w:type w:val="bbPlcHdr"/>
        </w:types>
        <w:behaviors>
          <w:behavior w:val="content"/>
        </w:behaviors>
        <w:guid w:val="{21C0B9C8-2D0A-4068-B2D6-B214CD61A047}"/>
      </w:docPartPr>
      <w:docPartBody>
        <w:p w:rsidR="0019470E" w:rsidRDefault="0019470E" w:rsidP="0019470E">
          <w:pPr>
            <w:pStyle w:val="16173BB4989C42D48C23B0CDB55EC218"/>
          </w:pPr>
          <w:r w:rsidRPr="002608B3">
            <w:rPr>
              <w:rStyle w:val="PlaceholderText"/>
            </w:rPr>
            <w:t>Click or tap here to enter text.</w:t>
          </w:r>
        </w:p>
      </w:docPartBody>
    </w:docPart>
    <w:docPart>
      <w:docPartPr>
        <w:name w:val="6F66F73AB5FF4D3D9F8AEEEE80743A6B"/>
        <w:category>
          <w:name w:val="General"/>
          <w:gallery w:val="placeholder"/>
        </w:category>
        <w:types>
          <w:type w:val="bbPlcHdr"/>
        </w:types>
        <w:behaviors>
          <w:behavior w:val="content"/>
        </w:behaviors>
        <w:guid w:val="{C591208C-F130-4F0D-B8CA-77F439CD5A8B}"/>
      </w:docPartPr>
      <w:docPartBody>
        <w:p w:rsidR="0019470E" w:rsidRDefault="0019470E" w:rsidP="0019470E">
          <w:pPr>
            <w:pStyle w:val="6F66F73AB5FF4D3D9F8AEEEE80743A6B"/>
          </w:pPr>
          <w:r w:rsidRPr="002608B3">
            <w:rPr>
              <w:rStyle w:val="PlaceholderText"/>
            </w:rPr>
            <w:t>Click or tap here to enter text.</w:t>
          </w:r>
        </w:p>
      </w:docPartBody>
    </w:docPart>
    <w:docPart>
      <w:docPartPr>
        <w:name w:val="A22992BEDA164DB98DBE6290721B3415"/>
        <w:category>
          <w:name w:val="General"/>
          <w:gallery w:val="placeholder"/>
        </w:category>
        <w:types>
          <w:type w:val="bbPlcHdr"/>
        </w:types>
        <w:behaviors>
          <w:behavior w:val="content"/>
        </w:behaviors>
        <w:guid w:val="{BC8A2F68-EAF6-4DB9-A03A-44AB0B7AC110}"/>
      </w:docPartPr>
      <w:docPartBody>
        <w:p w:rsidR="0019470E" w:rsidRDefault="0019470E" w:rsidP="0019470E">
          <w:pPr>
            <w:pStyle w:val="A22992BEDA164DB98DBE6290721B3415"/>
          </w:pPr>
          <w:r w:rsidRPr="002608B3">
            <w:rPr>
              <w:rStyle w:val="PlaceholderText"/>
            </w:rPr>
            <w:t>Click or tap here to enter text.</w:t>
          </w:r>
        </w:p>
      </w:docPartBody>
    </w:docPart>
    <w:docPart>
      <w:docPartPr>
        <w:name w:val="0F342530B4B04E6A9CEC6D6600B83EF7"/>
        <w:category>
          <w:name w:val="General"/>
          <w:gallery w:val="placeholder"/>
        </w:category>
        <w:types>
          <w:type w:val="bbPlcHdr"/>
        </w:types>
        <w:behaviors>
          <w:behavior w:val="content"/>
        </w:behaviors>
        <w:guid w:val="{83B64D19-3CF1-44AD-A078-EA502646CD4A}"/>
      </w:docPartPr>
      <w:docPartBody>
        <w:p w:rsidR="0019470E" w:rsidRDefault="0019470E" w:rsidP="0019470E">
          <w:pPr>
            <w:pStyle w:val="0F342530B4B04E6A9CEC6D6600B83EF7"/>
          </w:pPr>
          <w:r w:rsidRPr="002608B3">
            <w:rPr>
              <w:rStyle w:val="PlaceholderText"/>
            </w:rPr>
            <w:t>Click or tap here to enter text.</w:t>
          </w:r>
        </w:p>
      </w:docPartBody>
    </w:docPart>
    <w:docPart>
      <w:docPartPr>
        <w:name w:val="9BBF3CEE105E400B8DC4165EFBAF55F4"/>
        <w:category>
          <w:name w:val="General"/>
          <w:gallery w:val="placeholder"/>
        </w:category>
        <w:types>
          <w:type w:val="bbPlcHdr"/>
        </w:types>
        <w:behaviors>
          <w:behavior w:val="content"/>
        </w:behaviors>
        <w:guid w:val="{3B785FBB-7DA3-4472-8774-9B54E2AE2031}"/>
      </w:docPartPr>
      <w:docPartBody>
        <w:p w:rsidR="0019470E" w:rsidRDefault="0019470E" w:rsidP="0019470E">
          <w:pPr>
            <w:pStyle w:val="9BBF3CEE105E400B8DC4165EFBAF55F4"/>
          </w:pPr>
          <w:r w:rsidRPr="002608B3">
            <w:rPr>
              <w:rStyle w:val="PlaceholderText"/>
            </w:rPr>
            <w:t>Click or tap here to enter text.</w:t>
          </w:r>
        </w:p>
      </w:docPartBody>
    </w:docPart>
    <w:docPart>
      <w:docPartPr>
        <w:name w:val="154C9A68FAB94FE1BB11C84801DC18ED"/>
        <w:category>
          <w:name w:val="General"/>
          <w:gallery w:val="placeholder"/>
        </w:category>
        <w:types>
          <w:type w:val="bbPlcHdr"/>
        </w:types>
        <w:behaviors>
          <w:behavior w:val="content"/>
        </w:behaviors>
        <w:guid w:val="{ED40E6CB-03E5-445E-BA45-473D872F423F}"/>
      </w:docPartPr>
      <w:docPartBody>
        <w:p w:rsidR="0019470E" w:rsidRDefault="0019470E" w:rsidP="0019470E">
          <w:pPr>
            <w:pStyle w:val="154C9A68FAB94FE1BB11C84801DC18ED"/>
          </w:pPr>
          <w:r w:rsidRPr="002608B3">
            <w:rPr>
              <w:rStyle w:val="PlaceholderText"/>
            </w:rPr>
            <w:t>Click or tap here to enter text.</w:t>
          </w:r>
        </w:p>
      </w:docPartBody>
    </w:docPart>
    <w:docPart>
      <w:docPartPr>
        <w:name w:val="993E41E8F7A2470FA42C672ABA124499"/>
        <w:category>
          <w:name w:val="General"/>
          <w:gallery w:val="placeholder"/>
        </w:category>
        <w:types>
          <w:type w:val="bbPlcHdr"/>
        </w:types>
        <w:behaviors>
          <w:behavior w:val="content"/>
        </w:behaviors>
        <w:guid w:val="{0C972DB6-9366-4BE1-BEAE-2AAD5AFFFC73}"/>
      </w:docPartPr>
      <w:docPartBody>
        <w:p w:rsidR="0019470E" w:rsidRDefault="0019470E" w:rsidP="0019470E">
          <w:pPr>
            <w:pStyle w:val="993E41E8F7A2470FA42C672ABA124499"/>
          </w:pPr>
          <w:r w:rsidRPr="002608B3">
            <w:rPr>
              <w:rStyle w:val="PlaceholderText"/>
            </w:rPr>
            <w:t>Click or tap here to enter text.</w:t>
          </w:r>
        </w:p>
      </w:docPartBody>
    </w:docPart>
    <w:docPart>
      <w:docPartPr>
        <w:name w:val="748F7426B4A64EEFA5DEB896E7EDE44B"/>
        <w:category>
          <w:name w:val="General"/>
          <w:gallery w:val="placeholder"/>
        </w:category>
        <w:types>
          <w:type w:val="bbPlcHdr"/>
        </w:types>
        <w:behaviors>
          <w:behavior w:val="content"/>
        </w:behaviors>
        <w:guid w:val="{4EE5553A-36DA-4844-86F4-A818EB39CD0A}"/>
      </w:docPartPr>
      <w:docPartBody>
        <w:p w:rsidR="0019470E" w:rsidRDefault="0019470E" w:rsidP="0019470E">
          <w:pPr>
            <w:pStyle w:val="748F7426B4A64EEFA5DEB896E7EDE44B"/>
          </w:pPr>
          <w:r w:rsidRPr="002608B3">
            <w:rPr>
              <w:rStyle w:val="PlaceholderText"/>
            </w:rPr>
            <w:t>Click or tap here to enter text.</w:t>
          </w:r>
        </w:p>
      </w:docPartBody>
    </w:docPart>
    <w:docPart>
      <w:docPartPr>
        <w:name w:val="63CB351CEB6047B5AF14F80D655D2810"/>
        <w:category>
          <w:name w:val="General"/>
          <w:gallery w:val="placeholder"/>
        </w:category>
        <w:types>
          <w:type w:val="bbPlcHdr"/>
        </w:types>
        <w:behaviors>
          <w:behavior w:val="content"/>
        </w:behaviors>
        <w:guid w:val="{6E4DC4A6-0EAD-400F-8BDF-BED0CBBBA27D}"/>
      </w:docPartPr>
      <w:docPartBody>
        <w:p w:rsidR="0019470E" w:rsidRDefault="0019470E" w:rsidP="0019470E">
          <w:pPr>
            <w:pStyle w:val="63CB351CEB6047B5AF14F80D655D2810"/>
          </w:pPr>
          <w:r w:rsidRPr="002608B3">
            <w:rPr>
              <w:rStyle w:val="PlaceholderText"/>
            </w:rPr>
            <w:t>Click or tap here to enter text.</w:t>
          </w:r>
        </w:p>
      </w:docPartBody>
    </w:docPart>
    <w:docPart>
      <w:docPartPr>
        <w:name w:val="8A4A4DA9459C475884BF1A7E8A2B64BF"/>
        <w:category>
          <w:name w:val="General"/>
          <w:gallery w:val="placeholder"/>
        </w:category>
        <w:types>
          <w:type w:val="bbPlcHdr"/>
        </w:types>
        <w:behaviors>
          <w:behavior w:val="content"/>
        </w:behaviors>
        <w:guid w:val="{C38CF07B-731C-47BE-BCD6-B3B7F1A878D0}"/>
      </w:docPartPr>
      <w:docPartBody>
        <w:p w:rsidR="0019470E" w:rsidRDefault="0019470E" w:rsidP="0019470E">
          <w:pPr>
            <w:pStyle w:val="8A4A4DA9459C475884BF1A7E8A2B64BF"/>
          </w:pPr>
          <w:r w:rsidRPr="002608B3">
            <w:rPr>
              <w:rStyle w:val="PlaceholderText"/>
            </w:rPr>
            <w:t>Click or tap here to enter text.</w:t>
          </w:r>
        </w:p>
      </w:docPartBody>
    </w:docPart>
    <w:docPart>
      <w:docPartPr>
        <w:name w:val="C26C6B46A3FA47C1AC40A2AD16DF38D4"/>
        <w:category>
          <w:name w:val="General"/>
          <w:gallery w:val="placeholder"/>
        </w:category>
        <w:types>
          <w:type w:val="bbPlcHdr"/>
        </w:types>
        <w:behaviors>
          <w:behavior w:val="content"/>
        </w:behaviors>
        <w:guid w:val="{CD98AAC1-69BE-4F61-B8E8-7E1CF597C6C6}"/>
      </w:docPartPr>
      <w:docPartBody>
        <w:p w:rsidR="0019470E" w:rsidRDefault="0019470E" w:rsidP="0019470E">
          <w:pPr>
            <w:pStyle w:val="C26C6B46A3FA47C1AC40A2AD16DF38D4"/>
          </w:pPr>
          <w:r w:rsidRPr="002608B3">
            <w:rPr>
              <w:rStyle w:val="PlaceholderText"/>
            </w:rPr>
            <w:t>Click or tap here to enter text.</w:t>
          </w:r>
        </w:p>
      </w:docPartBody>
    </w:docPart>
    <w:docPart>
      <w:docPartPr>
        <w:name w:val="DBF0010AB0014710B45113067591598B"/>
        <w:category>
          <w:name w:val="General"/>
          <w:gallery w:val="placeholder"/>
        </w:category>
        <w:types>
          <w:type w:val="bbPlcHdr"/>
        </w:types>
        <w:behaviors>
          <w:behavior w:val="content"/>
        </w:behaviors>
        <w:guid w:val="{35D5938F-53DE-4FE4-A420-6C293E081F52}"/>
      </w:docPartPr>
      <w:docPartBody>
        <w:p w:rsidR="00AE7AC7" w:rsidRDefault="00AE7AC7" w:rsidP="00AE7AC7">
          <w:pPr>
            <w:pStyle w:val="DBF0010AB0014710B45113067591598B"/>
          </w:pPr>
          <w:r w:rsidRPr="00A3542A">
            <w:rPr>
              <w:rStyle w:val="PlaceholderText"/>
            </w:rPr>
            <w:t>Click or tap here to enter text.</w:t>
          </w:r>
        </w:p>
      </w:docPartBody>
    </w:docPart>
    <w:docPart>
      <w:docPartPr>
        <w:name w:val="7EBB0EA6426C4ED1B7B39A211CD75684"/>
        <w:category>
          <w:name w:val="General"/>
          <w:gallery w:val="placeholder"/>
        </w:category>
        <w:types>
          <w:type w:val="bbPlcHdr"/>
        </w:types>
        <w:behaviors>
          <w:behavior w:val="content"/>
        </w:behaviors>
        <w:guid w:val="{38995222-5ABF-47B2-96E0-E4373AA6E6E6}"/>
      </w:docPartPr>
      <w:docPartBody>
        <w:p w:rsidR="00AE7AC7" w:rsidRDefault="00AE7AC7" w:rsidP="00AE7AC7">
          <w:pPr>
            <w:pStyle w:val="7EBB0EA6426C4ED1B7B39A211CD75684"/>
          </w:pPr>
          <w:r w:rsidRPr="000042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New (W1)">
    <w:altName w:val="Times New Roman"/>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 Roman No9 L">
    <w:altName w:val="Calibri"/>
    <w:charset w:val="01"/>
    <w:family w:val="auto"/>
    <w:pitch w:val="variable"/>
  </w:font>
  <w:font w:name="@PMingLiU">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03B0"/>
    <w:rsid w:val="000A03B0"/>
    <w:rsid w:val="001842FB"/>
    <w:rsid w:val="0019470E"/>
    <w:rsid w:val="00337834"/>
    <w:rsid w:val="00475AB8"/>
    <w:rsid w:val="00584CC8"/>
    <w:rsid w:val="005B54D3"/>
    <w:rsid w:val="00735447"/>
    <w:rsid w:val="00833B5D"/>
    <w:rsid w:val="00AE63EF"/>
    <w:rsid w:val="00AE7AC7"/>
    <w:rsid w:val="00DE45B7"/>
    <w:rsid w:val="00DF710A"/>
    <w:rsid w:val="00EC38A4"/>
    <w:rsid w:val="00EC5B48"/>
    <w:rsid w:val="00F91747"/>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_tradnl" w:eastAsia="es-ES_tradn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7AC7"/>
    <w:rPr>
      <w:color w:val="808080"/>
    </w:rPr>
  </w:style>
  <w:style w:type="paragraph" w:customStyle="1" w:styleId="6A2218E01CB74146BA21F8660AE98A7D">
    <w:name w:val="6A2218E01CB74146BA21F8660AE98A7D"/>
    <w:rsid w:val="00584CC8"/>
    <w:rPr>
      <w:lang w:val="en-US" w:eastAsia="en-US"/>
    </w:rPr>
  </w:style>
  <w:style w:type="paragraph" w:customStyle="1" w:styleId="CED087EB7D1941498A701483A9CADCD8">
    <w:name w:val="CED087EB7D1941498A701483A9CADCD8"/>
    <w:rsid w:val="00584CC8"/>
    <w:rPr>
      <w:lang w:val="en-US" w:eastAsia="en-US"/>
    </w:rPr>
  </w:style>
  <w:style w:type="paragraph" w:customStyle="1" w:styleId="F4A585C62B8544F695C1E05AC1DB5C45">
    <w:name w:val="F4A585C62B8544F695C1E05AC1DB5C45"/>
    <w:rsid w:val="0019470E"/>
    <w:rPr>
      <w:lang w:val="en-US" w:eastAsia="en-US"/>
    </w:rPr>
  </w:style>
  <w:style w:type="paragraph" w:customStyle="1" w:styleId="44D942FD73BA4E638EEC3CA2D8898375">
    <w:name w:val="44D942FD73BA4E638EEC3CA2D8898375"/>
    <w:rsid w:val="0019470E"/>
    <w:rPr>
      <w:lang w:val="en-US" w:eastAsia="en-US"/>
    </w:rPr>
  </w:style>
  <w:style w:type="paragraph" w:customStyle="1" w:styleId="16173BB4989C42D48C23B0CDB55EC218">
    <w:name w:val="16173BB4989C42D48C23B0CDB55EC218"/>
    <w:rsid w:val="0019470E"/>
    <w:rPr>
      <w:lang w:val="en-US" w:eastAsia="en-US"/>
    </w:rPr>
  </w:style>
  <w:style w:type="paragraph" w:customStyle="1" w:styleId="6F66F73AB5FF4D3D9F8AEEEE80743A6B">
    <w:name w:val="6F66F73AB5FF4D3D9F8AEEEE80743A6B"/>
    <w:rsid w:val="0019470E"/>
    <w:rPr>
      <w:lang w:val="en-US" w:eastAsia="en-US"/>
    </w:rPr>
  </w:style>
  <w:style w:type="paragraph" w:customStyle="1" w:styleId="A22992BEDA164DB98DBE6290721B3415">
    <w:name w:val="A22992BEDA164DB98DBE6290721B3415"/>
    <w:rsid w:val="0019470E"/>
    <w:rPr>
      <w:lang w:val="en-US" w:eastAsia="en-US"/>
    </w:rPr>
  </w:style>
  <w:style w:type="paragraph" w:customStyle="1" w:styleId="0F342530B4B04E6A9CEC6D6600B83EF7">
    <w:name w:val="0F342530B4B04E6A9CEC6D6600B83EF7"/>
    <w:rsid w:val="0019470E"/>
    <w:rPr>
      <w:lang w:val="en-US" w:eastAsia="en-US"/>
    </w:rPr>
  </w:style>
  <w:style w:type="paragraph" w:customStyle="1" w:styleId="2667E66E5EB74D0CBF7CDDB7BF30E48B">
    <w:name w:val="2667E66E5EB74D0CBF7CDDB7BF30E48B"/>
    <w:rsid w:val="0019470E"/>
    <w:rPr>
      <w:lang w:val="en-US" w:eastAsia="en-US"/>
    </w:rPr>
  </w:style>
  <w:style w:type="paragraph" w:customStyle="1" w:styleId="9BBF3CEE105E400B8DC4165EFBAF55F4">
    <w:name w:val="9BBF3CEE105E400B8DC4165EFBAF55F4"/>
    <w:rsid w:val="0019470E"/>
    <w:rPr>
      <w:lang w:val="en-US" w:eastAsia="en-US"/>
    </w:rPr>
  </w:style>
  <w:style w:type="paragraph" w:customStyle="1" w:styleId="154C9A68FAB94FE1BB11C84801DC18ED">
    <w:name w:val="154C9A68FAB94FE1BB11C84801DC18ED"/>
    <w:rsid w:val="0019470E"/>
    <w:rPr>
      <w:lang w:val="en-US" w:eastAsia="en-US"/>
    </w:rPr>
  </w:style>
  <w:style w:type="paragraph" w:customStyle="1" w:styleId="993E41E8F7A2470FA42C672ABA124499">
    <w:name w:val="993E41E8F7A2470FA42C672ABA124499"/>
    <w:rsid w:val="0019470E"/>
    <w:rPr>
      <w:lang w:val="en-US" w:eastAsia="en-US"/>
    </w:rPr>
  </w:style>
  <w:style w:type="paragraph" w:customStyle="1" w:styleId="748F7426B4A64EEFA5DEB896E7EDE44B">
    <w:name w:val="748F7426B4A64EEFA5DEB896E7EDE44B"/>
    <w:rsid w:val="0019470E"/>
    <w:rPr>
      <w:lang w:val="en-US" w:eastAsia="en-US"/>
    </w:rPr>
  </w:style>
  <w:style w:type="paragraph" w:customStyle="1" w:styleId="63CB351CEB6047B5AF14F80D655D2810">
    <w:name w:val="63CB351CEB6047B5AF14F80D655D2810"/>
    <w:rsid w:val="0019470E"/>
    <w:rPr>
      <w:lang w:val="en-US" w:eastAsia="en-US"/>
    </w:rPr>
  </w:style>
  <w:style w:type="paragraph" w:customStyle="1" w:styleId="8A4A4DA9459C475884BF1A7E8A2B64BF">
    <w:name w:val="8A4A4DA9459C475884BF1A7E8A2B64BF"/>
    <w:rsid w:val="0019470E"/>
    <w:rPr>
      <w:lang w:val="en-US" w:eastAsia="en-US"/>
    </w:rPr>
  </w:style>
  <w:style w:type="paragraph" w:customStyle="1" w:styleId="C26C6B46A3FA47C1AC40A2AD16DF38D4">
    <w:name w:val="C26C6B46A3FA47C1AC40A2AD16DF38D4"/>
    <w:rsid w:val="0019470E"/>
    <w:rPr>
      <w:lang w:val="en-US" w:eastAsia="en-US"/>
    </w:rPr>
  </w:style>
  <w:style w:type="paragraph" w:customStyle="1" w:styleId="DBF0010AB0014710B45113067591598B">
    <w:name w:val="DBF0010AB0014710B45113067591598B"/>
    <w:rsid w:val="00AE7AC7"/>
    <w:rPr>
      <w:lang w:val="en-US" w:eastAsia="en-US"/>
    </w:rPr>
  </w:style>
  <w:style w:type="paragraph" w:customStyle="1" w:styleId="7EBB0EA6426C4ED1B7B39A211CD75684">
    <w:name w:val="7EBB0EA6426C4ED1B7B39A211CD75684"/>
    <w:rsid w:val="00AE7AC7"/>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D63333F66B04BAF7D18029BD33FAB" ma:contentTypeVersion="7" ma:contentTypeDescription="Create a new document." ma:contentTypeScope="" ma:versionID="b7b53a757b4979a00cb303c66b0a1dcf">
  <xsd:schema xmlns:xsd="http://www.w3.org/2001/XMLSchema" xmlns:xs="http://www.w3.org/2001/XMLSchema" xmlns:p="http://schemas.microsoft.com/office/2006/metadata/properties" xmlns:ns2="6e991228-3819-458f-8c68-e36aed8e67c5" targetNamespace="http://schemas.microsoft.com/office/2006/metadata/properties" ma:root="true" ma:fieldsID="f863044c652759d701692610ddeae191" ns2:_="">
    <xsd:import namespace="6e991228-3819-458f-8c68-e36aed8e67c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991228-3819-458f-8c68-e36aed8e6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8D1725-5567-4178-8AE6-1CA7096800C7}">
  <ds:schemaRefs>
    <ds:schemaRef ds:uri="http://schemas.openxmlformats.org/officeDocument/2006/bibliography"/>
  </ds:schemaRefs>
</ds:datastoreItem>
</file>

<file path=customXml/itemProps2.xml><?xml version="1.0" encoding="utf-8"?>
<ds:datastoreItem xmlns:ds="http://schemas.openxmlformats.org/officeDocument/2006/customXml" ds:itemID="{A74BECB3-CCDD-403C-A5F7-FF83A4FA7C3D}"/>
</file>

<file path=customXml/itemProps3.xml><?xml version="1.0" encoding="utf-8"?>
<ds:datastoreItem xmlns:ds="http://schemas.openxmlformats.org/officeDocument/2006/customXml" ds:itemID="{903F9A8A-D3D8-4EAE-9C7D-7A31841603C7}"/>
</file>

<file path=customXml/itemProps4.xml><?xml version="1.0" encoding="utf-8"?>
<ds:datastoreItem xmlns:ds="http://schemas.openxmlformats.org/officeDocument/2006/customXml" ds:itemID="{6AEE6C78-751A-4C7E-8BD1-FAED22588A24}"/>
</file>

<file path=docProps/app.xml><?xml version="1.0" encoding="utf-8"?>
<Properties xmlns="http://schemas.openxmlformats.org/officeDocument/2006/extended-properties" xmlns:vt="http://schemas.openxmlformats.org/officeDocument/2006/docPropsVTypes">
  <Template>Normal</Template>
  <TotalTime>1</TotalTime>
  <Pages>49</Pages>
  <Words>9755</Words>
  <Characters>54904</Characters>
  <Application>Microsoft Office Word</Application>
  <DocSecurity>4</DocSecurity>
  <Lines>457</Lines>
  <Paragraphs>129</Paragraphs>
  <ScaleCrop>false</ScaleCrop>
  <HeadingPairs>
    <vt:vector size="2" baseType="variant">
      <vt:variant>
        <vt:lpstr>Title</vt:lpstr>
      </vt:variant>
      <vt:variant>
        <vt:i4>1</vt:i4>
      </vt:variant>
    </vt:vector>
  </HeadingPairs>
  <TitlesOfParts>
    <vt:vector size="1" baseType="lpstr">
      <vt:lpstr>ESTADO LIBRE ASOCIADO DE PUERTO RICO</vt:lpstr>
    </vt:vector>
  </TitlesOfParts>
  <Company>Estudios Tecnicos Inc</Company>
  <LinksUpToDate>false</LinksUpToDate>
  <CharactersWithSpaces>64530</CharactersWithSpaces>
  <SharedDoc>false</SharedDoc>
  <HLinks>
    <vt:vector size="72" baseType="variant">
      <vt:variant>
        <vt:i4>1441849</vt:i4>
      </vt:variant>
      <vt:variant>
        <vt:i4>68</vt:i4>
      </vt:variant>
      <vt:variant>
        <vt:i4>0</vt:i4>
      </vt:variant>
      <vt:variant>
        <vt:i4>5</vt:i4>
      </vt:variant>
      <vt:variant>
        <vt:lpwstr/>
      </vt:variant>
      <vt:variant>
        <vt:lpwstr>_Toc305667902</vt:lpwstr>
      </vt:variant>
      <vt:variant>
        <vt:i4>1441849</vt:i4>
      </vt:variant>
      <vt:variant>
        <vt:i4>62</vt:i4>
      </vt:variant>
      <vt:variant>
        <vt:i4>0</vt:i4>
      </vt:variant>
      <vt:variant>
        <vt:i4>5</vt:i4>
      </vt:variant>
      <vt:variant>
        <vt:lpwstr/>
      </vt:variant>
      <vt:variant>
        <vt:lpwstr>_Toc305667901</vt:lpwstr>
      </vt:variant>
      <vt:variant>
        <vt:i4>1441849</vt:i4>
      </vt:variant>
      <vt:variant>
        <vt:i4>56</vt:i4>
      </vt:variant>
      <vt:variant>
        <vt:i4>0</vt:i4>
      </vt:variant>
      <vt:variant>
        <vt:i4>5</vt:i4>
      </vt:variant>
      <vt:variant>
        <vt:lpwstr/>
      </vt:variant>
      <vt:variant>
        <vt:lpwstr>_Toc305667900</vt:lpwstr>
      </vt:variant>
      <vt:variant>
        <vt:i4>2031672</vt:i4>
      </vt:variant>
      <vt:variant>
        <vt:i4>50</vt:i4>
      </vt:variant>
      <vt:variant>
        <vt:i4>0</vt:i4>
      </vt:variant>
      <vt:variant>
        <vt:i4>5</vt:i4>
      </vt:variant>
      <vt:variant>
        <vt:lpwstr/>
      </vt:variant>
      <vt:variant>
        <vt:lpwstr>_Toc305667899</vt:lpwstr>
      </vt:variant>
      <vt:variant>
        <vt:i4>2031672</vt:i4>
      </vt:variant>
      <vt:variant>
        <vt:i4>44</vt:i4>
      </vt:variant>
      <vt:variant>
        <vt:i4>0</vt:i4>
      </vt:variant>
      <vt:variant>
        <vt:i4>5</vt:i4>
      </vt:variant>
      <vt:variant>
        <vt:lpwstr/>
      </vt:variant>
      <vt:variant>
        <vt:lpwstr>_Toc305667898</vt:lpwstr>
      </vt:variant>
      <vt:variant>
        <vt:i4>2031672</vt:i4>
      </vt:variant>
      <vt:variant>
        <vt:i4>38</vt:i4>
      </vt:variant>
      <vt:variant>
        <vt:i4>0</vt:i4>
      </vt:variant>
      <vt:variant>
        <vt:i4>5</vt:i4>
      </vt:variant>
      <vt:variant>
        <vt:lpwstr/>
      </vt:variant>
      <vt:variant>
        <vt:lpwstr>_Toc305667897</vt:lpwstr>
      </vt:variant>
      <vt:variant>
        <vt:i4>2031672</vt:i4>
      </vt:variant>
      <vt:variant>
        <vt:i4>32</vt:i4>
      </vt:variant>
      <vt:variant>
        <vt:i4>0</vt:i4>
      </vt:variant>
      <vt:variant>
        <vt:i4>5</vt:i4>
      </vt:variant>
      <vt:variant>
        <vt:lpwstr/>
      </vt:variant>
      <vt:variant>
        <vt:lpwstr>_Toc305667896</vt:lpwstr>
      </vt:variant>
      <vt:variant>
        <vt:i4>2031672</vt:i4>
      </vt:variant>
      <vt:variant>
        <vt:i4>26</vt:i4>
      </vt:variant>
      <vt:variant>
        <vt:i4>0</vt:i4>
      </vt:variant>
      <vt:variant>
        <vt:i4>5</vt:i4>
      </vt:variant>
      <vt:variant>
        <vt:lpwstr/>
      </vt:variant>
      <vt:variant>
        <vt:lpwstr>_Toc305667895</vt:lpwstr>
      </vt:variant>
      <vt:variant>
        <vt:i4>2031672</vt:i4>
      </vt:variant>
      <vt:variant>
        <vt:i4>20</vt:i4>
      </vt:variant>
      <vt:variant>
        <vt:i4>0</vt:i4>
      </vt:variant>
      <vt:variant>
        <vt:i4>5</vt:i4>
      </vt:variant>
      <vt:variant>
        <vt:lpwstr/>
      </vt:variant>
      <vt:variant>
        <vt:lpwstr>_Toc305667894</vt:lpwstr>
      </vt:variant>
      <vt:variant>
        <vt:i4>2031672</vt:i4>
      </vt:variant>
      <vt:variant>
        <vt:i4>14</vt:i4>
      </vt:variant>
      <vt:variant>
        <vt:i4>0</vt:i4>
      </vt:variant>
      <vt:variant>
        <vt:i4>5</vt:i4>
      </vt:variant>
      <vt:variant>
        <vt:lpwstr/>
      </vt:variant>
      <vt:variant>
        <vt:lpwstr>_Toc305667893</vt:lpwstr>
      </vt:variant>
      <vt:variant>
        <vt:i4>2031672</vt:i4>
      </vt:variant>
      <vt:variant>
        <vt:i4>8</vt:i4>
      </vt:variant>
      <vt:variant>
        <vt:i4>0</vt:i4>
      </vt:variant>
      <vt:variant>
        <vt:i4>5</vt:i4>
      </vt:variant>
      <vt:variant>
        <vt:lpwstr/>
      </vt:variant>
      <vt:variant>
        <vt:lpwstr>_Toc305667892</vt:lpwstr>
      </vt:variant>
      <vt:variant>
        <vt:i4>2031672</vt:i4>
      </vt:variant>
      <vt:variant>
        <vt:i4>2</vt:i4>
      </vt:variant>
      <vt:variant>
        <vt:i4>0</vt:i4>
      </vt:variant>
      <vt:variant>
        <vt:i4>5</vt:i4>
      </vt:variant>
      <vt:variant>
        <vt:lpwstr/>
      </vt:variant>
      <vt:variant>
        <vt:lpwstr>_Toc3056678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O LIBRE ASOCIADO DE PUERTO RICO</dc:title>
  <dc:subject/>
  <dc:creator>fsantiago</dc:creator>
  <cp:keywords/>
  <dc:description/>
  <cp:lastModifiedBy>Aida Gracia Rivera</cp:lastModifiedBy>
  <cp:revision>2</cp:revision>
  <cp:lastPrinted>2020-10-23T15:23:00Z</cp:lastPrinted>
  <dcterms:created xsi:type="dcterms:W3CDTF">2021-05-07T17:32:00Z</dcterms:created>
  <dcterms:modified xsi:type="dcterms:W3CDTF">2021-05-0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D63333F66B04BAF7D18029BD33FAB</vt:lpwstr>
  </property>
</Properties>
</file>